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1F767B1"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 xml:space="preserve">Office-Based </w:t>
      </w:r>
      <w:r w:rsidR="00A61F7D">
        <w:rPr>
          <w:rFonts w:ascii="Cambria" w:hAnsi="Cambria"/>
          <w:b/>
          <w:bCs/>
          <w:color w:val="333333"/>
          <w:sz w:val="56"/>
        </w:rPr>
        <w:t>Procedural</w:t>
      </w:r>
      <w:r w:rsidRPr="00184842">
        <w:rPr>
          <w:rFonts w:ascii="Cambria" w:hAnsi="Cambria"/>
          <w:b/>
          <w:bCs/>
          <w:color w:val="333333"/>
          <w:sz w:val="56"/>
        </w:rPr>
        <w:t xml:space="preserve"> (OB</w:t>
      </w:r>
      <w:r w:rsidR="00A61F7D">
        <w:rPr>
          <w:rFonts w:ascii="Cambria" w:hAnsi="Cambria"/>
          <w:b/>
          <w:bCs/>
          <w:color w:val="333333"/>
          <w:sz w:val="56"/>
        </w:rPr>
        <w:t>P</w:t>
      </w:r>
      <w:r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028C708E"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5</w:t>
      </w:r>
      <w:r w:rsidR="001C5636" w:rsidRPr="009C501D">
        <w:rPr>
          <w:sz w:val="32"/>
          <w:szCs w:val="32"/>
        </w:rPr>
        <w:t>.0</w:t>
      </w:r>
      <w:r w:rsidRPr="006A7435">
        <w:rPr>
          <w:sz w:val="32"/>
          <w:szCs w:val="32"/>
        </w:rPr>
        <w:t xml:space="preserve">, Effective </w:t>
      </w:r>
      <w:r w:rsidR="00976A35">
        <w:rPr>
          <w:sz w:val="32"/>
          <w:szCs w:val="32"/>
        </w:rPr>
        <w:t>October</w:t>
      </w:r>
      <w:r w:rsidR="006A7435" w:rsidRPr="009C501D">
        <w:rPr>
          <w:sz w:val="32"/>
          <w:szCs w:val="32"/>
        </w:rPr>
        <w:t xml:space="preserve"> 1</w:t>
      </w:r>
      <w:r w:rsidR="00976A35">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8F737C"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8F737C"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8F737C"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8F737C"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8F737C"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8F737C"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8F737C"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56B5F073" w:rsidR="001D0CB0" w:rsidRPr="00B51AE3" w:rsidRDefault="008F737C"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8F737C"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408A9738" w:rsidR="001D0CB0" w:rsidRPr="00D6431C" w:rsidRDefault="001D0CB0" w:rsidP="00571360">
            <w:pPr>
              <w:jc w:val="center"/>
              <w:rPr>
                <w:rFonts w:ascii="Cambria" w:hAnsi="Cambria"/>
              </w:rPr>
            </w:pP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4A41B42" w:rsidR="001D0CB0" w:rsidRPr="00B51AE3" w:rsidRDefault="00061700" w:rsidP="00571360">
            <w:pPr>
              <w:tabs>
                <w:tab w:val="left" w:pos="1854"/>
              </w:tabs>
              <w:jc w:val="center"/>
              <w:rPr>
                <w:rFonts w:ascii="Cambria" w:hAnsi="Cambria"/>
                <w:b/>
                <w:bCs/>
              </w:rPr>
            </w:pPr>
            <w:r>
              <w:rPr>
                <w:rFonts w:ascii="Cambria" w:hAnsi="Cambria"/>
                <w:b/>
                <w:bCs/>
              </w:rPr>
              <w:t>Procedural</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01F6300D" w:rsidR="001D0CB0" w:rsidRPr="00D6431C" w:rsidRDefault="008F737C"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AB4F153" w:rsidR="001D0CB0" w:rsidRPr="00D6431C" w:rsidRDefault="00F3037C" w:rsidP="00571360">
            <w:pPr>
              <w:jc w:val="center"/>
              <w:rPr>
                <w:rFonts w:ascii="Cambria" w:hAnsi="Cambria"/>
                <w:b/>
              </w:rPr>
            </w:pPr>
            <w:r>
              <w:rPr>
                <w:rFonts w:ascii="Cambria" w:hAnsi="Cambria"/>
                <w:b/>
              </w:rPr>
              <w:t>27</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E59A0ED" w:rsidR="001D0CB0" w:rsidRPr="00D6431C" w:rsidRDefault="00F3037C" w:rsidP="00571360">
            <w:pPr>
              <w:jc w:val="center"/>
              <w:rPr>
                <w:rFonts w:ascii="Cambria" w:hAnsi="Cambria"/>
              </w:rPr>
            </w:pPr>
            <w:r>
              <w:rPr>
                <w:rFonts w:ascii="Cambria" w:hAnsi="Cambria"/>
              </w:rPr>
              <w:t>27</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333CD98" w:rsidR="001D0CB0" w:rsidRPr="00D6431C" w:rsidRDefault="00D0146C" w:rsidP="00571360">
            <w:pPr>
              <w:jc w:val="center"/>
              <w:rPr>
                <w:rFonts w:ascii="Cambria" w:hAnsi="Cambria"/>
              </w:rPr>
            </w:pPr>
            <w:r>
              <w:rPr>
                <w:rFonts w:ascii="Cambria" w:hAnsi="Cambria"/>
              </w:rPr>
              <w:t>31</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26F3F73A" w:rsidR="003F55AA" w:rsidRPr="00D6431C" w:rsidRDefault="00D0146C" w:rsidP="00571360">
            <w:pPr>
              <w:jc w:val="center"/>
              <w:rPr>
                <w:rFonts w:ascii="Cambria" w:hAnsi="Cambria"/>
              </w:rPr>
            </w:pPr>
            <w:r>
              <w:rPr>
                <w:rFonts w:ascii="Cambria" w:hAnsi="Cambria"/>
              </w:rPr>
              <w:t>31</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1B42488D" w:rsidR="003F55AA" w:rsidRPr="00D6431C" w:rsidRDefault="00D0146C" w:rsidP="00571360">
            <w:pPr>
              <w:jc w:val="center"/>
              <w:rPr>
                <w:rFonts w:ascii="Cambria" w:hAnsi="Cambria"/>
              </w:rPr>
            </w:pPr>
            <w:r>
              <w:rPr>
                <w:rFonts w:ascii="Cambria" w:hAnsi="Cambria"/>
              </w:rPr>
              <w:t>32</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0B30244A" w:rsidR="003F55AA" w:rsidRPr="00D6431C" w:rsidRDefault="00D0146C" w:rsidP="00571360">
            <w:pPr>
              <w:jc w:val="center"/>
              <w:rPr>
                <w:rFonts w:ascii="Cambria" w:hAnsi="Cambria"/>
              </w:rPr>
            </w:pPr>
            <w:r>
              <w:rPr>
                <w:rFonts w:ascii="Cambria" w:hAnsi="Cambria"/>
              </w:rPr>
              <w:t>32</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283E1690" w:rsidR="003F55AA" w:rsidRPr="00D6431C" w:rsidRDefault="00D0146C" w:rsidP="00571360">
            <w:pPr>
              <w:jc w:val="center"/>
              <w:rPr>
                <w:rFonts w:ascii="Cambria" w:hAnsi="Cambria"/>
              </w:rPr>
            </w:pPr>
            <w:r>
              <w:rPr>
                <w:rFonts w:ascii="Cambria" w:hAnsi="Cambria"/>
              </w:rPr>
              <w:t>33</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BEADB44" w:rsidR="001D0CB0" w:rsidRPr="00D6431C" w:rsidRDefault="008F737C"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6ADD71BC" w:rsidR="001D0CB0" w:rsidRPr="00D6431C" w:rsidRDefault="00D0146C" w:rsidP="00571360">
            <w:pPr>
              <w:jc w:val="center"/>
              <w:rPr>
                <w:rFonts w:ascii="Cambria" w:hAnsi="Cambria"/>
                <w:b/>
              </w:rPr>
            </w:pPr>
            <w:r>
              <w:rPr>
                <w:rFonts w:ascii="Cambria" w:hAnsi="Cambria"/>
                <w:b/>
              </w:rPr>
              <w:t>37</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82FBD86" w:rsidR="001D0CB0" w:rsidRPr="00D6431C" w:rsidRDefault="00D0146C" w:rsidP="00571360">
            <w:pPr>
              <w:jc w:val="center"/>
              <w:rPr>
                <w:rFonts w:ascii="Cambria" w:hAnsi="Cambria"/>
              </w:rPr>
            </w:pPr>
            <w:r>
              <w:rPr>
                <w:rFonts w:ascii="Cambria" w:hAnsi="Cambria"/>
              </w:rPr>
              <w:t>37</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76949D3" w:rsidR="00802E7D" w:rsidRPr="00D6431C" w:rsidRDefault="008A458E" w:rsidP="00571360">
            <w:pPr>
              <w:jc w:val="center"/>
              <w:rPr>
                <w:rFonts w:ascii="Cambria" w:hAnsi="Cambria"/>
              </w:rPr>
            </w:pPr>
            <w:r>
              <w:rPr>
                <w:rFonts w:ascii="Cambria" w:hAnsi="Cambria"/>
              </w:rPr>
              <w:t>38</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7226265" w:rsidR="00E40D83" w:rsidRPr="00D6431C" w:rsidRDefault="008A458E" w:rsidP="00E40D83">
            <w:pPr>
              <w:jc w:val="center"/>
              <w:rPr>
                <w:rFonts w:ascii="Cambria" w:hAnsi="Cambria"/>
              </w:rPr>
            </w:pPr>
            <w:r>
              <w:rPr>
                <w:rFonts w:ascii="Cambria" w:hAnsi="Cambria"/>
              </w:rPr>
              <w:t>39</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05A535BD" w:rsidR="00E40D83" w:rsidRPr="00D6431C" w:rsidRDefault="008A458E" w:rsidP="00E40D83">
            <w:pPr>
              <w:jc w:val="center"/>
              <w:rPr>
                <w:rFonts w:ascii="Cambria" w:hAnsi="Cambria"/>
              </w:rPr>
            </w:pPr>
            <w:r>
              <w:rPr>
                <w:rFonts w:ascii="Cambria" w:hAnsi="Cambria"/>
              </w:rPr>
              <w:t>40</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32D81E7E" w:rsidR="00E40D83" w:rsidRPr="00D6431C" w:rsidRDefault="008F737C"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00E024F6" w:rsidR="00E40D83" w:rsidRPr="00D6431C" w:rsidRDefault="008A458E" w:rsidP="00E40D83">
            <w:pPr>
              <w:jc w:val="center"/>
              <w:rPr>
                <w:rFonts w:ascii="Cambria" w:hAnsi="Cambria"/>
                <w:b/>
              </w:rPr>
            </w:pPr>
            <w:r>
              <w:rPr>
                <w:rFonts w:ascii="Cambria" w:hAnsi="Cambria"/>
                <w:b/>
              </w:rPr>
              <w:t>41</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5DC2C847" w:rsidR="00E40D83" w:rsidRPr="00D6431C" w:rsidRDefault="008A458E" w:rsidP="00E40D83">
            <w:pPr>
              <w:jc w:val="center"/>
              <w:rPr>
                <w:rFonts w:ascii="Cambria" w:hAnsi="Cambria"/>
              </w:rPr>
            </w:pPr>
            <w:r>
              <w:rPr>
                <w:rFonts w:ascii="Cambria" w:hAnsi="Cambria"/>
              </w:rPr>
              <w:t>41</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6FE6985" w:rsidR="00E40D83" w:rsidRPr="00D6431C" w:rsidRDefault="008A458E" w:rsidP="00E40D83">
            <w:pPr>
              <w:jc w:val="center"/>
              <w:rPr>
                <w:rFonts w:ascii="Cambria" w:hAnsi="Cambria"/>
              </w:rPr>
            </w:pPr>
            <w:r>
              <w:rPr>
                <w:rFonts w:ascii="Cambria" w:hAnsi="Cambria"/>
              </w:rPr>
              <w:t>41</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72E200B" w:rsidR="00E40D83" w:rsidRPr="00D6431C" w:rsidRDefault="008A458E" w:rsidP="00E40D83">
            <w:pPr>
              <w:jc w:val="center"/>
              <w:rPr>
                <w:rFonts w:ascii="Cambria" w:hAnsi="Cambria"/>
              </w:rPr>
            </w:pPr>
            <w:r>
              <w:rPr>
                <w:rFonts w:ascii="Cambria" w:hAnsi="Cambria"/>
              </w:rPr>
              <w:t>42</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69F87BF5" w:rsidR="00E40D83" w:rsidRPr="00D6431C" w:rsidRDefault="00B65D91" w:rsidP="00E40D83">
            <w:pPr>
              <w:jc w:val="center"/>
              <w:rPr>
                <w:rFonts w:ascii="Cambria" w:hAnsi="Cambria"/>
              </w:rPr>
            </w:pPr>
            <w:r>
              <w:rPr>
                <w:rFonts w:ascii="Cambria" w:hAnsi="Cambria"/>
              </w:rPr>
              <w:t>43</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0E0F32D3" w:rsidR="00656657" w:rsidRPr="00D6431C" w:rsidRDefault="00B65D91" w:rsidP="00E40D83">
            <w:pPr>
              <w:jc w:val="center"/>
              <w:rPr>
                <w:rFonts w:ascii="Cambria" w:hAnsi="Cambria"/>
              </w:rPr>
            </w:pPr>
            <w:r>
              <w:rPr>
                <w:rFonts w:ascii="Cambria" w:hAnsi="Cambria"/>
              </w:rPr>
              <w:t>43</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1CFF1D5F" w:rsidR="00656657" w:rsidRPr="00D6431C" w:rsidRDefault="00B65D91" w:rsidP="00E40D83">
            <w:pPr>
              <w:jc w:val="center"/>
              <w:rPr>
                <w:rFonts w:ascii="Cambria" w:hAnsi="Cambria"/>
              </w:rPr>
            </w:pPr>
            <w:r>
              <w:rPr>
                <w:rFonts w:ascii="Cambria" w:hAnsi="Cambria"/>
              </w:rPr>
              <w:t>44</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5543AC1" w:rsidR="00333C09" w:rsidRPr="00D6431C" w:rsidRDefault="00B65D91" w:rsidP="00E40D83">
            <w:pPr>
              <w:jc w:val="center"/>
              <w:rPr>
                <w:rFonts w:ascii="Cambria" w:hAnsi="Cambria"/>
              </w:rPr>
            </w:pPr>
            <w:r>
              <w:rPr>
                <w:rFonts w:ascii="Cambria" w:hAnsi="Cambria"/>
              </w:rPr>
              <w:t>44</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7CE67E79" w:rsidR="005E142D" w:rsidRPr="00D6431C" w:rsidRDefault="00B65D91" w:rsidP="00E40D83">
            <w:pPr>
              <w:jc w:val="center"/>
              <w:rPr>
                <w:rFonts w:ascii="Cambria" w:hAnsi="Cambria"/>
              </w:rPr>
            </w:pPr>
            <w:r>
              <w:rPr>
                <w:rFonts w:ascii="Cambria" w:hAnsi="Cambria"/>
              </w:rPr>
              <w:t>45</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3CC57868" w:rsidR="00E40D83" w:rsidRPr="00D6431C" w:rsidDel="001B68C6" w:rsidRDefault="008F737C"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04D2619B" w:rsidR="00E40D83" w:rsidRPr="00D6431C" w:rsidRDefault="005307E9" w:rsidP="00E40D83">
            <w:pPr>
              <w:jc w:val="center"/>
              <w:rPr>
                <w:rFonts w:ascii="Cambria" w:hAnsi="Cambria"/>
                <w:b/>
              </w:rPr>
            </w:pPr>
            <w:r>
              <w:rPr>
                <w:rFonts w:ascii="Cambria" w:hAnsi="Cambria"/>
                <w:b/>
              </w:rPr>
              <w:t>46</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lastRenderedPageBreak/>
              <w:t>Sub-section A: Facility Equipment</w:t>
            </w:r>
          </w:p>
        </w:tc>
        <w:tc>
          <w:tcPr>
            <w:tcW w:w="1345" w:type="dxa"/>
          </w:tcPr>
          <w:p w14:paraId="292E9037" w14:textId="47F19E84" w:rsidR="004237F0" w:rsidRPr="00626B3A" w:rsidRDefault="005307E9" w:rsidP="00E533BD">
            <w:pPr>
              <w:jc w:val="center"/>
              <w:rPr>
                <w:rFonts w:ascii="Cambria" w:hAnsi="Cambria"/>
              </w:rPr>
            </w:pPr>
            <w:r>
              <w:rPr>
                <w:rFonts w:ascii="Cambria" w:hAnsi="Cambria"/>
              </w:rPr>
              <w:t>46</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0F99F929" w:rsidR="004237F0" w:rsidRPr="00626B3A" w:rsidRDefault="005307E9" w:rsidP="00E533BD">
            <w:pPr>
              <w:jc w:val="center"/>
              <w:rPr>
                <w:rFonts w:ascii="Cambria" w:hAnsi="Cambria"/>
              </w:rPr>
            </w:pPr>
            <w:r>
              <w:rPr>
                <w:rFonts w:ascii="Cambria" w:hAnsi="Cambria"/>
              </w:rPr>
              <w:t>46</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7288F27D" w:rsidR="004237F0" w:rsidRPr="00626B3A" w:rsidRDefault="005307E9" w:rsidP="00E533BD">
            <w:pPr>
              <w:jc w:val="center"/>
              <w:rPr>
                <w:rFonts w:ascii="Cambria" w:hAnsi="Cambria"/>
              </w:rPr>
            </w:pPr>
            <w:r>
              <w:rPr>
                <w:rFonts w:ascii="Cambria" w:hAnsi="Cambria"/>
              </w:rPr>
              <w:t>47</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407816F9" w:rsidR="004237F0" w:rsidRPr="00626B3A" w:rsidRDefault="005307E9" w:rsidP="00E533BD">
            <w:pPr>
              <w:jc w:val="center"/>
              <w:rPr>
                <w:rFonts w:ascii="Cambria" w:hAnsi="Cambria"/>
              </w:rPr>
            </w:pPr>
            <w:r>
              <w:rPr>
                <w:rFonts w:ascii="Cambria" w:hAnsi="Cambria"/>
              </w:rPr>
              <w:t>50</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B18F028" w:rsidR="001912A4" w:rsidRPr="00626B3A" w:rsidRDefault="005307E9" w:rsidP="00E533BD">
            <w:pPr>
              <w:jc w:val="center"/>
              <w:rPr>
                <w:rFonts w:ascii="Cambria" w:hAnsi="Cambria"/>
              </w:rPr>
            </w:pPr>
            <w:r>
              <w:rPr>
                <w:rFonts w:ascii="Cambria" w:hAnsi="Cambria"/>
              </w:rPr>
              <w:t>51</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A36F965" w:rsidR="004237F0" w:rsidRPr="00626B3A" w:rsidRDefault="008F737C"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4692979B" w:rsidR="004237F0" w:rsidRPr="00626B3A" w:rsidRDefault="001A2834" w:rsidP="00E40D83">
            <w:pPr>
              <w:jc w:val="center"/>
              <w:rPr>
                <w:rFonts w:ascii="Cambria" w:hAnsi="Cambria"/>
                <w:b/>
              </w:rPr>
            </w:pPr>
            <w:r>
              <w:rPr>
                <w:rFonts w:ascii="Cambria" w:hAnsi="Cambria"/>
                <w:b/>
              </w:rPr>
              <w:t>52</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1E4ECFC1" w:rsidR="001912A4" w:rsidRPr="00626B3A" w:rsidRDefault="001A2834" w:rsidP="00E533BD">
            <w:pPr>
              <w:jc w:val="center"/>
              <w:rPr>
                <w:rFonts w:ascii="Cambria" w:hAnsi="Cambria"/>
              </w:rPr>
            </w:pPr>
            <w:r>
              <w:rPr>
                <w:rFonts w:ascii="Cambria" w:hAnsi="Cambria"/>
              </w:rPr>
              <w:t>52</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14DFED64" w:rsidR="001912A4" w:rsidRPr="00626B3A" w:rsidRDefault="001A2834" w:rsidP="00E533BD">
            <w:pPr>
              <w:jc w:val="center"/>
              <w:rPr>
                <w:rFonts w:ascii="Cambria" w:hAnsi="Cambria"/>
              </w:rPr>
            </w:pPr>
            <w:r>
              <w:rPr>
                <w:rFonts w:ascii="Cambria" w:hAnsi="Cambria"/>
              </w:rPr>
              <w:t>52</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1A5FE89A" w:rsidR="001912A4" w:rsidRPr="00626B3A" w:rsidRDefault="001A2834" w:rsidP="00E533BD">
            <w:pPr>
              <w:jc w:val="center"/>
              <w:rPr>
                <w:rFonts w:ascii="Cambria" w:hAnsi="Cambria"/>
              </w:rPr>
            </w:pPr>
            <w:r>
              <w:rPr>
                <w:rFonts w:ascii="Cambria" w:hAnsi="Cambria"/>
              </w:rPr>
              <w:t>53</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4997163F" w:rsidR="004237F0" w:rsidRPr="00626B3A" w:rsidRDefault="008F737C"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6B3806F" w:rsidR="004237F0" w:rsidRPr="00626B3A" w:rsidRDefault="001A2834" w:rsidP="00E40D83">
            <w:pPr>
              <w:jc w:val="center"/>
              <w:rPr>
                <w:rFonts w:ascii="Cambria" w:hAnsi="Cambria"/>
                <w:b/>
              </w:rPr>
            </w:pPr>
            <w:r>
              <w:rPr>
                <w:rFonts w:ascii="Cambria" w:hAnsi="Cambria"/>
                <w:b/>
              </w:rPr>
              <w:t>55</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EF99968" w:rsidR="001912A4" w:rsidRPr="00626B3A" w:rsidRDefault="001A2834" w:rsidP="00E533BD">
            <w:pPr>
              <w:jc w:val="center"/>
              <w:rPr>
                <w:rFonts w:ascii="Cambria" w:hAnsi="Cambria"/>
              </w:rPr>
            </w:pPr>
            <w:r>
              <w:rPr>
                <w:rFonts w:ascii="Cambria" w:hAnsi="Cambria"/>
              </w:rPr>
              <w:t>55</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523090D4" w:rsidR="001912A4" w:rsidRPr="00626B3A" w:rsidRDefault="001A2834" w:rsidP="00E533BD">
            <w:pPr>
              <w:jc w:val="center"/>
              <w:rPr>
                <w:rFonts w:ascii="Cambria" w:hAnsi="Cambria"/>
              </w:rPr>
            </w:pPr>
            <w:r>
              <w:rPr>
                <w:rFonts w:ascii="Cambria" w:hAnsi="Cambria"/>
              </w:rPr>
              <w:t>55</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E1C7607" w:rsidR="001912A4" w:rsidRPr="00626B3A" w:rsidRDefault="001A2834" w:rsidP="00E533BD">
            <w:pPr>
              <w:jc w:val="center"/>
              <w:rPr>
                <w:rFonts w:ascii="Cambria" w:hAnsi="Cambria"/>
              </w:rPr>
            </w:pPr>
            <w:r>
              <w:rPr>
                <w:rFonts w:ascii="Cambria" w:hAnsi="Cambria"/>
              </w:rPr>
              <w:t>55</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0338391B" w:rsidR="001912A4" w:rsidRPr="00626B3A" w:rsidRDefault="001A2834" w:rsidP="00E533BD">
            <w:pPr>
              <w:jc w:val="center"/>
              <w:rPr>
                <w:rFonts w:ascii="Cambria" w:hAnsi="Cambria"/>
              </w:rPr>
            </w:pPr>
            <w:r>
              <w:rPr>
                <w:rFonts w:ascii="Cambria" w:hAnsi="Cambria"/>
              </w:rPr>
              <w:t>56</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60EF13B" w:rsidR="001912A4" w:rsidRPr="00626B3A" w:rsidRDefault="000659BD" w:rsidP="00E533BD">
            <w:pPr>
              <w:jc w:val="center"/>
              <w:rPr>
                <w:rFonts w:ascii="Cambria" w:hAnsi="Cambria"/>
              </w:rPr>
            </w:pPr>
            <w:r>
              <w:rPr>
                <w:rFonts w:ascii="Cambria" w:hAnsi="Cambria"/>
              </w:rPr>
              <w:t>58</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622EE8E1" w:rsidR="001912A4" w:rsidRPr="00626B3A" w:rsidRDefault="000659BD" w:rsidP="00E533BD">
            <w:pPr>
              <w:jc w:val="center"/>
              <w:rPr>
                <w:rFonts w:ascii="Cambria" w:hAnsi="Cambria"/>
              </w:rPr>
            </w:pPr>
            <w:r>
              <w:rPr>
                <w:rFonts w:ascii="Cambria" w:hAnsi="Cambria"/>
              </w:rPr>
              <w:t>59</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56D8E37F" w:rsidR="004237F0" w:rsidRPr="00626B3A" w:rsidRDefault="008F737C"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3618943F" w:rsidR="004237F0" w:rsidRPr="00626B3A" w:rsidRDefault="000659BD" w:rsidP="00E40D83">
            <w:pPr>
              <w:jc w:val="center"/>
              <w:rPr>
                <w:rFonts w:ascii="Cambria" w:hAnsi="Cambria"/>
                <w:b/>
              </w:rPr>
            </w:pPr>
            <w:r>
              <w:rPr>
                <w:rFonts w:ascii="Cambria" w:hAnsi="Cambria"/>
                <w:b/>
              </w:rPr>
              <w:t>62</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497DA1E2" w:rsidR="00031521" w:rsidRPr="00626B3A" w:rsidRDefault="000659BD" w:rsidP="00E533BD">
            <w:pPr>
              <w:jc w:val="center"/>
              <w:rPr>
                <w:rFonts w:ascii="Cambria" w:hAnsi="Cambria"/>
              </w:rPr>
            </w:pPr>
            <w:r>
              <w:rPr>
                <w:rFonts w:ascii="Cambria" w:hAnsi="Cambria"/>
              </w:rPr>
              <w:t>62</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7D804B76" w:rsidR="00031521" w:rsidRPr="00626B3A" w:rsidRDefault="000659BD" w:rsidP="00E533BD">
            <w:pPr>
              <w:jc w:val="center"/>
              <w:rPr>
                <w:rFonts w:ascii="Cambria" w:hAnsi="Cambria"/>
              </w:rPr>
            </w:pPr>
            <w:r>
              <w:rPr>
                <w:rFonts w:ascii="Cambria" w:hAnsi="Cambria"/>
              </w:rPr>
              <w:t>62</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206CA86" w:rsidR="00031521" w:rsidRPr="00626B3A" w:rsidRDefault="00EB77B7" w:rsidP="00E533BD">
            <w:pPr>
              <w:jc w:val="center"/>
              <w:rPr>
                <w:rFonts w:ascii="Cambria" w:hAnsi="Cambria"/>
              </w:rPr>
            </w:pPr>
            <w:r>
              <w:rPr>
                <w:rFonts w:ascii="Cambria" w:hAnsi="Cambria"/>
              </w:rPr>
              <w:t>63</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47806B68" w:rsidR="00031521" w:rsidRPr="0027546D" w:rsidRDefault="00EB77B7" w:rsidP="00E533BD">
            <w:pPr>
              <w:jc w:val="center"/>
              <w:rPr>
                <w:rFonts w:ascii="Cambria" w:hAnsi="Cambria"/>
              </w:rPr>
            </w:pPr>
            <w:r>
              <w:rPr>
                <w:rFonts w:ascii="Cambria" w:hAnsi="Cambria"/>
              </w:rPr>
              <w:t>63</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736D0AF3" w:rsidR="00031521" w:rsidRPr="0027546D" w:rsidRDefault="00EB77B7" w:rsidP="00E533BD">
            <w:pPr>
              <w:jc w:val="center"/>
              <w:rPr>
                <w:rFonts w:ascii="Cambria" w:hAnsi="Cambria"/>
              </w:rPr>
            </w:pPr>
            <w:r>
              <w:rPr>
                <w:rFonts w:ascii="Cambria" w:hAnsi="Cambria"/>
              </w:rPr>
              <w:t>65</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681B6472" w:rsidR="00031521" w:rsidRPr="0027546D" w:rsidRDefault="00EB77B7" w:rsidP="00E533BD">
            <w:pPr>
              <w:jc w:val="center"/>
              <w:rPr>
                <w:rFonts w:ascii="Cambria" w:hAnsi="Cambria"/>
              </w:rPr>
            </w:pPr>
            <w:r>
              <w:rPr>
                <w:rFonts w:ascii="Cambria" w:hAnsi="Cambria"/>
              </w:rPr>
              <w:t>67</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2E89BDA6" w:rsidR="004237F0" w:rsidRPr="0027546D" w:rsidRDefault="008F737C"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D8B8F51" w:rsidR="004237F0" w:rsidRPr="0027546D" w:rsidRDefault="00EB77B7" w:rsidP="00E40D83">
            <w:pPr>
              <w:jc w:val="center"/>
              <w:rPr>
                <w:rFonts w:ascii="Cambria" w:hAnsi="Cambria"/>
                <w:b/>
              </w:rPr>
            </w:pPr>
            <w:r>
              <w:rPr>
                <w:rFonts w:ascii="Cambria" w:hAnsi="Cambria"/>
                <w:b/>
              </w:rPr>
              <w:t>68</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8D59FD" w:rsidR="00031521" w:rsidRPr="0027546D" w:rsidRDefault="00EB77B7" w:rsidP="00E533BD">
            <w:pPr>
              <w:jc w:val="center"/>
              <w:rPr>
                <w:rFonts w:ascii="Cambria" w:hAnsi="Cambria"/>
              </w:rPr>
            </w:pPr>
            <w:r>
              <w:rPr>
                <w:rFonts w:ascii="Cambria" w:hAnsi="Cambria"/>
              </w:rPr>
              <w:t>68</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63BA176" w:rsidR="00031521" w:rsidRPr="0027546D" w:rsidRDefault="00EB77B7" w:rsidP="00E533BD">
            <w:pPr>
              <w:jc w:val="center"/>
              <w:rPr>
                <w:rFonts w:ascii="Cambria" w:hAnsi="Cambria"/>
              </w:rPr>
            </w:pPr>
            <w:r>
              <w:rPr>
                <w:rFonts w:ascii="Cambria" w:hAnsi="Cambria"/>
              </w:rPr>
              <w:t>69</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25BA0E6F" w:rsidR="00031521" w:rsidRPr="0027546D" w:rsidRDefault="00C56B0D" w:rsidP="00E533BD">
            <w:pPr>
              <w:jc w:val="center"/>
              <w:rPr>
                <w:rFonts w:ascii="Cambria" w:hAnsi="Cambria"/>
              </w:rPr>
            </w:pPr>
            <w:r>
              <w:rPr>
                <w:rFonts w:ascii="Cambria" w:hAnsi="Cambria"/>
              </w:rPr>
              <w:t>71</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3E43B8FB" w:rsidR="00031521" w:rsidRPr="0027546D" w:rsidRDefault="00C56B0D" w:rsidP="00E533BD">
            <w:pPr>
              <w:jc w:val="center"/>
              <w:rPr>
                <w:rFonts w:ascii="Cambria" w:hAnsi="Cambria"/>
              </w:rPr>
            </w:pPr>
            <w:r>
              <w:rPr>
                <w:rFonts w:ascii="Cambria" w:hAnsi="Cambria"/>
              </w:rPr>
              <w:t>72</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218C87D3" w:rsidR="00031521" w:rsidRPr="0027546D" w:rsidRDefault="00C56B0D" w:rsidP="00E533BD">
            <w:pPr>
              <w:jc w:val="center"/>
              <w:rPr>
                <w:rFonts w:ascii="Cambria" w:hAnsi="Cambria"/>
              </w:rPr>
            </w:pPr>
            <w:r>
              <w:rPr>
                <w:rFonts w:ascii="Cambria" w:hAnsi="Cambria"/>
              </w:rPr>
              <w:t>73</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0C43C348" w:rsidR="00267198" w:rsidRPr="0027546D" w:rsidRDefault="00AF429D" w:rsidP="00E533BD">
            <w:pPr>
              <w:jc w:val="center"/>
              <w:rPr>
                <w:rFonts w:ascii="Cambria" w:hAnsi="Cambria"/>
              </w:rPr>
            </w:pPr>
            <w:r>
              <w:rPr>
                <w:rFonts w:ascii="Cambria" w:hAnsi="Cambria"/>
              </w:rPr>
              <w:t>75</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6A86288" w:rsidR="00267198" w:rsidRPr="0027546D" w:rsidRDefault="00AF429D" w:rsidP="00E533BD">
            <w:pPr>
              <w:jc w:val="center"/>
              <w:rPr>
                <w:rFonts w:ascii="Cambria" w:hAnsi="Cambria"/>
              </w:rPr>
            </w:pPr>
            <w:r>
              <w:rPr>
                <w:rFonts w:ascii="Cambria" w:hAnsi="Cambria"/>
              </w:rPr>
              <w:t>76</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1A016B86" w:rsidR="00267198" w:rsidRPr="0027546D" w:rsidRDefault="00AF429D" w:rsidP="00E533BD">
            <w:pPr>
              <w:jc w:val="center"/>
              <w:rPr>
                <w:rFonts w:ascii="Cambria" w:hAnsi="Cambria"/>
              </w:rPr>
            </w:pPr>
            <w:r>
              <w:rPr>
                <w:rFonts w:ascii="Cambria" w:hAnsi="Cambria"/>
              </w:rPr>
              <w:t>78</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82D63CB" w:rsidR="00267198" w:rsidRPr="0027546D" w:rsidRDefault="0082321C" w:rsidP="00E533BD">
            <w:pPr>
              <w:jc w:val="center"/>
              <w:rPr>
                <w:rFonts w:ascii="Cambria" w:hAnsi="Cambria"/>
              </w:rPr>
            </w:pPr>
            <w:r>
              <w:rPr>
                <w:rFonts w:ascii="Cambria" w:hAnsi="Cambria"/>
              </w:rPr>
              <w:t>79</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2B163A40" w:rsidR="00267198" w:rsidRPr="0027546D" w:rsidRDefault="0082321C" w:rsidP="00E533BD">
            <w:pPr>
              <w:jc w:val="center"/>
              <w:rPr>
                <w:rFonts w:ascii="Cambria" w:hAnsi="Cambria"/>
              </w:rPr>
            </w:pPr>
            <w:r>
              <w:rPr>
                <w:rFonts w:ascii="Cambria" w:hAnsi="Cambria"/>
              </w:rPr>
              <w:t>81</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499382EA" w:rsidR="00267198" w:rsidRPr="0027546D" w:rsidRDefault="0082321C" w:rsidP="00E533BD">
            <w:pPr>
              <w:jc w:val="center"/>
              <w:rPr>
                <w:rFonts w:ascii="Cambria" w:hAnsi="Cambria"/>
              </w:rPr>
            </w:pPr>
            <w:r>
              <w:rPr>
                <w:rFonts w:ascii="Cambria" w:hAnsi="Cambria"/>
              </w:rPr>
              <w:t>82</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0EE4C29E" w:rsidR="004237F0" w:rsidRPr="0027546D" w:rsidRDefault="008F737C"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4538A6AE" w:rsidR="004237F0" w:rsidRPr="0027546D" w:rsidRDefault="0082321C" w:rsidP="00E40D83">
            <w:pPr>
              <w:jc w:val="center"/>
              <w:rPr>
                <w:rFonts w:ascii="Cambria" w:hAnsi="Cambria"/>
                <w:b/>
              </w:rPr>
            </w:pPr>
            <w:r>
              <w:rPr>
                <w:rFonts w:ascii="Cambria" w:hAnsi="Cambria"/>
                <w:b/>
              </w:rPr>
              <w:t>84</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6BF4401" w:rsidR="00267198" w:rsidRPr="00D960BC" w:rsidRDefault="0082321C" w:rsidP="00E533BD">
            <w:pPr>
              <w:jc w:val="center"/>
              <w:rPr>
                <w:rFonts w:ascii="Cambria" w:hAnsi="Cambria"/>
              </w:rPr>
            </w:pPr>
            <w:r>
              <w:rPr>
                <w:rFonts w:ascii="Cambria" w:hAnsi="Cambria"/>
              </w:rPr>
              <w:t>84</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571360">
        <w:tc>
          <w:tcPr>
            <w:tcW w:w="8005" w:type="dxa"/>
          </w:tcPr>
          <w:p w14:paraId="695B24C0" w14:textId="535DEBF4" w:rsidR="00031521" w:rsidRPr="00D960BC" w:rsidDel="001B68C6" w:rsidRDefault="008F737C"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27FEAC8E" w:rsidR="00031521" w:rsidRPr="00D960BC" w:rsidRDefault="00E34FAC" w:rsidP="00E40D83">
            <w:pPr>
              <w:jc w:val="center"/>
              <w:rPr>
                <w:rFonts w:ascii="Cambria" w:hAnsi="Cambria"/>
                <w:b/>
              </w:rPr>
            </w:pPr>
            <w:r>
              <w:rPr>
                <w:rFonts w:ascii="Cambria" w:hAnsi="Cambria"/>
                <w:b/>
              </w:rPr>
              <w:t>85</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5ED20B2" w:rsidR="00267198" w:rsidRPr="00D960BC" w:rsidRDefault="00E34FAC" w:rsidP="00E533BD">
            <w:pPr>
              <w:jc w:val="center"/>
              <w:rPr>
                <w:rFonts w:ascii="Cambria" w:hAnsi="Cambria"/>
              </w:rPr>
            </w:pPr>
            <w:r>
              <w:rPr>
                <w:rFonts w:ascii="Cambria" w:hAnsi="Cambria"/>
              </w:rPr>
              <w:t>85</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27773405" w:rsidR="00267198" w:rsidRPr="00D960BC" w:rsidRDefault="00E34FAC" w:rsidP="00E533BD">
            <w:pPr>
              <w:jc w:val="center"/>
              <w:rPr>
                <w:rFonts w:ascii="Cambria" w:hAnsi="Cambria"/>
              </w:rPr>
            </w:pPr>
            <w:r>
              <w:rPr>
                <w:rFonts w:ascii="Cambria" w:hAnsi="Cambria"/>
              </w:rPr>
              <w:t>85</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3DCE2772" w:rsidR="00267198" w:rsidRPr="00D960BC" w:rsidRDefault="00E34FAC" w:rsidP="00E533BD">
            <w:pPr>
              <w:jc w:val="center"/>
              <w:rPr>
                <w:rFonts w:ascii="Cambria" w:hAnsi="Cambria"/>
              </w:rPr>
            </w:pPr>
            <w:r>
              <w:rPr>
                <w:rFonts w:ascii="Cambria" w:hAnsi="Cambria"/>
              </w:rPr>
              <w:t>86</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823A051" w:rsidR="00031521" w:rsidRPr="00D960BC" w:rsidDel="001B68C6" w:rsidRDefault="008F737C"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7CA904A" w:rsidR="00031521" w:rsidRPr="00D960BC" w:rsidRDefault="00E34FAC" w:rsidP="00E40D83">
            <w:pPr>
              <w:jc w:val="center"/>
              <w:rPr>
                <w:rFonts w:ascii="Cambria" w:hAnsi="Cambria"/>
                <w:b/>
              </w:rPr>
            </w:pPr>
            <w:r>
              <w:rPr>
                <w:rFonts w:ascii="Cambria" w:hAnsi="Cambria"/>
                <w:b/>
              </w:rPr>
              <w:t>89</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47AB2F59" w:rsidR="00267198" w:rsidRPr="00D960BC" w:rsidRDefault="00E34FAC" w:rsidP="00E533BD">
            <w:pPr>
              <w:jc w:val="center"/>
              <w:rPr>
                <w:rFonts w:ascii="Cambria" w:hAnsi="Cambria"/>
              </w:rPr>
            </w:pPr>
            <w:r>
              <w:rPr>
                <w:rFonts w:ascii="Cambria" w:hAnsi="Cambria"/>
              </w:rPr>
              <w:t>89</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106FAE09" w:rsidR="00267198" w:rsidRPr="00D960BC" w:rsidRDefault="00E34FAC" w:rsidP="00E533BD">
            <w:pPr>
              <w:jc w:val="center"/>
              <w:rPr>
                <w:rFonts w:ascii="Cambria" w:hAnsi="Cambria"/>
              </w:rPr>
            </w:pPr>
            <w:r>
              <w:rPr>
                <w:rFonts w:ascii="Cambria" w:hAnsi="Cambria"/>
              </w:rPr>
              <w:t>90</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52E08A9" w:rsidR="00267198" w:rsidRPr="00D960BC" w:rsidRDefault="00E34FAC" w:rsidP="00E533BD">
            <w:pPr>
              <w:jc w:val="center"/>
              <w:rPr>
                <w:rFonts w:ascii="Cambria" w:hAnsi="Cambria"/>
              </w:rPr>
            </w:pPr>
            <w:r>
              <w:rPr>
                <w:rFonts w:ascii="Cambria" w:hAnsi="Cambria"/>
              </w:rPr>
              <w:t>94</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9904851" w:rsidR="00267198" w:rsidRPr="00D960BC" w:rsidRDefault="00FA3F8D" w:rsidP="00E533BD">
            <w:pPr>
              <w:jc w:val="center"/>
              <w:rPr>
                <w:rFonts w:ascii="Cambria" w:hAnsi="Cambria"/>
              </w:rPr>
            </w:pPr>
            <w:r>
              <w:rPr>
                <w:rFonts w:ascii="Cambria" w:hAnsi="Cambria"/>
              </w:rPr>
              <w:t>95</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CBB5EBD" w:rsidR="00267198" w:rsidRPr="00D960BC" w:rsidRDefault="00FA3F8D" w:rsidP="00E533BD">
            <w:pPr>
              <w:jc w:val="center"/>
              <w:rPr>
                <w:rFonts w:ascii="Cambria" w:hAnsi="Cambria"/>
              </w:rPr>
            </w:pPr>
            <w:r>
              <w:rPr>
                <w:rFonts w:ascii="Cambria" w:hAnsi="Cambria"/>
              </w:rPr>
              <w:t>96</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3CA99874" w:rsidR="00267198" w:rsidRPr="00D960BC" w:rsidRDefault="00FA3F8D" w:rsidP="00E533BD">
            <w:pPr>
              <w:jc w:val="center"/>
              <w:rPr>
                <w:rFonts w:ascii="Cambria" w:hAnsi="Cambria"/>
              </w:rPr>
            </w:pPr>
            <w:r>
              <w:rPr>
                <w:rFonts w:ascii="Cambria" w:hAnsi="Cambria"/>
              </w:rPr>
              <w:t>96</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31E2A3C0" w:rsidR="00384BD3" w:rsidRPr="00D960BC" w:rsidRDefault="00FA3F8D" w:rsidP="00E533BD">
            <w:pPr>
              <w:jc w:val="center"/>
              <w:rPr>
                <w:rFonts w:ascii="Cambria" w:hAnsi="Cambria"/>
              </w:rPr>
            </w:pPr>
            <w:r>
              <w:rPr>
                <w:rFonts w:ascii="Cambria" w:hAnsi="Cambria"/>
              </w:rPr>
              <w:t>98</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62BC3193" w:rsidR="00E40D83" w:rsidRPr="00D960BC" w:rsidDel="001B68C6" w:rsidRDefault="008F737C"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179CC347" w:rsidR="00E40D83" w:rsidRPr="00D960BC" w:rsidRDefault="00FA3F8D" w:rsidP="00E40D83">
            <w:pPr>
              <w:jc w:val="center"/>
              <w:rPr>
                <w:rFonts w:ascii="Cambria" w:hAnsi="Cambria"/>
                <w:i/>
              </w:rPr>
            </w:pPr>
            <w:r>
              <w:rPr>
                <w:rFonts w:ascii="Cambria" w:hAnsi="Cambria"/>
                <w:i/>
              </w:rPr>
              <w:t>101</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21B0DF77" w14:textId="77777777" w:rsidR="00484202" w:rsidRDefault="00484202" w:rsidP="00484202">
          <w:pPr>
            <w:rPr>
              <w:sz w:val="32"/>
            </w:rPr>
            <w:sectPr w:rsidR="00484202">
              <w:pgSz w:w="12240" w:h="15840"/>
              <w:pgMar w:top="1380" w:right="180" w:bottom="720" w:left="740" w:header="0" w:footer="443" w:gutter="0"/>
              <w:cols w:space="720"/>
            </w:sectPr>
          </w:pPr>
          <w:r w:rsidRPr="004F0AEB">
            <w:rPr>
              <w:rStyle w:val="PlaceholderText"/>
            </w:rPr>
            <w:t>Click or tap here to enter text.</w:t>
          </w:r>
        </w:p>
      </w:sdtContent>
    </w:sdt>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77E470C0"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id w:val="-1007441335"/>
          <w:placeholder>
            <w:docPart w:val="CFB7C5CF7B614E36AF3D658066775C7B"/>
          </w:placeholder>
        </w:sdtPr>
        <w:sdtEndPr/>
        <w:sdtContent>
          <w:sdt>
            <w:sdtPr>
              <w:rPr>
                <w:rFonts w:ascii="Cambria" w:hAnsi="Cambria"/>
                <w:b/>
                <w:bCs/>
                <w:sz w:val="28"/>
                <w:szCs w:val="28"/>
              </w:rPr>
              <w:alias w:val="Facility ID"/>
              <w:tag w:val="Facility ID"/>
              <w:id w:val="1668362179"/>
              <w:placeholder>
                <w:docPart w:val="87C48E42C0DA4165BD5ED1F1A719CEEE"/>
              </w:placeholder>
              <w:showingPlcHdr/>
              <w:dataBinding w:prefixMappings="xmlns:ns0='http://schemas.microsoft.com/office/2006/coverPageProps' " w:xpath="/ns0:CoverPageProperties[1]/ns0:Abstract[1]" w:storeItemID="{55AF091B-3C7A-41E3-B477-F2FDAA23CFDA}"/>
              <w:text/>
            </w:sdtPr>
            <w:sdtEndPr/>
            <w:sdtContent>
              <w:r w:rsidR="00F87945" w:rsidRPr="00CD58E6">
                <w:rPr>
                  <w:rStyle w:val="PlaceholderText"/>
                </w:rPr>
                <w:t>[Abstract]</w:t>
              </w:r>
            </w:sdtContent>
          </w:sdt>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BC71A6">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41D5CB3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409309977"/>
          <w:placeholder>
            <w:docPart w:val="FEF2CA91C7E345418EA0EC674A4AEE6C"/>
          </w:placeholder>
          <w:showingPlcHdr/>
          <w:dataBinding w:prefixMappings="xmlns:ns0='http://schemas.openxmlformats.org/officeDocument/2006/extended-properties' " w:xpath="/ns0:Properties[1]/ns0:Manager[1]" w:storeItemID="{6668398D-A668-4E3E-A5EB-62B293D839F1}"/>
          <w:text/>
        </w:sdtPr>
        <w:sdtEndPr/>
        <w:sdtContent>
          <w:r w:rsidR="00F87945" w:rsidRPr="00CD58E6">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338EA99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056085731"/>
          <w:placeholder>
            <w:docPart w:val="8F6DA32AA0374069AD3D372C2E14379F"/>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F87945" w:rsidRPr="00CD58E6">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8F737C"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8F737C"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8F737C"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8F737C"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8F737C"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8F737C"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FE0D1F">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FD2953">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A96CBF" w14:paraId="6FABB956" w14:textId="33B0AE36" w:rsidTr="00FD2953">
        <w:trPr>
          <w:cantSplit/>
        </w:trPr>
        <w:tc>
          <w:tcPr>
            <w:tcW w:w="4548" w:type="dxa"/>
          </w:tcPr>
          <w:p w14:paraId="6EC9D3A2" w14:textId="36985117" w:rsidR="00A96CBF" w:rsidRPr="00DA70C5" w:rsidRDefault="00A96CBF" w:rsidP="00A96CBF">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BA82E0F426F94332A638A39D36D977F1"/>
              </w:placeholder>
            </w:sdtPr>
            <w:sdtEndPr/>
            <w:sdtContent>
              <w:p w14:paraId="4FC8D94C" w14:textId="6EF7FFA1"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16509546"/>
              <w:placeholder>
                <w:docPart w:val="2E527C82709D40F88B35ACD62F31CCCA"/>
              </w:placeholder>
            </w:sdtPr>
            <w:sdtEndPr/>
            <w:sdtContent>
              <w:p w14:paraId="674524BB" w14:textId="29F016C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39498815"/>
              <w:placeholder>
                <w:docPart w:val="6E014FD51C9D442B9906BAC4D6016BC4"/>
              </w:placeholder>
            </w:sdtPr>
            <w:sdtEndPr/>
            <w:sdtContent>
              <w:p w14:paraId="629EF7E4" w14:textId="5F342E8A"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52727543"/>
              <w:placeholder>
                <w:docPart w:val="EC5EB85295CF404EA6DA9EAB36F4CF32"/>
              </w:placeholder>
            </w:sdtPr>
            <w:sdtEndPr/>
            <w:sdtContent>
              <w:p w14:paraId="0798DD7E" w14:textId="4C2630F4"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326125229"/>
              <w:placeholder>
                <w:docPart w:val="7FE71052EFA3466284B446E7CAB57601"/>
              </w:placeholder>
            </w:sdtPr>
            <w:sdtEndPr/>
            <w:sdtContent>
              <w:p w14:paraId="0E75E153" w14:textId="6159F08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85743380"/>
              <w:placeholder>
                <w:docPart w:val="461E0E29AC0F447B8F17166978ACFECB"/>
              </w:placeholder>
            </w:sdtPr>
            <w:sdtEndPr/>
            <w:sdtContent>
              <w:p w14:paraId="5B51E99E" w14:textId="7B19C81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75949356"/>
              <w:placeholder>
                <w:docPart w:val="02104974D17049049E87003F5686BDEE"/>
              </w:placeholder>
            </w:sdtPr>
            <w:sdtEndPr/>
            <w:sdtContent>
              <w:p w14:paraId="707C42A3" w14:textId="086D151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82770739"/>
              <w:placeholder>
                <w:docPart w:val="43E5931443974570BD6944B27811DA27"/>
              </w:placeholder>
            </w:sdtPr>
            <w:sdtEndPr/>
            <w:sdtContent>
              <w:p w14:paraId="6A156B29" w14:textId="561225CF"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75025626"/>
              <w:placeholder>
                <w:docPart w:val="F698729E16E24758AF4115F893868EDC"/>
              </w:placeholder>
            </w:sdtPr>
            <w:sdtEndPr/>
            <w:sdtContent>
              <w:p w14:paraId="52BCFF27" w14:textId="3D86D08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516107726"/>
              <w:placeholder>
                <w:docPart w:val="125219D4F00C4917813BD0B62F000DFF"/>
              </w:placeholder>
            </w:sdtPr>
            <w:sdtEndPr/>
            <w:sdtContent>
              <w:p w14:paraId="37954D4A" w14:textId="0107AE7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02675570"/>
              <w:placeholder>
                <w:docPart w:val="8115E5D3587E48F4A70E1788E8768EA2"/>
              </w:placeholder>
            </w:sdtPr>
            <w:sdtEndPr/>
            <w:sdtContent>
              <w:p w14:paraId="75C2ECB7" w14:textId="2A931E7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05996003"/>
              <w:placeholder>
                <w:docPart w:val="EA0841BF494948508DE8E7250103983E"/>
              </w:placeholder>
            </w:sdtPr>
            <w:sdtEndPr/>
            <w:sdtContent>
              <w:p w14:paraId="52002AB4" w14:textId="2990C73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01606828"/>
              <w:placeholder>
                <w:docPart w:val="CFAB0D8AB0114C1D832C307905F4DD6A"/>
              </w:placeholder>
            </w:sdtPr>
            <w:sdtEndPr/>
            <w:sdtContent>
              <w:p w14:paraId="6B732FE7" w14:textId="45B36310"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52245114"/>
              <w:placeholder>
                <w:docPart w:val="13AA624C4E944C4C985206D85A5B8477"/>
              </w:placeholder>
            </w:sdtPr>
            <w:sdtEndPr/>
            <w:sdtContent>
              <w:p w14:paraId="3D019C11" w14:textId="7C32400D"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93358291"/>
              <w:placeholder>
                <w:docPart w:val="A3A7D0C021B44FAF80B8C9B82E9920DD"/>
              </w:placeholder>
            </w:sdtPr>
            <w:sdtEndPr/>
            <w:sdtContent>
              <w:p w14:paraId="01CD086E" w14:textId="04CEED1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83676222"/>
              <w:placeholder>
                <w:docPart w:val="9234BD75335543D7AB818371C7757BBA"/>
              </w:placeholder>
            </w:sdtPr>
            <w:sdtEndPr/>
            <w:sdtContent>
              <w:p w14:paraId="31C905AE" w14:textId="49DA78B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52372869"/>
              <w:placeholder>
                <w:docPart w:val="2CAF4F7F18B649CE93C113354DCC7C53"/>
              </w:placeholder>
            </w:sdtPr>
            <w:sdtEndPr/>
            <w:sdtContent>
              <w:p w14:paraId="07EBB404" w14:textId="6083C1A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0863483"/>
              <w:placeholder>
                <w:docPart w:val="529CBD2275B1474E99551B07E41483E0"/>
              </w:placeholder>
            </w:sdtPr>
            <w:sdtEndPr/>
            <w:sdtContent>
              <w:p w14:paraId="7865B2B9" w14:textId="46D99162"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02322714"/>
              <w:placeholder>
                <w:docPart w:val="8DED0B9335194B43B5EE049D0D5381E5"/>
              </w:placeholder>
            </w:sdtPr>
            <w:sdtEndPr/>
            <w:sdtContent>
              <w:p w14:paraId="70866907" w14:textId="26161F0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653564240"/>
              <w:placeholder>
                <w:docPart w:val="3DBC2052DAA64F88A37D58F477A6D8D5"/>
              </w:placeholder>
            </w:sdtPr>
            <w:sdtEndPr/>
            <w:sdtContent>
              <w:p w14:paraId="6F781B44" w14:textId="26D66DE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A96CBF" w:rsidRPr="00DE346E" w:rsidRDefault="00A96CBF" w:rsidP="00A96CBF">
            <w:pPr>
              <w:rPr>
                <w:rFonts w:cstheme="minorHAnsi"/>
                <w:b/>
                <w:bCs/>
                <w:u w:val="single"/>
              </w:rPr>
            </w:pPr>
          </w:p>
        </w:tc>
        <w:tc>
          <w:tcPr>
            <w:tcW w:w="2394" w:type="dxa"/>
            <w:vMerge/>
          </w:tcPr>
          <w:p w14:paraId="35ED6796" w14:textId="77777777" w:rsidR="00A96CBF" w:rsidRPr="00DE346E" w:rsidRDefault="00A96CBF" w:rsidP="00A96CBF">
            <w:pPr>
              <w:rPr>
                <w:rFonts w:cstheme="minorHAnsi"/>
                <w:b/>
                <w:bCs/>
                <w:u w:val="single"/>
              </w:rPr>
            </w:pPr>
          </w:p>
        </w:tc>
      </w:tr>
      <w:tr w:rsidR="00257939" w14:paraId="6E4D4A8E" w14:textId="447F4A07" w:rsidTr="00FD2953">
        <w:trPr>
          <w:cantSplit/>
        </w:trPr>
        <w:tc>
          <w:tcPr>
            <w:tcW w:w="4548" w:type="dxa"/>
          </w:tcPr>
          <w:p w14:paraId="7B5F0931" w14:textId="3B2CA163" w:rsidR="00257939" w:rsidRPr="007F0D41" w:rsidRDefault="00257939" w:rsidP="00257939">
            <w:pPr>
              <w:jc w:val="right"/>
              <w:rPr>
                <w:rFonts w:cstheme="minorHAnsi"/>
                <w:b/>
                <w:bCs/>
              </w:rPr>
            </w:pPr>
            <w:r w:rsidRPr="007F0D41">
              <w:rPr>
                <w:rFonts w:cstheme="minorHAnsi"/>
                <w:b/>
                <w:bCs/>
              </w:rPr>
              <w:t>OPEN / CLOSED RECORD?</w:t>
            </w:r>
          </w:p>
        </w:tc>
        <w:tc>
          <w:tcPr>
            <w:tcW w:w="564" w:type="dxa"/>
          </w:tcPr>
          <w:p w14:paraId="07F08E8C" w14:textId="37EEE052" w:rsidR="00257939" w:rsidRPr="00DE346E" w:rsidRDefault="008F737C" w:rsidP="00257939">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2993A25" w14:textId="5FD12474" w:rsidR="00257939" w:rsidRPr="00DE346E" w:rsidRDefault="008F737C" w:rsidP="00257939">
            <w:pPr>
              <w:rPr>
                <w:rFonts w:cstheme="minorHAnsi"/>
                <w:b/>
                <w:bCs/>
                <w:u w:val="single"/>
              </w:rPr>
            </w:pPr>
            <w:sdt>
              <w:sdtPr>
                <w:rPr>
                  <w:rFonts w:cstheme="minorHAnsi"/>
                  <w:sz w:val="20"/>
                  <w:szCs w:val="20"/>
                </w:rPr>
                <w:id w:val="-167710929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7751794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B587A81" w14:textId="563E1729" w:rsidR="00257939" w:rsidRPr="00DE346E" w:rsidRDefault="008F737C" w:rsidP="00257939">
            <w:pPr>
              <w:rPr>
                <w:rFonts w:cstheme="minorHAnsi"/>
                <w:b/>
                <w:bCs/>
                <w:u w:val="single"/>
              </w:rPr>
            </w:pPr>
            <w:sdt>
              <w:sdtPr>
                <w:rPr>
                  <w:rFonts w:cstheme="minorHAnsi"/>
                  <w:sz w:val="20"/>
                  <w:szCs w:val="20"/>
                </w:rPr>
                <w:id w:val="-35442545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4687098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C607144" w14:textId="68EF0A51" w:rsidR="00257939" w:rsidRPr="00DE346E" w:rsidRDefault="008F737C" w:rsidP="00257939">
            <w:pPr>
              <w:rPr>
                <w:rFonts w:cstheme="minorHAnsi"/>
                <w:b/>
                <w:bCs/>
                <w:u w:val="single"/>
              </w:rPr>
            </w:pPr>
            <w:sdt>
              <w:sdtPr>
                <w:rPr>
                  <w:rFonts w:cstheme="minorHAnsi"/>
                  <w:sz w:val="20"/>
                  <w:szCs w:val="20"/>
                </w:rPr>
                <w:id w:val="131012898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3253777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AE625B5" w14:textId="167EB1FC" w:rsidR="00257939" w:rsidRPr="00DE346E" w:rsidRDefault="008F737C" w:rsidP="00257939">
            <w:pPr>
              <w:rPr>
                <w:rFonts w:cstheme="minorHAnsi"/>
                <w:b/>
                <w:bCs/>
                <w:u w:val="single"/>
              </w:rPr>
            </w:pPr>
            <w:sdt>
              <w:sdtPr>
                <w:rPr>
                  <w:rFonts w:cstheme="minorHAnsi"/>
                  <w:sz w:val="20"/>
                  <w:szCs w:val="20"/>
                </w:rPr>
                <w:id w:val="179247563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397640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A4148B9" w14:textId="212E23A2" w:rsidR="00257939" w:rsidRPr="00DE346E" w:rsidRDefault="008F737C" w:rsidP="00257939">
            <w:pPr>
              <w:rPr>
                <w:rFonts w:cstheme="minorHAnsi"/>
                <w:b/>
                <w:bCs/>
                <w:u w:val="single"/>
              </w:rPr>
            </w:pPr>
            <w:sdt>
              <w:sdtPr>
                <w:rPr>
                  <w:rFonts w:cstheme="minorHAnsi"/>
                  <w:sz w:val="20"/>
                  <w:szCs w:val="20"/>
                </w:rPr>
                <w:id w:val="72125462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32501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158FD559" w14:textId="37258B6A" w:rsidR="00257939" w:rsidRPr="00DE346E" w:rsidRDefault="008F737C" w:rsidP="00257939">
            <w:pPr>
              <w:rPr>
                <w:rFonts w:cstheme="minorHAnsi"/>
                <w:b/>
                <w:bCs/>
                <w:u w:val="single"/>
              </w:rPr>
            </w:pPr>
            <w:sdt>
              <w:sdtPr>
                <w:rPr>
                  <w:rFonts w:cstheme="minorHAnsi"/>
                  <w:sz w:val="20"/>
                  <w:szCs w:val="20"/>
                </w:rPr>
                <w:id w:val="-154204419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3545842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9F87FA3" w14:textId="0DFB509F" w:rsidR="00257939" w:rsidRPr="00DE346E" w:rsidRDefault="008F737C" w:rsidP="00257939">
            <w:pPr>
              <w:rPr>
                <w:rFonts w:cstheme="minorHAnsi"/>
                <w:b/>
                <w:bCs/>
                <w:u w:val="single"/>
              </w:rPr>
            </w:pPr>
            <w:sdt>
              <w:sdtPr>
                <w:rPr>
                  <w:rFonts w:cstheme="minorHAnsi"/>
                  <w:sz w:val="20"/>
                  <w:szCs w:val="20"/>
                </w:rPr>
                <w:id w:val="182484331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3649140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D4574EB" w14:textId="41DE5EB6" w:rsidR="00257939" w:rsidRPr="00DE346E" w:rsidRDefault="008F737C" w:rsidP="00257939">
            <w:pPr>
              <w:rPr>
                <w:rFonts w:cstheme="minorHAnsi"/>
                <w:b/>
                <w:bCs/>
                <w:u w:val="single"/>
              </w:rPr>
            </w:pPr>
            <w:sdt>
              <w:sdtPr>
                <w:rPr>
                  <w:rFonts w:cstheme="minorHAnsi"/>
                  <w:sz w:val="20"/>
                  <w:szCs w:val="20"/>
                </w:rPr>
                <w:id w:val="-9016532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7830913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4CA33A01" w14:textId="11CFF00F" w:rsidR="00257939" w:rsidRPr="00DE346E" w:rsidRDefault="008F737C" w:rsidP="00257939">
            <w:pPr>
              <w:rPr>
                <w:rFonts w:cstheme="minorHAnsi"/>
                <w:b/>
                <w:bCs/>
                <w:u w:val="single"/>
              </w:rPr>
            </w:pPr>
            <w:sdt>
              <w:sdtPr>
                <w:rPr>
                  <w:rFonts w:cstheme="minorHAnsi"/>
                  <w:sz w:val="20"/>
                  <w:szCs w:val="20"/>
                </w:rPr>
                <w:id w:val="36548851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2779882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2CF52203" w14:textId="5B6F96E0" w:rsidR="00257939" w:rsidRPr="00DE346E" w:rsidRDefault="008F737C" w:rsidP="00257939">
            <w:pPr>
              <w:rPr>
                <w:rFonts w:cstheme="minorHAnsi"/>
                <w:b/>
                <w:bCs/>
                <w:u w:val="single"/>
              </w:rPr>
            </w:pPr>
            <w:sdt>
              <w:sdtPr>
                <w:rPr>
                  <w:rFonts w:cstheme="minorHAnsi"/>
                  <w:sz w:val="20"/>
                  <w:szCs w:val="20"/>
                </w:rPr>
                <w:id w:val="-4958821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7700859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326AB46" w14:textId="414BD6E5" w:rsidR="00257939" w:rsidRPr="00DE346E" w:rsidRDefault="008F737C" w:rsidP="00257939">
            <w:pPr>
              <w:rPr>
                <w:rFonts w:cstheme="minorHAnsi"/>
                <w:b/>
                <w:bCs/>
                <w:u w:val="single"/>
              </w:rPr>
            </w:pPr>
            <w:sdt>
              <w:sdtPr>
                <w:rPr>
                  <w:rFonts w:cstheme="minorHAnsi"/>
                  <w:sz w:val="20"/>
                  <w:szCs w:val="20"/>
                </w:rPr>
                <w:id w:val="-973607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05744151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D8582A3" w14:textId="69FEC9F8" w:rsidR="00257939" w:rsidRPr="00DE346E" w:rsidRDefault="008F737C" w:rsidP="00257939">
            <w:pPr>
              <w:rPr>
                <w:rFonts w:cstheme="minorHAnsi"/>
                <w:b/>
                <w:bCs/>
                <w:u w:val="single"/>
              </w:rPr>
            </w:pPr>
            <w:sdt>
              <w:sdtPr>
                <w:rPr>
                  <w:rFonts w:cstheme="minorHAnsi"/>
                  <w:sz w:val="20"/>
                  <w:szCs w:val="20"/>
                </w:rPr>
                <w:id w:val="72140707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818143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5F15166" w14:textId="2326C87E" w:rsidR="00257939" w:rsidRPr="00DE346E" w:rsidRDefault="008F737C" w:rsidP="00257939">
            <w:pPr>
              <w:rPr>
                <w:rFonts w:cstheme="minorHAnsi"/>
                <w:b/>
                <w:bCs/>
                <w:u w:val="single"/>
              </w:rPr>
            </w:pPr>
            <w:sdt>
              <w:sdtPr>
                <w:rPr>
                  <w:rFonts w:cstheme="minorHAnsi"/>
                  <w:sz w:val="20"/>
                  <w:szCs w:val="20"/>
                </w:rPr>
                <w:id w:val="-58422519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64976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5CC9A03" w14:textId="55660837" w:rsidR="00257939" w:rsidRPr="00DE346E" w:rsidRDefault="008F737C" w:rsidP="00257939">
            <w:pPr>
              <w:rPr>
                <w:rFonts w:cstheme="minorHAnsi"/>
                <w:b/>
                <w:bCs/>
                <w:u w:val="single"/>
              </w:rPr>
            </w:pPr>
            <w:sdt>
              <w:sdtPr>
                <w:rPr>
                  <w:rFonts w:cstheme="minorHAnsi"/>
                  <w:sz w:val="20"/>
                  <w:szCs w:val="20"/>
                </w:rPr>
                <w:id w:val="11374560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96126137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53D2468" w14:textId="6762C8D0" w:rsidR="00257939" w:rsidRPr="00DE346E" w:rsidRDefault="008F737C" w:rsidP="00257939">
            <w:pPr>
              <w:rPr>
                <w:rFonts w:cstheme="minorHAnsi"/>
                <w:b/>
                <w:bCs/>
                <w:u w:val="single"/>
              </w:rPr>
            </w:pPr>
            <w:sdt>
              <w:sdtPr>
                <w:rPr>
                  <w:rFonts w:cstheme="minorHAnsi"/>
                  <w:sz w:val="20"/>
                  <w:szCs w:val="20"/>
                </w:rPr>
                <w:id w:val="-193489382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4734025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5AA6FEB" w14:textId="32536D74" w:rsidR="00257939" w:rsidRPr="00DE346E" w:rsidRDefault="008F737C" w:rsidP="00257939">
            <w:pPr>
              <w:rPr>
                <w:rFonts w:cstheme="minorHAnsi"/>
                <w:b/>
                <w:bCs/>
                <w:u w:val="single"/>
              </w:rPr>
            </w:pPr>
            <w:sdt>
              <w:sdtPr>
                <w:rPr>
                  <w:rFonts w:cstheme="minorHAnsi"/>
                  <w:sz w:val="20"/>
                  <w:szCs w:val="20"/>
                </w:rPr>
                <w:id w:val="-148500188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1359951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76943E71" w14:textId="10EFE298" w:rsidR="00257939" w:rsidRPr="00DE346E" w:rsidRDefault="008F737C" w:rsidP="00257939">
            <w:pPr>
              <w:rPr>
                <w:rFonts w:cstheme="minorHAnsi"/>
                <w:b/>
                <w:bCs/>
                <w:u w:val="single"/>
              </w:rPr>
            </w:pPr>
            <w:sdt>
              <w:sdtPr>
                <w:rPr>
                  <w:rFonts w:cstheme="minorHAnsi"/>
                  <w:sz w:val="20"/>
                  <w:szCs w:val="20"/>
                </w:rPr>
                <w:id w:val="-19594785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4410260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02C7E78" w14:textId="5B07A444" w:rsidR="00257939" w:rsidRPr="00DE346E" w:rsidRDefault="008F737C" w:rsidP="00257939">
            <w:pPr>
              <w:rPr>
                <w:rFonts w:cstheme="minorHAnsi"/>
                <w:b/>
                <w:bCs/>
                <w:u w:val="single"/>
              </w:rPr>
            </w:pPr>
            <w:sdt>
              <w:sdtPr>
                <w:rPr>
                  <w:rFonts w:cstheme="minorHAnsi"/>
                  <w:sz w:val="20"/>
                  <w:szCs w:val="20"/>
                </w:rPr>
                <w:id w:val="-11465839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50624856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35FCA087" w14:textId="47004E71" w:rsidR="00257939" w:rsidRPr="00DE346E" w:rsidRDefault="008F737C" w:rsidP="00257939">
            <w:pPr>
              <w:rPr>
                <w:rFonts w:cstheme="minorHAnsi"/>
                <w:b/>
                <w:bCs/>
                <w:u w:val="single"/>
              </w:rPr>
            </w:pPr>
            <w:sdt>
              <w:sdtPr>
                <w:rPr>
                  <w:rFonts w:cstheme="minorHAnsi"/>
                  <w:sz w:val="20"/>
                  <w:szCs w:val="20"/>
                </w:rPr>
                <w:id w:val="-163717471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65860515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1158" w:type="dxa"/>
            <w:vMerge/>
          </w:tcPr>
          <w:p w14:paraId="37A73A34" w14:textId="27F8A99E" w:rsidR="00257939" w:rsidRPr="007D0A7E" w:rsidRDefault="00257939" w:rsidP="00257939">
            <w:pPr>
              <w:rPr>
                <w:rFonts w:cstheme="minorHAnsi"/>
              </w:rPr>
            </w:pPr>
          </w:p>
        </w:tc>
        <w:tc>
          <w:tcPr>
            <w:tcW w:w="2394" w:type="dxa"/>
            <w:vMerge/>
          </w:tcPr>
          <w:p w14:paraId="2570AA98" w14:textId="77777777" w:rsidR="00257939" w:rsidRPr="00DE346E" w:rsidRDefault="00257939" w:rsidP="00257939">
            <w:pPr>
              <w:rPr>
                <w:rFonts w:cstheme="minorHAnsi"/>
                <w:b/>
                <w:bCs/>
                <w:u w:val="single"/>
              </w:rPr>
            </w:pPr>
          </w:p>
        </w:tc>
      </w:tr>
      <w:tr w:rsidR="00271B46" w14:paraId="28D06925" w14:textId="2E9D1EEB" w:rsidTr="00FB0209">
        <w:trPr>
          <w:cantSplit/>
        </w:trPr>
        <w:tc>
          <w:tcPr>
            <w:tcW w:w="4548" w:type="dxa"/>
            <w:shd w:val="clear" w:color="auto" w:fill="E5EAF6"/>
            <w:vAlign w:val="center"/>
          </w:tcPr>
          <w:p w14:paraId="45E455EF" w14:textId="77777777" w:rsidR="003C6092" w:rsidRPr="006C77E6" w:rsidRDefault="003C6092" w:rsidP="003C6092">
            <w:pPr>
              <w:rPr>
                <w:sz w:val="12"/>
                <w:szCs w:val="12"/>
              </w:rPr>
            </w:pPr>
          </w:p>
          <w:p w14:paraId="49C6BB4F" w14:textId="77777777" w:rsidR="003C6092" w:rsidRPr="004F34BC" w:rsidRDefault="008F737C" w:rsidP="003C6092">
            <w:pPr>
              <w:rPr>
                <w:rFonts w:cstheme="minorHAnsi"/>
                <w:b/>
                <w:bCs/>
              </w:rPr>
            </w:pPr>
            <w:hyperlink w:anchor="Stand6g2" w:history="1">
              <w:r w:rsidR="003C6092" w:rsidRPr="00725D96">
                <w:rPr>
                  <w:rStyle w:val="Hyperlink"/>
                  <w:rFonts w:cstheme="minorHAnsi"/>
                  <w:b/>
                  <w:bCs/>
                </w:rPr>
                <w:t>6-G-2</w:t>
              </w:r>
            </w:hyperlink>
            <w:r w:rsidR="003C6092" w:rsidRPr="00534738">
              <w:t xml:space="preserve"> </w:t>
            </w:r>
            <w:r w:rsidR="003C6092">
              <w:t xml:space="preserve">  </w:t>
            </w:r>
            <w:r w:rsidR="003C6092" w:rsidRPr="00CC680C">
              <w:rPr>
                <w:i/>
                <w:iCs/>
              </w:rPr>
              <w:t>C-M, C</w:t>
            </w:r>
          </w:p>
          <w:p w14:paraId="29B8297A" w14:textId="680CB4BE" w:rsidR="003C6092" w:rsidRPr="00D731C6" w:rsidRDefault="003C6092" w:rsidP="003C6092">
            <w:pPr>
              <w:rPr>
                <w:rFonts w:cstheme="minorHAnsi"/>
              </w:rPr>
            </w:pPr>
            <w:r>
              <w:rPr>
                <w:rFonts w:cstheme="minorHAnsi"/>
              </w:rPr>
              <w:t>Adequate screening for MH risk.</w:t>
            </w:r>
          </w:p>
        </w:tc>
        <w:tc>
          <w:tcPr>
            <w:tcW w:w="564" w:type="dxa"/>
            <w:shd w:val="clear" w:color="auto" w:fill="E5EAF6"/>
            <w:vAlign w:val="center"/>
          </w:tcPr>
          <w:p w14:paraId="191BFCBF" w14:textId="699C707B" w:rsidR="003C6092" w:rsidRPr="00DE346E" w:rsidRDefault="008F737C" w:rsidP="00FB0209">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1BBF38A" w14:textId="3D2A50EC" w:rsidR="003C6092" w:rsidRPr="00DE346E" w:rsidRDefault="008F737C" w:rsidP="00FB0209">
            <w:pPr>
              <w:ind w:left="-65"/>
              <w:rPr>
                <w:rFonts w:cstheme="minorHAnsi"/>
                <w:b/>
                <w:bCs/>
                <w:u w:val="single"/>
              </w:rPr>
            </w:pPr>
            <w:sdt>
              <w:sdtPr>
                <w:rPr>
                  <w:rFonts w:cstheme="minorHAnsi"/>
                  <w:sz w:val="20"/>
                  <w:szCs w:val="20"/>
                </w:rPr>
                <w:id w:val="-9695889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792986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27AF244" w14:textId="72C2E8DE" w:rsidR="003C6092" w:rsidRPr="00DE346E" w:rsidRDefault="008F737C" w:rsidP="00FB0209">
            <w:pPr>
              <w:ind w:left="-65"/>
              <w:rPr>
                <w:rFonts w:cstheme="minorHAnsi"/>
                <w:b/>
                <w:bCs/>
                <w:u w:val="single"/>
              </w:rPr>
            </w:pPr>
            <w:sdt>
              <w:sdtPr>
                <w:rPr>
                  <w:rFonts w:cstheme="minorHAnsi"/>
                  <w:sz w:val="20"/>
                  <w:szCs w:val="20"/>
                </w:rPr>
                <w:id w:val="8410479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98596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ACDB37" w14:textId="760E1DD1" w:rsidR="003C6092" w:rsidRPr="00DE346E" w:rsidRDefault="008F737C" w:rsidP="00FB0209">
            <w:pPr>
              <w:ind w:left="-65"/>
              <w:rPr>
                <w:rFonts w:cstheme="minorHAnsi"/>
                <w:b/>
                <w:bCs/>
                <w:u w:val="single"/>
              </w:rPr>
            </w:pPr>
            <w:sdt>
              <w:sdtPr>
                <w:rPr>
                  <w:rFonts w:cstheme="minorHAnsi"/>
                  <w:sz w:val="20"/>
                  <w:szCs w:val="20"/>
                </w:rPr>
                <w:id w:val="-4724568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226772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1F62B5E2" w14:textId="5FE46CAB" w:rsidR="003C6092" w:rsidRPr="00DE346E" w:rsidRDefault="008F737C" w:rsidP="00FB0209">
            <w:pPr>
              <w:ind w:left="-65"/>
              <w:rPr>
                <w:rFonts w:cstheme="minorHAnsi"/>
                <w:b/>
                <w:bCs/>
                <w:u w:val="single"/>
              </w:rPr>
            </w:pPr>
            <w:sdt>
              <w:sdtPr>
                <w:rPr>
                  <w:rFonts w:cstheme="minorHAnsi"/>
                  <w:sz w:val="20"/>
                  <w:szCs w:val="20"/>
                </w:rPr>
                <w:id w:val="-181524502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13441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8E874F9" w14:textId="47A96DF4" w:rsidR="003C6092" w:rsidRPr="00DE346E" w:rsidRDefault="008F737C" w:rsidP="00FB0209">
            <w:pPr>
              <w:ind w:left="-65"/>
              <w:rPr>
                <w:rFonts w:cstheme="minorHAnsi"/>
                <w:b/>
                <w:bCs/>
                <w:u w:val="single"/>
              </w:rPr>
            </w:pPr>
            <w:sdt>
              <w:sdtPr>
                <w:rPr>
                  <w:rFonts w:cstheme="minorHAnsi"/>
                  <w:sz w:val="20"/>
                  <w:szCs w:val="20"/>
                </w:rPr>
                <w:id w:val="172509995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67820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8DC2E13" w14:textId="04B0E025" w:rsidR="003C6092" w:rsidRPr="00DE346E" w:rsidRDefault="008F737C" w:rsidP="00FB0209">
            <w:pPr>
              <w:ind w:left="-65"/>
              <w:rPr>
                <w:rFonts w:cstheme="minorHAnsi"/>
                <w:b/>
                <w:bCs/>
                <w:u w:val="single"/>
              </w:rPr>
            </w:pPr>
            <w:sdt>
              <w:sdtPr>
                <w:rPr>
                  <w:rFonts w:cstheme="minorHAnsi"/>
                  <w:sz w:val="20"/>
                  <w:szCs w:val="20"/>
                </w:rPr>
                <w:id w:val="-584062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3706843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1E082E4" w14:textId="050E65D0" w:rsidR="003C6092" w:rsidRPr="00DE346E" w:rsidRDefault="008F737C" w:rsidP="00FB0209">
            <w:pPr>
              <w:ind w:left="-65"/>
              <w:rPr>
                <w:rFonts w:cstheme="minorHAnsi"/>
                <w:b/>
                <w:bCs/>
                <w:u w:val="single"/>
              </w:rPr>
            </w:pPr>
            <w:sdt>
              <w:sdtPr>
                <w:rPr>
                  <w:rFonts w:cstheme="minorHAnsi"/>
                  <w:sz w:val="20"/>
                  <w:szCs w:val="20"/>
                </w:rPr>
                <w:id w:val="3441377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45146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D0A4590" w14:textId="5A5F7B4E" w:rsidR="003C6092" w:rsidRPr="00DE346E" w:rsidRDefault="008F737C" w:rsidP="00FB0209">
            <w:pPr>
              <w:ind w:left="-65"/>
              <w:rPr>
                <w:rFonts w:cstheme="minorHAnsi"/>
                <w:b/>
                <w:bCs/>
                <w:u w:val="single"/>
              </w:rPr>
            </w:pPr>
            <w:sdt>
              <w:sdtPr>
                <w:rPr>
                  <w:rFonts w:cstheme="minorHAnsi"/>
                  <w:sz w:val="20"/>
                  <w:szCs w:val="20"/>
                </w:rPr>
                <w:id w:val="-60148331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200476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E1B6BE5" w14:textId="083BC022" w:rsidR="003C6092" w:rsidRPr="00DE346E" w:rsidRDefault="008F737C" w:rsidP="00FB0209">
            <w:pPr>
              <w:ind w:left="-65"/>
              <w:rPr>
                <w:rFonts w:cstheme="minorHAnsi"/>
                <w:b/>
                <w:bCs/>
                <w:u w:val="single"/>
              </w:rPr>
            </w:pPr>
            <w:sdt>
              <w:sdtPr>
                <w:rPr>
                  <w:rFonts w:cstheme="minorHAnsi"/>
                  <w:sz w:val="20"/>
                  <w:szCs w:val="20"/>
                </w:rPr>
                <w:id w:val="-15133004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777950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D070E13" w14:textId="11E2270A" w:rsidR="003C6092" w:rsidRPr="00DE346E" w:rsidRDefault="008F737C" w:rsidP="00FB0209">
            <w:pPr>
              <w:ind w:left="-65"/>
              <w:rPr>
                <w:rFonts w:cstheme="minorHAnsi"/>
                <w:b/>
                <w:bCs/>
                <w:u w:val="single"/>
              </w:rPr>
            </w:pPr>
            <w:sdt>
              <w:sdtPr>
                <w:rPr>
                  <w:rFonts w:cstheme="minorHAnsi"/>
                  <w:sz w:val="20"/>
                  <w:szCs w:val="20"/>
                </w:rPr>
                <w:id w:val="-80131229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128236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2B3DF97" w14:textId="775392E7" w:rsidR="003C6092" w:rsidRPr="00DE346E" w:rsidRDefault="008F737C" w:rsidP="00FB0209">
            <w:pPr>
              <w:ind w:left="-65"/>
              <w:rPr>
                <w:rFonts w:cstheme="minorHAnsi"/>
                <w:b/>
                <w:bCs/>
                <w:u w:val="single"/>
              </w:rPr>
            </w:pPr>
            <w:sdt>
              <w:sdtPr>
                <w:rPr>
                  <w:rFonts w:cstheme="minorHAnsi"/>
                  <w:sz w:val="20"/>
                  <w:szCs w:val="20"/>
                </w:rPr>
                <w:id w:val="13272480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5989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995AB3F" w14:textId="1BF312AA" w:rsidR="003C6092" w:rsidRPr="00DE346E" w:rsidRDefault="008F737C" w:rsidP="00FB0209">
            <w:pPr>
              <w:ind w:left="-65"/>
              <w:rPr>
                <w:rFonts w:cstheme="minorHAnsi"/>
                <w:b/>
                <w:bCs/>
                <w:u w:val="single"/>
              </w:rPr>
            </w:pPr>
            <w:sdt>
              <w:sdtPr>
                <w:rPr>
                  <w:rFonts w:cstheme="minorHAnsi"/>
                  <w:sz w:val="20"/>
                  <w:szCs w:val="20"/>
                </w:rPr>
                <w:id w:val="-12041732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882324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DD798C7" w14:textId="6538AADB" w:rsidR="003C6092" w:rsidRPr="00DE346E" w:rsidRDefault="008F737C" w:rsidP="00FB0209">
            <w:pPr>
              <w:ind w:left="-65"/>
              <w:rPr>
                <w:rFonts w:cstheme="minorHAnsi"/>
                <w:b/>
                <w:bCs/>
                <w:u w:val="single"/>
              </w:rPr>
            </w:pPr>
            <w:sdt>
              <w:sdtPr>
                <w:rPr>
                  <w:rFonts w:cstheme="minorHAnsi"/>
                  <w:sz w:val="20"/>
                  <w:szCs w:val="20"/>
                </w:rPr>
                <w:id w:val="-2192938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1207794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30D0519" w14:textId="27593BC8" w:rsidR="003C6092" w:rsidRPr="00DE346E" w:rsidRDefault="008F737C" w:rsidP="00FB0209">
            <w:pPr>
              <w:ind w:left="-65"/>
              <w:rPr>
                <w:rFonts w:cstheme="minorHAnsi"/>
                <w:b/>
                <w:bCs/>
                <w:u w:val="single"/>
              </w:rPr>
            </w:pPr>
            <w:sdt>
              <w:sdtPr>
                <w:rPr>
                  <w:rFonts w:cstheme="minorHAnsi"/>
                  <w:sz w:val="20"/>
                  <w:szCs w:val="20"/>
                </w:rPr>
                <w:id w:val="-6809714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892385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5898532" w14:textId="718C999A" w:rsidR="003C6092" w:rsidRPr="00DE346E" w:rsidRDefault="008F737C" w:rsidP="00FB0209">
            <w:pPr>
              <w:ind w:left="-65"/>
              <w:rPr>
                <w:rFonts w:cstheme="minorHAnsi"/>
                <w:b/>
                <w:bCs/>
                <w:u w:val="single"/>
              </w:rPr>
            </w:pPr>
            <w:sdt>
              <w:sdtPr>
                <w:rPr>
                  <w:rFonts w:cstheme="minorHAnsi"/>
                  <w:sz w:val="20"/>
                  <w:szCs w:val="20"/>
                </w:rPr>
                <w:id w:val="9229907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56888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7C7A554" w14:textId="50AB8123" w:rsidR="003C6092" w:rsidRPr="00DE346E" w:rsidRDefault="008F737C" w:rsidP="00FB0209">
            <w:pPr>
              <w:ind w:left="-65"/>
              <w:rPr>
                <w:rFonts w:cstheme="minorHAnsi"/>
                <w:b/>
                <w:bCs/>
                <w:u w:val="single"/>
              </w:rPr>
            </w:pPr>
            <w:sdt>
              <w:sdtPr>
                <w:rPr>
                  <w:rFonts w:cstheme="minorHAnsi"/>
                  <w:sz w:val="20"/>
                  <w:szCs w:val="20"/>
                </w:rPr>
                <w:id w:val="-630781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7682681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1E835F" w14:textId="1717CEE9" w:rsidR="003C6092" w:rsidRPr="00DE346E" w:rsidRDefault="008F737C" w:rsidP="00FB0209">
            <w:pPr>
              <w:ind w:left="-65"/>
              <w:rPr>
                <w:rFonts w:cstheme="minorHAnsi"/>
                <w:b/>
                <w:bCs/>
                <w:u w:val="single"/>
              </w:rPr>
            </w:pPr>
            <w:sdt>
              <w:sdtPr>
                <w:rPr>
                  <w:rFonts w:cstheme="minorHAnsi"/>
                  <w:sz w:val="20"/>
                  <w:szCs w:val="20"/>
                </w:rPr>
                <w:id w:val="-15210723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771858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AA2B717" w14:textId="28E44F76" w:rsidR="003C6092" w:rsidRPr="00DE346E" w:rsidRDefault="008F737C" w:rsidP="00FB0209">
            <w:pPr>
              <w:ind w:left="-65"/>
              <w:rPr>
                <w:rFonts w:cstheme="minorHAnsi"/>
                <w:b/>
                <w:bCs/>
                <w:u w:val="single"/>
              </w:rPr>
            </w:pPr>
            <w:sdt>
              <w:sdtPr>
                <w:rPr>
                  <w:rFonts w:cstheme="minorHAnsi"/>
                  <w:sz w:val="20"/>
                  <w:szCs w:val="20"/>
                </w:rPr>
                <w:id w:val="-2832713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62205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F56D68E" w14:textId="23E2256D" w:rsidR="003C6092" w:rsidRPr="00DE346E" w:rsidRDefault="008F737C" w:rsidP="00FB0209">
            <w:pPr>
              <w:ind w:left="-65"/>
              <w:rPr>
                <w:rFonts w:cstheme="minorHAnsi"/>
                <w:b/>
                <w:bCs/>
                <w:u w:val="single"/>
              </w:rPr>
            </w:pPr>
            <w:sdt>
              <w:sdtPr>
                <w:rPr>
                  <w:rFonts w:cstheme="minorHAnsi"/>
                  <w:sz w:val="20"/>
                  <w:szCs w:val="20"/>
                </w:rPr>
                <w:id w:val="69774234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984640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523624017"/>
            <w:lock w:val="sdtLocked"/>
            <w:placeholder>
              <w:docPart w:val="4D9E502DAB484D9792E78E78A09A2837"/>
            </w:placeholder>
            <w:showingPlcHdr/>
          </w:sdtPr>
          <w:sdtEndPr/>
          <w:sdtContent>
            <w:tc>
              <w:tcPr>
                <w:tcW w:w="1158" w:type="dxa"/>
                <w:shd w:val="clear" w:color="auto" w:fill="E5EAF6"/>
                <w:vAlign w:val="center"/>
              </w:tcPr>
              <w:p w14:paraId="2171E054" w14:textId="68A6701C"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C0F17DAAACF42BF8962EEE58867A64D"/>
            </w:placeholder>
            <w:showingPlcHdr/>
          </w:sdtPr>
          <w:sdtEndPr/>
          <w:sdtContent>
            <w:tc>
              <w:tcPr>
                <w:tcW w:w="2394" w:type="dxa"/>
                <w:shd w:val="clear" w:color="auto" w:fill="E5EAF6"/>
                <w:vAlign w:val="center"/>
              </w:tcPr>
              <w:p w14:paraId="28B7A8B8" w14:textId="1010C81D" w:rsidR="003C6092" w:rsidRPr="00DE346E" w:rsidRDefault="003C6092" w:rsidP="003C6092">
                <w:pPr>
                  <w:rPr>
                    <w:rFonts w:cstheme="minorHAnsi"/>
                    <w:b/>
                    <w:bCs/>
                    <w:u w:val="single"/>
                  </w:rPr>
                </w:pPr>
                <w:r>
                  <w:rPr>
                    <w:rStyle w:val="PlaceholderText"/>
                  </w:rPr>
                  <w:t>Total Reviewed</w:t>
                </w:r>
              </w:p>
            </w:tc>
          </w:sdtContent>
        </w:sdt>
      </w:tr>
      <w:tr w:rsidR="00425C4B" w14:paraId="2BECBFDF" w14:textId="77777777" w:rsidTr="00FD2953">
        <w:trPr>
          <w:cantSplit/>
        </w:trPr>
        <w:tc>
          <w:tcPr>
            <w:tcW w:w="19440" w:type="dxa"/>
            <w:gridSpan w:val="23"/>
            <w:shd w:val="clear" w:color="auto" w:fill="E5EAF6"/>
          </w:tcPr>
          <w:p w14:paraId="5B674FD8" w14:textId="500FB988"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FD584776F0DC4A00863D54627FB8D0A3"/>
                </w:placeholder>
                <w:showingPlcHdr/>
              </w:sdtPr>
              <w:sdtEndPr/>
              <w:sdtContent>
                <w:r>
                  <w:rPr>
                    <w:rStyle w:val="PlaceholderText"/>
                  </w:rPr>
                  <w:t>Enter comments for any deficiencies noted and/or any records where this standard may not be applicable.</w:t>
                </w:r>
              </w:sdtContent>
            </w:sdt>
          </w:p>
        </w:tc>
      </w:tr>
      <w:tr w:rsidR="003C6092" w14:paraId="168F3011" w14:textId="77777777" w:rsidTr="00FB0209">
        <w:trPr>
          <w:cantSplit/>
        </w:trPr>
        <w:tc>
          <w:tcPr>
            <w:tcW w:w="4548" w:type="dxa"/>
            <w:vAlign w:val="center"/>
          </w:tcPr>
          <w:p w14:paraId="114ECA76" w14:textId="77777777" w:rsidR="003C6092" w:rsidRPr="0045038E" w:rsidRDefault="003C6092" w:rsidP="003C6092">
            <w:pPr>
              <w:rPr>
                <w:sz w:val="12"/>
                <w:szCs w:val="12"/>
              </w:rPr>
            </w:pPr>
          </w:p>
          <w:p w14:paraId="73ABD620" w14:textId="6B14E2A6" w:rsidR="003C6092" w:rsidRPr="00A561C2" w:rsidRDefault="008F737C" w:rsidP="003C6092">
            <w:pPr>
              <w:rPr>
                <w:rFonts w:cstheme="minorHAnsi"/>
                <w:b/>
                <w:bCs/>
              </w:rPr>
            </w:pPr>
            <w:hyperlink w:anchor="Med8A8" w:history="1">
              <w:r w:rsidR="003C6092" w:rsidRPr="0023749D">
                <w:rPr>
                  <w:rStyle w:val="Hyperlink"/>
                  <w:b/>
                  <w:bCs/>
                </w:rPr>
                <w:t>8-A-8</w:t>
              </w:r>
            </w:hyperlink>
            <w:r w:rsidR="003C6092" w:rsidRPr="00534738">
              <w:t xml:space="preserve"> </w:t>
            </w:r>
            <w:r w:rsidR="003C6092">
              <w:t xml:space="preserve">  </w:t>
            </w:r>
            <w:r w:rsidR="003C6092" w:rsidRPr="00CC680C">
              <w:rPr>
                <w:i/>
                <w:iCs/>
              </w:rPr>
              <w:t>A, B, C-M, C</w:t>
            </w:r>
          </w:p>
          <w:p w14:paraId="1D2E6067" w14:textId="22428B2E" w:rsidR="003C6092" w:rsidRPr="00D731C6" w:rsidRDefault="003C6092" w:rsidP="003C6092">
            <w:pPr>
              <w:rPr>
                <w:rFonts w:cstheme="minorHAnsi"/>
              </w:rPr>
            </w:pPr>
            <w:r w:rsidRPr="006B2EAF">
              <w:rPr>
                <w:rFonts w:cstheme="minorHAnsi"/>
              </w:rPr>
              <w:t>Every record must be accurate, legible, and promptly completed.</w:t>
            </w:r>
          </w:p>
        </w:tc>
        <w:tc>
          <w:tcPr>
            <w:tcW w:w="564" w:type="dxa"/>
            <w:vAlign w:val="center"/>
          </w:tcPr>
          <w:p w14:paraId="1734FE40" w14:textId="0B66F2CD" w:rsidR="003C6092" w:rsidRPr="00DE346E" w:rsidRDefault="008F737C" w:rsidP="00FB0209">
            <w:pPr>
              <w:ind w:left="-65"/>
              <w:rPr>
                <w:rFonts w:cstheme="minorHAnsi"/>
                <w:b/>
                <w:bCs/>
                <w:u w:val="single"/>
              </w:rPr>
            </w:pPr>
            <w:sdt>
              <w:sdtPr>
                <w:rPr>
                  <w:rFonts w:cstheme="minorHAnsi"/>
                  <w:sz w:val="20"/>
                  <w:szCs w:val="20"/>
                </w:rPr>
                <w:id w:val="-13406991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421743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670AA4E1" w14:textId="0917A943" w:rsidR="003C6092" w:rsidRPr="00DE346E" w:rsidRDefault="008F737C" w:rsidP="00FB0209">
            <w:pPr>
              <w:ind w:left="-65"/>
              <w:rPr>
                <w:rFonts w:cstheme="minorHAnsi"/>
                <w:b/>
                <w:bCs/>
                <w:u w:val="single"/>
              </w:rPr>
            </w:pPr>
            <w:sdt>
              <w:sdtPr>
                <w:rPr>
                  <w:rFonts w:cstheme="minorHAnsi"/>
                  <w:sz w:val="20"/>
                  <w:szCs w:val="20"/>
                </w:rPr>
                <w:id w:val="-63895799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158237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E643E75" w14:textId="7C4114B0" w:rsidR="003C6092" w:rsidRPr="00DE346E" w:rsidRDefault="008F737C" w:rsidP="00FB0209">
            <w:pPr>
              <w:ind w:left="-65"/>
              <w:rPr>
                <w:rFonts w:cstheme="minorHAnsi"/>
                <w:b/>
                <w:bCs/>
                <w:u w:val="single"/>
              </w:rPr>
            </w:pPr>
            <w:sdt>
              <w:sdtPr>
                <w:rPr>
                  <w:rFonts w:cstheme="minorHAnsi"/>
                  <w:sz w:val="20"/>
                  <w:szCs w:val="20"/>
                </w:rPr>
                <w:id w:val="200669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5036954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6BCC581" w14:textId="0B87EBF3" w:rsidR="003C6092" w:rsidRPr="00DE346E" w:rsidRDefault="008F737C" w:rsidP="00FB0209">
            <w:pPr>
              <w:ind w:left="-65"/>
              <w:rPr>
                <w:rFonts w:cstheme="minorHAnsi"/>
                <w:b/>
                <w:bCs/>
                <w:u w:val="single"/>
              </w:rPr>
            </w:pPr>
            <w:sdt>
              <w:sdtPr>
                <w:rPr>
                  <w:rFonts w:cstheme="minorHAnsi"/>
                  <w:sz w:val="20"/>
                  <w:szCs w:val="20"/>
                </w:rPr>
                <w:id w:val="-1368513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68815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2F1A5C8" w14:textId="38700226" w:rsidR="003C6092" w:rsidRPr="00DE346E" w:rsidRDefault="008F737C" w:rsidP="00FB0209">
            <w:pPr>
              <w:ind w:left="-65"/>
              <w:rPr>
                <w:rFonts w:cstheme="minorHAnsi"/>
                <w:b/>
                <w:bCs/>
                <w:u w:val="single"/>
              </w:rPr>
            </w:pPr>
            <w:sdt>
              <w:sdtPr>
                <w:rPr>
                  <w:rFonts w:cstheme="minorHAnsi"/>
                  <w:sz w:val="20"/>
                  <w:szCs w:val="20"/>
                </w:rPr>
                <w:id w:val="1426316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2414444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B719ACF" w14:textId="31069A8F" w:rsidR="003C6092" w:rsidRPr="00DE346E" w:rsidRDefault="008F737C" w:rsidP="00FB0209">
            <w:pPr>
              <w:ind w:left="-65"/>
              <w:rPr>
                <w:rFonts w:cstheme="minorHAnsi"/>
                <w:b/>
                <w:bCs/>
                <w:u w:val="single"/>
              </w:rPr>
            </w:pPr>
            <w:sdt>
              <w:sdtPr>
                <w:rPr>
                  <w:rFonts w:cstheme="minorHAnsi"/>
                  <w:sz w:val="20"/>
                  <w:szCs w:val="20"/>
                </w:rPr>
                <w:id w:val="16337435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676067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04CD709" w14:textId="214FB011" w:rsidR="003C6092" w:rsidRPr="00DE346E" w:rsidRDefault="008F737C" w:rsidP="00FB0209">
            <w:pPr>
              <w:ind w:left="-65"/>
              <w:rPr>
                <w:rFonts w:cstheme="minorHAnsi"/>
                <w:b/>
                <w:bCs/>
                <w:u w:val="single"/>
              </w:rPr>
            </w:pPr>
            <w:sdt>
              <w:sdtPr>
                <w:rPr>
                  <w:rFonts w:cstheme="minorHAnsi"/>
                  <w:sz w:val="20"/>
                  <w:szCs w:val="20"/>
                </w:rPr>
                <w:id w:val="-15961635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04981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EE233F6" w14:textId="6ACE5CDC" w:rsidR="003C6092" w:rsidRPr="00DE346E" w:rsidRDefault="008F737C" w:rsidP="00FB0209">
            <w:pPr>
              <w:ind w:left="-65"/>
              <w:rPr>
                <w:rFonts w:cstheme="minorHAnsi"/>
                <w:b/>
                <w:bCs/>
                <w:u w:val="single"/>
              </w:rPr>
            </w:pPr>
            <w:sdt>
              <w:sdtPr>
                <w:rPr>
                  <w:rFonts w:cstheme="minorHAnsi"/>
                  <w:sz w:val="20"/>
                  <w:szCs w:val="20"/>
                </w:rPr>
                <w:id w:val="9013476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643270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6F026FB" w14:textId="7DAA0AA1" w:rsidR="003C6092" w:rsidRPr="00DE346E" w:rsidRDefault="008F737C" w:rsidP="00FB0209">
            <w:pPr>
              <w:ind w:left="-65"/>
              <w:rPr>
                <w:rFonts w:cstheme="minorHAnsi"/>
                <w:b/>
                <w:bCs/>
                <w:u w:val="single"/>
              </w:rPr>
            </w:pPr>
            <w:sdt>
              <w:sdtPr>
                <w:rPr>
                  <w:rFonts w:cstheme="minorHAnsi"/>
                  <w:sz w:val="20"/>
                  <w:szCs w:val="20"/>
                </w:rPr>
                <w:id w:val="117976981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18485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6143105" w14:textId="374C6211" w:rsidR="003C6092" w:rsidRPr="00DE346E" w:rsidRDefault="008F737C" w:rsidP="00FB0209">
            <w:pPr>
              <w:ind w:left="-65"/>
              <w:rPr>
                <w:rFonts w:cstheme="minorHAnsi"/>
                <w:b/>
                <w:bCs/>
                <w:u w:val="single"/>
              </w:rPr>
            </w:pPr>
            <w:sdt>
              <w:sdtPr>
                <w:rPr>
                  <w:rFonts w:cstheme="minorHAnsi"/>
                  <w:sz w:val="20"/>
                  <w:szCs w:val="20"/>
                </w:rPr>
                <w:id w:val="121886075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532048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FA94B62" w14:textId="413474AF" w:rsidR="003C6092" w:rsidRPr="00DE346E" w:rsidRDefault="008F737C" w:rsidP="00FB0209">
            <w:pPr>
              <w:ind w:left="-65"/>
              <w:rPr>
                <w:rFonts w:cstheme="minorHAnsi"/>
                <w:b/>
                <w:bCs/>
                <w:u w:val="single"/>
              </w:rPr>
            </w:pPr>
            <w:sdt>
              <w:sdtPr>
                <w:rPr>
                  <w:rFonts w:cstheme="minorHAnsi"/>
                  <w:sz w:val="20"/>
                  <w:szCs w:val="20"/>
                </w:rPr>
                <w:id w:val="12305080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450701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CBDBBC7" w14:textId="71A13751" w:rsidR="003C6092" w:rsidRPr="00DE346E" w:rsidRDefault="008F737C" w:rsidP="00FB0209">
            <w:pPr>
              <w:ind w:left="-65"/>
              <w:rPr>
                <w:rFonts w:cstheme="minorHAnsi"/>
                <w:b/>
                <w:bCs/>
                <w:u w:val="single"/>
              </w:rPr>
            </w:pPr>
            <w:sdt>
              <w:sdtPr>
                <w:rPr>
                  <w:rFonts w:cstheme="minorHAnsi"/>
                  <w:sz w:val="20"/>
                  <w:szCs w:val="20"/>
                </w:rPr>
                <w:id w:val="2032372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188448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5D99E94" w14:textId="0C5E720A" w:rsidR="003C6092" w:rsidRPr="00DE346E" w:rsidRDefault="008F737C" w:rsidP="00FB0209">
            <w:pPr>
              <w:ind w:left="-65"/>
              <w:rPr>
                <w:rFonts w:cstheme="minorHAnsi"/>
                <w:b/>
                <w:bCs/>
                <w:u w:val="single"/>
              </w:rPr>
            </w:pPr>
            <w:sdt>
              <w:sdtPr>
                <w:rPr>
                  <w:rFonts w:cstheme="minorHAnsi"/>
                  <w:sz w:val="20"/>
                  <w:szCs w:val="20"/>
                </w:rPr>
                <w:id w:val="-4726072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282436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8A57314" w14:textId="712FC6CE" w:rsidR="003C6092" w:rsidRPr="00DE346E" w:rsidRDefault="008F737C" w:rsidP="00FB0209">
            <w:pPr>
              <w:ind w:left="-65"/>
              <w:rPr>
                <w:rFonts w:cstheme="minorHAnsi"/>
                <w:b/>
                <w:bCs/>
                <w:u w:val="single"/>
              </w:rPr>
            </w:pPr>
            <w:sdt>
              <w:sdtPr>
                <w:rPr>
                  <w:rFonts w:cstheme="minorHAnsi"/>
                  <w:sz w:val="20"/>
                  <w:szCs w:val="20"/>
                </w:rPr>
                <w:id w:val="25788701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2523742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E3C7B8B" w14:textId="09244BF5" w:rsidR="003C6092" w:rsidRPr="00DE346E" w:rsidRDefault="008F737C" w:rsidP="00FB0209">
            <w:pPr>
              <w:ind w:left="-65"/>
              <w:rPr>
                <w:rFonts w:cstheme="minorHAnsi"/>
                <w:b/>
                <w:bCs/>
                <w:u w:val="single"/>
              </w:rPr>
            </w:pPr>
            <w:sdt>
              <w:sdtPr>
                <w:rPr>
                  <w:rFonts w:cstheme="minorHAnsi"/>
                  <w:sz w:val="20"/>
                  <w:szCs w:val="20"/>
                </w:rPr>
                <w:id w:val="-12521934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6107143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15C3C98" w14:textId="69E47C19" w:rsidR="003C6092" w:rsidRPr="00DE346E" w:rsidRDefault="008F737C" w:rsidP="00FB0209">
            <w:pPr>
              <w:ind w:left="-65"/>
              <w:rPr>
                <w:rFonts w:cstheme="minorHAnsi"/>
                <w:b/>
                <w:bCs/>
                <w:u w:val="single"/>
              </w:rPr>
            </w:pPr>
            <w:sdt>
              <w:sdtPr>
                <w:rPr>
                  <w:rFonts w:cstheme="minorHAnsi"/>
                  <w:sz w:val="20"/>
                  <w:szCs w:val="20"/>
                </w:rPr>
                <w:id w:val="20634398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804627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A8D566F" w14:textId="2258B3F0" w:rsidR="003C6092" w:rsidRPr="00DE346E" w:rsidRDefault="008F737C" w:rsidP="00FB0209">
            <w:pPr>
              <w:ind w:left="-65"/>
              <w:rPr>
                <w:rFonts w:cstheme="minorHAnsi"/>
                <w:b/>
                <w:bCs/>
                <w:u w:val="single"/>
              </w:rPr>
            </w:pPr>
            <w:sdt>
              <w:sdtPr>
                <w:rPr>
                  <w:rFonts w:cstheme="minorHAnsi"/>
                  <w:sz w:val="20"/>
                  <w:szCs w:val="20"/>
                </w:rPr>
                <w:id w:val="-20182236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500697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B39912E" w14:textId="2E7AA3EE" w:rsidR="003C6092" w:rsidRPr="00DE346E" w:rsidRDefault="008F737C" w:rsidP="00FB0209">
            <w:pPr>
              <w:ind w:left="-65"/>
              <w:rPr>
                <w:rFonts w:cstheme="minorHAnsi"/>
                <w:b/>
                <w:bCs/>
                <w:u w:val="single"/>
              </w:rPr>
            </w:pPr>
            <w:sdt>
              <w:sdtPr>
                <w:rPr>
                  <w:rFonts w:cstheme="minorHAnsi"/>
                  <w:sz w:val="20"/>
                  <w:szCs w:val="20"/>
                </w:rPr>
                <w:id w:val="18855186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72637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2A8355AC" w14:textId="7AF716B9" w:rsidR="003C6092" w:rsidRPr="00DE346E" w:rsidRDefault="008F737C" w:rsidP="00FB0209">
            <w:pPr>
              <w:ind w:left="-65"/>
              <w:rPr>
                <w:rFonts w:cstheme="minorHAnsi"/>
                <w:b/>
                <w:bCs/>
                <w:u w:val="single"/>
              </w:rPr>
            </w:pPr>
            <w:sdt>
              <w:sdtPr>
                <w:rPr>
                  <w:rFonts w:cstheme="minorHAnsi"/>
                  <w:sz w:val="20"/>
                  <w:szCs w:val="20"/>
                </w:rPr>
                <w:id w:val="-15714163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6386871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0B7A77A9" w14:textId="6A3BFB52" w:rsidR="003C6092" w:rsidRPr="00DE346E" w:rsidRDefault="008F737C" w:rsidP="00FB0209">
            <w:pPr>
              <w:ind w:left="-65"/>
              <w:rPr>
                <w:rFonts w:cstheme="minorHAnsi"/>
                <w:b/>
                <w:bCs/>
                <w:u w:val="single"/>
              </w:rPr>
            </w:pPr>
            <w:sdt>
              <w:sdtPr>
                <w:rPr>
                  <w:rFonts w:cstheme="minorHAnsi"/>
                  <w:sz w:val="20"/>
                  <w:szCs w:val="20"/>
                </w:rPr>
                <w:id w:val="-1940058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99708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397475"/>
            <w:placeholder>
              <w:docPart w:val="546E59BA295E4AB08D2E2A8F60D89657"/>
            </w:placeholder>
            <w:showingPlcHdr/>
          </w:sdtPr>
          <w:sdtEndPr/>
          <w:sdtContent>
            <w:tc>
              <w:tcPr>
                <w:tcW w:w="1158" w:type="dxa"/>
                <w:vAlign w:val="center"/>
              </w:tcPr>
              <w:p w14:paraId="744D4F81" w14:textId="77777777"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679243082"/>
            <w:placeholder>
              <w:docPart w:val="FBCB703F7BB64A51918084B188C0614D"/>
            </w:placeholder>
            <w:showingPlcHdr/>
          </w:sdtPr>
          <w:sdtEndPr/>
          <w:sdtContent>
            <w:tc>
              <w:tcPr>
                <w:tcW w:w="2394" w:type="dxa"/>
                <w:vAlign w:val="center"/>
              </w:tcPr>
              <w:p w14:paraId="54F00225" w14:textId="77777777" w:rsidR="003C6092" w:rsidRPr="00DE346E" w:rsidRDefault="003C6092" w:rsidP="003C6092">
                <w:pPr>
                  <w:rPr>
                    <w:rFonts w:cstheme="minorHAnsi"/>
                    <w:b/>
                    <w:bCs/>
                    <w:u w:val="single"/>
                  </w:rPr>
                </w:pPr>
                <w:r>
                  <w:rPr>
                    <w:rStyle w:val="PlaceholderText"/>
                  </w:rPr>
                  <w:t>Total Reviewed</w:t>
                </w:r>
              </w:p>
            </w:tc>
          </w:sdtContent>
        </w:sdt>
      </w:tr>
      <w:tr w:rsidR="00425C4B" w14:paraId="72A0EBE9" w14:textId="77777777" w:rsidTr="00FD2953">
        <w:trPr>
          <w:cantSplit/>
        </w:trPr>
        <w:tc>
          <w:tcPr>
            <w:tcW w:w="19440" w:type="dxa"/>
            <w:gridSpan w:val="23"/>
          </w:tcPr>
          <w:p w14:paraId="0E33C1DD" w14:textId="77777777"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2376478184924621894F722E3C835A65"/>
                </w:placeholder>
                <w:showingPlcHdr/>
              </w:sdtPr>
              <w:sdtEndPr/>
              <w:sdtContent>
                <w:r>
                  <w:rPr>
                    <w:rStyle w:val="PlaceholderText"/>
                  </w:rPr>
                  <w:t>Enter comments for any deficiencies noted and/or any records where this standard may not be applicable.</w:t>
                </w:r>
              </w:sdtContent>
            </w:sdt>
          </w:p>
        </w:tc>
      </w:tr>
      <w:tr w:rsidR="00271B46" w14:paraId="063562F6" w14:textId="251A8BF3" w:rsidTr="00FB0209">
        <w:trPr>
          <w:cantSplit/>
        </w:trPr>
        <w:tc>
          <w:tcPr>
            <w:tcW w:w="4548" w:type="dxa"/>
            <w:shd w:val="clear" w:color="auto" w:fill="E5EAF6"/>
            <w:vAlign w:val="center"/>
          </w:tcPr>
          <w:p w14:paraId="704442CB" w14:textId="77777777" w:rsidR="003C6092" w:rsidRPr="0045038E" w:rsidRDefault="003C6092" w:rsidP="003C6092">
            <w:pPr>
              <w:rPr>
                <w:sz w:val="12"/>
                <w:szCs w:val="12"/>
              </w:rPr>
            </w:pPr>
          </w:p>
          <w:p w14:paraId="56E1DAD8" w14:textId="5202BE1D" w:rsidR="003C6092" w:rsidRPr="00A561C2" w:rsidRDefault="008F737C" w:rsidP="003C6092">
            <w:pPr>
              <w:rPr>
                <w:rFonts w:cstheme="minorHAnsi"/>
                <w:b/>
                <w:bCs/>
              </w:rPr>
            </w:pPr>
            <w:hyperlink w:anchor="Med8B4" w:history="1">
              <w:r w:rsidR="003C6092" w:rsidRPr="0023749D">
                <w:rPr>
                  <w:rStyle w:val="Hyperlink"/>
                  <w:b/>
                  <w:bCs/>
                </w:rPr>
                <w:t>8-B-4</w:t>
              </w:r>
            </w:hyperlink>
            <w:r w:rsidR="003C6092" w:rsidRPr="00D307EB">
              <w:rPr>
                <w:b/>
                <w:bCs/>
              </w:rPr>
              <w:t xml:space="preserve"> /</w:t>
            </w:r>
            <w:r w:rsidR="003C6092">
              <w:t xml:space="preserve"> </w:t>
            </w:r>
            <w:hyperlink w:anchor="Med8B7" w:tooltip="Click to See Full Standard" w:history="1">
              <w:r w:rsidR="003C6092" w:rsidRPr="00214DAF">
                <w:rPr>
                  <w:rStyle w:val="Hyperlink"/>
                  <w:rFonts w:cstheme="minorHAnsi"/>
                  <w:b/>
                  <w:bCs/>
                </w:rPr>
                <w:t>8-B-7</w:t>
              </w:r>
            </w:hyperlink>
            <w:r w:rsidR="003C6092" w:rsidRPr="00534738">
              <w:t xml:space="preserve"> </w:t>
            </w:r>
            <w:r w:rsidR="003C6092">
              <w:t xml:space="preserve">  </w:t>
            </w:r>
            <w:r w:rsidR="003C6092" w:rsidRPr="00CC680C">
              <w:rPr>
                <w:i/>
                <w:iCs/>
              </w:rPr>
              <w:t>A, B, C-M, C</w:t>
            </w:r>
          </w:p>
          <w:p w14:paraId="4B82105F" w14:textId="3195746D" w:rsidR="003C6092" w:rsidRPr="00D731C6" w:rsidRDefault="003C6092" w:rsidP="003C6092">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57BAD903" w14:textId="47ECFC36" w:rsidR="003C6092" w:rsidRPr="00DE346E" w:rsidRDefault="008F737C" w:rsidP="00FB0209">
            <w:pPr>
              <w:ind w:left="-65"/>
              <w:rPr>
                <w:rFonts w:cstheme="minorHAnsi"/>
                <w:b/>
                <w:bCs/>
                <w:u w:val="single"/>
              </w:rPr>
            </w:pPr>
            <w:sdt>
              <w:sdtPr>
                <w:rPr>
                  <w:rFonts w:cstheme="minorHAnsi"/>
                  <w:sz w:val="20"/>
                  <w:szCs w:val="20"/>
                </w:rPr>
                <w:id w:val="14464962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579002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6243363" w14:textId="6C534EB9" w:rsidR="003C6092" w:rsidRPr="00DE346E" w:rsidRDefault="008F737C" w:rsidP="00FB0209">
            <w:pPr>
              <w:ind w:left="-65"/>
              <w:rPr>
                <w:rFonts w:cstheme="minorHAnsi"/>
                <w:b/>
                <w:bCs/>
                <w:u w:val="single"/>
              </w:rPr>
            </w:pPr>
            <w:sdt>
              <w:sdtPr>
                <w:rPr>
                  <w:rFonts w:cstheme="minorHAnsi"/>
                  <w:sz w:val="20"/>
                  <w:szCs w:val="20"/>
                </w:rPr>
                <w:id w:val="-34743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8488694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5D43B00" w14:textId="07F33E03" w:rsidR="003C6092" w:rsidRPr="00DE346E" w:rsidRDefault="008F737C" w:rsidP="00FB0209">
            <w:pPr>
              <w:ind w:left="-65"/>
              <w:rPr>
                <w:rFonts w:cstheme="minorHAnsi"/>
                <w:b/>
                <w:bCs/>
                <w:u w:val="single"/>
              </w:rPr>
            </w:pPr>
            <w:sdt>
              <w:sdtPr>
                <w:rPr>
                  <w:rFonts w:cstheme="minorHAnsi"/>
                  <w:sz w:val="20"/>
                  <w:szCs w:val="20"/>
                </w:rPr>
                <w:id w:val="-201706646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14947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9E84744" w14:textId="4266B648" w:rsidR="003C6092" w:rsidRPr="00DE346E" w:rsidRDefault="008F737C" w:rsidP="00FB0209">
            <w:pPr>
              <w:ind w:left="-65"/>
              <w:rPr>
                <w:rFonts w:cstheme="minorHAnsi"/>
                <w:b/>
                <w:bCs/>
                <w:u w:val="single"/>
              </w:rPr>
            </w:pPr>
            <w:sdt>
              <w:sdtPr>
                <w:rPr>
                  <w:rFonts w:cstheme="minorHAnsi"/>
                  <w:sz w:val="20"/>
                  <w:szCs w:val="20"/>
                </w:rPr>
                <w:id w:val="-33429866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764411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3F02D47E" w14:textId="63DB2A16" w:rsidR="003C6092" w:rsidRPr="00DE346E" w:rsidRDefault="008F737C" w:rsidP="00FB0209">
            <w:pPr>
              <w:ind w:left="-65"/>
              <w:rPr>
                <w:rFonts w:cstheme="minorHAnsi"/>
                <w:b/>
                <w:bCs/>
                <w:u w:val="single"/>
              </w:rPr>
            </w:pPr>
            <w:sdt>
              <w:sdtPr>
                <w:rPr>
                  <w:rFonts w:cstheme="minorHAnsi"/>
                  <w:sz w:val="20"/>
                  <w:szCs w:val="20"/>
                </w:rPr>
                <w:id w:val="170691043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80524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A9EC8FA" w14:textId="74060C01" w:rsidR="003C6092" w:rsidRPr="00DE346E" w:rsidRDefault="008F737C" w:rsidP="00FB0209">
            <w:pPr>
              <w:ind w:left="-65"/>
              <w:rPr>
                <w:rFonts w:cstheme="minorHAnsi"/>
                <w:b/>
                <w:bCs/>
                <w:u w:val="single"/>
              </w:rPr>
            </w:pPr>
            <w:sdt>
              <w:sdtPr>
                <w:rPr>
                  <w:rFonts w:cstheme="minorHAnsi"/>
                  <w:sz w:val="20"/>
                  <w:szCs w:val="20"/>
                </w:rPr>
                <w:id w:val="-9355160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135891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8910B8A" w14:textId="525746A4" w:rsidR="003C6092" w:rsidRPr="00DE346E" w:rsidRDefault="008F737C" w:rsidP="00FB0209">
            <w:pPr>
              <w:ind w:left="-65"/>
              <w:rPr>
                <w:rFonts w:cstheme="minorHAnsi"/>
                <w:b/>
                <w:bCs/>
                <w:u w:val="single"/>
              </w:rPr>
            </w:pPr>
            <w:sdt>
              <w:sdtPr>
                <w:rPr>
                  <w:rFonts w:cstheme="minorHAnsi"/>
                  <w:sz w:val="20"/>
                  <w:szCs w:val="20"/>
                </w:rPr>
                <w:id w:val="-979382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5906294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F749C7B" w14:textId="3F3E5C5C" w:rsidR="003C6092" w:rsidRPr="00DE346E" w:rsidRDefault="008F737C" w:rsidP="00FB0209">
            <w:pPr>
              <w:ind w:left="-65"/>
              <w:rPr>
                <w:rFonts w:cstheme="minorHAnsi"/>
                <w:b/>
                <w:bCs/>
                <w:u w:val="single"/>
              </w:rPr>
            </w:pPr>
            <w:sdt>
              <w:sdtPr>
                <w:rPr>
                  <w:rFonts w:cstheme="minorHAnsi"/>
                  <w:sz w:val="20"/>
                  <w:szCs w:val="20"/>
                </w:rPr>
                <w:id w:val="-13512559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257623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7A3CB03" w14:textId="335BED43" w:rsidR="003C6092" w:rsidRPr="00DE346E" w:rsidRDefault="008F737C" w:rsidP="00FB0209">
            <w:pPr>
              <w:ind w:left="-65"/>
              <w:rPr>
                <w:rFonts w:cstheme="minorHAnsi"/>
                <w:b/>
                <w:bCs/>
                <w:u w:val="single"/>
              </w:rPr>
            </w:pPr>
            <w:sdt>
              <w:sdtPr>
                <w:rPr>
                  <w:rFonts w:cstheme="minorHAnsi"/>
                  <w:sz w:val="20"/>
                  <w:szCs w:val="20"/>
                </w:rPr>
                <w:id w:val="202997624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906104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41B01200" w14:textId="01B6B2F7" w:rsidR="003C6092" w:rsidRPr="00DE346E" w:rsidRDefault="008F737C" w:rsidP="00FB0209">
            <w:pPr>
              <w:ind w:left="-65"/>
              <w:rPr>
                <w:rFonts w:cstheme="minorHAnsi"/>
                <w:b/>
                <w:bCs/>
                <w:u w:val="single"/>
              </w:rPr>
            </w:pPr>
            <w:sdt>
              <w:sdtPr>
                <w:rPr>
                  <w:rFonts w:cstheme="minorHAnsi"/>
                  <w:sz w:val="20"/>
                  <w:szCs w:val="20"/>
                </w:rPr>
                <w:id w:val="-132543110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0548702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AAF50A9" w14:textId="6D0DBB79" w:rsidR="003C6092" w:rsidRPr="00DE346E" w:rsidRDefault="008F737C" w:rsidP="00FB0209">
            <w:pPr>
              <w:ind w:left="-65"/>
              <w:rPr>
                <w:rFonts w:cstheme="minorHAnsi"/>
                <w:b/>
                <w:bCs/>
                <w:u w:val="single"/>
              </w:rPr>
            </w:pPr>
            <w:sdt>
              <w:sdtPr>
                <w:rPr>
                  <w:rFonts w:cstheme="minorHAnsi"/>
                  <w:sz w:val="20"/>
                  <w:szCs w:val="20"/>
                </w:rPr>
                <w:id w:val="-8447139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697346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2B621E2" w14:textId="36A0B7EB" w:rsidR="003C6092" w:rsidRPr="00DE346E" w:rsidRDefault="008F737C" w:rsidP="00FB0209">
            <w:pPr>
              <w:ind w:left="-65"/>
              <w:rPr>
                <w:rFonts w:cstheme="minorHAnsi"/>
                <w:b/>
                <w:bCs/>
                <w:u w:val="single"/>
              </w:rPr>
            </w:pPr>
            <w:sdt>
              <w:sdtPr>
                <w:rPr>
                  <w:rFonts w:cstheme="minorHAnsi"/>
                  <w:sz w:val="20"/>
                  <w:szCs w:val="20"/>
                </w:rPr>
                <w:id w:val="-13477822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383321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03EC7AD" w14:textId="3E6990F5" w:rsidR="003C6092" w:rsidRPr="00DE346E" w:rsidRDefault="008F737C" w:rsidP="00FB0209">
            <w:pPr>
              <w:ind w:left="-65"/>
              <w:rPr>
                <w:rFonts w:cstheme="minorHAnsi"/>
                <w:b/>
                <w:bCs/>
                <w:u w:val="single"/>
              </w:rPr>
            </w:pPr>
            <w:sdt>
              <w:sdtPr>
                <w:rPr>
                  <w:rFonts w:cstheme="minorHAnsi"/>
                  <w:sz w:val="20"/>
                  <w:szCs w:val="20"/>
                </w:rPr>
                <w:id w:val="166975134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7530271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37EF2E3" w14:textId="6158F38B" w:rsidR="003C6092" w:rsidRPr="00DE346E" w:rsidRDefault="008F737C" w:rsidP="00FB0209">
            <w:pPr>
              <w:ind w:left="-65"/>
              <w:rPr>
                <w:rFonts w:cstheme="minorHAnsi"/>
                <w:b/>
                <w:bCs/>
                <w:u w:val="single"/>
              </w:rPr>
            </w:pPr>
            <w:sdt>
              <w:sdtPr>
                <w:rPr>
                  <w:rFonts w:cstheme="minorHAnsi"/>
                  <w:sz w:val="20"/>
                  <w:szCs w:val="20"/>
                </w:rPr>
                <w:id w:val="179270782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160472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838F3C3" w14:textId="4EF32672" w:rsidR="003C6092" w:rsidRPr="00DE346E" w:rsidRDefault="008F737C" w:rsidP="00FB0209">
            <w:pPr>
              <w:ind w:left="-65"/>
              <w:rPr>
                <w:rFonts w:cstheme="minorHAnsi"/>
                <w:b/>
                <w:bCs/>
                <w:u w:val="single"/>
              </w:rPr>
            </w:pPr>
            <w:sdt>
              <w:sdtPr>
                <w:rPr>
                  <w:rFonts w:cstheme="minorHAnsi"/>
                  <w:sz w:val="20"/>
                  <w:szCs w:val="20"/>
                </w:rPr>
                <w:id w:val="-11638556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3959040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BEC5F12" w14:textId="68618065" w:rsidR="003C6092" w:rsidRPr="00DE346E" w:rsidRDefault="008F737C" w:rsidP="00FB0209">
            <w:pPr>
              <w:ind w:left="-65"/>
              <w:rPr>
                <w:rFonts w:cstheme="minorHAnsi"/>
                <w:b/>
                <w:bCs/>
                <w:u w:val="single"/>
              </w:rPr>
            </w:pPr>
            <w:sdt>
              <w:sdtPr>
                <w:rPr>
                  <w:rFonts w:cstheme="minorHAnsi"/>
                  <w:sz w:val="20"/>
                  <w:szCs w:val="20"/>
                </w:rPr>
                <w:id w:val="-2138869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86274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6083092" w14:textId="1539DFD4" w:rsidR="003C6092" w:rsidRPr="00DE346E" w:rsidRDefault="008F737C" w:rsidP="00FB0209">
            <w:pPr>
              <w:ind w:left="-65"/>
              <w:rPr>
                <w:rFonts w:cstheme="minorHAnsi"/>
                <w:b/>
                <w:bCs/>
                <w:u w:val="single"/>
              </w:rPr>
            </w:pPr>
            <w:sdt>
              <w:sdtPr>
                <w:rPr>
                  <w:rFonts w:cstheme="minorHAnsi"/>
                  <w:sz w:val="20"/>
                  <w:szCs w:val="20"/>
                </w:rPr>
                <w:id w:val="5002500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111969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33C34C4" w14:textId="5E25B9A2" w:rsidR="003C6092" w:rsidRPr="00DE346E" w:rsidRDefault="008F737C" w:rsidP="00FB0209">
            <w:pPr>
              <w:ind w:left="-65"/>
              <w:rPr>
                <w:rFonts w:cstheme="minorHAnsi"/>
                <w:b/>
                <w:bCs/>
                <w:u w:val="single"/>
              </w:rPr>
            </w:pPr>
            <w:sdt>
              <w:sdtPr>
                <w:rPr>
                  <w:rFonts w:cstheme="minorHAnsi"/>
                  <w:sz w:val="20"/>
                  <w:szCs w:val="20"/>
                </w:rPr>
                <w:id w:val="-133923653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838757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7C13A58" w14:textId="3680A81B" w:rsidR="003C6092" w:rsidRPr="00DE346E" w:rsidRDefault="008F737C" w:rsidP="00FB0209">
            <w:pPr>
              <w:ind w:left="-65"/>
              <w:rPr>
                <w:rFonts w:cstheme="minorHAnsi"/>
                <w:b/>
                <w:bCs/>
                <w:u w:val="single"/>
              </w:rPr>
            </w:pPr>
            <w:sdt>
              <w:sdtPr>
                <w:rPr>
                  <w:rFonts w:cstheme="minorHAnsi"/>
                  <w:sz w:val="20"/>
                  <w:szCs w:val="20"/>
                </w:rPr>
                <w:id w:val="-18306681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55049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AE7EE19" w14:textId="5F1285CC" w:rsidR="003C6092" w:rsidRPr="00DE346E" w:rsidRDefault="008F737C" w:rsidP="00FB0209">
            <w:pPr>
              <w:ind w:left="-65"/>
              <w:rPr>
                <w:rFonts w:cstheme="minorHAnsi"/>
                <w:b/>
                <w:bCs/>
                <w:u w:val="single"/>
              </w:rPr>
            </w:pPr>
            <w:sdt>
              <w:sdtPr>
                <w:rPr>
                  <w:rFonts w:cstheme="minorHAnsi"/>
                  <w:sz w:val="20"/>
                  <w:szCs w:val="20"/>
                </w:rPr>
                <w:id w:val="5013984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79783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70171107"/>
            <w:placeholder>
              <w:docPart w:val="53635C76BDBB4AB88C695AEB226DE8A1"/>
            </w:placeholder>
            <w:showingPlcHdr/>
          </w:sdtPr>
          <w:sdtEndPr/>
          <w:sdtContent>
            <w:tc>
              <w:tcPr>
                <w:tcW w:w="1158" w:type="dxa"/>
                <w:shd w:val="clear" w:color="auto" w:fill="E5EAF6"/>
                <w:vAlign w:val="center"/>
              </w:tcPr>
              <w:p w14:paraId="5EA634C2" w14:textId="2A50374A"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118190827"/>
            <w:placeholder>
              <w:docPart w:val="87149ACC9097462FA0E09EC23BDED908"/>
            </w:placeholder>
            <w:showingPlcHdr/>
          </w:sdtPr>
          <w:sdtEndPr/>
          <w:sdtContent>
            <w:tc>
              <w:tcPr>
                <w:tcW w:w="2394" w:type="dxa"/>
                <w:shd w:val="clear" w:color="auto" w:fill="E5EAF6"/>
                <w:vAlign w:val="center"/>
              </w:tcPr>
              <w:p w14:paraId="2942E419" w14:textId="1FF07483" w:rsidR="003C6092" w:rsidRPr="00DE346E" w:rsidRDefault="003C6092" w:rsidP="003C6092">
                <w:pPr>
                  <w:rPr>
                    <w:rFonts w:cstheme="minorHAnsi"/>
                    <w:b/>
                    <w:bCs/>
                    <w:u w:val="single"/>
                  </w:rPr>
                </w:pPr>
                <w:r>
                  <w:rPr>
                    <w:rStyle w:val="PlaceholderText"/>
                  </w:rPr>
                  <w:t>Total Reviewed</w:t>
                </w:r>
              </w:p>
            </w:tc>
          </w:sdtContent>
        </w:sdt>
      </w:tr>
      <w:tr w:rsidR="00425C4B" w14:paraId="639AED9F" w14:textId="77777777" w:rsidTr="00FD2953">
        <w:trPr>
          <w:cantSplit/>
        </w:trPr>
        <w:tc>
          <w:tcPr>
            <w:tcW w:w="19440" w:type="dxa"/>
            <w:gridSpan w:val="23"/>
            <w:shd w:val="clear" w:color="auto" w:fill="E5EAF6"/>
          </w:tcPr>
          <w:p w14:paraId="273C357B" w14:textId="37C283D3"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771054F0B9B48409C9C65A60DCC5330"/>
                </w:placeholder>
                <w:showingPlcHdr/>
              </w:sdtPr>
              <w:sdtEndPr/>
              <w:sdtContent>
                <w:r>
                  <w:rPr>
                    <w:rStyle w:val="PlaceholderText"/>
                  </w:rPr>
                  <w:t>Enter comments for any deficiencies noted and/or any records where this standard may not be applicable.</w:t>
                </w:r>
              </w:sdtContent>
            </w:sdt>
          </w:p>
        </w:tc>
      </w:tr>
      <w:tr w:rsidR="004D5505" w14:paraId="399E1094" w14:textId="39CB1433" w:rsidTr="00000C40">
        <w:trPr>
          <w:cantSplit/>
        </w:trPr>
        <w:tc>
          <w:tcPr>
            <w:tcW w:w="4548" w:type="dxa"/>
            <w:shd w:val="clear" w:color="auto" w:fill="auto"/>
            <w:vAlign w:val="center"/>
          </w:tcPr>
          <w:p w14:paraId="30DAF31A" w14:textId="77777777" w:rsidR="004D5505" w:rsidRPr="0045038E" w:rsidRDefault="004D5505" w:rsidP="004D5505">
            <w:pPr>
              <w:rPr>
                <w:sz w:val="12"/>
                <w:szCs w:val="12"/>
              </w:rPr>
            </w:pPr>
          </w:p>
          <w:p w14:paraId="386936F9" w14:textId="77777777" w:rsidR="004D5505" w:rsidRPr="00A561C2" w:rsidRDefault="008F737C" w:rsidP="004D5505">
            <w:pPr>
              <w:rPr>
                <w:rFonts w:cstheme="minorHAnsi"/>
                <w:b/>
                <w:bCs/>
              </w:rPr>
            </w:pPr>
            <w:hyperlink w:anchor="Med8B6" w:tooltip="Click to See Full Standard" w:history="1">
              <w:r w:rsidR="004D5505" w:rsidRPr="00214DAF">
                <w:rPr>
                  <w:rStyle w:val="Hyperlink"/>
                  <w:rFonts w:cstheme="minorHAnsi"/>
                  <w:b/>
                  <w:bCs/>
                </w:rPr>
                <w:t>8-B-6</w:t>
              </w:r>
            </w:hyperlink>
            <w:r w:rsidR="004D5505" w:rsidRPr="00534738">
              <w:t xml:space="preserve"> </w:t>
            </w:r>
            <w:r w:rsidR="004D5505">
              <w:t xml:space="preserve">  </w:t>
            </w:r>
            <w:r w:rsidR="004D5505" w:rsidRPr="00CC680C">
              <w:rPr>
                <w:i/>
                <w:iCs/>
              </w:rPr>
              <w:t>A, B, C-M, C</w:t>
            </w:r>
          </w:p>
          <w:p w14:paraId="68015ACA" w14:textId="376EB2B8" w:rsidR="004D5505" w:rsidRPr="00D731C6" w:rsidRDefault="004D5505" w:rsidP="004D5505">
            <w:pPr>
              <w:rPr>
                <w:rFonts w:cstheme="minorHAnsi"/>
              </w:rPr>
            </w:pPr>
            <w:r w:rsidRPr="0002034B">
              <w:rPr>
                <w:rFonts w:cstheme="minorHAnsi"/>
              </w:rPr>
              <w:t>Medical Clearance, if applicable</w:t>
            </w:r>
            <w:r>
              <w:rPr>
                <w:rFonts w:cstheme="minorHAnsi"/>
              </w:rPr>
              <w:t>.</w:t>
            </w:r>
          </w:p>
        </w:tc>
        <w:tc>
          <w:tcPr>
            <w:tcW w:w="564" w:type="dxa"/>
            <w:shd w:val="clear" w:color="auto" w:fill="auto"/>
            <w:vAlign w:val="center"/>
          </w:tcPr>
          <w:p w14:paraId="1704DD10" w14:textId="07EE97D0" w:rsidR="004D5505" w:rsidRPr="003211DF" w:rsidRDefault="008F737C" w:rsidP="004D5505">
            <w:pPr>
              <w:ind w:left="-59"/>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D5505" w:rsidRPr="003211DF">
                  <w:rPr>
                    <w:rFonts w:ascii="Segoe UI Symbol" w:eastAsia="MS Gothic" w:hAnsi="Segoe UI Symbol" w:cs="Segoe UI Symbol"/>
                    <w:sz w:val="20"/>
                    <w:szCs w:val="20"/>
                  </w:rPr>
                  <w:t>☐</w:t>
                </w:r>
              </w:sdtContent>
            </w:sdt>
            <w:r w:rsidR="004D5505"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16"/>
                <w:szCs w:val="16"/>
              </w:rPr>
              <w:t>NA</w:t>
            </w:r>
          </w:p>
        </w:tc>
        <w:tc>
          <w:tcPr>
            <w:tcW w:w="564" w:type="dxa"/>
            <w:shd w:val="clear" w:color="auto" w:fill="auto"/>
            <w:vAlign w:val="center"/>
          </w:tcPr>
          <w:p w14:paraId="30A174F2" w14:textId="3FD36193" w:rsidR="004D5505" w:rsidRPr="004D5505" w:rsidRDefault="008F737C" w:rsidP="00000C40">
            <w:pPr>
              <w:ind w:right="-101"/>
              <w:rPr>
                <w:rFonts w:cstheme="minorHAnsi"/>
              </w:rPr>
            </w:pPr>
            <w:sdt>
              <w:sdtPr>
                <w:rPr>
                  <w:rFonts w:cstheme="minorHAnsi"/>
                  <w:sz w:val="20"/>
                  <w:szCs w:val="20"/>
                </w:rPr>
                <w:id w:val="-1088609562"/>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Y</w:t>
            </w:r>
            <w:r w:rsidR="003211DF">
              <w:rPr>
                <w:rFonts w:cstheme="minorHAnsi"/>
                <w:sz w:val="20"/>
                <w:szCs w:val="20"/>
              </w:rPr>
              <w:t xml:space="preserve"> </w:t>
            </w:r>
            <w:sdt>
              <w:sdtPr>
                <w:rPr>
                  <w:rFonts w:cstheme="minorHAnsi"/>
                  <w:sz w:val="20"/>
                  <w:szCs w:val="20"/>
                </w:rPr>
                <w:id w:val="480042950"/>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N</w:t>
            </w:r>
            <w:r w:rsidR="003211DF">
              <w:rPr>
                <w:rFonts w:cstheme="minorHAnsi"/>
                <w:sz w:val="20"/>
                <w:szCs w:val="20"/>
              </w:rPr>
              <w:t xml:space="preserve"> </w:t>
            </w:r>
            <w:sdt>
              <w:sdtPr>
                <w:rPr>
                  <w:rFonts w:cstheme="minorHAnsi"/>
                  <w:sz w:val="20"/>
                  <w:szCs w:val="20"/>
                </w:rPr>
                <w:id w:val="147409331"/>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16"/>
                <w:szCs w:val="16"/>
              </w:rPr>
              <w:t>NA</w:t>
            </w:r>
          </w:p>
        </w:tc>
        <w:tc>
          <w:tcPr>
            <w:tcW w:w="564" w:type="dxa"/>
            <w:shd w:val="clear" w:color="auto" w:fill="auto"/>
            <w:vAlign w:val="center"/>
          </w:tcPr>
          <w:p w14:paraId="3D10425A" w14:textId="3488C289" w:rsidR="004D5505" w:rsidRPr="004D5505" w:rsidRDefault="008F737C" w:rsidP="00000C40">
            <w:pPr>
              <w:ind w:right="-77"/>
              <w:rPr>
                <w:rFonts w:cstheme="minorHAnsi"/>
              </w:rPr>
            </w:pPr>
            <w:sdt>
              <w:sdtPr>
                <w:rPr>
                  <w:rFonts w:cstheme="minorHAnsi"/>
                  <w:sz w:val="20"/>
                  <w:szCs w:val="20"/>
                </w:rPr>
                <w:id w:val="-420407250"/>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Y</w:t>
            </w:r>
            <w:r w:rsidR="00000C40">
              <w:rPr>
                <w:rFonts w:cstheme="minorHAnsi"/>
                <w:sz w:val="20"/>
                <w:szCs w:val="20"/>
              </w:rPr>
              <w:t xml:space="preserve"> </w:t>
            </w:r>
            <w:sdt>
              <w:sdtPr>
                <w:rPr>
                  <w:rFonts w:cstheme="minorHAnsi"/>
                  <w:sz w:val="20"/>
                  <w:szCs w:val="20"/>
                </w:rPr>
                <w:id w:val="-428729923"/>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N</w:t>
            </w:r>
            <w:r w:rsidR="00AE4783">
              <w:rPr>
                <w:rFonts w:cstheme="minorHAnsi"/>
                <w:sz w:val="20"/>
                <w:szCs w:val="20"/>
              </w:rPr>
              <w:t xml:space="preserve"> </w:t>
            </w:r>
            <w:sdt>
              <w:sdtPr>
                <w:rPr>
                  <w:rFonts w:cstheme="minorHAnsi"/>
                  <w:sz w:val="20"/>
                  <w:szCs w:val="20"/>
                </w:rPr>
                <w:id w:val="-1015069992"/>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16"/>
                <w:szCs w:val="16"/>
              </w:rPr>
              <w:t>NA</w:t>
            </w:r>
          </w:p>
        </w:tc>
        <w:tc>
          <w:tcPr>
            <w:tcW w:w="564" w:type="dxa"/>
            <w:shd w:val="clear" w:color="auto" w:fill="auto"/>
            <w:vAlign w:val="center"/>
          </w:tcPr>
          <w:p w14:paraId="33CE59C0" w14:textId="4F788B68" w:rsidR="004D5505" w:rsidRPr="004D5505" w:rsidRDefault="008F737C" w:rsidP="00000C40">
            <w:pPr>
              <w:ind w:right="-54"/>
              <w:rPr>
                <w:rFonts w:cstheme="minorHAnsi"/>
              </w:rPr>
            </w:pPr>
            <w:sdt>
              <w:sdtPr>
                <w:rPr>
                  <w:rFonts w:cstheme="minorHAnsi"/>
                  <w:sz w:val="20"/>
                  <w:szCs w:val="20"/>
                </w:rPr>
                <w:id w:val="-196202528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99406162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4169030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E55F98A" w14:textId="1AC30BA5" w:rsidR="004D5505" w:rsidRPr="004D5505" w:rsidRDefault="008F737C" w:rsidP="00000C40">
            <w:pPr>
              <w:ind w:right="-108"/>
              <w:rPr>
                <w:rFonts w:cstheme="minorHAnsi"/>
              </w:rPr>
            </w:pPr>
            <w:sdt>
              <w:sdtPr>
                <w:rPr>
                  <w:rFonts w:cstheme="minorHAnsi"/>
                  <w:sz w:val="20"/>
                  <w:szCs w:val="20"/>
                </w:rPr>
                <w:id w:val="-112292319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95625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62485319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352CDFF" w14:textId="18CAEFE8" w:rsidR="004D5505" w:rsidRPr="004D5505" w:rsidRDefault="008F737C" w:rsidP="00000C40">
            <w:pPr>
              <w:ind w:right="-84"/>
              <w:rPr>
                <w:rFonts w:cstheme="minorHAnsi"/>
              </w:rPr>
            </w:pPr>
            <w:sdt>
              <w:sdtPr>
                <w:rPr>
                  <w:rFonts w:cstheme="minorHAnsi"/>
                  <w:sz w:val="20"/>
                  <w:szCs w:val="20"/>
                </w:rPr>
                <w:id w:val="-189133641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061981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6000258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AB55F37" w14:textId="1BDB7BB3" w:rsidR="004D5505" w:rsidRPr="004D5505" w:rsidRDefault="008F737C" w:rsidP="00000C40">
            <w:pPr>
              <w:ind w:right="-61"/>
              <w:rPr>
                <w:rFonts w:cstheme="minorHAnsi"/>
              </w:rPr>
            </w:pPr>
            <w:sdt>
              <w:sdtPr>
                <w:rPr>
                  <w:rFonts w:cstheme="minorHAnsi"/>
                  <w:sz w:val="20"/>
                  <w:szCs w:val="20"/>
                </w:rPr>
                <w:id w:val="202612883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32739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2023156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4B12A7EE" w14:textId="2C2F45BE" w:rsidR="004D5505" w:rsidRPr="004D5505" w:rsidRDefault="008F737C" w:rsidP="00000C40">
            <w:pPr>
              <w:ind w:right="-61"/>
              <w:rPr>
                <w:rFonts w:cstheme="minorHAnsi"/>
              </w:rPr>
            </w:pPr>
            <w:sdt>
              <w:sdtPr>
                <w:rPr>
                  <w:rFonts w:cstheme="minorHAnsi"/>
                  <w:sz w:val="20"/>
                  <w:szCs w:val="20"/>
                </w:rPr>
                <w:id w:val="-167286769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4022859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060090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5C14555" w14:textId="4F9A869D" w:rsidR="004D5505" w:rsidRPr="004D5505" w:rsidRDefault="008F737C" w:rsidP="00000C40">
            <w:pPr>
              <w:ind w:right="-61"/>
              <w:rPr>
                <w:rFonts w:cstheme="minorHAnsi"/>
              </w:rPr>
            </w:pPr>
            <w:sdt>
              <w:sdtPr>
                <w:rPr>
                  <w:rFonts w:cstheme="minorHAnsi"/>
                  <w:sz w:val="20"/>
                  <w:szCs w:val="20"/>
                </w:rPr>
                <w:id w:val="-169800180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9662932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0090908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28D88A0" w14:textId="5DD26477" w:rsidR="004D5505" w:rsidRPr="004D5505" w:rsidRDefault="008F737C" w:rsidP="00000C40">
            <w:pPr>
              <w:ind w:right="-61"/>
              <w:rPr>
                <w:rFonts w:cstheme="minorHAnsi"/>
              </w:rPr>
            </w:pPr>
            <w:sdt>
              <w:sdtPr>
                <w:rPr>
                  <w:rFonts w:cstheme="minorHAnsi"/>
                  <w:sz w:val="20"/>
                  <w:szCs w:val="20"/>
                </w:rPr>
                <w:id w:val="-32991797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27244736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88262299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ABF2530" w14:textId="56329ECC" w:rsidR="004D5505" w:rsidRPr="004D5505" w:rsidRDefault="008F737C" w:rsidP="00000C40">
            <w:pPr>
              <w:ind w:right="-61"/>
              <w:rPr>
                <w:rFonts w:cstheme="minorHAnsi"/>
              </w:rPr>
            </w:pPr>
            <w:sdt>
              <w:sdtPr>
                <w:rPr>
                  <w:rFonts w:cstheme="minorHAnsi"/>
                  <w:sz w:val="20"/>
                  <w:szCs w:val="20"/>
                </w:rPr>
                <w:id w:val="-6914555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7290693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72897033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2026BB8" w14:textId="604135E0" w:rsidR="004D5505" w:rsidRPr="004D5505" w:rsidRDefault="008F737C" w:rsidP="00000C40">
            <w:pPr>
              <w:ind w:right="-61"/>
              <w:rPr>
                <w:rFonts w:cstheme="minorHAnsi"/>
              </w:rPr>
            </w:pPr>
            <w:sdt>
              <w:sdtPr>
                <w:rPr>
                  <w:rFonts w:cstheme="minorHAnsi"/>
                  <w:sz w:val="20"/>
                  <w:szCs w:val="20"/>
                </w:rPr>
                <w:id w:val="-57011560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2141557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97063305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1EB550B" w14:textId="3CD9F210" w:rsidR="004D5505" w:rsidRPr="004D5505" w:rsidRDefault="008F737C" w:rsidP="00000C40">
            <w:pPr>
              <w:ind w:right="-61"/>
              <w:rPr>
                <w:rFonts w:cstheme="minorHAnsi"/>
              </w:rPr>
            </w:pPr>
            <w:sdt>
              <w:sdtPr>
                <w:rPr>
                  <w:rFonts w:cstheme="minorHAnsi"/>
                  <w:sz w:val="20"/>
                  <w:szCs w:val="20"/>
                </w:rPr>
                <w:id w:val="-212275727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8320718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255271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2A3E12" w14:textId="4FCD0947" w:rsidR="004D5505" w:rsidRPr="004D5505" w:rsidRDefault="008F737C" w:rsidP="00000C40">
            <w:pPr>
              <w:ind w:right="-61"/>
              <w:rPr>
                <w:rFonts w:cstheme="minorHAnsi"/>
              </w:rPr>
            </w:pPr>
            <w:sdt>
              <w:sdtPr>
                <w:rPr>
                  <w:rFonts w:cstheme="minorHAnsi"/>
                  <w:sz w:val="20"/>
                  <w:szCs w:val="20"/>
                </w:rPr>
                <w:id w:val="55490544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5575808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5884403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4B9BFF6C" w14:textId="602B77D0" w:rsidR="004D5505" w:rsidRPr="004D5505" w:rsidRDefault="008F737C" w:rsidP="00000C40">
            <w:pPr>
              <w:ind w:right="-61"/>
              <w:rPr>
                <w:rFonts w:cstheme="minorHAnsi"/>
              </w:rPr>
            </w:pPr>
            <w:sdt>
              <w:sdtPr>
                <w:rPr>
                  <w:rFonts w:cstheme="minorHAnsi"/>
                  <w:sz w:val="20"/>
                  <w:szCs w:val="20"/>
                </w:rPr>
                <w:id w:val="2655103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2850951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92440557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3AA2A5A1" w14:textId="2D37B247" w:rsidR="004D5505" w:rsidRPr="004D5505" w:rsidRDefault="008F737C" w:rsidP="00000C40">
            <w:pPr>
              <w:ind w:right="-61"/>
              <w:rPr>
                <w:rFonts w:cstheme="minorHAnsi"/>
              </w:rPr>
            </w:pPr>
            <w:sdt>
              <w:sdtPr>
                <w:rPr>
                  <w:rFonts w:cstheme="minorHAnsi"/>
                  <w:sz w:val="20"/>
                  <w:szCs w:val="20"/>
                </w:rPr>
                <w:id w:val="-461512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64579426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36837897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B8F1B3" w14:textId="02B89056" w:rsidR="004D5505" w:rsidRPr="004D5505" w:rsidRDefault="008F737C" w:rsidP="00000C40">
            <w:pPr>
              <w:ind w:right="-61"/>
              <w:rPr>
                <w:rFonts w:cstheme="minorHAnsi"/>
              </w:rPr>
            </w:pPr>
            <w:sdt>
              <w:sdtPr>
                <w:rPr>
                  <w:rFonts w:cstheme="minorHAnsi"/>
                  <w:sz w:val="20"/>
                  <w:szCs w:val="20"/>
                </w:rPr>
                <w:id w:val="-171981360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7265186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75431142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E1D1C32" w14:textId="7E363021" w:rsidR="004D5505" w:rsidRPr="004D5505" w:rsidRDefault="008F737C" w:rsidP="00000C40">
            <w:pPr>
              <w:ind w:right="-61"/>
              <w:rPr>
                <w:rFonts w:cstheme="minorHAnsi"/>
              </w:rPr>
            </w:pPr>
            <w:sdt>
              <w:sdtPr>
                <w:rPr>
                  <w:rFonts w:cstheme="minorHAnsi"/>
                  <w:sz w:val="20"/>
                  <w:szCs w:val="20"/>
                </w:rPr>
                <w:id w:val="-8321905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685595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8377894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DCF7E89" w14:textId="108907CC" w:rsidR="004D5505" w:rsidRPr="004D5505" w:rsidRDefault="008F737C" w:rsidP="00000C40">
            <w:pPr>
              <w:ind w:right="-61"/>
              <w:rPr>
                <w:rFonts w:cstheme="minorHAnsi"/>
              </w:rPr>
            </w:pPr>
            <w:sdt>
              <w:sdtPr>
                <w:rPr>
                  <w:rFonts w:cstheme="minorHAnsi"/>
                  <w:sz w:val="20"/>
                  <w:szCs w:val="20"/>
                </w:rPr>
                <w:id w:val="-412764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187571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254745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C36157B" w14:textId="48E7799F" w:rsidR="004D5505" w:rsidRPr="004D5505" w:rsidRDefault="008F737C" w:rsidP="00000C40">
            <w:pPr>
              <w:ind w:right="-61"/>
              <w:rPr>
                <w:rFonts w:cstheme="minorHAnsi"/>
              </w:rPr>
            </w:pPr>
            <w:sdt>
              <w:sdtPr>
                <w:rPr>
                  <w:rFonts w:cstheme="minorHAnsi"/>
                  <w:sz w:val="20"/>
                  <w:szCs w:val="20"/>
                </w:rPr>
                <w:id w:val="-40314096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7396960"/>
                <w14:checkbox>
                  <w14:checked w14:val="0"/>
                  <w14:checkedState w14:val="2612" w14:font="MS Gothic"/>
                  <w14:uncheckedState w14:val="2610" w14:font="MS Gothic"/>
                </w14:checkbox>
              </w:sdtPr>
              <w:sdtEndPr/>
              <w:sdtContent>
                <w:r w:rsidR="00892706">
                  <w:rPr>
                    <w:rFonts w:ascii="MS Gothic" w:eastAsia="MS Gothic" w:hAnsi="MS Gothic" w:cstheme="minorHAnsi" w:hint="eastAsia"/>
                    <w:sz w:val="20"/>
                    <w:szCs w:val="20"/>
                  </w:rPr>
                  <w:t>☐</w:t>
                </w:r>
              </w:sdtContent>
            </w:sdt>
            <w:r w:rsidR="00000C40" w:rsidRPr="003211DF">
              <w:rPr>
                <w:rFonts w:cstheme="minorHAnsi"/>
                <w:sz w:val="20"/>
                <w:szCs w:val="20"/>
              </w:rPr>
              <w:t xml:space="preserve"> N </w:t>
            </w:r>
            <w:sdt>
              <w:sdtPr>
                <w:rPr>
                  <w:rFonts w:cstheme="minorHAnsi"/>
                  <w:sz w:val="20"/>
                  <w:szCs w:val="20"/>
                </w:rPr>
                <w:id w:val="95189945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sdt>
          <w:sdtPr>
            <w:rPr>
              <w:rFonts w:cstheme="minorHAnsi"/>
              <w:b/>
              <w:bCs/>
              <w:u w:val="single"/>
            </w:rPr>
            <w:id w:val="-792209222"/>
            <w:placeholder>
              <w:docPart w:val="2AA90C376D54466A97AED59547F81EEF"/>
            </w:placeholder>
            <w:showingPlcHdr/>
          </w:sdtPr>
          <w:sdtEndPr/>
          <w:sdtContent>
            <w:tc>
              <w:tcPr>
                <w:tcW w:w="1158" w:type="dxa"/>
                <w:shd w:val="clear" w:color="auto" w:fill="auto"/>
                <w:vAlign w:val="center"/>
              </w:tcPr>
              <w:p w14:paraId="11E2BCA5" w14:textId="34EA6AFC" w:rsidR="004D5505" w:rsidRPr="00DE346E" w:rsidRDefault="004D5505" w:rsidP="004D5505">
                <w:pPr>
                  <w:rPr>
                    <w:rFonts w:cstheme="minorHAnsi"/>
                    <w:b/>
                    <w:bCs/>
                    <w:u w:val="single"/>
                  </w:rPr>
                </w:pPr>
                <w:r>
                  <w:rPr>
                    <w:rStyle w:val="PlaceholderText"/>
                  </w:rPr>
                  <w:t># Deficient</w:t>
                </w:r>
              </w:p>
            </w:tc>
          </w:sdtContent>
        </w:sdt>
        <w:sdt>
          <w:sdtPr>
            <w:rPr>
              <w:rFonts w:cstheme="minorHAnsi"/>
              <w:b/>
              <w:bCs/>
              <w:u w:val="single"/>
            </w:rPr>
            <w:id w:val="-1045137277"/>
            <w:placeholder>
              <w:docPart w:val="1D21E3B5F47F4C43835F7C6DFF83EB3F"/>
            </w:placeholder>
            <w:showingPlcHdr/>
          </w:sdtPr>
          <w:sdtEndPr/>
          <w:sdtContent>
            <w:tc>
              <w:tcPr>
                <w:tcW w:w="2394" w:type="dxa"/>
                <w:shd w:val="clear" w:color="auto" w:fill="auto"/>
                <w:vAlign w:val="center"/>
              </w:tcPr>
              <w:p w14:paraId="426BB8D1" w14:textId="356460E4" w:rsidR="004D5505" w:rsidRPr="00DE346E" w:rsidRDefault="004D5505" w:rsidP="004D5505">
                <w:pPr>
                  <w:rPr>
                    <w:rFonts w:cstheme="minorHAnsi"/>
                    <w:b/>
                    <w:bCs/>
                    <w:u w:val="single"/>
                  </w:rPr>
                </w:pPr>
                <w:r>
                  <w:rPr>
                    <w:rStyle w:val="PlaceholderText"/>
                  </w:rPr>
                  <w:t>Total Reviewed</w:t>
                </w:r>
              </w:p>
            </w:tc>
          </w:sdtContent>
        </w:sdt>
      </w:tr>
      <w:tr w:rsidR="00425C4B" w14:paraId="3FAA324E" w14:textId="77777777" w:rsidTr="00FD2953">
        <w:trPr>
          <w:cantSplit/>
        </w:trPr>
        <w:tc>
          <w:tcPr>
            <w:tcW w:w="19440" w:type="dxa"/>
            <w:gridSpan w:val="23"/>
            <w:shd w:val="clear" w:color="auto" w:fill="auto"/>
          </w:tcPr>
          <w:p w14:paraId="56EF4D44" w14:textId="2A8286CB"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58D35FF4B0CD4B65B54E4016954CC81C"/>
                </w:placeholder>
                <w:showingPlcHdr/>
              </w:sdtPr>
              <w:sdtEndPr/>
              <w:sdtContent>
                <w:r>
                  <w:rPr>
                    <w:rStyle w:val="PlaceholderText"/>
                  </w:rPr>
                  <w:t>Enter comments for any deficiencies noted and/or any records where this standard may not be applicable.</w:t>
                </w:r>
              </w:sdtContent>
            </w:sdt>
          </w:p>
        </w:tc>
      </w:tr>
      <w:tr w:rsidR="00772F24" w14:paraId="5C91D483" w14:textId="6AB4A8DA" w:rsidTr="00772F24">
        <w:trPr>
          <w:cantSplit/>
        </w:trPr>
        <w:tc>
          <w:tcPr>
            <w:tcW w:w="4548" w:type="dxa"/>
            <w:shd w:val="clear" w:color="auto" w:fill="E5EAF6"/>
            <w:vAlign w:val="center"/>
          </w:tcPr>
          <w:p w14:paraId="38FCA588" w14:textId="77777777" w:rsidR="00772F24" w:rsidRPr="0045038E" w:rsidRDefault="00772F24" w:rsidP="00772F24">
            <w:pPr>
              <w:rPr>
                <w:sz w:val="12"/>
                <w:szCs w:val="12"/>
              </w:rPr>
            </w:pPr>
          </w:p>
          <w:p w14:paraId="323117ED" w14:textId="77777777" w:rsidR="00772F24" w:rsidRPr="00055554" w:rsidRDefault="008F737C" w:rsidP="00772F24">
            <w:pPr>
              <w:rPr>
                <w:rFonts w:cstheme="minorHAnsi"/>
                <w:b/>
                <w:bCs/>
              </w:rPr>
            </w:pPr>
            <w:hyperlink w:anchor="Med8B10" w:tooltip="Click to See Full Standard" w:history="1">
              <w:r w:rsidR="00772F24" w:rsidRPr="001175D7">
                <w:rPr>
                  <w:rStyle w:val="Hyperlink"/>
                  <w:rFonts w:cstheme="minorHAnsi"/>
                  <w:b/>
                  <w:bCs/>
                </w:rPr>
                <w:t>8-B-11</w:t>
              </w:r>
            </w:hyperlink>
            <w:r w:rsidR="00772F24" w:rsidRPr="00534738">
              <w:t xml:space="preserve"> </w:t>
            </w:r>
            <w:r w:rsidR="00772F24">
              <w:t xml:space="preserve">  </w:t>
            </w:r>
            <w:r w:rsidR="00772F24" w:rsidRPr="00CC680C">
              <w:rPr>
                <w:i/>
                <w:iCs/>
              </w:rPr>
              <w:t>A, B, C-M, C</w:t>
            </w:r>
          </w:p>
          <w:p w14:paraId="143A1DC7" w14:textId="206FB006" w:rsidR="00772F24" w:rsidRPr="00D731C6" w:rsidRDefault="00772F24" w:rsidP="00772F24">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shd w:val="clear" w:color="auto" w:fill="E5EAF6"/>
            <w:vAlign w:val="center"/>
          </w:tcPr>
          <w:p w14:paraId="1495222E" w14:textId="2986021E" w:rsidR="00772F24" w:rsidRPr="00DE346E" w:rsidRDefault="008F737C" w:rsidP="00772F24">
            <w:pPr>
              <w:ind w:left="-65"/>
              <w:rPr>
                <w:rFonts w:cstheme="minorHAnsi"/>
                <w:b/>
                <w:bCs/>
                <w:u w:val="single"/>
              </w:rPr>
            </w:pPr>
            <w:sdt>
              <w:sdtPr>
                <w:rPr>
                  <w:rFonts w:cstheme="minorHAnsi"/>
                  <w:sz w:val="20"/>
                  <w:szCs w:val="20"/>
                </w:rPr>
                <w:id w:val="-694305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999839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06721718"/>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772F24" w:rsidRPr="003211DF">
              <w:rPr>
                <w:rFonts w:cstheme="minorHAnsi"/>
                <w:sz w:val="16"/>
                <w:szCs w:val="16"/>
              </w:rPr>
              <w:t>NA</w:t>
            </w:r>
          </w:p>
        </w:tc>
        <w:tc>
          <w:tcPr>
            <w:tcW w:w="564" w:type="dxa"/>
            <w:shd w:val="clear" w:color="auto" w:fill="E5EAF6"/>
            <w:vAlign w:val="center"/>
          </w:tcPr>
          <w:p w14:paraId="384CEBBE" w14:textId="3FA3DD37" w:rsidR="00772F24" w:rsidRPr="00DE346E" w:rsidRDefault="008F737C" w:rsidP="00772F24">
            <w:pPr>
              <w:ind w:left="-88"/>
              <w:jc w:val="center"/>
              <w:rPr>
                <w:rFonts w:cstheme="minorHAnsi"/>
                <w:b/>
                <w:bCs/>
                <w:u w:val="single"/>
              </w:rPr>
            </w:pPr>
            <w:sdt>
              <w:sdtPr>
                <w:rPr>
                  <w:rFonts w:cstheme="minorHAnsi"/>
                  <w:sz w:val="20"/>
                  <w:szCs w:val="20"/>
                </w:rPr>
                <w:id w:val="13835983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969788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90201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9FCB83A" w14:textId="093CEC05" w:rsidR="00772F24" w:rsidRPr="00DE346E" w:rsidRDefault="008F737C" w:rsidP="00772F24">
            <w:pPr>
              <w:ind w:left="-88"/>
              <w:jc w:val="center"/>
              <w:rPr>
                <w:rFonts w:cstheme="minorHAnsi"/>
                <w:b/>
                <w:bCs/>
                <w:u w:val="single"/>
              </w:rPr>
            </w:pPr>
            <w:sdt>
              <w:sdtPr>
                <w:rPr>
                  <w:rFonts w:cstheme="minorHAnsi"/>
                  <w:sz w:val="20"/>
                  <w:szCs w:val="20"/>
                </w:rPr>
                <w:id w:val="4165994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3366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43522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3491F6" w14:textId="7534ED98" w:rsidR="00772F24" w:rsidRPr="00DE346E" w:rsidRDefault="008F737C" w:rsidP="00772F24">
            <w:pPr>
              <w:ind w:left="-88"/>
              <w:jc w:val="center"/>
              <w:rPr>
                <w:rFonts w:cstheme="minorHAnsi"/>
                <w:b/>
                <w:bCs/>
                <w:u w:val="single"/>
              </w:rPr>
            </w:pPr>
            <w:sdt>
              <w:sdtPr>
                <w:rPr>
                  <w:rFonts w:cstheme="minorHAnsi"/>
                  <w:sz w:val="20"/>
                  <w:szCs w:val="20"/>
                </w:rPr>
                <w:id w:val="407961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99604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64679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ED0852D" w14:textId="1A6C6E02" w:rsidR="00772F24" w:rsidRPr="00DE346E" w:rsidRDefault="008F737C" w:rsidP="00772F24">
            <w:pPr>
              <w:ind w:left="-88"/>
              <w:jc w:val="center"/>
              <w:rPr>
                <w:rFonts w:cstheme="minorHAnsi"/>
                <w:b/>
                <w:bCs/>
                <w:u w:val="single"/>
              </w:rPr>
            </w:pPr>
            <w:sdt>
              <w:sdtPr>
                <w:rPr>
                  <w:rFonts w:cstheme="minorHAnsi"/>
                  <w:sz w:val="20"/>
                  <w:szCs w:val="20"/>
                </w:rPr>
                <w:id w:val="353854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321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671122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091DE19" w14:textId="29D7DA6E" w:rsidR="00772F24" w:rsidRPr="00DE346E" w:rsidRDefault="008F737C" w:rsidP="00772F24">
            <w:pPr>
              <w:ind w:left="-88"/>
              <w:jc w:val="center"/>
              <w:rPr>
                <w:rFonts w:cstheme="minorHAnsi"/>
                <w:b/>
                <w:bCs/>
                <w:u w:val="single"/>
              </w:rPr>
            </w:pPr>
            <w:sdt>
              <w:sdtPr>
                <w:rPr>
                  <w:rFonts w:cstheme="minorHAnsi"/>
                  <w:sz w:val="20"/>
                  <w:szCs w:val="20"/>
                </w:rPr>
                <w:id w:val="-1719044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9232048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9849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7023B3F" w14:textId="1C6E076B" w:rsidR="00772F24" w:rsidRPr="00DE346E" w:rsidRDefault="008F737C" w:rsidP="00772F24">
            <w:pPr>
              <w:ind w:left="-88"/>
              <w:jc w:val="center"/>
              <w:rPr>
                <w:rFonts w:cstheme="minorHAnsi"/>
                <w:b/>
                <w:bCs/>
                <w:u w:val="single"/>
              </w:rPr>
            </w:pPr>
            <w:sdt>
              <w:sdtPr>
                <w:rPr>
                  <w:rFonts w:cstheme="minorHAnsi"/>
                  <w:sz w:val="20"/>
                  <w:szCs w:val="20"/>
                </w:rPr>
                <w:id w:val="-13124022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676276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2890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BA7DBBE" w14:textId="042D40EB" w:rsidR="00772F24" w:rsidRPr="00DE346E" w:rsidRDefault="008F737C" w:rsidP="00772F24">
            <w:pPr>
              <w:ind w:left="-88"/>
              <w:jc w:val="center"/>
              <w:rPr>
                <w:rFonts w:cstheme="minorHAnsi"/>
                <w:b/>
                <w:bCs/>
                <w:u w:val="single"/>
              </w:rPr>
            </w:pPr>
            <w:sdt>
              <w:sdtPr>
                <w:rPr>
                  <w:rFonts w:cstheme="minorHAnsi"/>
                  <w:sz w:val="20"/>
                  <w:szCs w:val="20"/>
                </w:rPr>
                <w:id w:val="-20092024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044562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8067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A5EB87" w14:textId="587D14B8" w:rsidR="00772F24" w:rsidRPr="00DE346E" w:rsidRDefault="008F737C" w:rsidP="00772F24">
            <w:pPr>
              <w:ind w:left="-88"/>
              <w:jc w:val="center"/>
              <w:rPr>
                <w:rFonts w:cstheme="minorHAnsi"/>
                <w:b/>
                <w:bCs/>
                <w:u w:val="single"/>
              </w:rPr>
            </w:pPr>
            <w:sdt>
              <w:sdtPr>
                <w:rPr>
                  <w:rFonts w:cstheme="minorHAnsi"/>
                  <w:sz w:val="20"/>
                  <w:szCs w:val="20"/>
                </w:rPr>
                <w:id w:val="-1371598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9650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189964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497C46" w14:textId="1E8ED826" w:rsidR="00772F24" w:rsidRPr="00DE346E" w:rsidRDefault="008F737C" w:rsidP="00772F24">
            <w:pPr>
              <w:ind w:left="-88"/>
              <w:jc w:val="center"/>
              <w:rPr>
                <w:rFonts w:cstheme="minorHAnsi"/>
                <w:b/>
                <w:bCs/>
                <w:u w:val="single"/>
              </w:rPr>
            </w:pPr>
            <w:sdt>
              <w:sdtPr>
                <w:rPr>
                  <w:rFonts w:cstheme="minorHAnsi"/>
                  <w:sz w:val="20"/>
                  <w:szCs w:val="20"/>
                </w:rPr>
                <w:id w:val="-15581547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817428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64865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F31684A" w14:textId="6308DC30" w:rsidR="00772F24" w:rsidRPr="00DE346E" w:rsidRDefault="008F737C" w:rsidP="00772F24">
            <w:pPr>
              <w:ind w:left="-88"/>
              <w:jc w:val="center"/>
              <w:rPr>
                <w:rFonts w:cstheme="minorHAnsi"/>
                <w:b/>
                <w:bCs/>
                <w:u w:val="single"/>
              </w:rPr>
            </w:pPr>
            <w:sdt>
              <w:sdtPr>
                <w:rPr>
                  <w:rFonts w:cstheme="minorHAnsi"/>
                  <w:sz w:val="20"/>
                  <w:szCs w:val="20"/>
                </w:rPr>
                <w:id w:val="-770861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19586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32884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57AB713" w14:textId="6BDF563F" w:rsidR="00772F24" w:rsidRPr="00DE346E" w:rsidRDefault="008F737C" w:rsidP="00772F24">
            <w:pPr>
              <w:ind w:left="-88"/>
              <w:jc w:val="center"/>
              <w:rPr>
                <w:rFonts w:cstheme="minorHAnsi"/>
                <w:b/>
                <w:bCs/>
                <w:u w:val="single"/>
              </w:rPr>
            </w:pPr>
            <w:sdt>
              <w:sdtPr>
                <w:rPr>
                  <w:rFonts w:cstheme="minorHAnsi"/>
                  <w:sz w:val="20"/>
                  <w:szCs w:val="20"/>
                </w:rPr>
                <w:id w:val="-8740047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05834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548900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FCE25B9" w14:textId="35D69E9C" w:rsidR="00772F24" w:rsidRPr="00DE346E" w:rsidRDefault="008F737C" w:rsidP="00772F24">
            <w:pPr>
              <w:ind w:left="-88"/>
              <w:jc w:val="center"/>
              <w:rPr>
                <w:rFonts w:cstheme="minorHAnsi"/>
                <w:b/>
                <w:bCs/>
                <w:u w:val="single"/>
              </w:rPr>
            </w:pPr>
            <w:sdt>
              <w:sdtPr>
                <w:rPr>
                  <w:rFonts w:cstheme="minorHAnsi"/>
                  <w:sz w:val="20"/>
                  <w:szCs w:val="20"/>
                </w:rPr>
                <w:id w:val="-470285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11837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116069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28A1188" w14:textId="706942E7" w:rsidR="00772F24" w:rsidRPr="00DE346E" w:rsidRDefault="008F737C" w:rsidP="00772F24">
            <w:pPr>
              <w:ind w:left="-88"/>
              <w:jc w:val="center"/>
              <w:rPr>
                <w:rFonts w:cstheme="minorHAnsi"/>
                <w:b/>
                <w:bCs/>
                <w:u w:val="single"/>
              </w:rPr>
            </w:pPr>
            <w:sdt>
              <w:sdtPr>
                <w:rPr>
                  <w:rFonts w:cstheme="minorHAnsi"/>
                  <w:sz w:val="20"/>
                  <w:szCs w:val="20"/>
                </w:rPr>
                <w:id w:val="186638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397125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36438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CF7AC0" w14:textId="45461E93" w:rsidR="00772F24" w:rsidRPr="00DE346E" w:rsidRDefault="008F737C" w:rsidP="00772F24">
            <w:pPr>
              <w:ind w:left="-88"/>
              <w:jc w:val="center"/>
              <w:rPr>
                <w:rFonts w:cstheme="minorHAnsi"/>
                <w:b/>
                <w:bCs/>
                <w:u w:val="single"/>
              </w:rPr>
            </w:pPr>
            <w:sdt>
              <w:sdtPr>
                <w:rPr>
                  <w:rFonts w:cstheme="minorHAnsi"/>
                  <w:sz w:val="20"/>
                  <w:szCs w:val="20"/>
                </w:rPr>
                <w:id w:val="5777977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55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14944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50A9D" w14:textId="7C7568BA" w:rsidR="00772F24" w:rsidRPr="00DE346E" w:rsidRDefault="008F737C" w:rsidP="00772F24">
            <w:pPr>
              <w:ind w:left="-88"/>
              <w:jc w:val="center"/>
              <w:rPr>
                <w:rFonts w:cstheme="minorHAnsi"/>
                <w:b/>
                <w:bCs/>
                <w:u w:val="single"/>
              </w:rPr>
            </w:pPr>
            <w:sdt>
              <w:sdtPr>
                <w:rPr>
                  <w:rFonts w:cstheme="minorHAnsi"/>
                  <w:sz w:val="20"/>
                  <w:szCs w:val="20"/>
                </w:rPr>
                <w:id w:val="15455596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420614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21721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951455" w14:textId="18BA0849" w:rsidR="00772F24" w:rsidRPr="00DE346E" w:rsidRDefault="008F737C" w:rsidP="00772F24">
            <w:pPr>
              <w:ind w:left="-88"/>
              <w:jc w:val="center"/>
              <w:rPr>
                <w:rFonts w:cstheme="minorHAnsi"/>
                <w:b/>
                <w:bCs/>
                <w:u w:val="single"/>
              </w:rPr>
            </w:pPr>
            <w:sdt>
              <w:sdtPr>
                <w:rPr>
                  <w:rFonts w:cstheme="minorHAnsi"/>
                  <w:sz w:val="20"/>
                  <w:szCs w:val="20"/>
                </w:rPr>
                <w:id w:val="2122190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9593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4138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B39DEE9" w14:textId="45F64910" w:rsidR="00772F24" w:rsidRPr="00DE346E" w:rsidRDefault="008F737C" w:rsidP="00772F24">
            <w:pPr>
              <w:ind w:left="-88"/>
              <w:jc w:val="center"/>
              <w:rPr>
                <w:rFonts w:cstheme="minorHAnsi"/>
                <w:b/>
                <w:bCs/>
                <w:u w:val="single"/>
              </w:rPr>
            </w:pPr>
            <w:sdt>
              <w:sdtPr>
                <w:rPr>
                  <w:rFonts w:cstheme="minorHAnsi"/>
                  <w:sz w:val="20"/>
                  <w:szCs w:val="20"/>
                </w:rPr>
                <w:id w:val="174013728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354077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0149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298F46" w14:textId="7DA149BA" w:rsidR="00772F24" w:rsidRPr="00DE346E" w:rsidRDefault="008F737C" w:rsidP="00772F24">
            <w:pPr>
              <w:ind w:left="-88"/>
              <w:jc w:val="center"/>
              <w:rPr>
                <w:rFonts w:cstheme="minorHAnsi"/>
                <w:b/>
                <w:bCs/>
                <w:u w:val="single"/>
              </w:rPr>
            </w:pPr>
            <w:sdt>
              <w:sdtPr>
                <w:rPr>
                  <w:rFonts w:cstheme="minorHAnsi"/>
                  <w:sz w:val="20"/>
                  <w:szCs w:val="20"/>
                </w:rPr>
                <w:id w:val="683399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90449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845966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36A495F" w14:textId="51985338" w:rsidR="00772F24" w:rsidRPr="00DE346E" w:rsidRDefault="008F737C" w:rsidP="00772F24">
            <w:pPr>
              <w:ind w:left="-88"/>
              <w:jc w:val="center"/>
              <w:rPr>
                <w:rFonts w:cstheme="minorHAnsi"/>
                <w:b/>
                <w:bCs/>
                <w:u w:val="single"/>
              </w:rPr>
            </w:pPr>
            <w:sdt>
              <w:sdtPr>
                <w:rPr>
                  <w:rFonts w:cstheme="minorHAnsi"/>
                  <w:sz w:val="20"/>
                  <w:szCs w:val="20"/>
                </w:rPr>
                <w:id w:val="15967482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5312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12160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08346871"/>
            <w:placeholder>
              <w:docPart w:val="A5EDEFCBF90B415D81F1E6FB322AD3BD"/>
            </w:placeholder>
            <w:showingPlcHdr/>
          </w:sdtPr>
          <w:sdtEndPr/>
          <w:sdtContent>
            <w:tc>
              <w:tcPr>
                <w:tcW w:w="1158" w:type="dxa"/>
                <w:shd w:val="clear" w:color="auto" w:fill="E5EAF6"/>
                <w:vAlign w:val="center"/>
              </w:tcPr>
              <w:p w14:paraId="3F8D8C4A" w14:textId="62B70494"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519589661"/>
            <w:placeholder>
              <w:docPart w:val="B45043EC10B04F22BEFCC9A4972D4FAD"/>
            </w:placeholder>
            <w:showingPlcHdr/>
          </w:sdtPr>
          <w:sdtEndPr/>
          <w:sdtContent>
            <w:tc>
              <w:tcPr>
                <w:tcW w:w="2394" w:type="dxa"/>
                <w:shd w:val="clear" w:color="auto" w:fill="E5EAF6"/>
                <w:vAlign w:val="center"/>
              </w:tcPr>
              <w:p w14:paraId="344BD75D" w14:textId="38A5BD50" w:rsidR="00772F24" w:rsidRPr="00DE346E" w:rsidRDefault="00772F24" w:rsidP="00772F24">
                <w:pPr>
                  <w:rPr>
                    <w:rFonts w:cstheme="minorHAnsi"/>
                    <w:b/>
                    <w:bCs/>
                    <w:u w:val="single"/>
                  </w:rPr>
                </w:pPr>
                <w:r>
                  <w:rPr>
                    <w:rStyle w:val="PlaceholderText"/>
                  </w:rPr>
                  <w:t>Total Reviewed</w:t>
                </w:r>
              </w:p>
            </w:tc>
          </w:sdtContent>
        </w:sdt>
      </w:tr>
      <w:tr w:rsidR="00892706" w14:paraId="79D94563" w14:textId="77777777" w:rsidTr="00FD2953">
        <w:trPr>
          <w:cantSplit/>
        </w:trPr>
        <w:tc>
          <w:tcPr>
            <w:tcW w:w="19440" w:type="dxa"/>
            <w:gridSpan w:val="23"/>
            <w:shd w:val="clear" w:color="auto" w:fill="E5EAF6"/>
          </w:tcPr>
          <w:p w14:paraId="2C4B976B" w14:textId="51DF2E5D"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6A52B2BF25FE4B9AAA25DA466896FA9C"/>
                </w:placeholder>
                <w:showingPlcHdr/>
              </w:sdtPr>
              <w:sdtEndPr/>
              <w:sdtContent>
                <w:r>
                  <w:rPr>
                    <w:rStyle w:val="PlaceholderText"/>
                  </w:rPr>
                  <w:t>Enter comments for any deficiencies noted and/or any records where this standard may not be applicable.</w:t>
                </w:r>
              </w:sdtContent>
            </w:sdt>
          </w:p>
        </w:tc>
      </w:tr>
      <w:tr w:rsidR="00772F24" w14:paraId="1F4C2ED5" w14:textId="55A2DB94" w:rsidTr="00FB0209">
        <w:trPr>
          <w:cantSplit/>
        </w:trPr>
        <w:tc>
          <w:tcPr>
            <w:tcW w:w="4548" w:type="dxa"/>
            <w:shd w:val="clear" w:color="auto" w:fill="auto"/>
            <w:vAlign w:val="center"/>
          </w:tcPr>
          <w:p w14:paraId="4272B192" w14:textId="77777777" w:rsidR="00772F24" w:rsidRPr="0045038E" w:rsidRDefault="00772F24" w:rsidP="00772F24">
            <w:pPr>
              <w:rPr>
                <w:sz w:val="12"/>
                <w:szCs w:val="12"/>
              </w:rPr>
            </w:pPr>
          </w:p>
          <w:p w14:paraId="0E24B5FC" w14:textId="77777777" w:rsidR="00772F24" w:rsidRPr="001911E8" w:rsidRDefault="008F737C" w:rsidP="00772F24">
            <w:pPr>
              <w:rPr>
                <w:rFonts w:cstheme="minorHAnsi"/>
                <w:b/>
                <w:bCs/>
              </w:rPr>
            </w:pPr>
            <w:hyperlink w:anchor="Med8B12" w:tooltip="Click to See Full Standard" w:history="1">
              <w:r w:rsidR="00772F24" w:rsidRPr="00214DAF">
                <w:rPr>
                  <w:rStyle w:val="Hyperlink"/>
                  <w:rFonts w:cstheme="minorHAnsi"/>
                  <w:b/>
                  <w:bCs/>
                </w:rPr>
                <w:t>8-B-12</w:t>
              </w:r>
            </w:hyperlink>
            <w:r w:rsidR="00772F24" w:rsidRPr="00534738">
              <w:t xml:space="preserve"> </w:t>
            </w:r>
            <w:r w:rsidR="00772F24">
              <w:t xml:space="preserve"> </w:t>
            </w:r>
            <w:r w:rsidR="00772F24" w:rsidRPr="00CC680C">
              <w:rPr>
                <w:i/>
                <w:iCs/>
              </w:rPr>
              <w:t xml:space="preserve"> B, C-M, C</w:t>
            </w:r>
          </w:p>
          <w:p w14:paraId="3AFEA3EA" w14:textId="3166473C" w:rsidR="00772F24" w:rsidRPr="00D731C6" w:rsidRDefault="00772F24" w:rsidP="00772F24">
            <w:pPr>
              <w:rPr>
                <w:rFonts w:cstheme="minorHAnsi"/>
              </w:rPr>
            </w:pPr>
            <w:r w:rsidRPr="003B06EF">
              <w:rPr>
                <w:rFonts w:cstheme="minorHAnsi"/>
              </w:rPr>
              <w:t>The pre-operative documentation of all IV and sub-Q fluids given.</w:t>
            </w:r>
          </w:p>
        </w:tc>
        <w:tc>
          <w:tcPr>
            <w:tcW w:w="564" w:type="dxa"/>
            <w:shd w:val="clear" w:color="auto" w:fill="auto"/>
            <w:vAlign w:val="center"/>
          </w:tcPr>
          <w:p w14:paraId="55E315DB" w14:textId="4E9A9E5C" w:rsidR="00772F24" w:rsidRPr="00DE346E" w:rsidRDefault="008F737C" w:rsidP="00FB0209">
            <w:pPr>
              <w:ind w:left="-75"/>
              <w:rPr>
                <w:rFonts w:cstheme="minorHAnsi"/>
                <w:b/>
                <w:bCs/>
                <w:u w:val="single"/>
              </w:rPr>
            </w:pPr>
            <w:sdt>
              <w:sdtPr>
                <w:rPr>
                  <w:rFonts w:cstheme="minorHAnsi"/>
                  <w:sz w:val="20"/>
                  <w:szCs w:val="20"/>
                </w:rPr>
                <w:id w:val="-5146113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46889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21610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3CA6833" w14:textId="017D1A63" w:rsidR="00772F24" w:rsidRPr="00DE346E" w:rsidRDefault="008F737C" w:rsidP="00FB0209">
            <w:pPr>
              <w:ind w:left="-75"/>
              <w:rPr>
                <w:rFonts w:cstheme="minorHAnsi"/>
                <w:b/>
                <w:bCs/>
                <w:u w:val="single"/>
              </w:rPr>
            </w:pPr>
            <w:sdt>
              <w:sdtPr>
                <w:rPr>
                  <w:rFonts w:cstheme="minorHAnsi"/>
                  <w:sz w:val="20"/>
                  <w:szCs w:val="20"/>
                </w:rPr>
                <w:id w:val="963858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70335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993410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70C26C0" w14:textId="0CFBB896" w:rsidR="00772F24" w:rsidRPr="00DE346E" w:rsidRDefault="008F737C" w:rsidP="00FB0209">
            <w:pPr>
              <w:ind w:left="-75"/>
              <w:rPr>
                <w:rFonts w:cstheme="minorHAnsi"/>
                <w:b/>
                <w:bCs/>
                <w:u w:val="single"/>
              </w:rPr>
            </w:pPr>
            <w:sdt>
              <w:sdtPr>
                <w:rPr>
                  <w:rFonts w:cstheme="minorHAnsi"/>
                  <w:sz w:val="20"/>
                  <w:szCs w:val="20"/>
                </w:rPr>
                <w:id w:val="1859383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02866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505795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8374C65" w14:textId="21AA8A54" w:rsidR="00772F24" w:rsidRPr="00DE346E" w:rsidRDefault="008F737C" w:rsidP="00FB0209">
            <w:pPr>
              <w:ind w:left="-75"/>
              <w:rPr>
                <w:rFonts w:cstheme="minorHAnsi"/>
                <w:b/>
                <w:bCs/>
                <w:u w:val="single"/>
              </w:rPr>
            </w:pPr>
            <w:sdt>
              <w:sdtPr>
                <w:rPr>
                  <w:rFonts w:cstheme="minorHAnsi"/>
                  <w:sz w:val="20"/>
                  <w:szCs w:val="20"/>
                </w:rPr>
                <w:id w:val="16070083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7008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1752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7C7AA4D1" w14:textId="18DFC28F" w:rsidR="00772F24" w:rsidRPr="00DE346E" w:rsidRDefault="008F737C" w:rsidP="00FB0209">
            <w:pPr>
              <w:ind w:left="-75"/>
              <w:rPr>
                <w:rFonts w:cstheme="minorHAnsi"/>
                <w:b/>
                <w:bCs/>
                <w:u w:val="single"/>
              </w:rPr>
            </w:pPr>
            <w:sdt>
              <w:sdtPr>
                <w:rPr>
                  <w:rFonts w:cstheme="minorHAnsi"/>
                  <w:sz w:val="20"/>
                  <w:szCs w:val="20"/>
                </w:rPr>
                <w:id w:val="1293026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293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2212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11D5F3" w14:textId="7F9FBD8F" w:rsidR="00772F24" w:rsidRPr="00DE346E" w:rsidRDefault="008F737C" w:rsidP="00FB0209">
            <w:pPr>
              <w:ind w:left="-75"/>
              <w:rPr>
                <w:rFonts w:cstheme="minorHAnsi"/>
                <w:b/>
                <w:bCs/>
                <w:u w:val="single"/>
              </w:rPr>
            </w:pPr>
            <w:sdt>
              <w:sdtPr>
                <w:rPr>
                  <w:rFonts w:cstheme="minorHAnsi"/>
                  <w:sz w:val="20"/>
                  <w:szCs w:val="20"/>
                </w:rPr>
                <w:id w:val="-12343049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671785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58429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496DAC" w14:textId="734EC8BE" w:rsidR="00772F24" w:rsidRPr="00DE346E" w:rsidRDefault="008F737C" w:rsidP="00FB0209">
            <w:pPr>
              <w:ind w:left="-75"/>
              <w:rPr>
                <w:rFonts w:cstheme="minorHAnsi"/>
                <w:b/>
                <w:bCs/>
                <w:u w:val="single"/>
              </w:rPr>
            </w:pPr>
            <w:sdt>
              <w:sdtPr>
                <w:rPr>
                  <w:rFonts w:cstheme="minorHAnsi"/>
                  <w:sz w:val="20"/>
                  <w:szCs w:val="20"/>
                </w:rPr>
                <w:id w:val="15508077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39278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72818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012146" w14:textId="279A869A" w:rsidR="00772F24" w:rsidRPr="00DE346E" w:rsidRDefault="008F737C" w:rsidP="00FB0209">
            <w:pPr>
              <w:ind w:left="-75"/>
              <w:rPr>
                <w:rFonts w:cstheme="minorHAnsi"/>
                <w:b/>
                <w:bCs/>
                <w:u w:val="single"/>
              </w:rPr>
            </w:pPr>
            <w:sdt>
              <w:sdtPr>
                <w:rPr>
                  <w:rFonts w:cstheme="minorHAnsi"/>
                  <w:sz w:val="20"/>
                  <w:szCs w:val="20"/>
                </w:rPr>
                <w:id w:val="16262804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034546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398425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9664056" w14:textId="02F73C2D" w:rsidR="00772F24" w:rsidRPr="00DE346E" w:rsidRDefault="008F737C" w:rsidP="00FB0209">
            <w:pPr>
              <w:ind w:left="-75"/>
              <w:rPr>
                <w:rFonts w:cstheme="minorHAnsi"/>
                <w:b/>
                <w:bCs/>
                <w:u w:val="single"/>
              </w:rPr>
            </w:pPr>
            <w:sdt>
              <w:sdtPr>
                <w:rPr>
                  <w:rFonts w:cstheme="minorHAnsi"/>
                  <w:sz w:val="20"/>
                  <w:szCs w:val="20"/>
                </w:rPr>
                <w:id w:val="-5984168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0867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5116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42BF0F24" w14:textId="4BC1A097" w:rsidR="00772F24" w:rsidRPr="00DE346E" w:rsidRDefault="008F737C" w:rsidP="00FB0209">
            <w:pPr>
              <w:ind w:left="-75"/>
              <w:rPr>
                <w:rFonts w:cstheme="minorHAnsi"/>
                <w:b/>
                <w:bCs/>
                <w:u w:val="single"/>
              </w:rPr>
            </w:pPr>
            <w:sdt>
              <w:sdtPr>
                <w:rPr>
                  <w:rFonts w:cstheme="minorHAnsi"/>
                  <w:sz w:val="20"/>
                  <w:szCs w:val="20"/>
                </w:rPr>
                <w:id w:val="-10134566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761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576655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36B4A122" w14:textId="172AE8B3" w:rsidR="00772F24" w:rsidRPr="00DE346E" w:rsidRDefault="008F737C" w:rsidP="00FB0209">
            <w:pPr>
              <w:ind w:left="-75"/>
              <w:rPr>
                <w:rFonts w:cstheme="minorHAnsi"/>
                <w:b/>
                <w:bCs/>
                <w:u w:val="single"/>
              </w:rPr>
            </w:pPr>
            <w:sdt>
              <w:sdtPr>
                <w:rPr>
                  <w:rFonts w:cstheme="minorHAnsi"/>
                  <w:sz w:val="20"/>
                  <w:szCs w:val="20"/>
                </w:rPr>
                <w:id w:val="-11332423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78809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423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4A967303" w14:textId="515CFA9A" w:rsidR="00772F24" w:rsidRPr="00DE346E" w:rsidRDefault="008F737C" w:rsidP="00FB0209">
            <w:pPr>
              <w:ind w:left="-75"/>
              <w:rPr>
                <w:rFonts w:cstheme="minorHAnsi"/>
                <w:b/>
                <w:bCs/>
                <w:u w:val="single"/>
              </w:rPr>
            </w:pPr>
            <w:sdt>
              <w:sdtPr>
                <w:rPr>
                  <w:rFonts w:cstheme="minorHAnsi"/>
                  <w:sz w:val="20"/>
                  <w:szCs w:val="20"/>
                </w:rPr>
                <w:id w:val="-93351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12255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0305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C715E1" w14:textId="731FCF34" w:rsidR="00772F24" w:rsidRPr="00DE346E" w:rsidRDefault="008F737C" w:rsidP="00FB0209">
            <w:pPr>
              <w:ind w:left="-75"/>
              <w:rPr>
                <w:rFonts w:cstheme="minorHAnsi"/>
                <w:b/>
                <w:bCs/>
                <w:u w:val="single"/>
              </w:rPr>
            </w:pPr>
            <w:sdt>
              <w:sdtPr>
                <w:rPr>
                  <w:rFonts w:cstheme="minorHAnsi"/>
                  <w:sz w:val="20"/>
                  <w:szCs w:val="20"/>
                </w:rPr>
                <w:id w:val="-3011573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73994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587661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89F1FC5" w14:textId="1C93EEC1" w:rsidR="00772F24" w:rsidRPr="00DE346E" w:rsidRDefault="008F737C" w:rsidP="00FB0209">
            <w:pPr>
              <w:ind w:left="-75"/>
              <w:rPr>
                <w:rFonts w:cstheme="minorHAnsi"/>
                <w:b/>
                <w:bCs/>
                <w:u w:val="single"/>
              </w:rPr>
            </w:pPr>
            <w:sdt>
              <w:sdtPr>
                <w:rPr>
                  <w:rFonts w:cstheme="minorHAnsi"/>
                  <w:sz w:val="20"/>
                  <w:szCs w:val="20"/>
                </w:rPr>
                <w:id w:val="12872361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487473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71907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6B92A9E5" w14:textId="3AD5E8BC" w:rsidR="00772F24" w:rsidRPr="00DE346E" w:rsidRDefault="008F737C" w:rsidP="00FB0209">
            <w:pPr>
              <w:ind w:left="-75"/>
              <w:rPr>
                <w:rFonts w:cstheme="minorHAnsi"/>
                <w:b/>
                <w:bCs/>
                <w:u w:val="single"/>
              </w:rPr>
            </w:pPr>
            <w:sdt>
              <w:sdtPr>
                <w:rPr>
                  <w:rFonts w:cstheme="minorHAnsi"/>
                  <w:sz w:val="20"/>
                  <w:szCs w:val="20"/>
                </w:rPr>
                <w:id w:val="-462045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5353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37395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48CB485" w14:textId="5268E3B4" w:rsidR="00772F24" w:rsidRPr="00DE346E" w:rsidRDefault="008F737C" w:rsidP="00FB0209">
            <w:pPr>
              <w:ind w:left="-75"/>
              <w:rPr>
                <w:rFonts w:cstheme="minorHAnsi"/>
                <w:b/>
                <w:bCs/>
                <w:u w:val="single"/>
              </w:rPr>
            </w:pPr>
            <w:sdt>
              <w:sdtPr>
                <w:rPr>
                  <w:rFonts w:cstheme="minorHAnsi"/>
                  <w:sz w:val="20"/>
                  <w:szCs w:val="20"/>
                </w:rPr>
                <w:id w:val="1989971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43780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949058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4F635BF" w14:textId="28548DF4" w:rsidR="00772F24" w:rsidRPr="00DE346E" w:rsidRDefault="008F737C" w:rsidP="00FB0209">
            <w:pPr>
              <w:ind w:left="-75"/>
              <w:rPr>
                <w:rFonts w:cstheme="minorHAnsi"/>
                <w:b/>
                <w:bCs/>
                <w:u w:val="single"/>
              </w:rPr>
            </w:pPr>
            <w:sdt>
              <w:sdtPr>
                <w:rPr>
                  <w:rFonts w:cstheme="minorHAnsi"/>
                  <w:sz w:val="20"/>
                  <w:szCs w:val="20"/>
                </w:rPr>
                <w:id w:val="971556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0324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654472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478BBBA" w14:textId="0DFE2431" w:rsidR="00772F24" w:rsidRPr="00DE346E" w:rsidRDefault="008F737C" w:rsidP="00FB0209">
            <w:pPr>
              <w:ind w:left="-75"/>
              <w:rPr>
                <w:rFonts w:cstheme="minorHAnsi"/>
                <w:b/>
                <w:bCs/>
                <w:u w:val="single"/>
              </w:rPr>
            </w:pPr>
            <w:sdt>
              <w:sdtPr>
                <w:rPr>
                  <w:rFonts w:cstheme="minorHAnsi"/>
                  <w:sz w:val="20"/>
                  <w:szCs w:val="20"/>
                </w:rPr>
                <w:id w:val="-16496598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1643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31374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6C69228" w14:textId="2760E1FC" w:rsidR="00772F24" w:rsidRPr="00DE346E" w:rsidRDefault="008F737C" w:rsidP="00FB0209">
            <w:pPr>
              <w:ind w:left="-75"/>
              <w:rPr>
                <w:rFonts w:cstheme="minorHAnsi"/>
                <w:b/>
                <w:bCs/>
                <w:u w:val="single"/>
              </w:rPr>
            </w:pPr>
            <w:sdt>
              <w:sdtPr>
                <w:rPr>
                  <w:rFonts w:cstheme="minorHAnsi"/>
                  <w:sz w:val="20"/>
                  <w:szCs w:val="20"/>
                </w:rPr>
                <w:id w:val="-7467304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2815335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2916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2AE1DC3A" w14:textId="2C16D024" w:rsidR="00772F24" w:rsidRPr="00DE346E" w:rsidRDefault="008F737C" w:rsidP="00FB0209">
            <w:pPr>
              <w:ind w:left="-75"/>
              <w:rPr>
                <w:rFonts w:cstheme="minorHAnsi"/>
                <w:b/>
                <w:bCs/>
                <w:u w:val="single"/>
              </w:rPr>
            </w:pPr>
            <w:sdt>
              <w:sdtPr>
                <w:rPr>
                  <w:rFonts w:cstheme="minorHAnsi"/>
                  <w:sz w:val="20"/>
                  <w:szCs w:val="20"/>
                </w:rPr>
                <w:id w:val="-17854895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01788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54053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419799627"/>
            <w:placeholder>
              <w:docPart w:val="95E7D32E13404D0BA74E00ED1EDB1CCE"/>
            </w:placeholder>
            <w:showingPlcHdr/>
          </w:sdtPr>
          <w:sdtEndPr/>
          <w:sdtContent>
            <w:tc>
              <w:tcPr>
                <w:tcW w:w="1158" w:type="dxa"/>
                <w:shd w:val="clear" w:color="auto" w:fill="auto"/>
                <w:vAlign w:val="center"/>
              </w:tcPr>
              <w:p w14:paraId="35CA72CA" w14:textId="21470F62"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366015420"/>
            <w:placeholder>
              <w:docPart w:val="4F05BB40B427436F8B5F1C7C06580757"/>
            </w:placeholder>
            <w:showingPlcHdr/>
          </w:sdtPr>
          <w:sdtEndPr/>
          <w:sdtContent>
            <w:tc>
              <w:tcPr>
                <w:tcW w:w="2394" w:type="dxa"/>
                <w:shd w:val="clear" w:color="auto" w:fill="auto"/>
                <w:vAlign w:val="center"/>
              </w:tcPr>
              <w:p w14:paraId="32A2816E" w14:textId="2CA4C06B" w:rsidR="00772F24" w:rsidRPr="00DE346E" w:rsidRDefault="00772F24" w:rsidP="00772F24">
                <w:pPr>
                  <w:rPr>
                    <w:rFonts w:cstheme="minorHAnsi"/>
                    <w:b/>
                    <w:bCs/>
                    <w:u w:val="single"/>
                  </w:rPr>
                </w:pPr>
                <w:r>
                  <w:rPr>
                    <w:rStyle w:val="PlaceholderText"/>
                  </w:rPr>
                  <w:t>Total Reviewed</w:t>
                </w:r>
              </w:p>
            </w:tc>
          </w:sdtContent>
        </w:sdt>
      </w:tr>
      <w:tr w:rsidR="00892706" w14:paraId="70011AA1" w14:textId="77777777" w:rsidTr="00FD2953">
        <w:trPr>
          <w:cantSplit/>
        </w:trPr>
        <w:tc>
          <w:tcPr>
            <w:tcW w:w="19440" w:type="dxa"/>
            <w:gridSpan w:val="23"/>
            <w:shd w:val="clear" w:color="auto" w:fill="auto"/>
          </w:tcPr>
          <w:p w14:paraId="38C6C9A9" w14:textId="074368AF"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37582D72D5BE45EFB7F8D6D37B4037C2"/>
                </w:placeholder>
                <w:showingPlcHdr/>
              </w:sdtPr>
              <w:sdtEndPr/>
              <w:sdtContent>
                <w:r>
                  <w:rPr>
                    <w:rStyle w:val="PlaceholderText"/>
                  </w:rPr>
                  <w:t>Enter comments for any deficiencies noted and/or any records where this standard may not be applicable.</w:t>
                </w:r>
              </w:sdtContent>
            </w:sdt>
          </w:p>
        </w:tc>
      </w:tr>
      <w:tr w:rsidR="00892706" w14:paraId="6D285353" w14:textId="2FA2FE29" w:rsidTr="00FB0209">
        <w:trPr>
          <w:cantSplit/>
        </w:trPr>
        <w:tc>
          <w:tcPr>
            <w:tcW w:w="4548" w:type="dxa"/>
            <w:shd w:val="clear" w:color="auto" w:fill="E5EAF6"/>
            <w:vAlign w:val="center"/>
          </w:tcPr>
          <w:p w14:paraId="04DD4307" w14:textId="77777777" w:rsidR="00892706" w:rsidRPr="0045038E" w:rsidRDefault="00892706" w:rsidP="00892706">
            <w:pPr>
              <w:rPr>
                <w:sz w:val="12"/>
                <w:szCs w:val="12"/>
              </w:rPr>
            </w:pPr>
          </w:p>
          <w:p w14:paraId="5F5FB0D0" w14:textId="2B8C1B8B" w:rsidR="00892706" w:rsidRPr="00A561C2" w:rsidRDefault="008F737C" w:rsidP="00892706">
            <w:pPr>
              <w:rPr>
                <w:rFonts w:cstheme="minorHAnsi"/>
                <w:b/>
                <w:bCs/>
              </w:rPr>
            </w:pPr>
            <w:hyperlink w:anchor="Med8B13" w:tooltip="Click to See Full Standard" w:history="1">
              <w:r w:rsidR="00892706" w:rsidRPr="00214DAF">
                <w:rPr>
                  <w:rStyle w:val="Hyperlink"/>
                  <w:rFonts w:cstheme="minorHAnsi"/>
                  <w:b/>
                  <w:bCs/>
                </w:rPr>
                <w:t>8-B-13</w:t>
              </w:r>
            </w:hyperlink>
            <w:r w:rsidR="00892706" w:rsidRPr="00534738">
              <w:t xml:space="preserve"> </w:t>
            </w:r>
            <w:r w:rsidR="00892706">
              <w:t xml:space="preserve">  </w:t>
            </w:r>
            <w:bookmarkStart w:id="8" w:name="MedWorksheet2"/>
            <w:r w:rsidR="00892706" w:rsidRPr="00CC680C">
              <w:rPr>
                <w:i/>
                <w:iCs/>
              </w:rPr>
              <w:t>A, B, C-M, C</w:t>
            </w:r>
            <w:bookmarkEnd w:id="8"/>
          </w:p>
          <w:p w14:paraId="445BF2AE" w14:textId="0B457097" w:rsidR="00892706" w:rsidRPr="00D731C6" w:rsidRDefault="00892706" w:rsidP="0089270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7DC56B1A" w:rsidR="00892706" w:rsidRPr="00DE346E" w:rsidRDefault="008F737C" w:rsidP="000C32A3">
            <w:pPr>
              <w:ind w:left="-65"/>
              <w:rPr>
                <w:rFonts w:cstheme="minorHAnsi"/>
                <w:b/>
                <w:bCs/>
                <w:u w:val="single"/>
              </w:rPr>
            </w:pPr>
            <w:sdt>
              <w:sdtPr>
                <w:rPr>
                  <w:rFonts w:cstheme="minorHAnsi"/>
                  <w:sz w:val="20"/>
                  <w:szCs w:val="20"/>
                </w:rPr>
                <w:id w:val="-576676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9298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DA23CA" w14:textId="10B8537F" w:rsidR="00892706" w:rsidRPr="00DE346E" w:rsidRDefault="008F737C" w:rsidP="000C32A3">
            <w:pPr>
              <w:ind w:left="-65"/>
              <w:rPr>
                <w:rFonts w:cstheme="minorHAnsi"/>
                <w:b/>
                <w:bCs/>
                <w:u w:val="single"/>
              </w:rPr>
            </w:pPr>
            <w:sdt>
              <w:sdtPr>
                <w:rPr>
                  <w:rFonts w:cstheme="minorHAnsi"/>
                  <w:sz w:val="20"/>
                  <w:szCs w:val="20"/>
                </w:rPr>
                <w:id w:val="-1901119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095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BEECB" w14:textId="31B3F4FA" w:rsidR="00892706" w:rsidRPr="00DE346E" w:rsidRDefault="008F737C" w:rsidP="000C32A3">
            <w:pPr>
              <w:ind w:left="-65"/>
              <w:rPr>
                <w:rFonts w:cstheme="minorHAnsi"/>
                <w:b/>
                <w:bCs/>
                <w:u w:val="single"/>
              </w:rPr>
            </w:pPr>
            <w:sdt>
              <w:sdtPr>
                <w:rPr>
                  <w:rFonts w:cstheme="minorHAnsi"/>
                  <w:sz w:val="20"/>
                  <w:szCs w:val="20"/>
                </w:rPr>
                <w:id w:val="-1674717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2549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24EFF5" w14:textId="30E37426" w:rsidR="00892706" w:rsidRPr="00DE346E" w:rsidRDefault="008F737C" w:rsidP="000C32A3">
            <w:pPr>
              <w:ind w:left="-65"/>
              <w:rPr>
                <w:rFonts w:cstheme="minorHAnsi"/>
                <w:b/>
                <w:bCs/>
                <w:u w:val="single"/>
              </w:rPr>
            </w:pPr>
            <w:sdt>
              <w:sdtPr>
                <w:rPr>
                  <w:rFonts w:cstheme="minorHAnsi"/>
                  <w:sz w:val="20"/>
                  <w:szCs w:val="20"/>
                </w:rPr>
                <w:id w:val="-2142944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46885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1680EA" w14:textId="522DE01A" w:rsidR="00892706" w:rsidRPr="00DE346E" w:rsidRDefault="008F737C" w:rsidP="000C32A3">
            <w:pPr>
              <w:ind w:left="-65"/>
              <w:rPr>
                <w:rFonts w:cstheme="minorHAnsi"/>
                <w:b/>
                <w:bCs/>
                <w:u w:val="single"/>
              </w:rPr>
            </w:pPr>
            <w:sdt>
              <w:sdtPr>
                <w:rPr>
                  <w:rFonts w:cstheme="minorHAnsi"/>
                  <w:sz w:val="20"/>
                  <w:szCs w:val="20"/>
                </w:rPr>
                <w:id w:val="365797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13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5C74F7" w14:textId="205BA519" w:rsidR="00892706" w:rsidRPr="00DE346E" w:rsidRDefault="008F737C" w:rsidP="000C32A3">
            <w:pPr>
              <w:ind w:left="-65"/>
              <w:rPr>
                <w:rFonts w:cstheme="minorHAnsi"/>
                <w:b/>
                <w:bCs/>
                <w:u w:val="single"/>
              </w:rPr>
            </w:pPr>
            <w:sdt>
              <w:sdtPr>
                <w:rPr>
                  <w:rFonts w:cstheme="minorHAnsi"/>
                  <w:sz w:val="20"/>
                  <w:szCs w:val="20"/>
                </w:rPr>
                <w:id w:val="-399751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2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FFE70B" w14:textId="27A17D60" w:rsidR="00892706" w:rsidRPr="00DE346E" w:rsidRDefault="008F737C" w:rsidP="000C32A3">
            <w:pPr>
              <w:ind w:left="-65"/>
              <w:rPr>
                <w:rFonts w:cstheme="minorHAnsi"/>
                <w:b/>
                <w:bCs/>
                <w:u w:val="single"/>
              </w:rPr>
            </w:pPr>
            <w:sdt>
              <w:sdtPr>
                <w:rPr>
                  <w:rFonts w:cstheme="minorHAnsi"/>
                  <w:sz w:val="20"/>
                  <w:szCs w:val="20"/>
                </w:rPr>
                <w:id w:val="42238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961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4F7D7E" w14:textId="01D773F3" w:rsidR="00892706" w:rsidRPr="00DE346E" w:rsidRDefault="008F737C" w:rsidP="000C32A3">
            <w:pPr>
              <w:ind w:left="-65"/>
              <w:rPr>
                <w:rFonts w:cstheme="minorHAnsi"/>
                <w:b/>
                <w:bCs/>
                <w:u w:val="single"/>
              </w:rPr>
            </w:pPr>
            <w:sdt>
              <w:sdtPr>
                <w:rPr>
                  <w:rFonts w:cstheme="minorHAnsi"/>
                  <w:sz w:val="20"/>
                  <w:szCs w:val="20"/>
                </w:rPr>
                <w:id w:val="7944853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7351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8E339A" w14:textId="5A673722" w:rsidR="00892706" w:rsidRPr="00DE346E" w:rsidRDefault="008F737C" w:rsidP="000C32A3">
            <w:pPr>
              <w:ind w:left="-65"/>
              <w:rPr>
                <w:rFonts w:cstheme="minorHAnsi"/>
                <w:b/>
                <w:bCs/>
                <w:u w:val="single"/>
              </w:rPr>
            </w:pPr>
            <w:sdt>
              <w:sdtPr>
                <w:rPr>
                  <w:rFonts w:cstheme="minorHAnsi"/>
                  <w:sz w:val="20"/>
                  <w:szCs w:val="20"/>
                </w:rPr>
                <w:id w:val="7525561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1750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5E52EB" w14:textId="1DF0B806" w:rsidR="00892706" w:rsidRPr="00DE346E" w:rsidRDefault="008F737C" w:rsidP="000C32A3">
            <w:pPr>
              <w:ind w:left="-65"/>
              <w:rPr>
                <w:rFonts w:cstheme="minorHAnsi"/>
                <w:b/>
                <w:bCs/>
                <w:u w:val="single"/>
              </w:rPr>
            </w:pPr>
            <w:sdt>
              <w:sdtPr>
                <w:rPr>
                  <w:rFonts w:cstheme="minorHAnsi"/>
                  <w:sz w:val="20"/>
                  <w:szCs w:val="20"/>
                </w:rPr>
                <w:id w:val="-1423868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3488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9FCF26" w14:textId="58248158" w:rsidR="00892706" w:rsidRPr="00DE346E" w:rsidRDefault="008F737C" w:rsidP="000C32A3">
            <w:pPr>
              <w:ind w:left="-65"/>
              <w:rPr>
                <w:rFonts w:cstheme="minorHAnsi"/>
                <w:b/>
                <w:bCs/>
                <w:u w:val="single"/>
              </w:rPr>
            </w:pPr>
            <w:sdt>
              <w:sdtPr>
                <w:rPr>
                  <w:rFonts w:cstheme="minorHAnsi"/>
                  <w:sz w:val="20"/>
                  <w:szCs w:val="20"/>
                </w:rPr>
                <w:id w:val="-3517180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70513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AAD1D" w14:textId="06F4C5BE" w:rsidR="00892706" w:rsidRPr="00DE346E" w:rsidRDefault="008F737C" w:rsidP="000C32A3">
            <w:pPr>
              <w:ind w:left="-65"/>
              <w:rPr>
                <w:rFonts w:cstheme="minorHAnsi"/>
                <w:b/>
                <w:bCs/>
                <w:u w:val="single"/>
              </w:rPr>
            </w:pPr>
            <w:sdt>
              <w:sdtPr>
                <w:rPr>
                  <w:rFonts w:cstheme="minorHAnsi"/>
                  <w:sz w:val="20"/>
                  <w:szCs w:val="20"/>
                </w:rPr>
                <w:id w:val="2002931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6372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2FEFE1" w14:textId="5E777DA9" w:rsidR="00892706" w:rsidRPr="00DE346E" w:rsidRDefault="008F737C" w:rsidP="000C32A3">
            <w:pPr>
              <w:ind w:left="-65"/>
              <w:rPr>
                <w:rFonts w:cstheme="minorHAnsi"/>
                <w:b/>
                <w:bCs/>
                <w:u w:val="single"/>
              </w:rPr>
            </w:pPr>
            <w:sdt>
              <w:sdtPr>
                <w:rPr>
                  <w:rFonts w:cstheme="minorHAnsi"/>
                  <w:sz w:val="20"/>
                  <w:szCs w:val="20"/>
                </w:rPr>
                <w:id w:val="1989198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8467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124303" w14:textId="58BFC92C" w:rsidR="00892706" w:rsidRPr="00DE346E" w:rsidRDefault="008F737C" w:rsidP="000C32A3">
            <w:pPr>
              <w:ind w:left="-65"/>
              <w:rPr>
                <w:rFonts w:cstheme="minorHAnsi"/>
                <w:b/>
                <w:bCs/>
                <w:u w:val="single"/>
              </w:rPr>
            </w:pPr>
            <w:sdt>
              <w:sdtPr>
                <w:rPr>
                  <w:rFonts w:cstheme="minorHAnsi"/>
                  <w:sz w:val="20"/>
                  <w:szCs w:val="20"/>
                </w:rPr>
                <w:id w:val="-18649030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6A18D60" w14:textId="0CA7DEF5" w:rsidR="00892706" w:rsidRPr="00DE346E" w:rsidRDefault="008F737C" w:rsidP="000C32A3">
            <w:pPr>
              <w:ind w:left="-65"/>
              <w:rPr>
                <w:rFonts w:cstheme="minorHAnsi"/>
                <w:b/>
                <w:bCs/>
                <w:u w:val="single"/>
              </w:rPr>
            </w:pPr>
            <w:sdt>
              <w:sdtPr>
                <w:rPr>
                  <w:rFonts w:cstheme="minorHAnsi"/>
                  <w:sz w:val="20"/>
                  <w:szCs w:val="20"/>
                </w:rPr>
                <w:id w:val="535245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97130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B97A0F" w14:textId="368F3FA9" w:rsidR="00892706" w:rsidRPr="00DE346E" w:rsidRDefault="008F737C" w:rsidP="000C32A3">
            <w:pPr>
              <w:ind w:left="-65"/>
              <w:rPr>
                <w:rFonts w:cstheme="minorHAnsi"/>
                <w:b/>
                <w:bCs/>
                <w:u w:val="single"/>
              </w:rPr>
            </w:pPr>
            <w:sdt>
              <w:sdtPr>
                <w:rPr>
                  <w:rFonts w:cstheme="minorHAnsi"/>
                  <w:sz w:val="20"/>
                  <w:szCs w:val="20"/>
                </w:rPr>
                <w:id w:val="-1585994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097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8C77A6" w14:textId="0939F601" w:rsidR="00892706" w:rsidRPr="00DE346E" w:rsidRDefault="008F737C" w:rsidP="000C32A3">
            <w:pPr>
              <w:ind w:left="-65"/>
              <w:rPr>
                <w:rFonts w:cstheme="minorHAnsi"/>
                <w:b/>
                <w:bCs/>
                <w:u w:val="single"/>
              </w:rPr>
            </w:pPr>
            <w:sdt>
              <w:sdtPr>
                <w:rPr>
                  <w:rFonts w:cstheme="minorHAnsi"/>
                  <w:sz w:val="20"/>
                  <w:szCs w:val="20"/>
                </w:rPr>
                <w:id w:val="1897921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1837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71237" w14:textId="27F3398B" w:rsidR="00892706" w:rsidRPr="00DE346E" w:rsidRDefault="008F737C" w:rsidP="000C32A3">
            <w:pPr>
              <w:ind w:left="-65"/>
              <w:rPr>
                <w:rFonts w:cstheme="minorHAnsi"/>
                <w:b/>
                <w:bCs/>
                <w:u w:val="single"/>
              </w:rPr>
            </w:pPr>
            <w:sdt>
              <w:sdtPr>
                <w:rPr>
                  <w:rFonts w:cstheme="minorHAnsi"/>
                  <w:sz w:val="20"/>
                  <w:szCs w:val="20"/>
                </w:rPr>
                <w:id w:val="-751046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55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E2AC02" w14:textId="0A912291" w:rsidR="00892706" w:rsidRPr="00DE346E" w:rsidRDefault="008F737C" w:rsidP="000C32A3">
            <w:pPr>
              <w:ind w:left="-65"/>
              <w:rPr>
                <w:rFonts w:cstheme="minorHAnsi"/>
                <w:b/>
                <w:bCs/>
                <w:u w:val="single"/>
              </w:rPr>
            </w:pPr>
            <w:sdt>
              <w:sdtPr>
                <w:rPr>
                  <w:rFonts w:cstheme="minorHAnsi"/>
                  <w:sz w:val="20"/>
                  <w:szCs w:val="20"/>
                </w:rPr>
                <w:id w:val="-720129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47527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EEDB560" w14:textId="60F4ECB5" w:rsidR="00892706" w:rsidRPr="00DE346E" w:rsidRDefault="008F737C" w:rsidP="000C32A3">
            <w:pPr>
              <w:ind w:left="-65"/>
              <w:rPr>
                <w:rFonts w:cstheme="minorHAnsi"/>
                <w:b/>
                <w:bCs/>
                <w:u w:val="single"/>
              </w:rPr>
            </w:pPr>
            <w:sdt>
              <w:sdtPr>
                <w:rPr>
                  <w:rFonts w:cstheme="minorHAnsi"/>
                  <w:sz w:val="20"/>
                  <w:szCs w:val="20"/>
                </w:rPr>
                <w:id w:val="-992100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9969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81867824"/>
            <w:placeholder>
              <w:docPart w:val="19930817B1FA4F8E93F6804747E63C05"/>
            </w:placeholder>
            <w:showingPlcHdr/>
          </w:sdtPr>
          <w:sdtEndPr/>
          <w:sdtContent>
            <w:tc>
              <w:tcPr>
                <w:tcW w:w="1158" w:type="dxa"/>
                <w:shd w:val="clear" w:color="auto" w:fill="E5EAF6"/>
                <w:vAlign w:val="center"/>
              </w:tcPr>
              <w:p w14:paraId="7053E5E2" w14:textId="691B5987"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354688099"/>
            <w:placeholder>
              <w:docPart w:val="ED5DEEEC071E4080B9F2DFDA20374FB5"/>
            </w:placeholder>
            <w:showingPlcHdr/>
          </w:sdtPr>
          <w:sdtEndPr/>
          <w:sdtContent>
            <w:tc>
              <w:tcPr>
                <w:tcW w:w="2394" w:type="dxa"/>
                <w:shd w:val="clear" w:color="auto" w:fill="E5EAF6"/>
                <w:vAlign w:val="center"/>
              </w:tcPr>
              <w:p w14:paraId="5DA71047" w14:textId="26887324" w:rsidR="00892706" w:rsidRPr="00DE346E" w:rsidRDefault="00892706" w:rsidP="00892706">
                <w:pPr>
                  <w:rPr>
                    <w:rFonts w:cstheme="minorHAnsi"/>
                    <w:b/>
                    <w:bCs/>
                    <w:u w:val="single"/>
                  </w:rPr>
                </w:pPr>
                <w:r>
                  <w:rPr>
                    <w:rStyle w:val="PlaceholderText"/>
                  </w:rPr>
                  <w:t>Total Reviewed</w:t>
                </w:r>
              </w:p>
            </w:tc>
          </w:sdtContent>
        </w:sdt>
      </w:tr>
      <w:tr w:rsidR="00892706" w14:paraId="4C334CBE" w14:textId="77777777" w:rsidTr="00FB0209">
        <w:trPr>
          <w:cantSplit/>
        </w:trPr>
        <w:tc>
          <w:tcPr>
            <w:tcW w:w="19440" w:type="dxa"/>
            <w:gridSpan w:val="23"/>
            <w:shd w:val="clear" w:color="auto" w:fill="E5EAF6"/>
            <w:vAlign w:val="center"/>
          </w:tcPr>
          <w:p w14:paraId="39096711" w14:textId="7E63416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5757DDDF3E184639B40EC8E13C7EEC43"/>
                </w:placeholder>
                <w:showingPlcHdr/>
              </w:sdtPr>
              <w:sdtEndPr/>
              <w:sdtContent>
                <w:r>
                  <w:rPr>
                    <w:rStyle w:val="PlaceholderText"/>
                  </w:rPr>
                  <w:t>Enter comments for any deficiencies noted and/or any records where this standard may not be applicable.</w:t>
                </w:r>
              </w:sdtContent>
            </w:sdt>
          </w:p>
        </w:tc>
      </w:tr>
      <w:tr w:rsidR="00892706" w14:paraId="7AD6B79E" w14:textId="32BD1C82" w:rsidTr="00FB0209">
        <w:trPr>
          <w:cantSplit/>
        </w:trPr>
        <w:tc>
          <w:tcPr>
            <w:tcW w:w="4548" w:type="dxa"/>
            <w:vAlign w:val="center"/>
          </w:tcPr>
          <w:p w14:paraId="2377C416" w14:textId="77777777" w:rsidR="00892706" w:rsidRPr="0045038E" w:rsidRDefault="00892706" w:rsidP="00892706">
            <w:pPr>
              <w:rPr>
                <w:sz w:val="12"/>
                <w:szCs w:val="12"/>
              </w:rPr>
            </w:pPr>
          </w:p>
          <w:p w14:paraId="0EDAA8B6" w14:textId="77777777" w:rsidR="00892706" w:rsidRPr="001911E8" w:rsidRDefault="008F737C" w:rsidP="00892706">
            <w:pPr>
              <w:rPr>
                <w:rFonts w:cstheme="minorHAnsi"/>
                <w:b/>
                <w:bCs/>
              </w:rPr>
            </w:pPr>
            <w:hyperlink w:anchor="Med8B14" w:tooltip="Click to See Full Standard" w:history="1">
              <w:r w:rsidR="00892706" w:rsidRPr="00214DAF">
                <w:rPr>
                  <w:rStyle w:val="Hyperlink"/>
                  <w:rFonts w:cstheme="minorHAnsi"/>
                  <w:b/>
                  <w:bCs/>
                </w:rPr>
                <w:t>8-B-14</w:t>
              </w:r>
            </w:hyperlink>
            <w:r w:rsidR="00892706" w:rsidRPr="00534738">
              <w:t xml:space="preserve"> </w:t>
            </w:r>
            <w:r w:rsidR="00892706">
              <w:t xml:space="preserve">  </w:t>
            </w:r>
            <w:r w:rsidR="00892706" w:rsidRPr="00CC680C">
              <w:rPr>
                <w:i/>
                <w:iCs/>
              </w:rPr>
              <w:t>A, B, C-M, C</w:t>
            </w:r>
          </w:p>
          <w:p w14:paraId="19166536" w14:textId="758704BD" w:rsidR="00892706" w:rsidRPr="00D731C6" w:rsidRDefault="00892706" w:rsidP="0089270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46C5ECCD" w:rsidR="00892706" w:rsidRPr="00DE346E" w:rsidRDefault="008F737C" w:rsidP="000C32A3">
            <w:pPr>
              <w:ind w:left="-65"/>
              <w:rPr>
                <w:rFonts w:cstheme="minorHAnsi"/>
                <w:b/>
                <w:bCs/>
                <w:u w:val="single"/>
              </w:rPr>
            </w:pPr>
            <w:sdt>
              <w:sdtPr>
                <w:rPr>
                  <w:rFonts w:cstheme="minorHAnsi"/>
                  <w:sz w:val="20"/>
                  <w:szCs w:val="20"/>
                </w:rPr>
                <w:id w:val="-4070712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7974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C909A5" w14:textId="28619213" w:rsidR="00892706" w:rsidRPr="00DE346E" w:rsidRDefault="008F737C" w:rsidP="000C32A3">
            <w:pPr>
              <w:ind w:left="-65"/>
              <w:rPr>
                <w:rFonts w:cstheme="minorHAnsi"/>
                <w:b/>
                <w:bCs/>
                <w:u w:val="single"/>
              </w:rPr>
            </w:pPr>
            <w:sdt>
              <w:sdtPr>
                <w:rPr>
                  <w:rFonts w:cstheme="minorHAnsi"/>
                  <w:sz w:val="20"/>
                  <w:szCs w:val="20"/>
                </w:rPr>
                <w:id w:val="1831714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9250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83D1E3" w14:textId="69CBA8F4" w:rsidR="00892706" w:rsidRPr="00DE346E" w:rsidRDefault="008F737C" w:rsidP="000C32A3">
            <w:pPr>
              <w:ind w:left="-65"/>
              <w:rPr>
                <w:rFonts w:cstheme="minorHAnsi"/>
                <w:b/>
                <w:bCs/>
                <w:u w:val="single"/>
              </w:rPr>
            </w:pPr>
            <w:sdt>
              <w:sdtPr>
                <w:rPr>
                  <w:rFonts w:cstheme="minorHAnsi"/>
                  <w:sz w:val="20"/>
                  <w:szCs w:val="20"/>
                </w:rPr>
                <w:id w:val="-596627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4690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17CE3A" w14:textId="41A8B245" w:rsidR="00892706" w:rsidRPr="00DE346E" w:rsidRDefault="008F737C" w:rsidP="000C32A3">
            <w:pPr>
              <w:ind w:left="-65"/>
              <w:rPr>
                <w:rFonts w:cstheme="minorHAnsi"/>
                <w:b/>
                <w:bCs/>
                <w:u w:val="single"/>
              </w:rPr>
            </w:pPr>
            <w:sdt>
              <w:sdtPr>
                <w:rPr>
                  <w:rFonts w:cstheme="minorHAnsi"/>
                  <w:sz w:val="20"/>
                  <w:szCs w:val="20"/>
                </w:rPr>
                <w:id w:val="893007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7243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4F5BF8" w14:textId="66D2CC3A" w:rsidR="00892706" w:rsidRPr="00DE346E" w:rsidRDefault="008F737C" w:rsidP="000C32A3">
            <w:pPr>
              <w:ind w:left="-65"/>
              <w:rPr>
                <w:rFonts w:cstheme="minorHAnsi"/>
                <w:b/>
                <w:bCs/>
                <w:u w:val="single"/>
              </w:rPr>
            </w:pPr>
            <w:sdt>
              <w:sdtPr>
                <w:rPr>
                  <w:rFonts w:cstheme="minorHAnsi"/>
                  <w:sz w:val="20"/>
                  <w:szCs w:val="20"/>
                </w:rPr>
                <w:id w:val="-1719502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8911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87E4DA" w14:textId="6EB6C4BF" w:rsidR="00892706" w:rsidRPr="00DE346E" w:rsidRDefault="008F737C" w:rsidP="000C32A3">
            <w:pPr>
              <w:ind w:left="-65"/>
              <w:rPr>
                <w:rFonts w:cstheme="minorHAnsi"/>
                <w:b/>
                <w:bCs/>
                <w:u w:val="single"/>
              </w:rPr>
            </w:pPr>
            <w:sdt>
              <w:sdtPr>
                <w:rPr>
                  <w:rFonts w:cstheme="minorHAnsi"/>
                  <w:sz w:val="20"/>
                  <w:szCs w:val="20"/>
                </w:rPr>
                <w:id w:val="1837725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6570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635C08" w14:textId="2678D297" w:rsidR="00892706" w:rsidRPr="00DE346E" w:rsidRDefault="008F737C" w:rsidP="000C32A3">
            <w:pPr>
              <w:ind w:left="-65"/>
              <w:rPr>
                <w:rFonts w:cstheme="minorHAnsi"/>
                <w:b/>
                <w:bCs/>
                <w:u w:val="single"/>
              </w:rPr>
            </w:pPr>
            <w:sdt>
              <w:sdtPr>
                <w:rPr>
                  <w:rFonts w:cstheme="minorHAnsi"/>
                  <w:sz w:val="20"/>
                  <w:szCs w:val="20"/>
                </w:rPr>
                <w:id w:val="2030836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9584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CE7AC5" w14:textId="2C000C04" w:rsidR="00892706" w:rsidRPr="00DE346E" w:rsidRDefault="008F737C" w:rsidP="000C32A3">
            <w:pPr>
              <w:ind w:left="-65"/>
              <w:rPr>
                <w:rFonts w:cstheme="minorHAnsi"/>
                <w:b/>
                <w:bCs/>
                <w:u w:val="single"/>
              </w:rPr>
            </w:pPr>
            <w:sdt>
              <w:sdtPr>
                <w:rPr>
                  <w:rFonts w:cstheme="minorHAnsi"/>
                  <w:sz w:val="20"/>
                  <w:szCs w:val="20"/>
                </w:rPr>
                <w:id w:val="-1632618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2321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48A592" w14:textId="30C078BF" w:rsidR="00892706" w:rsidRPr="00DE346E" w:rsidRDefault="008F737C" w:rsidP="000C32A3">
            <w:pPr>
              <w:ind w:left="-65"/>
              <w:rPr>
                <w:rFonts w:cstheme="minorHAnsi"/>
                <w:b/>
                <w:bCs/>
                <w:u w:val="single"/>
              </w:rPr>
            </w:pPr>
            <w:sdt>
              <w:sdtPr>
                <w:rPr>
                  <w:rFonts w:cstheme="minorHAnsi"/>
                  <w:sz w:val="20"/>
                  <w:szCs w:val="20"/>
                </w:rPr>
                <w:id w:val="-3498018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1329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F0488E4" w14:textId="47B59230" w:rsidR="00892706" w:rsidRPr="00DE346E" w:rsidRDefault="008F737C" w:rsidP="000C32A3">
            <w:pPr>
              <w:ind w:left="-65"/>
              <w:rPr>
                <w:rFonts w:cstheme="minorHAnsi"/>
                <w:b/>
                <w:bCs/>
                <w:u w:val="single"/>
              </w:rPr>
            </w:pPr>
            <w:sdt>
              <w:sdtPr>
                <w:rPr>
                  <w:rFonts w:cstheme="minorHAnsi"/>
                  <w:sz w:val="20"/>
                  <w:szCs w:val="20"/>
                </w:rPr>
                <w:id w:val="149105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86051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0444CF" w14:textId="16929D14" w:rsidR="00892706" w:rsidRPr="00DE346E" w:rsidRDefault="008F737C" w:rsidP="000C32A3">
            <w:pPr>
              <w:ind w:left="-65"/>
              <w:rPr>
                <w:rFonts w:cstheme="minorHAnsi"/>
                <w:b/>
                <w:bCs/>
                <w:u w:val="single"/>
              </w:rPr>
            </w:pPr>
            <w:sdt>
              <w:sdtPr>
                <w:rPr>
                  <w:rFonts w:cstheme="minorHAnsi"/>
                  <w:sz w:val="20"/>
                  <w:szCs w:val="20"/>
                </w:rPr>
                <w:id w:val="1750309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97733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D07299" w14:textId="51CF5A9C" w:rsidR="00892706" w:rsidRPr="00DE346E" w:rsidRDefault="008F737C" w:rsidP="000C32A3">
            <w:pPr>
              <w:ind w:left="-65"/>
              <w:rPr>
                <w:rFonts w:cstheme="minorHAnsi"/>
                <w:b/>
                <w:bCs/>
                <w:u w:val="single"/>
              </w:rPr>
            </w:pPr>
            <w:sdt>
              <w:sdtPr>
                <w:rPr>
                  <w:rFonts w:cstheme="minorHAnsi"/>
                  <w:sz w:val="20"/>
                  <w:szCs w:val="20"/>
                </w:rPr>
                <w:id w:val="-115345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6744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C9104D" w14:textId="0B398F76" w:rsidR="00892706" w:rsidRPr="00DE346E" w:rsidRDefault="008F737C" w:rsidP="000C32A3">
            <w:pPr>
              <w:ind w:left="-65"/>
              <w:rPr>
                <w:rFonts w:cstheme="minorHAnsi"/>
                <w:b/>
                <w:bCs/>
                <w:u w:val="single"/>
              </w:rPr>
            </w:pPr>
            <w:sdt>
              <w:sdtPr>
                <w:rPr>
                  <w:rFonts w:cstheme="minorHAnsi"/>
                  <w:sz w:val="20"/>
                  <w:szCs w:val="20"/>
                </w:rPr>
                <w:id w:val="-1599785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9374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1834712" w14:textId="17D8259A" w:rsidR="00892706" w:rsidRPr="00DE346E" w:rsidRDefault="008F737C" w:rsidP="000C32A3">
            <w:pPr>
              <w:ind w:left="-65"/>
              <w:rPr>
                <w:rFonts w:cstheme="minorHAnsi"/>
                <w:b/>
                <w:bCs/>
                <w:u w:val="single"/>
              </w:rPr>
            </w:pPr>
            <w:sdt>
              <w:sdtPr>
                <w:rPr>
                  <w:rFonts w:cstheme="minorHAnsi"/>
                  <w:sz w:val="20"/>
                  <w:szCs w:val="20"/>
                </w:rPr>
                <w:id w:val="-226991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029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4A42FF" w14:textId="43B97284" w:rsidR="00892706" w:rsidRPr="00DE346E" w:rsidRDefault="008F737C" w:rsidP="000C32A3">
            <w:pPr>
              <w:ind w:left="-65"/>
              <w:rPr>
                <w:rFonts w:cstheme="minorHAnsi"/>
                <w:b/>
                <w:bCs/>
                <w:u w:val="single"/>
              </w:rPr>
            </w:pPr>
            <w:sdt>
              <w:sdtPr>
                <w:rPr>
                  <w:rFonts w:cstheme="minorHAnsi"/>
                  <w:sz w:val="20"/>
                  <w:szCs w:val="20"/>
                </w:rPr>
                <w:id w:val="1522355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695316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FF91917" w14:textId="7488EB8A" w:rsidR="00892706" w:rsidRPr="00DE346E" w:rsidRDefault="008F737C" w:rsidP="000C32A3">
            <w:pPr>
              <w:ind w:left="-65"/>
              <w:rPr>
                <w:rFonts w:cstheme="minorHAnsi"/>
                <w:b/>
                <w:bCs/>
                <w:u w:val="single"/>
              </w:rPr>
            </w:pPr>
            <w:sdt>
              <w:sdtPr>
                <w:rPr>
                  <w:rFonts w:cstheme="minorHAnsi"/>
                  <w:sz w:val="20"/>
                  <w:szCs w:val="20"/>
                </w:rPr>
                <w:id w:val="-506286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54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24442C6" w14:textId="0CEFECD9" w:rsidR="00892706" w:rsidRPr="00DE346E" w:rsidRDefault="008F737C" w:rsidP="000C32A3">
            <w:pPr>
              <w:ind w:left="-65"/>
              <w:rPr>
                <w:rFonts w:cstheme="minorHAnsi"/>
                <w:b/>
                <w:bCs/>
                <w:u w:val="single"/>
              </w:rPr>
            </w:pPr>
            <w:sdt>
              <w:sdtPr>
                <w:rPr>
                  <w:rFonts w:cstheme="minorHAnsi"/>
                  <w:sz w:val="20"/>
                  <w:szCs w:val="20"/>
                </w:rPr>
                <w:id w:val="-10340416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3040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C28157" w14:textId="6BCB6CDD" w:rsidR="00892706" w:rsidRPr="00DE346E" w:rsidRDefault="008F737C" w:rsidP="000C32A3">
            <w:pPr>
              <w:ind w:left="-65"/>
              <w:rPr>
                <w:rFonts w:cstheme="minorHAnsi"/>
                <w:b/>
                <w:bCs/>
                <w:u w:val="single"/>
              </w:rPr>
            </w:pPr>
            <w:sdt>
              <w:sdtPr>
                <w:rPr>
                  <w:rFonts w:cstheme="minorHAnsi"/>
                  <w:sz w:val="20"/>
                  <w:szCs w:val="20"/>
                </w:rPr>
                <w:id w:val="5913608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9006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8D787" w14:textId="5E5F39EA" w:rsidR="00892706" w:rsidRPr="00DE346E" w:rsidRDefault="008F737C" w:rsidP="000C32A3">
            <w:pPr>
              <w:ind w:left="-65"/>
              <w:rPr>
                <w:rFonts w:cstheme="minorHAnsi"/>
                <w:b/>
                <w:bCs/>
                <w:u w:val="single"/>
              </w:rPr>
            </w:pPr>
            <w:sdt>
              <w:sdtPr>
                <w:rPr>
                  <w:rFonts w:cstheme="minorHAnsi"/>
                  <w:sz w:val="20"/>
                  <w:szCs w:val="20"/>
                </w:rPr>
                <w:id w:val="1888682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97063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A0FF54" w14:textId="44C92D55" w:rsidR="00892706" w:rsidRPr="00DE346E" w:rsidRDefault="008F737C" w:rsidP="000C32A3">
            <w:pPr>
              <w:ind w:left="-65"/>
              <w:rPr>
                <w:rFonts w:cstheme="minorHAnsi"/>
                <w:b/>
                <w:bCs/>
                <w:u w:val="single"/>
              </w:rPr>
            </w:pPr>
            <w:sdt>
              <w:sdtPr>
                <w:rPr>
                  <w:rFonts w:cstheme="minorHAnsi"/>
                  <w:sz w:val="20"/>
                  <w:szCs w:val="20"/>
                </w:rPr>
                <w:id w:val="325260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8536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95709614"/>
            <w:placeholder>
              <w:docPart w:val="89E1C0DDD9E54A62AAE47C3C56FBD680"/>
            </w:placeholder>
            <w:showingPlcHdr/>
          </w:sdtPr>
          <w:sdtEndPr/>
          <w:sdtContent>
            <w:tc>
              <w:tcPr>
                <w:tcW w:w="1158" w:type="dxa"/>
                <w:vAlign w:val="center"/>
              </w:tcPr>
              <w:p w14:paraId="49701694" w14:textId="56024A7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71991959"/>
            <w:placeholder>
              <w:docPart w:val="24877AAF12634FF1B096D028DD001190"/>
            </w:placeholder>
            <w:showingPlcHdr/>
          </w:sdtPr>
          <w:sdtEndPr/>
          <w:sdtContent>
            <w:tc>
              <w:tcPr>
                <w:tcW w:w="2394" w:type="dxa"/>
                <w:vAlign w:val="center"/>
              </w:tcPr>
              <w:p w14:paraId="6C1EF62B" w14:textId="0DAC9099" w:rsidR="00892706" w:rsidRPr="00DE346E" w:rsidRDefault="00892706" w:rsidP="00892706">
                <w:pPr>
                  <w:rPr>
                    <w:rFonts w:cstheme="minorHAnsi"/>
                    <w:b/>
                    <w:bCs/>
                    <w:u w:val="single"/>
                  </w:rPr>
                </w:pPr>
                <w:r>
                  <w:rPr>
                    <w:rStyle w:val="PlaceholderText"/>
                  </w:rPr>
                  <w:t>Total Reviewed</w:t>
                </w:r>
              </w:p>
            </w:tc>
          </w:sdtContent>
        </w:sdt>
      </w:tr>
      <w:tr w:rsidR="00892706" w14:paraId="6AD3BCEB" w14:textId="77777777" w:rsidTr="00FB0209">
        <w:trPr>
          <w:cantSplit/>
        </w:trPr>
        <w:tc>
          <w:tcPr>
            <w:tcW w:w="19440" w:type="dxa"/>
            <w:gridSpan w:val="23"/>
            <w:vAlign w:val="center"/>
          </w:tcPr>
          <w:p w14:paraId="67AF3243" w14:textId="684DF6F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E50B612F5FCE4EF5A84187632CBDC43A"/>
                </w:placeholder>
                <w:showingPlcHdr/>
              </w:sdtPr>
              <w:sdtEndPr/>
              <w:sdtContent>
                <w:r>
                  <w:rPr>
                    <w:rStyle w:val="PlaceholderText"/>
                  </w:rPr>
                  <w:t>Enter comments for any deficiencies noted and/or any records where this standard may not be applicable.</w:t>
                </w:r>
              </w:sdtContent>
            </w:sdt>
          </w:p>
        </w:tc>
      </w:tr>
      <w:tr w:rsidR="00892706" w14:paraId="2AB68937" w14:textId="5E8E16AA" w:rsidTr="00FB0209">
        <w:trPr>
          <w:cantSplit/>
        </w:trPr>
        <w:tc>
          <w:tcPr>
            <w:tcW w:w="4548" w:type="dxa"/>
            <w:shd w:val="clear" w:color="auto" w:fill="E5EAF6"/>
            <w:vAlign w:val="center"/>
          </w:tcPr>
          <w:p w14:paraId="508DF3E0" w14:textId="77777777" w:rsidR="00892706" w:rsidRPr="0045038E" w:rsidRDefault="00892706" w:rsidP="00892706">
            <w:pPr>
              <w:rPr>
                <w:sz w:val="12"/>
                <w:szCs w:val="12"/>
              </w:rPr>
            </w:pPr>
          </w:p>
          <w:p w14:paraId="1C1395A6" w14:textId="77777777" w:rsidR="00892706" w:rsidRPr="001911E8" w:rsidRDefault="008F737C" w:rsidP="00892706">
            <w:pPr>
              <w:rPr>
                <w:rFonts w:cstheme="minorHAnsi"/>
                <w:b/>
                <w:bCs/>
              </w:rPr>
            </w:pPr>
            <w:hyperlink w:anchor="Med8B15" w:tooltip="Click to See Full Standard" w:history="1">
              <w:r w:rsidR="00892706" w:rsidRPr="00214DAF">
                <w:rPr>
                  <w:rStyle w:val="Hyperlink"/>
                  <w:rFonts w:cstheme="minorHAnsi"/>
                  <w:b/>
                  <w:bCs/>
                </w:rPr>
                <w:t>8-B-15</w:t>
              </w:r>
            </w:hyperlink>
            <w:r w:rsidR="00892706" w:rsidRPr="00534738">
              <w:t xml:space="preserve"> </w:t>
            </w:r>
            <w:r w:rsidR="00892706">
              <w:t xml:space="preserve">  </w:t>
            </w:r>
            <w:r w:rsidR="00892706" w:rsidRPr="00CC680C">
              <w:rPr>
                <w:i/>
                <w:iCs/>
              </w:rPr>
              <w:t>A, B, C-M, C</w:t>
            </w:r>
          </w:p>
          <w:p w14:paraId="09FBBEDF" w14:textId="3660B8AD" w:rsidR="00892706" w:rsidRPr="00D731C6" w:rsidRDefault="00892706" w:rsidP="0089270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39494BC9" w:rsidR="00892706" w:rsidRPr="00DE346E" w:rsidRDefault="008F737C" w:rsidP="000C32A3">
            <w:pPr>
              <w:ind w:left="-65"/>
              <w:rPr>
                <w:rFonts w:cstheme="minorHAnsi"/>
                <w:b/>
                <w:bCs/>
                <w:u w:val="single"/>
              </w:rPr>
            </w:pPr>
            <w:sdt>
              <w:sdtPr>
                <w:rPr>
                  <w:rFonts w:cstheme="minorHAnsi"/>
                  <w:sz w:val="20"/>
                  <w:szCs w:val="20"/>
                </w:rPr>
                <w:id w:val="-1320890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3466113"/>
                <w14:checkbox>
                  <w14:checked w14:val="1"/>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C7584" w14:textId="3BAC4D00" w:rsidR="00892706" w:rsidRPr="00DE346E" w:rsidRDefault="008F737C" w:rsidP="000C32A3">
            <w:pPr>
              <w:ind w:left="-65"/>
              <w:rPr>
                <w:rFonts w:cstheme="minorHAnsi"/>
                <w:b/>
                <w:bCs/>
                <w:u w:val="single"/>
              </w:rPr>
            </w:pPr>
            <w:sdt>
              <w:sdtPr>
                <w:rPr>
                  <w:rFonts w:cstheme="minorHAnsi"/>
                  <w:sz w:val="20"/>
                  <w:szCs w:val="20"/>
                </w:rPr>
                <w:id w:val="77567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3297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B5214B" w14:textId="0B8AE0FF" w:rsidR="00892706" w:rsidRPr="00DE346E" w:rsidRDefault="008F737C" w:rsidP="000C32A3">
            <w:pPr>
              <w:ind w:left="-65"/>
              <w:rPr>
                <w:rFonts w:cstheme="minorHAnsi"/>
                <w:b/>
                <w:bCs/>
                <w:u w:val="single"/>
              </w:rPr>
            </w:pPr>
            <w:sdt>
              <w:sdtPr>
                <w:rPr>
                  <w:rFonts w:cstheme="minorHAnsi"/>
                  <w:sz w:val="20"/>
                  <w:szCs w:val="20"/>
                </w:rPr>
                <w:id w:val="-1294204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8716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CB1A02" w14:textId="5F16BDD2" w:rsidR="00892706" w:rsidRPr="00DE346E" w:rsidRDefault="008F737C" w:rsidP="000C32A3">
            <w:pPr>
              <w:ind w:left="-65"/>
              <w:rPr>
                <w:rFonts w:cstheme="minorHAnsi"/>
                <w:b/>
                <w:bCs/>
                <w:u w:val="single"/>
              </w:rPr>
            </w:pPr>
            <w:sdt>
              <w:sdtPr>
                <w:rPr>
                  <w:rFonts w:cstheme="minorHAnsi"/>
                  <w:sz w:val="20"/>
                  <w:szCs w:val="20"/>
                </w:rPr>
                <w:id w:val="-20524431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555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FB17772" w14:textId="14511F09" w:rsidR="00892706" w:rsidRPr="00DE346E" w:rsidRDefault="008F737C" w:rsidP="000C32A3">
            <w:pPr>
              <w:ind w:left="-65"/>
              <w:rPr>
                <w:rFonts w:cstheme="minorHAnsi"/>
                <w:b/>
                <w:bCs/>
                <w:u w:val="single"/>
              </w:rPr>
            </w:pPr>
            <w:sdt>
              <w:sdtPr>
                <w:rPr>
                  <w:rFonts w:cstheme="minorHAnsi"/>
                  <w:sz w:val="20"/>
                  <w:szCs w:val="20"/>
                </w:rPr>
                <w:id w:val="264196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9221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403D82" w14:textId="04CCF832" w:rsidR="00892706" w:rsidRPr="00DE346E" w:rsidRDefault="008F737C" w:rsidP="000C32A3">
            <w:pPr>
              <w:ind w:left="-65"/>
              <w:rPr>
                <w:rFonts w:cstheme="minorHAnsi"/>
                <w:b/>
                <w:bCs/>
                <w:u w:val="single"/>
              </w:rPr>
            </w:pPr>
            <w:sdt>
              <w:sdtPr>
                <w:rPr>
                  <w:rFonts w:cstheme="minorHAnsi"/>
                  <w:sz w:val="20"/>
                  <w:szCs w:val="20"/>
                </w:rPr>
                <w:id w:val="-40909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41994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84900C" w14:textId="52090EA2" w:rsidR="00892706" w:rsidRPr="00DE346E" w:rsidRDefault="008F737C" w:rsidP="000C32A3">
            <w:pPr>
              <w:ind w:left="-65"/>
              <w:rPr>
                <w:rFonts w:cstheme="minorHAnsi"/>
                <w:b/>
                <w:bCs/>
                <w:u w:val="single"/>
              </w:rPr>
            </w:pPr>
            <w:sdt>
              <w:sdtPr>
                <w:rPr>
                  <w:rFonts w:cstheme="minorHAnsi"/>
                  <w:sz w:val="20"/>
                  <w:szCs w:val="20"/>
                </w:rPr>
                <w:id w:val="604154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52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704CE" w14:textId="4FC343A3" w:rsidR="00892706" w:rsidRPr="00DE346E" w:rsidRDefault="008F737C" w:rsidP="000C32A3">
            <w:pPr>
              <w:ind w:left="-65"/>
              <w:rPr>
                <w:rFonts w:cstheme="minorHAnsi"/>
                <w:b/>
                <w:bCs/>
                <w:u w:val="single"/>
              </w:rPr>
            </w:pPr>
            <w:sdt>
              <w:sdtPr>
                <w:rPr>
                  <w:rFonts w:cstheme="minorHAnsi"/>
                  <w:sz w:val="20"/>
                  <w:szCs w:val="20"/>
                </w:rPr>
                <w:id w:val="259809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3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A05AFC" w14:textId="5D51D31B" w:rsidR="00892706" w:rsidRPr="00DE346E" w:rsidRDefault="008F737C" w:rsidP="000C32A3">
            <w:pPr>
              <w:ind w:left="-65"/>
              <w:rPr>
                <w:rFonts w:cstheme="minorHAnsi"/>
                <w:b/>
                <w:bCs/>
                <w:u w:val="single"/>
              </w:rPr>
            </w:pPr>
            <w:sdt>
              <w:sdtPr>
                <w:rPr>
                  <w:rFonts w:cstheme="minorHAnsi"/>
                  <w:sz w:val="20"/>
                  <w:szCs w:val="20"/>
                </w:rPr>
                <w:id w:val="-198183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4559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3CF2AAD" w14:textId="73B972C5" w:rsidR="00892706" w:rsidRPr="00DE346E" w:rsidRDefault="008F737C" w:rsidP="000C32A3">
            <w:pPr>
              <w:ind w:left="-65"/>
              <w:rPr>
                <w:rFonts w:cstheme="minorHAnsi"/>
                <w:b/>
                <w:bCs/>
                <w:u w:val="single"/>
              </w:rPr>
            </w:pPr>
            <w:sdt>
              <w:sdtPr>
                <w:rPr>
                  <w:rFonts w:cstheme="minorHAnsi"/>
                  <w:sz w:val="20"/>
                  <w:szCs w:val="20"/>
                </w:rPr>
                <w:id w:val="4337939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132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A4DA02" w14:textId="73203DBE" w:rsidR="00892706" w:rsidRPr="00DE346E" w:rsidRDefault="008F737C" w:rsidP="000C32A3">
            <w:pPr>
              <w:ind w:left="-65"/>
              <w:rPr>
                <w:rFonts w:cstheme="minorHAnsi"/>
                <w:b/>
                <w:bCs/>
                <w:u w:val="single"/>
              </w:rPr>
            </w:pPr>
            <w:sdt>
              <w:sdtPr>
                <w:rPr>
                  <w:rFonts w:cstheme="minorHAnsi"/>
                  <w:sz w:val="20"/>
                  <w:szCs w:val="20"/>
                </w:rPr>
                <w:id w:val="8946940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420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4C4A2F" w14:textId="6052DD81" w:rsidR="00892706" w:rsidRPr="00DE346E" w:rsidRDefault="008F737C" w:rsidP="000C32A3">
            <w:pPr>
              <w:ind w:left="-65"/>
              <w:rPr>
                <w:rFonts w:cstheme="minorHAnsi"/>
                <w:b/>
                <w:bCs/>
                <w:u w:val="single"/>
              </w:rPr>
            </w:pPr>
            <w:sdt>
              <w:sdtPr>
                <w:rPr>
                  <w:rFonts w:cstheme="minorHAnsi"/>
                  <w:sz w:val="20"/>
                  <w:szCs w:val="20"/>
                </w:rPr>
                <w:id w:val="-15465249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3976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C69D2D" w14:textId="6018034C" w:rsidR="00892706" w:rsidRPr="00DE346E" w:rsidRDefault="008F737C" w:rsidP="000C32A3">
            <w:pPr>
              <w:ind w:left="-65"/>
              <w:rPr>
                <w:rFonts w:cstheme="minorHAnsi"/>
                <w:b/>
                <w:bCs/>
                <w:u w:val="single"/>
              </w:rPr>
            </w:pPr>
            <w:sdt>
              <w:sdtPr>
                <w:rPr>
                  <w:rFonts w:cstheme="minorHAnsi"/>
                  <w:sz w:val="20"/>
                  <w:szCs w:val="20"/>
                </w:rPr>
                <w:id w:val="-586462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62185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88B8B6" w14:textId="6AC498BA" w:rsidR="00892706" w:rsidRPr="00DE346E" w:rsidRDefault="008F737C" w:rsidP="000C32A3">
            <w:pPr>
              <w:ind w:left="-65"/>
              <w:rPr>
                <w:rFonts w:cstheme="minorHAnsi"/>
                <w:b/>
                <w:bCs/>
                <w:u w:val="single"/>
              </w:rPr>
            </w:pPr>
            <w:sdt>
              <w:sdtPr>
                <w:rPr>
                  <w:rFonts w:cstheme="minorHAnsi"/>
                  <w:sz w:val="20"/>
                  <w:szCs w:val="20"/>
                </w:rPr>
                <w:id w:val="-34764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921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7231793" w14:textId="4A5DD759" w:rsidR="00892706" w:rsidRPr="00DE346E" w:rsidRDefault="008F737C" w:rsidP="000C32A3">
            <w:pPr>
              <w:ind w:left="-65"/>
              <w:rPr>
                <w:rFonts w:cstheme="minorHAnsi"/>
                <w:b/>
                <w:bCs/>
                <w:u w:val="single"/>
              </w:rPr>
            </w:pPr>
            <w:sdt>
              <w:sdtPr>
                <w:rPr>
                  <w:rFonts w:cstheme="minorHAnsi"/>
                  <w:sz w:val="20"/>
                  <w:szCs w:val="20"/>
                </w:rPr>
                <w:id w:val="-823967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0056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4C4D2E" w14:textId="22115C10" w:rsidR="00892706" w:rsidRPr="00DE346E" w:rsidRDefault="008F737C" w:rsidP="000C32A3">
            <w:pPr>
              <w:ind w:left="-65"/>
              <w:rPr>
                <w:rFonts w:cstheme="minorHAnsi"/>
                <w:b/>
                <w:bCs/>
                <w:u w:val="single"/>
              </w:rPr>
            </w:pPr>
            <w:sdt>
              <w:sdtPr>
                <w:rPr>
                  <w:rFonts w:cstheme="minorHAnsi"/>
                  <w:sz w:val="20"/>
                  <w:szCs w:val="20"/>
                </w:rPr>
                <w:id w:val="-686599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25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398B0B" w14:textId="1FA6010C" w:rsidR="00892706" w:rsidRPr="00DE346E" w:rsidRDefault="008F737C" w:rsidP="000C32A3">
            <w:pPr>
              <w:ind w:left="-65"/>
              <w:rPr>
                <w:rFonts w:cstheme="minorHAnsi"/>
                <w:b/>
                <w:bCs/>
                <w:u w:val="single"/>
              </w:rPr>
            </w:pPr>
            <w:sdt>
              <w:sdtPr>
                <w:rPr>
                  <w:rFonts w:cstheme="minorHAnsi"/>
                  <w:sz w:val="20"/>
                  <w:szCs w:val="20"/>
                </w:rPr>
                <w:id w:val="-1010139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2696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97FAB7" w14:textId="7E050E89" w:rsidR="00892706" w:rsidRPr="00DE346E" w:rsidRDefault="008F737C" w:rsidP="000C32A3">
            <w:pPr>
              <w:ind w:left="-65"/>
              <w:rPr>
                <w:rFonts w:cstheme="minorHAnsi"/>
                <w:b/>
                <w:bCs/>
                <w:u w:val="single"/>
              </w:rPr>
            </w:pPr>
            <w:sdt>
              <w:sdtPr>
                <w:rPr>
                  <w:rFonts w:cstheme="minorHAnsi"/>
                  <w:sz w:val="20"/>
                  <w:szCs w:val="20"/>
                </w:rPr>
                <w:id w:val="214207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432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A1087" w14:textId="36D0F973" w:rsidR="00892706" w:rsidRPr="00DE346E" w:rsidRDefault="008F737C" w:rsidP="000C32A3">
            <w:pPr>
              <w:ind w:left="-65"/>
              <w:rPr>
                <w:rFonts w:cstheme="minorHAnsi"/>
                <w:b/>
                <w:bCs/>
                <w:u w:val="single"/>
              </w:rPr>
            </w:pPr>
            <w:sdt>
              <w:sdtPr>
                <w:rPr>
                  <w:rFonts w:cstheme="minorHAnsi"/>
                  <w:sz w:val="20"/>
                  <w:szCs w:val="20"/>
                </w:rPr>
                <w:id w:val="5131186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8391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6D8E0E8" w14:textId="1E745A4B" w:rsidR="00892706" w:rsidRPr="00DE346E" w:rsidRDefault="008F737C" w:rsidP="000C32A3">
            <w:pPr>
              <w:ind w:left="-65"/>
              <w:rPr>
                <w:rFonts w:cstheme="minorHAnsi"/>
                <w:b/>
                <w:bCs/>
                <w:u w:val="single"/>
              </w:rPr>
            </w:pPr>
            <w:sdt>
              <w:sdtPr>
                <w:rPr>
                  <w:rFonts w:cstheme="minorHAnsi"/>
                  <w:sz w:val="20"/>
                  <w:szCs w:val="20"/>
                </w:rPr>
                <w:id w:val="130681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877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636719318"/>
            <w:placeholder>
              <w:docPart w:val="6F08736AA419487E866E6FB5E1B0BD1F"/>
            </w:placeholder>
            <w:showingPlcHdr/>
          </w:sdtPr>
          <w:sdtEndPr/>
          <w:sdtContent>
            <w:tc>
              <w:tcPr>
                <w:tcW w:w="1158" w:type="dxa"/>
                <w:shd w:val="clear" w:color="auto" w:fill="E5EAF6"/>
                <w:vAlign w:val="center"/>
              </w:tcPr>
              <w:p w14:paraId="79392AA0" w14:textId="5800FE3D"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94364810"/>
            <w:placeholder>
              <w:docPart w:val="D5565CA4905340A880F0016A092DD92C"/>
            </w:placeholder>
            <w:showingPlcHdr/>
          </w:sdtPr>
          <w:sdtEndPr/>
          <w:sdtContent>
            <w:tc>
              <w:tcPr>
                <w:tcW w:w="2394" w:type="dxa"/>
                <w:shd w:val="clear" w:color="auto" w:fill="E5EAF6"/>
                <w:vAlign w:val="center"/>
              </w:tcPr>
              <w:p w14:paraId="21253031" w14:textId="455E6F0D" w:rsidR="00892706" w:rsidRPr="00DE346E" w:rsidRDefault="00892706" w:rsidP="00892706">
                <w:pPr>
                  <w:rPr>
                    <w:rFonts w:cstheme="minorHAnsi"/>
                    <w:b/>
                    <w:bCs/>
                    <w:u w:val="single"/>
                  </w:rPr>
                </w:pPr>
                <w:r>
                  <w:rPr>
                    <w:rStyle w:val="PlaceholderText"/>
                  </w:rPr>
                  <w:t>Total Reviewed</w:t>
                </w:r>
              </w:p>
            </w:tc>
          </w:sdtContent>
        </w:sdt>
      </w:tr>
      <w:tr w:rsidR="00892706" w14:paraId="487ED2A4" w14:textId="77777777" w:rsidTr="00FB0209">
        <w:trPr>
          <w:cantSplit/>
        </w:trPr>
        <w:tc>
          <w:tcPr>
            <w:tcW w:w="19440" w:type="dxa"/>
            <w:gridSpan w:val="23"/>
            <w:shd w:val="clear" w:color="auto" w:fill="E5EAF6"/>
            <w:vAlign w:val="center"/>
          </w:tcPr>
          <w:p w14:paraId="2F88CA82" w14:textId="7B6D15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8657228DC3D0418792D2827D4B6E2884"/>
                </w:placeholder>
                <w:showingPlcHdr/>
              </w:sdtPr>
              <w:sdtEndPr/>
              <w:sdtContent>
                <w:r>
                  <w:rPr>
                    <w:rStyle w:val="PlaceholderText"/>
                  </w:rPr>
                  <w:t>Enter comments for any deficiencies noted and/or any records where this standard may not be applicable.</w:t>
                </w:r>
              </w:sdtContent>
            </w:sdt>
          </w:p>
        </w:tc>
      </w:tr>
      <w:tr w:rsidR="00892706" w14:paraId="49687031" w14:textId="768CDACB" w:rsidTr="00FB0209">
        <w:trPr>
          <w:cantSplit/>
        </w:trPr>
        <w:tc>
          <w:tcPr>
            <w:tcW w:w="4548" w:type="dxa"/>
            <w:vAlign w:val="center"/>
          </w:tcPr>
          <w:p w14:paraId="3B82ED8E" w14:textId="77777777" w:rsidR="00892706" w:rsidRPr="0045038E" w:rsidRDefault="00892706" w:rsidP="00892706">
            <w:pPr>
              <w:rPr>
                <w:sz w:val="12"/>
                <w:szCs w:val="12"/>
              </w:rPr>
            </w:pPr>
          </w:p>
          <w:p w14:paraId="240E79E3" w14:textId="77777777" w:rsidR="00892706" w:rsidRPr="001911E8" w:rsidRDefault="008F737C" w:rsidP="00892706">
            <w:pPr>
              <w:rPr>
                <w:rFonts w:cstheme="minorHAnsi"/>
                <w:b/>
                <w:bCs/>
              </w:rPr>
            </w:pPr>
            <w:hyperlink w:anchor="Med8B16" w:tooltip="Click to See Full Standard" w:history="1">
              <w:r w:rsidR="00892706" w:rsidRPr="00214DAF">
                <w:rPr>
                  <w:rStyle w:val="Hyperlink"/>
                  <w:rFonts w:cstheme="minorHAnsi"/>
                  <w:b/>
                  <w:bCs/>
                </w:rPr>
                <w:t>8-B-16</w:t>
              </w:r>
            </w:hyperlink>
            <w:r w:rsidR="00892706" w:rsidRPr="00534738">
              <w:t xml:space="preserve"> </w:t>
            </w:r>
            <w:r w:rsidR="00892706">
              <w:t xml:space="preserve">  </w:t>
            </w:r>
            <w:r w:rsidR="00892706" w:rsidRPr="00CC680C">
              <w:rPr>
                <w:i/>
                <w:iCs/>
              </w:rPr>
              <w:t>A, B, C-M, C</w:t>
            </w:r>
          </w:p>
          <w:p w14:paraId="436959FA" w14:textId="5A66C032" w:rsidR="00892706" w:rsidRPr="00D731C6" w:rsidRDefault="00892706" w:rsidP="00892706">
            <w:pPr>
              <w:rPr>
                <w:rFonts w:cstheme="minorHAnsi"/>
              </w:rPr>
            </w:pPr>
            <w:r w:rsidRPr="00B933EE">
              <w:rPr>
                <w:rFonts w:cstheme="minorHAnsi"/>
              </w:rPr>
              <w:t>The pre-op record includes current and chronic illness.</w:t>
            </w:r>
          </w:p>
        </w:tc>
        <w:tc>
          <w:tcPr>
            <w:tcW w:w="564" w:type="dxa"/>
            <w:vAlign w:val="center"/>
          </w:tcPr>
          <w:p w14:paraId="3BADAF1A" w14:textId="3C2996F9" w:rsidR="00892706" w:rsidRPr="00DE346E" w:rsidRDefault="008F737C" w:rsidP="000C32A3">
            <w:pPr>
              <w:ind w:left="-65"/>
              <w:rPr>
                <w:rFonts w:cstheme="minorHAnsi"/>
                <w:b/>
                <w:bCs/>
                <w:u w:val="single"/>
              </w:rPr>
            </w:pPr>
            <w:sdt>
              <w:sdtPr>
                <w:rPr>
                  <w:rFonts w:cstheme="minorHAnsi"/>
                  <w:sz w:val="20"/>
                  <w:szCs w:val="20"/>
                </w:rPr>
                <w:id w:val="-29731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440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2345C6" w14:textId="03D07042" w:rsidR="00892706" w:rsidRPr="00DE346E" w:rsidRDefault="008F737C" w:rsidP="000C32A3">
            <w:pPr>
              <w:ind w:left="-65"/>
              <w:rPr>
                <w:rFonts w:cstheme="minorHAnsi"/>
                <w:b/>
                <w:bCs/>
                <w:u w:val="single"/>
              </w:rPr>
            </w:pPr>
            <w:sdt>
              <w:sdtPr>
                <w:rPr>
                  <w:rFonts w:cstheme="minorHAnsi"/>
                  <w:sz w:val="20"/>
                  <w:szCs w:val="20"/>
                </w:rPr>
                <w:id w:val="-1818715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151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3881CB" w14:textId="12202E73" w:rsidR="00892706" w:rsidRPr="00DE346E" w:rsidRDefault="008F737C" w:rsidP="000C32A3">
            <w:pPr>
              <w:ind w:left="-65"/>
              <w:rPr>
                <w:rFonts w:cstheme="minorHAnsi"/>
                <w:b/>
                <w:bCs/>
                <w:u w:val="single"/>
              </w:rPr>
            </w:pPr>
            <w:sdt>
              <w:sdtPr>
                <w:rPr>
                  <w:rFonts w:cstheme="minorHAnsi"/>
                  <w:sz w:val="20"/>
                  <w:szCs w:val="20"/>
                </w:rPr>
                <w:id w:val="20627474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9833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D7F973" w14:textId="19EA7C64" w:rsidR="00892706" w:rsidRPr="00DE346E" w:rsidRDefault="008F737C" w:rsidP="000C32A3">
            <w:pPr>
              <w:ind w:left="-65"/>
              <w:rPr>
                <w:rFonts w:cstheme="minorHAnsi"/>
                <w:b/>
                <w:bCs/>
                <w:u w:val="single"/>
              </w:rPr>
            </w:pPr>
            <w:sdt>
              <w:sdtPr>
                <w:rPr>
                  <w:rFonts w:cstheme="minorHAnsi"/>
                  <w:sz w:val="20"/>
                  <w:szCs w:val="20"/>
                </w:rPr>
                <w:id w:val="190618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638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898D2A" w14:textId="77191D28" w:rsidR="00892706" w:rsidRPr="00DE346E" w:rsidRDefault="008F737C" w:rsidP="000C32A3">
            <w:pPr>
              <w:ind w:left="-65"/>
              <w:rPr>
                <w:rFonts w:cstheme="minorHAnsi"/>
                <w:b/>
                <w:bCs/>
                <w:u w:val="single"/>
              </w:rPr>
            </w:pPr>
            <w:sdt>
              <w:sdtPr>
                <w:rPr>
                  <w:rFonts w:cstheme="minorHAnsi"/>
                  <w:sz w:val="20"/>
                  <w:szCs w:val="20"/>
                </w:rPr>
                <w:id w:val="6882651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716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6F95CAC" w14:textId="2DE19C85" w:rsidR="00892706" w:rsidRPr="00DE346E" w:rsidRDefault="008F737C" w:rsidP="000C32A3">
            <w:pPr>
              <w:ind w:left="-65"/>
              <w:rPr>
                <w:rFonts w:cstheme="minorHAnsi"/>
                <w:b/>
                <w:bCs/>
                <w:u w:val="single"/>
              </w:rPr>
            </w:pPr>
            <w:sdt>
              <w:sdtPr>
                <w:rPr>
                  <w:rFonts w:cstheme="minorHAnsi"/>
                  <w:sz w:val="20"/>
                  <w:szCs w:val="20"/>
                </w:rPr>
                <w:id w:val="-4840104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00622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651935" w14:textId="073AB904" w:rsidR="00892706" w:rsidRPr="00DE346E" w:rsidRDefault="008F737C" w:rsidP="000C32A3">
            <w:pPr>
              <w:ind w:left="-65"/>
              <w:rPr>
                <w:rFonts w:cstheme="minorHAnsi"/>
                <w:b/>
                <w:bCs/>
                <w:u w:val="single"/>
              </w:rPr>
            </w:pPr>
            <w:sdt>
              <w:sdtPr>
                <w:rPr>
                  <w:rFonts w:cstheme="minorHAnsi"/>
                  <w:sz w:val="20"/>
                  <w:szCs w:val="20"/>
                </w:rPr>
                <w:id w:val="-1791048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50795" w14:textId="2178155D" w:rsidR="00892706" w:rsidRPr="00DE346E" w:rsidRDefault="008F737C" w:rsidP="000C32A3">
            <w:pPr>
              <w:ind w:left="-65"/>
              <w:rPr>
                <w:rFonts w:cstheme="minorHAnsi"/>
                <w:b/>
                <w:bCs/>
                <w:u w:val="single"/>
              </w:rPr>
            </w:pPr>
            <w:sdt>
              <w:sdtPr>
                <w:rPr>
                  <w:rFonts w:cstheme="minorHAnsi"/>
                  <w:sz w:val="20"/>
                  <w:szCs w:val="20"/>
                </w:rPr>
                <w:id w:val="-38264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071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0A63D" w14:textId="0E0C715B" w:rsidR="00892706" w:rsidRPr="00DE346E" w:rsidRDefault="008F737C" w:rsidP="000C32A3">
            <w:pPr>
              <w:ind w:left="-65"/>
              <w:rPr>
                <w:rFonts w:cstheme="minorHAnsi"/>
                <w:b/>
                <w:bCs/>
                <w:u w:val="single"/>
              </w:rPr>
            </w:pPr>
            <w:sdt>
              <w:sdtPr>
                <w:rPr>
                  <w:rFonts w:cstheme="minorHAnsi"/>
                  <w:sz w:val="20"/>
                  <w:szCs w:val="20"/>
                </w:rPr>
                <w:id w:val="1942814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127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76341A" w14:textId="15B3D441" w:rsidR="00892706" w:rsidRPr="00DE346E" w:rsidRDefault="008F737C" w:rsidP="000C32A3">
            <w:pPr>
              <w:ind w:left="-65"/>
              <w:rPr>
                <w:rFonts w:cstheme="minorHAnsi"/>
                <w:b/>
                <w:bCs/>
                <w:u w:val="single"/>
              </w:rPr>
            </w:pPr>
            <w:sdt>
              <w:sdtPr>
                <w:rPr>
                  <w:rFonts w:cstheme="minorHAnsi"/>
                  <w:sz w:val="20"/>
                  <w:szCs w:val="20"/>
                </w:rPr>
                <w:id w:val="-1030569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1165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B976EE" w14:textId="4DF79072" w:rsidR="00892706" w:rsidRPr="00DE346E" w:rsidRDefault="008F737C" w:rsidP="000C32A3">
            <w:pPr>
              <w:ind w:left="-65"/>
              <w:rPr>
                <w:rFonts w:cstheme="minorHAnsi"/>
                <w:b/>
                <w:bCs/>
                <w:u w:val="single"/>
              </w:rPr>
            </w:pPr>
            <w:sdt>
              <w:sdtPr>
                <w:rPr>
                  <w:rFonts w:cstheme="minorHAnsi"/>
                  <w:sz w:val="20"/>
                  <w:szCs w:val="20"/>
                </w:rPr>
                <w:id w:val="-2080425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923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445C0" w14:textId="15F8DD7B" w:rsidR="00892706" w:rsidRPr="00DE346E" w:rsidRDefault="008F737C" w:rsidP="000C32A3">
            <w:pPr>
              <w:ind w:left="-65"/>
              <w:rPr>
                <w:rFonts w:cstheme="minorHAnsi"/>
                <w:b/>
                <w:bCs/>
                <w:u w:val="single"/>
              </w:rPr>
            </w:pPr>
            <w:sdt>
              <w:sdtPr>
                <w:rPr>
                  <w:rFonts w:cstheme="minorHAnsi"/>
                  <w:sz w:val="20"/>
                  <w:szCs w:val="20"/>
                </w:rPr>
                <w:id w:val="-1535178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5809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C4C6EC" w14:textId="5BF8DDE3" w:rsidR="00892706" w:rsidRPr="00DE346E" w:rsidRDefault="008F737C" w:rsidP="000C32A3">
            <w:pPr>
              <w:ind w:left="-65"/>
              <w:rPr>
                <w:rFonts w:cstheme="minorHAnsi"/>
                <w:b/>
                <w:bCs/>
                <w:u w:val="single"/>
              </w:rPr>
            </w:pPr>
            <w:sdt>
              <w:sdtPr>
                <w:rPr>
                  <w:rFonts w:cstheme="minorHAnsi"/>
                  <w:sz w:val="20"/>
                  <w:szCs w:val="20"/>
                </w:rPr>
                <w:id w:val="-364365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4152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0FFBFC" w14:textId="296CFE45" w:rsidR="00892706" w:rsidRPr="00DE346E" w:rsidRDefault="008F737C" w:rsidP="000C32A3">
            <w:pPr>
              <w:ind w:left="-65"/>
              <w:rPr>
                <w:rFonts w:cstheme="minorHAnsi"/>
                <w:b/>
                <w:bCs/>
                <w:u w:val="single"/>
              </w:rPr>
            </w:pPr>
            <w:sdt>
              <w:sdtPr>
                <w:rPr>
                  <w:rFonts w:cstheme="minorHAnsi"/>
                  <w:sz w:val="20"/>
                  <w:szCs w:val="20"/>
                </w:rPr>
                <w:id w:val="-1882470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30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B42F1D9" w14:textId="30802DAE" w:rsidR="00892706" w:rsidRPr="00DE346E" w:rsidRDefault="008F737C" w:rsidP="000C32A3">
            <w:pPr>
              <w:ind w:left="-65"/>
              <w:rPr>
                <w:rFonts w:cstheme="minorHAnsi"/>
                <w:b/>
                <w:bCs/>
                <w:u w:val="single"/>
              </w:rPr>
            </w:pPr>
            <w:sdt>
              <w:sdtPr>
                <w:rPr>
                  <w:rFonts w:cstheme="minorHAnsi"/>
                  <w:sz w:val="20"/>
                  <w:szCs w:val="20"/>
                </w:rPr>
                <w:id w:val="-1044982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9653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4502FA" w14:textId="10FC24B2" w:rsidR="00892706" w:rsidRPr="00DE346E" w:rsidRDefault="008F737C" w:rsidP="000C32A3">
            <w:pPr>
              <w:ind w:left="-65"/>
              <w:rPr>
                <w:rFonts w:cstheme="minorHAnsi"/>
                <w:b/>
                <w:bCs/>
                <w:u w:val="single"/>
              </w:rPr>
            </w:pPr>
            <w:sdt>
              <w:sdtPr>
                <w:rPr>
                  <w:rFonts w:cstheme="minorHAnsi"/>
                  <w:sz w:val="20"/>
                  <w:szCs w:val="20"/>
                </w:rPr>
                <w:id w:val="1449455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667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FEF16" w14:textId="46EAFE81" w:rsidR="00892706" w:rsidRPr="00DE346E" w:rsidRDefault="008F737C" w:rsidP="000C32A3">
            <w:pPr>
              <w:ind w:left="-65"/>
              <w:rPr>
                <w:rFonts w:cstheme="minorHAnsi"/>
                <w:b/>
                <w:bCs/>
                <w:u w:val="single"/>
              </w:rPr>
            </w:pPr>
            <w:sdt>
              <w:sdtPr>
                <w:rPr>
                  <w:rFonts w:cstheme="minorHAnsi"/>
                  <w:sz w:val="20"/>
                  <w:szCs w:val="20"/>
                </w:rPr>
                <w:id w:val="1409036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65962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D3F6AA" w14:textId="64968FCA" w:rsidR="00892706" w:rsidRPr="00DE346E" w:rsidRDefault="008F737C" w:rsidP="000C32A3">
            <w:pPr>
              <w:ind w:left="-65"/>
              <w:rPr>
                <w:rFonts w:cstheme="minorHAnsi"/>
                <w:b/>
                <w:bCs/>
                <w:u w:val="single"/>
              </w:rPr>
            </w:pPr>
            <w:sdt>
              <w:sdtPr>
                <w:rPr>
                  <w:rFonts w:cstheme="minorHAnsi"/>
                  <w:sz w:val="20"/>
                  <w:szCs w:val="20"/>
                </w:rPr>
                <w:id w:val="-7632965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6844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AA8FCD" w14:textId="07EED2F6" w:rsidR="00892706" w:rsidRPr="00DE346E" w:rsidRDefault="008F737C" w:rsidP="000C32A3">
            <w:pPr>
              <w:ind w:left="-65"/>
              <w:rPr>
                <w:rFonts w:cstheme="minorHAnsi"/>
                <w:b/>
                <w:bCs/>
                <w:u w:val="single"/>
              </w:rPr>
            </w:pPr>
            <w:sdt>
              <w:sdtPr>
                <w:rPr>
                  <w:rFonts w:cstheme="minorHAnsi"/>
                  <w:sz w:val="20"/>
                  <w:szCs w:val="20"/>
                </w:rPr>
                <w:id w:val="187595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50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85BA695" w14:textId="4069134E" w:rsidR="00892706" w:rsidRPr="00DE346E" w:rsidRDefault="008F737C" w:rsidP="000C32A3">
            <w:pPr>
              <w:ind w:left="-65"/>
              <w:rPr>
                <w:rFonts w:cstheme="minorHAnsi"/>
                <w:b/>
                <w:bCs/>
                <w:u w:val="single"/>
              </w:rPr>
            </w:pPr>
            <w:sdt>
              <w:sdtPr>
                <w:rPr>
                  <w:rFonts w:cstheme="minorHAnsi"/>
                  <w:sz w:val="20"/>
                  <w:szCs w:val="20"/>
                </w:rPr>
                <w:id w:val="618107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512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63329761"/>
            <w:placeholder>
              <w:docPart w:val="8183A188937641B78D9DA3A5A035B95E"/>
            </w:placeholder>
            <w:showingPlcHdr/>
          </w:sdtPr>
          <w:sdtEndPr/>
          <w:sdtContent>
            <w:tc>
              <w:tcPr>
                <w:tcW w:w="1158" w:type="dxa"/>
                <w:vAlign w:val="center"/>
              </w:tcPr>
              <w:p w14:paraId="2F126651" w14:textId="07A935B6"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2062281572"/>
            <w:placeholder>
              <w:docPart w:val="C004545109074A928A8D63C0AD7F96A2"/>
            </w:placeholder>
            <w:showingPlcHdr/>
          </w:sdtPr>
          <w:sdtEndPr/>
          <w:sdtContent>
            <w:tc>
              <w:tcPr>
                <w:tcW w:w="2394" w:type="dxa"/>
                <w:vAlign w:val="center"/>
              </w:tcPr>
              <w:p w14:paraId="6FEBF023" w14:textId="1ED7E5CB" w:rsidR="00892706" w:rsidRPr="00DE346E" w:rsidRDefault="00892706" w:rsidP="00892706">
                <w:pPr>
                  <w:rPr>
                    <w:rFonts w:cstheme="minorHAnsi"/>
                    <w:b/>
                    <w:bCs/>
                    <w:u w:val="single"/>
                  </w:rPr>
                </w:pPr>
                <w:r>
                  <w:rPr>
                    <w:rStyle w:val="PlaceholderText"/>
                  </w:rPr>
                  <w:t>Total Reviewed</w:t>
                </w:r>
              </w:p>
            </w:tc>
          </w:sdtContent>
        </w:sdt>
      </w:tr>
      <w:tr w:rsidR="00892706" w14:paraId="1FA14F1C" w14:textId="77777777" w:rsidTr="00FB0209">
        <w:trPr>
          <w:cantSplit/>
        </w:trPr>
        <w:tc>
          <w:tcPr>
            <w:tcW w:w="19440" w:type="dxa"/>
            <w:gridSpan w:val="23"/>
            <w:vAlign w:val="center"/>
          </w:tcPr>
          <w:p w14:paraId="0045732D" w14:textId="26A50F5B"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C0F66323790044CAA09694891EE00E12"/>
                </w:placeholder>
                <w:showingPlcHdr/>
              </w:sdtPr>
              <w:sdtEndPr/>
              <w:sdtContent>
                <w:r>
                  <w:rPr>
                    <w:rStyle w:val="PlaceholderText"/>
                  </w:rPr>
                  <w:t>Enter comments for any deficiencies noted and/or any records where this standard may not be applicable.</w:t>
                </w:r>
              </w:sdtContent>
            </w:sdt>
          </w:p>
        </w:tc>
      </w:tr>
      <w:tr w:rsidR="00892706" w14:paraId="1F603E09" w14:textId="0F7192F9" w:rsidTr="00FB0209">
        <w:trPr>
          <w:cantSplit/>
        </w:trPr>
        <w:tc>
          <w:tcPr>
            <w:tcW w:w="4548" w:type="dxa"/>
            <w:shd w:val="clear" w:color="auto" w:fill="E5EAF6"/>
            <w:vAlign w:val="center"/>
          </w:tcPr>
          <w:p w14:paraId="397F63B0" w14:textId="77777777" w:rsidR="00892706" w:rsidRPr="0045038E" w:rsidRDefault="00892706" w:rsidP="00892706">
            <w:pPr>
              <w:rPr>
                <w:sz w:val="12"/>
                <w:szCs w:val="12"/>
              </w:rPr>
            </w:pPr>
          </w:p>
          <w:p w14:paraId="5FF75569" w14:textId="77777777" w:rsidR="00892706" w:rsidRPr="001911E8" w:rsidRDefault="008F737C" w:rsidP="00892706">
            <w:pPr>
              <w:rPr>
                <w:rFonts w:cstheme="minorHAnsi"/>
                <w:b/>
                <w:bCs/>
              </w:rPr>
            </w:pPr>
            <w:hyperlink w:anchor="Med8B17" w:tooltip="Click to See Full Standard" w:history="1">
              <w:r w:rsidR="00892706" w:rsidRPr="00214DAF">
                <w:rPr>
                  <w:rStyle w:val="Hyperlink"/>
                  <w:rFonts w:cstheme="minorHAnsi"/>
                  <w:b/>
                  <w:bCs/>
                </w:rPr>
                <w:t>8-B-17</w:t>
              </w:r>
            </w:hyperlink>
            <w:bookmarkStart w:id="9" w:name="MedWorksheet3"/>
            <w:bookmarkEnd w:id="9"/>
            <w:r w:rsidR="00892706" w:rsidRPr="00534738">
              <w:t xml:space="preserve"> </w:t>
            </w:r>
            <w:r w:rsidR="00892706">
              <w:t xml:space="preserve">  </w:t>
            </w:r>
            <w:r w:rsidR="00892706" w:rsidRPr="00CC680C">
              <w:rPr>
                <w:i/>
                <w:iCs/>
              </w:rPr>
              <w:t>A, B, C-M, C</w:t>
            </w:r>
          </w:p>
          <w:p w14:paraId="08BBE59A" w14:textId="2E949209" w:rsidR="00892706" w:rsidRPr="00D731C6" w:rsidRDefault="00892706" w:rsidP="0089270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53D228DA" w:rsidR="00892706" w:rsidRPr="00DE346E" w:rsidRDefault="008F737C" w:rsidP="000C32A3">
            <w:pPr>
              <w:ind w:left="-65"/>
              <w:rPr>
                <w:rFonts w:cstheme="minorHAnsi"/>
                <w:b/>
                <w:bCs/>
                <w:u w:val="single"/>
              </w:rPr>
            </w:pPr>
            <w:sdt>
              <w:sdtPr>
                <w:rPr>
                  <w:rFonts w:cstheme="minorHAnsi"/>
                  <w:sz w:val="20"/>
                  <w:szCs w:val="20"/>
                </w:rPr>
                <w:id w:val="762656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24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A30B67" w14:textId="359D18CE" w:rsidR="00892706" w:rsidRPr="00DE346E" w:rsidRDefault="008F737C" w:rsidP="000C32A3">
            <w:pPr>
              <w:ind w:left="-65"/>
              <w:rPr>
                <w:rFonts w:cstheme="minorHAnsi"/>
                <w:b/>
                <w:bCs/>
                <w:u w:val="single"/>
              </w:rPr>
            </w:pPr>
            <w:sdt>
              <w:sdtPr>
                <w:rPr>
                  <w:rFonts w:cstheme="minorHAnsi"/>
                  <w:sz w:val="20"/>
                  <w:szCs w:val="20"/>
                </w:rPr>
                <w:id w:val="485295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926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F92F4F" w14:textId="1665F473" w:rsidR="00892706" w:rsidRPr="00DE346E" w:rsidRDefault="008F737C" w:rsidP="000C32A3">
            <w:pPr>
              <w:ind w:left="-65"/>
              <w:rPr>
                <w:rFonts w:cstheme="minorHAnsi"/>
                <w:b/>
                <w:bCs/>
                <w:u w:val="single"/>
              </w:rPr>
            </w:pPr>
            <w:sdt>
              <w:sdtPr>
                <w:rPr>
                  <w:rFonts w:cstheme="minorHAnsi"/>
                  <w:sz w:val="20"/>
                  <w:szCs w:val="20"/>
                </w:rPr>
                <w:id w:val="-5702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852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98A8B7" w14:textId="394EB669" w:rsidR="00892706" w:rsidRPr="00DE346E" w:rsidRDefault="008F737C" w:rsidP="000C32A3">
            <w:pPr>
              <w:ind w:left="-65"/>
              <w:rPr>
                <w:rFonts w:cstheme="minorHAnsi"/>
                <w:b/>
                <w:bCs/>
                <w:u w:val="single"/>
              </w:rPr>
            </w:pPr>
            <w:sdt>
              <w:sdtPr>
                <w:rPr>
                  <w:rFonts w:cstheme="minorHAnsi"/>
                  <w:sz w:val="20"/>
                  <w:szCs w:val="20"/>
                </w:rPr>
                <w:id w:val="-1734303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0565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58D451A" w14:textId="66873182" w:rsidR="00892706" w:rsidRPr="00DE346E" w:rsidRDefault="008F737C" w:rsidP="000C32A3">
            <w:pPr>
              <w:ind w:left="-65"/>
              <w:rPr>
                <w:rFonts w:cstheme="minorHAnsi"/>
                <w:b/>
                <w:bCs/>
                <w:u w:val="single"/>
              </w:rPr>
            </w:pPr>
            <w:sdt>
              <w:sdtPr>
                <w:rPr>
                  <w:rFonts w:cstheme="minorHAnsi"/>
                  <w:sz w:val="20"/>
                  <w:szCs w:val="20"/>
                </w:rPr>
                <w:id w:val="719405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000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A0E15E" w14:textId="5D8E2E51" w:rsidR="00892706" w:rsidRPr="00DE346E" w:rsidRDefault="008F737C" w:rsidP="000C32A3">
            <w:pPr>
              <w:ind w:left="-65"/>
              <w:rPr>
                <w:rFonts w:cstheme="minorHAnsi"/>
                <w:b/>
                <w:bCs/>
                <w:u w:val="single"/>
              </w:rPr>
            </w:pPr>
            <w:sdt>
              <w:sdtPr>
                <w:rPr>
                  <w:rFonts w:cstheme="minorHAnsi"/>
                  <w:sz w:val="20"/>
                  <w:szCs w:val="20"/>
                </w:rPr>
                <w:id w:val="1221556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088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F2B4C9" w14:textId="0E49034D" w:rsidR="00892706" w:rsidRPr="00DE346E" w:rsidRDefault="008F737C" w:rsidP="000C32A3">
            <w:pPr>
              <w:ind w:left="-65"/>
              <w:rPr>
                <w:rFonts w:cstheme="minorHAnsi"/>
                <w:b/>
                <w:bCs/>
                <w:u w:val="single"/>
              </w:rPr>
            </w:pPr>
            <w:sdt>
              <w:sdtPr>
                <w:rPr>
                  <w:rFonts w:cstheme="minorHAnsi"/>
                  <w:sz w:val="20"/>
                  <w:szCs w:val="20"/>
                </w:rPr>
                <w:id w:val="-773317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48672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0E2A22" w14:textId="3D926880" w:rsidR="00892706" w:rsidRPr="00DE346E" w:rsidRDefault="008F737C" w:rsidP="000C32A3">
            <w:pPr>
              <w:ind w:left="-65"/>
              <w:rPr>
                <w:rFonts w:cstheme="minorHAnsi"/>
                <w:b/>
                <w:bCs/>
                <w:u w:val="single"/>
              </w:rPr>
            </w:pPr>
            <w:sdt>
              <w:sdtPr>
                <w:rPr>
                  <w:rFonts w:cstheme="minorHAnsi"/>
                  <w:sz w:val="20"/>
                  <w:szCs w:val="20"/>
                </w:rPr>
                <w:id w:val="-761225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866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732D26" w14:textId="314533D0" w:rsidR="00892706" w:rsidRPr="00DE346E" w:rsidRDefault="008F737C" w:rsidP="000C32A3">
            <w:pPr>
              <w:ind w:left="-65"/>
              <w:rPr>
                <w:rFonts w:cstheme="minorHAnsi"/>
                <w:b/>
                <w:bCs/>
                <w:u w:val="single"/>
              </w:rPr>
            </w:pPr>
            <w:sdt>
              <w:sdtPr>
                <w:rPr>
                  <w:rFonts w:cstheme="minorHAnsi"/>
                  <w:sz w:val="20"/>
                  <w:szCs w:val="20"/>
                </w:rPr>
                <w:id w:val="2068072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900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97F0A2" w14:textId="267C9272" w:rsidR="00892706" w:rsidRPr="00DE346E" w:rsidRDefault="008F737C" w:rsidP="000C32A3">
            <w:pPr>
              <w:ind w:left="-65"/>
              <w:rPr>
                <w:rFonts w:cstheme="minorHAnsi"/>
                <w:b/>
                <w:bCs/>
                <w:u w:val="single"/>
              </w:rPr>
            </w:pPr>
            <w:sdt>
              <w:sdtPr>
                <w:rPr>
                  <w:rFonts w:cstheme="minorHAnsi"/>
                  <w:sz w:val="20"/>
                  <w:szCs w:val="20"/>
                </w:rPr>
                <w:id w:val="-155638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7774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F74AEB" w14:textId="4FA0309D" w:rsidR="00892706" w:rsidRPr="00DE346E" w:rsidRDefault="008F737C" w:rsidP="000C32A3">
            <w:pPr>
              <w:ind w:left="-65"/>
              <w:rPr>
                <w:rFonts w:cstheme="minorHAnsi"/>
                <w:b/>
                <w:bCs/>
                <w:u w:val="single"/>
              </w:rPr>
            </w:pPr>
            <w:sdt>
              <w:sdtPr>
                <w:rPr>
                  <w:rFonts w:cstheme="minorHAnsi"/>
                  <w:sz w:val="20"/>
                  <w:szCs w:val="20"/>
                </w:rPr>
                <w:id w:val="111324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4949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0211EE" w14:textId="7DC02823" w:rsidR="00892706" w:rsidRPr="00DE346E" w:rsidRDefault="008F737C" w:rsidP="000C32A3">
            <w:pPr>
              <w:ind w:left="-65"/>
              <w:rPr>
                <w:rFonts w:cstheme="minorHAnsi"/>
                <w:b/>
                <w:bCs/>
                <w:u w:val="single"/>
              </w:rPr>
            </w:pPr>
            <w:sdt>
              <w:sdtPr>
                <w:rPr>
                  <w:rFonts w:cstheme="minorHAnsi"/>
                  <w:sz w:val="20"/>
                  <w:szCs w:val="20"/>
                </w:rPr>
                <w:id w:val="-25497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87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76BB43" w14:textId="312C7EBF" w:rsidR="00892706" w:rsidRPr="00DE346E" w:rsidRDefault="008F737C" w:rsidP="000C32A3">
            <w:pPr>
              <w:ind w:left="-65"/>
              <w:rPr>
                <w:rFonts w:cstheme="minorHAnsi"/>
                <w:b/>
                <w:bCs/>
                <w:u w:val="single"/>
              </w:rPr>
            </w:pPr>
            <w:sdt>
              <w:sdtPr>
                <w:rPr>
                  <w:rFonts w:cstheme="minorHAnsi"/>
                  <w:sz w:val="20"/>
                  <w:szCs w:val="20"/>
                </w:rPr>
                <w:id w:val="837504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9582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AF771" w14:textId="1EF7F8A8" w:rsidR="00892706" w:rsidRPr="00DE346E" w:rsidRDefault="008F737C" w:rsidP="000C32A3">
            <w:pPr>
              <w:ind w:left="-65"/>
              <w:rPr>
                <w:rFonts w:cstheme="minorHAnsi"/>
                <w:b/>
                <w:bCs/>
                <w:u w:val="single"/>
              </w:rPr>
            </w:pPr>
            <w:sdt>
              <w:sdtPr>
                <w:rPr>
                  <w:rFonts w:cstheme="minorHAnsi"/>
                  <w:sz w:val="20"/>
                  <w:szCs w:val="20"/>
                </w:rPr>
                <w:id w:val="783080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9640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F39EDD" w14:textId="201E3840" w:rsidR="00892706" w:rsidRPr="00DE346E" w:rsidRDefault="008F737C" w:rsidP="000C32A3">
            <w:pPr>
              <w:ind w:left="-65"/>
              <w:rPr>
                <w:rFonts w:cstheme="minorHAnsi"/>
                <w:b/>
                <w:bCs/>
                <w:u w:val="single"/>
              </w:rPr>
            </w:pPr>
            <w:sdt>
              <w:sdtPr>
                <w:rPr>
                  <w:rFonts w:cstheme="minorHAnsi"/>
                  <w:sz w:val="20"/>
                  <w:szCs w:val="20"/>
                </w:rPr>
                <w:id w:val="4572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58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2264F1" w14:textId="2E6D81C1" w:rsidR="00892706" w:rsidRPr="00DE346E" w:rsidRDefault="008F737C" w:rsidP="000C32A3">
            <w:pPr>
              <w:ind w:left="-65"/>
              <w:rPr>
                <w:rFonts w:cstheme="minorHAnsi"/>
                <w:b/>
                <w:bCs/>
                <w:u w:val="single"/>
              </w:rPr>
            </w:pPr>
            <w:sdt>
              <w:sdtPr>
                <w:rPr>
                  <w:rFonts w:cstheme="minorHAnsi"/>
                  <w:sz w:val="20"/>
                  <w:szCs w:val="20"/>
                </w:rPr>
                <w:id w:val="6642191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934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75786" w14:textId="2F592D7C" w:rsidR="00892706" w:rsidRPr="00DE346E" w:rsidRDefault="008F737C" w:rsidP="000C32A3">
            <w:pPr>
              <w:ind w:left="-65"/>
              <w:rPr>
                <w:rFonts w:cstheme="minorHAnsi"/>
                <w:b/>
                <w:bCs/>
                <w:u w:val="single"/>
              </w:rPr>
            </w:pPr>
            <w:sdt>
              <w:sdtPr>
                <w:rPr>
                  <w:rFonts w:cstheme="minorHAnsi"/>
                  <w:sz w:val="20"/>
                  <w:szCs w:val="20"/>
                </w:rPr>
                <w:id w:val="1737896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625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35B80D" w14:textId="3F25B6A0" w:rsidR="00892706" w:rsidRPr="00DE346E" w:rsidRDefault="008F737C" w:rsidP="000C32A3">
            <w:pPr>
              <w:ind w:left="-65"/>
              <w:rPr>
                <w:rFonts w:cstheme="minorHAnsi"/>
                <w:b/>
                <w:bCs/>
                <w:u w:val="single"/>
              </w:rPr>
            </w:pPr>
            <w:sdt>
              <w:sdtPr>
                <w:rPr>
                  <w:rFonts w:cstheme="minorHAnsi"/>
                  <w:sz w:val="20"/>
                  <w:szCs w:val="20"/>
                </w:rPr>
                <w:id w:val="1751301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398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9E294AD" w14:textId="4BAB7852" w:rsidR="00892706" w:rsidRPr="00DE346E" w:rsidRDefault="008F737C" w:rsidP="000C32A3">
            <w:pPr>
              <w:ind w:left="-65"/>
              <w:rPr>
                <w:rFonts w:cstheme="minorHAnsi"/>
                <w:b/>
                <w:bCs/>
                <w:u w:val="single"/>
              </w:rPr>
            </w:pPr>
            <w:sdt>
              <w:sdtPr>
                <w:rPr>
                  <w:rFonts w:cstheme="minorHAnsi"/>
                  <w:sz w:val="20"/>
                  <w:szCs w:val="20"/>
                </w:rPr>
                <w:id w:val="1157962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05064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46E9567" w14:textId="61177C6C" w:rsidR="00892706" w:rsidRPr="00DE346E" w:rsidRDefault="008F737C" w:rsidP="000C32A3">
            <w:pPr>
              <w:ind w:left="-65"/>
              <w:rPr>
                <w:rFonts w:cstheme="minorHAnsi"/>
                <w:b/>
                <w:bCs/>
                <w:u w:val="single"/>
              </w:rPr>
            </w:pPr>
            <w:sdt>
              <w:sdtPr>
                <w:rPr>
                  <w:rFonts w:cstheme="minorHAnsi"/>
                  <w:sz w:val="20"/>
                  <w:szCs w:val="20"/>
                </w:rPr>
                <w:id w:val="18552239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3864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93101974"/>
            <w:placeholder>
              <w:docPart w:val="AEAE7B75993740E0B64E674CCD442372"/>
            </w:placeholder>
            <w:showingPlcHdr/>
          </w:sdtPr>
          <w:sdtEndPr/>
          <w:sdtContent>
            <w:tc>
              <w:tcPr>
                <w:tcW w:w="1158" w:type="dxa"/>
                <w:shd w:val="clear" w:color="auto" w:fill="E5EAF6"/>
                <w:vAlign w:val="center"/>
              </w:tcPr>
              <w:p w14:paraId="1166611E" w14:textId="05B12D1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571652894"/>
            <w:placeholder>
              <w:docPart w:val="47828359F89148BC84BEC015D861C7F4"/>
            </w:placeholder>
            <w:showingPlcHdr/>
          </w:sdtPr>
          <w:sdtEndPr/>
          <w:sdtContent>
            <w:tc>
              <w:tcPr>
                <w:tcW w:w="2394" w:type="dxa"/>
                <w:shd w:val="clear" w:color="auto" w:fill="E5EAF6"/>
                <w:vAlign w:val="center"/>
              </w:tcPr>
              <w:p w14:paraId="1FA8876E" w14:textId="6BE5999A" w:rsidR="00892706" w:rsidRPr="00DE346E" w:rsidRDefault="00892706" w:rsidP="00892706">
                <w:pPr>
                  <w:rPr>
                    <w:rFonts w:cstheme="minorHAnsi"/>
                    <w:b/>
                    <w:bCs/>
                    <w:u w:val="single"/>
                  </w:rPr>
                </w:pPr>
                <w:r>
                  <w:rPr>
                    <w:rStyle w:val="PlaceholderText"/>
                  </w:rPr>
                  <w:t>Total Reviewed</w:t>
                </w:r>
              </w:p>
            </w:tc>
          </w:sdtContent>
        </w:sdt>
      </w:tr>
      <w:tr w:rsidR="00892706" w14:paraId="6CDF84A5" w14:textId="77777777" w:rsidTr="00FB0209">
        <w:trPr>
          <w:cantSplit/>
        </w:trPr>
        <w:tc>
          <w:tcPr>
            <w:tcW w:w="19440" w:type="dxa"/>
            <w:gridSpan w:val="23"/>
            <w:shd w:val="clear" w:color="auto" w:fill="E5EAF6"/>
            <w:vAlign w:val="center"/>
          </w:tcPr>
          <w:p w14:paraId="68FD2628" w14:textId="7777777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735DF6CBB55D4C4A9C81EC73676A2DF3"/>
                </w:placeholder>
                <w:showingPlcHdr/>
              </w:sdtPr>
              <w:sdtEndPr/>
              <w:sdtContent>
                <w:r>
                  <w:rPr>
                    <w:rStyle w:val="PlaceholderText"/>
                  </w:rPr>
                  <w:t>Enter comments for any deficiencies noted and/or any records where this standard may not be applicable.</w:t>
                </w:r>
              </w:sdtContent>
            </w:sdt>
          </w:p>
        </w:tc>
      </w:tr>
      <w:tr w:rsidR="00892706" w14:paraId="546AD5B9" w14:textId="3664CCC6" w:rsidTr="00FB0209">
        <w:trPr>
          <w:cantSplit/>
        </w:trPr>
        <w:tc>
          <w:tcPr>
            <w:tcW w:w="4548" w:type="dxa"/>
            <w:vAlign w:val="center"/>
          </w:tcPr>
          <w:p w14:paraId="5A43C538" w14:textId="77777777" w:rsidR="00892706" w:rsidRPr="0045038E" w:rsidRDefault="00892706" w:rsidP="00892706">
            <w:pPr>
              <w:rPr>
                <w:sz w:val="12"/>
                <w:szCs w:val="12"/>
              </w:rPr>
            </w:pPr>
          </w:p>
          <w:p w14:paraId="32684FEB" w14:textId="77777777" w:rsidR="00892706" w:rsidRPr="001911E8" w:rsidRDefault="008F737C" w:rsidP="00892706">
            <w:pPr>
              <w:rPr>
                <w:rFonts w:cstheme="minorHAnsi"/>
                <w:b/>
                <w:bCs/>
              </w:rPr>
            </w:pPr>
            <w:hyperlink w:anchor="Med8B18" w:tooltip="Click to See Full Standard" w:history="1">
              <w:r w:rsidR="00892706" w:rsidRPr="00CB087E">
                <w:rPr>
                  <w:rStyle w:val="Hyperlink"/>
                  <w:rFonts w:cstheme="minorHAnsi"/>
                  <w:b/>
                  <w:bCs/>
                </w:rPr>
                <w:t>8-B-18</w:t>
              </w:r>
            </w:hyperlink>
            <w:r w:rsidR="00892706" w:rsidRPr="00534738">
              <w:t xml:space="preserve"> </w:t>
            </w:r>
            <w:r w:rsidR="00892706">
              <w:t xml:space="preserve">  </w:t>
            </w:r>
            <w:r w:rsidR="00892706" w:rsidRPr="00CC680C">
              <w:rPr>
                <w:i/>
                <w:iCs/>
              </w:rPr>
              <w:t>A, B, C-M, C</w:t>
            </w:r>
          </w:p>
          <w:p w14:paraId="7C1ED688" w14:textId="66CEAA6F" w:rsidR="00892706" w:rsidRPr="00D731C6" w:rsidRDefault="00892706" w:rsidP="0089270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vAlign w:val="center"/>
          </w:tcPr>
          <w:p w14:paraId="46191199" w14:textId="4652C4AB" w:rsidR="00892706" w:rsidRPr="00DE346E" w:rsidRDefault="008F737C" w:rsidP="000C32A3">
            <w:pPr>
              <w:ind w:left="-65"/>
              <w:rPr>
                <w:rFonts w:cstheme="minorHAnsi"/>
                <w:b/>
                <w:bCs/>
                <w:u w:val="single"/>
              </w:rPr>
            </w:pPr>
            <w:sdt>
              <w:sdtPr>
                <w:rPr>
                  <w:rFonts w:cstheme="minorHAnsi"/>
                  <w:sz w:val="20"/>
                  <w:szCs w:val="20"/>
                </w:rPr>
                <w:id w:val="942959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3564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C4ED87" w14:textId="46DE69C3" w:rsidR="00892706" w:rsidRPr="00DE346E" w:rsidRDefault="008F737C" w:rsidP="000C32A3">
            <w:pPr>
              <w:ind w:left="-65"/>
              <w:rPr>
                <w:rFonts w:cstheme="minorHAnsi"/>
                <w:b/>
                <w:bCs/>
                <w:u w:val="single"/>
              </w:rPr>
            </w:pPr>
            <w:sdt>
              <w:sdtPr>
                <w:rPr>
                  <w:rFonts w:cstheme="minorHAnsi"/>
                  <w:sz w:val="20"/>
                  <w:szCs w:val="20"/>
                </w:rPr>
                <w:id w:val="2015483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868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D930CD" w14:textId="1934170B" w:rsidR="00892706" w:rsidRPr="00DE346E" w:rsidRDefault="008F737C" w:rsidP="000C32A3">
            <w:pPr>
              <w:ind w:left="-65"/>
              <w:rPr>
                <w:rFonts w:cstheme="minorHAnsi"/>
                <w:b/>
                <w:bCs/>
                <w:u w:val="single"/>
              </w:rPr>
            </w:pPr>
            <w:sdt>
              <w:sdtPr>
                <w:rPr>
                  <w:rFonts w:cstheme="minorHAnsi"/>
                  <w:sz w:val="20"/>
                  <w:szCs w:val="20"/>
                </w:rPr>
                <w:id w:val="-745646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88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3223BB" w14:textId="44B15BFA" w:rsidR="00892706" w:rsidRPr="00DE346E" w:rsidRDefault="008F737C" w:rsidP="000C32A3">
            <w:pPr>
              <w:ind w:left="-65"/>
              <w:rPr>
                <w:rFonts w:cstheme="minorHAnsi"/>
                <w:b/>
                <w:bCs/>
                <w:u w:val="single"/>
              </w:rPr>
            </w:pPr>
            <w:sdt>
              <w:sdtPr>
                <w:rPr>
                  <w:rFonts w:cstheme="minorHAnsi"/>
                  <w:sz w:val="20"/>
                  <w:szCs w:val="20"/>
                </w:rPr>
                <w:id w:val="-2215232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55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0918F22" w14:textId="6FCD68B6" w:rsidR="00892706" w:rsidRPr="00DE346E" w:rsidRDefault="008F737C" w:rsidP="000C32A3">
            <w:pPr>
              <w:ind w:left="-65"/>
              <w:rPr>
                <w:rFonts w:cstheme="minorHAnsi"/>
                <w:b/>
                <w:bCs/>
                <w:u w:val="single"/>
              </w:rPr>
            </w:pPr>
            <w:sdt>
              <w:sdtPr>
                <w:rPr>
                  <w:rFonts w:cstheme="minorHAnsi"/>
                  <w:sz w:val="20"/>
                  <w:szCs w:val="20"/>
                </w:rPr>
                <w:id w:val="1971169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9160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2CC8CA" w14:textId="5F8D1159" w:rsidR="00892706" w:rsidRPr="00DE346E" w:rsidRDefault="008F737C" w:rsidP="000C32A3">
            <w:pPr>
              <w:ind w:left="-65"/>
              <w:rPr>
                <w:rFonts w:cstheme="minorHAnsi"/>
                <w:b/>
                <w:bCs/>
                <w:u w:val="single"/>
              </w:rPr>
            </w:pPr>
            <w:sdt>
              <w:sdtPr>
                <w:rPr>
                  <w:rFonts w:cstheme="minorHAnsi"/>
                  <w:sz w:val="20"/>
                  <w:szCs w:val="20"/>
                </w:rPr>
                <w:id w:val="-243723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9598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1FEB7D" w14:textId="2697836D" w:rsidR="00892706" w:rsidRPr="00DE346E" w:rsidRDefault="008F737C" w:rsidP="000C32A3">
            <w:pPr>
              <w:ind w:left="-65"/>
              <w:rPr>
                <w:rFonts w:cstheme="minorHAnsi"/>
                <w:b/>
                <w:bCs/>
                <w:u w:val="single"/>
              </w:rPr>
            </w:pPr>
            <w:sdt>
              <w:sdtPr>
                <w:rPr>
                  <w:rFonts w:cstheme="minorHAnsi"/>
                  <w:sz w:val="20"/>
                  <w:szCs w:val="20"/>
                </w:rPr>
                <w:id w:val="170259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89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399F466" w14:textId="73DEA840" w:rsidR="00892706" w:rsidRPr="00DE346E" w:rsidRDefault="008F737C" w:rsidP="000C32A3">
            <w:pPr>
              <w:ind w:left="-65"/>
              <w:rPr>
                <w:rFonts w:cstheme="minorHAnsi"/>
                <w:b/>
                <w:bCs/>
                <w:u w:val="single"/>
              </w:rPr>
            </w:pPr>
            <w:sdt>
              <w:sdtPr>
                <w:rPr>
                  <w:rFonts w:cstheme="minorHAnsi"/>
                  <w:sz w:val="20"/>
                  <w:szCs w:val="20"/>
                </w:rPr>
                <w:id w:val="1522742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2975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41CCAA" w14:textId="55460C1C" w:rsidR="00892706" w:rsidRPr="00DE346E" w:rsidRDefault="008F737C" w:rsidP="000C32A3">
            <w:pPr>
              <w:ind w:left="-65"/>
              <w:rPr>
                <w:rFonts w:cstheme="minorHAnsi"/>
                <w:b/>
                <w:bCs/>
                <w:u w:val="single"/>
              </w:rPr>
            </w:pPr>
            <w:sdt>
              <w:sdtPr>
                <w:rPr>
                  <w:rFonts w:cstheme="minorHAnsi"/>
                  <w:sz w:val="20"/>
                  <w:szCs w:val="20"/>
                </w:rPr>
                <w:id w:val="-68812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1360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B5566E7" w14:textId="4A8B5E6F" w:rsidR="00892706" w:rsidRPr="00DE346E" w:rsidRDefault="008F737C" w:rsidP="000C32A3">
            <w:pPr>
              <w:ind w:left="-65"/>
              <w:rPr>
                <w:rFonts w:cstheme="minorHAnsi"/>
                <w:b/>
                <w:bCs/>
                <w:u w:val="single"/>
              </w:rPr>
            </w:pPr>
            <w:sdt>
              <w:sdtPr>
                <w:rPr>
                  <w:rFonts w:cstheme="minorHAnsi"/>
                  <w:sz w:val="20"/>
                  <w:szCs w:val="20"/>
                </w:rPr>
                <w:id w:val="7298044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213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9A142" w14:textId="38261C08" w:rsidR="00892706" w:rsidRPr="00DE346E" w:rsidRDefault="008F737C" w:rsidP="000C32A3">
            <w:pPr>
              <w:ind w:left="-65"/>
              <w:rPr>
                <w:rFonts w:cstheme="minorHAnsi"/>
                <w:b/>
                <w:bCs/>
                <w:u w:val="single"/>
              </w:rPr>
            </w:pPr>
            <w:sdt>
              <w:sdtPr>
                <w:rPr>
                  <w:rFonts w:cstheme="minorHAnsi"/>
                  <w:sz w:val="20"/>
                  <w:szCs w:val="20"/>
                </w:rPr>
                <w:id w:val="-94168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863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78C25D7" w14:textId="39936797" w:rsidR="00892706" w:rsidRPr="00DE346E" w:rsidRDefault="008F737C" w:rsidP="000C32A3">
            <w:pPr>
              <w:ind w:left="-65"/>
              <w:rPr>
                <w:rFonts w:cstheme="minorHAnsi"/>
                <w:b/>
                <w:bCs/>
                <w:u w:val="single"/>
              </w:rPr>
            </w:pPr>
            <w:sdt>
              <w:sdtPr>
                <w:rPr>
                  <w:rFonts w:cstheme="minorHAnsi"/>
                  <w:sz w:val="20"/>
                  <w:szCs w:val="20"/>
                </w:rPr>
                <w:id w:val="1158501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32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9459D0" w14:textId="468A9C54" w:rsidR="00892706" w:rsidRPr="00DE346E" w:rsidRDefault="008F737C" w:rsidP="000C32A3">
            <w:pPr>
              <w:ind w:left="-65"/>
              <w:rPr>
                <w:rFonts w:cstheme="minorHAnsi"/>
                <w:b/>
                <w:bCs/>
                <w:u w:val="single"/>
              </w:rPr>
            </w:pPr>
            <w:sdt>
              <w:sdtPr>
                <w:rPr>
                  <w:rFonts w:cstheme="minorHAnsi"/>
                  <w:sz w:val="20"/>
                  <w:szCs w:val="20"/>
                </w:rPr>
                <w:id w:val="822168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704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463696" w14:textId="4D16DA2E" w:rsidR="00892706" w:rsidRPr="00DE346E" w:rsidRDefault="008F737C" w:rsidP="000C32A3">
            <w:pPr>
              <w:ind w:left="-65"/>
              <w:rPr>
                <w:rFonts w:cstheme="minorHAnsi"/>
                <w:b/>
                <w:bCs/>
                <w:u w:val="single"/>
              </w:rPr>
            </w:pPr>
            <w:sdt>
              <w:sdtPr>
                <w:rPr>
                  <w:rFonts w:cstheme="minorHAnsi"/>
                  <w:sz w:val="20"/>
                  <w:szCs w:val="20"/>
                </w:rPr>
                <w:id w:val="-1354114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6310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4A8F0E9" w14:textId="464D5BC0" w:rsidR="00892706" w:rsidRPr="00DE346E" w:rsidRDefault="008F737C" w:rsidP="000C32A3">
            <w:pPr>
              <w:ind w:left="-65"/>
              <w:rPr>
                <w:rFonts w:cstheme="minorHAnsi"/>
                <w:b/>
                <w:bCs/>
                <w:u w:val="single"/>
              </w:rPr>
            </w:pPr>
            <w:sdt>
              <w:sdtPr>
                <w:rPr>
                  <w:rFonts w:cstheme="minorHAnsi"/>
                  <w:sz w:val="20"/>
                  <w:szCs w:val="20"/>
                </w:rPr>
                <w:id w:val="-62361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10987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2EDB02" w14:textId="1614D169" w:rsidR="00892706" w:rsidRPr="00DE346E" w:rsidRDefault="008F737C" w:rsidP="000C32A3">
            <w:pPr>
              <w:ind w:left="-65"/>
              <w:rPr>
                <w:rFonts w:cstheme="minorHAnsi"/>
                <w:b/>
                <w:bCs/>
                <w:u w:val="single"/>
              </w:rPr>
            </w:pPr>
            <w:sdt>
              <w:sdtPr>
                <w:rPr>
                  <w:rFonts w:cstheme="minorHAnsi"/>
                  <w:sz w:val="20"/>
                  <w:szCs w:val="20"/>
                </w:rPr>
                <w:id w:val="-1154755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9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94B6B1" w14:textId="4C76BD7E" w:rsidR="00892706" w:rsidRPr="00DE346E" w:rsidRDefault="008F737C" w:rsidP="000C32A3">
            <w:pPr>
              <w:ind w:left="-65"/>
              <w:rPr>
                <w:rFonts w:cstheme="minorHAnsi"/>
                <w:b/>
                <w:bCs/>
                <w:u w:val="single"/>
              </w:rPr>
            </w:pPr>
            <w:sdt>
              <w:sdtPr>
                <w:rPr>
                  <w:rFonts w:cstheme="minorHAnsi"/>
                  <w:sz w:val="20"/>
                  <w:szCs w:val="20"/>
                </w:rPr>
                <w:id w:val="-15153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7582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316B68" w14:textId="2F737717" w:rsidR="00892706" w:rsidRPr="00DE346E" w:rsidRDefault="008F737C" w:rsidP="000C32A3">
            <w:pPr>
              <w:ind w:left="-65"/>
              <w:rPr>
                <w:rFonts w:cstheme="minorHAnsi"/>
                <w:b/>
                <w:bCs/>
                <w:u w:val="single"/>
              </w:rPr>
            </w:pPr>
            <w:sdt>
              <w:sdtPr>
                <w:rPr>
                  <w:rFonts w:cstheme="minorHAnsi"/>
                  <w:sz w:val="20"/>
                  <w:szCs w:val="20"/>
                </w:rPr>
                <w:id w:val="-1043603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8064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F25D16" w14:textId="6400540E" w:rsidR="00892706" w:rsidRPr="00DE346E" w:rsidRDefault="008F737C" w:rsidP="000C32A3">
            <w:pPr>
              <w:ind w:left="-65"/>
              <w:rPr>
                <w:rFonts w:cstheme="minorHAnsi"/>
                <w:b/>
                <w:bCs/>
                <w:u w:val="single"/>
              </w:rPr>
            </w:pPr>
            <w:sdt>
              <w:sdtPr>
                <w:rPr>
                  <w:rFonts w:cstheme="minorHAnsi"/>
                  <w:sz w:val="20"/>
                  <w:szCs w:val="20"/>
                </w:rPr>
                <w:id w:val="1196894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1179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E9C27A" w14:textId="59876948" w:rsidR="00892706" w:rsidRPr="00DE346E" w:rsidRDefault="008F737C" w:rsidP="000C32A3">
            <w:pPr>
              <w:ind w:left="-65"/>
              <w:rPr>
                <w:rFonts w:cstheme="minorHAnsi"/>
                <w:b/>
                <w:bCs/>
                <w:u w:val="single"/>
              </w:rPr>
            </w:pPr>
            <w:sdt>
              <w:sdtPr>
                <w:rPr>
                  <w:rFonts w:cstheme="minorHAnsi"/>
                  <w:sz w:val="20"/>
                  <w:szCs w:val="20"/>
                </w:rPr>
                <w:id w:val="7545527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134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176616088"/>
            <w:placeholder>
              <w:docPart w:val="D49F1FE8C0AD4F3C85457A753AA26A04"/>
            </w:placeholder>
            <w:showingPlcHdr/>
          </w:sdtPr>
          <w:sdtEndPr/>
          <w:sdtContent>
            <w:tc>
              <w:tcPr>
                <w:tcW w:w="1158" w:type="dxa"/>
                <w:vAlign w:val="center"/>
              </w:tcPr>
              <w:p w14:paraId="14D67F9D" w14:textId="2BD422AE"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06435237"/>
            <w:placeholder>
              <w:docPart w:val="6486D728E1CB47E7BF43A75F828BD182"/>
            </w:placeholder>
            <w:showingPlcHdr/>
          </w:sdtPr>
          <w:sdtEndPr/>
          <w:sdtContent>
            <w:tc>
              <w:tcPr>
                <w:tcW w:w="2394" w:type="dxa"/>
                <w:vAlign w:val="center"/>
              </w:tcPr>
              <w:p w14:paraId="03EA73D8" w14:textId="23ACA4D9" w:rsidR="00892706" w:rsidRPr="00DE346E" w:rsidRDefault="00892706" w:rsidP="00892706">
                <w:pPr>
                  <w:rPr>
                    <w:rFonts w:cstheme="minorHAnsi"/>
                    <w:b/>
                    <w:bCs/>
                    <w:u w:val="single"/>
                  </w:rPr>
                </w:pPr>
                <w:r>
                  <w:rPr>
                    <w:rStyle w:val="PlaceholderText"/>
                  </w:rPr>
                  <w:t>Total Reviewed</w:t>
                </w:r>
              </w:p>
            </w:tc>
          </w:sdtContent>
        </w:sdt>
      </w:tr>
      <w:tr w:rsidR="00892706" w14:paraId="00FB5A46" w14:textId="77777777" w:rsidTr="00FB0209">
        <w:trPr>
          <w:cantSplit/>
        </w:trPr>
        <w:tc>
          <w:tcPr>
            <w:tcW w:w="19440" w:type="dxa"/>
            <w:gridSpan w:val="23"/>
            <w:vAlign w:val="center"/>
          </w:tcPr>
          <w:p w14:paraId="787325C7" w14:textId="12916B14"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2F443027AD724668ACCE6EFE0EEBB000"/>
                </w:placeholder>
                <w:showingPlcHdr/>
              </w:sdtPr>
              <w:sdtEndPr/>
              <w:sdtContent>
                <w:r>
                  <w:rPr>
                    <w:rStyle w:val="PlaceholderText"/>
                  </w:rPr>
                  <w:t>Enter comments for any deficiencies noted and/or any records where this standard may not be applicable.</w:t>
                </w:r>
              </w:sdtContent>
            </w:sdt>
          </w:p>
        </w:tc>
      </w:tr>
      <w:tr w:rsidR="00772F24" w14:paraId="0284DBE6" w14:textId="0E8445E3" w:rsidTr="00FB0209">
        <w:trPr>
          <w:cantSplit/>
        </w:trPr>
        <w:tc>
          <w:tcPr>
            <w:tcW w:w="4548" w:type="dxa"/>
            <w:shd w:val="clear" w:color="auto" w:fill="E5EAF6"/>
            <w:vAlign w:val="center"/>
          </w:tcPr>
          <w:p w14:paraId="7FEA5E99" w14:textId="77777777" w:rsidR="00772F24" w:rsidRPr="0045038E" w:rsidRDefault="00772F24" w:rsidP="00772F24">
            <w:pPr>
              <w:rPr>
                <w:sz w:val="12"/>
                <w:szCs w:val="12"/>
              </w:rPr>
            </w:pPr>
          </w:p>
          <w:p w14:paraId="40017D59" w14:textId="77777777" w:rsidR="00772F24" w:rsidRPr="001911E8" w:rsidRDefault="008F737C" w:rsidP="00772F24">
            <w:pPr>
              <w:rPr>
                <w:rFonts w:cstheme="minorHAnsi"/>
                <w:b/>
                <w:bCs/>
              </w:rPr>
            </w:pPr>
            <w:hyperlink w:anchor="Med8B19" w:tooltip="Click to See Full Standard" w:history="1">
              <w:r w:rsidR="00772F24" w:rsidRPr="00270F95">
                <w:rPr>
                  <w:rStyle w:val="Hyperlink"/>
                  <w:rFonts w:cstheme="minorHAnsi"/>
                  <w:b/>
                  <w:bCs/>
                </w:rPr>
                <w:t>8-B-19</w:t>
              </w:r>
            </w:hyperlink>
            <w:r w:rsidR="00772F24" w:rsidRPr="00534738">
              <w:t xml:space="preserve"> </w:t>
            </w:r>
            <w:r w:rsidR="00772F24">
              <w:t xml:space="preserve">  </w:t>
            </w:r>
            <w:r w:rsidR="00772F24" w:rsidRPr="00CC680C">
              <w:rPr>
                <w:i/>
                <w:iCs/>
              </w:rPr>
              <w:t>A, B, C-M, C</w:t>
            </w:r>
          </w:p>
          <w:p w14:paraId="1DF07AA5" w14:textId="1432A071" w:rsidR="00772F24" w:rsidRPr="00D731C6" w:rsidRDefault="00772F24" w:rsidP="00772F24">
            <w:pPr>
              <w:rPr>
                <w:rFonts w:cstheme="minorHAnsi"/>
              </w:rPr>
            </w:pPr>
            <w:r w:rsidRPr="00D62AD3">
              <w:rPr>
                <w:rFonts w:cstheme="minorHAnsi"/>
              </w:rPr>
              <w:t>Documentation of pregnancy testing, as appropriate.</w:t>
            </w:r>
          </w:p>
        </w:tc>
        <w:tc>
          <w:tcPr>
            <w:tcW w:w="564" w:type="dxa"/>
            <w:shd w:val="clear" w:color="auto" w:fill="E5EAF6"/>
            <w:vAlign w:val="center"/>
          </w:tcPr>
          <w:p w14:paraId="2D9DC9E9" w14:textId="705DA4D0" w:rsidR="00772F24" w:rsidRPr="00DE346E" w:rsidRDefault="008F737C" w:rsidP="000C32A3">
            <w:pPr>
              <w:ind w:left="-65"/>
              <w:rPr>
                <w:rFonts w:cstheme="minorHAnsi"/>
                <w:b/>
                <w:bCs/>
                <w:u w:val="single"/>
              </w:rPr>
            </w:pPr>
            <w:sdt>
              <w:sdtPr>
                <w:rPr>
                  <w:rFonts w:cstheme="minorHAnsi"/>
                  <w:sz w:val="20"/>
                  <w:szCs w:val="20"/>
                </w:rPr>
                <w:id w:val="20351406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804165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7370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57AB71" w14:textId="0D8EAFB8" w:rsidR="00772F24" w:rsidRPr="00DE346E" w:rsidRDefault="008F737C" w:rsidP="000C32A3">
            <w:pPr>
              <w:ind w:left="-65"/>
              <w:rPr>
                <w:rFonts w:cstheme="minorHAnsi"/>
                <w:b/>
                <w:bCs/>
                <w:u w:val="single"/>
              </w:rPr>
            </w:pPr>
            <w:sdt>
              <w:sdtPr>
                <w:rPr>
                  <w:rFonts w:cstheme="minorHAnsi"/>
                  <w:sz w:val="20"/>
                  <w:szCs w:val="20"/>
                </w:rPr>
                <w:id w:val="-21462706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43809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434797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358BF94" w14:textId="6CDC6000" w:rsidR="00772F24" w:rsidRPr="00DE346E" w:rsidRDefault="008F737C" w:rsidP="000C32A3">
            <w:pPr>
              <w:ind w:left="-65"/>
              <w:rPr>
                <w:rFonts w:cstheme="minorHAnsi"/>
                <w:b/>
                <w:bCs/>
                <w:u w:val="single"/>
              </w:rPr>
            </w:pPr>
            <w:sdt>
              <w:sdtPr>
                <w:rPr>
                  <w:rFonts w:cstheme="minorHAnsi"/>
                  <w:sz w:val="20"/>
                  <w:szCs w:val="20"/>
                </w:rPr>
                <w:id w:val="17353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86945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35165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EBA6D15" w14:textId="18070F0E" w:rsidR="00772F24" w:rsidRPr="00DE346E" w:rsidRDefault="008F737C" w:rsidP="000C32A3">
            <w:pPr>
              <w:ind w:left="-65"/>
              <w:rPr>
                <w:rFonts w:cstheme="minorHAnsi"/>
                <w:b/>
                <w:bCs/>
                <w:u w:val="single"/>
              </w:rPr>
            </w:pPr>
            <w:sdt>
              <w:sdtPr>
                <w:rPr>
                  <w:rFonts w:cstheme="minorHAnsi"/>
                  <w:sz w:val="20"/>
                  <w:szCs w:val="20"/>
                </w:rPr>
                <w:id w:val="12814605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28326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7171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0F769B7" w14:textId="33D91AC7" w:rsidR="00772F24" w:rsidRPr="00DE346E" w:rsidRDefault="008F737C" w:rsidP="000C32A3">
            <w:pPr>
              <w:ind w:left="-65"/>
              <w:rPr>
                <w:rFonts w:cstheme="minorHAnsi"/>
                <w:b/>
                <w:bCs/>
                <w:u w:val="single"/>
              </w:rPr>
            </w:pPr>
            <w:sdt>
              <w:sdtPr>
                <w:rPr>
                  <w:rFonts w:cstheme="minorHAnsi"/>
                  <w:sz w:val="20"/>
                  <w:szCs w:val="20"/>
                </w:rPr>
                <w:id w:val="-8595142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38458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29376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E9F55F7" w14:textId="507B291E" w:rsidR="00772F24" w:rsidRPr="00DE346E" w:rsidRDefault="008F737C" w:rsidP="000C32A3">
            <w:pPr>
              <w:ind w:left="-65"/>
              <w:rPr>
                <w:rFonts w:cstheme="minorHAnsi"/>
                <w:b/>
                <w:bCs/>
                <w:u w:val="single"/>
              </w:rPr>
            </w:pPr>
            <w:sdt>
              <w:sdtPr>
                <w:rPr>
                  <w:rFonts w:cstheme="minorHAnsi"/>
                  <w:sz w:val="20"/>
                  <w:szCs w:val="20"/>
                </w:rPr>
                <w:id w:val="1718163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336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72407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B1BF51" w14:textId="38036E32" w:rsidR="00772F24" w:rsidRPr="00DE346E" w:rsidRDefault="008F737C" w:rsidP="000C32A3">
            <w:pPr>
              <w:ind w:left="-65"/>
              <w:rPr>
                <w:rFonts w:cstheme="minorHAnsi"/>
                <w:b/>
                <w:bCs/>
                <w:u w:val="single"/>
              </w:rPr>
            </w:pPr>
            <w:sdt>
              <w:sdtPr>
                <w:rPr>
                  <w:rFonts w:cstheme="minorHAnsi"/>
                  <w:sz w:val="20"/>
                  <w:szCs w:val="20"/>
                </w:rPr>
                <w:id w:val="19859714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325879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90259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05776B" w14:textId="12C3DECD" w:rsidR="00772F24" w:rsidRPr="00DE346E" w:rsidRDefault="008F737C" w:rsidP="000C32A3">
            <w:pPr>
              <w:ind w:left="-65"/>
              <w:rPr>
                <w:rFonts w:cstheme="minorHAnsi"/>
                <w:b/>
                <w:bCs/>
                <w:u w:val="single"/>
              </w:rPr>
            </w:pPr>
            <w:sdt>
              <w:sdtPr>
                <w:rPr>
                  <w:rFonts w:cstheme="minorHAnsi"/>
                  <w:sz w:val="20"/>
                  <w:szCs w:val="20"/>
                </w:rPr>
                <w:id w:val="410597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176107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03890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BC31A6B" w14:textId="28D4071C" w:rsidR="00772F24" w:rsidRPr="00DE346E" w:rsidRDefault="008F737C" w:rsidP="000C32A3">
            <w:pPr>
              <w:ind w:left="-65"/>
              <w:rPr>
                <w:rFonts w:cstheme="minorHAnsi"/>
                <w:b/>
                <w:bCs/>
                <w:u w:val="single"/>
              </w:rPr>
            </w:pPr>
            <w:sdt>
              <w:sdtPr>
                <w:rPr>
                  <w:rFonts w:cstheme="minorHAnsi"/>
                  <w:sz w:val="20"/>
                  <w:szCs w:val="20"/>
                </w:rPr>
                <w:id w:val="-8908048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88475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8416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56D9267A" w14:textId="6F9F7E77" w:rsidR="00772F24" w:rsidRPr="00DE346E" w:rsidRDefault="008F737C" w:rsidP="000C32A3">
            <w:pPr>
              <w:ind w:left="-65"/>
              <w:rPr>
                <w:rFonts w:cstheme="minorHAnsi"/>
                <w:b/>
                <w:bCs/>
                <w:u w:val="single"/>
              </w:rPr>
            </w:pPr>
            <w:sdt>
              <w:sdtPr>
                <w:rPr>
                  <w:rFonts w:cstheme="minorHAnsi"/>
                  <w:sz w:val="20"/>
                  <w:szCs w:val="20"/>
                </w:rPr>
                <w:id w:val="-18840996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73658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4878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60B95" w14:textId="402FE3C2" w:rsidR="00772F24" w:rsidRPr="00DE346E" w:rsidRDefault="008F737C" w:rsidP="000C32A3">
            <w:pPr>
              <w:ind w:left="-65"/>
              <w:rPr>
                <w:rFonts w:cstheme="minorHAnsi"/>
                <w:b/>
                <w:bCs/>
                <w:u w:val="single"/>
              </w:rPr>
            </w:pPr>
            <w:sdt>
              <w:sdtPr>
                <w:rPr>
                  <w:rFonts w:cstheme="minorHAnsi"/>
                  <w:sz w:val="20"/>
                  <w:szCs w:val="20"/>
                </w:rPr>
                <w:id w:val="-5944801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28639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802455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417373B" w14:textId="30278FC9" w:rsidR="00772F24" w:rsidRPr="00DE346E" w:rsidRDefault="008F737C" w:rsidP="000C32A3">
            <w:pPr>
              <w:ind w:left="-65"/>
              <w:rPr>
                <w:rFonts w:cstheme="minorHAnsi"/>
                <w:b/>
                <w:bCs/>
                <w:u w:val="single"/>
              </w:rPr>
            </w:pPr>
            <w:sdt>
              <w:sdtPr>
                <w:rPr>
                  <w:rFonts w:cstheme="minorHAnsi"/>
                  <w:sz w:val="20"/>
                  <w:szCs w:val="20"/>
                </w:rPr>
                <w:id w:val="-16047281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23489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619483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AEC60C" w14:textId="1B36C55C" w:rsidR="00772F24" w:rsidRPr="00DE346E" w:rsidRDefault="008F737C" w:rsidP="000C32A3">
            <w:pPr>
              <w:ind w:left="-65"/>
              <w:rPr>
                <w:rFonts w:cstheme="minorHAnsi"/>
                <w:b/>
                <w:bCs/>
                <w:u w:val="single"/>
              </w:rPr>
            </w:pPr>
            <w:sdt>
              <w:sdtPr>
                <w:rPr>
                  <w:rFonts w:cstheme="minorHAnsi"/>
                  <w:sz w:val="20"/>
                  <w:szCs w:val="20"/>
                </w:rPr>
                <w:id w:val="4866795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86275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149438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0F09EB1" w14:textId="3B18E7DB" w:rsidR="00772F24" w:rsidRPr="00DE346E" w:rsidRDefault="008F737C" w:rsidP="000C32A3">
            <w:pPr>
              <w:ind w:left="-65"/>
              <w:rPr>
                <w:rFonts w:cstheme="minorHAnsi"/>
                <w:b/>
                <w:bCs/>
                <w:u w:val="single"/>
              </w:rPr>
            </w:pPr>
            <w:sdt>
              <w:sdtPr>
                <w:rPr>
                  <w:rFonts w:cstheme="minorHAnsi"/>
                  <w:sz w:val="20"/>
                  <w:szCs w:val="20"/>
                </w:rPr>
                <w:id w:val="-8373814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4807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392643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A04A818" w14:textId="32EB948B" w:rsidR="00772F24" w:rsidRPr="00DE346E" w:rsidRDefault="008F737C" w:rsidP="000C32A3">
            <w:pPr>
              <w:ind w:left="-65"/>
              <w:rPr>
                <w:rFonts w:cstheme="minorHAnsi"/>
                <w:b/>
                <w:bCs/>
                <w:u w:val="single"/>
              </w:rPr>
            </w:pPr>
            <w:sdt>
              <w:sdtPr>
                <w:rPr>
                  <w:rFonts w:cstheme="minorHAnsi"/>
                  <w:sz w:val="20"/>
                  <w:szCs w:val="20"/>
                </w:rPr>
                <w:id w:val="-9226474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17198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8133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FB1789D" w14:textId="2322C948" w:rsidR="00772F24" w:rsidRPr="00DE346E" w:rsidRDefault="008F737C" w:rsidP="000C32A3">
            <w:pPr>
              <w:ind w:left="-65"/>
              <w:rPr>
                <w:rFonts w:cstheme="minorHAnsi"/>
                <w:b/>
                <w:bCs/>
                <w:u w:val="single"/>
              </w:rPr>
            </w:pPr>
            <w:sdt>
              <w:sdtPr>
                <w:rPr>
                  <w:rFonts w:cstheme="minorHAnsi"/>
                  <w:sz w:val="20"/>
                  <w:szCs w:val="20"/>
                </w:rPr>
                <w:id w:val="-18303637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1037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89214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6CE07D" w14:textId="6E4D57BD" w:rsidR="00772F24" w:rsidRPr="00DE346E" w:rsidRDefault="008F737C" w:rsidP="000C32A3">
            <w:pPr>
              <w:ind w:left="-65"/>
              <w:rPr>
                <w:rFonts w:cstheme="minorHAnsi"/>
                <w:b/>
                <w:bCs/>
                <w:u w:val="single"/>
              </w:rPr>
            </w:pPr>
            <w:sdt>
              <w:sdtPr>
                <w:rPr>
                  <w:rFonts w:cstheme="minorHAnsi"/>
                  <w:sz w:val="20"/>
                  <w:szCs w:val="20"/>
                </w:rPr>
                <w:id w:val="1512338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425880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930891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ECD525" w14:textId="3537C4EA" w:rsidR="00772F24" w:rsidRPr="00DE346E" w:rsidRDefault="008F737C" w:rsidP="000C32A3">
            <w:pPr>
              <w:ind w:left="-65"/>
              <w:rPr>
                <w:rFonts w:cstheme="minorHAnsi"/>
                <w:b/>
                <w:bCs/>
                <w:u w:val="single"/>
              </w:rPr>
            </w:pPr>
            <w:sdt>
              <w:sdtPr>
                <w:rPr>
                  <w:rFonts w:cstheme="minorHAnsi"/>
                  <w:sz w:val="20"/>
                  <w:szCs w:val="20"/>
                </w:rPr>
                <w:id w:val="17954770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90748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2087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B9B156" w14:textId="7097DA5B" w:rsidR="00772F24" w:rsidRPr="00DE346E" w:rsidRDefault="008F737C" w:rsidP="000C32A3">
            <w:pPr>
              <w:ind w:left="-65"/>
              <w:rPr>
                <w:rFonts w:cstheme="minorHAnsi"/>
                <w:b/>
                <w:bCs/>
                <w:u w:val="single"/>
              </w:rPr>
            </w:pPr>
            <w:sdt>
              <w:sdtPr>
                <w:rPr>
                  <w:rFonts w:cstheme="minorHAnsi"/>
                  <w:sz w:val="20"/>
                  <w:szCs w:val="20"/>
                </w:rPr>
                <w:id w:val="-18870951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97296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38485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7D51DEF" w14:textId="48D1E668" w:rsidR="00772F24" w:rsidRPr="00DE346E" w:rsidRDefault="008F737C" w:rsidP="000C32A3">
            <w:pPr>
              <w:ind w:left="-65"/>
              <w:rPr>
                <w:rFonts w:cstheme="minorHAnsi"/>
                <w:b/>
                <w:bCs/>
                <w:u w:val="single"/>
              </w:rPr>
            </w:pPr>
            <w:sdt>
              <w:sdtPr>
                <w:rPr>
                  <w:rFonts w:cstheme="minorHAnsi"/>
                  <w:sz w:val="20"/>
                  <w:szCs w:val="20"/>
                </w:rPr>
                <w:id w:val="5067170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925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625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25974315"/>
            <w:placeholder>
              <w:docPart w:val="0BE9A219A52A4B5CA6719C61E63213A6"/>
            </w:placeholder>
            <w:showingPlcHdr/>
          </w:sdtPr>
          <w:sdtEndPr/>
          <w:sdtContent>
            <w:tc>
              <w:tcPr>
                <w:tcW w:w="1158" w:type="dxa"/>
                <w:shd w:val="clear" w:color="auto" w:fill="E5EAF6"/>
                <w:vAlign w:val="center"/>
              </w:tcPr>
              <w:p w14:paraId="75EA5707" w14:textId="067FFA3E"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757822859"/>
            <w:placeholder>
              <w:docPart w:val="B44005F6486B430D8069B880085FCF13"/>
            </w:placeholder>
            <w:showingPlcHdr/>
          </w:sdtPr>
          <w:sdtEndPr/>
          <w:sdtContent>
            <w:tc>
              <w:tcPr>
                <w:tcW w:w="2394" w:type="dxa"/>
                <w:shd w:val="clear" w:color="auto" w:fill="E5EAF6"/>
                <w:vAlign w:val="center"/>
              </w:tcPr>
              <w:p w14:paraId="3A199563" w14:textId="22AF35C3" w:rsidR="00772F24" w:rsidRPr="00DE346E" w:rsidRDefault="00772F24" w:rsidP="00772F24">
                <w:pPr>
                  <w:rPr>
                    <w:rFonts w:cstheme="minorHAnsi"/>
                    <w:b/>
                    <w:bCs/>
                    <w:u w:val="single"/>
                  </w:rPr>
                </w:pPr>
                <w:r>
                  <w:rPr>
                    <w:rStyle w:val="PlaceholderText"/>
                  </w:rPr>
                  <w:t>Total Reviewed</w:t>
                </w:r>
              </w:p>
            </w:tc>
          </w:sdtContent>
        </w:sdt>
      </w:tr>
      <w:tr w:rsidR="00892706" w14:paraId="506ABC0B" w14:textId="77777777" w:rsidTr="00FD2953">
        <w:trPr>
          <w:cantSplit/>
        </w:trPr>
        <w:tc>
          <w:tcPr>
            <w:tcW w:w="19440" w:type="dxa"/>
            <w:gridSpan w:val="23"/>
            <w:shd w:val="clear" w:color="auto" w:fill="E5EAF6"/>
          </w:tcPr>
          <w:p w14:paraId="5C62CF02" w14:textId="775EFA14" w:rsidR="00892706" w:rsidRPr="00D731C6" w:rsidRDefault="00892706" w:rsidP="00892706">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078173041"/>
                <w:placeholder>
                  <w:docPart w:val="A1B58B59D689487184DD0D1864B66110"/>
                </w:placeholder>
                <w:showingPlcHdr/>
              </w:sdtPr>
              <w:sdtEndPr/>
              <w:sdtContent>
                <w:r>
                  <w:rPr>
                    <w:rStyle w:val="PlaceholderText"/>
                  </w:rPr>
                  <w:t>Enter comments for any deficiencies noted and/or any records where this standard may not be applicable.</w:t>
                </w:r>
              </w:sdtContent>
            </w:sdt>
          </w:p>
        </w:tc>
      </w:tr>
      <w:tr w:rsidR="003F39D1" w14:paraId="49B1655C" w14:textId="476A2C67" w:rsidTr="000C32A3">
        <w:trPr>
          <w:cantSplit/>
        </w:trPr>
        <w:tc>
          <w:tcPr>
            <w:tcW w:w="4548" w:type="dxa"/>
            <w:shd w:val="clear" w:color="auto" w:fill="E5EAF6"/>
            <w:vAlign w:val="center"/>
          </w:tcPr>
          <w:p w14:paraId="65CCCC62" w14:textId="77777777" w:rsidR="00892706" w:rsidRPr="0045038E" w:rsidRDefault="00892706" w:rsidP="00892706">
            <w:pPr>
              <w:rPr>
                <w:sz w:val="12"/>
                <w:szCs w:val="12"/>
              </w:rPr>
            </w:pPr>
          </w:p>
          <w:p w14:paraId="2B100673" w14:textId="77777777" w:rsidR="00892706" w:rsidRPr="001911E8" w:rsidRDefault="008F737C" w:rsidP="00892706">
            <w:pPr>
              <w:rPr>
                <w:rFonts w:cstheme="minorHAnsi"/>
                <w:b/>
                <w:bCs/>
              </w:rPr>
            </w:pPr>
            <w:hyperlink w:anchor="Med8B20" w:tooltip="Click to See Full Standard" w:history="1">
              <w:r w:rsidR="00892706" w:rsidRPr="00270F95">
                <w:rPr>
                  <w:rStyle w:val="Hyperlink"/>
                  <w:rFonts w:cstheme="minorHAnsi"/>
                  <w:b/>
                  <w:bCs/>
                </w:rPr>
                <w:t>8-B-20</w:t>
              </w:r>
            </w:hyperlink>
            <w:r w:rsidR="00892706" w:rsidRPr="00534738">
              <w:t xml:space="preserve"> </w:t>
            </w:r>
            <w:r w:rsidR="00892706">
              <w:t xml:space="preserve">  </w:t>
            </w:r>
            <w:r w:rsidR="00892706" w:rsidRPr="00CC680C">
              <w:rPr>
                <w:i/>
                <w:iCs/>
              </w:rPr>
              <w:t>A, B, C-M, C</w:t>
            </w:r>
          </w:p>
          <w:p w14:paraId="0C6D1B46" w14:textId="20D42892" w:rsidR="00892706" w:rsidRPr="00D731C6" w:rsidRDefault="00892706" w:rsidP="0089270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E5EAF6"/>
            <w:vAlign w:val="center"/>
          </w:tcPr>
          <w:p w14:paraId="50BC10C3" w14:textId="68C406B2" w:rsidR="00892706" w:rsidRPr="00DE346E" w:rsidRDefault="008F737C" w:rsidP="000C32A3">
            <w:pPr>
              <w:ind w:left="-65"/>
              <w:rPr>
                <w:rFonts w:cstheme="minorHAnsi"/>
                <w:b/>
                <w:bCs/>
                <w:u w:val="single"/>
              </w:rPr>
            </w:pPr>
            <w:sdt>
              <w:sdtPr>
                <w:rPr>
                  <w:rFonts w:cstheme="minorHAnsi"/>
                  <w:sz w:val="20"/>
                  <w:szCs w:val="20"/>
                </w:rPr>
                <w:id w:val="-1309930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4612417"/>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DBFBDB" w14:textId="5877639F" w:rsidR="00892706" w:rsidRPr="00DE346E" w:rsidRDefault="008F737C" w:rsidP="000C32A3">
            <w:pPr>
              <w:ind w:left="-65"/>
              <w:rPr>
                <w:rFonts w:cstheme="minorHAnsi"/>
                <w:b/>
                <w:bCs/>
                <w:u w:val="single"/>
              </w:rPr>
            </w:pPr>
            <w:sdt>
              <w:sdtPr>
                <w:rPr>
                  <w:rFonts w:cstheme="minorHAnsi"/>
                  <w:sz w:val="20"/>
                  <w:szCs w:val="20"/>
                </w:rPr>
                <w:id w:val="-1756975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1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59D36D" w14:textId="379F7CA4" w:rsidR="00892706" w:rsidRPr="00DE346E" w:rsidRDefault="008F737C" w:rsidP="000C32A3">
            <w:pPr>
              <w:ind w:left="-65"/>
              <w:rPr>
                <w:rFonts w:cstheme="minorHAnsi"/>
                <w:b/>
                <w:bCs/>
                <w:u w:val="single"/>
              </w:rPr>
            </w:pPr>
            <w:sdt>
              <w:sdtPr>
                <w:rPr>
                  <w:rFonts w:cstheme="minorHAnsi"/>
                  <w:sz w:val="20"/>
                  <w:szCs w:val="20"/>
                </w:rPr>
                <w:id w:val="-1041979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4357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10F8C0" w14:textId="4BAC0494" w:rsidR="00892706" w:rsidRPr="00DE346E" w:rsidRDefault="008F737C" w:rsidP="000C32A3">
            <w:pPr>
              <w:ind w:left="-65"/>
              <w:rPr>
                <w:rFonts w:cstheme="minorHAnsi"/>
                <w:b/>
                <w:bCs/>
                <w:u w:val="single"/>
              </w:rPr>
            </w:pPr>
            <w:sdt>
              <w:sdtPr>
                <w:rPr>
                  <w:rFonts w:cstheme="minorHAnsi"/>
                  <w:sz w:val="20"/>
                  <w:szCs w:val="20"/>
                </w:rPr>
                <w:id w:val="-508061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736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223DD21" w14:textId="0042A962" w:rsidR="00892706" w:rsidRPr="00DE346E" w:rsidRDefault="008F737C" w:rsidP="000C32A3">
            <w:pPr>
              <w:ind w:left="-65"/>
              <w:rPr>
                <w:rFonts w:cstheme="minorHAnsi"/>
                <w:b/>
                <w:bCs/>
                <w:u w:val="single"/>
              </w:rPr>
            </w:pPr>
            <w:sdt>
              <w:sdtPr>
                <w:rPr>
                  <w:rFonts w:cstheme="minorHAnsi"/>
                  <w:sz w:val="20"/>
                  <w:szCs w:val="20"/>
                </w:rPr>
                <w:id w:val="440647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515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E70CBD" w14:textId="455792AA" w:rsidR="00892706" w:rsidRPr="00DE346E" w:rsidRDefault="008F737C" w:rsidP="000C32A3">
            <w:pPr>
              <w:ind w:left="-65"/>
              <w:rPr>
                <w:rFonts w:cstheme="minorHAnsi"/>
                <w:b/>
                <w:bCs/>
                <w:u w:val="single"/>
              </w:rPr>
            </w:pPr>
            <w:sdt>
              <w:sdtPr>
                <w:rPr>
                  <w:rFonts w:cstheme="minorHAnsi"/>
                  <w:sz w:val="20"/>
                  <w:szCs w:val="20"/>
                </w:rPr>
                <w:id w:val="171654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1311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E068A7" w14:textId="7FAA63BE" w:rsidR="00892706" w:rsidRPr="00DE346E" w:rsidRDefault="008F737C" w:rsidP="000C32A3">
            <w:pPr>
              <w:ind w:left="-65"/>
              <w:rPr>
                <w:rFonts w:cstheme="minorHAnsi"/>
                <w:b/>
                <w:bCs/>
                <w:u w:val="single"/>
              </w:rPr>
            </w:pPr>
            <w:sdt>
              <w:sdtPr>
                <w:rPr>
                  <w:rFonts w:cstheme="minorHAnsi"/>
                  <w:sz w:val="20"/>
                  <w:szCs w:val="20"/>
                </w:rPr>
                <w:id w:val="1530529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102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1BBF23" w14:textId="7197CA42" w:rsidR="00892706" w:rsidRPr="00DE346E" w:rsidRDefault="008F737C" w:rsidP="000C32A3">
            <w:pPr>
              <w:ind w:left="-65"/>
              <w:rPr>
                <w:rFonts w:cstheme="minorHAnsi"/>
                <w:b/>
                <w:bCs/>
                <w:u w:val="single"/>
              </w:rPr>
            </w:pPr>
            <w:sdt>
              <w:sdtPr>
                <w:rPr>
                  <w:rFonts w:cstheme="minorHAnsi"/>
                  <w:sz w:val="20"/>
                  <w:szCs w:val="20"/>
                </w:rPr>
                <w:id w:val="16868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82407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D806DD7" w14:textId="6C9AB011" w:rsidR="00892706" w:rsidRPr="00DE346E" w:rsidRDefault="008F737C" w:rsidP="000C32A3">
            <w:pPr>
              <w:ind w:left="-65"/>
              <w:rPr>
                <w:rFonts w:cstheme="minorHAnsi"/>
                <w:b/>
                <w:bCs/>
                <w:u w:val="single"/>
              </w:rPr>
            </w:pPr>
            <w:sdt>
              <w:sdtPr>
                <w:rPr>
                  <w:rFonts w:cstheme="minorHAnsi"/>
                  <w:sz w:val="20"/>
                  <w:szCs w:val="20"/>
                </w:rPr>
                <w:id w:val="-1688049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527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02BFEC" w14:textId="52F47CA2" w:rsidR="00892706" w:rsidRPr="00DE346E" w:rsidRDefault="008F737C" w:rsidP="000C32A3">
            <w:pPr>
              <w:ind w:left="-65"/>
              <w:rPr>
                <w:rFonts w:cstheme="minorHAnsi"/>
                <w:b/>
                <w:bCs/>
                <w:u w:val="single"/>
              </w:rPr>
            </w:pPr>
            <w:sdt>
              <w:sdtPr>
                <w:rPr>
                  <w:rFonts w:cstheme="minorHAnsi"/>
                  <w:sz w:val="20"/>
                  <w:szCs w:val="20"/>
                </w:rPr>
                <w:id w:val="253560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9498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89B360" w14:textId="7C381625" w:rsidR="00892706" w:rsidRPr="00DE346E" w:rsidRDefault="008F737C" w:rsidP="000C32A3">
            <w:pPr>
              <w:ind w:left="-65"/>
              <w:rPr>
                <w:rFonts w:cstheme="minorHAnsi"/>
                <w:b/>
                <w:bCs/>
                <w:u w:val="single"/>
              </w:rPr>
            </w:pPr>
            <w:sdt>
              <w:sdtPr>
                <w:rPr>
                  <w:rFonts w:cstheme="minorHAnsi"/>
                  <w:sz w:val="20"/>
                  <w:szCs w:val="20"/>
                </w:rPr>
                <w:id w:val="1120725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441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34044" w14:textId="2322150F" w:rsidR="00892706" w:rsidRPr="00DE346E" w:rsidRDefault="008F737C" w:rsidP="000C32A3">
            <w:pPr>
              <w:ind w:left="-65"/>
              <w:rPr>
                <w:rFonts w:cstheme="minorHAnsi"/>
                <w:b/>
                <w:bCs/>
                <w:u w:val="single"/>
              </w:rPr>
            </w:pPr>
            <w:sdt>
              <w:sdtPr>
                <w:rPr>
                  <w:rFonts w:cstheme="minorHAnsi"/>
                  <w:sz w:val="20"/>
                  <w:szCs w:val="20"/>
                </w:rPr>
                <w:id w:val="336585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268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B55B19" w14:textId="626087BA" w:rsidR="00892706" w:rsidRPr="00DE346E" w:rsidRDefault="008F737C" w:rsidP="000C32A3">
            <w:pPr>
              <w:ind w:left="-65"/>
              <w:rPr>
                <w:rFonts w:cstheme="minorHAnsi"/>
                <w:b/>
                <w:bCs/>
                <w:u w:val="single"/>
              </w:rPr>
            </w:pPr>
            <w:sdt>
              <w:sdtPr>
                <w:rPr>
                  <w:rFonts w:cstheme="minorHAnsi"/>
                  <w:sz w:val="20"/>
                  <w:szCs w:val="20"/>
                </w:rPr>
                <w:id w:val="662202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573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4CB96" w14:textId="7631371F" w:rsidR="00892706" w:rsidRPr="00DE346E" w:rsidRDefault="008F737C" w:rsidP="000C32A3">
            <w:pPr>
              <w:ind w:left="-65"/>
              <w:rPr>
                <w:rFonts w:cstheme="minorHAnsi"/>
                <w:b/>
                <w:bCs/>
                <w:u w:val="single"/>
              </w:rPr>
            </w:pPr>
            <w:sdt>
              <w:sdtPr>
                <w:rPr>
                  <w:rFonts w:cstheme="minorHAnsi"/>
                  <w:sz w:val="20"/>
                  <w:szCs w:val="20"/>
                </w:rPr>
                <w:id w:val="-21101821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169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B31CD8" w14:textId="1EC6159F" w:rsidR="00892706" w:rsidRPr="00DE346E" w:rsidRDefault="008F737C" w:rsidP="000C32A3">
            <w:pPr>
              <w:ind w:left="-65"/>
              <w:rPr>
                <w:rFonts w:cstheme="minorHAnsi"/>
                <w:b/>
                <w:bCs/>
                <w:u w:val="single"/>
              </w:rPr>
            </w:pPr>
            <w:sdt>
              <w:sdtPr>
                <w:rPr>
                  <w:rFonts w:cstheme="minorHAnsi"/>
                  <w:sz w:val="20"/>
                  <w:szCs w:val="20"/>
                </w:rPr>
                <w:id w:val="1983035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3003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668521" w14:textId="0F0997D2" w:rsidR="00892706" w:rsidRPr="00DE346E" w:rsidRDefault="008F737C" w:rsidP="000C32A3">
            <w:pPr>
              <w:ind w:left="-65"/>
              <w:rPr>
                <w:rFonts w:cstheme="minorHAnsi"/>
                <w:b/>
                <w:bCs/>
                <w:u w:val="single"/>
              </w:rPr>
            </w:pPr>
            <w:sdt>
              <w:sdtPr>
                <w:rPr>
                  <w:rFonts w:cstheme="minorHAnsi"/>
                  <w:sz w:val="20"/>
                  <w:szCs w:val="20"/>
                </w:rPr>
                <w:id w:val="-3048526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1858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0E03CD" w14:textId="5B9DF629" w:rsidR="00892706" w:rsidRPr="00DE346E" w:rsidRDefault="008F737C" w:rsidP="000C32A3">
            <w:pPr>
              <w:ind w:left="-65"/>
              <w:rPr>
                <w:rFonts w:cstheme="minorHAnsi"/>
                <w:b/>
                <w:bCs/>
                <w:u w:val="single"/>
              </w:rPr>
            </w:pPr>
            <w:sdt>
              <w:sdtPr>
                <w:rPr>
                  <w:rFonts w:cstheme="minorHAnsi"/>
                  <w:sz w:val="20"/>
                  <w:szCs w:val="20"/>
                </w:rPr>
                <w:id w:val="632912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0681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B4ADE2" w14:textId="2426E9FB" w:rsidR="00892706" w:rsidRPr="00DE346E" w:rsidRDefault="008F737C" w:rsidP="000C32A3">
            <w:pPr>
              <w:ind w:left="-65"/>
              <w:rPr>
                <w:rFonts w:cstheme="minorHAnsi"/>
                <w:b/>
                <w:bCs/>
                <w:u w:val="single"/>
              </w:rPr>
            </w:pPr>
            <w:sdt>
              <w:sdtPr>
                <w:rPr>
                  <w:rFonts w:cstheme="minorHAnsi"/>
                  <w:sz w:val="20"/>
                  <w:szCs w:val="20"/>
                </w:rPr>
                <w:id w:val="-1160610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62408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F8BD8" w14:textId="73478F8C" w:rsidR="00892706" w:rsidRPr="00DE346E" w:rsidRDefault="008F737C" w:rsidP="000C32A3">
            <w:pPr>
              <w:ind w:left="-65"/>
              <w:rPr>
                <w:rFonts w:cstheme="minorHAnsi"/>
                <w:b/>
                <w:bCs/>
                <w:u w:val="single"/>
              </w:rPr>
            </w:pPr>
            <w:sdt>
              <w:sdtPr>
                <w:rPr>
                  <w:rFonts w:cstheme="minorHAnsi"/>
                  <w:sz w:val="20"/>
                  <w:szCs w:val="20"/>
                </w:rPr>
                <w:id w:val="-757673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2596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24C804" w14:textId="0CE47CEF" w:rsidR="00892706" w:rsidRPr="00DE346E" w:rsidRDefault="008F737C" w:rsidP="000C32A3">
            <w:pPr>
              <w:ind w:left="-65"/>
              <w:rPr>
                <w:rFonts w:cstheme="minorHAnsi"/>
                <w:b/>
                <w:bCs/>
                <w:u w:val="single"/>
              </w:rPr>
            </w:pPr>
            <w:sdt>
              <w:sdtPr>
                <w:rPr>
                  <w:rFonts w:cstheme="minorHAnsi"/>
                  <w:sz w:val="20"/>
                  <w:szCs w:val="20"/>
                </w:rPr>
                <w:id w:val="3345801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9733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1002748"/>
            <w:placeholder>
              <w:docPart w:val="6DF89B79CA5645849441146D09D407BA"/>
            </w:placeholder>
            <w:showingPlcHdr/>
          </w:sdtPr>
          <w:sdtEndPr/>
          <w:sdtContent>
            <w:tc>
              <w:tcPr>
                <w:tcW w:w="1158" w:type="dxa"/>
                <w:shd w:val="clear" w:color="auto" w:fill="E5EAF6"/>
                <w:vAlign w:val="center"/>
              </w:tcPr>
              <w:p w14:paraId="681A2687" w14:textId="13C4660A"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822538717"/>
            <w:placeholder>
              <w:docPart w:val="82A651A3DFF44FCDA569624223B8AC5A"/>
            </w:placeholder>
            <w:showingPlcHdr/>
          </w:sdtPr>
          <w:sdtEndPr/>
          <w:sdtContent>
            <w:tc>
              <w:tcPr>
                <w:tcW w:w="2394" w:type="dxa"/>
                <w:shd w:val="clear" w:color="auto" w:fill="E5EAF6"/>
                <w:vAlign w:val="center"/>
              </w:tcPr>
              <w:p w14:paraId="4E450A85" w14:textId="4740D4BB" w:rsidR="00892706" w:rsidRPr="00DE346E" w:rsidRDefault="00892706" w:rsidP="00892706">
                <w:pPr>
                  <w:rPr>
                    <w:rFonts w:cstheme="minorHAnsi"/>
                    <w:b/>
                    <w:bCs/>
                    <w:u w:val="single"/>
                  </w:rPr>
                </w:pPr>
                <w:r>
                  <w:rPr>
                    <w:rStyle w:val="PlaceholderText"/>
                  </w:rPr>
                  <w:t>Total Reviewed</w:t>
                </w:r>
              </w:p>
            </w:tc>
          </w:sdtContent>
        </w:sdt>
      </w:tr>
      <w:tr w:rsidR="00892706" w14:paraId="5063F127" w14:textId="77777777" w:rsidTr="000C32A3">
        <w:trPr>
          <w:cantSplit/>
        </w:trPr>
        <w:tc>
          <w:tcPr>
            <w:tcW w:w="19440" w:type="dxa"/>
            <w:gridSpan w:val="23"/>
            <w:shd w:val="clear" w:color="auto" w:fill="E5EAF6"/>
            <w:vAlign w:val="center"/>
          </w:tcPr>
          <w:p w14:paraId="1AA54D1A" w14:textId="74037992"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9C921D2834D74D2488E91C521FDF9F4F"/>
                </w:placeholder>
                <w:showingPlcHdr/>
              </w:sdtPr>
              <w:sdtEndPr/>
              <w:sdtContent>
                <w:r>
                  <w:rPr>
                    <w:rStyle w:val="PlaceholderText"/>
                  </w:rPr>
                  <w:t>Enter comments for any deficiencies noted and/or any records where this standard may not be applicable.</w:t>
                </w:r>
              </w:sdtContent>
            </w:sdt>
          </w:p>
        </w:tc>
      </w:tr>
      <w:tr w:rsidR="00892706" w14:paraId="26D67F61" w14:textId="1A30D0EF" w:rsidTr="000C32A3">
        <w:trPr>
          <w:cantSplit/>
        </w:trPr>
        <w:tc>
          <w:tcPr>
            <w:tcW w:w="4548" w:type="dxa"/>
            <w:shd w:val="clear" w:color="auto" w:fill="auto"/>
            <w:vAlign w:val="center"/>
          </w:tcPr>
          <w:p w14:paraId="62FBA242" w14:textId="77777777" w:rsidR="00892706" w:rsidRPr="0045038E" w:rsidRDefault="00892706" w:rsidP="00892706">
            <w:pPr>
              <w:rPr>
                <w:sz w:val="12"/>
                <w:szCs w:val="12"/>
              </w:rPr>
            </w:pPr>
          </w:p>
          <w:p w14:paraId="501CA220" w14:textId="77777777" w:rsidR="00892706" w:rsidRPr="001911E8" w:rsidRDefault="008F737C" w:rsidP="00892706">
            <w:pPr>
              <w:rPr>
                <w:rFonts w:cstheme="minorHAnsi"/>
                <w:b/>
                <w:bCs/>
              </w:rPr>
            </w:pPr>
            <w:hyperlink w:anchor="Med8B21" w:tooltip="Click to See Full Standard" w:history="1">
              <w:r w:rsidR="00892706" w:rsidRPr="00270F95">
                <w:rPr>
                  <w:rStyle w:val="Hyperlink"/>
                  <w:rFonts w:cstheme="minorHAnsi"/>
                  <w:b/>
                  <w:bCs/>
                </w:rPr>
                <w:t>8-B-21</w:t>
              </w:r>
            </w:hyperlink>
            <w:r w:rsidR="00892706" w:rsidRPr="00534738">
              <w:t xml:space="preserve"> </w:t>
            </w:r>
            <w:r w:rsidR="00892706">
              <w:t xml:space="preserve">  </w:t>
            </w:r>
            <w:r w:rsidR="00892706" w:rsidRPr="00CC680C">
              <w:rPr>
                <w:i/>
                <w:iCs/>
              </w:rPr>
              <w:t>A, B, C-M, C</w:t>
            </w:r>
          </w:p>
          <w:p w14:paraId="5B81882F" w14:textId="75848DC6" w:rsidR="00892706" w:rsidRPr="00D731C6" w:rsidRDefault="00892706" w:rsidP="00892706">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56BB82C5" w:rsidR="00892706" w:rsidRPr="00DE346E" w:rsidRDefault="008F737C" w:rsidP="000C32A3">
            <w:pPr>
              <w:ind w:left="-65"/>
              <w:rPr>
                <w:rFonts w:cstheme="minorHAnsi"/>
                <w:b/>
                <w:bCs/>
                <w:u w:val="single"/>
              </w:rPr>
            </w:pPr>
            <w:sdt>
              <w:sdtPr>
                <w:rPr>
                  <w:rFonts w:cstheme="minorHAnsi"/>
                  <w:sz w:val="20"/>
                  <w:szCs w:val="20"/>
                </w:rPr>
                <w:id w:val="-1102411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4545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AFDF4E8" w14:textId="2BD5B170" w:rsidR="00892706" w:rsidRPr="00DE346E" w:rsidRDefault="008F737C" w:rsidP="000C32A3">
            <w:pPr>
              <w:ind w:left="-65"/>
              <w:rPr>
                <w:rFonts w:cstheme="minorHAnsi"/>
                <w:b/>
                <w:bCs/>
                <w:u w:val="single"/>
              </w:rPr>
            </w:pPr>
            <w:sdt>
              <w:sdtPr>
                <w:rPr>
                  <w:rFonts w:cstheme="minorHAnsi"/>
                  <w:sz w:val="20"/>
                  <w:szCs w:val="20"/>
                </w:rPr>
                <w:id w:val="-1790657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8319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BA94D49" w14:textId="75494441" w:rsidR="00892706" w:rsidRPr="00DE346E" w:rsidRDefault="008F737C" w:rsidP="000C32A3">
            <w:pPr>
              <w:ind w:left="-65"/>
              <w:rPr>
                <w:rFonts w:cstheme="minorHAnsi"/>
                <w:b/>
                <w:bCs/>
                <w:u w:val="single"/>
              </w:rPr>
            </w:pPr>
            <w:sdt>
              <w:sdtPr>
                <w:rPr>
                  <w:rFonts w:cstheme="minorHAnsi"/>
                  <w:sz w:val="20"/>
                  <w:szCs w:val="20"/>
                </w:rPr>
                <w:id w:val="8145284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7221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06BDAB" w14:textId="07D51BAA" w:rsidR="00892706" w:rsidRPr="00DE346E" w:rsidRDefault="008F737C" w:rsidP="000C32A3">
            <w:pPr>
              <w:ind w:left="-65"/>
              <w:rPr>
                <w:rFonts w:cstheme="minorHAnsi"/>
                <w:b/>
                <w:bCs/>
                <w:u w:val="single"/>
              </w:rPr>
            </w:pPr>
            <w:sdt>
              <w:sdtPr>
                <w:rPr>
                  <w:rFonts w:cstheme="minorHAnsi"/>
                  <w:sz w:val="20"/>
                  <w:szCs w:val="20"/>
                </w:rPr>
                <w:id w:val="1953815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2A6FBEC" w14:textId="7DF39F55" w:rsidR="00892706" w:rsidRPr="00DE346E" w:rsidRDefault="008F737C" w:rsidP="000C32A3">
            <w:pPr>
              <w:ind w:left="-65"/>
              <w:rPr>
                <w:rFonts w:cstheme="minorHAnsi"/>
                <w:b/>
                <w:bCs/>
                <w:u w:val="single"/>
              </w:rPr>
            </w:pPr>
            <w:sdt>
              <w:sdtPr>
                <w:rPr>
                  <w:rFonts w:cstheme="minorHAnsi"/>
                  <w:sz w:val="20"/>
                  <w:szCs w:val="20"/>
                </w:rPr>
                <w:id w:val="-198129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6591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1B6C6B" w14:textId="664A25A3" w:rsidR="00892706" w:rsidRPr="00DE346E" w:rsidRDefault="008F737C" w:rsidP="000C32A3">
            <w:pPr>
              <w:ind w:left="-65"/>
              <w:rPr>
                <w:rFonts w:cstheme="minorHAnsi"/>
                <w:b/>
                <w:bCs/>
                <w:u w:val="single"/>
              </w:rPr>
            </w:pPr>
            <w:sdt>
              <w:sdtPr>
                <w:rPr>
                  <w:rFonts w:cstheme="minorHAnsi"/>
                  <w:sz w:val="20"/>
                  <w:szCs w:val="20"/>
                </w:rPr>
                <w:id w:val="1345583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3133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1B1CFD" w14:textId="13DD6C9A" w:rsidR="00892706" w:rsidRPr="00DE346E" w:rsidRDefault="008F737C" w:rsidP="000C32A3">
            <w:pPr>
              <w:ind w:left="-65"/>
              <w:rPr>
                <w:rFonts w:cstheme="minorHAnsi"/>
                <w:b/>
                <w:bCs/>
                <w:u w:val="single"/>
              </w:rPr>
            </w:pPr>
            <w:sdt>
              <w:sdtPr>
                <w:rPr>
                  <w:rFonts w:cstheme="minorHAnsi"/>
                  <w:sz w:val="20"/>
                  <w:szCs w:val="20"/>
                </w:rPr>
                <w:id w:val="1507092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500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33E0C3" w14:textId="61029331" w:rsidR="00892706" w:rsidRPr="00DE346E" w:rsidRDefault="008F737C" w:rsidP="000C32A3">
            <w:pPr>
              <w:ind w:left="-65"/>
              <w:rPr>
                <w:rFonts w:cstheme="minorHAnsi"/>
                <w:b/>
                <w:bCs/>
                <w:u w:val="single"/>
              </w:rPr>
            </w:pPr>
            <w:sdt>
              <w:sdtPr>
                <w:rPr>
                  <w:rFonts w:cstheme="minorHAnsi"/>
                  <w:sz w:val="20"/>
                  <w:szCs w:val="20"/>
                </w:rPr>
                <w:id w:val="-539736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948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6428449" w14:textId="5768ABD2" w:rsidR="00892706" w:rsidRPr="00DE346E" w:rsidRDefault="008F737C" w:rsidP="000C32A3">
            <w:pPr>
              <w:ind w:left="-65"/>
              <w:rPr>
                <w:rFonts w:cstheme="minorHAnsi"/>
                <w:b/>
                <w:bCs/>
                <w:u w:val="single"/>
              </w:rPr>
            </w:pPr>
            <w:sdt>
              <w:sdtPr>
                <w:rPr>
                  <w:rFonts w:cstheme="minorHAnsi"/>
                  <w:sz w:val="20"/>
                  <w:szCs w:val="20"/>
                </w:rPr>
                <w:id w:val="16275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2078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0D9D0A4" w14:textId="4BC78C00" w:rsidR="00892706" w:rsidRPr="00DE346E" w:rsidRDefault="008F737C" w:rsidP="000C32A3">
            <w:pPr>
              <w:ind w:left="-65"/>
              <w:rPr>
                <w:rFonts w:cstheme="minorHAnsi"/>
                <w:b/>
                <w:bCs/>
                <w:u w:val="single"/>
              </w:rPr>
            </w:pPr>
            <w:sdt>
              <w:sdtPr>
                <w:rPr>
                  <w:rFonts w:cstheme="minorHAnsi"/>
                  <w:sz w:val="20"/>
                  <w:szCs w:val="20"/>
                </w:rPr>
                <w:id w:val="44010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53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F26018A" w14:textId="537E7656" w:rsidR="00892706" w:rsidRPr="00DE346E" w:rsidRDefault="008F737C" w:rsidP="000C32A3">
            <w:pPr>
              <w:ind w:left="-65"/>
              <w:rPr>
                <w:rFonts w:cstheme="minorHAnsi"/>
                <w:b/>
                <w:bCs/>
                <w:u w:val="single"/>
              </w:rPr>
            </w:pPr>
            <w:sdt>
              <w:sdtPr>
                <w:rPr>
                  <w:rFonts w:cstheme="minorHAnsi"/>
                  <w:sz w:val="20"/>
                  <w:szCs w:val="20"/>
                </w:rPr>
                <w:id w:val="1051421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539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015DC6F" w14:textId="0F2827E2" w:rsidR="00892706" w:rsidRPr="00DE346E" w:rsidRDefault="008F737C" w:rsidP="000C32A3">
            <w:pPr>
              <w:ind w:left="-65"/>
              <w:rPr>
                <w:rFonts w:cstheme="minorHAnsi"/>
                <w:b/>
                <w:bCs/>
                <w:u w:val="single"/>
              </w:rPr>
            </w:pPr>
            <w:sdt>
              <w:sdtPr>
                <w:rPr>
                  <w:rFonts w:cstheme="minorHAnsi"/>
                  <w:sz w:val="20"/>
                  <w:szCs w:val="20"/>
                </w:rPr>
                <w:id w:val="1965697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4086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B644DF" w14:textId="2D01BA24" w:rsidR="00892706" w:rsidRPr="00DE346E" w:rsidRDefault="008F737C" w:rsidP="000C32A3">
            <w:pPr>
              <w:ind w:left="-65"/>
              <w:rPr>
                <w:rFonts w:cstheme="minorHAnsi"/>
                <w:b/>
                <w:bCs/>
                <w:u w:val="single"/>
              </w:rPr>
            </w:pPr>
            <w:sdt>
              <w:sdtPr>
                <w:rPr>
                  <w:rFonts w:cstheme="minorHAnsi"/>
                  <w:sz w:val="20"/>
                  <w:szCs w:val="20"/>
                </w:rPr>
                <w:id w:val="281925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011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7D01D8" w14:textId="4DC7130F" w:rsidR="00892706" w:rsidRPr="00DE346E" w:rsidRDefault="008F737C" w:rsidP="000C32A3">
            <w:pPr>
              <w:ind w:left="-65"/>
              <w:rPr>
                <w:rFonts w:cstheme="minorHAnsi"/>
                <w:b/>
                <w:bCs/>
                <w:u w:val="single"/>
              </w:rPr>
            </w:pPr>
            <w:sdt>
              <w:sdtPr>
                <w:rPr>
                  <w:rFonts w:cstheme="minorHAnsi"/>
                  <w:sz w:val="20"/>
                  <w:szCs w:val="20"/>
                </w:rPr>
                <w:id w:val="221259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162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EBC92FC" w14:textId="1D44E2E5" w:rsidR="00892706" w:rsidRPr="00DE346E" w:rsidRDefault="008F737C" w:rsidP="000C32A3">
            <w:pPr>
              <w:ind w:left="-65"/>
              <w:rPr>
                <w:rFonts w:cstheme="minorHAnsi"/>
                <w:b/>
                <w:bCs/>
                <w:u w:val="single"/>
              </w:rPr>
            </w:pPr>
            <w:sdt>
              <w:sdtPr>
                <w:rPr>
                  <w:rFonts w:cstheme="minorHAnsi"/>
                  <w:sz w:val="20"/>
                  <w:szCs w:val="20"/>
                </w:rPr>
                <w:id w:val="-908157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6519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5FAD62" w14:textId="12D10AF9" w:rsidR="00892706" w:rsidRPr="00DE346E" w:rsidRDefault="008F737C" w:rsidP="000C32A3">
            <w:pPr>
              <w:ind w:left="-65"/>
              <w:rPr>
                <w:rFonts w:cstheme="minorHAnsi"/>
                <w:b/>
                <w:bCs/>
                <w:u w:val="single"/>
              </w:rPr>
            </w:pPr>
            <w:sdt>
              <w:sdtPr>
                <w:rPr>
                  <w:rFonts w:cstheme="minorHAnsi"/>
                  <w:sz w:val="20"/>
                  <w:szCs w:val="20"/>
                </w:rPr>
                <w:id w:val="-6400444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076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88B484B" w14:textId="2DD176BD" w:rsidR="00892706" w:rsidRPr="00DE346E" w:rsidRDefault="008F737C" w:rsidP="000C32A3">
            <w:pPr>
              <w:ind w:left="-65"/>
              <w:rPr>
                <w:rFonts w:cstheme="minorHAnsi"/>
                <w:b/>
                <w:bCs/>
                <w:u w:val="single"/>
              </w:rPr>
            </w:pPr>
            <w:sdt>
              <w:sdtPr>
                <w:rPr>
                  <w:rFonts w:cstheme="minorHAnsi"/>
                  <w:sz w:val="20"/>
                  <w:szCs w:val="20"/>
                </w:rPr>
                <w:id w:val="-1614709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689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26127DB" w14:textId="354DFA06" w:rsidR="00892706" w:rsidRPr="00DE346E" w:rsidRDefault="008F737C" w:rsidP="000C32A3">
            <w:pPr>
              <w:ind w:left="-65"/>
              <w:rPr>
                <w:rFonts w:cstheme="minorHAnsi"/>
                <w:b/>
                <w:bCs/>
                <w:u w:val="single"/>
              </w:rPr>
            </w:pPr>
            <w:sdt>
              <w:sdtPr>
                <w:rPr>
                  <w:rFonts w:cstheme="minorHAnsi"/>
                  <w:sz w:val="20"/>
                  <w:szCs w:val="20"/>
                </w:rPr>
                <w:id w:val="19096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346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442E8C1" w14:textId="60633EE5" w:rsidR="00892706" w:rsidRPr="00DE346E" w:rsidRDefault="008F737C" w:rsidP="000C32A3">
            <w:pPr>
              <w:ind w:left="-65"/>
              <w:rPr>
                <w:rFonts w:cstheme="minorHAnsi"/>
                <w:b/>
                <w:bCs/>
                <w:u w:val="single"/>
              </w:rPr>
            </w:pPr>
            <w:sdt>
              <w:sdtPr>
                <w:rPr>
                  <w:rFonts w:cstheme="minorHAnsi"/>
                  <w:sz w:val="20"/>
                  <w:szCs w:val="20"/>
                </w:rPr>
                <w:id w:val="-794912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272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5E8190A" w14:textId="3521B97D" w:rsidR="00892706" w:rsidRPr="00DE346E" w:rsidRDefault="008F737C" w:rsidP="000C32A3">
            <w:pPr>
              <w:ind w:left="-65"/>
              <w:rPr>
                <w:rFonts w:cstheme="minorHAnsi"/>
                <w:b/>
                <w:bCs/>
                <w:u w:val="single"/>
              </w:rPr>
            </w:pPr>
            <w:sdt>
              <w:sdtPr>
                <w:rPr>
                  <w:rFonts w:cstheme="minorHAnsi"/>
                  <w:sz w:val="20"/>
                  <w:szCs w:val="20"/>
                </w:rPr>
                <w:id w:val="161956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713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568498971"/>
            <w:placeholder>
              <w:docPart w:val="7040144C519B49329E8CF8BFA1FCF3F6"/>
            </w:placeholder>
            <w:showingPlcHdr/>
          </w:sdtPr>
          <w:sdtEndPr/>
          <w:sdtContent>
            <w:tc>
              <w:tcPr>
                <w:tcW w:w="1158" w:type="dxa"/>
                <w:shd w:val="clear" w:color="auto" w:fill="auto"/>
                <w:vAlign w:val="center"/>
              </w:tcPr>
              <w:p w14:paraId="4415882C" w14:textId="315F3AC8"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76782794"/>
            <w:placeholder>
              <w:docPart w:val="0AD64E65ABC84924880A1CF5D88A9C36"/>
            </w:placeholder>
            <w:showingPlcHdr/>
          </w:sdtPr>
          <w:sdtEndPr/>
          <w:sdtContent>
            <w:tc>
              <w:tcPr>
                <w:tcW w:w="2394" w:type="dxa"/>
                <w:shd w:val="clear" w:color="auto" w:fill="auto"/>
                <w:vAlign w:val="center"/>
              </w:tcPr>
              <w:p w14:paraId="0915DD46" w14:textId="19DCFD7C" w:rsidR="00892706" w:rsidRPr="00DE346E" w:rsidRDefault="00892706" w:rsidP="00892706">
                <w:pPr>
                  <w:rPr>
                    <w:rFonts w:cstheme="minorHAnsi"/>
                    <w:b/>
                    <w:bCs/>
                    <w:u w:val="single"/>
                  </w:rPr>
                </w:pPr>
                <w:r>
                  <w:rPr>
                    <w:rStyle w:val="PlaceholderText"/>
                  </w:rPr>
                  <w:t>Total Reviewed</w:t>
                </w:r>
              </w:p>
            </w:tc>
          </w:sdtContent>
        </w:sdt>
      </w:tr>
      <w:tr w:rsidR="00892706" w14:paraId="72C43EE3" w14:textId="77777777" w:rsidTr="000C32A3">
        <w:trPr>
          <w:cantSplit/>
        </w:trPr>
        <w:tc>
          <w:tcPr>
            <w:tcW w:w="19440" w:type="dxa"/>
            <w:gridSpan w:val="23"/>
            <w:shd w:val="clear" w:color="auto" w:fill="auto"/>
            <w:vAlign w:val="center"/>
          </w:tcPr>
          <w:p w14:paraId="38DC7A08" w14:textId="029FF0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048C0E80F73D4B328DF085CA848EAB3C"/>
                </w:placeholder>
                <w:showingPlcHdr/>
              </w:sdtPr>
              <w:sdtEndPr/>
              <w:sdtContent>
                <w:r>
                  <w:rPr>
                    <w:rStyle w:val="PlaceholderText"/>
                  </w:rPr>
                  <w:t>Enter comments for any deficiencies noted and/or any records where this standard may not be applicable.</w:t>
                </w:r>
              </w:sdtContent>
            </w:sdt>
          </w:p>
        </w:tc>
      </w:tr>
      <w:tr w:rsidR="003F39D1" w14:paraId="2072D610" w14:textId="6202B19B" w:rsidTr="000C32A3">
        <w:trPr>
          <w:cantSplit/>
        </w:trPr>
        <w:tc>
          <w:tcPr>
            <w:tcW w:w="4548" w:type="dxa"/>
            <w:shd w:val="clear" w:color="auto" w:fill="E5EAF6"/>
            <w:vAlign w:val="center"/>
          </w:tcPr>
          <w:p w14:paraId="6B3D557B" w14:textId="77777777" w:rsidR="00892706" w:rsidRPr="0045038E" w:rsidRDefault="00892706" w:rsidP="00892706">
            <w:pPr>
              <w:rPr>
                <w:sz w:val="12"/>
                <w:szCs w:val="12"/>
              </w:rPr>
            </w:pPr>
          </w:p>
          <w:p w14:paraId="3C3E72A5" w14:textId="77777777" w:rsidR="00892706" w:rsidRPr="0044497D" w:rsidRDefault="008F737C" w:rsidP="00892706">
            <w:pPr>
              <w:rPr>
                <w:rFonts w:cstheme="minorHAnsi"/>
                <w:b/>
                <w:bCs/>
              </w:rPr>
            </w:pPr>
            <w:hyperlink w:anchor="Stand8B24" w:history="1">
              <w:r w:rsidR="00892706" w:rsidRPr="00D43C94">
                <w:rPr>
                  <w:rStyle w:val="Hyperlink"/>
                  <w:b/>
                  <w:bCs/>
                </w:rPr>
                <w:t>8-B-24</w:t>
              </w:r>
            </w:hyperlink>
            <w:r w:rsidR="00892706" w:rsidRPr="00534738">
              <w:t xml:space="preserve"> </w:t>
            </w:r>
            <w:r w:rsidR="00892706">
              <w:t xml:space="preserve">  </w:t>
            </w:r>
            <w:r w:rsidR="00892706" w:rsidRPr="00CC680C">
              <w:rPr>
                <w:i/>
                <w:iCs/>
              </w:rPr>
              <w:t>A, B, C-M, C</w:t>
            </w:r>
          </w:p>
          <w:p w14:paraId="08BEE294" w14:textId="42C0FE4E" w:rsidR="00892706" w:rsidRPr="00D731C6" w:rsidRDefault="00892706" w:rsidP="0089270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6E0FDBB9" w:rsidR="00892706" w:rsidRPr="00DE346E" w:rsidRDefault="008F737C" w:rsidP="000C32A3">
            <w:pPr>
              <w:ind w:left="-65"/>
              <w:rPr>
                <w:rFonts w:cstheme="minorHAnsi"/>
                <w:b/>
                <w:bCs/>
                <w:u w:val="single"/>
              </w:rPr>
            </w:pPr>
            <w:sdt>
              <w:sdtPr>
                <w:rPr>
                  <w:rFonts w:cstheme="minorHAnsi"/>
                  <w:sz w:val="20"/>
                  <w:szCs w:val="20"/>
                </w:rPr>
                <w:id w:val="7525562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4443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9999F1" w14:textId="2BDD6AE6" w:rsidR="00892706" w:rsidRPr="00DE346E" w:rsidRDefault="008F737C" w:rsidP="000C32A3">
            <w:pPr>
              <w:ind w:left="-65"/>
              <w:rPr>
                <w:rFonts w:cstheme="minorHAnsi"/>
                <w:b/>
                <w:bCs/>
                <w:u w:val="single"/>
              </w:rPr>
            </w:pPr>
            <w:sdt>
              <w:sdtPr>
                <w:rPr>
                  <w:rFonts w:cstheme="minorHAnsi"/>
                  <w:sz w:val="20"/>
                  <w:szCs w:val="20"/>
                </w:rPr>
                <w:id w:val="240690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4007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B36F05" w14:textId="53274F98" w:rsidR="00892706" w:rsidRPr="00DE346E" w:rsidRDefault="008F737C" w:rsidP="000C32A3">
            <w:pPr>
              <w:ind w:left="-65"/>
              <w:rPr>
                <w:rFonts w:cstheme="minorHAnsi"/>
                <w:b/>
                <w:bCs/>
                <w:u w:val="single"/>
              </w:rPr>
            </w:pPr>
            <w:sdt>
              <w:sdtPr>
                <w:rPr>
                  <w:rFonts w:cstheme="minorHAnsi"/>
                  <w:sz w:val="20"/>
                  <w:szCs w:val="20"/>
                </w:rPr>
                <w:id w:val="-24259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726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B6DCB2" w14:textId="731EDBBF" w:rsidR="00892706" w:rsidRPr="00DE346E" w:rsidRDefault="008F737C" w:rsidP="000C32A3">
            <w:pPr>
              <w:ind w:left="-65"/>
              <w:rPr>
                <w:rFonts w:cstheme="minorHAnsi"/>
                <w:b/>
                <w:bCs/>
                <w:u w:val="single"/>
              </w:rPr>
            </w:pPr>
            <w:sdt>
              <w:sdtPr>
                <w:rPr>
                  <w:rFonts w:cstheme="minorHAnsi"/>
                  <w:sz w:val="20"/>
                  <w:szCs w:val="20"/>
                </w:rPr>
                <w:id w:val="121661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8324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63D7640" w14:textId="1FF64407" w:rsidR="00892706" w:rsidRPr="00DE346E" w:rsidRDefault="008F737C" w:rsidP="000C32A3">
            <w:pPr>
              <w:ind w:left="-65"/>
              <w:rPr>
                <w:rFonts w:cstheme="minorHAnsi"/>
                <w:b/>
                <w:bCs/>
                <w:u w:val="single"/>
              </w:rPr>
            </w:pPr>
            <w:sdt>
              <w:sdtPr>
                <w:rPr>
                  <w:rFonts w:cstheme="minorHAnsi"/>
                  <w:sz w:val="20"/>
                  <w:szCs w:val="20"/>
                </w:rPr>
                <w:id w:val="16870884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183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EE4A12" w14:textId="3BF83235" w:rsidR="00892706" w:rsidRPr="00DE346E" w:rsidRDefault="008F737C" w:rsidP="000C32A3">
            <w:pPr>
              <w:ind w:left="-65"/>
              <w:rPr>
                <w:rFonts w:cstheme="minorHAnsi"/>
                <w:b/>
                <w:bCs/>
                <w:u w:val="single"/>
              </w:rPr>
            </w:pPr>
            <w:sdt>
              <w:sdtPr>
                <w:rPr>
                  <w:rFonts w:cstheme="minorHAnsi"/>
                  <w:sz w:val="20"/>
                  <w:szCs w:val="20"/>
                </w:rPr>
                <w:id w:val="1032079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989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9C5FB1" w14:textId="1820937A" w:rsidR="00892706" w:rsidRPr="00DE346E" w:rsidRDefault="008F737C" w:rsidP="000C32A3">
            <w:pPr>
              <w:ind w:left="-65"/>
              <w:rPr>
                <w:rFonts w:cstheme="minorHAnsi"/>
                <w:b/>
                <w:bCs/>
                <w:u w:val="single"/>
              </w:rPr>
            </w:pPr>
            <w:sdt>
              <w:sdtPr>
                <w:rPr>
                  <w:rFonts w:cstheme="minorHAnsi"/>
                  <w:sz w:val="20"/>
                  <w:szCs w:val="20"/>
                </w:rPr>
                <w:id w:val="1363171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5933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FEA43" w14:textId="01AC125D" w:rsidR="00892706" w:rsidRPr="00DE346E" w:rsidRDefault="008F737C" w:rsidP="000C32A3">
            <w:pPr>
              <w:ind w:left="-65"/>
              <w:rPr>
                <w:rFonts w:cstheme="minorHAnsi"/>
                <w:b/>
                <w:bCs/>
                <w:u w:val="single"/>
              </w:rPr>
            </w:pPr>
            <w:sdt>
              <w:sdtPr>
                <w:rPr>
                  <w:rFonts w:cstheme="minorHAnsi"/>
                  <w:sz w:val="20"/>
                  <w:szCs w:val="20"/>
                </w:rPr>
                <w:id w:val="204964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49971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9AC177" w14:textId="0820905D" w:rsidR="00892706" w:rsidRPr="00DE346E" w:rsidRDefault="008F737C" w:rsidP="000C32A3">
            <w:pPr>
              <w:ind w:left="-65"/>
              <w:rPr>
                <w:rFonts w:cstheme="minorHAnsi"/>
                <w:b/>
                <w:bCs/>
                <w:u w:val="single"/>
              </w:rPr>
            </w:pPr>
            <w:sdt>
              <w:sdtPr>
                <w:rPr>
                  <w:rFonts w:cstheme="minorHAnsi"/>
                  <w:sz w:val="20"/>
                  <w:szCs w:val="20"/>
                </w:rPr>
                <w:id w:val="14999274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07881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CFCC3C2" w14:textId="5980661C" w:rsidR="00892706" w:rsidRPr="00DE346E" w:rsidRDefault="008F737C" w:rsidP="000C32A3">
            <w:pPr>
              <w:ind w:left="-65"/>
              <w:rPr>
                <w:rFonts w:cstheme="minorHAnsi"/>
                <w:b/>
                <w:bCs/>
                <w:u w:val="single"/>
              </w:rPr>
            </w:pPr>
            <w:sdt>
              <w:sdtPr>
                <w:rPr>
                  <w:rFonts w:cstheme="minorHAnsi"/>
                  <w:sz w:val="20"/>
                  <w:szCs w:val="20"/>
                </w:rPr>
                <w:id w:val="-1926336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3775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E8E91" w14:textId="6AC61AAB" w:rsidR="00892706" w:rsidRPr="00DE346E" w:rsidRDefault="008F737C" w:rsidP="000C32A3">
            <w:pPr>
              <w:ind w:left="-65"/>
              <w:rPr>
                <w:rFonts w:cstheme="minorHAnsi"/>
                <w:b/>
                <w:bCs/>
                <w:u w:val="single"/>
              </w:rPr>
            </w:pPr>
            <w:sdt>
              <w:sdtPr>
                <w:rPr>
                  <w:rFonts w:cstheme="minorHAnsi"/>
                  <w:sz w:val="20"/>
                  <w:szCs w:val="20"/>
                </w:rPr>
                <w:id w:val="120783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233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E02724" w14:textId="0ECF7A37" w:rsidR="00892706" w:rsidRPr="00DE346E" w:rsidRDefault="008F737C" w:rsidP="000C32A3">
            <w:pPr>
              <w:ind w:left="-65"/>
              <w:rPr>
                <w:rFonts w:cstheme="minorHAnsi"/>
                <w:b/>
                <w:bCs/>
                <w:u w:val="single"/>
              </w:rPr>
            </w:pPr>
            <w:sdt>
              <w:sdtPr>
                <w:rPr>
                  <w:rFonts w:cstheme="minorHAnsi"/>
                  <w:sz w:val="20"/>
                  <w:szCs w:val="20"/>
                </w:rPr>
                <w:id w:val="1610931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124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4A8172" w14:textId="7C8DD433" w:rsidR="00892706" w:rsidRPr="00DE346E" w:rsidRDefault="008F737C" w:rsidP="000C32A3">
            <w:pPr>
              <w:ind w:left="-65"/>
              <w:rPr>
                <w:rFonts w:cstheme="minorHAnsi"/>
                <w:b/>
                <w:bCs/>
                <w:u w:val="single"/>
              </w:rPr>
            </w:pPr>
            <w:sdt>
              <w:sdtPr>
                <w:rPr>
                  <w:rFonts w:cstheme="minorHAnsi"/>
                  <w:sz w:val="20"/>
                  <w:szCs w:val="20"/>
                </w:rPr>
                <w:id w:val="-100782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7739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54C582" w14:textId="2F2EC397" w:rsidR="00892706" w:rsidRPr="00DE346E" w:rsidRDefault="008F737C" w:rsidP="000C32A3">
            <w:pPr>
              <w:ind w:left="-65"/>
              <w:rPr>
                <w:rFonts w:cstheme="minorHAnsi"/>
                <w:b/>
                <w:bCs/>
                <w:u w:val="single"/>
              </w:rPr>
            </w:pPr>
            <w:sdt>
              <w:sdtPr>
                <w:rPr>
                  <w:rFonts w:cstheme="minorHAnsi"/>
                  <w:sz w:val="20"/>
                  <w:szCs w:val="20"/>
                </w:rPr>
                <w:id w:val="1636839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41149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B29F6EC" w14:textId="2AD12E84" w:rsidR="00892706" w:rsidRPr="00DE346E" w:rsidRDefault="008F737C" w:rsidP="000C32A3">
            <w:pPr>
              <w:ind w:left="-65"/>
              <w:rPr>
                <w:rFonts w:cstheme="minorHAnsi"/>
                <w:b/>
                <w:bCs/>
                <w:u w:val="single"/>
              </w:rPr>
            </w:pPr>
            <w:sdt>
              <w:sdtPr>
                <w:rPr>
                  <w:rFonts w:cstheme="minorHAnsi"/>
                  <w:sz w:val="20"/>
                  <w:szCs w:val="20"/>
                </w:rPr>
                <w:id w:val="-1827745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607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3F2AEC0" w14:textId="0C96D00F" w:rsidR="00892706" w:rsidRPr="00DE346E" w:rsidRDefault="008F737C" w:rsidP="000C32A3">
            <w:pPr>
              <w:ind w:left="-65"/>
              <w:rPr>
                <w:rFonts w:cstheme="minorHAnsi"/>
                <w:b/>
                <w:bCs/>
                <w:u w:val="single"/>
              </w:rPr>
            </w:pPr>
            <w:sdt>
              <w:sdtPr>
                <w:rPr>
                  <w:rFonts w:cstheme="minorHAnsi"/>
                  <w:sz w:val="20"/>
                  <w:szCs w:val="20"/>
                </w:rPr>
                <w:id w:val="1497382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8334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26CEB2" w14:textId="2A66708C" w:rsidR="00892706" w:rsidRPr="00DE346E" w:rsidRDefault="008F737C" w:rsidP="000C32A3">
            <w:pPr>
              <w:ind w:left="-65"/>
              <w:rPr>
                <w:rFonts w:cstheme="minorHAnsi"/>
                <w:b/>
                <w:bCs/>
                <w:u w:val="single"/>
              </w:rPr>
            </w:pPr>
            <w:sdt>
              <w:sdtPr>
                <w:rPr>
                  <w:rFonts w:cstheme="minorHAnsi"/>
                  <w:sz w:val="20"/>
                  <w:szCs w:val="20"/>
                </w:rPr>
                <w:id w:val="595147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40831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D45F6C" w14:textId="3A0E4AD7" w:rsidR="00892706" w:rsidRPr="00DE346E" w:rsidRDefault="008F737C" w:rsidP="000C32A3">
            <w:pPr>
              <w:ind w:left="-65"/>
              <w:rPr>
                <w:rFonts w:cstheme="minorHAnsi"/>
                <w:b/>
                <w:bCs/>
                <w:u w:val="single"/>
              </w:rPr>
            </w:pPr>
            <w:sdt>
              <w:sdtPr>
                <w:rPr>
                  <w:rFonts w:cstheme="minorHAnsi"/>
                  <w:sz w:val="20"/>
                  <w:szCs w:val="20"/>
                </w:rPr>
                <w:id w:val="-463045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0159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5DAD7E" w14:textId="0D9CE999" w:rsidR="00892706" w:rsidRPr="00DE346E" w:rsidRDefault="008F737C" w:rsidP="000C32A3">
            <w:pPr>
              <w:ind w:left="-65"/>
              <w:rPr>
                <w:rFonts w:cstheme="minorHAnsi"/>
                <w:b/>
                <w:bCs/>
                <w:u w:val="single"/>
              </w:rPr>
            </w:pPr>
            <w:sdt>
              <w:sdtPr>
                <w:rPr>
                  <w:rFonts w:cstheme="minorHAnsi"/>
                  <w:sz w:val="20"/>
                  <w:szCs w:val="20"/>
                </w:rPr>
                <w:id w:val="13668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89991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D58CF9" w14:textId="381C8B9D" w:rsidR="00892706" w:rsidRPr="00DE346E" w:rsidRDefault="008F737C" w:rsidP="000C32A3">
            <w:pPr>
              <w:ind w:left="-65"/>
              <w:rPr>
                <w:rFonts w:cstheme="minorHAnsi"/>
                <w:b/>
                <w:bCs/>
                <w:u w:val="single"/>
              </w:rPr>
            </w:pPr>
            <w:sdt>
              <w:sdtPr>
                <w:rPr>
                  <w:rFonts w:cstheme="minorHAnsi"/>
                  <w:sz w:val="20"/>
                  <w:szCs w:val="20"/>
                </w:rPr>
                <w:id w:val="109998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45656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16091721"/>
            <w:placeholder>
              <w:docPart w:val="83BCE636B71B4E478214DD910EAA5BBF"/>
            </w:placeholder>
            <w:showingPlcHdr/>
          </w:sdtPr>
          <w:sdtEndPr/>
          <w:sdtContent>
            <w:tc>
              <w:tcPr>
                <w:tcW w:w="1158" w:type="dxa"/>
                <w:shd w:val="clear" w:color="auto" w:fill="E5EAF6"/>
                <w:vAlign w:val="center"/>
              </w:tcPr>
              <w:p w14:paraId="748DE9E5" w14:textId="5257C562"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074849616"/>
            <w:placeholder>
              <w:docPart w:val="09CD87476D00476195C37528E7ABB5FC"/>
            </w:placeholder>
            <w:showingPlcHdr/>
          </w:sdtPr>
          <w:sdtEndPr/>
          <w:sdtContent>
            <w:tc>
              <w:tcPr>
                <w:tcW w:w="2394" w:type="dxa"/>
                <w:shd w:val="clear" w:color="auto" w:fill="E5EAF6"/>
                <w:vAlign w:val="center"/>
              </w:tcPr>
              <w:p w14:paraId="0352F44D" w14:textId="028556C1" w:rsidR="00892706" w:rsidRPr="00DE346E" w:rsidRDefault="00892706" w:rsidP="00892706">
                <w:pPr>
                  <w:rPr>
                    <w:rFonts w:cstheme="minorHAnsi"/>
                    <w:b/>
                    <w:bCs/>
                    <w:u w:val="single"/>
                  </w:rPr>
                </w:pPr>
                <w:r>
                  <w:rPr>
                    <w:rStyle w:val="PlaceholderText"/>
                  </w:rPr>
                  <w:t>Total Reviewed</w:t>
                </w:r>
              </w:p>
            </w:tc>
          </w:sdtContent>
        </w:sdt>
      </w:tr>
      <w:tr w:rsidR="00892706" w14:paraId="07D1A5CE" w14:textId="77777777" w:rsidTr="000C32A3">
        <w:trPr>
          <w:cantSplit/>
        </w:trPr>
        <w:tc>
          <w:tcPr>
            <w:tcW w:w="19440" w:type="dxa"/>
            <w:gridSpan w:val="23"/>
            <w:shd w:val="clear" w:color="auto" w:fill="E5EAF6"/>
            <w:vAlign w:val="center"/>
          </w:tcPr>
          <w:p w14:paraId="5FA2E901" w14:textId="6DE2AE9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C1950EAF475947FA8A883E150FE7FEDA"/>
                </w:placeholder>
                <w:showingPlcHdr/>
              </w:sdtPr>
              <w:sdtEndPr/>
              <w:sdtContent>
                <w:r>
                  <w:rPr>
                    <w:rStyle w:val="PlaceholderText"/>
                  </w:rPr>
                  <w:t>Enter comments for any deficiencies noted and/or any records where this standard may not be applicable.</w:t>
                </w:r>
              </w:sdtContent>
            </w:sdt>
          </w:p>
        </w:tc>
      </w:tr>
      <w:tr w:rsidR="00892706" w14:paraId="00D85520" w14:textId="77777777" w:rsidTr="000C32A3">
        <w:trPr>
          <w:cantSplit/>
        </w:trPr>
        <w:tc>
          <w:tcPr>
            <w:tcW w:w="4548" w:type="dxa"/>
            <w:shd w:val="clear" w:color="auto" w:fill="auto"/>
            <w:vAlign w:val="center"/>
          </w:tcPr>
          <w:p w14:paraId="51DA6E24" w14:textId="77777777" w:rsidR="00892706" w:rsidRPr="0045038E" w:rsidRDefault="00892706" w:rsidP="00892706">
            <w:pPr>
              <w:rPr>
                <w:sz w:val="12"/>
                <w:szCs w:val="12"/>
              </w:rPr>
            </w:pPr>
          </w:p>
          <w:p w14:paraId="305CC31F" w14:textId="77777777" w:rsidR="00892706" w:rsidRPr="001911E8" w:rsidRDefault="008F737C" w:rsidP="00892706">
            <w:pPr>
              <w:rPr>
                <w:rFonts w:cstheme="minorHAnsi"/>
                <w:b/>
                <w:bCs/>
              </w:rPr>
            </w:pPr>
            <w:hyperlink w:anchor="Med8C1" w:tooltip="Click to See Full Standard" w:history="1">
              <w:r w:rsidR="00892706" w:rsidRPr="00270F95">
                <w:rPr>
                  <w:rStyle w:val="Hyperlink"/>
                  <w:rFonts w:cstheme="minorHAnsi"/>
                  <w:b/>
                  <w:bCs/>
                </w:rPr>
                <w:t>8-C-1</w:t>
              </w:r>
            </w:hyperlink>
            <w:r w:rsidR="00892706" w:rsidRPr="00534738">
              <w:t xml:space="preserve"> </w:t>
            </w:r>
            <w:r w:rsidR="00892706">
              <w:t xml:space="preserve">  </w:t>
            </w:r>
            <w:r w:rsidR="00892706" w:rsidRPr="00CC680C">
              <w:rPr>
                <w:i/>
                <w:iCs/>
              </w:rPr>
              <w:t>A, B, C-M, C</w:t>
            </w:r>
          </w:p>
          <w:p w14:paraId="42F1D812" w14:textId="71B65C2B" w:rsidR="00892706" w:rsidRPr="00D731C6" w:rsidRDefault="00892706" w:rsidP="0089270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3B8C6499" w:rsidR="00892706" w:rsidRDefault="008F737C" w:rsidP="000C32A3">
            <w:pPr>
              <w:ind w:left="-65"/>
              <w:rPr>
                <w:rFonts w:cstheme="minorHAnsi"/>
                <w:b/>
                <w:bCs/>
                <w:u w:val="single"/>
              </w:rPr>
            </w:pPr>
            <w:sdt>
              <w:sdtPr>
                <w:rPr>
                  <w:rFonts w:cstheme="minorHAnsi"/>
                  <w:sz w:val="20"/>
                  <w:szCs w:val="20"/>
                </w:rPr>
                <w:id w:val="-1655748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4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D2642E" w14:textId="4DD2CE6A" w:rsidR="00892706" w:rsidRDefault="008F737C" w:rsidP="000C32A3">
            <w:pPr>
              <w:ind w:left="-65"/>
              <w:rPr>
                <w:rFonts w:cstheme="minorHAnsi"/>
                <w:b/>
                <w:bCs/>
                <w:u w:val="single"/>
              </w:rPr>
            </w:pPr>
            <w:sdt>
              <w:sdtPr>
                <w:rPr>
                  <w:rFonts w:cstheme="minorHAnsi"/>
                  <w:sz w:val="20"/>
                  <w:szCs w:val="20"/>
                </w:rPr>
                <w:id w:val="-1908136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32126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959EEF6" w14:textId="5E22104E" w:rsidR="00892706" w:rsidRDefault="008F737C" w:rsidP="000C32A3">
            <w:pPr>
              <w:ind w:left="-65"/>
              <w:rPr>
                <w:rFonts w:cstheme="minorHAnsi"/>
                <w:b/>
                <w:bCs/>
                <w:u w:val="single"/>
              </w:rPr>
            </w:pPr>
            <w:sdt>
              <w:sdtPr>
                <w:rPr>
                  <w:rFonts w:cstheme="minorHAnsi"/>
                  <w:sz w:val="20"/>
                  <w:szCs w:val="20"/>
                </w:rPr>
                <w:id w:val="1310527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8196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A311A53" w14:textId="25FF9688" w:rsidR="00892706" w:rsidRDefault="008F737C" w:rsidP="000C32A3">
            <w:pPr>
              <w:ind w:left="-65"/>
              <w:rPr>
                <w:rFonts w:cstheme="minorHAnsi"/>
                <w:b/>
                <w:bCs/>
                <w:u w:val="single"/>
              </w:rPr>
            </w:pPr>
            <w:sdt>
              <w:sdtPr>
                <w:rPr>
                  <w:rFonts w:cstheme="minorHAnsi"/>
                  <w:sz w:val="20"/>
                  <w:szCs w:val="20"/>
                </w:rPr>
                <w:id w:val="784085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122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8CBBC84" w14:textId="1B16EF9D" w:rsidR="00892706" w:rsidRDefault="008F737C" w:rsidP="000C32A3">
            <w:pPr>
              <w:ind w:left="-65"/>
              <w:rPr>
                <w:rFonts w:cstheme="minorHAnsi"/>
                <w:b/>
                <w:bCs/>
                <w:u w:val="single"/>
              </w:rPr>
            </w:pPr>
            <w:sdt>
              <w:sdtPr>
                <w:rPr>
                  <w:rFonts w:cstheme="minorHAnsi"/>
                  <w:sz w:val="20"/>
                  <w:szCs w:val="20"/>
                </w:rPr>
                <w:id w:val="-13992115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87245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B0BF00B" w14:textId="72ECA281" w:rsidR="00892706" w:rsidRDefault="008F737C" w:rsidP="000C32A3">
            <w:pPr>
              <w:ind w:left="-65"/>
              <w:rPr>
                <w:rFonts w:cstheme="minorHAnsi"/>
                <w:b/>
                <w:bCs/>
                <w:u w:val="single"/>
              </w:rPr>
            </w:pPr>
            <w:sdt>
              <w:sdtPr>
                <w:rPr>
                  <w:rFonts w:cstheme="minorHAnsi"/>
                  <w:sz w:val="20"/>
                  <w:szCs w:val="20"/>
                </w:rPr>
                <w:id w:val="-118905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404928A" w14:textId="1660D687" w:rsidR="00892706" w:rsidRDefault="008F737C" w:rsidP="000C32A3">
            <w:pPr>
              <w:ind w:left="-65"/>
              <w:rPr>
                <w:rFonts w:cstheme="minorHAnsi"/>
                <w:b/>
                <w:bCs/>
                <w:u w:val="single"/>
              </w:rPr>
            </w:pPr>
            <w:sdt>
              <w:sdtPr>
                <w:rPr>
                  <w:rFonts w:cstheme="minorHAnsi"/>
                  <w:sz w:val="20"/>
                  <w:szCs w:val="20"/>
                </w:rPr>
                <w:id w:val="-1043751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281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E7688FB" w14:textId="1D7D6387" w:rsidR="00892706" w:rsidRDefault="008F737C" w:rsidP="000C32A3">
            <w:pPr>
              <w:ind w:left="-65"/>
              <w:rPr>
                <w:rFonts w:cstheme="minorHAnsi"/>
                <w:b/>
                <w:bCs/>
                <w:u w:val="single"/>
              </w:rPr>
            </w:pPr>
            <w:sdt>
              <w:sdtPr>
                <w:rPr>
                  <w:rFonts w:cstheme="minorHAnsi"/>
                  <w:sz w:val="20"/>
                  <w:szCs w:val="20"/>
                </w:rPr>
                <w:id w:val="68702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05489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471DEA7" w14:textId="0693F4A8" w:rsidR="00892706" w:rsidRDefault="008F737C" w:rsidP="000C32A3">
            <w:pPr>
              <w:ind w:left="-65"/>
              <w:rPr>
                <w:rFonts w:cstheme="minorHAnsi"/>
                <w:b/>
                <w:bCs/>
                <w:u w:val="single"/>
              </w:rPr>
            </w:pPr>
            <w:sdt>
              <w:sdtPr>
                <w:rPr>
                  <w:rFonts w:cstheme="minorHAnsi"/>
                  <w:sz w:val="20"/>
                  <w:szCs w:val="20"/>
                </w:rPr>
                <w:id w:val="-4080035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8448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F775B7F" w14:textId="46A12C59" w:rsidR="00892706" w:rsidRDefault="008F737C" w:rsidP="000C32A3">
            <w:pPr>
              <w:ind w:left="-65"/>
              <w:rPr>
                <w:rFonts w:cstheme="minorHAnsi"/>
                <w:b/>
                <w:bCs/>
                <w:u w:val="single"/>
              </w:rPr>
            </w:pPr>
            <w:sdt>
              <w:sdtPr>
                <w:rPr>
                  <w:rFonts w:cstheme="minorHAnsi"/>
                  <w:sz w:val="20"/>
                  <w:szCs w:val="20"/>
                </w:rPr>
                <w:id w:val="300268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450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0FE0521" w14:textId="2A7ED7E5" w:rsidR="00892706" w:rsidRDefault="008F737C" w:rsidP="000C32A3">
            <w:pPr>
              <w:ind w:left="-65"/>
              <w:rPr>
                <w:rFonts w:cstheme="minorHAnsi"/>
                <w:b/>
                <w:bCs/>
                <w:u w:val="single"/>
              </w:rPr>
            </w:pPr>
            <w:sdt>
              <w:sdtPr>
                <w:rPr>
                  <w:rFonts w:cstheme="minorHAnsi"/>
                  <w:sz w:val="20"/>
                  <w:szCs w:val="20"/>
                </w:rPr>
                <w:id w:val="1020207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782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17B5B4" w14:textId="5F5E6C61" w:rsidR="00892706" w:rsidRDefault="008F737C" w:rsidP="000C32A3">
            <w:pPr>
              <w:ind w:left="-65"/>
              <w:rPr>
                <w:rFonts w:cstheme="minorHAnsi"/>
                <w:b/>
                <w:bCs/>
                <w:u w:val="single"/>
              </w:rPr>
            </w:pPr>
            <w:sdt>
              <w:sdtPr>
                <w:rPr>
                  <w:rFonts w:cstheme="minorHAnsi"/>
                  <w:sz w:val="20"/>
                  <w:szCs w:val="20"/>
                </w:rPr>
                <w:id w:val="-840692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940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4A297C0" w14:textId="75946752" w:rsidR="00892706" w:rsidRDefault="008F737C" w:rsidP="000C32A3">
            <w:pPr>
              <w:ind w:left="-65"/>
              <w:rPr>
                <w:rFonts w:cstheme="minorHAnsi"/>
                <w:b/>
                <w:bCs/>
                <w:u w:val="single"/>
              </w:rPr>
            </w:pPr>
            <w:sdt>
              <w:sdtPr>
                <w:rPr>
                  <w:rFonts w:cstheme="minorHAnsi"/>
                  <w:sz w:val="20"/>
                  <w:szCs w:val="20"/>
                </w:rPr>
                <w:id w:val="1637449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43036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CA48708" w14:textId="7F71DAE0" w:rsidR="00892706" w:rsidRDefault="008F737C" w:rsidP="000C32A3">
            <w:pPr>
              <w:ind w:left="-65"/>
              <w:rPr>
                <w:rFonts w:cstheme="minorHAnsi"/>
                <w:b/>
                <w:bCs/>
                <w:u w:val="single"/>
              </w:rPr>
            </w:pPr>
            <w:sdt>
              <w:sdtPr>
                <w:rPr>
                  <w:rFonts w:cstheme="minorHAnsi"/>
                  <w:sz w:val="20"/>
                  <w:szCs w:val="20"/>
                </w:rPr>
                <w:id w:val="-6727890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6717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EDCEF22" w14:textId="481E0EB6" w:rsidR="00892706" w:rsidRDefault="008F737C" w:rsidP="000C32A3">
            <w:pPr>
              <w:ind w:left="-65"/>
              <w:rPr>
                <w:rFonts w:cstheme="minorHAnsi"/>
                <w:b/>
                <w:bCs/>
                <w:u w:val="single"/>
              </w:rPr>
            </w:pPr>
            <w:sdt>
              <w:sdtPr>
                <w:rPr>
                  <w:rFonts w:cstheme="minorHAnsi"/>
                  <w:sz w:val="20"/>
                  <w:szCs w:val="20"/>
                </w:rPr>
                <w:id w:val="1442495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624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CCED228" w14:textId="4F8C1A57" w:rsidR="00892706" w:rsidRDefault="008F737C" w:rsidP="000C32A3">
            <w:pPr>
              <w:ind w:left="-65"/>
              <w:rPr>
                <w:rFonts w:cstheme="minorHAnsi"/>
                <w:b/>
                <w:bCs/>
                <w:u w:val="single"/>
              </w:rPr>
            </w:pPr>
            <w:sdt>
              <w:sdtPr>
                <w:rPr>
                  <w:rFonts w:cstheme="minorHAnsi"/>
                  <w:sz w:val="20"/>
                  <w:szCs w:val="20"/>
                </w:rPr>
                <w:id w:val="1629432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528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61041A" w14:textId="1216D20A" w:rsidR="00892706" w:rsidRDefault="008F737C" w:rsidP="000C32A3">
            <w:pPr>
              <w:ind w:left="-65"/>
              <w:rPr>
                <w:rFonts w:cstheme="minorHAnsi"/>
                <w:b/>
                <w:bCs/>
                <w:u w:val="single"/>
              </w:rPr>
            </w:pPr>
            <w:sdt>
              <w:sdtPr>
                <w:rPr>
                  <w:rFonts w:cstheme="minorHAnsi"/>
                  <w:sz w:val="20"/>
                  <w:szCs w:val="20"/>
                </w:rPr>
                <w:id w:val="844360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2000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5E71C6E" w14:textId="41A574B7" w:rsidR="00892706" w:rsidRDefault="008F737C" w:rsidP="000C32A3">
            <w:pPr>
              <w:ind w:left="-65"/>
              <w:rPr>
                <w:rFonts w:cstheme="minorHAnsi"/>
                <w:b/>
                <w:bCs/>
                <w:u w:val="single"/>
              </w:rPr>
            </w:pPr>
            <w:sdt>
              <w:sdtPr>
                <w:rPr>
                  <w:rFonts w:cstheme="minorHAnsi"/>
                  <w:sz w:val="20"/>
                  <w:szCs w:val="20"/>
                </w:rPr>
                <w:id w:val="-1901045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042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E3A90A3" w14:textId="138B979B" w:rsidR="00892706" w:rsidRDefault="008F737C" w:rsidP="000C32A3">
            <w:pPr>
              <w:ind w:left="-65"/>
              <w:rPr>
                <w:rFonts w:cstheme="minorHAnsi"/>
                <w:b/>
                <w:bCs/>
                <w:u w:val="single"/>
              </w:rPr>
            </w:pPr>
            <w:sdt>
              <w:sdtPr>
                <w:rPr>
                  <w:rFonts w:cstheme="minorHAnsi"/>
                  <w:sz w:val="20"/>
                  <w:szCs w:val="20"/>
                </w:rPr>
                <w:id w:val="1690568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4925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7CB8D8A" w14:textId="0F4C50F3" w:rsidR="00892706" w:rsidRDefault="008F737C" w:rsidP="000C32A3">
            <w:pPr>
              <w:ind w:left="-65"/>
              <w:rPr>
                <w:rFonts w:cstheme="minorHAnsi"/>
                <w:b/>
                <w:bCs/>
                <w:u w:val="single"/>
              </w:rPr>
            </w:pPr>
            <w:sdt>
              <w:sdtPr>
                <w:rPr>
                  <w:rFonts w:cstheme="minorHAnsi"/>
                  <w:sz w:val="20"/>
                  <w:szCs w:val="20"/>
                </w:rPr>
                <w:id w:val="-1065719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971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832669810"/>
            <w:placeholder>
              <w:docPart w:val="75CC6559432C4F86B8623C8ADF4CE8BC"/>
            </w:placeholder>
            <w:showingPlcHdr/>
          </w:sdtPr>
          <w:sdtEndPr/>
          <w:sdtContent>
            <w:tc>
              <w:tcPr>
                <w:tcW w:w="1158" w:type="dxa"/>
                <w:shd w:val="clear" w:color="auto" w:fill="auto"/>
                <w:vAlign w:val="center"/>
              </w:tcPr>
              <w:p w14:paraId="1701B62F" w14:textId="30A4CCE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6437192"/>
            <w:placeholder>
              <w:docPart w:val="5C38317A80C14F2A9F1F59B60A31F329"/>
            </w:placeholder>
            <w:showingPlcHdr/>
          </w:sdtPr>
          <w:sdtEndPr/>
          <w:sdtContent>
            <w:tc>
              <w:tcPr>
                <w:tcW w:w="2394" w:type="dxa"/>
                <w:shd w:val="clear" w:color="auto" w:fill="auto"/>
                <w:vAlign w:val="center"/>
              </w:tcPr>
              <w:p w14:paraId="37B6F4C1" w14:textId="7CB5FD23" w:rsidR="00892706" w:rsidRDefault="00892706" w:rsidP="00892706">
                <w:pPr>
                  <w:rPr>
                    <w:rFonts w:cstheme="minorHAnsi"/>
                    <w:b/>
                    <w:bCs/>
                    <w:u w:val="single"/>
                  </w:rPr>
                </w:pPr>
                <w:r>
                  <w:rPr>
                    <w:rStyle w:val="PlaceholderText"/>
                  </w:rPr>
                  <w:t>Total Reviewed</w:t>
                </w:r>
              </w:p>
            </w:tc>
          </w:sdtContent>
        </w:sdt>
      </w:tr>
      <w:tr w:rsidR="00892706" w14:paraId="6C9D9EAA" w14:textId="77777777" w:rsidTr="000C32A3">
        <w:trPr>
          <w:cantSplit/>
        </w:trPr>
        <w:tc>
          <w:tcPr>
            <w:tcW w:w="19440" w:type="dxa"/>
            <w:gridSpan w:val="23"/>
            <w:shd w:val="clear" w:color="auto" w:fill="auto"/>
            <w:vAlign w:val="center"/>
          </w:tcPr>
          <w:p w14:paraId="5653EC50" w14:textId="012E6B4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9E62490C616C4DA68FB53253C885D087"/>
                </w:placeholder>
                <w:showingPlcHdr/>
              </w:sdtPr>
              <w:sdtEndPr/>
              <w:sdtContent>
                <w:r>
                  <w:rPr>
                    <w:rStyle w:val="PlaceholderText"/>
                  </w:rPr>
                  <w:t>Enter comments for any deficiencies noted and/or any records where this standard may not be applicable.</w:t>
                </w:r>
              </w:sdtContent>
            </w:sdt>
          </w:p>
        </w:tc>
      </w:tr>
      <w:tr w:rsidR="003F39D1" w14:paraId="2BDC47FE" w14:textId="77777777" w:rsidTr="000C32A3">
        <w:trPr>
          <w:cantSplit/>
        </w:trPr>
        <w:tc>
          <w:tcPr>
            <w:tcW w:w="4548" w:type="dxa"/>
            <w:shd w:val="clear" w:color="auto" w:fill="E5EAF6"/>
            <w:vAlign w:val="center"/>
          </w:tcPr>
          <w:p w14:paraId="404206F7" w14:textId="77777777" w:rsidR="00892706" w:rsidRPr="0045038E" w:rsidRDefault="00892706" w:rsidP="00892706">
            <w:pPr>
              <w:rPr>
                <w:sz w:val="12"/>
                <w:szCs w:val="12"/>
              </w:rPr>
            </w:pPr>
          </w:p>
          <w:p w14:paraId="34A8A6ED" w14:textId="77777777" w:rsidR="00892706" w:rsidRPr="001911E8" w:rsidRDefault="008F737C" w:rsidP="00892706">
            <w:pPr>
              <w:rPr>
                <w:rFonts w:cstheme="minorHAnsi"/>
                <w:b/>
                <w:bCs/>
              </w:rPr>
            </w:pPr>
            <w:hyperlink w:anchor="Med8C2" w:tooltip="Click to See Full Standard" w:history="1">
              <w:r w:rsidR="00892706" w:rsidRPr="00270F95">
                <w:rPr>
                  <w:rStyle w:val="Hyperlink"/>
                  <w:rFonts w:cstheme="minorHAnsi"/>
                  <w:b/>
                  <w:bCs/>
                </w:rPr>
                <w:t>8-C-2</w:t>
              </w:r>
            </w:hyperlink>
            <w:r w:rsidR="00892706">
              <w:rPr>
                <w:i/>
                <w:iCs/>
              </w:rPr>
              <w:t xml:space="preserve">   </w:t>
            </w:r>
            <w:r w:rsidR="00892706" w:rsidRPr="00CC680C">
              <w:rPr>
                <w:i/>
                <w:iCs/>
              </w:rPr>
              <w:t>A, B, C-M, C</w:t>
            </w:r>
          </w:p>
          <w:p w14:paraId="75DCC548" w14:textId="4518A199" w:rsidR="00892706" w:rsidRPr="00D731C6" w:rsidRDefault="00892706" w:rsidP="00892706">
            <w:pPr>
              <w:rPr>
                <w:rFonts w:cstheme="minorHAnsi"/>
              </w:rPr>
            </w:pPr>
            <w:r w:rsidRPr="00D448F3">
              <w:rPr>
                <w:rFonts w:cstheme="minorHAnsi"/>
              </w:rPr>
              <w:t>Informed Conse</w:t>
            </w:r>
            <w:bookmarkStart w:id="10" w:name="MedWorksheet5"/>
            <w:bookmarkEnd w:id="10"/>
            <w:r w:rsidRPr="00D448F3">
              <w:rPr>
                <w:rFonts w:cstheme="minorHAnsi"/>
              </w:rPr>
              <w:t>nt includes expectations, alternatives, risks, and complications are discussed with the patient</w:t>
            </w:r>
            <w:r>
              <w:rPr>
                <w:rFonts w:cstheme="minorHAnsi"/>
              </w:rPr>
              <w:t>.</w:t>
            </w:r>
          </w:p>
        </w:tc>
        <w:tc>
          <w:tcPr>
            <w:tcW w:w="564" w:type="dxa"/>
            <w:shd w:val="clear" w:color="auto" w:fill="E5EAF6"/>
            <w:vAlign w:val="center"/>
          </w:tcPr>
          <w:p w14:paraId="31896028" w14:textId="6F7766E6" w:rsidR="00892706" w:rsidRDefault="008F737C" w:rsidP="000C32A3">
            <w:pPr>
              <w:ind w:left="-65"/>
              <w:rPr>
                <w:rFonts w:cstheme="minorHAnsi"/>
                <w:b/>
                <w:bCs/>
                <w:u w:val="single"/>
              </w:rPr>
            </w:pPr>
            <w:sdt>
              <w:sdtPr>
                <w:rPr>
                  <w:rFonts w:cstheme="minorHAnsi"/>
                  <w:sz w:val="20"/>
                  <w:szCs w:val="20"/>
                </w:rPr>
                <w:id w:val="-2045822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9222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3AA1E3" w14:textId="524D07A7" w:rsidR="00892706" w:rsidRDefault="008F737C" w:rsidP="000C32A3">
            <w:pPr>
              <w:ind w:left="-65"/>
              <w:rPr>
                <w:rFonts w:cstheme="minorHAnsi"/>
                <w:b/>
                <w:bCs/>
                <w:u w:val="single"/>
              </w:rPr>
            </w:pPr>
            <w:sdt>
              <w:sdtPr>
                <w:rPr>
                  <w:rFonts w:cstheme="minorHAnsi"/>
                  <w:sz w:val="20"/>
                  <w:szCs w:val="20"/>
                </w:rPr>
                <w:id w:val="-17595952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337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618CFC" w14:textId="6221757A" w:rsidR="00892706" w:rsidRDefault="008F737C" w:rsidP="000C32A3">
            <w:pPr>
              <w:ind w:left="-65"/>
              <w:rPr>
                <w:rFonts w:cstheme="minorHAnsi"/>
                <w:b/>
                <w:bCs/>
                <w:u w:val="single"/>
              </w:rPr>
            </w:pPr>
            <w:sdt>
              <w:sdtPr>
                <w:rPr>
                  <w:rFonts w:cstheme="minorHAnsi"/>
                  <w:sz w:val="20"/>
                  <w:szCs w:val="20"/>
                </w:rPr>
                <w:id w:val="-1679039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6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6A5B69" w14:textId="01E52DAD" w:rsidR="00892706" w:rsidRDefault="008F737C" w:rsidP="000C32A3">
            <w:pPr>
              <w:ind w:left="-65"/>
              <w:rPr>
                <w:rFonts w:cstheme="minorHAnsi"/>
                <w:b/>
                <w:bCs/>
                <w:u w:val="single"/>
              </w:rPr>
            </w:pPr>
            <w:sdt>
              <w:sdtPr>
                <w:rPr>
                  <w:rFonts w:cstheme="minorHAnsi"/>
                  <w:sz w:val="20"/>
                  <w:szCs w:val="20"/>
                </w:rPr>
                <w:id w:val="1101447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8836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41D05E" w14:textId="7FC0ACE8" w:rsidR="00892706" w:rsidRDefault="008F737C" w:rsidP="000C32A3">
            <w:pPr>
              <w:ind w:left="-65"/>
              <w:rPr>
                <w:rFonts w:cstheme="minorHAnsi"/>
                <w:b/>
                <w:bCs/>
                <w:u w:val="single"/>
              </w:rPr>
            </w:pPr>
            <w:sdt>
              <w:sdtPr>
                <w:rPr>
                  <w:rFonts w:cstheme="minorHAnsi"/>
                  <w:sz w:val="20"/>
                  <w:szCs w:val="20"/>
                </w:rPr>
                <w:id w:val="-297617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4515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E37E7E" w14:textId="74FF8389" w:rsidR="00892706" w:rsidRDefault="008F737C" w:rsidP="000C32A3">
            <w:pPr>
              <w:ind w:left="-65"/>
              <w:rPr>
                <w:rFonts w:cstheme="minorHAnsi"/>
                <w:b/>
                <w:bCs/>
                <w:u w:val="single"/>
              </w:rPr>
            </w:pPr>
            <w:sdt>
              <w:sdtPr>
                <w:rPr>
                  <w:rFonts w:cstheme="minorHAnsi"/>
                  <w:sz w:val="20"/>
                  <w:szCs w:val="20"/>
                </w:rPr>
                <w:id w:val="-457024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17391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8612A" w14:textId="62B10BFF" w:rsidR="00892706" w:rsidRDefault="008F737C" w:rsidP="000C32A3">
            <w:pPr>
              <w:ind w:left="-65"/>
              <w:rPr>
                <w:rFonts w:cstheme="minorHAnsi"/>
                <w:b/>
                <w:bCs/>
                <w:u w:val="single"/>
              </w:rPr>
            </w:pPr>
            <w:sdt>
              <w:sdtPr>
                <w:rPr>
                  <w:rFonts w:cstheme="minorHAnsi"/>
                  <w:sz w:val="20"/>
                  <w:szCs w:val="20"/>
                </w:rPr>
                <w:id w:val="157223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6579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348DB4" w14:textId="04D4FCB6" w:rsidR="00892706" w:rsidRDefault="008F737C" w:rsidP="000C32A3">
            <w:pPr>
              <w:ind w:left="-65"/>
              <w:rPr>
                <w:rFonts w:cstheme="minorHAnsi"/>
                <w:b/>
                <w:bCs/>
                <w:u w:val="single"/>
              </w:rPr>
            </w:pPr>
            <w:sdt>
              <w:sdtPr>
                <w:rPr>
                  <w:rFonts w:cstheme="minorHAnsi"/>
                  <w:sz w:val="20"/>
                  <w:szCs w:val="20"/>
                </w:rPr>
                <w:id w:val="-80683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197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2D1F8F" w14:textId="60706481" w:rsidR="00892706" w:rsidRDefault="008F737C" w:rsidP="000C32A3">
            <w:pPr>
              <w:ind w:left="-65"/>
              <w:rPr>
                <w:rFonts w:cstheme="minorHAnsi"/>
                <w:b/>
                <w:bCs/>
                <w:u w:val="single"/>
              </w:rPr>
            </w:pPr>
            <w:sdt>
              <w:sdtPr>
                <w:rPr>
                  <w:rFonts w:cstheme="minorHAnsi"/>
                  <w:sz w:val="20"/>
                  <w:szCs w:val="20"/>
                </w:rPr>
                <w:id w:val="-402838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470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20A3BD" w14:textId="3C30FFB0" w:rsidR="00892706" w:rsidRDefault="008F737C" w:rsidP="000C32A3">
            <w:pPr>
              <w:ind w:left="-65"/>
              <w:rPr>
                <w:rFonts w:cstheme="minorHAnsi"/>
                <w:b/>
                <w:bCs/>
                <w:u w:val="single"/>
              </w:rPr>
            </w:pPr>
            <w:sdt>
              <w:sdtPr>
                <w:rPr>
                  <w:rFonts w:cstheme="minorHAnsi"/>
                  <w:sz w:val="20"/>
                  <w:szCs w:val="20"/>
                </w:rPr>
                <w:id w:val="380527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338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366DFE" w14:textId="664595FA" w:rsidR="00892706" w:rsidRDefault="008F737C" w:rsidP="000C32A3">
            <w:pPr>
              <w:ind w:left="-65"/>
              <w:rPr>
                <w:rFonts w:cstheme="minorHAnsi"/>
                <w:b/>
                <w:bCs/>
                <w:u w:val="single"/>
              </w:rPr>
            </w:pPr>
            <w:sdt>
              <w:sdtPr>
                <w:rPr>
                  <w:rFonts w:cstheme="minorHAnsi"/>
                  <w:sz w:val="20"/>
                  <w:szCs w:val="20"/>
                </w:rPr>
                <w:id w:val="-224687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170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266523" w14:textId="4D271E1B" w:rsidR="00892706" w:rsidRDefault="008F737C" w:rsidP="000C32A3">
            <w:pPr>
              <w:ind w:left="-65"/>
              <w:rPr>
                <w:rFonts w:cstheme="minorHAnsi"/>
                <w:b/>
                <w:bCs/>
                <w:u w:val="single"/>
              </w:rPr>
            </w:pPr>
            <w:sdt>
              <w:sdtPr>
                <w:rPr>
                  <w:rFonts w:cstheme="minorHAnsi"/>
                  <w:sz w:val="20"/>
                  <w:szCs w:val="20"/>
                </w:rPr>
                <w:id w:val="-1678413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9274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02F4F1" w14:textId="390E60F6" w:rsidR="00892706" w:rsidRDefault="008F737C" w:rsidP="000C32A3">
            <w:pPr>
              <w:ind w:left="-65"/>
              <w:rPr>
                <w:rFonts w:cstheme="minorHAnsi"/>
                <w:b/>
                <w:bCs/>
                <w:u w:val="single"/>
              </w:rPr>
            </w:pPr>
            <w:sdt>
              <w:sdtPr>
                <w:rPr>
                  <w:rFonts w:cstheme="minorHAnsi"/>
                  <w:sz w:val="20"/>
                  <w:szCs w:val="20"/>
                </w:rPr>
                <w:id w:val="-1760665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220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7B7388" w14:textId="271789CE" w:rsidR="00892706" w:rsidRDefault="008F737C" w:rsidP="000C32A3">
            <w:pPr>
              <w:ind w:left="-65"/>
              <w:rPr>
                <w:rFonts w:cstheme="minorHAnsi"/>
                <w:b/>
                <w:bCs/>
                <w:u w:val="single"/>
              </w:rPr>
            </w:pPr>
            <w:sdt>
              <w:sdtPr>
                <w:rPr>
                  <w:rFonts w:cstheme="minorHAnsi"/>
                  <w:sz w:val="20"/>
                  <w:szCs w:val="20"/>
                </w:rPr>
                <w:id w:val="-954782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6507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0BE1CE" w14:textId="02724F7A" w:rsidR="00892706" w:rsidRDefault="008F737C" w:rsidP="000C32A3">
            <w:pPr>
              <w:ind w:left="-65"/>
              <w:rPr>
                <w:rFonts w:cstheme="minorHAnsi"/>
                <w:b/>
                <w:bCs/>
                <w:u w:val="single"/>
              </w:rPr>
            </w:pPr>
            <w:sdt>
              <w:sdtPr>
                <w:rPr>
                  <w:rFonts w:cstheme="minorHAnsi"/>
                  <w:sz w:val="20"/>
                  <w:szCs w:val="20"/>
                </w:rPr>
                <w:id w:val="20123259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5987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2548E" w14:textId="72086DDB" w:rsidR="00892706" w:rsidRDefault="008F737C" w:rsidP="000C32A3">
            <w:pPr>
              <w:ind w:left="-65"/>
              <w:rPr>
                <w:rFonts w:cstheme="minorHAnsi"/>
                <w:b/>
                <w:bCs/>
                <w:u w:val="single"/>
              </w:rPr>
            </w:pPr>
            <w:sdt>
              <w:sdtPr>
                <w:rPr>
                  <w:rFonts w:cstheme="minorHAnsi"/>
                  <w:sz w:val="20"/>
                  <w:szCs w:val="20"/>
                </w:rPr>
                <w:id w:val="-1657224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6472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2B8AF" w14:textId="37014E24" w:rsidR="00892706" w:rsidRDefault="008F737C" w:rsidP="000C32A3">
            <w:pPr>
              <w:ind w:left="-65"/>
              <w:rPr>
                <w:rFonts w:cstheme="minorHAnsi"/>
                <w:b/>
                <w:bCs/>
                <w:u w:val="single"/>
              </w:rPr>
            </w:pPr>
            <w:sdt>
              <w:sdtPr>
                <w:rPr>
                  <w:rFonts w:cstheme="minorHAnsi"/>
                  <w:sz w:val="20"/>
                  <w:szCs w:val="20"/>
                </w:rPr>
                <w:id w:val="-1224218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91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3D708" w14:textId="78388AEE" w:rsidR="00892706" w:rsidRDefault="008F737C" w:rsidP="000C32A3">
            <w:pPr>
              <w:ind w:left="-65"/>
              <w:rPr>
                <w:rFonts w:cstheme="minorHAnsi"/>
                <w:b/>
                <w:bCs/>
                <w:u w:val="single"/>
              </w:rPr>
            </w:pPr>
            <w:sdt>
              <w:sdtPr>
                <w:rPr>
                  <w:rFonts w:cstheme="minorHAnsi"/>
                  <w:sz w:val="20"/>
                  <w:szCs w:val="20"/>
                </w:rPr>
                <w:id w:val="-88312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4446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5D365B" w14:textId="3EA486DB" w:rsidR="00892706" w:rsidRDefault="008F737C" w:rsidP="000C32A3">
            <w:pPr>
              <w:ind w:left="-65"/>
              <w:rPr>
                <w:rFonts w:cstheme="minorHAnsi"/>
                <w:b/>
                <w:bCs/>
                <w:u w:val="single"/>
              </w:rPr>
            </w:pPr>
            <w:sdt>
              <w:sdtPr>
                <w:rPr>
                  <w:rFonts w:cstheme="minorHAnsi"/>
                  <w:sz w:val="20"/>
                  <w:szCs w:val="20"/>
                </w:rPr>
                <w:id w:val="-1752731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64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CFB22FD" w14:textId="62EA8CCA" w:rsidR="00892706" w:rsidRDefault="008F737C" w:rsidP="000C32A3">
            <w:pPr>
              <w:ind w:left="-65"/>
              <w:rPr>
                <w:rFonts w:cstheme="minorHAnsi"/>
                <w:b/>
                <w:bCs/>
                <w:u w:val="single"/>
              </w:rPr>
            </w:pPr>
            <w:sdt>
              <w:sdtPr>
                <w:rPr>
                  <w:rFonts w:cstheme="minorHAnsi"/>
                  <w:sz w:val="20"/>
                  <w:szCs w:val="20"/>
                </w:rPr>
                <w:id w:val="-1036884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6847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5086608"/>
            <w:placeholder>
              <w:docPart w:val="205D1FA997464F0E98B62D3F2047BC3C"/>
            </w:placeholder>
            <w:showingPlcHdr/>
          </w:sdtPr>
          <w:sdtEndPr/>
          <w:sdtContent>
            <w:tc>
              <w:tcPr>
                <w:tcW w:w="1158" w:type="dxa"/>
                <w:shd w:val="clear" w:color="auto" w:fill="E5EAF6"/>
                <w:vAlign w:val="center"/>
              </w:tcPr>
              <w:p w14:paraId="297A2D43" w14:textId="0636676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0377153"/>
            <w:placeholder>
              <w:docPart w:val="1D977BB25FD84EF08F0589E3250FAB8E"/>
            </w:placeholder>
            <w:showingPlcHdr/>
          </w:sdtPr>
          <w:sdtEndPr/>
          <w:sdtContent>
            <w:tc>
              <w:tcPr>
                <w:tcW w:w="2394" w:type="dxa"/>
                <w:shd w:val="clear" w:color="auto" w:fill="E5EAF6"/>
                <w:vAlign w:val="center"/>
              </w:tcPr>
              <w:p w14:paraId="4F2725A7" w14:textId="53C4C089" w:rsidR="00892706" w:rsidRDefault="00892706" w:rsidP="00892706">
                <w:pPr>
                  <w:rPr>
                    <w:rFonts w:cstheme="minorHAnsi"/>
                    <w:b/>
                    <w:bCs/>
                    <w:u w:val="single"/>
                  </w:rPr>
                </w:pPr>
                <w:r>
                  <w:rPr>
                    <w:rStyle w:val="PlaceholderText"/>
                  </w:rPr>
                  <w:t>Total Reviewed</w:t>
                </w:r>
              </w:p>
            </w:tc>
          </w:sdtContent>
        </w:sdt>
      </w:tr>
      <w:tr w:rsidR="00892706" w14:paraId="0A5D17E0" w14:textId="77777777" w:rsidTr="003F39D1">
        <w:trPr>
          <w:cantSplit/>
        </w:trPr>
        <w:tc>
          <w:tcPr>
            <w:tcW w:w="19440" w:type="dxa"/>
            <w:gridSpan w:val="23"/>
            <w:shd w:val="clear" w:color="auto" w:fill="E5EAF6"/>
          </w:tcPr>
          <w:p w14:paraId="743AAF1E" w14:textId="6C51F435"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969F04A5472643FAA32228A703752763"/>
                </w:placeholder>
                <w:showingPlcHdr/>
              </w:sdtPr>
              <w:sdtEndPr/>
              <w:sdtContent>
                <w:r>
                  <w:rPr>
                    <w:rStyle w:val="PlaceholderText"/>
                  </w:rPr>
                  <w:t>Enter comments for any deficiencies noted and/or any records where this standard may not be applicable.</w:t>
                </w:r>
              </w:sdtContent>
            </w:sdt>
          </w:p>
        </w:tc>
      </w:tr>
      <w:tr w:rsidR="00892706" w14:paraId="6BC16D1E" w14:textId="77777777" w:rsidTr="000C32A3">
        <w:trPr>
          <w:cantSplit/>
        </w:trPr>
        <w:tc>
          <w:tcPr>
            <w:tcW w:w="4548" w:type="dxa"/>
            <w:shd w:val="clear" w:color="auto" w:fill="E5EAF6"/>
            <w:vAlign w:val="center"/>
          </w:tcPr>
          <w:p w14:paraId="0EF995B9" w14:textId="77777777" w:rsidR="00892706" w:rsidRPr="0045038E" w:rsidRDefault="00892706" w:rsidP="00892706">
            <w:pPr>
              <w:rPr>
                <w:sz w:val="12"/>
                <w:szCs w:val="12"/>
              </w:rPr>
            </w:pPr>
          </w:p>
          <w:p w14:paraId="139220B5" w14:textId="01C5EDFE" w:rsidR="00892706" w:rsidRPr="001911E8" w:rsidRDefault="008F737C" w:rsidP="00892706">
            <w:pPr>
              <w:rPr>
                <w:rFonts w:cstheme="minorHAnsi"/>
                <w:b/>
                <w:bCs/>
              </w:rPr>
            </w:pPr>
            <w:hyperlink w:anchor="Med8C3" w:tooltip="Click to See Full Standard" w:history="1">
              <w:r w:rsidR="00892706" w:rsidRPr="00270F95">
                <w:rPr>
                  <w:rStyle w:val="Hyperlink"/>
                  <w:rFonts w:cstheme="minorHAnsi"/>
                  <w:b/>
                  <w:bCs/>
                </w:rPr>
                <w:t>8-C-3</w:t>
              </w:r>
            </w:hyperlink>
            <w:r w:rsidR="00892706" w:rsidRPr="00534738">
              <w:t xml:space="preserve"> </w:t>
            </w:r>
            <w:r w:rsidR="00892706">
              <w:t xml:space="preserve">  </w:t>
            </w:r>
            <w:bookmarkStart w:id="11" w:name="MedWorksheet4"/>
            <w:r w:rsidR="00892706" w:rsidRPr="00CC680C">
              <w:rPr>
                <w:i/>
                <w:iCs/>
              </w:rPr>
              <w:t>A, B, C-M, C</w:t>
            </w:r>
            <w:bookmarkEnd w:id="11"/>
          </w:p>
          <w:p w14:paraId="17FF8B01" w14:textId="67FD8642" w:rsidR="00892706" w:rsidRPr="00D731C6" w:rsidRDefault="00892706" w:rsidP="0089270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049666EF" w:rsidR="00892706" w:rsidRDefault="008F737C" w:rsidP="000C32A3">
            <w:pPr>
              <w:ind w:left="-65"/>
              <w:rPr>
                <w:rFonts w:cstheme="minorHAnsi"/>
                <w:b/>
                <w:bCs/>
                <w:u w:val="single"/>
              </w:rPr>
            </w:pPr>
            <w:sdt>
              <w:sdtPr>
                <w:rPr>
                  <w:rFonts w:cstheme="minorHAnsi"/>
                  <w:sz w:val="20"/>
                  <w:szCs w:val="20"/>
                </w:rPr>
                <w:id w:val="753555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4119601"/>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DAA48E" w14:textId="199FFEA1" w:rsidR="00892706" w:rsidRDefault="008F737C" w:rsidP="000C32A3">
            <w:pPr>
              <w:ind w:left="-65"/>
              <w:rPr>
                <w:rFonts w:cstheme="minorHAnsi"/>
                <w:b/>
                <w:bCs/>
                <w:u w:val="single"/>
              </w:rPr>
            </w:pPr>
            <w:sdt>
              <w:sdtPr>
                <w:rPr>
                  <w:rFonts w:cstheme="minorHAnsi"/>
                  <w:sz w:val="20"/>
                  <w:szCs w:val="20"/>
                </w:rPr>
                <w:id w:val="-1148117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97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E783F9" w14:textId="2666570C" w:rsidR="00892706" w:rsidRDefault="008F737C" w:rsidP="000C32A3">
            <w:pPr>
              <w:ind w:left="-65"/>
              <w:rPr>
                <w:rFonts w:cstheme="minorHAnsi"/>
                <w:b/>
                <w:bCs/>
                <w:u w:val="single"/>
              </w:rPr>
            </w:pPr>
            <w:sdt>
              <w:sdtPr>
                <w:rPr>
                  <w:rFonts w:cstheme="minorHAnsi"/>
                  <w:sz w:val="20"/>
                  <w:szCs w:val="20"/>
                </w:rPr>
                <w:id w:val="1543166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8356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BEBDA0" w14:textId="0DB8B999" w:rsidR="00892706" w:rsidRDefault="008F737C" w:rsidP="000C32A3">
            <w:pPr>
              <w:ind w:left="-65"/>
              <w:rPr>
                <w:rFonts w:cstheme="minorHAnsi"/>
                <w:b/>
                <w:bCs/>
                <w:u w:val="single"/>
              </w:rPr>
            </w:pPr>
            <w:sdt>
              <w:sdtPr>
                <w:rPr>
                  <w:rFonts w:cstheme="minorHAnsi"/>
                  <w:sz w:val="20"/>
                  <w:szCs w:val="20"/>
                </w:rPr>
                <w:id w:val="1932011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2028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57D789E" w14:textId="57C17B5D" w:rsidR="00892706" w:rsidRDefault="008F737C" w:rsidP="000C32A3">
            <w:pPr>
              <w:ind w:left="-65"/>
              <w:rPr>
                <w:rFonts w:cstheme="minorHAnsi"/>
                <w:b/>
                <w:bCs/>
                <w:u w:val="single"/>
              </w:rPr>
            </w:pPr>
            <w:sdt>
              <w:sdtPr>
                <w:rPr>
                  <w:rFonts w:cstheme="minorHAnsi"/>
                  <w:sz w:val="20"/>
                  <w:szCs w:val="20"/>
                </w:rPr>
                <w:id w:val="-588855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8077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928E8" w14:textId="763DEDB8" w:rsidR="00892706" w:rsidRDefault="008F737C" w:rsidP="000C32A3">
            <w:pPr>
              <w:ind w:left="-65"/>
              <w:rPr>
                <w:rFonts w:cstheme="minorHAnsi"/>
                <w:b/>
                <w:bCs/>
                <w:u w:val="single"/>
              </w:rPr>
            </w:pPr>
            <w:sdt>
              <w:sdtPr>
                <w:rPr>
                  <w:rFonts w:cstheme="minorHAnsi"/>
                  <w:sz w:val="20"/>
                  <w:szCs w:val="20"/>
                </w:rPr>
                <w:id w:val="-459499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5569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DF30826" w14:textId="611D492A" w:rsidR="00892706" w:rsidRDefault="008F737C" w:rsidP="000C32A3">
            <w:pPr>
              <w:ind w:left="-65"/>
              <w:rPr>
                <w:rFonts w:cstheme="minorHAnsi"/>
                <w:b/>
                <w:bCs/>
                <w:u w:val="single"/>
              </w:rPr>
            </w:pPr>
            <w:sdt>
              <w:sdtPr>
                <w:rPr>
                  <w:rFonts w:cstheme="minorHAnsi"/>
                  <w:sz w:val="20"/>
                  <w:szCs w:val="20"/>
                </w:rPr>
                <w:id w:val="-106594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3983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C78AA" w14:textId="73B6FDB9" w:rsidR="00892706" w:rsidRDefault="008F737C" w:rsidP="000C32A3">
            <w:pPr>
              <w:ind w:left="-65"/>
              <w:rPr>
                <w:rFonts w:cstheme="minorHAnsi"/>
                <w:b/>
                <w:bCs/>
                <w:u w:val="single"/>
              </w:rPr>
            </w:pPr>
            <w:sdt>
              <w:sdtPr>
                <w:rPr>
                  <w:rFonts w:cstheme="minorHAnsi"/>
                  <w:sz w:val="20"/>
                  <w:szCs w:val="20"/>
                </w:rPr>
                <w:id w:val="1142851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549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AFDE9F3" w14:textId="08729BD4" w:rsidR="00892706" w:rsidRDefault="008F737C" w:rsidP="000C32A3">
            <w:pPr>
              <w:ind w:left="-65"/>
              <w:rPr>
                <w:rFonts w:cstheme="minorHAnsi"/>
                <w:b/>
                <w:bCs/>
                <w:u w:val="single"/>
              </w:rPr>
            </w:pPr>
            <w:sdt>
              <w:sdtPr>
                <w:rPr>
                  <w:rFonts w:cstheme="minorHAnsi"/>
                  <w:sz w:val="20"/>
                  <w:szCs w:val="20"/>
                </w:rPr>
                <w:id w:val="1835951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7276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04E11A" w14:textId="6065F231" w:rsidR="00892706" w:rsidRDefault="008F737C" w:rsidP="000C32A3">
            <w:pPr>
              <w:ind w:left="-65"/>
              <w:rPr>
                <w:rFonts w:cstheme="minorHAnsi"/>
                <w:b/>
                <w:bCs/>
                <w:u w:val="single"/>
              </w:rPr>
            </w:pPr>
            <w:sdt>
              <w:sdtPr>
                <w:rPr>
                  <w:rFonts w:cstheme="minorHAnsi"/>
                  <w:sz w:val="20"/>
                  <w:szCs w:val="20"/>
                </w:rPr>
                <w:id w:val="-328364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856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3C6368" w14:textId="1A587A75" w:rsidR="00892706" w:rsidRDefault="008F737C" w:rsidP="000C32A3">
            <w:pPr>
              <w:ind w:left="-65"/>
              <w:rPr>
                <w:rFonts w:cstheme="minorHAnsi"/>
                <w:b/>
                <w:bCs/>
                <w:u w:val="single"/>
              </w:rPr>
            </w:pPr>
            <w:sdt>
              <w:sdtPr>
                <w:rPr>
                  <w:rFonts w:cstheme="minorHAnsi"/>
                  <w:sz w:val="20"/>
                  <w:szCs w:val="20"/>
                </w:rPr>
                <w:id w:val="-34093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6593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BE7920" w14:textId="73F139ED" w:rsidR="00892706" w:rsidRDefault="008F737C" w:rsidP="000C32A3">
            <w:pPr>
              <w:ind w:left="-65"/>
              <w:rPr>
                <w:rFonts w:cstheme="minorHAnsi"/>
                <w:b/>
                <w:bCs/>
                <w:u w:val="single"/>
              </w:rPr>
            </w:pPr>
            <w:sdt>
              <w:sdtPr>
                <w:rPr>
                  <w:rFonts w:cstheme="minorHAnsi"/>
                  <w:sz w:val="20"/>
                  <w:szCs w:val="20"/>
                </w:rPr>
                <w:id w:val="-238180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224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39B37D" w14:textId="7EEB220A" w:rsidR="00892706" w:rsidRDefault="008F737C" w:rsidP="000C32A3">
            <w:pPr>
              <w:ind w:left="-65"/>
              <w:rPr>
                <w:rFonts w:cstheme="minorHAnsi"/>
                <w:b/>
                <w:bCs/>
                <w:u w:val="single"/>
              </w:rPr>
            </w:pPr>
            <w:sdt>
              <w:sdtPr>
                <w:rPr>
                  <w:rFonts w:cstheme="minorHAnsi"/>
                  <w:sz w:val="20"/>
                  <w:szCs w:val="20"/>
                </w:rPr>
                <w:id w:val="-1471664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0959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A7ADC9" w14:textId="4A283F94" w:rsidR="00892706" w:rsidRDefault="008F737C" w:rsidP="000C32A3">
            <w:pPr>
              <w:ind w:left="-65"/>
              <w:rPr>
                <w:rFonts w:cstheme="minorHAnsi"/>
                <w:b/>
                <w:bCs/>
                <w:u w:val="single"/>
              </w:rPr>
            </w:pPr>
            <w:sdt>
              <w:sdtPr>
                <w:rPr>
                  <w:rFonts w:cstheme="minorHAnsi"/>
                  <w:sz w:val="20"/>
                  <w:szCs w:val="20"/>
                </w:rPr>
                <w:id w:val="171276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2242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C2B6BB" w14:textId="752F171D" w:rsidR="00892706" w:rsidRDefault="008F737C" w:rsidP="000C32A3">
            <w:pPr>
              <w:ind w:left="-65"/>
              <w:rPr>
                <w:rFonts w:cstheme="minorHAnsi"/>
                <w:b/>
                <w:bCs/>
                <w:u w:val="single"/>
              </w:rPr>
            </w:pPr>
            <w:sdt>
              <w:sdtPr>
                <w:rPr>
                  <w:rFonts w:cstheme="minorHAnsi"/>
                  <w:sz w:val="20"/>
                  <w:szCs w:val="20"/>
                </w:rPr>
                <w:id w:val="955901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4078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92569" w14:textId="491B6D9B" w:rsidR="00892706" w:rsidRDefault="008F737C" w:rsidP="000C32A3">
            <w:pPr>
              <w:ind w:left="-65"/>
              <w:rPr>
                <w:rFonts w:cstheme="minorHAnsi"/>
                <w:b/>
                <w:bCs/>
                <w:u w:val="single"/>
              </w:rPr>
            </w:pPr>
            <w:sdt>
              <w:sdtPr>
                <w:rPr>
                  <w:rFonts w:cstheme="minorHAnsi"/>
                  <w:sz w:val="20"/>
                  <w:szCs w:val="20"/>
                </w:rPr>
                <w:id w:val="-5555458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472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4D0231" w14:textId="684C1A02" w:rsidR="00892706" w:rsidRDefault="008F737C" w:rsidP="000C32A3">
            <w:pPr>
              <w:ind w:left="-65"/>
              <w:rPr>
                <w:rFonts w:cstheme="minorHAnsi"/>
                <w:b/>
                <w:bCs/>
                <w:u w:val="single"/>
              </w:rPr>
            </w:pPr>
            <w:sdt>
              <w:sdtPr>
                <w:rPr>
                  <w:rFonts w:cstheme="minorHAnsi"/>
                  <w:sz w:val="20"/>
                  <w:szCs w:val="20"/>
                </w:rPr>
                <w:id w:val="-1683968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1171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59CB80" w14:textId="59F516F1" w:rsidR="00892706" w:rsidRDefault="008F737C" w:rsidP="000C32A3">
            <w:pPr>
              <w:ind w:left="-65"/>
              <w:rPr>
                <w:rFonts w:cstheme="minorHAnsi"/>
                <w:b/>
                <w:bCs/>
                <w:u w:val="single"/>
              </w:rPr>
            </w:pPr>
            <w:sdt>
              <w:sdtPr>
                <w:rPr>
                  <w:rFonts w:cstheme="minorHAnsi"/>
                  <w:sz w:val="20"/>
                  <w:szCs w:val="20"/>
                </w:rPr>
                <w:id w:val="-107859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81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E09BBB" w14:textId="0C82D269" w:rsidR="00892706" w:rsidRDefault="008F737C" w:rsidP="000C32A3">
            <w:pPr>
              <w:ind w:left="-65"/>
              <w:rPr>
                <w:rFonts w:cstheme="minorHAnsi"/>
                <w:b/>
                <w:bCs/>
                <w:u w:val="single"/>
              </w:rPr>
            </w:pPr>
            <w:sdt>
              <w:sdtPr>
                <w:rPr>
                  <w:rFonts w:cstheme="minorHAnsi"/>
                  <w:sz w:val="20"/>
                  <w:szCs w:val="20"/>
                </w:rPr>
                <w:id w:val="2079478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9535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EC3318C" w14:textId="0636EDBF" w:rsidR="00892706" w:rsidRDefault="008F737C" w:rsidP="000C32A3">
            <w:pPr>
              <w:ind w:left="-65"/>
              <w:rPr>
                <w:rFonts w:cstheme="minorHAnsi"/>
                <w:b/>
                <w:bCs/>
                <w:u w:val="single"/>
              </w:rPr>
            </w:pPr>
            <w:sdt>
              <w:sdtPr>
                <w:rPr>
                  <w:rFonts w:cstheme="minorHAnsi"/>
                  <w:sz w:val="20"/>
                  <w:szCs w:val="20"/>
                </w:rPr>
                <w:id w:val="-19785144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09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11292728"/>
            <w:placeholder>
              <w:docPart w:val="62DDFCBCB7E14CF889ED40513742E299"/>
            </w:placeholder>
            <w:showingPlcHdr/>
          </w:sdtPr>
          <w:sdtEndPr/>
          <w:sdtContent>
            <w:tc>
              <w:tcPr>
                <w:tcW w:w="1158" w:type="dxa"/>
                <w:shd w:val="clear" w:color="auto" w:fill="E5EAF6"/>
                <w:vAlign w:val="center"/>
              </w:tcPr>
              <w:p w14:paraId="71508ED0"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34741725"/>
            <w:placeholder>
              <w:docPart w:val="DAD4A07A2C5E4BB1B2809A8F3DF10288"/>
            </w:placeholder>
            <w:showingPlcHdr/>
          </w:sdtPr>
          <w:sdtEndPr/>
          <w:sdtContent>
            <w:tc>
              <w:tcPr>
                <w:tcW w:w="2394" w:type="dxa"/>
                <w:shd w:val="clear" w:color="auto" w:fill="E5EAF6"/>
                <w:vAlign w:val="center"/>
              </w:tcPr>
              <w:p w14:paraId="3A83C24A" w14:textId="77777777" w:rsidR="00892706" w:rsidRDefault="00892706" w:rsidP="00892706">
                <w:pPr>
                  <w:rPr>
                    <w:rFonts w:cstheme="minorHAnsi"/>
                    <w:b/>
                    <w:bCs/>
                    <w:u w:val="single"/>
                  </w:rPr>
                </w:pPr>
                <w:r>
                  <w:rPr>
                    <w:rStyle w:val="PlaceholderText"/>
                  </w:rPr>
                  <w:t>Total Reviewed</w:t>
                </w:r>
              </w:p>
            </w:tc>
          </w:sdtContent>
        </w:sdt>
      </w:tr>
      <w:tr w:rsidR="00892706" w14:paraId="425029C7" w14:textId="77777777" w:rsidTr="000C32A3">
        <w:trPr>
          <w:cantSplit/>
        </w:trPr>
        <w:tc>
          <w:tcPr>
            <w:tcW w:w="19440" w:type="dxa"/>
            <w:gridSpan w:val="23"/>
            <w:shd w:val="clear" w:color="auto" w:fill="E5EAF6"/>
            <w:vAlign w:val="center"/>
          </w:tcPr>
          <w:p w14:paraId="768408BD" w14:textId="77777777"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0FAA9837E02043C3A5BE7A398D8ED7DF"/>
                </w:placeholder>
                <w:showingPlcHdr/>
              </w:sdtPr>
              <w:sdtEndPr/>
              <w:sdtContent>
                <w:r>
                  <w:rPr>
                    <w:rStyle w:val="PlaceholderText"/>
                  </w:rPr>
                  <w:t>Enter comments for any deficiencies noted and/or any records where this standard may not be applicable.</w:t>
                </w:r>
              </w:sdtContent>
            </w:sdt>
          </w:p>
        </w:tc>
      </w:tr>
      <w:tr w:rsidR="00892706" w14:paraId="2447D260" w14:textId="77777777" w:rsidTr="000C32A3">
        <w:trPr>
          <w:cantSplit/>
        </w:trPr>
        <w:tc>
          <w:tcPr>
            <w:tcW w:w="4548" w:type="dxa"/>
            <w:vAlign w:val="center"/>
          </w:tcPr>
          <w:p w14:paraId="0C0EECB3" w14:textId="77777777" w:rsidR="00892706" w:rsidRPr="0045038E" w:rsidRDefault="00892706" w:rsidP="00892706">
            <w:pPr>
              <w:rPr>
                <w:sz w:val="12"/>
                <w:szCs w:val="12"/>
              </w:rPr>
            </w:pPr>
          </w:p>
          <w:p w14:paraId="0D360DC3" w14:textId="20B47E4B" w:rsidR="00892706" w:rsidRPr="001911E8" w:rsidRDefault="008F737C" w:rsidP="00892706">
            <w:pPr>
              <w:rPr>
                <w:rFonts w:cstheme="minorHAnsi"/>
                <w:b/>
                <w:bCs/>
              </w:rPr>
            </w:pPr>
            <w:hyperlink w:anchor="Med8E1" w:tooltip="Click to See Full Standard" w:history="1">
              <w:r w:rsidR="00892706" w:rsidRPr="0000340D">
                <w:rPr>
                  <w:rStyle w:val="Hyperlink"/>
                  <w:rFonts w:cstheme="minorHAnsi"/>
                  <w:b/>
                  <w:bCs/>
                </w:rPr>
                <w:t>8-E-1</w:t>
              </w:r>
            </w:hyperlink>
            <w:r w:rsidR="00892706" w:rsidRPr="00534738">
              <w:t xml:space="preserve"> </w:t>
            </w:r>
            <w:r w:rsidR="00892706">
              <w:t xml:space="preserve">  </w:t>
            </w:r>
            <w:r w:rsidR="00892706" w:rsidRPr="00CC680C">
              <w:rPr>
                <w:i/>
                <w:iCs/>
              </w:rPr>
              <w:t>A, B, C-M, C</w:t>
            </w:r>
          </w:p>
          <w:p w14:paraId="7A05C0F4" w14:textId="7DDBD79E" w:rsidR="00892706" w:rsidRPr="00D731C6" w:rsidRDefault="00892706" w:rsidP="0089270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709C6BC0" w:rsidR="00892706" w:rsidRDefault="008F737C" w:rsidP="000C32A3">
            <w:pPr>
              <w:ind w:left="-65"/>
              <w:rPr>
                <w:rFonts w:cstheme="minorHAnsi"/>
                <w:b/>
                <w:bCs/>
                <w:u w:val="single"/>
              </w:rPr>
            </w:pPr>
            <w:sdt>
              <w:sdtPr>
                <w:rPr>
                  <w:rFonts w:cstheme="minorHAnsi"/>
                  <w:sz w:val="20"/>
                  <w:szCs w:val="20"/>
                </w:rPr>
                <w:id w:val="975874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6445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209604A" w14:textId="29A8CF5D" w:rsidR="00892706" w:rsidRDefault="008F737C" w:rsidP="000C32A3">
            <w:pPr>
              <w:ind w:left="-65"/>
              <w:rPr>
                <w:rFonts w:cstheme="minorHAnsi"/>
                <w:b/>
                <w:bCs/>
                <w:u w:val="single"/>
              </w:rPr>
            </w:pPr>
            <w:sdt>
              <w:sdtPr>
                <w:rPr>
                  <w:rFonts w:cstheme="minorHAnsi"/>
                  <w:sz w:val="20"/>
                  <w:szCs w:val="20"/>
                </w:rPr>
                <w:id w:val="-804544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2634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CBFC974" w14:textId="28BF4A0C" w:rsidR="00892706" w:rsidRDefault="008F737C" w:rsidP="000C32A3">
            <w:pPr>
              <w:ind w:left="-65"/>
              <w:rPr>
                <w:rFonts w:cstheme="minorHAnsi"/>
                <w:b/>
                <w:bCs/>
                <w:u w:val="single"/>
              </w:rPr>
            </w:pPr>
            <w:sdt>
              <w:sdtPr>
                <w:rPr>
                  <w:rFonts w:cstheme="minorHAnsi"/>
                  <w:sz w:val="20"/>
                  <w:szCs w:val="20"/>
                </w:rPr>
                <w:id w:val="17130744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571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0476C" w14:textId="0FC2C986" w:rsidR="00892706" w:rsidRDefault="008F737C" w:rsidP="000C32A3">
            <w:pPr>
              <w:ind w:left="-65"/>
              <w:rPr>
                <w:rFonts w:cstheme="minorHAnsi"/>
                <w:b/>
                <w:bCs/>
                <w:u w:val="single"/>
              </w:rPr>
            </w:pPr>
            <w:sdt>
              <w:sdtPr>
                <w:rPr>
                  <w:rFonts w:cstheme="minorHAnsi"/>
                  <w:sz w:val="20"/>
                  <w:szCs w:val="20"/>
                </w:rPr>
                <w:id w:val="249318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908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3E0E3BC" w14:textId="7801C1A7" w:rsidR="00892706" w:rsidRDefault="008F737C" w:rsidP="000C32A3">
            <w:pPr>
              <w:ind w:left="-65"/>
              <w:rPr>
                <w:rFonts w:cstheme="minorHAnsi"/>
                <w:b/>
                <w:bCs/>
                <w:u w:val="single"/>
              </w:rPr>
            </w:pPr>
            <w:sdt>
              <w:sdtPr>
                <w:rPr>
                  <w:rFonts w:cstheme="minorHAnsi"/>
                  <w:sz w:val="20"/>
                  <w:szCs w:val="20"/>
                </w:rPr>
                <w:id w:val="-121469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0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8D738B" w14:textId="3816EA6E" w:rsidR="00892706" w:rsidRDefault="008F737C" w:rsidP="000C32A3">
            <w:pPr>
              <w:ind w:left="-65"/>
              <w:rPr>
                <w:rFonts w:cstheme="minorHAnsi"/>
                <w:b/>
                <w:bCs/>
                <w:u w:val="single"/>
              </w:rPr>
            </w:pPr>
            <w:sdt>
              <w:sdtPr>
                <w:rPr>
                  <w:rFonts w:cstheme="minorHAnsi"/>
                  <w:sz w:val="20"/>
                  <w:szCs w:val="20"/>
                </w:rPr>
                <w:id w:val="1079643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6391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9689F1" w14:textId="59BC78E0" w:rsidR="00892706" w:rsidRDefault="008F737C" w:rsidP="000C32A3">
            <w:pPr>
              <w:ind w:left="-65"/>
              <w:rPr>
                <w:rFonts w:cstheme="minorHAnsi"/>
                <w:b/>
                <w:bCs/>
                <w:u w:val="single"/>
              </w:rPr>
            </w:pPr>
            <w:sdt>
              <w:sdtPr>
                <w:rPr>
                  <w:rFonts w:cstheme="minorHAnsi"/>
                  <w:sz w:val="20"/>
                  <w:szCs w:val="20"/>
                </w:rPr>
                <w:id w:val="-1345547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6842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036B281" w14:textId="0164FEFF" w:rsidR="00892706" w:rsidRDefault="008F737C" w:rsidP="000C32A3">
            <w:pPr>
              <w:ind w:left="-65"/>
              <w:rPr>
                <w:rFonts w:cstheme="minorHAnsi"/>
                <w:b/>
                <w:bCs/>
                <w:u w:val="single"/>
              </w:rPr>
            </w:pPr>
            <w:sdt>
              <w:sdtPr>
                <w:rPr>
                  <w:rFonts w:cstheme="minorHAnsi"/>
                  <w:sz w:val="20"/>
                  <w:szCs w:val="20"/>
                </w:rPr>
                <w:id w:val="1019826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029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6AAB12" w14:textId="6C1E065B" w:rsidR="00892706" w:rsidRDefault="008F737C" w:rsidP="000C32A3">
            <w:pPr>
              <w:ind w:left="-65"/>
              <w:rPr>
                <w:rFonts w:cstheme="minorHAnsi"/>
                <w:b/>
                <w:bCs/>
                <w:u w:val="single"/>
              </w:rPr>
            </w:pPr>
            <w:sdt>
              <w:sdtPr>
                <w:rPr>
                  <w:rFonts w:cstheme="minorHAnsi"/>
                  <w:sz w:val="20"/>
                  <w:szCs w:val="20"/>
                </w:rPr>
                <w:id w:val="17204052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4939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31B1D4" w14:textId="259458EF" w:rsidR="00892706" w:rsidRDefault="008F737C" w:rsidP="000C32A3">
            <w:pPr>
              <w:ind w:left="-65"/>
              <w:rPr>
                <w:rFonts w:cstheme="minorHAnsi"/>
                <w:b/>
                <w:bCs/>
                <w:u w:val="single"/>
              </w:rPr>
            </w:pPr>
            <w:sdt>
              <w:sdtPr>
                <w:rPr>
                  <w:rFonts w:cstheme="minorHAnsi"/>
                  <w:sz w:val="20"/>
                  <w:szCs w:val="20"/>
                </w:rPr>
                <w:id w:val="-600649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587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7FBD2C" w14:textId="6567F95F" w:rsidR="00892706" w:rsidRDefault="008F737C" w:rsidP="000C32A3">
            <w:pPr>
              <w:ind w:left="-65"/>
              <w:rPr>
                <w:rFonts w:cstheme="minorHAnsi"/>
                <w:b/>
                <w:bCs/>
                <w:u w:val="single"/>
              </w:rPr>
            </w:pPr>
            <w:sdt>
              <w:sdtPr>
                <w:rPr>
                  <w:rFonts w:cstheme="minorHAnsi"/>
                  <w:sz w:val="20"/>
                  <w:szCs w:val="20"/>
                </w:rPr>
                <w:id w:val="-1044749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6718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88932CE" w14:textId="14E43146" w:rsidR="00892706" w:rsidRDefault="008F737C" w:rsidP="000C32A3">
            <w:pPr>
              <w:ind w:left="-65"/>
              <w:rPr>
                <w:rFonts w:cstheme="minorHAnsi"/>
                <w:b/>
                <w:bCs/>
                <w:u w:val="single"/>
              </w:rPr>
            </w:pPr>
            <w:sdt>
              <w:sdtPr>
                <w:rPr>
                  <w:rFonts w:cstheme="minorHAnsi"/>
                  <w:sz w:val="20"/>
                  <w:szCs w:val="20"/>
                </w:rPr>
                <w:id w:val="1267045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408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6EB8F1" w14:textId="5E8A2AA8" w:rsidR="00892706" w:rsidRDefault="008F737C" w:rsidP="000C32A3">
            <w:pPr>
              <w:ind w:left="-65"/>
              <w:rPr>
                <w:rFonts w:cstheme="minorHAnsi"/>
                <w:b/>
                <w:bCs/>
                <w:u w:val="single"/>
              </w:rPr>
            </w:pPr>
            <w:sdt>
              <w:sdtPr>
                <w:rPr>
                  <w:rFonts w:cstheme="minorHAnsi"/>
                  <w:sz w:val="20"/>
                  <w:szCs w:val="20"/>
                </w:rPr>
                <w:id w:val="-1548523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53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C08E" w14:textId="0123E38A" w:rsidR="00892706" w:rsidRDefault="008F737C" w:rsidP="000C32A3">
            <w:pPr>
              <w:ind w:left="-65"/>
              <w:rPr>
                <w:rFonts w:cstheme="minorHAnsi"/>
                <w:b/>
                <w:bCs/>
                <w:u w:val="single"/>
              </w:rPr>
            </w:pPr>
            <w:sdt>
              <w:sdtPr>
                <w:rPr>
                  <w:rFonts w:cstheme="minorHAnsi"/>
                  <w:sz w:val="20"/>
                  <w:szCs w:val="20"/>
                </w:rPr>
                <w:id w:val="1595902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3942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D1CDA9B" w14:textId="2907133D" w:rsidR="00892706" w:rsidRDefault="008F737C" w:rsidP="000C32A3">
            <w:pPr>
              <w:ind w:left="-65"/>
              <w:rPr>
                <w:rFonts w:cstheme="minorHAnsi"/>
                <w:b/>
                <w:bCs/>
                <w:u w:val="single"/>
              </w:rPr>
            </w:pPr>
            <w:sdt>
              <w:sdtPr>
                <w:rPr>
                  <w:rFonts w:cstheme="minorHAnsi"/>
                  <w:sz w:val="20"/>
                  <w:szCs w:val="20"/>
                </w:rPr>
                <w:id w:val="1526604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532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FB500A" w14:textId="60087CE2" w:rsidR="00892706" w:rsidRDefault="008F737C" w:rsidP="000C32A3">
            <w:pPr>
              <w:ind w:left="-65"/>
              <w:rPr>
                <w:rFonts w:cstheme="minorHAnsi"/>
                <w:b/>
                <w:bCs/>
                <w:u w:val="single"/>
              </w:rPr>
            </w:pPr>
            <w:sdt>
              <w:sdtPr>
                <w:rPr>
                  <w:rFonts w:cstheme="minorHAnsi"/>
                  <w:sz w:val="20"/>
                  <w:szCs w:val="20"/>
                </w:rPr>
                <w:id w:val="-170178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5711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3A6068" w14:textId="4E417990" w:rsidR="00892706" w:rsidRDefault="008F737C" w:rsidP="000C32A3">
            <w:pPr>
              <w:ind w:left="-65"/>
              <w:rPr>
                <w:rFonts w:cstheme="minorHAnsi"/>
                <w:b/>
                <w:bCs/>
                <w:u w:val="single"/>
              </w:rPr>
            </w:pPr>
            <w:sdt>
              <w:sdtPr>
                <w:rPr>
                  <w:rFonts w:cstheme="minorHAnsi"/>
                  <w:sz w:val="20"/>
                  <w:szCs w:val="20"/>
                </w:rPr>
                <w:id w:val="8526129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477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914847" w14:textId="00CD98C8" w:rsidR="00892706" w:rsidRDefault="008F737C" w:rsidP="000C32A3">
            <w:pPr>
              <w:ind w:left="-65"/>
              <w:rPr>
                <w:rFonts w:cstheme="minorHAnsi"/>
                <w:b/>
                <w:bCs/>
                <w:u w:val="single"/>
              </w:rPr>
            </w:pPr>
            <w:sdt>
              <w:sdtPr>
                <w:rPr>
                  <w:rFonts w:cstheme="minorHAnsi"/>
                  <w:sz w:val="20"/>
                  <w:szCs w:val="20"/>
                </w:rPr>
                <w:id w:val="108603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901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8EA51B" w14:textId="1D46D5D8" w:rsidR="00892706" w:rsidRDefault="008F737C" w:rsidP="000C32A3">
            <w:pPr>
              <w:ind w:left="-65"/>
              <w:rPr>
                <w:rFonts w:cstheme="minorHAnsi"/>
                <w:b/>
                <w:bCs/>
                <w:u w:val="single"/>
              </w:rPr>
            </w:pPr>
            <w:sdt>
              <w:sdtPr>
                <w:rPr>
                  <w:rFonts w:cstheme="minorHAnsi"/>
                  <w:sz w:val="20"/>
                  <w:szCs w:val="20"/>
                </w:rPr>
                <w:id w:val="105843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9625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60EA6E" w14:textId="21F824F8" w:rsidR="00892706" w:rsidRDefault="008F737C" w:rsidP="000C32A3">
            <w:pPr>
              <w:ind w:left="-65"/>
              <w:rPr>
                <w:rFonts w:cstheme="minorHAnsi"/>
                <w:b/>
                <w:bCs/>
                <w:u w:val="single"/>
              </w:rPr>
            </w:pPr>
            <w:sdt>
              <w:sdtPr>
                <w:rPr>
                  <w:rFonts w:cstheme="minorHAnsi"/>
                  <w:sz w:val="20"/>
                  <w:szCs w:val="20"/>
                </w:rPr>
                <w:id w:val="-103273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0492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240321"/>
            <w:placeholder>
              <w:docPart w:val="1F6446AB369F4026B522C2834E69B60D"/>
            </w:placeholder>
            <w:showingPlcHdr/>
          </w:sdtPr>
          <w:sdtEndPr/>
          <w:sdtContent>
            <w:tc>
              <w:tcPr>
                <w:tcW w:w="1158" w:type="dxa"/>
                <w:vAlign w:val="center"/>
              </w:tcPr>
              <w:p w14:paraId="540E4DD5" w14:textId="54025B1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03818473"/>
            <w:placeholder>
              <w:docPart w:val="A0AB346F8AC04068B7BD9A0245E4C8AE"/>
            </w:placeholder>
            <w:showingPlcHdr/>
          </w:sdtPr>
          <w:sdtEndPr/>
          <w:sdtContent>
            <w:tc>
              <w:tcPr>
                <w:tcW w:w="2394" w:type="dxa"/>
                <w:vAlign w:val="center"/>
              </w:tcPr>
              <w:p w14:paraId="43CCD658" w14:textId="6EAADCC6" w:rsidR="00892706" w:rsidRDefault="00892706" w:rsidP="00892706">
                <w:pPr>
                  <w:rPr>
                    <w:rFonts w:cstheme="minorHAnsi"/>
                    <w:b/>
                    <w:bCs/>
                    <w:u w:val="single"/>
                  </w:rPr>
                </w:pPr>
                <w:r>
                  <w:rPr>
                    <w:rStyle w:val="PlaceholderText"/>
                  </w:rPr>
                  <w:t>Total Reviewed</w:t>
                </w:r>
              </w:p>
            </w:tc>
          </w:sdtContent>
        </w:sdt>
      </w:tr>
      <w:tr w:rsidR="00892706" w14:paraId="5940CF7B" w14:textId="77777777" w:rsidTr="000C32A3">
        <w:trPr>
          <w:cantSplit/>
        </w:trPr>
        <w:tc>
          <w:tcPr>
            <w:tcW w:w="19440" w:type="dxa"/>
            <w:gridSpan w:val="23"/>
            <w:vAlign w:val="center"/>
          </w:tcPr>
          <w:p w14:paraId="765C9804" w14:textId="289EDD6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5DE62A1781344F4B97AFDE0BF4B023C1"/>
                </w:placeholder>
                <w:showingPlcHdr/>
              </w:sdtPr>
              <w:sdtEndPr/>
              <w:sdtContent>
                <w:r>
                  <w:rPr>
                    <w:rStyle w:val="PlaceholderText"/>
                  </w:rPr>
                  <w:t>Enter comments for any deficiencies noted and/or any records where this standard may not be applicable.</w:t>
                </w:r>
              </w:sdtContent>
            </w:sdt>
          </w:p>
        </w:tc>
      </w:tr>
      <w:tr w:rsidR="00892706" w14:paraId="1B5F326C" w14:textId="77777777" w:rsidTr="000C32A3">
        <w:trPr>
          <w:cantSplit/>
        </w:trPr>
        <w:tc>
          <w:tcPr>
            <w:tcW w:w="4548" w:type="dxa"/>
            <w:shd w:val="clear" w:color="auto" w:fill="E5EAF6"/>
            <w:vAlign w:val="center"/>
          </w:tcPr>
          <w:p w14:paraId="65700AC0" w14:textId="77777777" w:rsidR="00892706" w:rsidRPr="0045038E" w:rsidRDefault="00892706" w:rsidP="00892706">
            <w:pPr>
              <w:rPr>
                <w:sz w:val="12"/>
                <w:szCs w:val="12"/>
              </w:rPr>
            </w:pPr>
          </w:p>
          <w:p w14:paraId="34C3D80E" w14:textId="66E20803" w:rsidR="00892706" w:rsidRPr="001911E8" w:rsidRDefault="008F737C" w:rsidP="00892706">
            <w:pPr>
              <w:rPr>
                <w:rFonts w:cstheme="minorHAnsi"/>
                <w:b/>
                <w:bCs/>
              </w:rPr>
            </w:pPr>
            <w:hyperlink w:anchor="Med8E2" w:tooltip="Click to See Full Standard" w:history="1">
              <w:r w:rsidR="00892706" w:rsidRPr="0000340D">
                <w:rPr>
                  <w:rStyle w:val="Hyperlink"/>
                  <w:rFonts w:cstheme="minorHAnsi"/>
                  <w:b/>
                  <w:bCs/>
                </w:rPr>
                <w:t>8-E-2</w:t>
              </w:r>
            </w:hyperlink>
            <w:r w:rsidR="00892706" w:rsidRPr="00534738">
              <w:t xml:space="preserve"> </w:t>
            </w:r>
            <w:r w:rsidR="00892706">
              <w:t xml:space="preserve">  </w:t>
            </w:r>
            <w:r w:rsidR="00892706" w:rsidRPr="00CC680C">
              <w:rPr>
                <w:i/>
                <w:iCs/>
              </w:rPr>
              <w:t>A, B, C-M, C</w:t>
            </w:r>
          </w:p>
          <w:p w14:paraId="26648F9B" w14:textId="036BE55F" w:rsidR="00892706" w:rsidRPr="00D731C6" w:rsidRDefault="00892706" w:rsidP="00892706">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E5EAF6"/>
            <w:vAlign w:val="center"/>
          </w:tcPr>
          <w:p w14:paraId="7AE5F2B0" w14:textId="75CC5A09" w:rsidR="00892706" w:rsidRDefault="008F737C" w:rsidP="000C32A3">
            <w:pPr>
              <w:ind w:left="-65"/>
              <w:rPr>
                <w:rFonts w:cstheme="minorHAnsi"/>
                <w:b/>
                <w:bCs/>
                <w:u w:val="single"/>
              </w:rPr>
            </w:pPr>
            <w:sdt>
              <w:sdtPr>
                <w:rPr>
                  <w:rFonts w:cstheme="minorHAnsi"/>
                  <w:sz w:val="20"/>
                  <w:szCs w:val="20"/>
                </w:rPr>
                <w:id w:val="83433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7294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9C51C8" w14:textId="7DA39690" w:rsidR="00892706" w:rsidRDefault="008F737C" w:rsidP="000C32A3">
            <w:pPr>
              <w:ind w:left="-65"/>
              <w:rPr>
                <w:rFonts w:cstheme="minorHAnsi"/>
                <w:b/>
                <w:bCs/>
                <w:u w:val="single"/>
              </w:rPr>
            </w:pPr>
            <w:sdt>
              <w:sdtPr>
                <w:rPr>
                  <w:rFonts w:cstheme="minorHAnsi"/>
                  <w:sz w:val="20"/>
                  <w:szCs w:val="20"/>
                </w:rPr>
                <w:id w:val="542944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252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FA4BA3" w14:textId="1224E28C" w:rsidR="00892706" w:rsidRDefault="008F737C" w:rsidP="000C32A3">
            <w:pPr>
              <w:ind w:left="-65"/>
              <w:rPr>
                <w:rFonts w:cstheme="minorHAnsi"/>
                <w:b/>
                <w:bCs/>
                <w:u w:val="single"/>
              </w:rPr>
            </w:pPr>
            <w:sdt>
              <w:sdtPr>
                <w:rPr>
                  <w:rFonts w:cstheme="minorHAnsi"/>
                  <w:sz w:val="20"/>
                  <w:szCs w:val="20"/>
                </w:rPr>
                <w:id w:val="-552469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7859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3467DC" w14:textId="2116AE06" w:rsidR="00892706" w:rsidRDefault="008F737C" w:rsidP="000C32A3">
            <w:pPr>
              <w:ind w:left="-65"/>
              <w:rPr>
                <w:rFonts w:cstheme="minorHAnsi"/>
                <w:b/>
                <w:bCs/>
                <w:u w:val="single"/>
              </w:rPr>
            </w:pPr>
            <w:sdt>
              <w:sdtPr>
                <w:rPr>
                  <w:rFonts w:cstheme="minorHAnsi"/>
                  <w:sz w:val="20"/>
                  <w:szCs w:val="20"/>
                </w:rPr>
                <w:id w:val="580029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2559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812CE0" w14:textId="78A6F993" w:rsidR="00892706" w:rsidRDefault="008F737C" w:rsidP="000C32A3">
            <w:pPr>
              <w:ind w:left="-65"/>
              <w:rPr>
                <w:rFonts w:cstheme="minorHAnsi"/>
                <w:b/>
                <w:bCs/>
                <w:u w:val="single"/>
              </w:rPr>
            </w:pPr>
            <w:sdt>
              <w:sdtPr>
                <w:rPr>
                  <w:rFonts w:cstheme="minorHAnsi"/>
                  <w:sz w:val="20"/>
                  <w:szCs w:val="20"/>
                </w:rPr>
                <w:id w:val="8249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0516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A371ED" w14:textId="642CFE3A" w:rsidR="00892706" w:rsidRDefault="008F737C" w:rsidP="000C32A3">
            <w:pPr>
              <w:ind w:left="-65"/>
              <w:rPr>
                <w:rFonts w:cstheme="minorHAnsi"/>
                <w:b/>
                <w:bCs/>
                <w:u w:val="single"/>
              </w:rPr>
            </w:pPr>
            <w:sdt>
              <w:sdtPr>
                <w:rPr>
                  <w:rFonts w:cstheme="minorHAnsi"/>
                  <w:sz w:val="20"/>
                  <w:szCs w:val="20"/>
                </w:rPr>
                <w:id w:val="-484708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2687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568828" w14:textId="163AA05B" w:rsidR="00892706" w:rsidRDefault="008F737C" w:rsidP="000C32A3">
            <w:pPr>
              <w:ind w:left="-65"/>
              <w:rPr>
                <w:rFonts w:cstheme="minorHAnsi"/>
                <w:b/>
                <w:bCs/>
                <w:u w:val="single"/>
              </w:rPr>
            </w:pPr>
            <w:sdt>
              <w:sdtPr>
                <w:rPr>
                  <w:rFonts w:cstheme="minorHAnsi"/>
                  <w:sz w:val="20"/>
                  <w:szCs w:val="20"/>
                </w:rPr>
                <w:id w:val="333809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31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B2586C" w14:textId="2BF3E600" w:rsidR="00892706" w:rsidRDefault="008F737C" w:rsidP="000C32A3">
            <w:pPr>
              <w:ind w:left="-65"/>
              <w:rPr>
                <w:rFonts w:cstheme="minorHAnsi"/>
                <w:b/>
                <w:bCs/>
                <w:u w:val="single"/>
              </w:rPr>
            </w:pPr>
            <w:sdt>
              <w:sdtPr>
                <w:rPr>
                  <w:rFonts w:cstheme="minorHAnsi"/>
                  <w:sz w:val="20"/>
                  <w:szCs w:val="20"/>
                </w:rPr>
                <w:id w:val="-208573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16352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F704AB" w14:textId="7836AE3D" w:rsidR="00892706" w:rsidRDefault="008F737C" w:rsidP="000C32A3">
            <w:pPr>
              <w:ind w:left="-65"/>
              <w:rPr>
                <w:rFonts w:cstheme="minorHAnsi"/>
                <w:b/>
                <w:bCs/>
                <w:u w:val="single"/>
              </w:rPr>
            </w:pPr>
            <w:sdt>
              <w:sdtPr>
                <w:rPr>
                  <w:rFonts w:cstheme="minorHAnsi"/>
                  <w:sz w:val="20"/>
                  <w:szCs w:val="20"/>
                </w:rPr>
                <w:id w:val="5647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008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7B015D" w14:textId="2BDB0406" w:rsidR="00892706" w:rsidRDefault="008F737C" w:rsidP="000C32A3">
            <w:pPr>
              <w:ind w:left="-65"/>
              <w:rPr>
                <w:rFonts w:cstheme="minorHAnsi"/>
                <w:b/>
                <w:bCs/>
                <w:u w:val="single"/>
              </w:rPr>
            </w:pPr>
            <w:sdt>
              <w:sdtPr>
                <w:rPr>
                  <w:rFonts w:cstheme="minorHAnsi"/>
                  <w:sz w:val="20"/>
                  <w:szCs w:val="20"/>
                </w:rPr>
                <w:id w:val="-1725357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1400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F0468B" w14:textId="39FD4DC4" w:rsidR="00892706" w:rsidRDefault="008F737C" w:rsidP="000C32A3">
            <w:pPr>
              <w:ind w:left="-65"/>
              <w:rPr>
                <w:rFonts w:cstheme="minorHAnsi"/>
                <w:b/>
                <w:bCs/>
                <w:u w:val="single"/>
              </w:rPr>
            </w:pPr>
            <w:sdt>
              <w:sdtPr>
                <w:rPr>
                  <w:rFonts w:cstheme="minorHAnsi"/>
                  <w:sz w:val="20"/>
                  <w:szCs w:val="20"/>
                </w:rPr>
                <w:id w:val="580028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12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CF22C8" w14:textId="1CCDFAB9" w:rsidR="00892706" w:rsidRDefault="008F737C" w:rsidP="000C32A3">
            <w:pPr>
              <w:ind w:left="-65"/>
              <w:rPr>
                <w:rFonts w:cstheme="minorHAnsi"/>
                <w:b/>
                <w:bCs/>
                <w:u w:val="single"/>
              </w:rPr>
            </w:pPr>
            <w:sdt>
              <w:sdtPr>
                <w:rPr>
                  <w:rFonts w:cstheme="minorHAnsi"/>
                  <w:sz w:val="20"/>
                  <w:szCs w:val="20"/>
                </w:rPr>
                <w:id w:val="190317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04768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7615CB" w14:textId="5CC2F546" w:rsidR="00892706" w:rsidRDefault="008F737C" w:rsidP="000C32A3">
            <w:pPr>
              <w:ind w:left="-65"/>
              <w:rPr>
                <w:rFonts w:cstheme="minorHAnsi"/>
                <w:b/>
                <w:bCs/>
                <w:u w:val="single"/>
              </w:rPr>
            </w:pPr>
            <w:sdt>
              <w:sdtPr>
                <w:rPr>
                  <w:rFonts w:cstheme="minorHAnsi"/>
                  <w:sz w:val="20"/>
                  <w:szCs w:val="20"/>
                </w:rPr>
                <w:id w:val="1563987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03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A2EDCFE" w14:textId="654B19C3" w:rsidR="00892706" w:rsidRDefault="008F737C" w:rsidP="000C32A3">
            <w:pPr>
              <w:ind w:left="-65"/>
              <w:rPr>
                <w:rFonts w:cstheme="minorHAnsi"/>
                <w:b/>
                <w:bCs/>
                <w:u w:val="single"/>
              </w:rPr>
            </w:pPr>
            <w:sdt>
              <w:sdtPr>
                <w:rPr>
                  <w:rFonts w:cstheme="minorHAnsi"/>
                  <w:sz w:val="20"/>
                  <w:szCs w:val="20"/>
                </w:rPr>
                <w:id w:val="-2276057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971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E0EAB9" w14:textId="3E609E1E" w:rsidR="00892706" w:rsidRDefault="008F737C" w:rsidP="000C32A3">
            <w:pPr>
              <w:ind w:left="-65"/>
              <w:rPr>
                <w:rFonts w:cstheme="minorHAnsi"/>
                <w:b/>
                <w:bCs/>
                <w:u w:val="single"/>
              </w:rPr>
            </w:pPr>
            <w:sdt>
              <w:sdtPr>
                <w:rPr>
                  <w:rFonts w:cstheme="minorHAnsi"/>
                  <w:sz w:val="20"/>
                  <w:szCs w:val="20"/>
                </w:rPr>
                <w:id w:val="-1211877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6907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9964A5" w14:textId="4084535D" w:rsidR="00892706" w:rsidRDefault="008F737C" w:rsidP="000C32A3">
            <w:pPr>
              <w:ind w:left="-65"/>
              <w:rPr>
                <w:rFonts w:cstheme="minorHAnsi"/>
                <w:b/>
                <w:bCs/>
                <w:u w:val="single"/>
              </w:rPr>
            </w:pPr>
            <w:sdt>
              <w:sdtPr>
                <w:rPr>
                  <w:rFonts w:cstheme="minorHAnsi"/>
                  <w:sz w:val="20"/>
                  <w:szCs w:val="20"/>
                </w:rPr>
                <w:id w:val="1704054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1282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6D294" w14:textId="03009974" w:rsidR="00892706" w:rsidRDefault="008F737C" w:rsidP="000C32A3">
            <w:pPr>
              <w:ind w:left="-65"/>
              <w:rPr>
                <w:rFonts w:cstheme="minorHAnsi"/>
                <w:b/>
                <w:bCs/>
                <w:u w:val="single"/>
              </w:rPr>
            </w:pPr>
            <w:sdt>
              <w:sdtPr>
                <w:rPr>
                  <w:rFonts w:cstheme="minorHAnsi"/>
                  <w:sz w:val="20"/>
                  <w:szCs w:val="20"/>
                </w:rPr>
                <w:id w:val="16952689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9868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B950EB" w14:textId="78AFF955" w:rsidR="00892706" w:rsidRDefault="008F737C" w:rsidP="000C32A3">
            <w:pPr>
              <w:ind w:left="-65"/>
              <w:rPr>
                <w:rFonts w:cstheme="minorHAnsi"/>
                <w:b/>
                <w:bCs/>
                <w:u w:val="single"/>
              </w:rPr>
            </w:pPr>
            <w:sdt>
              <w:sdtPr>
                <w:rPr>
                  <w:rFonts w:cstheme="minorHAnsi"/>
                  <w:sz w:val="20"/>
                  <w:szCs w:val="20"/>
                </w:rPr>
                <w:id w:val="-103357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0359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623E23" w14:textId="74466D63" w:rsidR="00892706" w:rsidRDefault="008F737C" w:rsidP="000C32A3">
            <w:pPr>
              <w:ind w:left="-65"/>
              <w:rPr>
                <w:rFonts w:cstheme="minorHAnsi"/>
                <w:b/>
                <w:bCs/>
                <w:u w:val="single"/>
              </w:rPr>
            </w:pPr>
            <w:sdt>
              <w:sdtPr>
                <w:rPr>
                  <w:rFonts w:cstheme="minorHAnsi"/>
                  <w:sz w:val="20"/>
                  <w:szCs w:val="20"/>
                </w:rPr>
                <w:id w:val="1906334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167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F67471" w14:textId="23745694" w:rsidR="00892706" w:rsidRDefault="008F737C" w:rsidP="000C32A3">
            <w:pPr>
              <w:ind w:left="-65"/>
              <w:rPr>
                <w:rFonts w:cstheme="minorHAnsi"/>
                <w:b/>
                <w:bCs/>
                <w:u w:val="single"/>
              </w:rPr>
            </w:pPr>
            <w:sdt>
              <w:sdtPr>
                <w:rPr>
                  <w:rFonts w:cstheme="minorHAnsi"/>
                  <w:sz w:val="20"/>
                  <w:szCs w:val="20"/>
                </w:rPr>
                <w:id w:val="1736515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4734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24337418"/>
            <w:placeholder>
              <w:docPart w:val="04F49966CFA44FD3AA7798253D28D60B"/>
            </w:placeholder>
            <w:showingPlcHdr/>
          </w:sdtPr>
          <w:sdtEndPr/>
          <w:sdtContent>
            <w:tc>
              <w:tcPr>
                <w:tcW w:w="1158" w:type="dxa"/>
                <w:shd w:val="clear" w:color="auto" w:fill="E5EAF6"/>
                <w:vAlign w:val="center"/>
              </w:tcPr>
              <w:p w14:paraId="2CDE07F1" w14:textId="6DEAA2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15708331"/>
            <w:placeholder>
              <w:docPart w:val="59BA35EC5F4E486E90DCBFCD05EE9D3D"/>
            </w:placeholder>
            <w:showingPlcHdr/>
          </w:sdtPr>
          <w:sdtEndPr/>
          <w:sdtContent>
            <w:tc>
              <w:tcPr>
                <w:tcW w:w="2394" w:type="dxa"/>
                <w:shd w:val="clear" w:color="auto" w:fill="E5EAF6"/>
                <w:vAlign w:val="center"/>
              </w:tcPr>
              <w:p w14:paraId="5CE369D0" w14:textId="5E737570" w:rsidR="00892706" w:rsidRDefault="00892706" w:rsidP="00892706">
                <w:pPr>
                  <w:rPr>
                    <w:rFonts w:cstheme="minorHAnsi"/>
                    <w:b/>
                    <w:bCs/>
                    <w:u w:val="single"/>
                  </w:rPr>
                </w:pPr>
                <w:r>
                  <w:rPr>
                    <w:rStyle w:val="PlaceholderText"/>
                  </w:rPr>
                  <w:t>Total Reviewed</w:t>
                </w:r>
              </w:p>
            </w:tc>
          </w:sdtContent>
        </w:sdt>
      </w:tr>
      <w:tr w:rsidR="00892706" w14:paraId="0EB2FC2F" w14:textId="77777777" w:rsidTr="000C32A3">
        <w:trPr>
          <w:cantSplit/>
        </w:trPr>
        <w:tc>
          <w:tcPr>
            <w:tcW w:w="19440" w:type="dxa"/>
            <w:gridSpan w:val="23"/>
            <w:shd w:val="clear" w:color="auto" w:fill="E5EAF6"/>
            <w:vAlign w:val="center"/>
          </w:tcPr>
          <w:p w14:paraId="012BF718" w14:textId="57689719"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3626AC0E023A4D20A0A8FA7A2E03B991"/>
                </w:placeholder>
                <w:showingPlcHdr/>
              </w:sdtPr>
              <w:sdtEndPr/>
              <w:sdtContent>
                <w:r>
                  <w:rPr>
                    <w:rStyle w:val="PlaceholderText"/>
                  </w:rPr>
                  <w:t>Enter comments for any deficiencies noted and/or any records where this standard may not be applicable.</w:t>
                </w:r>
              </w:sdtContent>
            </w:sdt>
          </w:p>
        </w:tc>
      </w:tr>
      <w:tr w:rsidR="00772F24" w14:paraId="7626E9F5" w14:textId="77777777" w:rsidTr="000C32A3">
        <w:trPr>
          <w:cantSplit/>
        </w:trPr>
        <w:tc>
          <w:tcPr>
            <w:tcW w:w="4548" w:type="dxa"/>
            <w:vAlign w:val="center"/>
          </w:tcPr>
          <w:p w14:paraId="7BF09019" w14:textId="77777777" w:rsidR="00772F24" w:rsidRPr="0045038E" w:rsidRDefault="00772F24" w:rsidP="00772F24">
            <w:pPr>
              <w:rPr>
                <w:sz w:val="12"/>
                <w:szCs w:val="12"/>
              </w:rPr>
            </w:pPr>
          </w:p>
          <w:p w14:paraId="48D0A1B9" w14:textId="065A8729" w:rsidR="00772F24" w:rsidRPr="001911E8" w:rsidRDefault="008F737C" w:rsidP="00772F24">
            <w:pPr>
              <w:rPr>
                <w:rFonts w:cstheme="minorHAnsi"/>
                <w:b/>
                <w:bCs/>
              </w:rPr>
            </w:pPr>
            <w:hyperlink w:anchor="Med8E3" w:tooltip="Click to See Full Standard" w:history="1">
              <w:r w:rsidR="00772F24" w:rsidRPr="0000340D">
                <w:rPr>
                  <w:rStyle w:val="Hyperlink"/>
                  <w:rFonts w:cstheme="minorHAnsi"/>
                  <w:b/>
                  <w:bCs/>
                </w:rPr>
                <w:t>8-E-3</w:t>
              </w:r>
            </w:hyperlink>
            <w:r w:rsidR="00772F24" w:rsidRPr="00534738">
              <w:t xml:space="preserve"> </w:t>
            </w:r>
            <w:r w:rsidR="00772F24">
              <w:t xml:space="preserve">  </w:t>
            </w:r>
            <w:r w:rsidR="00772F24" w:rsidRPr="00CC680C">
              <w:rPr>
                <w:i/>
                <w:iCs/>
              </w:rPr>
              <w:t>A, B, C-M, C</w:t>
            </w:r>
          </w:p>
          <w:p w14:paraId="2F8FF9D0" w14:textId="540C895A" w:rsidR="00772F24" w:rsidRPr="00D731C6" w:rsidRDefault="00772F24" w:rsidP="00772F24">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vAlign w:val="center"/>
          </w:tcPr>
          <w:p w14:paraId="416F6532" w14:textId="1AB17B11" w:rsidR="00772F24" w:rsidRDefault="008F737C" w:rsidP="000C32A3">
            <w:pPr>
              <w:ind w:left="-65"/>
              <w:rPr>
                <w:rFonts w:cstheme="minorHAnsi"/>
                <w:b/>
                <w:bCs/>
                <w:u w:val="single"/>
              </w:rPr>
            </w:pPr>
            <w:sdt>
              <w:sdtPr>
                <w:rPr>
                  <w:rFonts w:cstheme="minorHAnsi"/>
                  <w:sz w:val="20"/>
                  <w:szCs w:val="20"/>
                </w:rPr>
                <w:id w:val="-5137690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83696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929354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98A17B0" w14:textId="631C9E62" w:rsidR="00772F24" w:rsidRDefault="008F737C" w:rsidP="000C32A3">
            <w:pPr>
              <w:ind w:left="-65"/>
              <w:rPr>
                <w:rFonts w:cstheme="minorHAnsi"/>
                <w:b/>
                <w:bCs/>
                <w:u w:val="single"/>
              </w:rPr>
            </w:pPr>
            <w:sdt>
              <w:sdtPr>
                <w:rPr>
                  <w:rFonts w:cstheme="minorHAnsi"/>
                  <w:sz w:val="20"/>
                  <w:szCs w:val="20"/>
                </w:rPr>
                <w:id w:val="-3064028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586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84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1BBA3AF" w14:textId="297C0E3A" w:rsidR="00772F24" w:rsidRDefault="008F737C" w:rsidP="000C32A3">
            <w:pPr>
              <w:ind w:left="-65"/>
              <w:rPr>
                <w:rFonts w:cstheme="minorHAnsi"/>
                <w:b/>
                <w:bCs/>
                <w:u w:val="single"/>
              </w:rPr>
            </w:pPr>
            <w:sdt>
              <w:sdtPr>
                <w:rPr>
                  <w:rFonts w:cstheme="minorHAnsi"/>
                  <w:sz w:val="20"/>
                  <w:szCs w:val="20"/>
                </w:rPr>
                <w:id w:val="-9920313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941362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111384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6836E3B" w14:textId="4FC97652" w:rsidR="00772F24" w:rsidRDefault="008F737C" w:rsidP="000C32A3">
            <w:pPr>
              <w:ind w:left="-65"/>
              <w:rPr>
                <w:rFonts w:cstheme="minorHAnsi"/>
                <w:b/>
                <w:bCs/>
                <w:u w:val="single"/>
              </w:rPr>
            </w:pPr>
            <w:sdt>
              <w:sdtPr>
                <w:rPr>
                  <w:rFonts w:cstheme="minorHAnsi"/>
                  <w:sz w:val="20"/>
                  <w:szCs w:val="20"/>
                </w:rPr>
                <w:id w:val="1940874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695360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592573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B289870" w14:textId="5A970C76" w:rsidR="00772F24" w:rsidRDefault="008F737C" w:rsidP="000C32A3">
            <w:pPr>
              <w:ind w:left="-65"/>
              <w:rPr>
                <w:rFonts w:cstheme="minorHAnsi"/>
                <w:b/>
                <w:bCs/>
                <w:u w:val="single"/>
              </w:rPr>
            </w:pPr>
            <w:sdt>
              <w:sdtPr>
                <w:rPr>
                  <w:rFonts w:cstheme="minorHAnsi"/>
                  <w:sz w:val="20"/>
                  <w:szCs w:val="20"/>
                </w:rPr>
                <w:id w:val="8574627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3683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7069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F6CD3B6" w14:textId="247C389F" w:rsidR="00772F24" w:rsidRDefault="008F737C" w:rsidP="000C32A3">
            <w:pPr>
              <w:ind w:left="-65"/>
              <w:rPr>
                <w:rFonts w:cstheme="minorHAnsi"/>
                <w:b/>
                <w:bCs/>
                <w:u w:val="single"/>
              </w:rPr>
            </w:pPr>
            <w:sdt>
              <w:sdtPr>
                <w:rPr>
                  <w:rFonts w:cstheme="minorHAnsi"/>
                  <w:sz w:val="20"/>
                  <w:szCs w:val="20"/>
                </w:rPr>
                <w:id w:val="72734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24818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9899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D02AA7C" w14:textId="32C56FF3" w:rsidR="00772F24" w:rsidRDefault="008F737C" w:rsidP="000C32A3">
            <w:pPr>
              <w:ind w:left="-65"/>
              <w:rPr>
                <w:rFonts w:cstheme="minorHAnsi"/>
                <w:b/>
                <w:bCs/>
                <w:u w:val="single"/>
              </w:rPr>
            </w:pPr>
            <w:sdt>
              <w:sdtPr>
                <w:rPr>
                  <w:rFonts w:cstheme="minorHAnsi"/>
                  <w:sz w:val="20"/>
                  <w:szCs w:val="20"/>
                </w:rPr>
                <w:id w:val="396482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70972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76417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5327D1" w14:textId="5FD5C338" w:rsidR="00772F24" w:rsidRDefault="008F737C" w:rsidP="000C32A3">
            <w:pPr>
              <w:ind w:left="-65"/>
              <w:rPr>
                <w:rFonts w:cstheme="minorHAnsi"/>
                <w:b/>
                <w:bCs/>
                <w:u w:val="single"/>
              </w:rPr>
            </w:pPr>
            <w:sdt>
              <w:sdtPr>
                <w:rPr>
                  <w:rFonts w:cstheme="minorHAnsi"/>
                  <w:sz w:val="20"/>
                  <w:szCs w:val="20"/>
                </w:rPr>
                <w:id w:val="20027709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610636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7769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32B75C9" w14:textId="2456D031" w:rsidR="00772F24" w:rsidRDefault="008F737C" w:rsidP="000C32A3">
            <w:pPr>
              <w:ind w:left="-65"/>
              <w:rPr>
                <w:rFonts w:cstheme="minorHAnsi"/>
                <w:b/>
                <w:bCs/>
                <w:u w:val="single"/>
              </w:rPr>
            </w:pPr>
            <w:sdt>
              <w:sdtPr>
                <w:rPr>
                  <w:rFonts w:cstheme="minorHAnsi"/>
                  <w:sz w:val="20"/>
                  <w:szCs w:val="20"/>
                </w:rPr>
                <w:id w:val="1342127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73399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396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5527955" w14:textId="4311DA9F" w:rsidR="00772F24" w:rsidRDefault="008F737C" w:rsidP="000C32A3">
            <w:pPr>
              <w:ind w:left="-65"/>
              <w:rPr>
                <w:rFonts w:cstheme="minorHAnsi"/>
                <w:b/>
                <w:bCs/>
                <w:u w:val="single"/>
              </w:rPr>
            </w:pPr>
            <w:sdt>
              <w:sdtPr>
                <w:rPr>
                  <w:rFonts w:cstheme="minorHAnsi"/>
                  <w:sz w:val="20"/>
                  <w:szCs w:val="20"/>
                </w:rPr>
                <w:id w:val="2071541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9414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59315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8059F7F" w14:textId="05D3C895" w:rsidR="00772F24" w:rsidRDefault="008F737C" w:rsidP="000C32A3">
            <w:pPr>
              <w:ind w:left="-65"/>
              <w:rPr>
                <w:rFonts w:cstheme="minorHAnsi"/>
                <w:b/>
                <w:bCs/>
                <w:u w:val="single"/>
              </w:rPr>
            </w:pPr>
            <w:sdt>
              <w:sdtPr>
                <w:rPr>
                  <w:rFonts w:cstheme="minorHAnsi"/>
                  <w:sz w:val="20"/>
                  <w:szCs w:val="20"/>
                </w:rPr>
                <w:id w:val="-8373040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31262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1889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AC4C174" w14:textId="2426CA20" w:rsidR="00772F24" w:rsidRDefault="008F737C" w:rsidP="000C32A3">
            <w:pPr>
              <w:ind w:left="-65"/>
              <w:rPr>
                <w:rFonts w:cstheme="minorHAnsi"/>
                <w:b/>
                <w:bCs/>
                <w:u w:val="single"/>
              </w:rPr>
            </w:pPr>
            <w:sdt>
              <w:sdtPr>
                <w:rPr>
                  <w:rFonts w:cstheme="minorHAnsi"/>
                  <w:sz w:val="20"/>
                  <w:szCs w:val="20"/>
                </w:rPr>
                <w:id w:val="-15571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4669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1444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93E2B6D" w14:textId="5ADD1F22" w:rsidR="00772F24" w:rsidRDefault="008F737C" w:rsidP="000C32A3">
            <w:pPr>
              <w:ind w:left="-65"/>
              <w:rPr>
                <w:rFonts w:cstheme="minorHAnsi"/>
                <w:b/>
                <w:bCs/>
                <w:u w:val="single"/>
              </w:rPr>
            </w:pPr>
            <w:sdt>
              <w:sdtPr>
                <w:rPr>
                  <w:rFonts w:cstheme="minorHAnsi"/>
                  <w:sz w:val="20"/>
                  <w:szCs w:val="20"/>
                </w:rPr>
                <w:id w:val="-1802065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0542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9686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114B57D" w14:textId="4924A856" w:rsidR="00772F24" w:rsidRDefault="008F737C" w:rsidP="000C32A3">
            <w:pPr>
              <w:ind w:left="-65"/>
              <w:rPr>
                <w:rFonts w:cstheme="minorHAnsi"/>
                <w:b/>
                <w:bCs/>
                <w:u w:val="single"/>
              </w:rPr>
            </w:pPr>
            <w:sdt>
              <w:sdtPr>
                <w:rPr>
                  <w:rFonts w:cstheme="minorHAnsi"/>
                  <w:sz w:val="20"/>
                  <w:szCs w:val="20"/>
                </w:rPr>
                <w:id w:val="-1473062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89192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2551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2833B6D" w14:textId="5D73417C" w:rsidR="00772F24" w:rsidRDefault="008F737C" w:rsidP="000C32A3">
            <w:pPr>
              <w:ind w:left="-65"/>
              <w:rPr>
                <w:rFonts w:cstheme="minorHAnsi"/>
                <w:b/>
                <w:bCs/>
                <w:u w:val="single"/>
              </w:rPr>
            </w:pPr>
            <w:sdt>
              <w:sdtPr>
                <w:rPr>
                  <w:rFonts w:cstheme="minorHAnsi"/>
                  <w:sz w:val="20"/>
                  <w:szCs w:val="20"/>
                </w:rPr>
                <w:id w:val="9488920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63399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32971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F8B9538" w14:textId="7D742900" w:rsidR="00772F24" w:rsidRDefault="008F737C" w:rsidP="000C32A3">
            <w:pPr>
              <w:ind w:left="-65"/>
              <w:rPr>
                <w:rFonts w:cstheme="minorHAnsi"/>
                <w:b/>
                <w:bCs/>
                <w:u w:val="single"/>
              </w:rPr>
            </w:pPr>
            <w:sdt>
              <w:sdtPr>
                <w:rPr>
                  <w:rFonts w:cstheme="minorHAnsi"/>
                  <w:sz w:val="20"/>
                  <w:szCs w:val="20"/>
                </w:rPr>
                <w:id w:val="8698083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7448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4103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E87044" w14:textId="0A0330AA" w:rsidR="00772F24" w:rsidRDefault="008F737C" w:rsidP="000C32A3">
            <w:pPr>
              <w:ind w:left="-65"/>
              <w:rPr>
                <w:rFonts w:cstheme="minorHAnsi"/>
                <w:b/>
                <w:bCs/>
                <w:u w:val="single"/>
              </w:rPr>
            </w:pPr>
            <w:sdt>
              <w:sdtPr>
                <w:rPr>
                  <w:rFonts w:cstheme="minorHAnsi"/>
                  <w:sz w:val="20"/>
                  <w:szCs w:val="20"/>
                </w:rPr>
                <w:id w:val="18811223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52307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98498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827C255" w14:textId="3125588F" w:rsidR="00772F24" w:rsidRDefault="008F737C" w:rsidP="000C32A3">
            <w:pPr>
              <w:ind w:left="-65"/>
              <w:rPr>
                <w:rFonts w:cstheme="minorHAnsi"/>
                <w:b/>
                <w:bCs/>
                <w:u w:val="single"/>
              </w:rPr>
            </w:pPr>
            <w:sdt>
              <w:sdtPr>
                <w:rPr>
                  <w:rFonts w:cstheme="minorHAnsi"/>
                  <w:sz w:val="20"/>
                  <w:szCs w:val="20"/>
                </w:rPr>
                <w:id w:val="13987104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6909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83912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572AB8" w14:textId="26DE9F0D" w:rsidR="00772F24" w:rsidRDefault="008F737C" w:rsidP="000C32A3">
            <w:pPr>
              <w:ind w:left="-65"/>
              <w:rPr>
                <w:rFonts w:cstheme="minorHAnsi"/>
                <w:b/>
                <w:bCs/>
                <w:u w:val="single"/>
              </w:rPr>
            </w:pPr>
            <w:sdt>
              <w:sdtPr>
                <w:rPr>
                  <w:rFonts w:cstheme="minorHAnsi"/>
                  <w:sz w:val="20"/>
                  <w:szCs w:val="20"/>
                </w:rPr>
                <w:id w:val="-11525980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169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67023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30EA7A4" w14:textId="6BC98FE6" w:rsidR="00772F24" w:rsidRDefault="008F737C" w:rsidP="000C32A3">
            <w:pPr>
              <w:ind w:left="-65"/>
              <w:rPr>
                <w:rFonts w:cstheme="minorHAnsi"/>
                <w:b/>
                <w:bCs/>
                <w:u w:val="single"/>
              </w:rPr>
            </w:pPr>
            <w:sdt>
              <w:sdtPr>
                <w:rPr>
                  <w:rFonts w:cstheme="minorHAnsi"/>
                  <w:sz w:val="20"/>
                  <w:szCs w:val="20"/>
                </w:rPr>
                <w:id w:val="1052494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0998174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1296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163045359"/>
            <w:placeholder>
              <w:docPart w:val="295C0A6F81804C6BA5D4825EC617410D"/>
            </w:placeholder>
            <w:showingPlcHdr/>
          </w:sdtPr>
          <w:sdtEndPr/>
          <w:sdtContent>
            <w:tc>
              <w:tcPr>
                <w:tcW w:w="1158" w:type="dxa"/>
                <w:vAlign w:val="center"/>
              </w:tcPr>
              <w:p w14:paraId="04420D68" w14:textId="2C810005"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2036258863"/>
            <w:placeholder>
              <w:docPart w:val="D82831D69E134744860A34E7504C5AB9"/>
            </w:placeholder>
            <w:showingPlcHdr/>
          </w:sdtPr>
          <w:sdtEndPr/>
          <w:sdtContent>
            <w:tc>
              <w:tcPr>
                <w:tcW w:w="2394" w:type="dxa"/>
                <w:vAlign w:val="center"/>
              </w:tcPr>
              <w:p w14:paraId="7509058D" w14:textId="592B44A7" w:rsidR="00772F24" w:rsidRDefault="00772F24" w:rsidP="00772F24">
                <w:pPr>
                  <w:rPr>
                    <w:rFonts w:cstheme="minorHAnsi"/>
                    <w:b/>
                    <w:bCs/>
                    <w:u w:val="single"/>
                  </w:rPr>
                </w:pPr>
                <w:r>
                  <w:rPr>
                    <w:rStyle w:val="PlaceholderText"/>
                  </w:rPr>
                  <w:t>Total Reviewed</w:t>
                </w:r>
              </w:p>
            </w:tc>
          </w:sdtContent>
        </w:sdt>
      </w:tr>
      <w:tr w:rsidR="00892706" w14:paraId="10A40FC5" w14:textId="77777777" w:rsidTr="000C32A3">
        <w:trPr>
          <w:cantSplit/>
        </w:trPr>
        <w:tc>
          <w:tcPr>
            <w:tcW w:w="19440" w:type="dxa"/>
            <w:gridSpan w:val="23"/>
            <w:vAlign w:val="center"/>
          </w:tcPr>
          <w:p w14:paraId="535C227E" w14:textId="71EDA6F2"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C6A8BB232D7C49AA8D9C87F9373C59D0"/>
                </w:placeholder>
                <w:showingPlcHdr/>
              </w:sdtPr>
              <w:sdtEndPr/>
              <w:sdtContent>
                <w:r>
                  <w:rPr>
                    <w:rStyle w:val="PlaceholderText"/>
                  </w:rPr>
                  <w:t>Enter comments for any deficiencies noted and/or any records where this standard may not be applicable.</w:t>
                </w:r>
              </w:sdtContent>
            </w:sdt>
          </w:p>
        </w:tc>
      </w:tr>
      <w:tr w:rsidR="00772F24" w14:paraId="37268CBF" w14:textId="77777777" w:rsidTr="000C32A3">
        <w:trPr>
          <w:cantSplit/>
        </w:trPr>
        <w:tc>
          <w:tcPr>
            <w:tcW w:w="4548" w:type="dxa"/>
            <w:shd w:val="clear" w:color="auto" w:fill="E5EAF6"/>
            <w:vAlign w:val="center"/>
          </w:tcPr>
          <w:p w14:paraId="460E9CD2" w14:textId="77777777" w:rsidR="00772F24" w:rsidRPr="0045038E" w:rsidRDefault="00772F24" w:rsidP="00772F24">
            <w:pPr>
              <w:rPr>
                <w:sz w:val="12"/>
                <w:szCs w:val="12"/>
              </w:rPr>
            </w:pPr>
          </w:p>
          <w:bookmarkStart w:id="12" w:name="MedWorksheet6"/>
          <w:bookmarkEnd w:id="12"/>
          <w:p w14:paraId="7A8FFCD8" w14:textId="5C18CF06" w:rsidR="00772F24" w:rsidRPr="00347C11" w:rsidRDefault="00772F24" w:rsidP="00772F24">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72F24" w:rsidRPr="00D731C6" w:rsidRDefault="00772F24" w:rsidP="00772F24">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E5EAF6"/>
            <w:vAlign w:val="center"/>
          </w:tcPr>
          <w:p w14:paraId="224D2AAC" w14:textId="30181BD1" w:rsidR="00772F24" w:rsidRDefault="008F737C" w:rsidP="000C32A3">
            <w:pPr>
              <w:ind w:left="-65"/>
              <w:rPr>
                <w:rFonts w:cstheme="minorHAnsi"/>
                <w:b/>
                <w:bCs/>
                <w:u w:val="single"/>
              </w:rPr>
            </w:pPr>
            <w:sdt>
              <w:sdtPr>
                <w:rPr>
                  <w:rFonts w:cstheme="minorHAnsi"/>
                  <w:sz w:val="20"/>
                  <w:szCs w:val="20"/>
                </w:rPr>
                <w:id w:val="-2376298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994700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11980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56ADFDB" w14:textId="2BABC0E3" w:rsidR="00772F24" w:rsidRDefault="008F737C" w:rsidP="000C32A3">
            <w:pPr>
              <w:ind w:left="-65"/>
              <w:rPr>
                <w:rFonts w:cstheme="minorHAnsi"/>
                <w:b/>
                <w:bCs/>
                <w:u w:val="single"/>
              </w:rPr>
            </w:pPr>
            <w:sdt>
              <w:sdtPr>
                <w:rPr>
                  <w:rFonts w:cstheme="minorHAnsi"/>
                  <w:sz w:val="20"/>
                  <w:szCs w:val="20"/>
                </w:rPr>
                <w:id w:val="19278429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929427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71499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01A8B97" w14:textId="5C29DA9D" w:rsidR="00772F24" w:rsidRDefault="008F737C" w:rsidP="000C32A3">
            <w:pPr>
              <w:ind w:left="-65"/>
              <w:rPr>
                <w:rFonts w:cstheme="minorHAnsi"/>
                <w:b/>
                <w:bCs/>
                <w:u w:val="single"/>
              </w:rPr>
            </w:pPr>
            <w:sdt>
              <w:sdtPr>
                <w:rPr>
                  <w:rFonts w:cstheme="minorHAnsi"/>
                  <w:sz w:val="20"/>
                  <w:szCs w:val="20"/>
                </w:rPr>
                <w:id w:val="-19574714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122584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40935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56A1CCC" w14:textId="0E6C8CF6" w:rsidR="00772F24" w:rsidRDefault="008F737C" w:rsidP="000C32A3">
            <w:pPr>
              <w:ind w:left="-65"/>
              <w:rPr>
                <w:rFonts w:cstheme="minorHAnsi"/>
                <w:b/>
                <w:bCs/>
                <w:u w:val="single"/>
              </w:rPr>
            </w:pPr>
            <w:sdt>
              <w:sdtPr>
                <w:rPr>
                  <w:rFonts w:cstheme="minorHAnsi"/>
                  <w:sz w:val="20"/>
                  <w:szCs w:val="20"/>
                </w:rPr>
                <w:id w:val="-1815402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89742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9941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2DFA6CA" w14:textId="535C7F17" w:rsidR="00772F24" w:rsidRDefault="008F737C" w:rsidP="000C32A3">
            <w:pPr>
              <w:ind w:left="-65"/>
              <w:rPr>
                <w:rFonts w:cstheme="minorHAnsi"/>
                <w:b/>
                <w:bCs/>
                <w:u w:val="single"/>
              </w:rPr>
            </w:pPr>
            <w:sdt>
              <w:sdtPr>
                <w:rPr>
                  <w:rFonts w:cstheme="minorHAnsi"/>
                  <w:sz w:val="20"/>
                  <w:szCs w:val="20"/>
                </w:rPr>
                <w:id w:val="-2066562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261452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07977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90E3D58" w14:textId="192B3955" w:rsidR="00772F24" w:rsidRDefault="008F737C" w:rsidP="000C32A3">
            <w:pPr>
              <w:ind w:left="-65"/>
              <w:rPr>
                <w:rFonts w:cstheme="minorHAnsi"/>
                <w:b/>
                <w:bCs/>
                <w:u w:val="single"/>
              </w:rPr>
            </w:pPr>
            <w:sdt>
              <w:sdtPr>
                <w:rPr>
                  <w:rFonts w:cstheme="minorHAnsi"/>
                  <w:sz w:val="20"/>
                  <w:szCs w:val="20"/>
                </w:rPr>
                <w:id w:val="-11831165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71313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763846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2542805" w14:textId="615F437C" w:rsidR="00772F24" w:rsidRDefault="008F737C" w:rsidP="000C32A3">
            <w:pPr>
              <w:ind w:left="-65"/>
              <w:rPr>
                <w:rFonts w:cstheme="minorHAnsi"/>
                <w:b/>
                <w:bCs/>
                <w:u w:val="single"/>
              </w:rPr>
            </w:pPr>
            <w:sdt>
              <w:sdtPr>
                <w:rPr>
                  <w:rFonts w:cstheme="minorHAnsi"/>
                  <w:sz w:val="20"/>
                  <w:szCs w:val="20"/>
                </w:rPr>
                <w:id w:val="-626315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347589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31861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190137F" w14:textId="5CB357E1" w:rsidR="00772F24" w:rsidRDefault="008F737C" w:rsidP="000C32A3">
            <w:pPr>
              <w:ind w:left="-65"/>
              <w:rPr>
                <w:rFonts w:cstheme="minorHAnsi"/>
                <w:b/>
                <w:bCs/>
                <w:u w:val="single"/>
              </w:rPr>
            </w:pPr>
            <w:sdt>
              <w:sdtPr>
                <w:rPr>
                  <w:rFonts w:cstheme="minorHAnsi"/>
                  <w:sz w:val="20"/>
                  <w:szCs w:val="20"/>
                </w:rPr>
                <w:id w:val="-7764823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165223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620954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F48B425" w14:textId="29ED4380" w:rsidR="00772F24" w:rsidRDefault="008F737C" w:rsidP="000C32A3">
            <w:pPr>
              <w:ind w:left="-65"/>
              <w:rPr>
                <w:rFonts w:cstheme="minorHAnsi"/>
                <w:b/>
                <w:bCs/>
                <w:u w:val="single"/>
              </w:rPr>
            </w:pPr>
            <w:sdt>
              <w:sdtPr>
                <w:rPr>
                  <w:rFonts w:cstheme="minorHAnsi"/>
                  <w:sz w:val="20"/>
                  <w:szCs w:val="20"/>
                </w:rPr>
                <w:id w:val="586823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46223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6834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0333D473" w14:textId="0171EE14" w:rsidR="00772F24" w:rsidRDefault="008F737C" w:rsidP="000C32A3">
            <w:pPr>
              <w:ind w:left="-65"/>
              <w:rPr>
                <w:rFonts w:cstheme="minorHAnsi"/>
                <w:b/>
                <w:bCs/>
                <w:u w:val="single"/>
              </w:rPr>
            </w:pPr>
            <w:sdt>
              <w:sdtPr>
                <w:rPr>
                  <w:rFonts w:cstheme="minorHAnsi"/>
                  <w:sz w:val="20"/>
                  <w:szCs w:val="20"/>
                </w:rPr>
                <w:id w:val="-19331950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22585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2067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669ED8E" w14:textId="418445AE" w:rsidR="00772F24" w:rsidRDefault="008F737C" w:rsidP="000C32A3">
            <w:pPr>
              <w:ind w:left="-65"/>
              <w:rPr>
                <w:rFonts w:cstheme="minorHAnsi"/>
                <w:b/>
                <w:bCs/>
                <w:u w:val="single"/>
              </w:rPr>
            </w:pPr>
            <w:sdt>
              <w:sdtPr>
                <w:rPr>
                  <w:rFonts w:cstheme="minorHAnsi"/>
                  <w:sz w:val="20"/>
                  <w:szCs w:val="20"/>
                </w:rPr>
                <w:id w:val="6725430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99788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676245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CB601D" w14:textId="77A4F9F8" w:rsidR="00772F24" w:rsidRDefault="008F737C" w:rsidP="000C32A3">
            <w:pPr>
              <w:ind w:left="-65"/>
              <w:rPr>
                <w:rFonts w:cstheme="minorHAnsi"/>
                <w:b/>
                <w:bCs/>
                <w:u w:val="single"/>
              </w:rPr>
            </w:pPr>
            <w:sdt>
              <w:sdtPr>
                <w:rPr>
                  <w:rFonts w:cstheme="minorHAnsi"/>
                  <w:sz w:val="20"/>
                  <w:szCs w:val="20"/>
                </w:rPr>
                <w:id w:val="-16289300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5346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80364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D332F4D" w14:textId="4A2FA874" w:rsidR="00772F24" w:rsidRDefault="008F737C" w:rsidP="000C32A3">
            <w:pPr>
              <w:ind w:left="-65"/>
              <w:rPr>
                <w:rFonts w:cstheme="minorHAnsi"/>
                <w:b/>
                <w:bCs/>
                <w:u w:val="single"/>
              </w:rPr>
            </w:pPr>
            <w:sdt>
              <w:sdtPr>
                <w:rPr>
                  <w:rFonts w:cstheme="minorHAnsi"/>
                  <w:sz w:val="20"/>
                  <w:szCs w:val="20"/>
                </w:rPr>
                <w:id w:val="-5107598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176676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609204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FAA4CA0" w14:textId="2F7F2B8A" w:rsidR="00772F24" w:rsidRDefault="008F737C" w:rsidP="000C32A3">
            <w:pPr>
              <w:ind w:left="-65"/>
              <w:rPr>
                <w:rFonts w:cstheme="minorHAnsi"/>
                <w:b/>
                <w:bCs/>
                <w:u w:val="single"/>
              </w:rPr>
            </w:pPr>
            <w:sdt>
              <w:sdtPr>
                <w:rPr>
                  <w:rFonts w:cstheme="minorHAnsi"/>
                  <w:sz w:val="20"/>
                  <w:szCs w:val="20"/>
                </w:rPr>
                <w:id w:val="1918741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364556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3197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34A840C" w14:textId="0E306FA2" w:rsidR="00772F24" w:rsidRDefault="008F737C" w:rsidP="000C32A3">
            <w:pPr>
              <w:ind w:left="-65"/>
              <w:rPr>
                <w:rFonts w:cstheme="minorHAnsi"/>
                <w:b/>
                <w:bCs/>
                <w:u w:val="single"/>
              </w:rPr>
            </w:pPr>
            <w:sdt>
              <w:sdtPr>
                <w:rPr>
                  <w:rFonts w:cstheme="minorHAnsi"/>
                  <w:sz w:val="20"/>
                  <w:szCs w:val="20"/>
                </w:rPr>
                <w:id w:val="15607553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62691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5180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B885D2" w14:textId="44527C0A" w:rsidR="00772F24" w:rsidRDefault="008F737C" w:rsidP="000C32A3">
            <w:pPr>
              <w:ind w:left="-65"/>
              <w:rPr>
                <w:rFonts w:cstheme="minorHAnsi"/>
                <w:b/>
                <w:bCs/>
                <w:u w:val="single"/>
              </w:rPr>
            </w:pPr>
            <w:sdt>
              <w:sdtPr>
                <w:rPr>
                  <w:rFonts w:cstheme="minorHAnsi"/>
                  <w:sz w:val="20"/>
                  <w:szCs w:val="20"/>
                </w:rPr>
                <w:id w:val="15570422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08725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4772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DF28B60" w14:textId="2EDE6269" w:rsidR="00772F24" w:rsidRDefault="008F737C" w:rsidP="000C32A3">
            <w:pPr>
              <w:ind w:left="-65"/>
              <w:rPr>
                <w:rFonts w:cstheme="minorHAnsi"/>
                <w:b/>
                <w:bCs/>
                <w:u w:val="single"/>
              </w:rPr>
            </w:pPr>
            <w:sdt>
              <w:sdtPr>
                <w:rPr>
                  <w:rFonts w:cstheme="minorHAnsi"/>
                  <w:sz w:val="20"/>
                  <w:szCs w:val="20"/>
                </w:rPr>
                <w:id w:val="10299950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76877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01367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9C3A9" w14:textId="1C11E74D" w:rsidR="00772F24" w:rsidRDefault="008F737C" w:rsidP="000C32A3">
            <w:pPr>
              <w:ind w:left="-65"/>
              <w:rPr>
                <w:rFonts w:cstheme="minorHAnsi"/>
                <w:b/>
                <w:bCs/>
                <w:u w:val="single"/>
              </w:rPr>
            </w:pPr>
            <w:sdt>
              <w:sdtPr>
                <w:rPr>
                  <w:rFonts w:cstheme="minorHAnsi"/>
                  <w:sz w:val="20"/>
                  <w:szCs w:val="20"/>
                </w:rPr>
                <w:id w:val="-18551777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6975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42464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33DF85" w14:textId="767256C1" w:rsidR="00772F24" w:rsidRDefault="008F737C" w:rsidP="000C32A3">
            <w:pPr>
              <w:ind w:left="-65"/>
              <w:rPr>
                <w:rFonts w:cstheme="minorHAnsi"/>
                <w:b/>
                <w:bCs/>
                <w:u w:val="single"/>
              </w:rPr>
            </w:pPr>
            <w:sdt>
              <w:sdtPr>
                <w:rPr>
                  <w:rFonts w:cstheme="minorHAnsi"/>
                  <w:sz w:val="20"/>
                  <w:szCs w:val="20"/>
                </w:rPr>
                <w:id w:val="142661703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19972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72463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7612C2D6" w14:textId="47CF8025" w:rsidR="00772F24" w:rsidRDefault="008F737C" w:rsidP="000C32A3">
            <w:pPr>
              <w:ind w:left="-65"/>
              <w:rPr>
                <w:rFonts w:cstheme="minorHAnsi"/>
                <w:b/>
                <w:bCs/>
                <w:u w:val="single"/>
              </w:rPr>
            </w:pPr>
            <w:sdt>
              <w:sdtPr>
                <w:rPr>
                  <w:rFonts w:cstheme="minorHAnsi"/>
                  <w:sz w:val="20"/>
                  <w:szCs w:val="20"/>
                </w:rPr>
                <w:id w:val="-20914630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80146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33790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09868895"/>
            <w:placeholder>
              <w:docPart w:val="72C0CA1476CC48B48767D6FD9E64B592"/>
            </w:placeholder>
            <w:showingPlcHdr/>
          </w:sdtPr>
          <w:sdtEndPr/>
          <w:sdtContent>
            <w:tc>
              <w:tcPr>
                <w:tcW w:w="1158" w:type="dxa"/>
                <w:shd w:val="clear" w:color="auto" w:fill="E5EAF6"/>
                <w:vAlign w:val="center"/>
              </w:tcPr>
              <w:p w14:paraId="48C97D8F" w14:textId="26B9B7C0"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987009646"/>
            <w:placeholder>
              <w:docPart w:val="6B0996F1ED254FB3AB9320337EB00927"/>
            </w:placeholder>
            <w:showingPlcHdr/>
          </w:sdtPr>
          <w:sdtEndPr/>
          <w:sdtContent>
            <w:tc>
              <w:tcPr>
                <w:tcW w:w="2394" w:type="dxa"/>
                <w:shd w:val="clear" w:color="auto" w:fill="E5EAF6"/>
                <w:vAlign w:val="center"/>
              </w:tcPr>
              <w:p w14:paraId="74E2AD7D" w14:textId="7E21601E" w:rsidR="00772F24" w:rsidRDefault="00772F24" w:rsidP="00772F24">
                <w:pPr>
                  <w:rPr>
                    <w:rFonts w:cstheme="minorHAnsi"/>
                    <w:b/>
                    <w:bCs/>
                    <w:u w:val="single"/>
                  </w:rPr>
                </w:pPr>
                <w:r>
                  <w:rPr>
                    <w:rStyle w:val="PlaceholderText"/>
                  </w:rPr>
                  <w:t>Total Reviewed</w:t>
                </w:r>
              </w:p>
            </w:tc>
          </w:sdtContent>
        </w:sdt>
      </w:tr>
      <w:tr w:rsidR="00892706" w14:paraId="05F2403B" w14:textId="77777777" w:rsidTr="00FD2953">
        <w:trPr>
          <w:cantSplit/>
        </w:trPr>
        <w:tc>
          <w:tcPr>
            <w:tcW w:w="19440" w:type="dxa"/>
            <w:gridSpan w:val="23"/>
            <w:shd w:val="clear" w:color="auto" w:fill="E5EAF6"/>
          </w:tcPr>
          <w:p w14:paraId="673F6428" w14:textId="152F0B91"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3F5D20E7D1FB4146A4D937D98903783D"/>
                </w:placeholder>
                <w:showingPlcHdr/>
              </w:sdtPr>
              <w:sdtEndPr/>
              <w:sdtContent>
                <w:r>
                  <w:rPr>
                    <w:rStyle w:val="PlaceholderText"/>
                  </w:rPr>
                  <w:t>Enter comments for any deficiencies noted and/or any records where this standard may not be applicable.</w:t>
                </w:r>
              </w:sdtContent>
            </w:sdt>
          </w:p>
        </w:tc>
      </w:tr>
      <w:tr w:rsidR="00772F24" w14:paraId="5B881A44" w14:textId="77777777" w:rsidTr="00FD2953">
        <w:trPr>
          <w:cantSplit/>
        </w:trPr>
        <w:tc>
          <w:tcPr>
            <w:tcW w:w="4548" w:type="dxa"/>
            <w:vAlign w:val="center"/>
          </w:tcPr>
          <w:p w14:paraId="3EDC1410" w14:textId="77777777" w:rsidR="00772F24" w:rsidRPr="0045038E" w:rsidRDefault="00772F24" w:rsidP="00772F24">
            <w:pPr>
              <w:rPr>
                <w:sz w:val="12"/>
                <w:szCs w:val="12"/>
              </w:rPr>
            </w:pPr>
          </w:p>
          <w:p w14:paraId="6CC1BB5D" w14:textId="5B494B03" w:rsidR="00772F24" w:rsidRPr="00347C11" w:rsidRDefault="008F737C" w:rsidP="00772F24">
            <w:pPr>
              <w:rPr>
                <w:rFonts w:cstheme="minorHAnsi"/>
                <w:b/>
                <w:bCs/>
              </w:rPr>
            </w:pPr>
            <w:hyperlink w:anchor="Med8E9" w:tooltip="Click to See Full Standard" w:history="1">
              <w:r w:rsidR="00772F24" w:rsidRPr="0000340D">
                <w:rPr>
                  <w:rStyle w:val="Hyperlink"/>
                  <w:rFonts w:cstheme="minorHAnsi"/>
                  <w:b/>
                  <w:bCs/>
                </w:rPr>
                <w:t>8-E-9</w:t>
              </w:r>
            </w:hyperlink>
            <w:r w:rsidR="00772F24" w:rsidRPr="00534738">
              <w:t xml:space="preserve"> </w:t>
            </w:r>
            <w:r w:rsidR="00772F24">
              <w:t xml:space="preserve">  </w:t>
            </w:r>
            <w:r w:rsidR="00772F24" w:rsidRPr="00CC680C">
              <w:rPr>
                <w:i/>
                <w:iCs/>
              </w:rPr>
              <w:t>A, B, C-M, C</w:t>
            </w:r>
          </w:p>
          <w:p w14:paraId="3996C7EA" w14:textId="5F3DD758" w:rsidR="00772F24" w:rsidRPr="00D731C6" w:rsidRDefault="00772F24" w:rsidP="00772F24">
            <w:pPr>
              <w:rPr>
                <w:rFonts w:cstheme="minorHAnsi"/>
              </w:rPr>
            </w:pPr>
            <w:r w:rsidRPr="008E2201">
              <w:rPr>
                <w:rFonts w:cstheme="minorHAnsi"/>
              </w:rPr>
              <w:t>Name of pathologist is on all pathology reports.</w:t>
            </w:r>
          </w:p>
        </w:tc>
        <w:tc>
          <w:tcPr>
            <w:tcW w:w="564" w:type="dxa"/>
            <w:vAlign w:val="center"/>
          </w:tcPr>
          <w:p w14:paraId="6880237D" w14:textId="7DC81FCD" w:rsidR="00772F24" w:rsidRDefault="008F737C" w:rsidP="00772F24">
            <w:pPr>
              <w:ind w:left="-65"/>
              <w:jc w:val="center"/>
              <w:rPr>
                <w:rFonts w:cstheme="minorHAnsi"/>
                <w:b/>
                <w:bCs/>
                <w:u w:val="single"/>
              </w:rPr>
            </w:pPr>
            <w:sdt>
              <w:sdtPr>
                <w:rPr>
                  <w:rFonts w:cstheme="minorHAnsi"/>
                  <w:sz w:val="20"/>
                  <w:szCs w:val="20"/>
                </w:rPr>
                <w:id w:val="1868334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484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406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6DE5731" w14:textId="33028EBE" w:rsidR="00772F24" w:rsidRDefault="008F737C" w:rsidP="00772F24">
            <w:pPr>
              <w:ind w:left="-65"/>
              <w:jc w:val="center"/>
              <w:rPr>
                <w:rFonts w:cstheme="minorHAnsi"/>
                <w:b/>
                <w:bCs/>
                <w:u w:val="single"/>
              </w:rPr>
            </w:pPr>
            <w:sdt>
              <w:sdtPr>
                <w:rPr>
                  <w:rFonts w:cstheme="minorHAnsi"/>
                  <w:sz w:val="20"/>
                  <w:szCs w:val="20"/>
                </w:rPr>
                <w:id w:val="921756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67664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490648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AC3B20A" w14:textId="72AE1CD7" w:rsidR="00772F24" w:rsidRDefault="008F737C" w:rsidP="00772F24">
            <w:pPr>
              <w:ind w:left="-65"/>
              <w:jc w:val="center"/>
              <w:rPr>
                <w:rFonts w:cstheme="minorHAnsi"/>
                <w:b/>
                <w:bCs/>
                <w:u w:val="single"/>
              </w:rPr>
            </w:pPr>
            <w:sdt>
              <w:sdtPr>
                <w:rPr>
                  <w:rFonts w:cstheme="minorHAnsi"/>
                  <w:sz w:val="20"/>
                  <w:szCs w:val="20"/>
                </w:rPr>
                <w:id w:val="-1970913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50985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11712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0920F28" w14:textId="7C6C41A7" w:rsidR="00772F24" w:rsidRDefault="008F737C" w:rsidP="00772F24">
            <w:pPr>
              <w:ind w:left="-65"/>
              <w:jc w:val="center"/>
              <w:rPr>
                <w:rFonts w:cstheme="minorHAnsi"/>
                <w:b/>
                <w:bCs/>
                <w:u w:val="single"/>
              </w:rPr>
            </w:pPr>
            <w:sdt>
              <w:sdtPr>
                <w:rPr>
                  <w:rFonts w:cstheme="minorHAnsi"/>
                  <w:sz w:val="20"/>
                  <w:szCs w:val="20"/>
                </w:rPr>
                <w:id w:val="14329324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5420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79569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E5C7675" w14:textId="51FDFA2A" w:rsidR="00772F24" w:rsidRDefault="008F737C" w:rsidP="00772F24">
            <w:pPr>
              <w:ind w:left="-65"/>
              <w:jc w:val="center"/>
              <w:rPr>
                <w:rFonts w:cstheme="minorHAnsi"/>
                <w:b/>
                <w:bCs/>
                <w:u w:val="single"/>
              </w:rPr>
            </w:pPr>
            <w:sdt>
              <w:sdtPr>
                <w:rPr>
                  <w:rFonts w:cstheme="minorHAnsi"/>
                  <w:sz w:val="20"/>
                  <w:szCs w:val="20"/>
                </w:rPr>
                <w:id w:val="19598278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608560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995903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C3922F9" w14:textId="39E214AE" w:rsidR="00772F24" w:rsidRDefault="008F737C" w:rsidP="00772F24">
            <w:pPr>
              <w:ind w:left="-65"/>
              <w:jc w:val="center"/>
              <w:rPr>
                <w:rFonts w:cstheme="minorHAnsi"/>
                <w:b/>
                <w:bCs/>
                <w:u w:val="single"/>
              </w:rPr>
            </w:pPr>
            <w:sdt>
              <w:sdtPr>
                <w:rPr>
                  <w:rFonts w:cstheme="minorHAnsi"/>
                  <w:sz w:val="20"/>
                  <w:szCs w:val="20"/>
                </w:rPr>
                <w:id w:val="16218769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166812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6637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6FF7457" w14:textId="4BA848EF" w:rsidR="00772F24" w:rsidRDefault="008F737C" w:rsidP="00772F24">
            <w:pPr>
              <w:ind w:left="-65"/>
              <w:jc w:val="center"/>
              <w:rPr>
                <w:rFonts w:cstheme="minorHAnsi"/>
                <w:b/>
                <w:bCs/>
                <w:u w:val="single"/>
              </w:rPr>
            </w:pPr>
            <w:sdt>
              <w:sdtPr>
                <w:rPr>
                  <w:rFonts w:cstheme="minorHAnsi"/>
                  <w:sz w:val="20"/>
                  <w:szCs w:val="20"/>
                </w:rPr>
                <w:id w:val="2404596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770823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468813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11EE4D4" w14:textId="25EB7BD7" w:rsidR="00772F24" w:rsidRDefault="008F737C" w:rsidP="00772F24">
            <w:pPr>
              <w:ind w:left="-65"/>
              <w:jc w:val="center"/>
              <w:rPr>
                <w:rFonts w:cstheme="minorHAnsi"/>
                <w:b/>
                <w:bCs/>
                <w:u w:val="single"/>
              </w:rPr>
            </w:pPr>
            <w:sdt>
              <w:sdtPr>
                <w:rPr>
                  <w:rFonts w:cstheme="minorHAnsi"/>
                  <w:sz w:val="20"/>
                  <w:szCs w:val="20"/>
                </w:rPr>
                <w:id w:val="6506355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69600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21943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93D6DD7" w14:textId="3893641A" w:rsidR="00772F24" w:rsidRDefault="008F737C" w:rsidP="00772F24">
            <w:pPr>
              <w:ind w:left="-65"/>
              <w:jc w:val="center"/>
              <w:rPr>
                <w:rFonts w:cstheme="minorHAnsi"/>
                <w:b/>
                <w:bCs/>
                <w:u w:val="single"/>
              </w:rPr>
            </w:pPr>
            <w:sdt>
              <w:sdtPr>
                <w:rPr>
                  <w:rFonts w:cstheme="minorHAnsi"/>
                  <w:sz w:val="20"/>
                  <w:szCs w:val="20"/>
                </w:rPr>
                <w:id w:val="359711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4349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9546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4AB75E6" w14:textId="6AC45963" w:rsidR="00772F24" w:rsidRDefault="008F737C" w:rsidP="00772F24">
            <w:pPr>
              <w:ind w:left="-65"/>
              <w:jc w:val="center"/>
              <w:rPr>
                <w:rFonts w:cstheme="minorHAnsi"/>
                <w:b/>
                <w:bCs/>
                <w:u w:val="single"/>
              </w:rPr>
            </w:pPr>
            <w:sdt>
              <w:sdtPr>
                <w:rPr>
                  <w:rFonts w:cstheme="minorHAnsi"/>
                  <w:sz w:val="20"/>
                  <w:szCs w:val="20"/>
                </w:rPr>
                <w:id w:val="-2045592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41354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649743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0D6B327" w14:textId="5AD13477" w:rsidR="00772F24" w:rsidRDefault="008F737C" w:rsidP="00772F24">
            <w:pPr>
              <w:ind w:left="-65"/>
              <w:jc w:val="center"/>
              <w:rPr>
                <w:rFonts w:cstheme="minorHAnsi"/>
                <w:b/>
                <w:bCs/>
                <w:u w:val="single"/>
              </w:rPr>
            </w:pPr>
            <w:sdt>
              <w:sdtPr>
                <w:rPr>
                  <w:rFonts w:cstheme="minorHAnsi"/>
                  <w:sz w:val="20"/>
                  <w:szCs w:val="20"/>
                </w:rPr>
                <w:id w:val="-19841436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7083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0676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A3944B" w14:textId="3CD8BDE0" w:rsidR="00772F24" w:rsidRDefault="008F737C" w:rsidP="00772F24">
            <w:pPr>
              <w:ind w:left="-65"/>
              <w:jc w:val="center"/>
              <w:rPr>
                <w:rFonts w:cstheme="minorHAnsi"/>
                <w:b/>
                <w:bCs/>
                <w:u w:val="single"/>
              </w:rPr>
            </w:pPr>
            <w:sdt>
              <w:sdtPr>
                <w:rPr>
                  <w:rFonts w:cstheme="minorHAnsi"/>
                  <w:sz w:val="20"/>
                  <w:szCs w:val="20"/>
                </w:rPr>
                <w:id w:val="703443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412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520286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97CD2C4" w14:textId="0233984A" w:rsidR="00772F24" w:rsidRDefault="008F737C" w:rsidP="00772F24">
            <w:pPr>
              <w:ind w:left="-65"/>
              <w:jc w:val="center"/>
              <w:rPr>
                <w:rFonts w:cstheme="minorHAnsi"/>
                <w:b/>
                <w:bCs/>
                <w:u w:val="single"/>
              </w:rPr>
            </w:pPr>
            <w:sdt>
              <w:sdtPr>
                <w:rPr>
                  <w:rFonts w:cstheme="minorHAnsi"/>
                  <w:sz w:val="20"/>
                  <w:szCs w:val="20"/>
                </w:rPr>
                <w:id w:val="13590856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51728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654974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4AE9B05" w14:textId="1CF572A1" w:rsidR="00772F24" w:rsidRDefault="008F737C" w:rsidP="00772F24">
            <w:pPr>
              <w:ind w:left="-65"/>
              <w:jc w:val="center"/>
              <w:rPr>
                <w:rFonts w:cstheme="minorHAnsi"/>
                <w:b/>
                <w:bCs/>
                <w:u w:val="single"/>
              </w:rPr>
            </w:pPr>
            <w:sdt>
              <w:sdtPr>
                <w:rPr>
                  <w:rFonts w:cstheme="minorHAnsi"/>
                  <w:sz w:val="20"/>
                  <w:szCs w:val="20"/>
                </w:rPr>
                <w:id w:val="176888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998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38338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97DE55B" w14:textId="5B221447" w:rsidR="00772F24" w:rsidRDefault="008F737C" w:rsidP="00772F24">
            <w:pPr>
              <w:ind w:left="-65"/>
              <w:jc w:val="center"/>
              <w:rPr>
                <w:rFonts w:cstheme="minorHAnsi"/>
                <w:b/>
                <w:bCs/>
                <w:u w:val="single"/>
              </w:rPr>
            </w:pPr>
            <w:sdt>
              <w:sdtPr>
                <w:rPr>
                  <w:rFonts w:cstheme="minorHAnsi"/>
                  <w:sz w:val="20"/>
                  <w:szCs w:val="20"/>
                </w:rPr>
                <w:id w:val="-4177144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803541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3137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DD4CC64" w14:textId="39AD8B79" w:rsidR="00772F24" w:rsidRDefault="008F737C" w:rsidP="00772F24">
            <w:pPr>
              <w:ind w:left="-65"/>
              <w:jc w:val="center"/>
              <w:rPr>
                <w:rFonts w:cstheme="minorHAnsi"/>
                <w:b/>
                <w:bCs/>
                <w:u w:val="single"/>
              </w:rPr>
            </w:pPr>
            <w:sdt>
              <w:sdtPr>
                <w:rPr>
                  <w:rFonts w:cstheme="minorHAnsi"/>
                  <w:sz w:val="20"/>
                  <w:szCs w:val="20"/>
                </w:rPr>
                <w:id w:val="655651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0409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83838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B20DBE" w14:textId="115357FA" w:rsidR="00772F24" w:rsidRDefault="008F737C" w:rsidP="00772F24">
            <w:pPr>
              <w:ind w:left="-65"/>
              <w:jc w:val="center"/>
              <w:rPr>
                <w:rFonts w:cstheme="minorHAnsi"/>
                <w:b/>
                <w:bCs/>
                <w:u w:val="single"/>
              </w:rPr>
            </w:pPr>
            <w:sdt>
              <w:sdtPr>
                <w:rPr>
                  <w:rFonts w:cstheme="minorHAnsi"/>
                  <w:sz w:val="20"/>
                  <w:szCs w:val="20"/>
                </w:rPr>
                <w:id w:val="14281539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15504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3966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4C5FDC7" w14:textId="72F6AF66" w:rsidR="00772F24" w:rsidRDefault="008F737C" w:rsidP="00772F24">
            <w:pPr>
              <w:ind w:left="-65"/>
              <w:jc w:val="center"/>
              <w:rPr>
                <w:rFonts w:cstheme="minorHAnsi"/>
                <w:b/>
                <w:bCs/>
                <w:u w:val="single"/>
              </w:rPr>
            </w:pPr>
            <w:sdt>
              <w:sdtPr>
                <w:rPr>
                  <w:rFonts w:cstheme="minorHAnsi"/>
                  <w:sz w:val="20"/>
                  <w:szCs w:val="20"/>
                </w:rPr>
                <w:id w:val="-1266332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280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913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A58745" w14:textId="7EA4454D" w:rsidR="00772F24" w:rsidRDefault="008F737C" w:rsidP="00772F24">
            <w:pPr>
              <w:ind w:left="-65"/>
              <w:jc w:val="center"/>
              <w:rPr>
                <w:rFonts w:cstheme="minorHAnsi"/>
                <w:b/>
                <w:bCs/>
                <w:u w:val="single"/>
              </w:rPr>
            </w:pPr>
            <w:sdt>
              <w:sdtPr>
                <w:rPr>
                  <w:rFonts w:cstheme="minorHAnsi"/>
                  <w:sz w:val="20"/>
                  <w:szCs w:val="20"/>
                </w:rPr>
                <w:id w:val="8368790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275968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5365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B4342F4" w14:textId="35B10DC6" w:rsidR="00772F24" w:rsidRDefault="008F737C" w:rsidP="00772F24">
            <w:pPr>
              <w:ind w:left="-65"/>
              <w:jc w:val="center"/>
              <w:rPr>
                <w:rFonts w:cstheme="minorHAnsi"/>
                <w:b/>
                <w:bCs/>
                <w:u w:val="single"/>
              </w:rPr>
            </w:pPr>
            <w:sdt>
              <w:sdtPr>
                <w:rPr>
                  <w:rFonts w:cstheme="minorHAnsi"/>
                  <w:sz w:val="20"/>
                  <w:szCs w:val="20"/>
                </w:rPr>
                <w:id w:val="-1887328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51296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02507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40844180"/>
            <w:placeholder>
              <w:docPart w:val="7713CB419C934D8996B1543BF0CB82B4"/>
            </w:placeholder>
            <w:showingPlcHdr/>
          </w:sdtPr>
          <w:sdtEndPr/>
          <w:sdtContent>
            <w:tc>
              <w:tcPr>
                <w:tcW w:w="1158" w:type="dxa"/>
                <w:vAlign w:val="center"/>
              </w:tcPr>
              <w:p w14:paraId="7E6C38CB" w14:textId="063A4744"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435407514"/>
            <w:placeholder>
              <w:docPart w:val="D2D602A120D8400EA2220B8FED5C3B46"/>
            </w:placeholder>
            <w:showingPlcHdr/>
          </w:sdtPr>
          <w:sdtEndPr/>
          <w:sdtContent>
            <w:tc>
              <w:tcPr>
                <w:tcW w:w="2394" w:type="dxa"/>
                <w:vAlign w:val="center"/>
              </w:tcPr>
              <w:p w14:paraId="18CBBFC1" w14:textId="0118D8CF" w:rsidR="00772F24" w:rsidRDefault="00772F24" w:rsidP="00772F24">
                <w:pPr>
                  <w:rPr>
                    <w:rFonts w:cstheme="minorHAnsi"/>
                    <w:b/>
                    <w:bCs/>
                    <w:u w:val="single"/>
                  </w:rPr>
                </w:pPr>
                <w:r>
                  <w:rPr>
                    <w:rStyle w:val="PlaceholderText"/>
                  </w:rPr>
                  <w:t>Total Reviewed</w:t>
                </w:r>
              </w:p>
            </w:tc>
          </w:sdtContent>
        </w:sdt>
      </w:tr>
      <w:tr w:rsidR="00892706" w14:paraId="49EBCC3F" w14:textId="77777777" w:rsidTr="00FD2953">
        <w:trPr>
          <w:cantSplit/>
        </w:trPr>
        <w:tc>
          <w:tcPr>
            <w:tcW w:w="19440" w:type="dxa"/>
            <w:gridSpan w:val="23"/>
          </w:tcPr>
          <w:p w14:paraId="2FB83C3D" w14:textId="4B026966"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AC41D5A5556E4A66AA44C90E1E65EAEF"/>
                </w:placeholder>
                <w:showingPlcHdr/>
              </w:sdtPr>
              <w:sdtEndPr/>
              <w:sdtContent>
                <w:r>
                  <w:rPr>
                    <w:rStyle w:val="PlaceholderText"/>
                  </w:rPr>
                  <w:t>Enter comments for any deficiencies noted and/or any records where this standard may not be applicable.</w:t>
                </w:r>
              </w:sdtContent>
            </w:sdt>
          </w:p>
        </w:tc>
      </w:tr>
      <w:tr w:rsidR="00892706" w14:paraId="6F435A42" w14:textId="77777777" w:rsidTr="000C32A3">
        <w:trPr>
          <w:cantSplit/>
        </w:trPr>
        <w:tc>
          <w:tcPr>
            <w:tcW w:w="4548" w:type="dxa"/>
            <w:shd w:val="clear" w:color="auto" w:fill="E5EAF6"/>
            <w:vAlign w:val="center"/>
          </w:tcPr>
          <w:p w14:paraId="74E14C1B" w14:textId="77777777" w:rsidR="00892706" w:rsidRPr="0045038E" w:rsidRDefault="00892706" w:rsidP="00892706">
            <w:pPr>
              <w:rPr>
                <w:sz w:val="12"/>
                <w:szCs w:val="12"/>
              </w:rPr>
            </w:pPr>
          </w:p>
          <w:p w14:paraId="58296528" w14:textId="77777777" w:rsidR="00892706" w:rsidRPr="00347C11" w:rsidRDefault="008F737C" w:rsidP="00892706">
            <w:pPr>
              <w:rPr>
                <w:rFonts w:cstheme="minorHAnsi"/>
                <w:b/>
                <w:bCs/>
              </w:rPr>
            </w:pPr>
            <w:hyperlink w:anchor="Med8F1" w:tooltip="Click to See Full Standard" w:history="1">
              <w:r w:rsidR="00892706" w:rsidRPr="0000340D">
                <w:rPr>
                  <w:rStyle w:val="Hyperlink"/>
                  <w:rFonts w:cstheme="minorHAnsi"/>
                  <w:b/>
                  <w:bCs/>
                </w:rPr>
                <w:t>8-F-1</w:t>
              </w:r>
            </w:hyperlink>
            <w:r w:rsidR="00892706" w:rsidRPr="00534738">
              <w:t xml:space="preserve"> </w:t>
            </w:r>
            <w:r w:rsidR="00892706">
              <w:t xml:space="preserve">  </w:t>
            </w:r>
            <w:r w:rsidR="00892706" w:rsidRPr="00CC680C">
              <w:rPr>
                <w:i/>
                <w:iCs/>
              </w:rPr>
              <w:t>A, B, C-M, C</w:t>
            </w:r>
          </w:p>
          <w:p w14:paraId="76076FCA" w14:textId="471A9728" w:rsidR="00892706" w:rsidRPr="00D731C6" w:rsidRDefault="00892706" w:rsidP="0089270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E5EAF6"/>
            <w:vAlign w:val="center"/>
          </w:tcPr>
          <w:p w14:paraId="16588F99" w14:textId="487A2F4E" w:rsidR="00892706" w:rsidRDefault="008F737C" w:rsidP="000C32A3">
            <w:pPr>
              <w:ind w:left="-65"/>
              <w:rPr>
                <w:rFonts w:cstheme="minorHAnsi"/>
                <w:b/>
                <w:bCs/>
                <w:u w:val="single"/>
              </w:rPr>
            </w:pPr>
            <w:sdt>
              <w:sdtPr>
                <w:rPr>
                  <w:rFonts w:cstheme="minorHAnsi"/>
                  <w:sz w:val="20"/>
                  <w:szCs w:val="20"/>
                </w:rPr>
                <w:id w:val="1995364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4802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8993C2" w14:textId="7A5468DD" w:rsidR="00892706" w:rsidRDefault="008F737C" w:rsidP="000C32A3">
            <w:pPr>
              <w:ind w:left="-65"/>
              <w:rPr>
                <w:rFonts w:cstheme="minorHAnsi"/>
                <w:b/>
                <w:bCs/>
                <w:u w:val="single"/>
              </w:rPr>
            </w:pPr>
            <w:sdt>
              <w:sdtPr>
                <w:rPr>
                  <w:rFonts w:cstheme="minorHAnsi"/>
                  <w:sz w:val="20"/>
                  <w:szCs w:val="20"/>
                </w:rPr>
                <w:id w:val="-18883313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40838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F655A3" w14:textId="4506E39A" w:rsidR="00892706" w:rsidRDefault="008F737C" w:rsidP="000C32A3">
            <w:pPr>
              <w:ind w:left="-65"/>
              <w:rPr>
                <w:rFonts w:cstheme="minorHAnsi"/>
                <w:b/>
                <w:bCs/>
                <w:u w:val="single"/>
              </w:rPr>
            </w:pPr>
            <w:sdt>
              <w:sdtPr>
                <w:rPr>
                  <w:rFonts w:cstheme="minorHAnsi"/>
                  <w:sz w:val="20"/>
                  <w:szCs w:val="20"/>
                </w:rPr>
                <w:id w:val="-1951000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0896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403817" w14:textId="27A36CFB" w:rsidR="00892706" w:rsidRDefault="008F737C" w:rsidP="000C32A3">
            <w:pPr>
              <w:ind w:left="-65"/>
              <w:rPr>
                <w:rFonts w:cstheme="minorHAnsi"/>
                <w:b/>
                <w:bCs/>
                <w:u w:val="single"/>
              </w:rPr>
            </w:pPr>
            <w:sdt>
              <w:sdtPr>
                <w:rPr>
                  <w:rFonts w:cstheme="minorHAnsi"/>
                  <w:sz w:val="20"/>
                  <w:szCs w:val="20"/>
                </w:rPr>
                <w:id w:val="-397052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583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9B49715" w14:textId="56AEF4C4" w:rsidR="00892706" w:rsidRDefault="008F737C" w:rsidP="000C32A3">
            <w:pPr>
              <w:ind w:left="-65"/>
              <w:rPr>
                <w:rFonts w:cstheme="minorHAnsi"/>
                <w:b/>
                <w:bCs/>
                <w:u w:val="single"/>
              </w:rPr>
            </w:pPr>
            <w:sdt>
              <w:sdtPr>
                <w:rPr>
                  <w:rFonts w:cstheme="minorHAnsi"/>
                  <w:sz w:val="20"/>
                  <w:szCs w:val="20"/>
                </w:rPr>
                <w:id w:val="-16189850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32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14DA79" w14:textId="09E1F762" w:rsidR="00892706" w:rsidRDefault="008F737C" w:rsidP="000C32A3">
            <w:pPr>
              <w:ind w:left="-65"/>
              <w:rPr>
                <w:rFonts w:cstheme="minorHAnsi"/>
                <w:b/>
                <w:bCs/>
                <w:u w:val="single"/>
              </w:rPr>
            </w:pPr>
            <w:sdt>
              <w:sdtPr>
                <w:rPr>
                  <w:rFonts w:cstheme="minorHAnsi"/>
                  <w:sz w:val="20"/>
                  <w:szCs w:val="20"/>
                </w:rPr>
                <w:id w:val="168220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1554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0DFF44" w14:textId="71E6C5A7" w:rsidR="00892706" w:rsidRDefault="008F737C" w:rsidP="000C32A3">
            <w:pPr>
              <w:ind w:left="-65"/>
              <w:rPr>
                <w:rFonts w:cstheme="minorHAnsi"/>
                <w:b/>
                <w:bCs/>
                <w:u w:val="single"/>
              </w:rPr>
            </w:pPr>
            <w:sdt>
              <w:sdtPr>
                <w:rPr>
                  <w:rFonts w:cstheme="minorHAnsi"/>
                  <w:sz w:val="20"/>
                  <w:szCs w:val="20"/>
                </w:rPr>
                <w:id w:val="-8730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1205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06AD19" w14:textId="268EFDFE" w:rsidR="00892706" w:rsidRDefault="008F737C" w:rsidP="000C32A3">
            <w:pPr>
              <w:ind w:left="-65"/>
              <w:rPr>
                <w:rFonts w:cstheme="minorHAnsi"/>
                <w:b/>
                <w:bCs/>
                <w:u w:val="single"/>
              </w:rPr>
            </w:pPr>
            <w:sdt>
              <w:sdtPr>
                <w:rPr>
                  <w:rFonts w:cstheme="minorHAnsi"/>
                  <w:sz w:val="20"/>
                  <w:szCs w:val="20"/>
                </w:rPr>
                <w:id w:val="-874770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345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2B4D94" w14:textId="64A96451" w:rsidR="00892706" w:rsidRDefault="008F737C" w:rsidP="000C32A3">
            <w:pPr>
              <w:ind w:left="-65"/>
              <w:rPr>
                <w:rFonts w:cstheme="minorHAnsi"/>
                <w:b/>
                <w:bCs/>
                <w:u w:val="single"/>
              </w:rPr>
            </w:pPr>
            <w:sdt>
              <w:sdtPr>
                <w:rPr>
                  <w:rFonts w:cstheme="minorHAnsi"/>
                  <w:sz w:val="20"/>
                  <w:szCs w:val="20"/>
                </w:rPr>
                <w:id w:val="1251390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2434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4C1B21" w14:textId="27A2D6F5" w:rsidR="00892706" w:rsidRDefault="008F737C" w:rsidP="000C32A3">
            <w:pPr>
              <w:ind w:left="-65"/>
              <w:rPr>
                <w:rFonts w:cstheme="minorHAnsi"/>
                <w:b/>
                <w:bCs/>
                <w:u w:val="single"/>
              </w:rPr>
            </w:pPr>
            <w:sdt>
              <w:sdtPr>
                <w:rPr>
                  <w:rFonts w:cstheme="minorHAnsi"/>
                  <w:sz w:val="20"/>
                  <w:szCs w:val="20"/>
                </w:rPr>
                <w:id w:val="-1008367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87527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B99E34" w14:textId="1318AAB2" w:rsidR="00892706" w:rsidRDefault="008F737C" w:rsidP="000C32A3">
            <w:pPr>
              <w:ind w:left="-65"/>
              <w:rPr>
                <w:rFonts w:cstheme="minorHAnsi"/>
                <w:b/>
                <w:bCs/>
                <w:u w:val="single"/>
              </w:rPr>
            </w:pPr>
            <w:sdt>
              <w:sdtPr>
                <w:rPr>
                  <w:rFonts w:cstheme="minorHAnsi"/>
                  <w:sz w:val="20"/>
                  <w:szCs w:val="20"/>
                </w:rPr>
                <w:id w:val="-139210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268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F6E2DF" w14:textId="5E38E914" w:rsidR="00892706" w:rsidRDefault="008F737C" w:rsidP="000C32A3">
            <w:pPr>
              <w:ind w:left="-65"/>
              <w:rPr>
                <w:rFonts w:cstheme="minorHAnsi"/>
                <w:b/>
                <w:bCs/>
                <w:u w:val="single"/>
              </w:rPr>
            </w:pPr>
            <w:sdt>
              <w:sdtPr>
                <w:rPr>
                  <w:rFonts w:cstheme="minorHAnsi"/>
                  <w:sz w:val="20"/>
                  <w:szCs w:val="20"/>
                </w:rPr>
                <w:id w:val="-1261375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488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6A3E67" w14:textId="49DEA404" w:rsidR="00892706" w:rsidRDefault="008F737C" w:rsidP="000C32A3">
            <w:pPr>
              <w:ind w:left="-65"/>
              <w:rPr>
                <w:rFonts w:cstheme="minorHAnsi"/>
                <w:b/>
                <w:bCs/>
                <w:u w:val="single"/>
              </w:rPr>
            </w:pPr>
            <w:sdt>
              <w:sdtPr>
                <w:rPr>
                  <w:rFonts w:cstheme="minorHAnsi"/>
                  <w:sz w:val="20"/>
                  <w:szCs w:val="20"/>
                </w:rPr>
                <w:id w:val="1217858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051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E8FADE" w14:textId="29A47579" w:rsidR="00892706" w:rsidRDefault="008F737C" w:rsidP="000C32A3">
            <w:pPr>
              <w:ind w:left="-65"/>
              <w:rPr>
                <w:rFonts w:cstheme="minorHAnsi"/>
                <w:b/>
                <w:bCs/>
                <w:u w:val="single"/>
              </w:rPr>
            </w:pPr>
            <w:sdt>
              <w:sdtPr>
                <w:rPr>
                  <w:rFonts w:cstheme="minorHAnsi"/>
                  <w:sz w:val="20"/>
                  <w:szCs w:val="20"/>
                </w:rPr>
                <w:id w:val="1375045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5298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FECDD75" w14:textId="0D6F0A4E" w:rsidR="00892706" w:rsidRDefault="008F737C" w:rsidP="000C32A3">
            <w:pPr>
              <w:ind w:left="-65"/>
              <w:rPr>
                <w:rFonts w:cstheme="minorHAnsi"/>
                <w:b/>
                <w:bCs/>
                <w:u w:val="single"/>
              </w:rPr>
            </w:pPr>
            <w:sdt>
              <w:sdtPr>
                <w:rPr>
                  <w:rFonts w:cstheme="minorHAnsi"/>
                  <w:sz w:val="20"/>
                  <w:szCs w:val="20"/>
                </w:rPr>
                <w:id w:val="-484624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9854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F89DEF" w14:textId="4875981F" w:rsidR="00892706" w:rsidRDefault="008F737C" w:rsidP="000C32A3">
            <w:pPr>
              <w:ind w:left="-65"/>
              <w:rPr>
                <w:rFonts w:cstheme="minorHAnsi"/>
                <w:b/>
                <w:bCs/>
                <w:u w:val="single"/>
              </w:rPr>
            </w:pPr>
            <w:sdt>
              <w:sdtPr>
                <w:rPr>
                  <w:rFonts w:cstheme="minorHAnsi"/>
                  <w:sz w:val="20"/>
                  <w:szCs w:val="20"/>
                </w:rPr>
                <w:id w:val="4942333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039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CF97CA" w14:textId="49C10A56" w:rsidR="00892706" w:rsidRDefault="008F737C" w:rsidP="000C32A3">
            <w:pPr>
              <w:ind w:left="-65"/>
              <w:rPr>
                <w:rFonts w:cstheme="minorHAnsi"/>
                <w:b/>
                <w:bCs/>
                <w:u w:val="single"/>
              </w:rPr>
            </w:pPr>
            <w:sdt>
              <w:sdtPr>
                <w:rPr>
                  <w:rFonts w:cstheme="minorHAnsi"/>
                  <w:sz w:val="20"/>
                  <w:szCs w:val="20"/>
                </w:rPr>
                <w:id w:val="1301813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5476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FF028B" w14:textId="310535A1" w:rsidR="00892706" w:rsidRDefault="008F737C" w:rsidP="000C32A3">
            <w:pPr>
              <w:ind w:left="-65"/>
              <w:rPr>
                <w:rFonts w:cstheme="minorHAnsi"/>
                <w:b/>
                <w:bCs/>
                <w:u w:val="single"/>
              </w:rPr>
            </w:pPr>
            <w:sdt>
              <w:sdtPr>
                <w:rPr>
                  <w:rFonts w:cstheme="minorHAnsi"/>
                  <w:sz w:val="20"/>
                  <w:szCs w:val="20"/>
                </w:rPr>
                <w:id w:val="14077273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69303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114006" w14:textId="4B209500" w:rsidR="00892706" w:rsidRDefault="008F737C" w:rsidP="000C32A3">
            <w:pPr>
              <w:ind w:left="-65"/>
              <w:rPr>
                <w:rFonts w:cstheme="minorHAnsi"/>
                <w:b/>
                <w:bCs/>
                <w:u w:val="single"/>
              </w:rPr>
            </w:pPr>
            <w:sdt>
              <w:sdtPr>
                <w:rPr>
                  <w:rFonts w:cstheme="minorHAnsi"/>
                  <w:sz w:val="20"/>
                  <w:szCs w:val="20"/>
                </w:rPr>
                <w:id w:val="-147212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491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8D2027D" w14:textId="3BE7FD2E" w:rsidR="00892706" w:rsidRDefault="008F737C" w:rsidP="000C32A3">
            <w:pPr>
              <w:ind w:left="-65"/>
              <w:rPr>
                <w:rFonts w:cstheme="minorHAnsi"/>
                <w:b/>
                <w:bCs/>
                <w:u w:val="single"/>
              </w:rPr>
            </w:pPr>
            <w:sdt>
              <w:sdtPr>
                <w:rPr>
                  <w:rFonts w:cstheme="minorHAnsi"/>
                  <w:sz w:val="20"/>
                  <w:szCs w:val="20"/>
                </w:rPr>
                <w:id w:val="496080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656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01033118"/>
            <w:placeholder>
              <w:docPart w:val="6FD4AE2262E242B7B5AB60C1F006F9D9"/>
            </w:placeholder>
            <w:showingPlcHdr/>
          </w:sdtPr>
          <w:sdtEndPr/>
          <w:sdtContent>
            <w:tc>
              <w:tcPr>
                <w:tcW w:w="1158" w:type="dxa"/>
                <w:shd w:val="clear" w:color="auto" w:fill="E5EAF6"/>
                <w:vAlign w:val="center"/>
              </w:tcPr>
              <w:p w14:paraId="2BB66D39" w14:textId="11A9D3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74717259"/>
            <w:placeholder>
              <w:docPart w:val="C7312E61B24F4C33B7207A2E5B729117"/>
            </w:placeholder>
            <w:showingPlcHdr/>
          </w:sdtPr>
          <w:sdtEndPr/>
          <w:sdtContent>
            <w:tc>
              <w:tcPr>
                <w:tcW w:w="2394" w:type="dxa"/>
                <w:shd w:val="clear" w:color="auto" w:fill="E5EAF6"/>
                <w:vAlign w:val="center"/>
              </w:tcPr>
              <w:p w14:paraId="1088E845" w14:textId="1A8D0C7F" w:rsidR="00892706" w:rsidRDefault="00892706" w:rsidP="00892706">
                <w:pPr>
                  <w:rPr>
                    <w:rFonts w:cstheme="minorHAnsi"/>
                    <w:b/>
                    <w:bCs/>
                    <w:u w:val="single"/>
                  </w:rPr>
                </w:pPr>
                <w:r>
                  <w:rPr>
                    <w:rStyle w:val="PlaceholderText"/>
                  </w:rPr>
                  <w:t>Total Reviewed</w:t>
                </w:r>
              </w:p>
            </w:tc>
          </w:sdtContent>
        </w:sdt>
      </w:tr>
      <w:tr w:rsidR="00892706" w14:paraId="2E1A4A9C" w14:textId="77777777" w:rsidTr="000C32A3">
        <w:trPr>
          <w:cantSplit/>
        </w:trPr>
        <w:tc>
          <w:tcPr>
            <w:tcW w:w="19440" w:type="dxa"/>
            <w:gridSpan w:val="23"/>
            <w:shd w:val="clear" w:color="auto" w:fill="E5EAF6"/>
            <w:vAlign w:val="center"/>
          </w:tcPr>
          <w:p w14:paraId="1A50F02A" w14:textId="7AD2828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E0C182C999F745BFB8CD250A4C91F52C"/>
                </w:placeholder>
                <w:showingPlcHdr/>
              </w:sdtPr>
              <w:sdtEndPr/>
              <w:sdtContent>
                <w:r>
                  <w:rPr>
                    <w:rStyle w:val="PlaceholderText"/>
                  </w:rPr>
                  <w:t>Enter comments for any deficiencies noted and/or any records where this standard may not be applicable.</w:t>
                </w:r>
              </w:sdtContent>
            </w:sdt>
          </w:p>
        </w:tc>
      </w:tr>
      <w:tr w:rsidR="00892706" w14:paraId="08408857" w14:textId="77777777" w:rsidTr="000C32A3">
        <w:trPr>
          <w:cantSplit/>
        </w:trPr>
        <w:tc>
          <w:tcPr>
            <w:tcW w:w="4548" w:type="dxa"/>
            <w:vAlign w:val="center"/>
          </w:tcPr>
          <w:p w14:paraId="42051B15" w14:textId="77777777" w:rsidR="00892706" w:rsidRPr="0045038E" w:rsidRDefault="00892706" w:rsidP="00892706">
            <w:pPr>
              <w:rPr>
                <w:sz w:val="12"/>
                <w:szCs w:val="12"/>
              </w:rPr>
            </w:pPr>
          </w:p>
          <w:p w14:paraId="3AFDD943" w14:textId="77777777" w:rsidR="00892706" w:rsidRPr="00347C11" w:rsidRDefault="008F737C" w:rsidP="00892706">
            <w:pPr>
              <w:rPr>
                <w:rFonts w:cstheme="minorHAnsi"/>
                <w:b/>
                <w:bCs/>
              </w:rPr>
            </w:pPr>
            <w:hyperlink w:anchor="Med8F2" w:tooltip="Click to See Full Standard" w:history="1">
              <w:r w:rsidR="00892706" w:rsidRPr="00A27DFA">
                <w:rPr>
                  <w:rStyle w:val="Hyperlink"/>
                  <w:rFonts w:cstheme="minorHAnsi"/>
                  <w:b/>
                  <w:bCs/>
                </w:rPr>
                <w:t>8-F-2</w:t>
              </w:r>
            </w:hyperlink>
            <w:r w:rsidR="00892706" w:rsidRPr="00534738">
              <w:t xml:space="preserve"> </w:t>
            </w:r>
            <w:r w:rsidR="00892706">
              <w:t xml:space="preserve">  </w:t>
            </w:r>
            <w:r w:rsidR="00892706" w:rsidRPr="00CC680C">
              <w:rPr>
                <w:i/>
                <w:iCs/>
              </w:rPr>
              <w:t>A, B, C-M, C</w:t>
            </w:r>
          </w:p>
          <w:p w14:paraId="41AD03DC" w14:textId="3784C53E" w:rsidR="00892706" w:rsidRPr="00D731C6" w:rsidRDefault="00892706" w:rsidP="0089270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2263D8CA" w:rsidR="00892706" w:rsidRDefault="008F737C" w:rsidP="000C32A3">
            <w:pPr>
              <w:ind w:left="-65"/>
              <w:rPr>
                <w:rFonts w:cstheme="minorHAnsi"/>
                <w:b/>
                <w:bCs/>
                <w:u w:val="single"/>
              </w:rPr>
            </w:pPr>
            <w:sdt>
              <w:sdtPr>
                <w:rPr>
                  <w:rFonts w:cstheme="minorHAnsi"/>
                  <w:sz w:val="20"/>
                  <w:szCs w:val="20"/>
                </w:rPr>
                <w:id w:val="-1803455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4438024"/>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vAlign w:val="center"/>
          </w:tcPr>
          <w:p w14:paraId="510B90B3" w14:textId="1A5B2E1B" w:rsidR="00892706" w:rsidRDefault="008F737C" w:rsidP="000C32A3">
            <w:pPr>
              <w:ind w:left="-65"/>
              <w:rPr>
                <w:rFonts w:cstheme="minorHAnsi"/>
                <w:b/>
                <w:bCs/>
                <w:u w:val="single"/>
              </w:rPr>
            </w:pPr>
            <w:sdt>
              <w:sdtPr>
                <w:rPr>
                  <w:rFonts w:cstheme="minorHAnsi"/>
                  <w:sz w:val="20"/>
                  <w:szCs w:val="20"/>
                </w:rPr>
                <w:id w:val="-14178551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203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BB0F73" w14:textId="6DFCE272" w:rsidR="00892706" w:rsidRDefault="008F737C" w:rsidP="000C32A3">
            <w:pPr>
              <w:ind w:left="-65"/>
              <w:rPr>
                <w:rFonts w:cstheme="minorHAnsi"/>
                <w:b/>
                <w:bCs/>
                <w:u w:val="single"/>
              </w:rPr>
            </w:pPr>
            <w:sdt>
              <w:sdtPr>
                <w:rPr>
                  <w:rFonts w:cstheme="minorHAnsi"/>
                  <w:sz w:val="20"/>
                  <w:szCs w:val="20"/>
                </w:rPr>
                <w:id w:val="-20785094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5804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4C823F" w14:textId="328E0481" w:rsidR="00892706" w:rsidRDefault="008F737C" w:rsidP="000C32A3">
            <w:pPr>
              <w:ind w:left="-65"/>
              <w:rPr>
                <w:rFonts w:cstheme="minorHAnsi"/>
                <w:b/>
                <w:bCs/>
                <w:u w:val="single"/>
              </w:rPr>
            </w:pPr>
            <w:sdt>
              <w:sdtPr>
                <w:rPr>
                  <w:rFonts w:cstheme="minorHAnsi"/>
                  <w:sz w:val="20"/>
                  <w:szCs w:val="20"/>
                </w:rPr>
                <w:id w:val="71554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191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2D9210" w14:textId="48B85FDC" w:rsidR="00892706" w:rsidRDefault="008F737C" w:rsidP="000C32A3">
            <w:pPr>
              <w:ind w:left="-65"/>
              <w:rPr>
                <w:rFonts w:cstheme="minorHAnsi"/>
                <w:b/>
                <w:bCs/>
                <w:u w:val="single"/>
              </w:rPr>
            </w:pPr>
            <w:sdt>
              <w:sdtPr>
                <w:rPr>
                  <w:rFonts w:cstheme="minorHAnsi"/>
                  <w:sz w:val="20"/>
                  <w:szCs w:val="20"/>
                </w:rPr>
                <w:id w:val="-2047293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8037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494E4C" w14:textId="7CCD123D" w:rsidR="00892706" w:rsidRDefault="008F737C" w:rsidP="000C32A3">
            <w:pPr>
              <w:ind w:left="-65"/>
              <w:rPr>
                <w:rFonts w:cstheme="minorHAnsi"/>
                <w:b/>
                <w:bCs/>
                <w:u w:val="single"/>
              </w:rPr>
            </w:pPr>
            <w:sdt>
              <w:sdtPr>
                <w:rPr>
                  <w:rFonts w:cstheme="minorHAnsi"/>
                  <w:sz w:val="20"/>
                  <w:szCs w:val="20"/>
                </w:rPr>
                <w:id w:val="-977060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875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4D9552" w14:textId="621B8D6C" w:rsidR="00892706" w:rsidRDefault="008F737C" w:rsidP="000C32A3">
            <w:pPr>
              <w:ind w:left="-65"/>
              <w:rPr>
                <w:rFonts w:cstheme="minorHAnsi"/>
                <w:b/>
                <w:bCs/>
                <w:u w:val="single"/>
              </w:rPr>
            </w:pPr>
            <w:sdt>
              <w:sdtPr>
                <w:rPr>
                  <w:rFonts w:cstheme="minorHAnsi"/>
                  <w:sz w:val="20"/>
                  <w:szCs w:val="20"/>
                </w:rPr>
                <w:id w:val="4108155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0920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665138" w14:textId="4AAEDF34" w:rsidR="00892706" w:rsidRDefault="008F737C" w:rsidP="000C32A3">
            <w:pPr>
              <w:ind w:left="-65"/>
              <w:rPr>
                <w:rFonts w:cstheme="minorHAnsi"/>
                <w:b/>
                <w:bCs/>
                <w:u w:val="single"/>
              </w:rPr>
            </w:pPr>
            <w:sdt>
              <w:sdtPr>
                <w:rPr>
                  <w:rFonts w:cstheme="minorHAnsi"/>
                  <w:sz w:val="20"/>
                  <w:szCs w:val="20"/>
                </w:rPr>
                <w:id w:val="-128195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874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469082" w14:textId="7528A094" w:rsidR="00892706" w:rsidRDefault="008F737C" w:rsidP="000C32A3">
            <w:pPr>
              <w:ind w:left="-65"/>
              <w:rPr>
                <w:rFonts w:cstheme="minorHAnsi"/>
                <w:b/>
                <w:bCs/>
                <w:u w:val="single"/>
              </w:rPr>
            </w:pPr>
            <w:sdt>
              <w:sdtPr>
                <w:rPr>
                  <w:rFonts w:cstheme="minorHAnsi"/>
                  <w:sz w:val="20"/>
                  <w:szCs w:val="20"/>
                </w:rPr>
                <w:id w:val="665140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12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22A9C9" w14:textId="2C7C561B" w:rsidR="00892706" w:rsidRDefault="008F737C" w:rsidP="000C32A3">
            <w:pPr>
              <w:ind w:left="-65"/>
              <w:rPr>
                <w:rFonts w:cstheme="minorHAnsi"/>
                <w:b/>
                <w:bCs/>
                <w:u w:val="single"/>
              </w:rPr>
            </w:pPr>
            <w:sdt>
              <w:sdtPr>
                <w:rPr>
                  <w:rFonts w:cstheme="minorHAnsi"/>
                  <w:sz w:val="20"/>
                  <w:szCs w:val="20"/>
                </w:rPr>
                <w:id w:val="217708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5401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D866B3" w14:textId="125ABACB" w:rsidR="00892706" w:rsidRDefault="008F737C" w:rsidP="000C32A3">
            <w:pPr>
              <w:ind w:left="-65"/>
              <w:rPr>
                <w:rFonts w:cstheme="minorHAnsi"/>
                <w:b/>
                <w:bCs/>
                <w:u w:val="single"/>
              </w:rPr>
            </w:pPr>
            <w:sdt>
              <w:sdtPr>
                <w:rPr>
                  <w:rFonts w:cstheme="minorHAnsi"/>
                  <w:sz w:val="20"/>
                  <w:szCs w:val="20"/>
                </w:rPr>
                <w:id w:val="-1470430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47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E8C355" w14:textId="16C00D80" w:rsidR="00892706" w:rsidRDefault="008F737C" w:rsidP="000C32A3">
            <w:pPr>
              <w:ind w:left="-65"/>
              <w:rPr>
                <w:rFonts w:cstheme="minorHAnsi"/>
                <w:b/>
                <w:bCs/>
                <w:u w:val="single"/>
              </w:rPr>
            </w:pPr>
            <w:sdt>
              <w:sdtPr>
                <w:rPr>
                  <w:rFonts w:cstheme="minorHAnsi"/>
                  <w:sz w:val="20"/>
                  <w:szCs w:val="20"/>
                </w:rPr>
                <w:id w:val="495854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2966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9A79B5" w14:textId="00753508" w:rsidR="00892706" w:rsidRDefault="008F737C" w:rsidP="000C32A3">
            <w:pPr>
              <w:ind w:left="-65"/>
              <w:rPr>
                <w:rFonts w:cstheme="minorHAnsi"/>
                <w:b/>
                <w:bCs/>
                <w:u w:val="single"/>
              </w:rPr>
            </w:pPr>
            <w:sdt>
              <w:sdtPr>
                <w:rPr>
                  <w:rFonts w:cstheme="minorHAnsi"/>
                  <w:sz w:val="20"/>
                  <w:szCs w:val="20"/>
                </w:rPr>
                <w:id w:val="36048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781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3BE8E7" w14:textId="0DE348CA" w:rsidR="00892706" w:rsidRDefault="008F737C" w:rsidP="000C32A3">
            <w:pPr>
              <w:ind w:left="-65"/>
              <w:rPr>
                <w:rFonts w:cstheme="minorHAnsi"/>
                <w:b/>
                <w:bCs/>
                <w:u w:val="single"/>
              </w:rPr>
            </w:pPr>
            <w:sdt>
              <w:sdtPr>
                <w:rPr>
                  <w:rFonts w:cstheme="minorHAnsi"/>
                  <w:sz w:val="20"/>
                  <w:szCs w:val="20"/>
                </w:rPr>
                <w:id w:val="-560633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2804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6298B8" w14:textId="38FDCB2F" w:rsidR="00892706" w:rsidRDefault="008F737C" w:rsidP="000C32A3">
            <w:pPr>
              <w:ind w:left="-65"/>
              <w:rPr>
                <w:rFonts w:cstheme="minorHAnsi"/>
                <w:b/>
                <w:bCs/>
                <w:u w:val="single"/>
              </w:rPr>
            </w:pPr>
            <w:sdt>
              <w:sdtPr>
                <w:rPr>
                  <w:rFonts w:cstheme="minorHAnsi"/>
                  <w:sz w:val="20"/>
                  <w:szCs w:val="20"/>
                </w:rPr>
                <w:id w:val="-19855368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77477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89AA87" w14:textId="76940F37" w:rsidR="00892706" w:rsidRDefault="008F737C" w:rsidP="000C32A3">
            <w:pPr>
              <w:ind w:left="-65"/>
              <w:rPr>
                <w:rFonts w:cstheme="minorHAnsi"/>
                <w:b/>
                <w:bCs/>
                <w:u w:val="single"/>
              </w:rPr>
            </w:pPr>
            <w:sdt>
              <w:sdtPr>
                <w:rPr>
                  <w:rFonts w:cstheme="minorHAnsi"/>
                  <w:sz w:val="20"/>
                  <w:szCs w:val="20"/>
                </w:rPr>
                <w:id w:val="-2209809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62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5FD528" w14:textId="10774B0F" w:rsidR="00892706" w:rsidRDefault="008F737C" w:rsidP="000C32A3">
            <w:pPr>
              <w:ind w:left="-65"/>
              <w:rPr>
                <w:rFonts w:cstheme="minorHAnsi"/>
                <w:b/>
                <w:bCs/>
                <w:u w:val="single"/>
              </w:rPr>
            </w:pPr>
            <w:sdt>
              <w:sdtPr>
                <w:rPr>
                  <w:rFonts w:cstheme="minorHAnsi"/>
                  <w:sz w:val="20"/>
                  <w:szCs w:val="20"/>
                </w:rPr>
                <w:id w:val="163421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584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8150BF" w14:textId="6F8B6B61" w:rsidR="00892706" w:rsidRDefault="008F737C" w:rsidP="000C32A3">
            <w:pPr>
              <w:ind w:left="-65"/>
              <w:rPr>
                <w:rFonts w:cstheme="minorHAnsi"/>
                <w:b/>
                <w:bCs/>
                <w:u w:val="single"/>
              </w:rPr>
            </w:pPr>
            <w:sdt>
              <w:sdtPr>
                <w:rPr>
                  <w:rFonts w:cstheme="minorHAnsi"/>
                  <w:sz w:val="20"/>
                  <w:szCs w:val="20"/>
                </w:rPr>
                <w:id w:val="907190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67787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039AE9" w14:textId="753D3C2F" w:rsidR="00892706" w:rsidRDefault="008F737C" w:rsidP="000C32A3">
            <w:pPr>
              <w:ind w:left="-65"/>
              <w:rPr>
                <w:rFonts w:cstheme="minorHAnsi"/>
                <w:b/>
                <w:bCs/>
                <w:u w:val="single"/>
              </w:rPr>
            </w:pPr>
            <w:sdt>
              <w:sdtPr>
                <w:rPr>
                  <w:rFonts w:cstheme="minorHAnsi"/>
                  <w:sz w:val="20"/>
                  <w:szCs w:val="20"/>
                </w:rPr>
                <w:id w:val="-1037035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1953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65AA94C" w14:textId="3CEB030E" w:rsidR="00892706" w:rsidRDefault="008F737C" w:rsidP="000C32A3">
            <w:pPr>
              <w:ind w:left="-65"/>
              <w:rPr>
                <w:rFonts w:cstheme="minorHAnsi"/>
                <w:b/>
                <w:bCs/>
                <w:u w:val="single"/>
              </w:rPr>
            </w:pPr>
            <w:sdt>
              <w:sdtPr>
                <w:rPr>
                  <w:rFonts w:cstheme="minorHAnsi"/>
                  <w:sz w:val="20"/>
                  <w:szCs w:val="20"/>
                </w:rPr>
                <w:id w:val="-578367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3859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43276772"/>
            <w:placeholder>
              <w:docPart w:val="6E1C39356DDE41B2ACAFED59B7F1859E"/>
            </w:placeholder>
            <w:showingPlcHdr/>
          </w:sdtPr>
          <w:sdtEndPr/>
          <w:sdtContent>
            <w:tc>
              <w:tcPr>
                <w:tcW w:w="1158" w:type="dxa"/>
                <w:vAlign w:val="center"/>
              </w:tcPr>
              <w:p w14:paraId="1F1D9B7B" w14:textId="6EB51623"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895277371"/>
            <w:placeholder>
              <w:docPart w:val="EBBBC68B46974C6EA506F8C9EFEAD583"/>
            </w:placeholder>
            <w:showingPlcHdr/>
          </w:sdtPr>
          <w:sdtEndPr/>
          <w:sdtContent>
            <w:tc>
              <w:tcPr>
                <w:tcW w:w="2394" w:type="dxa"/>
                <w:vAlign w:val="center"/>
              </w:tcPr>
              <w:p w14:paraId="4DE2937A" w14:textId="7AE59DD2" w:rsidR="00892706" w:rsidRDefault="00892706" w:rsidP="00892706">
                <w:pPr>
                  <w:rPr>
                    <w:rFonts w:cstheme="minorHAnsi"/>
                    <w:b/>
                    <w:bCs/>
                    <w:u w:val="single"/>
                  </w:rPr>
                </w:pPr>
                <w:r>
                  <w:rPr>
                    <w:rStyle w:val="PlaceholderText"/>
                  </w:rPr>
                  <w:t>Total Reviewed</w:t>
                </w:r>
              </w:p>
            </w:tc>
          </w:sdtContent>
        </w:sdt>
      </w:tr>
      <w:tr w:rsidR="00892706" w14:paraId="3285992C" w14:textId="77777777" w:rsidTr="000C32A3">
        <w:trPr>
          <w:cantSplit/>
        </w:trPr>
        <w:tc>
          <w:tcPr>
            <w:tcW w:w="19440" w:type="dxa"/>
            <w:gridSpan w:val="23"/>
            <w:vAlign w:val="center"/>
          </w:tcPr>
          <w:p w14:paraId="3B727F2C" w14:textId="37DF70D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60F22C8FE2554B89B7198A91C1E91D52"/>
                </w:placeholder>
                <w:showingPlcHdr/>
              </w:sdtPr>
              <w:sdtEndPr/>
              <w:sdtContent>
                <w:r>
                  <w:rPr>
                    <w:rStyle w:val="PlaceholderText"/>
                  </w:rPr>
                  <w:t>Enter comments for any deficiencies noted and/or any records where this standard may not be applicable.</w:t>
                </w:r>
              </w:sdtContent>
            </w:sdt>
          </w:p>
        </w:tc>
      </w:tr>
      <w:tr w:rsidR="00892706" w14:paraId="54E999DA" w14:textId="77777777" w:rsidTr="000C32A3">
        <w:trPr>
          <w:cantSplit/>
        </w:trPr>
        <w:tc>
          <w:tcPr>
            <w:tcW w:w="4548" w:type="dxa"/>
            <w:shd w:val="clear" w:color="auto" w:fill="E5EAF6"/>
            <w:vAlign w:val="center"/>
          </w:tcPr>
          <w:p w14:paraId="0E01EE0F" w14:textId="77777777" w:rsidR="00892706" w:rsidRPr="0045038E" w:rsidRDefault="00892706" w:rsidP="00892706">
            <w:pPr>
              <w:rPr>
                <w:sz w:val="12"/>
                <w:szCs w:val="12"/>
              </w:rPr>
            </w:pPr>
          </w:p>
          <w:p w14:paraId="70A2D351" w14:textId="77777777" w:rsidR="00892706" w:rsidRPr="00794BE6" w:rsidRDefault="008F737C" w:rsidP="00892706">
            <w:pPr>
              <w:rPr>
                <w:b/>
                <w:bCs/>
              </w:rPr>
            </w:pPr>
            <w:hyperlink w:anchor="Stand8F4" w:history="1">
              <w:r w:rsidR="00892706" w:rsidRPr="0013430E">
                <w:rPr>
                  <w:rStyle w:val="Hyperlink"/>
                  <w:b/>
                  <w:bCs/>
                </w:rPr>
                <w:t>8-F-4</w:t>
              </w:r>
            </w:hyperlink>
            <w:r w:rsidR="00892706" w:rsidRPr="00534738">
              <w:t xml:space="preserve"> </w:t>
            </w:r>
            <w:r w:rsidR="00892706">
              <w:t xml:space="preserve">  </w:t>
            </w:r>
            <w:r w:rsidR="00892706" w:rsidRPr="00CC680C">
              <w:rPr>
                <w:i/>
                <w:iCs/>
              </w:rPr>
              <w:t>A, B, C-M, C</w:t>
            </w:r>
          </w:p>
          <w:p w14:paraId="4A51ECD3" w14:textId="3191B606" w:rsidR="00892706" w:rsidRPr="00D731C6" w:rsidRDefault="00892706" w:rsidP="0089270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A330C" w:rsidR="00892706" w:rsidRDefault="008F737C" w:rsidP="000C32A3">
            <w:pPr>
              <w:ind w:left="-65"/>
              <w:rPr>
                <w:rFonts w:cstheme="minorHAnsi"/>
                <w:b/>
                <w:bCs/>
                <w:u w:val="single"/>
              </w:rPr>
            </w:pPr>
            <w:sdt>
              <w:sdtPr>
                <w:rPr>
                  <w:rFonts w:cstheme="minorHAnsi"/>
                  <w:sz w:val="20"/>
                  <w:szCs w:val="20"/>
                </w:rPr>
                <w:id w:val="-122597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246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41277A" w14:textId="3E5D96D7" w:rsidR="00892706" w:rsidRDefault="008F737C" w:rsidP="000C32A3">
            <w:pPr>
              <w:ind w:left="-65"/>
              <w:rPr>
                <w:rFonts w:cstheme="minorHAnsi"/>
                <w:b/>
                <w:bCs/>
                <w:u w:val="single"/>
              </w:rPr>
            </w:pPr>
            <w:sdt>
              <w:sdtPr>
                <w:rPr>
                  <w:rFonts w:cstheme="minorHAnsi"/>
                  <w:sz w:val="20"/>
                  <w:szCs w:val="20"/>
                </w:rPr>
                <w:id w:val="-358357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810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947F5C" w14:textId="0F90D8DF" w:rsidR="00892706" w:rsidRDefault="008F737C" w:rsidP="000C32A3">
            <w:pPr>
              <w:ind w:left="-65"/>
              <w:rPr>
                <w:rFonts w:cstheme="minorHAnsi"/>
                <w:b/>
                <w:bCs/>
                <w:u w:val="single"/>
              </w:rPr>
            </w:pPr>
            <w:sdt>
              <w:sdtPr>
                <w:rPr>
                  <w:rFonts w:cstheme="minorHAnsi"/>
                  <w:sz w:val="20"/>
                  <w:szCs w:val="20"/>
                </w:rPr>
                <w:id w:val="12152447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7117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E6D8FE" w14:textId="1ADBACF2" w:rsidR="00892706" w:rsidRDefault="008F737C" w:rsidP="000C32A3">
            <w:pPr>
              <w:ind w:left="-65"/>
              <w:rPr>
                <w:rFonts w:cstheme="minorHAnsi"/>
                <w:b/>
                <w:bCs/>
                <w:u w:val="single"/>
              </w:rPr>
            </w:pPr>
            <w:sdt>
              <w:sdtPr>
                <w:rPr>
                  <w:rFonts w:cstheme="minorHAnsi"/>
                  <w:sz w:val="20"/>
                  <w:szCs w:val="20"/>
                </w:rPr>
                <w:id w:val="11870939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764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1F69AD" w14:textId="7C15F97E" w:rsidR="00892706" w:rsidRDefault="008F737C" w:rsidP="000C32A3">
            <w:pPr>
              <w:ind w:left="-65"/>
              <w:rPr>
                <w:rFonts w:cstheme="minorHAnsi"/>
                <w:b/>
                <w:bCs/>
                <w:u w:val="single"/>
              </w:rPr>
            </w:pPr>
            <w:sdt>
              <w:sdtPr>
                <w:rPr>
                  <w:rFonts w:cstheme="minorHAnsi"/>
                  <w:sz w:val="20"/>
                  <w:szCs w:val="20"/>
                </w:rPr>
                <w:id w:val="-120208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536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61725" w14:textId="2EC92301" w:rsidR="00892706" w:rsidRDefault="008F737C" w:rsidP="000C32A3">
            <w:pPr>
              <w:ind w:left="-65"/>
              <w:rPr>
                <w:rFonts w:cstheme="minorHAnsi"/>
                <w:b/>
                <w:bCs/>
                <w:u w:val="single"/>
              </w:rPr>
            </w:pPr>
            <w:sdt>
              <w:sdtPr>
                <w:rPr>
                  <w:rFonts w:cstheme="minorHAnsi"/>
                  <w:sz w:val="20"/>
                  <w:szCs w:val="20"/>
                </w:rPr>
                <w:id w:val="97912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829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52C5AD" w14:textId="446C5AA7" w:rsidR="00892706" w:rsidRDefault="008F737C" w:rsidP="000C32A3">
            <w:pPr>
              <w:ind w:left="-65"/>
              <w:rPr>
                <w:rFonts w:cstheme="minorHAnsi"/>
                <w:b/>
                <w:bCs/>
                <w:u w:val="single"/>
              </w:rPr>
            </w:pPr>
            <w:sdt>
              <w:sdtPr>
                <w:rPr>
                  <w:rFonts w:cstheme="minorHAnsi"/>
                  <w:sz w:val="20"/>
                  <w:szCs w:val="20"/>
                </w:rPr>
                <w:id w:val="173820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254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765284" w14:textId="21B5ACFB" w:rsidR="00892706" w:rsidRDefault="008F737C" w:rsidP="000C32A3">
            <w:pPr>
              <w:ind w:left="-65"/>
              <w:rPr>
                <w:rFonts w:cstheme="minorHAnsi"/>
                <w:b/>
                <w:bCs/>
                <w:u w:val="single"/>
              </w:rPr>
            </w:pPr>
            <w:sdt>
              <w:sdtPr>
                <w:rPr>
                  <w:rFonts w:cstheme="minorHAnsi"/>
                  <w:sz w:val="20"/>
                  <w:szCs w:val="20"/>
                </w:rPr>
                <w:id w:val="-291065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257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487589" w14:textId="6B1B8572" w:rsidR="00892706" w:rsidRDefault="008F737C" w:rsidP="000C32A3">
            <w:pPr>
              <w:ind w:left="-65"/>
              <w:rPr>
                <w:rFonts w:cstheme="minorHAnsi"/>
                <w:b/>
                <w:bCs/>
                <w:u w:val="single"/>
              </w:rPr>
            </w:pPr>
            <w:sdt>
              <w:sdtPr>
                <w:rPr>
                  <w:rFonts w:cstheme="minorHAnsi"/>
                  <w:sz w:val="20"/>
                  <w:szCs w:val="20"/>
                </w:rPr>
                <w:id w:val="-919103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D1CB9A" w14:textId="7268C6D0" w:rsidR="00892706" w:rsidRDefault="008F737C" w:rsidP="000C32A3">
            <w:pPr>
              <w:ind w:left="-65"/>
              <w:rPr>
                <w:rFonts w:cstheme="minorHAnsi"/>
                <w:b/>
                <w:bCs/>
                <w:u w:val="single"/>
              </w:rPr>
            </w:pPr>
            <w:sdt>
              <w:sdtPr>
                <w:rPr>
                  <w:rFonts w:cstheme="minorHAnsi"/>
                  <w:sz w:val="20"/>
                  <w:szCs w:val="20"/>
                </w:rPr>
                <w:id w:val="482200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661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7CD40B" w14:textId="1094BF35" w:rsidR="00892706" w:rsidRDefault="008F737C" w:rsidP="000C32A3">
            <w:pPr>
              <w:ind w:left="-65"/>
              <w:rPr>
                <w:rFonts w:cstheme="minorHAnsi"/>
                <w:b/>
                <w:bCs/>
                <w:u w:val="single"/>
              </w:rPr>
            </w:pPr>
            <w:sdt>
              <w:sdtPr>
                <w:rPr>
                  <w:rFonts w:cstheme="minorHAnsi"/>
                  <w:sz w:val="20"/>
                  <w:szCs w:val="20"/>
                </w:rPr>
                <w:id w:val="-553390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4139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DFA900" w14:textId="5E7B770E" w:rsidR="00892706" w:rsidRDefault="008F737C" w:rsidP="000C32A3">
            <w:pPr>
              <w:ind w:left="-65"/>
              <w:rPr>
                <w:rFonts w:cstheme="minorHAnsi"/>
                <w:b/>
                <w:bCs/>
                <w:u w:val="single"/>
              </w:rPr>
            </w:pPr>
            <w:sdt>
              <w:sdtPr>
                <w:rPr>
                  <w:rFonts w:cstheme="minorHAnsi"/>
                  <w:sz w:val="20"/>
                  <w:szCs w:val="20"/>
                </w:rPr>
                <w:id w:val="-13311330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1802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33A58" w14:textId="47974B21" w:rsidR="00892706" w:rsidRDefault="008F737C" w:rsidP="000C32A3">
            <w:pPr>
              <w:ind w:left="-65"/>
              <w:rPr>
                <w:rFonts w:cstheme="minorHAnsi"/>
                <w:b/>
                <w:bCs/>
                <w:u w:val="single"/>
              </w:rPr>
            </w:pPr>
            <w:sdt>
              <w:sdtPr>
                <w:rPr>
                  <w:rFonts w:cstheme="minorHAnsi"/>
                  <w:sz w:val="20"/>
                  <w:szCs w:val="20"/>
                </w:rPr>
                <w:id w:val="-19093694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8774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C2178A" w14:textId="3603A2CC" w:rsidR="00892706" w:rsidRDefault="008F737C" w:rsidP="000C32A3">
            <w:pPr>
              <w:ind w:left="-65"/>
              <w:rPr>
                <w:rFonts w:cstheme="minorHAnsi"/>
                <w:b/>
                <w:bCs/>
                <w:u w:val="single"/>
              </w:rPr>
            </w:pPr>
            <w:sdt>
              <w:sdtPr>
                <w:rPr>
                  <w:rFonts w:cstheme="minorHAnsi"/>
                  <w:sz w:val="20"/>
                  <w:szCs w:val="20"/>
                </w:rPr>
                <w:id w:val="-532872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3350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D0DCD3F" w14:textId="4525538B" w:rsidR="00892706" w:rsidRDefault="008F737C" w:rsidP="000C32A3">
            <w:pPr>
              <w:ind w:left="-65"/>
              <w:rPr>
                <w:rFonts w:cstheme="minorHAnsi"/>
                <w:b/>
                <w:bCs/>
                <w:u w:val="single"/>
              </w:rPr>
            </w:pPr>
            <w:sdt>
              <w:sdtPr>
                <w:rPr>
                  <w:rFonts w:cstheme="minorHAnsi"/>
                  <w:sz w:val="20"/>
                  <w:szCs w:val="20"/>
                </w:rPr>
                <w:id w:val="-1008217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4601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87A1A2" w14:textId="024CB4E1" w:rsidR="00892706" w:rsidRDefault="008F737C" w:rsidP="000C32A3">
            <w:pPr>
              <w:ind w:left="-65"/>
              <w:rPr>
                <w:rFonts w:cstheme="minorHAnsi"/>
                <w:b/>
                <w:bCs/>
                <w:u w:val="single"/>
              </w:rPr>
            </w:pPr>
            <w:sdt>
              <w:sdtPr>
                <w:rPr>
                  <w:rFonts w:cstheme="minorHAnsi"/>
                  <w:sz w:val="20"/>
                  <w:szCs w:val="20"/>
                </w:rPr>
                <w:id w:val="2007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3000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50A316" w14:textId="51A34370" w:rsidR="00892706" w:rsidRDefault="008F737C" w:rsidP="000C32A3">
            <w:pPr>
              <w:ind w:left="-65"/>
              <w:rPr>
                <w:rFonts w:cstheme="minorHAnsi"/>
                <w:b/>
                <w:bCs/>
                <w:u w:val="single"/>
              </w:rPr>
            </w:pPr>
            <w:sdt>
              <w:sdtPr>
                <w:rPr>
                  <w:rFonts w:cstheme="minorHAnsi"/>
                  <w:sz w:val="20"/>
                  <w:szCs w:val="20"/>
                </w:rPr>
                <w:id w:val="78838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86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D57A9" w14:textId="104A994F" w:rsidR="00892706" w:rsidRDefault="008F737C" w:rsidP="000C32A3">
            <w:pPr>
              <w:ind w:left="-65"/>
              <w:rPr>
                <w:rFonts w:cstheme="minorHAnsi"/>
                <w:b/>
                <w:bCs/>
                <w:u w:val="single"/>
              </w:rPr>
            </w:pPr>
            <w:sdt>
              <w:sdtPr>
                <w:rPr>
                  <w:rFonts w:cstheme="minorHAnsi"/>
                  <w:sz w:val="20"/>
                  <w:szCs w:val="20"/>
                </w:rPr>
                <w:id w:val="-166867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345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68D1FA" w14:textId="1DDCA039" w:rsidR="00892706" w:rsidRDefault="008F737C" w:rsidP="000C32A3">
            <w:pPr>
              <w:ind w:left="-65"/>
              <w:rPr>
                <w:rFonts w:cstheme="minorHAnsi"/>
                <w:b/>
                <w:bCs/>
                <w:u w:val="single"/>
              </w:rPr>
            </w:pPr>
            <w:sdt>
              <w:sdtPr>
                <w:rPr>
                  <w:rFonts w:cstheme="minorHAnsi"/>
                  <w:sz w:val="20"/>
                  <w:szCs w:val="20"/>
                </w:rPr>
                <w:id w:val="989749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39280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04C26BC" w14:textId="62247835" w:rsidR="00892706" w:rsidRDefault="008F737C" w:rsidP="000C32A3">
            <w:pPr>
              <w:ind w:left="-65"/>
              <w:rPr>
                <w:rFonts w:cstheme="minorHAnsi"/>
                <w:b/>
                <w:bCs/>
                <w:u w:val="single"/>
              </w:rPr>
            </w:pPr>
            <w:sdt>
              <w:sdtPr>
                <w:rPr>
                  <w:rFonts w:cstheme="minorHAnsi"/>
                  <w:sz w:val="20"/>
                  <w:szCs w:val="20"/>
                </w:rPr>
                <w:id w:val="-156887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366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88339409"/>
            <w:placeholder>
              <w:docPart w:val="DEC59DC1117F4CF3B9E3A178BF760205"/>
            </w:placeholder>
            <w:showingPlcHdr/>
          </w:sdtPr>
          <w:sdtEndPr/>
          <w:sdtContent>
            <w:tc>
              <w:tcPr>
                <w:tcW w:w="1158" w:type="dxa"/>
                <w:shd w:val="clear" w:color="auto" w:fill="E5EAF6"/>
                <w:vAlign w:val="center"/>
              </w:tcPr>
              <w:p w14:paraId="2476B5A4" w14:textId="338FA8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83349345"/>
            <w:placeholder>
              <w:docPart w:val="42F8D87BA90D47109B2C21EFDB4E7492"/>
            </w:placeholder>
            <w:showingPlcHdr/>
          </w:sdtPr>
          <w:sdtEndPr/>
          <w:sdtContent>
            <w:tc>
              <w:tcPr>
                <w:tcW w:w="2394" w:type="dxa"/>
                <w:shd w:val="clear" w:color="auto" w:fill="E5EAF6"/>
                <w:vAlign w:val="center"/>
              </w:tcPr>
              <w:p w14:paraId="79232905" w14:textId="233DA112" w:rsidR="00892706" w:rsidRDefault="00892706" w:rsidP="00892706">
                <w:pPr>
                  <w:rPr>
                    <w:rFonts w:cstheme="minorHAnsi"/>
                    <w:b/>
                    <w:bCs/>
                    <w:u w:val="single"/>
                  </w:rPr>
                </w:pPr>
                <w:r>
                  <w:rPr>
                    <w:rStyle w:val="PlaceholderText"/>
                  </w:rPr>
                  <w:t>Total Reviewed</w:t>
                </w:r>
              </w:p>
            </w:tc>
          </w:sdtContent>
        </w:sdt>
      </w:tr>
      <w:tr w:rsidR="00892706" w14:paraId="442A7DC9" w14:textId="77777777" w:rsidTr="000C32A3">
        <w:trPr>
          <w:cantSplit/>
        </w:trPr>
        <w:tc>
          <w:tcPr>
            <w:tcW w:w="19440" w:type="dxa"/>
            <w:gridSpan w:val="23"/>
            <w:shd w:val="clear" w:color="auto" w:fill="E5EAF6"/>
            <w:vAlign w:val="center"/>
          </w:tcPr>
          <w:p w14:paraId="5A27CE84" w14:textId="1241C56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BADC540AC9344064858CAC80CDB02DED"/>
                </w:placeholder>
                <w:showingPlcHdr/>
              </w:sdtPr>
              <w:sdtEndPr/>
              <w:sdtContent>
                <w:r>
                  <w:rPr>
                    <w:rStyle w:val="PlaceholderText"/>
                  </w:rPr>
                  <w:t>Enter comments for any deficiencies noted and/or any records where this standard may not be applicable.</w:t>
                </w:r>
              </w:sdtContent>
            </w:sdt>
          </w:p>
        </w:tc>
      </w:tr>
      <w:tr w:rsidR="00892706" w14:paraId="70256FE1" w14:textId="77777777" w:rsidTr="000C32A3">
        <w:trPr>
          <w:cantSplit/>
        </w:trPr>
        <w:tc>
          <w:tcPr>
            <w:tcW w:w="4548" w:type="dxa"/>
            <w:vAlign w:val="center"/>
          </w:tcPr>
          <w:p w14:paraId="14C196E2" w14:textId="77777777" w:rsidR="00892706" w:rsidRPr="00A73393" w:rsidRDefault="00892706" w:rsidP="00892706">
            <w:pPr>
              <w:rPr>
                <w:sz w:val="12"/>
                <w:szCs w:val="12"/>
              </w:rPr>
            </w:pPr>
          </w:p>
          <w:p w14:paraId="46613B54" w14:textId="77777777" w:rsidR="00892706" w:rsidRPr="00794BE6" w:rsidRDefault="008F737C" w:rsidP="00892706">
            <w:pPr>
              <w:rPr>
                <w:b/>
                <w:bCs/>
              </w:rPr>
            </w:pPr>
            <w:hyperlink w:anchor="Stand8F5" w:history="1">
              <w:r w:rsidR="00892706" w:rsidRPr="00963EAD">
                <w:rPr>
                  <w:rStyle w:val="Hyperlink"/>
                  <w:b/>
                  <w:bCs/>
                </w:rPr>
                <w:t>8-F-5</w:t>
              </w:r>
            </w:hyperlink>
            <w:r w:rsidR="00892706" w:rsidRPr="00534738">
              <w:t xml:space="preserve"> </w:t>
            </w:r>
            <w:r w:rsidR="00892706">
              <w:t xml:space="preserve">  </w:t>
            </w:r>
            <w:r w:rsidR="00892706" w:rsidRPr="00CC680C">
              <w:rPr>
                <w:i/>
                <w:iCs/>
              </w:rPr>
              <w:t>A, B, C-M, C</w:t>
            </w:r>
            <w:bookmarkStart w:id="13" w:name="MedWorksheet7"/>
            <w:bookmarkEnd w:id="13"/>
          </w:p>
          <w:p w14:paraId="7CDB0130" w14:textId="1B2DEA12" w:rsidR="00892706" w:rsidRDefault="00892706" w:rsidP="0089270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66FAFD7F" w:rsidR="00892706" w:rsidRDefault="008F737C" w:rsidP="000C32A3">
            <w:pPr>
              <w:ind w:left="-65"/>
              <w:rPr>
                <w:rFonts w:cstheme="minorHAnsi"/>
                <w:b/>
                <w:bCs/>
                <w:u w:val="single"/>
              </w:rPr>
            </w:pPr>
            <w:sdt>
              <w:sdtPr>
                <w:rPr>
                  <w:rFonts w:cstheme="minorHAnsi"/>
                  <w:sz w:val="20"/>
                  <w:szCs w:val="20"/>
                </w:rPr>
                <w:id w:val="-37370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6945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74AFAF" w14:textId="2D249ECB" w:rsidR="00892706" w:rsidRDefault="008F737C" w:rsidP="000C32A3">
            <w:pPr>
              <w:ind w:left="-65"/>
              <w:rPr>
                <w:rFonts w:cstheme="minorHAnsi"/>
                <w:b/>
                <w:bCs/>
                <w:u w:val="single"/>
              </w:rPr>
            </w:pPr>
            <w:sdt>
              <w:sdtPr>
                <w:rPr>
                  <w:rFonts w:cstheme="minorHAnsi"/>
                  <w:sz w:val="20"/>
                  <w:szCs w:val="20"/>
                </w:rPr>
                <w:id w:val="995382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3370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84B9BE" w14:textId="66699835" w:rsidR="00892706" w:rsidRDefault="008F737C" w:rsidP="000C32A3">
            <w:pPr>
              <w:ind w:left="-65"/>
              <w:rPr>
                <w:rFonts w:cstheme="minorHAnsi"/>
                <w:b/>
                <w:bCs/>
                <w:u w:val="single"/>
              </w:rPr>
            </w:pPr>
            <w:sdt>
              <w:sdtPr>
                <w:rPr>
                  <w:rFonts w:cstheme="minorHAnsi"/>
                  <w:sz w:val="20"/>
                  <w:szCs w:val="20"/>
                </w:rPr>
                <w:id w:val="2098600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74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D6A0D1" w14:textId="47AC8B73" w:rsidR="00892706" w:rsidRDefault="008F737C" w:rsidP="000C32A3">
            <w:pPr>
              <w:ind w:left="-65"/>
              <w:rPr>
                <w:rFonts w:cstheme="minorHAnsi"/>
                <w:b/>
                <w:bCs/>
                <w:u w:val="single"/>
              </w:rPr>
            </w:pPr>
            <w:sdt>
              <w:sdtPr>
                <w:rPr>
                  <w:rFonts w:cstheme="minorHAnsi"/>
                  <w:sz w:val="20"/>
                  <w:szCs w:val="20"/>
                </w:rPr>
                <w:id w:val="-1525164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8941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E42FE5" w14:textId="6B3CA499" w:rsidR="00892706" w:rsidRDefault="008F737C" w:rsidP="000C32A3">
            <w:pPr>
              <w:ind w:left="-65"/>
              <w:rPr>
                <w:rFonts w:cstheme="minorHAnsi"/>
                <w:b/>
                <w:bCs/>
                <w:u w:val="single"/>
              </w:rPr>
            </w:pPr>
            <w:sdt>
              <w:sdtPr>
                <w:rPr>
                  <w:rFonts w:cstheme="minorHAnsi"/>
                  <w:sz w:val="20"/>
                  <w:szCs w:val="20"/>
                </w:rPr>
                <w:id w:val="-1783646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9246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0E1FFC" w14:textId="33FA414A" w:rsidR="00892706" w:rsidRDefault="008F737C" w:rsidP="000C32A3">
            <w:pPr>
              <w:ind w:left="-65"/>
              <w:rPr>
                <w:rFonts w:cstheme="minorHAnsi"/>
                <w:b/>
                <w:bCs/>
                <w:u w:val="single"/>
              </w:rPr>
            </w:pPr>
            <w:sdt>
              <w:sdtPr>
                <w:rPr>
                  <w:rFonts w:cstheme="minorHAnsi"/>
                  <w:sz w:val="20"/>
                  <w:szCs w:val="20"/>
                </w:rPr>
                <w:id w:val="1004397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230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DF571" w14:textId="0CD9F97E" w:rsidR="00892706" w:rsidRDefault="008F737C" w:rsidP="000C32A3">
            <w:pPr>
              <w:ind w:left="-65"/>
              <w:rPr>
                <w:rFonts w:cstheme="minorHAnsi"/>
                <w:b/>
                <w:bCs/>
                <w:u w:val="single"/>
              </w:rPr>
            </w:pPr>
            <w:sdt>
              <w:sdtPr>
                <w:rPr>
                  <w:rFonts w:cstheme="minorHAnsi"/>
                  <w:sz w:val="20"/>
                  <w:szCs w:val="20"/>
                </w:rPr>
                <w:id w:val="60060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20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EDC34C" w14:textId="637295B0" w:rsidR="00892706" w:rsidRDefault="008F737C" w:rsidP="000C32A3">
            <w:pPr>
              <w:ind w:left="-65"/>
              <w:rPr>
                <w:rFonts w:cstheme="minorHAnsi"/>
                <w:b/>
                <w:bCs/>
                <w:u w:val="single"/>
              </w:rPr>
            </w:pPr>
            <w:sdt>
              <w:sdtPr>
                <w:rPr>
                  <w:rFonts w:cstheme="minorHAnsi"/>
                  <w:sz w:val="20"/>
                  <w:szCs w:val="20"/>
                </w:rPr>
                <w:id w:val="-424645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863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D6A0CE1" w14:textId="6629308A" w:rsidR="00892706" w:rsidRDefault="008F737C" w:rsidP="000C32A3">
            <w:pPr>
              <w:ind w:left="-65"/>
              <w:rPr>
                <w:rFonts w:cstheme="minorHAnsi"/>
                <w:b/>
                <w:bCs/>
                <w:u w:val="single"/>
              </w:rPr>
            </w:pPr>
            <w:sdt>
              <w:sdtPr>
                <w:rPr>
                  <w:rFonts w:cstheme="minorHAnsi"/>
                  <w:sz w:val="20"/>
                  <w:szCs w:val="20"/>
                </w:rPr>
                <w:id w:val="1345131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246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87CFE82" w14:textId="3AA5A12F" w:rsidR="00892706" w:rsidRDefault="008F737C" w:rsidP="000C32A3">
            <w:pPr>
              <w:ind w:left="-65"/>
              <w:rPr>
                <w:rFonts w:cstheme="minorHAnsi"/>
                <w:b/>
                <w:bCs/>
                <w:u w:val="single"/>
              </w:rPr>
            </w:pPr>
            <w:sdt>
              <w:sdtPr>
                <w:rPr>
                  <w:rFonts w:cstheme="minorHAnsi"/>
                  <w:sz w:val="20"/>
                  <w:szCs w:val="20"/>
                </w:rPr>
                <w:id w:val="-9103074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9094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E3CBB4A" w14:textId="2E25705C" w:rsidR="00892706" w:rsidRDefault="008F737C" w:rsidP="000C32A3">
            <w:pPr>
              <w:ind w:left="-65"/>
              <w:rPr>
                <w:rFonts w:cstheme="minorHAnsi"/>
                <w:b/>
                <w:bCs/>
                <w:u w:val="single"/>
              </w:rPr>
            </w:pPr>
            <w:sdt>
              <w:sdtPr>
                <w:rPr>
                  <w:rFonts w:cstheme="minorHAnsi"/>
                  <w:sz w:val="20"/>
                  <w:szCs w:val="20"/>
                </w:rPr>
                <w:id w:val="-1357805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890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9B53D" w14:textId="16625788" w:rsidR="00892706" w:rsidRDefault="008F737C" w:rsidP="000C32A3">
            <w:pPr>
              <w:ind w:left="-65"/>
              <w:rPr>
                <w:rFonts w:cstheme="minorHAnsi"/>
                <w:b/>
                <w:bCs/>
                <w:u w:val="single"/>
              </w:rPr>
            </w:pPr>
            <w:sdt>
              <w:sdtPr>
                <w:rPr>
                  <w:rFonts w:cstheme="minorHAnsi"/>
                  <w:sz w:val="20"/>
                  <w:szCs w:val="20"/>
                </w:rPr>
                <w:id w:val="-1480922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3566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DAB736" w14:textId="6C5AFDB9" w:rsidR="00892706" w:rsidRDefault="008F737C" w:rsidP="000C32A3">
            <w:pPr>
              <w:ind w:left="-65"/>
              <w:rPr>
                <w:rFonts w:cstheme="minorHAnsi"/>
                <w:b/>
                <w:bCs/>
                <w:u w:val="single"/>
              </w:rPr>
            </w:pPr>
            <w:sdt>
              <w:sdtPr>
                <w:rPr>
                  <w:rFonts w:cstheme="minorHAnsi"/>
                  <w:sz w:val="20"/>
                  <w:szCs w:val="20"/>
                </w:rPr>
                <w:id w:val="-3023817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4857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B3421F" w14:textId="4C660DC5" w:rsidR="00892706" w:rsidRDefault="008F737C" w:rsidP="000C32A3">
            <w:pPr>
              <w:ind w:left="-65"/>
              <w:rPr>
                <w:rFonts w:cstheme="minorHAnsi"/>
                <w:b/>
                <w:bCs/>
                <w:u w:val="single"/>
              </w:rPr>
            </w:pPr>
            <w:sdt>
              <w:sdtPr>
                <w:rPr>
                  <w:rFonts w:cstheme="minorHAnsi"/>
                  <w:sz w:val="20"/>
                  <w:szCs w:val="20"/>
                </w:rPr>
                <w:id w:val="245694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065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6FC7F3E" w14:textId="14A963AD" w:rsidR="00892706" w:rsidRDefault="008F737C" w:rsidP="000C32A3">
            <w:pPr>
              <w:ind w:left="-65"/>
              <w:rPr>
                <w:rFonts w:cstheme="minorHAnsi"/>
                <w:b/>
                <w:bCs/>
                <w:u w:val="single"/>
              </w:rPr>
            </w:pPr>
            <w:sdt>
              <w:sdtPr>
                <w:rPr>
                  <w:rFonts w:cstheme="minorHAnsi"/>
                  <w:sz w:val="20"/>
                  <w:szCs w:val="20"/>
                </w:rPr>
                <w:id w:val="-1768536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632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AA6197" w14:textId="6B8B3A94" w:rsidR="00892706" w:rsidRDefault="008F737C" w:rsidP="000C32A3">
            <w:pPr>
              <w:ind w:left="-65"/>
              <w:rPr>
                <w:rFonts w:cstheme="minorHAnsi"/>
                <w:b/>
                <w:bCs/>
                <w:u w:val="single"/>
              </w:rPr>
            </w:pPr>
            <w:sdt>
              <w:sdtPr>
                <w:rPr>
                  <w:rFonts w:cstheme="minorHAnsi"/>
                  <w:sz w:val="20"/>
                  <w:szCs w:val="20"/>
                </w:rPr>
                <w:id w:val="-1269540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874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66E9F32" w14:textId="030B5C6E" w:rsidR="00892706" w:rsidRDefault="008F737C" w:rsidP="000C32A3">
            <w:pPr>
              <w:ind w:left="-65"/>
              <w:rPr>
                <w:rFonts w:cstheme="minorHAnsi"/>
                <w:b/>
                <w:bCs/>
                <w:u w:val="single"/>
              </w:rPr>
            </w:pPr>
            <w:sdt>
              <w:sdtPr>
                <w:rPr>
                  <w:rFonts w:cstheme="minorHAnsi"/>
                  <w:sz w:val="20"/>
                  <w:szCs w:val="20"/>
                </w:rPr>
                <w:id w:val="159104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434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E03A0" w14:textId="2D0E1EFD" w:rsidR="00892706" w:rsidRDefault="008F737C" w:rsidP="000C32A3">
            <w:pPr>
              <w:ind w:left="-65"/>
              <w:rPr>
                <w:rFonts w:cstheme="minorHAnsi"/>
                <w:b/>
                <w:bCs/>
                <w:u w:val="single"/>
              </w:rPr>
            </w:pPr>
            <w:sdt>
              <w:sdtPr>
                <w:rPr>
                  <w:rFonts w:cstheme="minorHAnsi"/>
                  <w:sz w:val="20"/>
                  <w:szCs w:val="20"/>
                </w:rPr>
                <w:id w:val="1665899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797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3DEF62" w14:textId="6483EE06" w:rsidR="00892706" w:rsidRDefault="008F737C" w:rsidP="000C32A3">
            <w:pPr>
              <w:ind w:left="-65"/>
              <w:rPr>
                <w:rFonts w:cstheme="minorHAnsi"/>
                <w:b/>
                <w:bCs/>
                <w:u w:val="single"/>
              </w:rPr>
            </w:pPr>
            <w:sdt>
              <w:sdtPr>
                <w:rPr>
                  <w:rFonts w:cstheme="minorHAnsi"/>
                  <w:sz w:val="20"/>
                  <w:szCs w:val="20"/>
                </w:rPr>
                <w:id w:val="163197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8979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F156FC5" w14:textId="58916B6B" w:rsidR="00892706" w:rsidRDefault="008F737C" w:rsidP="000C32A3">
            <w:pPr>
              <w:ind w:left="-65"/>
              <w:rPr>
                <w:rFonts w:cstheme="minorHAnsi"/>
                <w:b/>
                <w:bCs/>
                <w:u w:val="single"/>
              </w:rPr>
            </w:pPr>
            <w:sdt>
              <w:sdtPr>
                <w:rPr>
                  <w:rFonts w:cstheme="minorHAnsi"/>
                  <w:sz w:val="20"/>
                  <w:szCs w:val="20"/>
                </w:rPr>
                <w:id w:val="-101237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3225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61449386"/>
            <w:placeholder>
              <w:docPart w:val="CB08A69EE4694A15BC464CA306E80CE8"/>
            </w:placeholder>
            <w:showingPlcHdr/>
          </w:sdtPr>
          <w:sdtEndPr/>
          <w:sdtContent>
            <w:tc>
              <w:tcPr>
                <w:tcW w:w="1158" w:type="dxa"/>
                <w:vAlign w:val="center"/>
              </w:tcPr>
              <w:p w14:paraId="246DCB6F" w14:textId="2F68C2D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81849951"/>
            <w:placeholder>
              <w:docPart w:val="18302B48267D4F86AF96D416F16411C3"/>
            </w:placeholder>
            <w:showingPlcHdr/>
          </w:sdtPr>
          <w:sdtEndPr/>
          <w:sdtContent>
            <w:tc>
              <w:tcPr>
                <w:tcW w:w="2394" w:type="dxa"/>
                <w:vAlign w:val="center"/>
              </w:tcPr>
              <w:p w14:paraId="23222656" w14:textId="660F91AB" w:rsidR="00892706" w:rsidRDefault="00892706" w:rsidP="00892706">
                <w:pPr>
                  <w:rPr>
                    <w:rFonts w:cstheme="minorHAnsi"/>
                    <w:b/>
                    <w:bCs/>
                    <w:u w:val="single"/>
                  </w:rPr>
                </w:pPr>
                <w:r>
                  <w:rPr>
                    <w:rStyle w:val="PlaceholderText"/>
                  </w:rPr>
                  <w:t>Total Reviewed</w:t>
                </w:r>
              </w:p>
            </w:tc>
          </w:sdtContent>
        </w:sdt>
      </w:tr>
      <w:tr w:rsidR="00892706" w14:paraId="4843CB49" w14:textId="77777777" w:rsidTr="000C32A3">
        <w:trPr>
          <w:cantSplit/>
        </w:trPr>
        <w:tc>
          <w:tcPr>
            <w:tcW w:w="19440" w:type="dxa"/>
            <w:gridSpan w:val="23"/>
            <w:vAlign w:val="center"/>
          </w:tcPr>
          <w:p w14:paraId="4FAA030C" w14:textId="1F8F52D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026A4DF5E2AD4737AB60D29498FC6FEE"/>
                </w:placeholder>
                <w:showingPlcHdr/>
              </w:sdtPr>
              <w:sdtEndPr/>
              <w:sdtContent>
                <w:r>
                  <w:rPr>
                    <w:rStyle w:val="PlaceholderText"/>
                  </w:rPr>
                  <w:t>Enter comments for any deficiencies noted and/or any records where this standard may not be applicable.</w:t>
                </w:r>
              </w:sdtContent>
            </w:sdt>
          </w:p>
        </w:tc>
      </w:tr>
      <w:tr w:rsidR="00892706" w14:paraId="4C2C499C" w14:textId="77777777" w:rsidTr="000C32A3">
        <w:trPr>
          <w:cantSplit/>
        </w:trPr>
        <w:tc>
          <w:tcPr>
            <w:tcW w:w="4548" w:type="dxa"/>
            <w:shd w:val="clear" w:color="auto" w:fill="E5EAF6"/>
            <w:vAlign w:val="center"/>
          </w:tcPr>
          <w:p w14:paraId="053C7EDB" w14:textId="77777777" w:rsidR="00892706" w:rsidRPr="00A73393" w:rsidRDefault="00892706" w:rsidP="00892706">
            <w:pPr>
              <w:rPr>
                <w:sz w:val="12"/>
                <w:szCs w:val="12"/>
              </w:rPr>
            </w:pPr>
          </w:p>
          <w:p w14:paraId="6AE22CDF" w14:textId="77777777" w:rsidR="00892706" w:rsidRPr="00794BE6" w:rsidRDefault="008F737C" w:rsidP="00892706">
            <w:pPr>
              <w:rPr>
                <w:b/>
                <w:bCs/>
              </w:rPr>
            </w:pPr>
            <w:hyperlink w:anchor="Stand8F6" w:history="1">
              <w:r w:rsidR="00892706" w:rsidRPr="00963EAD">
                <w:rPr>
                  <w:rStyle w:val="Hyperlink"/>
                  <w:b/>
                  <w:bCs/>
                </w:rPr>
                <w:t>8-F-6</w:t>
              </w:r>
              <w:r w:rsidR="00892706" w:rsidRPr="00963EAD">
                <w:rPr>
                  <w:rStyle w:val="Hyperlink"/>
                </w:rPr>
                <w:t xml:space="preserve">  </w:t>
              </w:r>
            </w:hyperlink>
            <w:r w:rsidR="00892706">
              <w:t xml:space="preserve"> </w:t>
            </w:r>
            <w:r w:rsidR="00892706" w:rsidRPr="00CC680C">
              <w:rPr>
                <w:i/>
                <w:iCs/>
              </w:rPr>
              <w:t>A, B, C-M, C</w:t>
            </w:r>
          </w:p>
          <w:p w14:paraId="6BDA86E2" w14:textId="01E061C0" w:rsidR="00892706" w:rsidRPr="00D54142" w:rsidRDefault="00892706" w:rsidP="0089270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07876D60" w:rsidR="00892706" w:rsidRDefault="008F737C" w:rsidP="000C32A3">
            <w:pPr>
              <w:ind w:left="-65"/>
              <w:rPr>
                <w:rFonts w:cstheme="minorHAnsi"/>
                <w:b/>
                <w:bCs/>
                <w:u w:val="single"/>
              </w:rPr>
            </w:pPr>
            <w:sdt>
              <w:sdtPr>
                <w:rPr>
                  <w:rFonts w:cstheme="minorHAnsi"/>
                  <w:sz w:val="20"/>
                  <w:szCs w:val="20"/>
                </w:rPr>
                <w:id w:val="-1795742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7417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63ABCA" w14:textId="0FB37178" w:rsidR="00892706" w:rsidRDefault="008F737C" w:rsidP="000C32A3">
            <w:pPr>
              <w:ind w:left="-65"/>
              <w:rPr>
                <w:rFonts w:cstheme="minorHAnsi"/>
                <w:b/>
                <w:bCs/>
                <w:u w:val="single"/>
              </w:rPr>
            </w:pPr>
            <w:sdt>
              <w:sdtPr>
                <w:rPr>
                  <w:rFonts w:cstheme="minorHAnsi"/>
                  <w:sz w:val="20"/>
                  <w:szCs w:val="20"/>
                </w:rPr>
                <w:id w:val="1733492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8423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6C25394" w14:textId="1A773EDB" w:rsidR="00892706" w:rsidRDefault="008F737C" w:rsidP="000C32A3">
            <w:pPr>
              <w:ind w:left="-65"/>
              <w:rPr>
                <w:rFonts w:cstheme="minorHAnsi"/>
                <w:b/>
                <w:bCs/>
                <w:u w:val="single"/>
              </w:rPr>
            </w:pPr>
            <w:sdt>
              <w:sdtPr>
                <w:rPr>
                  <w:rFonts w:cstheme="minorHAnsi"/>
                  <w:sz w:val="20"/>
                  <w:szCs w:val="20"/>
                </w:rPr>
                <w:id w:val="1185022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004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0D1D86" w14:textId="6EFEA6E5" w:rsidR="00892706" w:rsidRDefault="008F737C" w:rsidP="000C32A3">
            <w:pPr>
              <w:ind w:left="-65"/>
              <w:rPr>
                <w:rFonts w:cstheme="minorHAnsi"/>
                <w:b/>
                <w:bCs/>
                <w:u w:val="single"/>
              </w:rPr>
            </w:pPr>
            <w:sdt>
              <w:sdtPr>
                <w:rPr>
                  <w:rFonts w:cstheme="minorHAnsi"/>
                  <w:sz w:val="20"/>
                  <w:szCs w:val="20"/>
                </w:rPr>
                <w:id w:val="-16265283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69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325F78" w14:textId="57AE782C" w:rsidR="00892706" w:rsidRDefault="008F737C" w:rsidP="000C32A3">
            <w:pPr>
              <w:ind w:left="-65"/>
              <w:rPr>
                <w:rFonts w:cstheme="minorHAnsi"/>
                <w:b/>
                <w:bCs/>
                <w:u w:val="single"/>
              </w:rPr>
            </w:pPr>
            <w:sdt>
              <w:sdtPr>
                <w:rPr>
                  <w:rFonts w:cstheme="minorHAnsi"/>
                  <w:sz w:val="20"/>
                  <w:szCs w:val="20"/>
                </w:rPr>
                <w:id w:val="-2426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31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54481" w14:textId="6E8E56C3" w:rsidR="00892706" w:rsidRDefault="008F737C" w:rsidP="000C32A3">
            <w:pPr>
              <w:ind w:left="-65"/>
              <w:rPr>
                <w:rFonts w:cstheme="minorHAnsi"/>
                <w:b/>
                <w:bCs/>
                <w:u w:val="single"/>
              </w:rPr>
            </w:pPr>
            <w:sdt>
              <w:sdtPr>
                <w:rPr>
                  <w:rFonts w:cstheme="minorHAnsi"/>
                  <w:sz w:val="20"/>
                  <w:szCs w:val="20"/>
                </w:rPr>
                <w:id w:val="82345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5249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A1CE66" w14:textId="0FB24770" w:rsidR="00892706" w:rsidRDefault="008F737C" w:rsidP="000C32A3">
            <w:pPr>
              <w:ind w:left="-65"/>
              <w:rPr>
                <w:rFonts w:cstheme="minorHAnsi"/>
                <w:b/>
                <w:bCs/>
                <w:u w:val="single"/>
              </w:rPr>
            </w:pPr>
            <w:sdt>
              <w:sdtPr>
                <w:rPr>
                  <w:rFonts w:cstheme="minorHAnsi"/>
                  <w:sz w:val="20"/>
                  <w:szCs w:val="20"/>
                </w:rPr>
                <w:id w:val="-184839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5391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7E81C" w14:textId="056357F3" w:rsidR="00892706" w:rsidRDefault="008F737C" w:rsidP="000C32A3">
            <w:pPr>
              <w:ind w:left="-65"/>
              <w:rPr>
                <w:rFonts w:cstheme="minorHAnsi"/>
                <w:b/>
                <w:bCs/>
                <w:u w:val="single"/>
              </w:rPr>
            </w:pPr>
            <w:sdt>
              <w:sdtPr>
                <w:rPr>
                  <w:rFonts w:cstheme="minorHAnsi"/>
                  <w:sz w:val="20"/>
                  <w:szCs w:val="20"/>
                </w:rPr>
                <w:id w:val="2068373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312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1057D5" w14:textId="0A5FD334" w:rsidR="00892706" w:rsidRDefault="008F737C" w:rsidP="000C32A3">
            <w:pPr>
              <w:ind w:left="-65"/>
              <w:rPr>
                <w:rFonts w:cstheme="minorHAnsi"/>
                <w:b/>
                <w:bCs/>
                <w:u w:val="single"/>
              </w:rPr>
            </w:pPr>
            <w:sdt>
              <w:sdtPr>
                <w:rPr>
                  <w:rFonts w:cstheme="minorHAnsi"/>
                  <w:sz w:val="20"/>
                  <w:szCs w:val="20"/>
                </w:rPr>
                <w:id w:val="2127494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33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06622A" w14:textId="79CFDB77" w:rsidR="00892706" w:rsidRDefault="008F737C" w:rsidP="000C32A3">
            <w:pPr>
              <w:ind w:left="-65"/>
              <w:rPr>
                <w:rFonts w:cstheme="minorHAnsi"/>
                <w:b/>
                <w:bCs/>
                <w:u w:val="single"/>
              </w:rPr>
            </w:pPr>
            <w:sdt>
              <w:sdtPr>
                <w:rPr>
                  <w:rFonts w:cstheme="minorHAnsi"/>
                  <w:sz w:val="20"/>
                  <w:szCs w:val="20"/>
                </w:rPr>
                <w:id w:val="-643276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770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F0D2A6" w14:textId="0FD864D4" w:rsidR="00892706" w:rsidRDefault="008F737C" w:rsidP="000C32A3">
            <w:pPr>
              <w:ind w:left="-65"/>
              <w:rPr>
                <w:rFonts w:cstheme="minorHAnsi"/>
                <w:b/>
                <w:bCs/>
                <w:u w:val="single"/>
              </w:rPr>
            </w:pPr>
            <w:sdt>
              <w:sdtPr>
                <w:rPr>
                  <w:rFonts w:cstheme="minorHAnsi"/>
                  <w:sz w:val="20"/>
                  <w:szCs w:val="20"/>
                </w:rPr>
                <w:id w:val="284853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1884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CE3201" w14:textId="5C3588DE" w:rsidR="00892706" w:rsidRDefault="008F737C" w:rsidP="000C32A3">
            <w:pPr>
              <w:ind w:left="-65"/>
              <w:rPr>
                <w:rFonts w:cstheme="minorHAnsi"/>
                <w:b/>
                <w:bCs/>
                <w:u w:val="single"/>
              </w:rPr>
            </w:pPr>
            <w:sdt>
              <w:sdtPr>
                <w:rPr>
                  <w:rFonts w:cstheme="minorHAnsi"/>
                  <w:sz w:val="20"/>
                  <w:szCs w:val="20"/>
                </w:rPr>
                <w:id w:val="-89065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1790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61020B" w14:textId="06FA0DAD" w:rsidR="00892706" w:rsidRDefault="008F737C" w:rsidP="000C32A3">
            <w:pPr>
              <w:ind w:left="-65"/>
              <w:rPr>
                <w:rFonts w:cstheme="minorHAnsi"/>
                <w:b/>
                <w:bCs/>
                <w:u w:val="single"/>
              </w:rPr>
            </w:pPr>
            <w:sdt>
              <w:sdtPr>
                <w:rPr>
                  <w:rFonts w:cstheme="minorHAnsi"/>
                  <w:sz w:val="20"/>
                  <w:szCs w:val="20"/>
                </w:rPr>
                <w:id w:val="1946884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29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9823E1" w14:textId="26BECC3C" w:rsidR="00892706" w:rsidRDefault="008F737C" w:rsidP="000C32A3">
            <w:pPr>
              <w:ind w:left="-65"/>
              <w:rPr>
                <w:rFonts w:cstheme="minorHAnsi"/>
                <w:b/>
                <w:bCs/>
                <w:u w:val="single"/>
              </w:rPr>
            </w:pPr>
            <w:sdt>
              <w:sdtPr>
                <w:rPr>
                  <w:rFonts w:cstheme="minorHAnsi"/>
                  <w:sz w:val="20"/>
                  <w:szCs w:val="20"/>
                </w:rPr>
                <w:id w:val="-198713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954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A55E4E" w14:textId="7BBCD1DC" w:rsidR="00892706" w:rsidRDefault="008F737C" w:rsidP="000C32A3">
            <w:pPr>
              <w:ind w:left="-65"/>
              <w:rPr>
                <w:rFonts w:cstheme="minorHAnsi"/>
                <w:b/>
                <w:bCs/>
                <w:u w:val="single"/>
              </w:rPr>
            </w:pPr>
            <w:sdt>
              <w:sdtPr>
                <w:rPr>
                  <w:rFonts w:cstheme="minorHAnsi"/>
                  <w:sz w:val="20"/>
                  <w:szCs w:val="20"/>
                </w:rPr>
                <w:id w:val="13424256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87104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FC1F0" w14:textId="7EB5620B" w:rsidR="00892706" w:rsidRDefault="008F737C" w:rsidP="000C32A3">
            <w:pPr>
              <w:ind w:left="-65"/>
              <w:rPr>
                <w:rFonts w:cstheme="minorHAnsi"/>
                <w:b/>
                <w:bCs/>
                <w:u w:val="single"/>
              </w:rPr>
            </w:pPr>
            <w:sdt>
              <w:sdtPr>
                <w:rPr>
                  <w:rFonts w:cstheme="minorHAnsi"/>
                  <w:sz w:val="20"/>
                  <w:szCs w:val="20"/>
                </w:rPr>
                <w:id w:val="-17891115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895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F5FC15E" w14:textId="2F523BCD" w:rsidR="00892706" w:rsidRDefault="008F737C" w:rsidP="000C32A3">
            <w:pPr>
              <w:ind w:left="-65"/>
              <w:rPr>
                <w:rFonts w:cstheme="minorHAnsi"/>
                <w:b/>
                <w:bCs/>
                <w:u w:val="single"/>
              </w:rPr>
            </w:pPr>
            <w:sdt>
              <w:sdtPr>
                <w:rPr>
                  <w:rFonts w:cstheme="minorHAnsi"/>
                  <w:sz w:val="20"/>
                  <w:szCs w:val="20"/>
                </w:rPr>
                <w:id w:val="9858973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3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8A214C" w14:textId="370DF5BF" w:rsidR="00892706" w:rsidRDefault="008F737C" w:rsidP="000C32A3">
            <w:pPr>
              <w:ind w:left="-65"/>
              <w:rPr>
                <w:rFonts w:cstheme="minorHAnsi"/>
                <w:b/>
                <w:bCs/>
                <w:u w:val="single"/>
              </w:rPr>
            </w:pPr>
            <w:sdt>
              <w:sdtPr>
                <w:rPr>
                  <w:rFonts w:cstheme="minorHAnsi"/>
                  <w:sz w:val="20"/>
                  <w:szCs w:val="20"/>
                </w:rPr>
                <w:id w:val="-1543894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081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2C14B0" w14:textId="5C88B3E7" w:rsidR="00892706" w:rsidRDefault="008F737C" w:rsidP="000C32A3">
            <w:pPr>
              <w:ind w:left="-65"/>
              <w:rPr>
                <w:rFonts w:cstheme="minorHAnsi"/>
                <w:b/>
                <w:bCs/>
                <w:u w:val="single"/>
              </w:rPr>
            </w:pPr>
            <w:sdt>
              <w:sdtPr>
                <w:rPr>
                  <w:rFonts w:cstheme="minorHAnsi"/>
                  <w:sz w:val="20"/>
                  <w:szCs w:val="20"/>
                </w:rPr>
                <w:id w:val="-373926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433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B2260A2" w14:textId="0E40F208" w:rsidR="00892706" w:rsidRDefault="008F737C" w:rsidP="000C32A3">
            <w:pPr>
              <w:ind w:left="-65"/>
              <w:rPr>
                <w:rFonts w:cstheme="minorHAnsi"/>
                <w:b/>
                <w:bCs/>
                <w:u w:val="single"/>
              </w:rPr>
            </w:pPr>
            <w:sdt>
              <w:sdtPr>
                <w:rPr>
                  <w:rFonts w:cstheme="minorHAnsi"/>
                  <w:sz w:val="20"/>
                  <w:szCs w:val="20"/>
                </w:rPr>
                <w:id w:val="1357695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6539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4647275"/>
            <w:placeholder>
              <w:docPart w:val="3D705D3869FD44B0A13D08D67B35BB13"/>
            </w:placeholder>
            <w:showingPlcHdr/>
          </w:sdtPr>
          <w:sdtEndPr/>
          <w:sdtContent>
            <w:tc>
              <w:tcPr>
                <w:tcW w:w="1158" w:type="dxa"/>
                <w:shd w:val="clear" w:color="auto" w:fill="E5EAF6"/>
                <w:vAlign w:val="center"/>
              </w:tcPr>
              <w:p w14:paraId="10E1DF47" w14:textId="52BA0F1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92526990"/>
            <w:placeholder>
              <w:docPart w:val="EF6F0CC8E0B643EAAC374FFD49724492"/>
            </w:placeholder>
            <w:showingPlcHdr/>
          </w:sdtPr>
          <w:sdtEndPr/>
          <w:sdtContent>
            <w:tc>
              <w:tcPr>
                <w:tcW w:w="2394" w:type="dxa"/>
                <w:shd w:val="clear" w:color="auto" w:fill="E5EAF6"/>
                <w:vAlign w:val="center"/>
              </w:tcPr>
              <w:p w14:paraId="443F51A7" w14:textId="4F74FB83" w:rsidR="00892706" w:rsidRDefault="00892706" w:rsidP="00892706">
                <w:pPr>
                  <w:rPr>
                    <w:rFonts w:cstheme="minorHAnsi"/>
                    <w:b/>
                    <w:bCs/>
                    <w:u w:val="single"/>
                  </w:rPr>
                </w:pPr>
                <w:r>
                  <w:rPr>
                    <w:rStyle w:val="PlaceholderText"/>
                  </w:rPr>
                  <w:t>Total Reviewed</w:t>
                </w:r>
              </w:p>
            </w:tc>
          </w:sdtContent>
        </w:sdt>
      </w:tr>
      <w:tr w:rsidR="00892706" w14:paraId="14203FB6" w14:textId="77777777" w:rsidTr="00FD2953">
        <w:trPr>
          <w:cantSplit/>
        </w:trPr>
        <w:tc>
          <w:tcPr>
            <w:tcW w:w="19440" w:type="dxa"/>
            <w:gridSpan w:val="23"/>
            <w:shd w:val="clear" w:color="auto" w:fill="E5EAF6"/>
          </w:tcPr>
          <w:p w14:paraId="59EDD564" w14:textId="348D8A9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A65CC49442E74C1EAF90B11C9289CE17"/>
                </w:placeholder>
                <w:showingPlcHdr/>
              </w:sdtPr>
              <w:sdtEndPr/>
              <w:sdtContent>
                <w:r>
                  <w:rPr>
                    <w:rStyle w:val="PlaceholderText"/>
                  </w:rPr>
                  <w:t>Enter comments for any deficiencies noted and/or any records where this standard may not be applicable.</w:t>
                </w:r>
              </w:sdtContent>
            </w:sdt>
          </w:p>
        </w:tc>
      </w:tr>
      <w:tr w:rsidR="00892706" w14:paraId="241318FE" w14:textId="77777777" w:rsidTr="000C32A3">
        <w:trPr>
          <w:cantSplit/>
        </w:trPr>
        <w:tc>
          <w:tcPr>
            <w:tcW w:w="4548" w:type="dxa"/>
            <w:vAlign w:val="center"/>
          </w:tcPr>
          <w:p w14:paraId="609680DF" w14:textId="77777777" w:rsidR="00892706" w:rsidRPr="00942CC5" w:rsidRDefault="00892706" w:rsidP="00892706">
            <w:pPr>
              <w:rPr>
                <w:b/>
                <w:sz w:val="12"/>
                <w:szCs w:val="12"/>
              </w:rPr>
            </w:pPr>
          </w:p>
          <w:p w14:paraId="2D461520" w14:textId="77777777" w:rsidR="00892706" w:rsidRPr="00794BE6" w:rsidRDefault="008F737C" w:rsidP="00892706">
            <w:pPr>
              <w:rPr>
                <w:b/>
                <w:bCs/>
              </w:rPr>
            </w:pPr>
            <w:hyperlink w:anchor="Stand8F7" w:history="1">
              <w:r w:rsidR="00892706" w:rsidRPr="00963EAD">
                <w:rPr>
                  <w:rStyle w:val="Hyperlink"/>
                  <w:b/>
                  <w:bCs/>
                </w:rPr>
                <w:t>8-F-7</w:t>
              </w:r>
              <w:r w:rsidR="00892706" w:rsidRPr="00963EAD">
                <w:rPr>
                  <w:rStyle w:val="Hyperlink"/>
                </w:rPr>
                <w:t xml:space="preserve">  </w:t>
              </w:r>
            </w:hyperlink>
            <w:r w:rsidR="00892706">
              <w:t xml:space="preserve"> </w:t>
            </w:r>
            <w:r w:rsidR="00892706" w:rsidRPr="00CC680C">
              <w:rPr>
                <w:i/>
                <w:iCs/>
              </w:rPr>
              <w:t>A, B, C-M, C</w:t>
            </w:r>
          </w:p>
          <w:p w14:paraId="3438EF8D" w14:textId="74A524E5" w:rsidR="00892706" w:rsidRPr="001A2B05" w:rsidRDefault="00892706" w:rsidP="0089270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7E560D2B" w:rsidR="00892706" w:rsidRDefault="008F737C" w:rsidP="000C32A3">
            <w:pPr>
              <w:ind w:left="-65"/>
              <w:rPr>
                <w:rFonts w:cstheme="minorHAnsi"/>
                <w:b/>
                <w:bCs/>
                <w:u w:val="single"/>
              </w:rPr>
            </w:pPr>
            <w:sdt>
              <w:sdtPr>
                <w:rPr>
                  <w:rFonts w:cstheme="minorHAnsi"/>
                  <w:sz w:val="20"/>
                  <w:szCs w:val="20"/>
                </w:rPr>
                <w:id w:val="-652909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5114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549E8E" w14:textId="0413BAB4" w:rsidR="00892706" w:rsidRDefault="008F737C" w:rsidP="000C32A3">
            <w:pPr>
              <w:ind w:left="-65"/>
              <w:rPr>
                <w:rFonts w:cstheme="minorHAnsi"/>
                <w:b/>
                <w:bCs/>
                <w:u w:val="single"/>
              </w:rPr>
            </w:pPr>
            <w:sdt>
              <w:sdtPr>
                <w:rPr>
                  <w:rFonts w:cstheme="minorHAnsi"/>
                  <w:sz w:val="20"/>
                  <w:szCs w:val="20"/>
                </w:rPr>
                <w:id w:val="2051036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739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538DDE" w14:textId="4664EAD9" w:rsidR="00892706" w:rsidRDefault="008F737C" w:rsidP="000C32A3">
            <w:pPr>
              <w:ind w:left="-65"/>
              <w:rPr>
                <w:rFonts w:cstheme="minorHAnsi"/>
                <w:b/>
                <w:bCs/>
                <w:u w:val="single"/>
              </w:rPr>
            </w:pPr>
            <w:sdt>
              <w:sdtPr>
                <w:rPr>
                  <w:rFonts w:cstheme="minorHAnsi"/>
                  <w:sz w:val="20"/>
                  <w:szCs w:val="20"/>
                </w:rPr>
                <w:id w:val="-8837901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700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766726" w14:textId="4C51A3FA" w:rsidR="00892706" w:rsidRDefault="008F737C" w:rsidP="000C32A3">
            <w:pPr>
              <w:ind w:left="-65"/>
              <w:rPr>
                <w:rFonts w:cstheme="minorHAnsi"/>
                <w:b/>
                <w:bCs/>
                <w:u w:val="single"/>
              </w:rPr>
            </w:pPr>
            <w:sdt>
              <w:sdtPr>
                <w:rPr>
                  <w:rFonts w:cstheme="minorHAnsi"/>
                  <w:sz w:val="20"/>
                  <w:szCs w:val="20"/>
                </w:rPr>
                <w:id w:val="660588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7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C5FED0E" w14:textId="0229FF4F" w:rsidR="00892706" w:rsidRDefault="008F737C" w:rsidP="000C32A3">
            <w:pPr>
              <w:ind w:left="-65"/>
              <w:rPr>
                <w:rFonts w:cstheme="minorHAnsi"/>
                <w:b/>
                <w:bCs/>
                <w:u w:val="single"/>
              </w:rPr>
            </w:pPr>
            <w:sdt>
              <w:sdtPr>
                <w:rPr>
                  <w:rFonts w:cstheme="minorHAnsi"/>
                  <w:sz w:val="20"/>
                  <w:szCs w:val="20"/>
                </w:rPr>
                <w:id w:val="-1994559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383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15FA2A" w14:textId="281D8D6D" w:rsidR="00892706" w:rsidRDefault="008F737C" w:rsidP="000C32A3">
            <w:pPr>
              <w:ind w:left="-65"/>
              <w:rPr>
                <w:rFonts w:cstheme="minorHAnsi"/>
                <w:b/>
                <w:bCs/>
                <w:u w:val="single"/>
              </w:rPr>
            </w:pPr>
            <w:sdt>
              <w:sdtPr>
                <w:rPr>
                  <w:rFonts w:cstheme="minorHAnsi"/>
                  <w:sz w:val="20"/>
                  <w:szCs w:val="20"/>
                </w:rPr>
                <w:id w:val="444583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60831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B136D" w14:textId="04F8570A" w:rsidR="00892706" w:rsidRDefault="008F737C" w:rsidP="000C32A3">
            <w:pPr>
              <w:ind w:left="-65"/>
              <w:rPr>
                <w:rFonts w:cstheme="minorHAnsi"/>
                <w:b/>
                <w:bCs/>
                <w:u w:val="single"/>
              </w:rPr>
            </w:pPr>
            <w:sdt>
              <w:sdtPr>
                <w:rPr>
                  <w:rFonts w:cstheme="minorHAnsi"/>
                  <w:sz w:val="20"/>
                  <w:szCs w:val="20"/>
                </w:rPr>
                <w:id w:val="-1837756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8299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94DADE" w14:textId="7A751240" w:rsidR="00892706" w:rsidRDefault="008F737C" w:rsidP="000C32A3">
            <w:pPr>
              <w:ind w:left="-65"/>
              <w:rPr>
                <w:rFonts w:cstheme="minorHAnsi"/>
                <w:b/>
                <w:bCs/>
                <w:u w:val="single"/>
              </w:rPr>
            </w:pPr>
            <w:sdt>
              <w:sdtPr>
                <w:rPr>
                  <w:rFonts w:cstheme="minorHAnsi"/>
                  <w:sz w:val="20"/>
                  <w:szCs w:val="20"/>
                </w:rPr>
                <w:id w:val="16780784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706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9D5F2D" w14:textId="65907C1A" w:rsidR="00892706" w:rsidRDefault="008F737C" w:rsidP="000C32A3">
            <w:pPr>
              <w:ind w:left="-65"/>
              <w:rPr>
                <w:rFonts w:cstheme="minorHAnsi"/>
                <w:b/>
                <w:bCs/>
                <w:u w:val="single"/>
              </w:rPr>
            </w:pPr>
            <w:sdt>
              <w:sdtPr>
                <w:rPr>
                  <w:rFonts w:cstheme="minorHAnsi"/>
                  <w:sz w:val="20"/>
                  <w:szCs w:val="20"/>
                </w:rPr>
                <w:id w:val="-1677265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6938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590F5A" w14:textId="5968CDD8" w:rsidR="00892706" w:rsidRDefault="008F737C" w:rsidP="000C32A3">
            <w:pPr>
              <w:ind w:left="-65"/>
              <w:rPr>
                <w:rFonts w:cstheme="minorHAnsi"/>
                <w:b/>
                <w:bCs/>
                <w:u w:val="single"/>
              </w:rPr>
            </w:pPr>
            <w:sdt>
              <w:sdtPr>
                <w:rPr>
                  <w:rFonts w:cstheme="minorHAnsi"/>
                  <w:sz w:val="20"/>
                  <w:szCs w:val="20"/>
                </w:rPr>
                <w:id w:val="-1098719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671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AEA68A" w14:textId="1881F5A3" w:rsidR="00892706" w:rsidRDefault="008F737C" w:rsidP="000C32A3">
            <w:pPr>
              <w:ind w:left="-65"/>
              <w:rPr>
                <w:rFonts w:cstheme="minorHAnsi"/>
                <w:b/>
                <w:bCs/>
                <w:u w:val="single"/>
              </w:rPr>
            </w:pPr>
            <w:sdt>
              <w:sdtPr>
                <w:rPr>
                  <w:rFonts w:cstheme="minorHAnsi"/>
                  <w:sz w:val="20"/>
                  <w:szCs w:val="20"/>
                </w:rPr>
                <w:id w:val="1938403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1837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37FAD5" w14:textId="2D52ADF0" w:rsidR="00892706" w:rsidRDefault="008F737C" w:rsidP="000C32A3">
            <w:pPr>
              <w:ind w:left="-65"/>
              <w:rPr>
                <w:rFonts w:cstheme="minorHAnsi"/>
                <w:b/>
                <w:bCs/>
                <w:u w:val="single"/>
              </w:rPr>
            </w:pPr>
            <w:sdt>
              <w:sdtPr>
                <w:rPr>
                  <w:rFonts w:cstheme="minorHAnsi"/>
                  <w:sz w:val="20"/>
                  <w:szCs w:val="20"/>
                </w:rPr>
                <w:id w:val="-254903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099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99EC394" w14:textId="6BF1564B" w:rsidR="00892706" w:rsidRDefault="008F737C" w:rsidP="000C32A3">
            <w:pPr>
              <w:ind w:left="-65"/>
              <w:rPr>
                <w:rFonts w:cstheme="minorHAnsi"/>
                <w:b/>
                <w:bCs/>
                <w:u w:val="single"/>
              </w:rPr>
            </w:pPr>
            <w:sdt>
              <w:sdtPr>
                <w:rPr>
                  <w:rFonts w:cstheme="minorHAnsi"/>
                  <w:sz w:val="20"/>
                  <w:szCs w:val="20"/>
                </w:rPr>
                <w:id w:val="-686282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5376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C1C488" w14:textId="1F8D8CBF" w:rsidR="00892706" w:rsidRDefault="008F737C" w:rsidP="000C32A3">
            <w:pPr>
              <w:ind w:left="-65"/>
              <w:rPr>
                <w:rFonts w:cstheme="minorHAnsi"/>
                <w:b/>
                <w:bCs/>
                <w:u w:val="single"/>
              </w:rPr>
            </w:pPr>
            <w:sdt>
              <w:sdtPr>
                <w:rPr>
                  <w:rFonts w:cstheme="minorHAnsi"/>
                  <w:sz w:val="20"/>
                  <w:szCs w:val="20"/>
                </w:rPr>
                <w:id w:val="1159666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988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69D5EFD" w14:textId="565225DE" w:rsidR="00892706" w:rsidRDefault="008F737C" w:rsidP="000C32A3">
            <w:pPr>
              <w:ind w:left="-65"/>
              <w:rPr>
                <w:rFonts w:cstheme="minorHAnsi"/>
                <w:b/>
                <w:bCs/>
                <w:u w:val="single"/>
              </w:rPr>
            </w:pPr>
            <w:sdt>
              <w:sdtPr>
                <w:rPr>
                  <w:rFonts w:cstheme="minorHAnsi"/>
                  <w:sz w:val="20"/>
                  <w:szCs w:val="20"/>
                </w:rPr>
                <w:id w:val="-13225721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1693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1D1A0" w14:textId="527A2063" w:rsidR="00892706" w:rsidRDefault="008F737C" w:rsidP="000C32A3">
            <w:pPr>
              <w:ind w:left="-65"/>
              <w:rPr>
                <w:rFonts w:cstheme="minorHAnsi"/>
                <w:b/>
                <w:bCs/>
                <w:u w:val="single"/>
              </w:rPr>
            </w:pPr>
            <w:sdt>
              <w:sdtPr>
                <w:rPr>
                  <w:rFonts w:cstheme="minorHAnsi"/>
                  <w:sz w:val="20"/>
                  <w:szCs w:val="20"/>
                </w:rPr>
                <w:id w:val="-12609074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06113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3A611" w14:textId="09BA385A" w:rsidR="00892706" w:rsidRDefault="008F737C" w:rsidP="000C32A3">
            <w:pPr>
              <w:ind w:left="-65"/>
              <w:rPr>
                <w:rFonts w:cstheme="minorHAnsi"/>
                <w:b/>
                <w:bCs/>
                <w:u w:val="single"/>
              </w:rPr>
            </w:pPr>
            <w:sdt>
              <w:sdtPr>
                <w:rPr>
                  <w:rFonts w:cstheme="minorHAnsi"/>
                  <w:sz w:val="20"/>
                  <w:szCs w:val="20"/>
                </w:rPr>
                <w:id w:val="-1139498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859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66A3D5" w14:textId="161746CD" w:rsidR="00892706" w:rsidRDefault="008F737C" w:rsidP="000C32A3">
            <w:pPr>
              <w:ind w:left="-65"/>
              <w:rPr>
                <w:rFonts w:cstheme="minorHAnsi"/>
                <w:b/>
                <w:bCs/>
                <w:u w:val="single"/>
              </w:rPr>
            </w:pPr>
            <w:sdt>
              <w:sdtPr>
                <w:rPr>
                  <w:rFonts w:cstheme="minorHAnsi"/>
                  <w:sz w:val="20"/>
                  <w:szCs w:val="20"/>
                </w:rPr>
                <w:id w:val="2111931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775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A7EB0F" w14:textId="5F0499FB" w:rsidR="00892706" w:rsidRDefault="008F737C" w:rsidP="000C32A3">
            <w:pPr>
              <w:ind w:left="-65"/>
              <w:rPr>
                <w:rFonts w:cstheme="minorHAnsi"/>
                <w:b/>
                <w:bCs/>
                <w:u w:val="single"/>
              </w:rPr>
            </w:pPr>
            <w:sdt>
              <w:sdtPr>
                <w:rPr>
                  <w:rFonts w:cstheme="minorHAnsi"/>
                  <w:sz w:val="20"/>
                  <w:szCs w:val="20"/>
                </w:rPr>
                <w:id w:val="1591744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463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7F17FA2" w14:textId="55F19207" w:rsidR="00892706" w:rsidRDefault="008F737C" w:rsidP="000C32A3">
            <w:pPr>
              <w:ind w:left="-65"/>
              <w:rPr>
                <w:rFonts w:cstheme="minorHAnsi"/>
                <w:b/>
                <w:bCs/>
                <w:u w:val="single"/>
              </w:rPr>
            </w:pPr>
            <w:sdt>
              <w:sdtPr>
                <w:rPr>
                  <w:rFonts w:cstheme="minorHAnsi"/>
                  <w:sz w:val="20"/>
                  <w:szCs w:val="20"/>
                </w:rPr>
                <w:id w:val="1221405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5922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59607979"/>
            <w:placeholder>
              <w:docPart w:val="C9048A326FBC4393819C98A2D132A8BB"/>
            </w:placeholder>
            <w:showingPlcHdr/>
          </w:sdtPr>
          <w:sdtEndPr/>
          <w:sdtContent>
            <w:tc>
              <w:tcPr>
                <w:tcW w:w="1158" w:type="dxa"/>
                <w:vAlign w:val="center"/>
              </w:tcPr>
              <w:p w14:paraId="76BA33E1" w14:textId="08B8AE3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31242360"/>
            <w:placeholder>
              <w:docPart w:val="7835CD5FBF374E9DA32FFB7A5D4B072E"/>
            </w:placeholder>
            <w:showingPlcHdr/>
          </w:sdtPr>
          <w:sdtEndPr/>
          <w:sdtContent>
            <w:tc>
              <w:tcPr>
                <w:tcW w:w="2394" w:type="dxa"/>
                <w:vAlign w:val="center"/>
              </w:tcPr>
              <w:p w14:paraId="60652A42" w14:textId="79764B78" w:rsidR="00892706" w:rsidRDefault="00892706" w:rsidP="00892706">
                <w:pPr>
                  <w:rPr>
                    <w:rFonts w:cstheme="minorHAnsi"/>
                    <w:b/>
                    <w:bCs/>
                    <w:u w:val="single"/>
                  </w:rPr>
                </w:pPr>
                <w:r>
                  <w:rPr>
                    <w:rStyle w:val="PlaceholderText"/>
                  </w:rPr>
                  <w:t>Total Reviewed</w:t>
                </w:r>
              </w:p>
            </w:tc>
          </w:sdtContent>
        </w:sdt>
      </w:tr>
      <w:tr w:rsidR="00892706" w14:paraId="7CDCDA86" w14:textId="77777777" w:rsidTr="000C32A3">
        <w:trPr>
          <w:cantSplit/>
        </w:trPr>
        <w:tc>
          <w:tcPr>
            <w:tcW w:w="19440" w:type="dxa"/>
            <w:gridSpan w:val="23"/>
            <w:vAlign w:val="center"/>
          </w:tcPr>
          <w:p w14:paraId="2BF54ECD" w14:textId="69B4E64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0489A0E3FBE243A9803C16DEFE57E037"/>
                </w:placeholder>
                <w:showingPlcHdr/>
              </w:sdtPr>
              <w:sdtEndPr/>
              <w:sdtContent>
                <w:r>
                  <w:rPr>
                    <w:rStyle w:val="PlaceholderText"/>
                  </w:rPr>
                  <w:t>Enter comments for any deficiencies noted and/or any records where this standard may not be applicable.</w:t>
                </w:r>
              </w:sdtContent>
            </w:sdt>
          </w:p>
        </w:tc>
      </w:tr>
      <w:tr w:rsidR="00892706" w14:paraId="2D1A4F6E" w14:textId="77777777" w:rsidTr="000C32A3">
        <w:trPr>
          <w:cantSplit/>
        </w:trPr>
        <w:tc>
          <w:tcPr>
            <w:tcW w:w="4548" w:type="dxa"/>
            <w:shd w:val="clear" w:color="auto" w:fill="E5EAF6"/>
            <w:vAlign w:val="center"/>
          </w:tcPr>
          <w:p w14:paraId="18B3B177" w14:textId="77777777" w:rsidR="00892706" w:rsidRPr="00942CC5" w:rsidRDefault="00892706" w:rsidP="00892706">
            <w:pPr>
              <w:rPr>
                <w:b/>
                <w:sz w:val="12"/>
                <w:szCs w:val="12"/>
              </w:rPr>
            </w:pPr>
          </w:p>
          <w:p w14:paraId="72BC6DCC" w14:textId="77777777" w:rsidR="00892706" w:rsidRPr="00794BE6" w:rsidRDefault="008F737C" w:rsidP="00892706">
            <w:pPr>
              <w:rPr>
                <w:b/>
                <w:bCs/>
              </w:rPr>
            </w:pPr>
            <w:hyperlink w:anchor="Stand8F8" w:history="1">
              <w:r w:rsidR="00892706" w:rsidRPr="00963EAD">
                <w:rPr>
                  <w:rStyle w:val="Hyperlink"/>
                  <w:b/>
                  <w:bCs/>
                </w:rPr>
                <w:t>8-F-8</w:t>
              </w:r>
            </w:hyperlink>
            <w:r w:rsidR="00892706" w:rsidRPr="00534738">
              <w:t xml:space="preserve"> </w:t>
            </w:r>
            <w:r w:rsidR="00892706">
              <w:t xml:space="preserve">  </w:t>
            </w:r>
            <w:r w:rsidR="00892706" w:rsidRPr="00CC680C">
              <w:rPr>
                <w:i/>
                <w:iCs/>
              </w:rPr>
              <w:t>A, B, C-M, C</w:t>
            </w:r>
          </w:p>
          <w:p w14:paraId="1A239F0E" w14:textId="41CD1B21" w:rsidR="00892706" w:rsidRPr="001A2B05" w:rsidRDefault="00892706" w:rsidP="0089270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4683F2AD" w:rsidR="00892706" w:rsidRDefault="008F737C" w:rsidP="000C32A3">
            <w:pPr>
              <w:ind w:left="-65"/>
              <w:rPr>
                <w:rFonts w:cstheme="minorHAnsi"/>
                <w:b/>
                <w:bCs/>
                <w:u w:val="single"/>
              </w:rPr>
            </w:pPr>
            <w:sdt>
              <w:sdtPr>
                <w:rPr>
                  <w:rFonts w:cstheme="minorHAnsi"/>
                  <w:sz w:val="20"/>
                  <w:szCs w:val="20"/>
                </w:rPr>
                <w:id w:val="27937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13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889BA" w14:textId="000158FE" w:rsidR="00892706" w:rsidRDefault="008F737C" w:rsidP="000C32A3">
            <w:pPr>
              <w:ind w:left="-65"/>
              <w:rPr>
                <w:rFonts w:cstheme="minorHAnsi"/>
                <w:b/>
                <w:bCs/>
                <w:u w:val="single"/>
              </w:rPr>
            </w:pPr>
            <w:sdt>
              <w:sdtPr>
                <w:rPr>
                  <w:rFonts w:cstheme="minorHAnsi"/>
                  <w:sz w:val="20"/>
                  <w:szCs w:val="20"/>
                </w:rPr>
                <w:id w:val="56823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220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486409" w14:textId="1551B51B" w:rsidR="00892706" w:rsidRDefault="008F737C" w:rsidP="000C32A3">
            <w:pPr>
              <w:ind w:left="-65"/>
              <w:rPr>
                <w:rFonts w:cstheme="minorHAnsi"/>
                <w:b/>
                <w:bCs/>
                <w:u w:val="single"/>
              </w:rPr>
            </w:pPr>
            <w:sdt>
              <w:sdtPr>
                <w:rPr>
                  <w:rFonts w:cstheme="minorHAnsi"/>
                  <w:sz w:val="20"/>
                  <w:szCs w:val="20"/>
                </w:rPr>
                <w:id w:val="1544558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1732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328156" w14:textId="06A51693" w:rsidR="00892706" w:rsidRDefault="008F737C" w:rsidP="000C32A3">
            <w:pPr>
              <w:ind w:left="-65"/>
              <w:rPr>
                <w:rFonts w:cstheme="minorHAnsi"/>
                <w:b/>
                <w:bCs/>
                <w:u w:val="single"/>
              </w:rPr>
            </w:pPr>
            <w:sdt>
              <w:sdtPr>
                <w:rPr>
                  <w:rFonts w:cstheme="minorHAnsi"/>
                  <w:sz w:val="20"/>
                  <w:szCs w:val="20"/>
                </w:rPr>
                <w:id w:val="35146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2048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198B8CE" w14:textId="70DE0D9E" w:rsidR="00892706" w:rsidRDefault="008F737C" w:rsidP="000C32A3">
            <w:pPr>
              <w:ind w:left="-65"/>
              <w:rPr>
                <w:rFonts w:cstheme="minorHAnsi"/>
                <w:b/>
                <w:bCs/>
                <w:u w:val="single"/>
              </w:rPr>
            </w:pPr>
            <w:sdt>
              <w:sdtPr>
                <w:rPr>
                  <w:rFonts w:cstheme="minorHAnsi"/>
                  <w:sz w:val="20"/>
                  <w:szCs w:val="20"/>
                </w:rPr>
                <w:id w:val="1122971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905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67447" w14:textId="4B251DD2" w:rsidR="00892706" w:rsidRDefault="008F737C" w:rsidP="000C32A3">
            <w:pPr>
              <w:ind w:left="-65"/>
              <w:rPr>
                <w:rFonts w:cstheme="minorHAnsi"/>
                <w:b/>
                <w:bCs/>
                <w:u w:val="single"/>
              </w:rPr>
            </w:pPr>
            <w:sdt>
              <w:sdtPr>
                <w:rPr>
                  <w:rFonts w:cstheme="minorHAnsi"/>
                  <w:sz w:val="20"/>
                  <w:szCs w:val="20"/>
                </w:rPr>
                <w:id w:val="1424220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6556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D79F89" w14:textId="0917A5B2" w:rsidR="00892706" w:rsidRDefault="008F737C" w:rsidP="000C32A3">
            <w:pPr>
              <w:ind w:left="-65"/>
              <w:rPr>
                <w:rFonts w:cstheme="minorHAnsi"/>
                <w:b/>
                <w:bCs/>
                <w:u w:val="single"/>
              </w:rPr>
            </w:pPr>
            <w:sdt>
              <w:sdtPr>
                <w:rPr>
                  <w:rFonts w:cstheme="minorHAnsi"/>
                  <w:sz w:val="20"/>
                  <w:szCs w:val="20"/>
                </w:rPr>
                <w:id w:val="82124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433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10249B" w14:textId="2C62E501" w:rsidR="00892706" w:rsidRDefault="008F737C" w:rsidP="000C32A3">
            <w:pPr>
              <w:ind w:left="-65"/>
              <w:rPr>
                <w:rFonts w:cstheme="minorHAnsi"/>
                <w:b/>
                <w:bCs/>
                <w:u w:val="single"/>
              </w:rPr>
            </w:pPr>
            <w:sdt>
              <w:sdtPr>
                <w:rPr>
                  <w:rFonts w:cstheme="minorHAnsi"/>
                  <w:sz w:val="20"/>
                  <w:szCs w:val="20"/>
                </w:rPr>
                <w:id w:val="817231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691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94658" w14:textId="44962667" w:rsidR="00892706" w:rsidRDefault="008F737C" w:rsidP="000C32A3">
            <w:pPr>
              <w:ind w:left="-65"/>
              <w:rPr>
                <w:rFonts w:cstheme="minorHAnsi"/>
                <w:b/>
                <w:bCs/>
                <w:u w:val="single"/>
              </w:rPr>
            </w:pPr>
            <w:sdt>
              <w:sdtPr>
                <w:rPr>
                  <w:rFonts w:cstheme="minorHAnsi"/>
                  <w:sz w:val="20"/>
                  <w:szCs w:val="20"/>
                </w:rPr>
                <w:id w:val="7035217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0082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EC775B" w14:textId="04B440A3" w:rsidR="00892706" w:rsidRDefault="008F737C" w:rsidP="000C32A3">
            <w:pPr>
              <w:ind w:left="-65"/>
              <w:rPr>
                <w:rFonts w:cstheme="minorHAnsi"/>
                <w:b/>
                <w:bCs/>
                <w:u w:val="single"/>
              </w:rPr>
            </w:pPr>
            <w:sdt>
              <w:sdtPr>
                <w:rPr>
                  <w:rFonts w:cstheme="minorHAnsi"/>
                  <w:sz w:val="20"/>
                  <w:szCs w:val="20"/>
                </w:rPr>
                <w:id w:val="1809588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41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ABD2A6" w14:textId="0DDB460A" w:rsidR="00892706" w:rsidRDefault="008F737C" w:rsidP="000C32A3">
            <w:pPr>
              <w:ind w:left="-65"/>
              <w:rPr>
                <w:rFonts w:cstheme="minorHAnsi"/>
                <w:b/>
                <w:bCs/>
                <w:u w:val="single"/>
              </w:rPr>
            </w:pPr>
            <w:sdt>
              <w:sdtPr>
                <w:rPr>
                  <w:rFonts w:cstheme="minorHAnsi"/>
                  <w:sz w:val="20"/>
                  <w:szCs w:val="20"/>
                </w:rPr>
                <w:id w:val="-698935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7581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BCF60F" w14:textId="2D04A950" w:rsidR="00892706" w:rsidRDefault="008F737C" w:rsidP="000C32A3">
            <w:pPr>
              <w:ind w:left="-65"/>
              <w:rPr>
                <w:rFonts w:cstheme="minorHAnsi"/>
                <w:b/>
                <w:bCs/>
                <w:u w:val="single"/>
              </w:rPr>
            </w:pPr>
            <w:sdt>
              <w:sdtPr>
                <w:rPr>
                  <w:rFonts w:cstheme="minorHAnsi"/>
                  <w:sz w:val="20"/>
                  <w:szCs w:val="20"/>
                </w:rPr>
                <w:id w:val="2480143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8994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38696E" w14:textId="300FE68E" w:rsidR="00892706" w:rsidRDefault="008F737C" w:rsidP="000C32A3">
            <w:pPr>
              <w:ind w:left="-65"/>
              <w:rPr>
                <w:rFonts w:cstheme="minorHAnsi"/>
                <w:b/>
                <w:bCs/>
                <w:u w:val="single"/>
              </w:rPr>
            </w:pPr>
            <w:sdt>
              <w:sdtPr>
                <w:rPr>
                  <w:rFonts w:cstheme="minorHAnsi"/>
                  <w:sz w:val="20"/>
                  <w:szCs w:val="20"/>
                </w:rPr>
                <w:id w:val="68614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89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315B7A" w14:textId="0CA8F11A" w:rsidR="00892706" w:rsidRDefault="008F737C" w:rsidP="000C32A3">
            <w:pPr>
              <w:ind w:left="-65"/>
              <w:rPr>
                <w:rFonts w:cstheme="minorHAnsi"/>
                <w:b/>
                <w:bCs/>
                <w:u w:val="single"/>
              </w:rPr>
            </w:pPr>
            <w:sdt>
              <w:sdtPr>
                <w:rPr>
                  <w:rFonts w:cstheme="minorHAnsi"/>
                  <w:sz w:val="20"/>
                  <w:szCs w:val="20"/>
                </w:rPr>
                <w:id w:val="795255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544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8F5235" w14:textId="18EDB1DF" w:rsidR="00892706" w:rsidRDefault="008F737C" w:rsidP="000C32A3">
            <w:pPr>
              <w:ind w:left="-65"/>
              <w:rPr>
                <w:rFonts w:cstheme="minorHAnsi"/>
                <w:b/>
                <w:bCs/>
                <w:u w:val="single"/>
              </w:rPr>
            </w:pPr>
            <w:sdt>
              <w:sdtPr>
                <w:rPr>
                  <w:rFonts w:cstheme="minorHAnsi"/>
                  <w:sz w:val="20"/>
                  <w:szCs w:val="20"/>
                </w:rPr>
                <w:id w:val="-105146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039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F516A88" w14:textId="25BF8774" w:rsidR="00892706" w:rsidRDefault="008F737C" w:rsidP="000C32A3">
            <w:pPr>
              <w:ind w:left="-65"/>
              <w:rPr>
                <w:rFonts w:cstheme="minorHAnsi"/>
                <w:b/>
                <w:bCs/>
                <w:u w:val="single"/>
              </w:rPr>
            </w:pPr>
            <w:sdt>
              <w:sdtPr>
                <w:rPr>
                  <w:rFonts w:cstheme="minorHAnsi"/>
                  <w:sz w:val="20"/>
                  <w:szCs w:val="20"/>
                </w:rPr>
                <w:id w:val="-4087716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956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70D4DB" w14:textId="4B398845" w:rsidR="00892706" w:rsidRDefault="008F737C" w:rsidP="000C32A3">
            <w:pPr>
              <w:ind w:left="-65"/>
              <w:rPr>
                <w:rFonts w:cstheme="minorHAnsi"/>
                <w:b/>
                <w:bCs/>
                <w:u w:val="single"/>
              </w:rPr>
            </w:pPr>
            <w:sdt>
              <w:sdtPr>
                <w:rPr>
                  <w:rFonts w:cstheme="minorHAnsi"/>
                  <w:sz w:val="20"/>
                  <w:szCs w:val="20"/>
                </w:rPr>
                <w:id w:val="175408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885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A279D2" w14:textId="6FD193EA" w:rsidR="00892706" w:rsidRDefault="008F737C" w:rsidP="000C32A3">
            <w:pPr>
              <w:ind w:left="-65"/>
              <w:rPr>
                <w:rFonts w:cstheme="minorHAnsi"/>
                <w:b/>
                <w:bCs/>
                <w:u w:val="single"/>
              </w:rPr>
            </w:pPr>
            <w:sdt>
              <w:sdtPr>
                <w:rPr>
                  <w:rFonts w:cstheme="minorHAnsi"/>
                  <w:sz w:val="20"/>
                  <w:szCs w:val="20"/>
                </w:rPr>
                <w:id w:val="-8747813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188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286A32" w14:textId="6CF918B2" w:rsidR="00892706" w:rsidRDefault="008F737C" w:rsidP="000C32A3">
            <w:pPr>
              <w:ind w:left="-65"/>
              <w:rPr>
                <w:rFonts w:cstheme="minorHAnsi"/>
                <w:b/>
                <w:bCs/>
                <w:u w:val="single"/>
              </w:rPr>
            </w:pPr>
            <w:sdt>
              <w:sdtPr>
                <w:rPr>
                  <w:rFonts w:cstheme="minorHAnsi"/>
                  <w:sz w:val="20"/>
                  <w:szCs w:val="20"/>
                </w:rPr>
                <w:id w:val="-1613811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2098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7EDD9A" w14:textId="37304A3E" w:rsidR="00892706" w:rsidRDefault="008F737C" w:rsidP="000C32A3">
            <w:pPr>
              <w:ind w:left="-65"/>
              <w:rPr>
                <w:rFonts w:cstheme="minorHAnsi"/>
                <w:b/>
                <w:bCs/>
                <w:u w:val="single"/>
              </w:rPr>
            </w:pPr>
            <w:sdt>
              <w:sdtPr>
                <w:rPr>
                  <w:rFonts w:cstheme="minorHAnsi"/>
                  <w:sz w:val="20"/>
                  <w:szCs w:val="20"/>
                </w:rPr>
                <w:id w:val="1976407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2763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5377402"/>
            <w:placeholder>
              <w:docPart w:val="C39526EE1D774BEF875CFC3EE528C38E"/>
            </w:placeholder>
            <w:showingPlcHdr/>
          </w:sdtPr>
          <w:sdtEndPr/>
          <w:sdtContent>
            <w:tc>
              <w:tcPr>
                <w:tcW w:w="1158" w:type="dxa"/>
                <w:shd w:val="clear" w:color="auto" w:fill="E5EAF6"/>
                <w:vAlign w:val="center"/>
              </w:tcPr>
              <w:p w14:paraId="770823D3" w14:textId="163A37E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05740552"/>
            <w:placeholder>
              <w:docPart w:val="8D90D605E2DC41A29075D1DC4DB285DF"/>
            </w:placeholder>
            <w:showingPlcHdr/>
          </w:sdtPr>
          <w:sdtEndPr/>
          <w:sdtContent>
            <w:tc>
              <w:tcPr>
                <w:tcW w:w="2394" w:type="dxa"/>
                <w:shd w:val="clear" w:color="auto" w:fill="E5EAF6"/>
                <w:vAlign w:val="center"/>
              </w:tcPr>
              <w:p w14:paraId="0E534F6A" w14:textId="652083FF" w:rsidR="00892706" w:rsidRDefault="00892706" w:rsidP="00892706">
                <w:pPr>
                  <w:rPr>
                    <w:rFonts w:cstheme="minorHAnsi"/>
                    <w:b/>
                    <w:bCs/>
                    <w:u w:val="single"/>
                  </w:rPr>
                </w:pPr>
                <w:r>
                  <w:rPr>
                    <w:rStyle w:val="PlaceholderText"/>
                  </w:rPr>
                  <w:t>Total Reviewed</w:t>
                </w:r>
              </w:p>
            </w:tc>
          </w:sdtContent>
        </w:sdt>
      </w:tr>
      <w:tr w:rsidR="00892706" w14:paraId="1BBB1773" w14:textId="77777777" w:rsidTr="000C32A3">
        <w:trPr>
          <w:cantSplit/>
        </w:trPr>
        <w:tc>
          <w:tcPr>
            <w:tcW w:w="19440" w:type="dxa"/>
            <w:gridSpan w:val="23"/>
            <w:shd w:val="clear" w:color="auto" w:fill="E5EAF6"/>
            <w:vAlign w:val="center"/>
          </w:tcPr>
          <w:p w14:paraId="4AF7B3D7" w14:textId="7ECCC46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06E1C0CD7D84494CA924E75AD7F4E429"/>
                </w:placeholder>
                <w:showingPlcHdr/>
              </w:sdtPr>
              <w:sdtEndPr/>
              <w:sdtContent>
                <w:r>
                  <w:rPr>
                    <w:rStyle w:val="PlaceholderText"/>
                  </w:rPr>
                  <w:t>Enter comments for any deficiencies noted and/or any records where this standard may not be applicable.</w:t>
                </w:r>
              </w:sdtContent>
            </w:sdt>
          </w:p>
        </w:tc>
      </w:tr>
      <w:tr w:rsidR="00892706" w14:paraId="39FB14F8" w14:textId="77777777" w:rsidTr="000C32A3">
        <w:trPr>
          <w:cantSplit/>
        </w:trPr>
        <w:tc>
          <w:tcPr>
            <w:tcW w:w="4548" w:type="dxa"/>
            <w:vAlign w:val="center"/>
          </w:tcPr>
          <w:p w14:paraId="1BA26D62" w14:textId="77777777" w:rsidR="00892706" w:rsidRPr="00942CC5" w:rsidRDefault="00892706" w:rsidP="00892706">
            <w:pPr>
              <w:rPr>
                <w:b/>
                <w:sz w:val="12"/>
                <w:szCs w:val="12"/>
              </w:rPr>
            </w:pPr>
          </w:p>
          <w:p w14:paraId="3EB16AC5" w14:textId="77777777" w:rsidR="00892706" w:rsidRPr="00794BE6" w:rsidRDefault="008F737C" w:rsidP="00892706">
            <w:pPr>
              <w:rPr>
                <w:b/>
                <w:bCs/>
              </w:rPr>
            </w:pPr>
            <w:hyperlink w:anchor="Stand8F9" w:history="1">
              <w:r w:rsidR="00892706" w:rsidRPr="00963EAD">
                <w:rPr>
                  <w:rStyle w:val="Hyperlink"/>
                  <w:b/>
                  <w:bCs/>
                </w:rPr>
                <w:t>8-F-9</w:t>
              </w:r>
            </w:hyperlink>
            <w:r w:rsidR="00892706" w:rsidRPr="00534738">
              <w:t xml:space="preserve"> </w:t>
            </w:r>
            <w:r w:rsidR="00892706">
              <w:t xml:space="preserve">  </w:t>
            </w:r>
            <w:r w:rsidR="00892706" w:rsidRPr="00CC680C">
              <w:rPr>
                <w:i/>
                <w:iCs/>
              </w:rPr>
              <w:t>A, B, C-M, C</w:t>
            </w:r>
          </w:p>
          <w:p w14:paraId="737F502B" w14:textId="3759D813" w:rsidR="00892706" w:rsidRPr="001A2B05" w:rsidRDefault="00892706" w:rsidP="0089270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3F9ECF35" w:rsidR="00892706" w:rsidRDefault="008F737C" w:rsidP="000C32A3">
            <w:pPr>
              <w:ind w:left="-65"/>
              <w:rPr>
                <w:rFonts w:cstheme="minorHAnsi"/>
                <w:b/>
                <w:bCs/>
                <w:u w:val="single"/>
              </w:rPr>
            </w:pPr>
            <w:sdt>
              <w:sdtPr>
                <w:rPr>
                  <w:rFonts w:cstheme="minorHAnsi"/>
                  <w:sz w:val="20"/>
                  <w:szCs w:val="20"/>
                </w:rPr>
                <w:id w:val="-492873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52016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D18459" w14:textId="5A4973C0" w:rsidR="00892706" w:rsidRDefault="008F737C" w:rsidP="000C32A3">
            <w:pPr>
              <w:ind w:left="-65"/>
              <w:rPr>
                <w:rFonts w:cstheme="minorHAnsi"/>
                <w:b/>
                <w:bCs/>
                <w:u w:val="single"/>
              </w:rPr>
            </w:pPr>
            <w:sdt>
              <w:sdtPr>
                <w:rPr>
                  <w:rFonts w:cstheme="minorHAnsi"/>
                  <w:sz w:val="20"/>
                  <w:szCs w:val="20"/>
                </w:rPr>
                <w:id w:val="1505938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414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CF16D5" w14:textId="3D469282" w:rsidR="00892706" w:rsidRDefault="008F737C" w:rsidP="000C32A3">
            <w:pPr>
              <w:ind w:left="-65"/>
              <w:rPr>
                <w:rFonts w:cstheme="minorHAnsi"/>
                <w:b/>
                <w:bCs/>
                <w:u w:val="single"/>
              </w:rPr>
            </w:pPr>
            <w:sdt>
              <w:sdtPr>
                <w:rPr>
                  <w:rFonts w:cstheme="minorHAnsi"/>
                  <w:sz w:val="20"/>
                  <w:szCs w:val="20"/>
                </w:rPr>
                <w:id w:val="626357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48720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ABD4AE" w14:textId="0CC1DD14" w:rsidR="00892706" w:rsidRDefault="008F737C" w:rsidP="000C32A3">
            <w:pPr>
              <w:ind w:left="-65"/>
              <w:rPr>
                <w:rFonts w:cstheme="minorHAnsi"/>
                <w:b/>
                <w:bCs/>
                <w:u w:val="single"/>
              </w:rPr>
            </w:pPr>
            <w:sdt>
              <w:sdtPr>
                <w:rPr>
                  <w:rFonts w:cstheme="minorHAnsi"/>
                  <w:sz w:val="20"/>
                  <w:szCs w:val="20"/>
                </w:rPr>
                <w:id w:val="-9375245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086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70ACEE3" w14:textId="2BF9DD49" w:rsidR="00892706" w:rsidRDefault="008F737C" w:rsidP="000C32A3">
            <w:pPr>
              <w:ind w:left="-65"/>
              <w:rPr>
                <w:rFonts w:cstheme="minorHAnsi"/>
                <w:b/>
                <w:bCs/>
                <w:u w:val="single"/>
              </w:rPr>
            </w:pPr>
            <w:sdt>
              <w:sdtPr>
                <w:rPr>
                  <w:rFonts w:cstheme="minorHAnsi"/>
                  <w:sz w:val="20"/>
                  <w:szCs w:val="20"/>
                </w:rPr>
                <w:id w:val="-1745792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69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F8C5E" w14:textId="659C54B1" w:rsidR="00892706" w:rsidRDefault="008F737C" w:rsidP="000C32A3">
            <w:pPr>
              <w:ind w:left="-65"/>
              <w:rPr>
                <w:rFonts w:cstheme="minorHAnsi"/>
                <w:b/>
                <w:bCs/>
                <w:u w:val="single"/>
              </w:rPr>
            </w:pPr>
            <w:sdt>
              <w:sdtPr>
                <w:rPr>
                  <w:rFonts w:cstheme="minorHAnsi"/>
                  <w:sz w:val="20"/>
                  <w:szCs w:val="20"/>
                </w:rPr>
                <w:id w:val="-125867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197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A8CAF1" w14:textId="7F5624AC" w:rsidR="00892706" w:rsidRDefault="008F737C" w:rsidP="000C32A3">
            <w:pPr>
              <w:ind w:left="-65"/>
              <w:rPr>
                <w:rFonts w:cstheme="minorHAnsi"/>
                <w:b/>
                <w:bCs/>
                <w:u w:val="single"/>
              </w:rPr>
            </w:pPr>
            <w:sdt>
              <w:sdtPr>
                <w:rPr>
                  <w:rFonts w:cstheme="minorHAnsi"/>
                  <w:sz w:val="20"/>
                  <w:szCs w:val="20"/>
                </w:rPr>
                <w:id w:val="17402063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8654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7E3C64" w14:textId="0F7DF2A0" w:rsidR="00892706" w:rsidRDefault="008F737C" w:rsidP="000C32A3">
            <w:pPr>
              <w:ind w:left="-65"/>
              <w:rPr>
                <w:rFonts w:cstheme="minorHAnsi"/>
                <w:b/>
                <w:bCs/>
                <w:u w:val="single"/>
              </w:rPr>
            </w:pPr>
            <w:sdt>
              <w:sdtPr>
                <w:rPr>
                  <w:rFonts w:cstheme="minorHAnsi"/>
                  <w:sz w:val="20"/>
                  <w:szCs w:val="20"/>
                </w:rPr>
                <w:id w:val="13726513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16380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8DFB50C" w14:textId="460BEC9F" w:rsidR="00892706" w:rsidRDefault="008F737C" w:rsidP="000C32A3">
            <w:pPr>
              <w:ind w:left="-65"/>
              <w:rPr>
                <w:rFonts w:cstheme="minorHAnsi"/>
                <w:b/>
                <w:bCs/>
                <w:u w:val="single"/>
              </w:rPr>
            </w:pPr>
            <w:sdt>
              <w:sdtPr>
                <w:rPr>
                  <w:rFonts w:cstheme="minorHAnsi"/>
                  <w:sz w:val="20"/>
                  <w:szCs w:val="20"/>
                </w:rPr>
                <w:id w:val="930397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1929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9317CC8" w14:textId="6631D053" w:rsidR="00892706" w:rsidRDefault="008F737C" w:rsidP="000C32A3">
            <w:pPr>
              <w:ind w:left="-65"/>
              <w:rPr>
                <w:rFonts w:cstheme="minorHAnsi"/>
                <w:b/>
                <w:bCs/>
                <w:u w:val="single"/>
              </w:rPr>
            </w:pPr>
            <w:sdt>
              <w:sdtPr>
                <w:rPr>
                  <w:rFonts w:cstheme="minorHAnsi"/>
                  <w:sz w:val="20"/>
                  <w:szCs w:val="20"/>
                </w:rPr>
                <w:id w:val="-1823800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9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8CBBF5" w14:textId="6A920A86" w:rsidR="00892706" w:rsidRDefault="008F737C" w:rsidP="000C32A3">
            <w:pPr>
              <w:ind w:left="-65"/>
              <w:rPr>
                <w:rFonts w:cstheme="minorHAnsi"/>
                <w:b/>
                <w:bCs/>
                <w:u w:val="single"/>
              </w:rPr>
            </w:pPr>
            <w:sdt>
              <w:sdtPr>
                <w:rPr>
                  <w:rFonts w:cstheme="minorHAnsi"/>
                  <w:sz w:val="20"/>
                  <w:szCs w:val="20"/>
                </w:rPr>
                <w:id w:val="783773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12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135B6E" w14:textId="229E1055" w:rsidR="00892706" w:rsidRDefault="008F737C" w:rsidP="000C32A3">
            <w:pPr>
              <w:ind w:left="-65"/>
              <w:rPr>
                <w:rFonts w:cstheme="minorHAnsi"/>
                <w:b/>
                <w:bCs/>
                <w:u w:val="single"/>
              </w:rPr>
            </w:pPr>
            <w:sdt>
              <w:sdtPr>
                <w:rPr>
                  <w:rFonts w:cstheme="minorHAnsi"/>
                  <w:sz w:val="20"/>
                  <w:szCs w:val="20"/>
                </w:rPr>
                <w:id w:val="-1643341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87641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A751FF" w14:textId="7D76F925" w:rsidR="00892706" w:rsidRDefault="008F737C" w:rsidP="000C32A3">
            <w:pPr>
              <w:ind w:left="-65"/>
              <w:rPr>
                <w:rFonts w:cstheme="minorHAnsi"/>
                <w:b/>
                <w:bCs/>
                <w:u w:val="single"/>
              </w:rPr>
            </w:pPr>
            <w:sdt>
              <w:sdtPr>
                <w:rPr>
                  <w:rFonts w:cstheme="minorHAnsi"/>
                  <w:sz w:val="20"/>
                  <w:szCs w:val="20"/>
                </w:rPr>
                <w:id w:val="50124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0593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15E9B" w14:textId="49BE79A4" w:rsidR="00892706" w:rsidRDefault="008F737C" w:rsidP="000C32A3">
            <w:pPr>
              <w:ind w:left="-65"/>
              <w:rPr>
                <w:rFonts w:cstheme="minorHAnsi"/>
                <w:b/>
                <w:bCs/>
                <w:u w:val="single"/>
              </w:rPr>
            </w:pPr>
            <w:sdt>
              <w:sdtPr>
                <w:rPr>
                  <w:rFonts w:cstheme="minorHAnsi"/>
                  <w:sz w:val="20"/>
                  <w:szCs w:val="20"/>
                </w:rPr>
                <w:id w:val="-1555001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6311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2973847" w14:textId="610C9CBC" w:rsidR="00892706" w:rsidRDefault="008F737C" w:rsidP="000C32A3">
            <w:pPr>
              <w:ind w:left="-65"/>
              <w:rPr>
                <w:rFonts w:cstheme="minorHAnsi"/>
                <w:b/>
                <w:bCs/>
                <w:u w:val="single"/>
              </w:rPr>
            </w:pPr>
            <w:sdt>
              <w:sdtPr>
                <w:rPr>
                  <w:rFonts w:cstheme="minorHAnsi"/>
                  <w:sz w:val="20"/>
                  <w:szCs w:val="20"/>
                </w:rPr>
                <w:id w:val="-1411004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03198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6B8B5" w14:textId="0FFD1FB6" w:rsidR="00892706" w:rsidRDefault="008F737C" w:rsidP="000C32A3">
            <w:pPr>
              <w:ind w:left="-65"/>
              <w:rPr>
                <w:rFonts w:cstheme="minorHAnsi"/>
                <w:b/>
                <w:bCs/>
                <w:u w:val="single"/>
              </w:rPr>
            </w:pPr>
            <w:sdt>
              <w:sdtPr>
                <w:rPr>
                  <w:rFonts w:cstheme="minorHAnsi"/>
                  <w:sz w:val="20"/>
                  <w:szCs w:val="20"/>
                </w:rPr>
                <w:id w:val="-266925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49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F8EB72" w14:textId="2F72E60F" w:rsidR="00892706" w:rsidRDefault="008F737C" w:rsidP="000C32A3">
            <w:pPr>
              <w:ind w:left="-65"/>
              <w:rPr>
                <w:rFonts w:cstheme="minorHAnsi"/>
                <w:b/>
                <w:bCs/>
                <w:u w:val="single"/>
              </w:rPr>
            </w:pPr>
            <w:sdt>
              <w:sdtPr>
                <w:rPr>
                  <w:rFonts w:cstheme="minorHAnsi"/>
                  <w:sz w:val="20"/>
                  <w:szCs w:val="20"/>
                </w:rPr>
                <w:id w:val="-254977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599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6D5059" w14:textId="6078D8FB" w:rsidR="00892706" w:rsidRDefault="008F737C" w:rsidP="000C32A3">
            <w:pPr>
              <w:ind w:left="-65"/>
              <w:rPr>
                <w:rFonts w:cstheme="minorHAnsi"/>
                <w:b/>
                <w:bCs/>
                <w:u w:val="single"/>
              </w:rPr>
            </w:pPr>
            <w:sdt>
              <w:sdtPr>
                <w:rPr>
                  <w:rFonts w:cstheme="minorHAnsi"/>
                  <w:sz w:val="20"/>
                  <w:szCs w:val="20"/>
                </w:rPr>
                <w:id w:val="-131640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449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BB061AA" w14:textId="160B101C" w:rsidR="00892706" w:rsidRDefault="008F737C" w:rsidP="000C32A3">
            <w:pPr>
              <w:ind w:left="-65"/>
              <w:rPr>
                <w:rFonts w:cstheme="minorHAnsi"/>
                <w:b/>
                <w:bCs/>
                <w:u w:val="single"/>
              </w:rPr>
            </w:pPr>
            <w:sdt>
              <w:sdtPr>
                <w:rPr>
                  <w:rFonts w:cstheme="minorHAnsi"/>
                  <w:sz w:val="20"/>
                  <w:szCs w:val="20"/>
                </w:rPr>
                <w:id w:val="973567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222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89F9000" w14:textId="01199E7D" w:rsidR="00892706" w:rsidRDefault="008F737C" w:rsidP="000C32A3">
            <w:pPr>
              <w:ind w:left="-65"/>
              <w:rPr>
                <w:rFonts w:cstheme="minorHAnsi"/>
                <w:b/>
                <w:bCs/>
                <w:u w:val="single"/>
              </w:rPr>
            </w:pPr>
            <w:sdt>
              <w:sdtPr>
                <w:rPr>
                  <w:rFonts w:cstheme="minorHAnsi"/>
                  <w:sz w:val="20"/>
                  <w:szCs w:val="20"/>
                </w:rPr>
                <w:id w:val="-1166937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5529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9479552"/>
            <w:placeholder>
              <w:docPart w:val="8263D7C466F1496988FFEB791B8A26A9"/>
            </w:placeholder>
            <w:showingPlcHdr/>
          </w:sdtPr>
          <w:sdtEndPr/>
          <w:sdtContent>
            <w:tc>
              <w:tcPr>
                <w:tcW w:w="1158" w:type="dxa"/>
                <w:vAlign w:val="center"/>
              </w:tcPr>
              <w:p w14:paraId="3C64104A" w14:textId="35A071E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269777736"/>
            <w:placeholder>
              <w:docPart w:val="A257C9E459124CD29AD1D6D83DCF018D"/>
            </w:placeholder>
            <w:showingPlcHdr/>
          </w:sdtPr>
          <w:sdtEndPr/>
          <w:sdtContent>
            <w:tc>
              <w:tcPr>
                <w:tcW w:w="2394" w:type="dxa"/>
                <w:vAlign w:val="center"/>
              </w:tcPr>
              <w:p w14:paraId="65D1BAE0" w14:textId="3F93459E" w:rsidR="00892706" w:rsidRDefault="00892706" w:rsidP="00892706">
                <w:pPr>
                  <w:rPr>
                    <w:rFonts w:cstheme="minorHAnsi"/>
                    <w:b/>
                    <w:bCs/>
                    <w:u w:val="single"/>
                  </w:rPr>
                </w:pPr>
                <w:r>
                  <w:rPr>
                    <w:rStyle w:val="PlaceholderText"/>
                  </w:rPr>
                  <w:t>Total Reviewed</w:t>
                </w:r>
              </w:p>
            </w:tc>
          </w:sdtContent>
        </w:sdt>
      </w:tr>
      <w:tr w:rsidR="00892706" w14:paraId="4DAA1C2B" w14:textId="77777777" w:rsidTr="000C32A3">
        <w:trPr>
          <w:cantSplit/>
        </w:trPr>
        <w:tc>
          <w:tcPr>
            <w:tcW w:w="19440" w:type="dxa"/>
            <w:gridSpan w:val="23"/>
            <w:vAlign w:val="center"/>
          </w:tcPr>
          <w:p w14:paraId="632CEDC2" w14:textId="3A9AE95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0E9C41CEE91640DE80D13897ADB8D15D"/>
                </w:placeholder>
                <w:showingPlcHdr/>
              </w:sdtPr>
              <w:sdtEndPr/>
              <w:sdtContent>
                <w:r>
                  <w:rPr>
                    <w:rStyle w:val="PlaceholderText"/>
                  </w:rPr>
                  <w:t>Enter comments for any deficiencies noted and/or any records where this standard may not be applicable.</w:t>
                </w:r>
              </w:sdtContent>
            </w:sdt>
          </w:p>
        </w:tc>
      </w:tr>
      <w:tr w:rsidR="00892706" w14:paraId="19584109" w14:textId="77777777" w:rsidTr="000C32A3">
        <w:trPr>
          <w:cantSplit/>
        </w:trPr>
        <w:tc>
          <w:tcPr>
            <w:tcW w:w="4548" w:type="dxa"/>
            <w:shd w:val="clear" w:color="auto" w:fill="E5EAF6"/>
            <w:vAlign w:val="center"/>
          </w:tcPr>
          <w:p w14:paraId="794D080A" w14:textId="77777777" w:rsidR="00892706" w:rsidRPr="00942CC5" w:rsidRDefault="00892706" w:rsidP="00892706">
            <w:pPr>
              <w:rPr>
                <w:b/>
                <w:sz w:val="12"/>
                <w:szCs w:val="12"/>
              </w:rPr>
            </w:pPr>
          </w:p>
          <w:p w14:paraId="5F671AAB" w14:textId="77777777" w:rsidR="00892706" w:rsidRPr="00794BE6" w:rsidRDefault="008F737C" w:rsidP="00892706">
            <w:pPr>
              <w:rPr>
                <w:b/>
                <w:bCs/>
              </w:rPr>
            </w:pPr>
            <w:hyperlink w:anchor="Stand8F10" w:history="1">
              <w:r w:rsidR="00892706" w:rsidRPr="00963EAD">
                <w:rPr>
                  <w:rStyle w:val="Hyperlink"/>
                  <w:b/>
                  <w:bCs/>
                </w:rPr>
                <w:t>8-F-10</w:t>
              </w:r>
            </w:hyperlink>
            <w:r w:rsidR="00892706" w:rsidRPr="00534738">
              <w:t xml:space="preserve"> </w:t>
            </w:r>
            <w:r w:rsidR="00892706">
              <w:t xml:space="preserve">  </w:t>
            </w:r>
            <w:r w:rsidR="00892706" w:rsidRPr="00CC680C">
              <w:rPr>
                <w:i/>
                <w:iCs/>
              </w:rPr>
              <w:t>A, B, C-M, C</w:t>
            </w:r>
          </w:p>
          <w:p w14:paraId="16DABCA2" w14:textId="1176FC13" w:rsidR="00892706" w:rsidRPr="001A2B05" w:rsidRDefault="00892706" w:rsidP="0089270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19FCD6BC" w:rsidR="00892706" w:rsidRDefault="008F737C" w:rsidP="000C32A3">
            <w:pPr>
              <w:ind w:left="-65"/>
              <w:rPr>
                <w:rFonts w:cstheme="minorHAnsi"/>
                <w:b/>
                <w:bCs/>
                <w:u w:val="single"/>
              </w:rPr>
            </w:pPr>
            <w:sdt>
              <w:sdtPr>
                <w:rPr>
                  <w:rFonts w:cstheme="minorHAnsi"/>
                  <w:sz w:val="20"/>
                  <w:szCs w:val="20"/>
                </w:rPr>
                <w:id w:val="-1989315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1232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3EBE65" w14:textId="39CAB887" w:rsidR="00892706" w:rsidRDefault="008F737C" w:rsidP="000C32A3">
            <w:pPr>
              <w:ind w:left="-65"/>
              <w:rPr>
                <w:rFonts w:cstheme="minorHAnsi"/>
                <w:b/>
                <w:bCs/>
                <w:u w:val="single"/>
              </w:rPr>
            </w:pPr>
            <w:sdt>
              <w:sdtPr>
                <w:rPr>
                  <w:rFonts w:cstheme="minorHAnsi"/>
                  <w:sz w:val="20"/>
                  <w:szCs w:val="20"/>
                </w:rPr>
                <w:id w:val="-1899346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443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1AE4B5" w14:textId="1774A319" w:rsidR="00892706" w:rsidRDefault="008F737C" w:rsidP="000C32A3">
            <w:pPr>
              <w:ind w:left="-65"/>
              <w:rPr>
                <w:rFonts w:cstheme="minorHAnsi"/>
                <w:b/>
                <w:bCs/>
                <w:u w:val="single"/>
              </w:rPr>
            </w:pPr>
            <w:sdt>
              <w:sdtPr>
                <w:rPr>
                  <w:rFonts w:cstheme="minorHAnsi"/>
                  <w:sz w:val="20"/>
                  <w:szCs w:val="20"/>
                </w:rPr>
                <w:id w:val="1630511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661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C4E08E" w14:textId="3D8F3184" w:rsidR="00892706" w:rsidRDefault="008F737C" w:rsidP="000C32A3">
            <w:pPr>
              <w:ind w:left="-65"/>
              <w:rPr>
                <w:rFonts w:cstheme="minorHAnsi"/>
                <w:b/>
                <w:bCs/>
                <w:u w:val="single"/>
              </w:rPr>
            </w:pPr>
            <w:sdt>
              <w:sdtPr>
                <w:rPr>
                  <w:rFonts w:cstheme="minorHAnsi"/>
                  <w:sz w:val="20"/>
                  <w:szCs w:val="20"/>
                </w:rPr>
                <w:id w:val="290333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350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4E7512C" w14:textId="2F26BE9C" w:rsidR="00892706" w:rsidRDefault="008F737C" w:rsidP="000C32A3">
            <w:pPr>
              <w:ind w:left="-65"/>
              <w:rPr>
                <w:rFonts w:cstheme="minorHAnsi"/>
                <w:b/>
                <w:bCs/>
                <w:u w:val="single"/>
              </w:rPr>
            </w:pPr>
            <w:sdt>
              <w:sdtPr>
                <w:rPr>
                  <w:rFonts w:cstheme="minorHAnsi"/>
                  <w:sz w:val="20"/>
                  <w:szCs w:val="20"/>
                </w:rPr>
                <w:id w:val="-696931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897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21D78E" w14:textId="046408C5" w:rsidR="00892706" w:rsidRDefault="008F737C" w:rsidP="000C32A3">
            <w:pPr>
              <w:ind w:left="-65"/>
              <w:rPr>
                <w:rFonts w:cstheme="minorHAnsi"/>
                <w:b/>
                <w:bCs/>
                <w:u w:val="single"/>
              </w:rPr>
            </w:pPr>
            <w:sdt>
              <w:sdtPr>
                <w:rPr>
                  <w:rFonts w:cstheme="minorHAnsi"/>
                  <w:sz w:val="20"/>
                  <w:szCs w:val="20"/>
                </w:rPr>
                <w:id w:val="185853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421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25742DF" w14:textId="0E065FE6" w:rsidR="00892706" w:rsidRDefault="008F737C" w:rsidP="000C32A3">
            <w:pPr>
              <w:ind w:left="-65"/>
              <w:rPr>
                <w:rFonts w:cstheme="minorHAnsi"/>
                <w:b/>
                <w:bCs/>
                <w:u w:val="single"/>
              </w:rPr>
            </w:pPr>
            <w:sdt>
              <w:sdtPr>
                <w:rPr>
                  <w:rFonts w:cstheme="minorHAnsi"/>
                  <w:sz w:val="20"/>
                  <w:szCs w:val="20"/>
                </w:rPr>
                <w:id w:val="118728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11773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8AD2825" w14:textId="2B522BD7" w:rsidR="00892706" w:rsidRDefault="008F737C" w:rsidP="000C32A3">
            <w:pPr>
              <w:ind w:left="-65"/>
              <w:rPr>
                <w:rFonts w:cstheme="minorHAnsi"/>
                <w:b/>
                <w:bCs/>
                <w:u w:val="single"/>
              </w:rPr>
            </w:pPr>
            <w:sdt>
              <w:sdtPr>
                <w:rPr>
                  <w:rFonts w:cstheme="minorHAnsi"/>
                  <w:sz w:val="20"/>
                  <w:szCs w:val="20"/>
                </w:rPr>
                <w:id w:val="768364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146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EA0A0F" w14:textId="615EB280" w:rsidR="00892706" w:rsidRDefault="008F737C" w:rsidP="000C32A3">
            <w:pPr>
              <w:ind w:left="-65"/>
              <w:rPr>
                <w:rFonts w:cstheme="minorHAnsi"/>
                <w:b/>
                <w:bCs/>
                <w:u w:val="single"/>
              </w:rPr>
            </w:pPr>
            <w:sdt>
              <w:sdtPr>
                <w:rPr>
                  <w:rFonts w:cstheme="minorHAnsi"/>
                  <w:sz w:val="20"/>
                  <w:szCs w:val="20"/>
                </w:rPr>
                <w:id w:val="-616137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6118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90832A" w14:textId="35D0E460" w:rsidR="00892706" w:rsidRDefault="008F737C" w:rsidP="000C32A3">
            <w:pPr>
              <w:ind w:left="-65"/>
              <w:rPr>
                <w:rFonts w:cstheme="minorHAnsi"/>
                <w:b/>
                <w:bCs/>
                <w:u w:val="single"/>
              </w:rPr>
            </w:pPr>
            <w:sdt>
              <w:sdtPr>
                <w:rPr>
                  <w:rFonts w:cstheme="minorHAnsi"/>
                  <w:sz w:val="20"/>
                  <w:szCs w:val="20"/>
                </w:rPr>
                <w:id w:val="-927807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983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04D86C" w14:textId="464606FD" w:rsidR="00892706" w:rsidRDefault="008F737C" w:rsidP="000C32A3">
            <w:pPr>
              <w:ind w:left="-65"/>
              <w:rPr>
                <w:rFonts w:cstheme="minorHAnsi"/>
                <w:b/>
                <w:bCs/>
                <w:u w:val="single"/>
              </w:rPr>
            </w:pPr>
            <w:sdt>
              <w:sdtPr>
                <w:rPr>
                  <w:rFonts w:cstheme="minorHAnsi"/>
                  <w:sz w:val="20"/>
                  <w:szCs w:val="20"/>
                </w:rPr>
                <w:id w:val="6339852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3917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EF6BF2" w14:textId="09C0DAE2" w:rsidR="00892706" w:rsidRDefault="008F737C" w:rsidP="000C32A3">
            <w:pPr>
              <w:ind w:left="-65"/>
              <w:rPr>
                <w:rFonts w:cstheme="minorHAnsi"/>
                <w:b/>
                <w:bCs/>
                <w:u w:val="single"/>
              </w:rPr>
            </w:pPr>
            <w:sdt>
              <w:sdtPr>
                <w:rPr>
                  <w:rFonts w:cstheme="minorHAnsi"/>
                  <w:sz w:val="20"/>
                  <w:szCs w:val="20"/>
                </w:rPr>
                <w:id w:val="-11139862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43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10CEC0C" w14:textId="3F672BA9" w:rsidR="00892706" w:rsidRDefault="008F737C" w:rsidP="000C32A3">
            <w:pPr>
              <w:ind w:left="-65"/>
              <w:rPr>
                <w:rFonts w:cstheme="minorHAnsi"/>
                <w:b/>
                <w:bCs/>
                <w:u w:val="single"/>
              </w:rPr>
            </w:pPr>
            <w:sdt>
              <w:sdtPr>
                <w:rPr>
                  <w:rFonts w:cstheme="minorHAnsi"/>
                  <w:sz w:val="20"/>
                  <w:szCs w:val="20"/>
                </w:rPr>
                <w:id w:val="759110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88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C846A0" w14:textId="7127C18C" w:rsidR="00892706" w:rsidRDefault="008F737C" w:rsidP="000C32A3">
            <w:pPr>
              <w:ind w:left="-65"/>
              <w:rPr>
                <w:rFonts w:cstheme="minorHAnsi"/>
                <w:b/>
                <w:bCs/>
                <w:u w:val="single"/>
              </w:rPr>
            </w:pPr>
            <w:sdt>
              <w:sdtPr>
                <w:rPr>
                  <w:rFonts w:cstheme="minorHAnsi"/>
                  <w:sz w:val="20"/>
                  <w:szCs w:val="20"/>
                </w:rPr>
                <w:id w:val="13942339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0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94A3FCB" w14:textId="590AAAA5" w:rsidR="00892706" w:rsidRDefault="008F737C" w:rsidP="000C32A3">
            <w:pPr>
              <w:ind w:left="-65"/>
              <w:rPr>
                <w:rFonts w:cstheme="minorHAnsi"/>
                <w:b/>
                <w:bCs/>
                <w:u w:val="single"/>
              </w:rPr>
            </w:pPr>
            <w:sdt>
              <w:sdtPr>
                <w:rPr>
                  <w:rFonts w:cstheme="minorHAnsi"/>
                  <w:sz w:val="20"/>
                  <w:szCs w:val="20"/>
                </w:rPr>
                <w:id w:val="1642068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5112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7E1627" w14:textId="335CD373" w:rsidR="00892706" w:rsidRDefault="008F737C" w:rsidP="000C32A3">
            <w:pPr>
              <w:ind w:left="-65"/>
              <w:rPr>
                <w:rFonts w:cstheme="minorHAnsi"/>
                <w:b/>
                <w:bCs/>
                <w:u w:val="single"/>
              </w:rPr>
            </w:pPr>
            <w:sdt>
              <w:sdtPr>
                <w:rPr>
                  <w:rFonts w:cstheme="minorHAnsi"/>
                  <w:sz w:val="20"/>
                  <w:szCs w:val="20"/>
                </w:rPr>
                <w:id w:val="1437563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23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24B3FB" w14:textId="46BF037A" w:rsidR="00892706" w:rsidRDefault="008F737C" w:rsidP="000C32A3">
            <w:pPr>
              <w:ind w:left="-65"/>
              <w:rPr>
                <w:rFonts w:cstheme="minorHAnsi"/>
                <w:b/>
                <w:bCs/>
                <w:u w:val="single"/>
              </w:rPr>
            </w:pPr>
            <w:sdt>
              <w:sdtPr>
                <w:rPr>
                  <w:rFonts w:cstheme="minorHAnsi"/>
                  <w:sz w:val="20"/>
                  <w:szCs w:val="20"/>
                </w:rPr>
                <w:id w:val="1811666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621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19678B" w14:textId="57A3B648" w:rsidR="00892706" w:rsidRDefault="008F737C" w:rsidP="000C32A3">
            <w:pPr>
              <w:ind w:left="-65"/>
              <w:rPr>
                <w:rFonts w:cstheme="minorHAnsi"/>
                <w:b/>
                <w:bCs/>
                <w:u w:val="single"/>
              </w:rPr>
            </w:pPr>
            <w:sdt>
              <w:sdtPr>
                <w:rPr>
                  <w:rFonts w:cstheme="minorHAnsi"/>
                  <w:sz w:val="20"/>
                  <w:szCs w:val="20"/>
                </w:rPr>
                <w:id w:val="-994948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4642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A624A6" w14:textId="2568B1D2" w:rsidR="00892706" w:rsidRDefault="008F737C" w:rsidP="000C32A3">
            <w:pPr>
              <w:ind w:left="-65"/>
              <w:rPr>
                <w:rFonts w:cstheme="minorHAnsi"/>
                <w:b/>
                <w:bCs/>
                <w:u w:val="single"/>
              </w:rPr>
            </w:pPr>
            <w:sdt>
              <w:sdtPr>
                <w:rPr>
                  <w:rFonts w:cstheme="minorHAnsi"/>
                  <w:sz w:val="20"/>
                  <w:szCs w:val="20"/>
                </w:rPr>
                <w:id w:val="-6376441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4331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8D8D68A" w14:textId="303E0C9E" w:rsidR="00892706" w:rsidRDefault="008F737C" w:rsidP="000C32A3">
            <w:pPr>
              <w:ind w:left="-65"/>
              <w:rPr>
                <w:rFonts w:cstheme="minorHAnsi"/>
                <w:b/>
                <w:bCs/>
                <w:u w:val="single"/>
              </w:rPr>
            </w:pPr>
            <w:sdt>
              <w:sdtPr>
                <w:rPr>
                  <w:rFonts w:cstheme="minorHAnsi"/>
                  <w:sz w:val="20"/>
                  <w:szCs w:val="20"/>
                </w:rPr>
                <w:id w:val="-2094917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0441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66028911"/>
            <w:placeholder>
              <w:docPart w:val="F774EA8A023049749B07831D2F73D5BE"/>
            </w:placeholder>
            <w:showingPlcHdr/>
          </w:sdtPr>
          <w:sdtEndPr/>
          <w:sdtContent>
            <w:tc>
              <w:tcPr>
                <w:tcW w:w="1158" w:type="dxa"/>
                <w:shd w:val="clear" w:color="auto" w:fill="E5EAF6"/>
                <w:vAlign w:val="center"/>
              </w:tcPr>
              <w:p w14:paraId="21AB24A2" w14:textId="6C4BA7D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05147564"/>
            <w:placeholder>
              <w:docPart w:val="C1E638EE1C8F4C46B856E83106A08A7E"/>
            </w:placeholder>
            <w:showingPlcHdr/>
          </w:sdtPr>
          <w:sdtEndPr/>
          <w:sdtContent>
            <w:tc>
              <w:tcPr>
                <w:tcW w:w="2394" w:type="dxa"/>
                <w:shd w:val="clear" w:color="auto" w:fill="E5EAF6"/>
                <w:vAlign w:val="center"/>
              </w:tcPr>
              <w:p w14:paraId="3DA90CAE" w14:textId="18B783E3" w:rsidR="00892706" w:rsidRDefault="00892706" w:rsidP="00892706">
                <w:pPr>
                  <w:rPr>
                    <w:rFonts w:cstheme="minorHAnsi"/>
                    <w:b/>
                    <w:bCs/>
                    <w:u w:val="single"/>
                  </w:rPr>
                </w:pPr>
                <w:r>
                  <w:rPr>
                    <w:rStyle w:val="PlaceholderText"/>
                  </w:rPr>
                  <w:t>Total Reviewed</w:t>
                </w:r>
              </w:p>
            </w:tc>
          </w:sdtContent>
        </w:sdt>
      </w:tr>
      <w:tr w:rsidR="00892706" w14:paraId="31D56EF5" w14:textId="77777777" w:rsidTr="000C32A3">
        <w:trPr>
          <w:cantSplit/>
        </w:trPr>
        <w:tc>
          <w:tcPr>
            <w:tcW w:w="19440" w:type="dxa"/>
            <w:gridSpan w:val="23"/>
            <w:shd w:val="clear" w:color="auto" w:fill="E5EAF6"/>
            <w:vAlign w:val="center"/>
          </w:tcPr>
          <w:p w14:paraId="26C0143F" w14:textId="342165A8"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1024F95CFEAD4595A33333075BE87369"/>
                </w:placeholder>
                <w:showingPlcHdr/>
              </w:sdtPr>
              <w:sdtEndPr/>
              <w:sdtContent>
                <w:r>
                  <w:rPr>
                    <w:rStyle w:val="PlaceholderText"/>
                  </w:rPr>
                  <w:t>Enter comments for any deficiencies noted and/or any records where this standard may not be applicable.</w:t>
                </w:r>
              </w:sdtContent>
            </w:sdt>
          </w:p>
        </w:tc>
      </w:tr>
      <w:tr w:rsidR="00892706" w14:paraId="01B3F646" w14:textId="77777777" w:rsidTr="000C32A3">
        <w:trPr>
          <w:cantSplit/>
        </w:trPr>
        <w:tc>
          <w:tcPr>
            <w:tcW w:w="4548" w:type="dxa"/>
            <w:vAlign w:val="center"/>
          </w:tcPr>
          <w:p w14:paraId="7F2C8C0E" w14:textId="77777777" w:rsidR="00892706" w:rsidRPr="00942CC5" w:rsidRDefault="00892706" w:rsidP="00892706">
            <w:pPr>
              <w:rPr>
                <w:b/>
                <w:sz w:val="12"/>
                <w:szCs w:val="12"/>
              </w:rPr>
            </w:pPr>
          </w:p>
          <w:p w14:paraId="40C13EF8" w14:textId="77777777" w:rsidR="00892706" w:rsidRPr="00794BE6" w:rsidRDefault="008F737C" w:rsidP="00892706">
            <w:pPr>
              <w:rPr>
                <w:b/>
                <w:bCs/>
              </w:rPr>
            </w:pPr>
            <w:hyperlink w:anchor="Stand8F11" w:history="1">
              <w:r w:rsidR="00892706" w:rsidRPr="0002045F">
                <w:rPr>
                  <w:rStyle w:val="Hyperlink"/>
                  <w:b/>
                  <w:bCs/>
                </w:rPr>
                <w:t>8-F-11</w:t>
              </w:r>
              <w:r w:rsidR="00892706" w:rsidRPr="0002045F">
                <w:rPr>
                  <w:rStyle w:val="Hyperlink"/>
                </w:rPr>
                <w:t xml:space="preserve">  </w:t>
              </w:r>
            </w:hyperlink>
            <w:r w:rsidR="00892706">
              <w:t xml:space="preserve"> </w:t>
            </w:r>
            <w:r w:rsidR="00892706" w:rsidRPr="00CC680C">
              <w:rPr>
                <w:i/>
                <w:iCs/>
              </w:rPr>
              <w:t>A, B, C-M, C</w:t>
            </w:r>
            <w:bookmarkStart w:id="14" w:name="MedWorksheet8"/>
            <w:bookmarkEnd w:id="14"/>
          </w:p>
          <w:p w14:paraId="640E7E13" w14:textId="50999219" w:rsidR="00892706" w:rsidRPr="001A2B05" w:rsidRDefault="00892706" w:rsidP="0089270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47B1C521" w:rsidR="00892706" w:rsidRDefault="008F737C" w:rsidP="000C32A3">
            <w:pPr>
              <w:ind w:left="-65"/>
              <w:rPr>
                <w:rFonts w:cstheme="minorHAnsi"/>
                <w:b/>
                <w:bCs/>
                <w:u w:val="single"/>
              </w:rPr>
            </w:pPr>
            <w:sdt>
              <w:sdtPr>
                <w:rPr>
                  <w:rFonts w:cstheme="minorHAnsi"/>
                  <w:sz w:val="20"/>
                  <w:szCs w:val="20"/>
                </w:rPr>
                <w:id w:val="1920905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11930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C37F43" w14:textId="0C78DB43" w:rsidR="00892706" w:rsidRDefault="008F737C" w:rsidP="000C32A3">
            <w:pPr>
              <w:ind w:left="-65"/>
              <w:rPr>
                <w:rFonts w:cstheme="minorHAnsi"/>
                <w:b/>
                <w:bCs/>
                <w:u w:val="single"/>
              </w:rPr>
            </w:pPr>
            <w:sdt>
              <w:sdtPr>
                <w:rPr>
                  <w:rFonts w:cstheme="minorHAnsi"/>
                  <w:sz w:val="20"/>
                  <w:szCs w:val="20"/>
                </w:rPr>
                <w:id w:val="807603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686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F5F618" w14:textId="669665C2" w:rsidR="00892706" w:rsidRDefault="008F737C" w:rsidP="000C32A3">
            <w:pPr>
              <w:ind w:left="-65"/>
              <w:rPr>
                <w:rFonts w:cstheme="minorHAnsi"/>
                <w:b/>
                <w:bCs/>
                <w:u w:val="single"/>
              </w:rPr>
            </w:pPr>
            <w:sdt>
              <w:sdtPr>
                <w:rPr>
                  <w:rFonts w:cstheme="minorHAnsi"/>
                  <w:sz w:val="20"/>
                  <w:szCs w:val="20"/>
                </w:rPr>
                <w:id w:val="2026594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96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EEDEDF" w14:textId="5E4A283B" w:rsidR="00892706" w:rsidRDefault="008F737C" w:rsidP="000C32A3">
            <w:pPr>
              <w:ind w:left="-65"/>
              <w:rPr>
                <w:rFonts w:cstheme="minorHAnsi"/>
                <w:b/>
                <w:bCs/>
                <w:u w:val="single"/>
              </w:rPr>
            </w:pPr>
            <w:sdt>
              <w:sdtPr>
                <w:rPr>
                  <w:rFonts w:cstheme="minorHAnsi"/>
                  <w:sz w:val="20"/>
                  <w:szCs w:val="20"/>
                </w:rPr>
                <w:id w:val="1301260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62160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1E8D6EC" w14:textId="0AC3C2E6" w:rsidR="00892706" w:rsidRDefault="008F737C" w:rsidP="000C32A3">
            <w:pPr>
              <w:ind w:left="-65"/>
              <w:rPr>
                <w:rFonts w:cstheme="minorHAnsi"/>
                <w:b/>
                <w:bCs/>
                <w:u w:val="single"/>
              </w:rPr>
            </w:pPr>
            <w:sdt>
              <w:sdtPr>
                <w:rPr>
                  <w:rFonts w:cstheme="minorHAnsi"/>
                  <w:sz w:val="20"/>
                  <w:szCs w:val="20"/>
                </w:rPr>
                <w:id w:val="-1824420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5086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9E145" w14:textId="34D93100" w:rsidR="00892706" w:rsidRDefault="008F737C" w:rsidP="000C32A3">
            <w:pPr>
              <w:ind w:left="-65"/>
              <w:rPr>
                <w:rFonts w:cstheme="minorHAnsi"/>
                <w:b/>
                <w:bCs/>
                <w:u w:val="single"/>
              </w:rPr>
            </w:pPr>
            <w:sdt>
              <w:sdtPr>
                <w:rPr>
                  <w:rFonts w:cstheme="minorHAnsi"/>
                  <w:sz w:val="20"/>
                  <w:szCs w:val="20"/>
                </w:rPr>
                <w:id w:val="183835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429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093DD1F" w14:textId="4523F756" w:rsidR="00892706" w:rsidRDefault="008F737C" w:rsidP="000C32A3">
            <w:pPr>
              <w:ind w:left="-65"/>
              <w:rPr>
                <w:rFonts w:cstheme="minorHAnsi"/>
                <w:b/>
                <w:bCs/>
                <w:u w:val="single"/>
              </w:rPr>
            </w:pPr>
            <w:sdt>
              <w:sdtPr>
                <w:rPr>
                  <w:rFonts w:cstheme="minorHAnsi"/>
                  <w:sz w:val="20"/>
                  <w:szCs w:val="20"/>
                </w:rPr>
                <w:id w:val="19739391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835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96CBED" w14:textId="146CFA8B" w:rsidR="00892706" w:rsidRDefault="008F737C" w:rsidP="000C32A3">
            <w:pPr>
              <w:ind w:left="-65"/>
              <w:rPr>
                <w:rFonts w:cstheme="minorHAnsi"/>
                <w:b/>
                <w:bCs/>
                <w:u w:val="single"/>
              </w:rPr>
            </w:pPr>
            <w:sdt>
              <w:sdtPr>
                <w:rPr>
                  <w:rFonts w:cstheme="minorHAnsi"/>
                  <w:sz w:val="20"/>
                  <w:szCs w:val="20"/>
                </w:rPr>
                <w:id w:val="-839927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1305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19F885" w14:textId="3C9B5736" w:rsidR="00892706" w:rsidRDefault="008F737C" w:rsidP="000C32A3">
            <w:pPr>
              <w:ind w:left="-65"/>
              <w:rPr>
                <w:rFonts w:cstheme="minorHAnsi"/>
                <w:b/>
                <w:bCs/>
                <w:u w:val="single"/>
              </w:rPr>
            </w:pPr>
            <w:sdt>
              <w:sdtPr>
                <w:rPr>
                  <w:rFonts w:cstheme="minorHAnsi"/>
                  <w:sz w:val="20"/>
                  <w:szCs w:val="20"/>
                </w:rPr>
                <w:id w:val="-2908979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3775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5FF3B6" w14:textId="4E5D6BD2" w:rsidR="00892706" w:rsidRDefault="008F737C" w:rsidP="000C32A3">
            <w:pPr>
              <w:ind w:left="-65"/>
              <w:rPr>
                <w:rFonts w:cstheme="minorHAnsi"/>
                <w:b/>
                <w:bCs/>
                <w:u w:val="single"/>
              </w:rPr>
            </w:pPr>
            <w:sdt>
              <w:sdtPr>
                <w:rPr>
                  <w:rFonts w:cstheme="minorHAnsi"/>
                  <w:sz w:val="20"/>
                  <w:szCs w:val="20"/>
                </w:rPr>
                <w:id w:val="2061436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0586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156E74" w14:textId="02C2CBA5" w:rsidR="00892706" w:rsidRDefault="008F737C" w:rsidP="000C32A3">
            <w:pPr>
              <w:ind w:left="-65"/>
              <w:rPr>
                <w:rFonts w:cstheme="minorHAnsi"/>
                <w:b/>
                <w:bCs/>
                <w:u w:val="single"/>
              </w:rPr>
            </w:pPr>
            <w:sdt>
              <w:sdtPr>
                <w:rPr>
                  <w:rFonts w:cstheme="minorHAnsi"/>
                  <w:sz w:val="20"/>
                  <w:szCs w:val="20"/>
                </w:rPr>
                <w:id w:val="-10314960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7807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3B09BF" w14:textId="06FDF579" w:rsidR="00892706" w:rsidRDefault="008F737C" w:rsidP="000C32A3">
            <w:pPr>
              <w:ind w:left="-65"/>
              <w:rPr>
                <w:rFonts w:cstheme="minorHAnsi"/>
                <w:b/>
                <w:bCs/>
                <w:u w:val="single"/>
              </w:rPr>
            </w:pPr>
            <w:sdt>
              <w:sdtPr>
                <w:rPr>
                  <w:rFonts w:cstheme="minorHAnsi"/>
                  <w:sz w:val="20"/>
                  <w:szCs w:val="20"/>
                </w:rPr>
                <w:id w:val="-366682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3737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1A14E" w14:textId="534D14C9" w:rsidR="00892706" w:rsidRDefault="008F737C" w:rsidP="000C32A3">
            <w:pPr>
              <w:ind w:left="-65"/>
              <w:rPr>
                <w:rFonts w:cstheme="minorHAnsi"/>
                <w:b/>
                <w:bCs/>
                <w:u w:val="single"/>
              </w:rPr>
            </w:pPr>
            <w:sdt>
              <w:sdtPr>
                <w:rPr>
                  <w:rFonts w:cstheme="minorHAnsi"/>
                  <w:sz w:val="20"/>
                  <w:szCs w:val="20"/>
                </w:rPr>
                <w:id w:val="-160109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5552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C611A8" w14:textId="21A422AB" w:rsidR="00892706" w:rsidRDefault="008F737C" w:rsidP="000C32A3">
            <w:pPr>
              <w:ind w:left="-65"/>
              <w:rPr>
                <w:rFonts w:cstheme="minorHAnsi"/>
                <w:b/>
                <w:bCs/>
                <w:u w:val="single"/>
              </w:rPr>
            </w:pPr>
            <w:sdt>
              <w:sdtPr>
                <w:rPr>
                  <w:rFonts w:cstheme="minorHAnsi"/>
                  <w:sz w:val="20"/>
                  <w:szCs w:val="20"/>
                </w:rPr>
                <w:id w:val="710229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5522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A02CFA" w14:textId="2BA97309" w:rsidR="00892706" w:rsidRDefault="008F737C" w:rsidP="000C32A3">
            <w:pPr>
              <w:ind w:left="-65"/>
              <w:rPr>
                <w:rFonts w:cstheme="minorHAnsi"/>
                <w:b/>
                <w:bCs/>
                <w:u w:val="single"/>
              </w:rPr>
            </w:pPr>
            <w:sdt>
              <w:sdtPr>
                <w:rPr>
                  <w:rFonts w:cstheme="minorHAnsi"/>
                  <w:sz w:val="20"/>
                  <w:szCs w:val="20"/>
                </w:rPr>
                <w:id w:val="996933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45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AEA4F95" w14:textId="61DE920D" w:rsidR="00892706" w:rsidRDefault="008F737C" w:rsidP="000C32A3">
            <w:pPr>
              <w:ind w:left="-65"/>
              <w:rPr>
                <w:rFonts w:cstheme="minorHAnsi"/>
                <w:b/>
                <w:bCs/>
                <w:u w:val="single"/>
              </w:rPr>
            </w:pPr>
            <w:sdt>
              <w:sdtPr>
                <w:rPr>
                  <w:rFonts w:cstheme="minorHAnsi"/>
                  <w:sz w:val="20"/>
                  <w:szCs w:val="20"/>
                </w:rPr>
                <w:id w:val="178823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1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9FBDC05" w14:textId="5F8343EA" w:rsidR="00892706" w:rsidRDefault="008F737C" w:rsidP="000C32A3">
            <w:pPr>
              <w:ind w:left="-65"/>
              <w:rPr>
                <w:rFonts w:cstheme="minorHAnsi"/>
                <w:b/>
                <w:bCs/>
                <w:u w:val="single"/>
              </w:rPr>
            </w:pPr>
            <w:sdt>
              <w:sdtPr>
                <w:rPr>
                  <w:rFonts w:cstheme="minorHAnsi"/>
                  <w:sz w:val="20"/>
                  <w:szCs w:val="20"/>
                </w:rPr>
                <w:id w:val="1929384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6174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34A44D" w14:textId="6E4EDDB3" w:rsidR="00892706" w:rsidRDefault="008F737C" w:rsidP="000C32A3">
            <w:pPr>
              <w:ind w:left="-65"/>
              <w:rPr>
                <w:rFonts w:cstheme="minorHAnsi"/>
                <w:b/>
                <w:bCs/>
                <w:u w:val="single"/>
              </w:rPr>
            </w:pPr>
            <w:sdt>
              <w:sdtPr>
                <w:rPr>
                  <w:rFonts w:cstheme="minorHAnsi"/>
                  <w:sz w:val="20"/>
                  <w:szCs w:val="20"/>
                </w:rPr>
                <w:id w:val="-155762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033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8FFACF" w14:textId="43ED3FD0" w:rsidR="00892706" w:rsidRDefault="008F737C" w:rsidP="000C32A3">
            <w:pPr>
              <w:ind w:left="-65"/>
              <w:rPr>
                <w:rFonts w:cstheme="minorHAnsi"/>
                <w:b/>
                <w:bCs/>
                <w:u w:val="single"/>
              </w:rPr>
            </w:pPr>
            <w:sdt>
              <w:sdtPr>
                <w:rPr>
                  <w:rFonts w:cstheme="minorHAnsi"/>
                  <w:sz w:val="20"/>
                  <w:szCs w:val="20"/>
                </w:rPr>
                <w:id w:val="891157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7257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295B310" w14:textId="421E8233" w:rsidR="00892706" w:rsidRDefault="008F737C" w:rsidP="000C32A3">
            <w:pPr>
              <w:ind w:left="-65"/>
              <w:rPr>
                <w:rFonts w:cstheme="minorHAnsi"/>
                <w:b/>
                <w:bCs/>
                <w:u w:val="single"/>
              </w:rPr>
            </w:pPr>
            <w:sdt>
              <w:sdtPr>
                <w:rPr>
                  <w:rFonts w:cstheme="minorHAnsi"/>
                  <w:sz w:val="20"/>
                  <w:szCs w:val="20"/>
                </w:rPr>
                <w:id w:val="55060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1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8156570"/>
            <w:placeholder>
              <w:docPart w:val="D100CB5A9B994C0396918C03DE1914FE"/>
            </w:placeholder>
            <w:showingPlcHdr/>
          </w:sdtPr>
          <w:sdtEndPr/>
          <w:sdtContent>
            <w:tc>
              <w:tcPr>
                <w:tcW w:w="1158" w:type="dxa"/>
                <w:vAlign w:val="center"/>
              </w:tcPr>
              <w:p w14:paraId="34033AD0" w14:textId="43CB3D5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3981279"/>
            <w:placeholder>
              <w:docPart w:val="008587382920432FA7EDDD2C88FF2B5E"/>
            </w:placeholder>
            <w:showingPlcHdr/>
          </w:sdtPr>
          <w:sdtEndPr/>
          <w:sdtContent>
            <w:tc>
              <w:tcPr>
                <w:tcW w:w="2394" w:type="dxa"/>
                <w:vAlign w:val="center"/>
              </w:tcPr>
              <w:p w14:paraId="7AF41AC5" w14:textId="34790FB8" w:rsidR="00892706" w:rsidRDefault="00892706" w:rsidP="00892706">
                <w:pPr>
                  <w:rPr>
                    <w:rFonts w:cstheme="minorHAnsi"/>
                    <w:b/>
                    <w:bCs/>
                    <w:u w:val="single"/>
                  </w:rPr>
                </w:pPr>
                <w:r>
                  <w:rPr>
                    <w:rStyle w:val="PlaceholderText"/>
                  </w:rPr>
                  <w:t>Total Reviewed</w:t>
                </w:r>
              </w:p>
            </w:tc>
          </w:sdtContent>
        </w:sdt>
      </w:tr>
      <w:tr w:rsidR="00892706" w14:paraId="14F1D091" w14:textId="77777777" w:rsidTr="000C32A3">
        <w:trPr>
          <w:cantSplit/>
        </w:trPr>
        <w:tc>
          <w:tcPr>
            <w:tcW w:w="19440" w:type="dxa"/>
            <w:gridSpan w:val="23"/>
            <w:vAlign w:val="center"/>
          </w:tcPr>
          <w:p w14:paraId="466E6A53" w14:textId="10AEDE0B"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CAD36118A3124FF1980705484A0CA509"/>
                </w:placeholder>
                <w:showingPlcHdr/>
              </w:sdtPr>
              <w:sdtEndPr/>
              <w:sdtContent>
                <w:r>
                  <w:rPr>
                    <w:rStyle w:val="PlaceholderText"/>
                  </w:rPr>
                  <w:t>Enter comments for any deficiencies noted and/or any records where this standard may not be applicable.</w:t>
                </w:r>
              </w:sdtContent>
            </w:sdt>
          </w:p>
        </w:tc>
      </w:tr>
      <w:tr w:rsidR="00892706" w14:paraId="4B3D2DD8" w14:textId="77777777" w:rsidTr="000C32A3">
        <w:trPr>
          <w:cantSplit/>
        </w:trPr>
        <w:tc>
          <w:tcPr>
            <w:tcW w:w="4548" w:type="dxa"/>
            <w:shd w:val="clear" w:color="auto" w:fill="E5EAF6"/>
            <w:vAlign w:val="center"/>
          </w:tcPr>
          <w:p w14:paraId="31471794" w14:textId="77777777" w:rsidR="00892706" w:rsidRPr="00942CC5" w:rsidRDefault="00892706" w:rsidP="00892706">
            <w:pPr>
              <w:rPr>
                <w:b/>
                <w:sz w:val="12"/>
                <w:szCs w:val="12"/>
              </w:rPr>
            </w:pPr>
          </w:p>
          <w:p w14:paraId="2B7E5DE3" w14:textId="77777777" w:rsidR="00892706" w:rsidRPr="00347C11" w:rsidRDefault="008F737C" w:rsidP="00892706">
            <w:pPr>
              <w:rPr>
                <w:rFonts w:cstheme="minorHAnsi"/>
                <w:b/>
                <w:bCs/>
              </w:rPr>
            </w:pPr>
            <w:hyperlink w:anchor="Med8G1" w:tooltip="Click to See Full Standard" w:history="1">
              <w:r w:rsidR="00892706" w:rsidRPr="00A27DFA">
                <w:rPr>
                  <w:rStyle w:val="Hyperlink"/>
                  <w:rFonts w:cstheme="minorHAnsi"/>
                  <w:b/>
                  <w:bCs/>
                </w:rPr>
                <w:t>8-G-1</w:t>
              </w:r>
            </w:hyperlink>
            <w:r w:rsidR="00892706" w:rsidRPr="00534738">
              <w:t xml:space="preserve"> </w:t>
            </w:r>
            <w:r w:rsidR="00892706">
              <w:t xml:space="preserve"> </w:t>
            </w:r>
            <w:r w:rsidR="00892706" w:rsidRPr="00CC680C">
              <w:rPr>
                <w:i/>
                <w:iCs/>
              </w:rPr>
              <w:t xml:space="preserve"> B, C-M, C</w:t>
            </w:r>
          </w:p>
          <w:p w14:paraId="1BDAF90F" w14:textId="29E48AC2" w:rsidR="00892706" w:rsidRPr="001A2B05" w:rsidRDefault="00892706" w:rsidP="0089270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E5EAF6"/>
            <w:vAlign w:val="center"/>
          </w:tcPr>
          <w:p w14:paraId="3A9178A2" w14:textId="42213BC5" w:rsidR="00892706" w:rsidRDefault="008F737C" w:rsidP="000C32A3">
            <w:pPr>
              <w:ind w:left="-65"/>
              <w:rPr>
                <w:rFonts w:cstheme="minorHAnsi"/>
                <w:b/>
                <w:bCs/>
                <w:u w:val="single"/>
              </w:rPr>
            </w:pPr>
            <w:sdt>
              <w:sdtPr>
                <w:rPr>
                  <w:rFonts w:cstheme="minorHAnsi"/>
                  <w:sz w:val="20"/>
                  <w:szCs w:val="20"/>
                </w:rPr>
                <w:id w:val="-3821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079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CDC3ED" w14:textId="1EA6B1BE" w:rsidR="00892706" w:rsidRDefault="008F737C" w:rsidP="000C32A3">
            <w:pPr>
              <w:ind w:left="-65"/>
              <w:rPr>
                <w:rFonts w:cstheme="minorHAnsi"/>
                <w:b/>
                <w:bCs/>
                <w:u w:val="single"/>
              </w:rPr>
            </w:pPr>
            <w:sdt>
              <w:sdtPr>
                <w:rPr>
                  <w:rFonts w:cstheme="minorHAnsi"/>
                  <w:sz w:val="20"/>
                  <w:szCs w:val="20"/>
                </w:rPr>
                <w:id w:val="1964921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9749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E25C92" w14:textId="3057640E" w:rsidR="00892706" w:rsidRDefault="008F737C" w:rsidP="000C32A3">
            <w:pPr>
              <w:ind w:left="-65"/>
              <w:rPr>
                <w:rFonts w:cstheme="minorHAnsi"/>
                <w:b/>
                <w:bCs/>
                <w:u w:val="single"/>
              </w:rPr>
            </w:pPr>
            <w:sdt>
              <w:sdtPr>
                <w:rPr>
                  <w:rFonts w:cstheme="minorHAnsi"/>
                  <w:sz w:val="20"/>
                  <w:szCs w:val="20"/>
                </w:rPr>
                <w:id w:val="-185086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71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064872" w14:textId="0E215946" w:rsidR="00892706" w:rsidRDefault="008F737C" w:rsidP="000C32A3">
            <w:pPr>
              <w:ind w:left="-65"/>
              <w:rPr>
                <w:rFonts w:cstheme="minorHAnsi"/>
                <w:b/>
                <w:bCs/>
                <w:u w:val="single"/>
              </w:rPr>
            </w:pPr>
            <w:sdt>
              <w:sdtPr>
                <w:rPr>
                  <w:rFonts w:cstheme="minorHAnsi"/>
                  <w:sz w:val="20"/>
                  <w:szCs w:val="20"/>
                </w:rPr>
                <w:id w:val="2002539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054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161D78" w14:textId="19D0B661" w:rsidR="00892706" w:rsidRDefault="008F737C" w:rsidP="000C32A3">
            <w:pPr>
              <w:ind w:left="-65"/>
              <w:rPr>
                <w:rFonts w:cstheme="minorHAnsi"/>
                <w:b/>
                <w:bCs/>
                <w:u w:val="single"/>
              </w:rPr>
            </w:pPr>
            <w:sdt>
              <w:sdtPr>
                <w:rPr>
                  <w:rFonts w:cstheme="minorHAnsi"/>
                  <w:sz w:val="20"/>
                  <w:szCs w:val="20"/>
                </w:rPr>
                <w:id w:val="77490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614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57F8D" w14:textId="6E59E5A0" w:rsidR="00892706" w:rsidRDefault="008F737C" w:rsidP="000C32A3">
            <w:pPr>
              <w:ind w:left="-65"/>
              <w:rPr>
                <w:rFonts w:cstheme="minorHAnsi"/>
                <w:b/>
                <w:bCs/>
                <w:u w:val="single"/>
              </w:rPr>
            </w:pPr>
            <w:sdt>
              <w:sdtPr>
                <w:rPr>
                  <w:rFonts w:cstheme="minorHAnsi"/>
                  <w:sz w:val="20"/>
                  <w:szCs w:val="20"/>
                </w:rPr>
                <w:id w:val="1249857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562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AB20D6" w14:textId="21A747FF" w:rsidR="00892706" w:rsidRDefault="008F737C" w:rsidP="000C32A3">
            <w:pPr>
              <w:ind w:left="-65"/>
              <w:rPr>
                <w:rFonts w:cstheme="minorHAnsi"/>
                <w:b/>
                <w:bCs/>
                <w:u w:val="single"/>
              </w:rPr>
            </w:pPr>
            <w:sdt>
              <w:sdtPr>
                <w:rPr>
                  <w:rFonts w:cstheme="minorHAnsi"/>
                  <w:sz w:val="20"/>
                  <w:szCs w:val="20"/>
                </w:rPr>
                <w:id w:val="-15775799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30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1778B3" w14:textId="768F9E31" w:rsidR="00892706" w:rsidRDefault="008F737C" w:rsidP="000C32A3">
            <w:pPr>
              <w:ind w:left="-65"/>
              <w:rPr>
                <w:rFonts w:cstheme="minorHAnsi"/>
                <w:b/>
                <w:bCs/>
                <w:u w:val="single"/>
              </w:rPr>
            </w:pPr>
            <w:sdt>
              <w:sdtPr>
                <w:rPr>
                  <w:rFonts w:cstheme="minorHAnsi"/>
                  <w:sz w:val="20"/>
                  <w:szCs w:val="20"/>
                </w:rPr>
                <w:id w:val="-53850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71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7E4565" w14:textId="536EEA09" w:rsidR="00892706" w:rsidRDefault="008F737C" w:rsidP="000C32A3">
            <w:pPr>
              <w:ind w:left="-65"/>
              <w:rPr>
                <w:rFonts w:cstheme="minorHAnsi"/>
                <w:b/>
                <w:bCs/>
                <w:u w:val="single"/>
              </w:rPr>
            </w:pPr>
            <w:sdt>
              <w:sdtPr>
                <w:rPr>
                  <w:rFonts w:cstheme="minorHAnsi"/>
                  <w:sz w:val="20"/>
                  <w:szCs w:val="20"/>
                </w:rPr>
                <w:id w:val="-396126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8643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738E96B" w14:textId="0A7EF900" w:rsidR="00892706" w:rsidRDefault="008F737C" w:rsidP="000C32A3">
            <w:pPr>
              <w:ind w:left="-65"/>
              <w:rPr>
                <w:rFonts w:cstheme="minorHAnsi"/>
                <w:b/>
                <w:bCs/>
                <w:u w:val="single"/>
              </w:rPr>
            </w:pPr>
            <w:sdt>
              <w:sdtPr>
                <w:rPr>
                  <w:rFonts w:cstheme="minorHAnsi"/>
                  <w:sz w:val="20"/>
                  <w:szCs w:val="20"/>
                </w:rPr>
                <w:id w:val="1405512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6313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5F6A6A" w14:textId="10FF7A6B" w:rsidR="00892706" w:rsidRDefault="008F737C" w:rsidP="000C32A3">
            <w:pPr>
              <w:ind w:left="-65"/>
              <w:rPr>
                <w:rFonts w:cstheme="minorHAnsi"/>
                <w:b/>
                <w:bCs/>
                <w:u w:val="single"/>
              </w:rPr>
            </w:pPr>
            <w:sdt>
              <w:sdtPr>
                <w:rPr>
                  <w:rFonts w:cstheme="minorHAnsi"/>
                  <w:sz w:val="20"/>
                  <w:szCs w:val="20"/>
                </w:rPr>
                <w:id w:val="643164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65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08240DB" w14:textId="666D664B" w:rsidR="00892706" w:rsidRDefault="008F737C" w:rsidP="000C32A3">
            <w:pPr>
              <w:ind w:left="-65"/>
              <w:rPr>
                <w:rFonts w:cstheme="minorHAnsi"/>
                <w:b/>
                <w:bCs/>
                <w:u w:val="single"/>
              </w:rPr>
            </w:pPr>
            <w:sdt>
              <w:sdtPr>
                <w:rPr>
                  <w:rFonts w:cstheme="minorHAnsi"/>
                  <w:sz w:val="20"/>
                  <w:szCs w:val="20"/>
                </w:rPr>
                <w:id w:val="442810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4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FFEF9AB" w14:textId="01E9AE6C" w:rsidR="00892706" w:rsidRDefault="008F737C" w:rsidP="000C32A3">
            <w:pPr>
              <w:ind w:left="-65"/>
              <w:rPr>
                <w:rFonts w:cstheme="minorHAnsi"/>
                <w:b/>
                <w:bCs/>
                <w:u w:val="single"/>
              </w:rPr>
            </w:pPr>
            <w:sdt>
              <w:sdtPr>
                <w:rPr>
                  <w:rFonts w:cstheme="minorHAnsi"/>
                  <w:sz w:val="20"/>
                  <w:szCs w:val="20"/>
                </w:rPr>
                <w:id w:val="-1447462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9804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BD110D" w14:textId="3EC0D81A" w:rsidR="00892706" w:rsidRDefault="008F737C" w:rsidP="000C32A3">
            <w:pPr>
              <w:ind w:left="-65"/>
              <w:rPr>
                <w:rFonts w:cstheme="minorHAnsi"/>
                <w:b/>
                <w:bCs/>
                <w:u w:val="single"/>
              </w:rPr>
            </w:pPr>
            <w:sdt>
              <w:sdtPr>
                <w:rPr>
                  <w:rFonts w:cstheme="minorHAnsi"/>
                  <w:sz w:val="20"/>
                  <w:szCs w:val="20"/>
                </w:rPr>
                <w:id w:val="6405394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436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7440A33" w14:textId="61092EE8" w:rsidR="00892706" w:rsidRDefault="008F737C" w:rsidP="000C32A3">
            <w:pPr>
              <w:ind w:left="-65"/>
              <w:rPr>
                <w:rFonts w:cstheme="minorHAnsi"/>
                <w:b/>
                <w:bCs/>
                <w:u w:val="single"/>
              </w:rPr>
            </w:pPr>
            <w:sdt>
              <w:sdtPr>
                <w:rPr>
                  <w:rFonts w:cstheme="minorHAnsi"/>
                  <w:sz w:val="20"/>
                  <w:szCs w:val="20"/>
                </w:rPr>
                <w:id w:val="1881825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819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47FE47" w14:textId="52286D5A" w:rsidR="00892706" w:rsidRDefault="008F737C" w:rsidP="000C32A3">
            <w:pPr>
              <w:ind w:left="-65"/>
              <w:rPr>
                <w:rFonts w:cstheme="minorHAnsi"/>
                <w:b/>
                <w:bCs/>
                <w:u w:val="single"/>
              </w:rPr>
            </w:pPr>
            <w:sdt>
              <w:sdtPr>
                <w:rPr>
                  <w:rFonts w:cstheme="minorHAnsi"/>
                  <w:sz w:val="20"/>
                  <w:szCs w:val="20"/>
                </w:rPr>
                <w:id w:val="-1307622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711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A2A9" w14:textId="431480AC" w:rsidR="00892706" w:rsidRDefault="008F737C" w:rsidP="000C32A3">
            <w:pPr>
              <w:ind w:left="-65"/>
              <w:rPr>
                <w:rFonts w:cstheme="minorHAnsi"/>
                <w:b/>
                <w:bCs/>
                <w:u w:val="single"/>
              </w:rPr>
            </w:pPr>
            <w:sdt>
              <w:sdtPr>
                <w:rPr>
                  <w:rFonts w:cstheme="minorHAnsi"/>
                  <w:sz w:val="20"/>
                  <w:szCs w:val="20"/>
                </w:rPr>
                <w:id w:val="2698314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773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7286E" w14:textId="67D74BD3" w:rsidR="00892706" w:rsidRDefault="008F737C" w:rsidP="000C32A3">
            <w:pPr>
              <w:ind w:left="-65"/>
              <w:rPr>
                <w:rFonts w:cstheme="minorHAnsi"/>
                <w:b/>
                <w:bCs/>
                <w:u w:val="single"/>
              </w:rPr>
            </w:pPr>
            <w:sdt>
              <w:sdtPr>
                <w:rPr>
                  <w:rFonts w:cstheme="minorHAnsi"/>
                  <w:sz w:val="20"/>
                  <w:szCs w:val="20"/>
                </w:rPr>
                <w:id w:val="-1538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8681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B6C154" w14:textId="3432BB93" w:rsidR="00892706" w:rsidRDefault="008F737C" w:rsidP="000C32A3">
            <w:pPr>
              <w:ind w:left="-65"/>
              <w:rPr>
                <w:rFonts w:cstheme="minorHAnsi"/>
                <w:b/>
                <w:bCs/>
                <w:u w:val="single"/>
              </w:rPr>
            </w:pPr>
            <w:sdt>
              <w:sdtPr>
                <w:rPr>
                  <w:rFonts w:cstheme="minorHAnsi"/>
                  <w:sz w:val="20"/>
                  <w:szCs w:val="20"/>
                </w:rPr>
                <w:id w:val="270824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2205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23844A" w14:textId="1BB0BAA3" w:rsidR="00892706" w:rsidRDefault="008F737C" w:rsidP="000C32A3">
            <w:pPr>
              <w:ind w:left="-65"/>
              <w:rPr>
                <w:rFonts w:cstheme="minorHAnsi"/>
                <w:b/>
                <w:bCs/>
                <w:u w:val="single"/>
              </w:rPr>
            </w:pPr>
            <w:sdt>
              <w:sdtPr>
                <w:rPr>
                  <w:rFonts w:cstheme="minorHAnsi"/>
                  <w:sz w:val="20"/>
                  <w:szCs w:val="20"/>
                </w:rPr>
                <w:id w:val="851303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21159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46297861"/>
            <w:placeholder>
              <w:docPart w:val="2793DEB446CC457B820707C11B74F940"/>
            </w:placeholder>
            <w:showingPlcHdr/>
          </w:sdtPr>
          <w:sdtEndPr/>
          <w:sdtContent>
            <w:tc>
              <w:tcPr>
                <w:tcW w:w="1158" w:type="dxa"/>
                <w:shd w:val="clear" w:color="auto" w:fill="E5EAF6"/>
                <w:vAlign w:val="center"/>
              </w:tcPr>
              <w:p w14:paraId="2C96DD61" w14:textId="6C7A658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25123995"/>
            <w:placeholder>
              <w:docPart w:val="25BA3344FB0145F78B8B115F93F00385"/>
            </w:placeholder>
            <w:showingPlcHdr/>
          </w:sdtPr>
          <w:sdtEndPr/>
          <w:sdtContent>
            <w:tc>
              <w:tcPr>
                <w:tcW w:w="2394" w:type="dxa"/>
                <w:shd w:val="clear" w:color="auto" w:fill="E5EAF6"/>
                <w:vAlign w:val="center"/>
              </w:tcPr>
              <w:p w14:paraId="32B7AB8E" w14:textId="5B9F7AA5" w:rsidR="00892706" w:rsidRDefault="00892706" w:rsidP="00892706">
                <w:pPr>
                  <w:rPr>
                    <w:rFonts w:cstheme="minorHAnsi"/>
                    <w:b/>
                    <w:bCs/>
                    <w:u w:val="single"/>
                  </w:rPr>
                </w:pPr>
                <w:r>
                  <w:rPr>
                    <w:rStyle w:val="PlaceholderText"/>
                  </w:rPr>
                  <w:t>Total Reviewed</w:t>
                </w:r>
              </w:p>
            </w:tc>
          </w:sdtContent>
        </w:sdt>
      </w:tr>
      <w:tr w:rsidR="00892706" w14:paraId="4FC99097" w14:textId="77777777" w:rsidTr="00FD2953">
        <w:trPr>
          <w:cantSplit/>
        </w:trPr>
        <w:tc>
          <w:tcPr>
            <w:tcW w:w="19440" w:type="dxa"/>
            <w:gridSpan w:val="23"/>
            <w:shd w:val="clear" w:color="auto" w:fill="E5EAF6"/>
          </w:tcPr>
          <w:p w14:paraId="7EDBC2B5" w14:textId="78A221EB"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DC7A3165CF3C471DB5E0ED32381BD51B"/>
                </w:placeholder>
                <w:showingPlcHdr/>
              </w:sdtPr>
              <w:sdtEndPr/>
              <w:sdtContent>
                <w:r>
                  <w:rPr>
                    <w:rStyle w:val="PlaceholderText"/>
                  </w:rPr>
                  <w:t>Enter comments for any deficiencies noted and/or any records where this standard may not be applicable.</w:t>
                </w:r>
              </w:sdtContent>
            </w:sdt>
          </w:p>
        </w:tc>
      </w:tr>
      <w:tr w:rsidR="00892706" w14:paraId="48DCEE24" w14:textId="77777777" w:rsidTr="007F46C3">
        <w:trPr>
          <w:cantSplit/>
        </w:trPr>
        <w:tc>
          <w:tcPr>
            <w:tcW w:w="4548" w:type="dxa"/>
            <w:vAlign w:val="center"/>
          </w:tcPr>
          <w:p w14:paraId="26D8115B" w14:textId="77777777" w:rsidR="00892706" w:rsidRPr="0045038E" w:rsidRDefault="00892706" w:rsidP="00892706">
            <w:pPr>
              <w:rPr>
                <w:sz w:val="12"/>
                <w:szCs w:val="12"/>
              </w:rPr>
            </w:pPr>
          </w:p>
          <w:p w14:paraId="726E2A52" w14:textId="77777777" w:rsidR="00892706" w:rsidRPr="00347C11" w:rsidRDefault="008F737C" w:rsidP="00892706">
            <w:pPr>
              <w:rPr>
                <w:rFonts w:cstheme="minorHAnsi"/>
                <w:b/>
                <w:bCs/>
              </w:rPr>
            </w:pPr>
            <w:hyperlink w:anchor="Med8H2" w:tooltip="Click to See Full Standard" w:history="1">
              <w:r w:rsidR="00892706" w:rsidRPr="00A27DFA">
                <w:rPr>
                  <w:rStyle w:val="Hyperlink"/>
                  <w:rFonts w:cstheme="minorHAnsi"/>
                  <w:b/>
                  <w:bCs/>
                </w:rPr>
                <w:t>8-H-2</w:t>
              </w:r>
            </w:hyperlink>
            <w:r w:rsidR="00892706" w:rsidRPr="00534738">
              <w:t xml:space="preserve"> </w:t>
            </w:r>
            <w:r w:rsidR="00892706">
              <w:t xml:space="preserve"> </w:t>
            </w:r>
            <w:r w:rsidR="00892706" w:rsidRPr="00CC680C">
              <w:rPr>
                <w:i/>
                <w:iCs/>
              </w:rPr>
              <w:t xml:space="preserve"> B, C-M, C</w:t>
            </w:r>
          </w:p>
          <w:p w14:paraId="2D286E13" w14:textId="075A82C7" w:rsidR="00892706" w:rsidRPr="00D731C6" w:rsidRDefault="00892706" w:rsidP="0089270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70B57665" w:rsidR="00892706" w:rsidRDefault="008F737C" w:rsidP="007F46C3">
            <w:pPr>
              <w:ind w:left="-65"/>
              <w:rPr>
                <w:rFonts w:cstheme="minorHAnsi"/>
                <w:b/>
                <w:bCs/>
                <w:u w:val="single"/>
              </w:rPr>
            </w:pPr>
            <w:sdt>
              <w:sdtPr>
                <w:rPr>
                  <w:rFonts w:cstheme="minorHAnsi"/>
                  <w:sz w:val="20"/>
                  <w:szCs w:val="20"/>
                </w:rPr>
                <w:id w:val="-160479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973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C23ACA" w14:textId="1E3188BD" w:rsidR="00892706" w:rsidRDefault="008F737C" w:rsidP="007F46C3">
            <w:pPr>
              <w:ind w:left="-65"/>
              <w:rPr>
                <w:rFonts w:cstheme="minorHAnsi"/>
                <w:b/>
                <w:bCs/>
                <w:u w:val="single"/>
              </w:rPr>
            </w:pPr>
            <w:sdt>
              <w:sdtPr>
                <w:rPr>
                  <w:rFonts w:cstheme="minorHAnsi"/>
                  <w:sz w:val="20"/>
                  <w:szCs w:val="20"/>
                </w:rPr>
                <w:id w:val="1045485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3125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5615F3" w14:textId="66517F34" w:rsidR="00892706" w:rsidRDefault="008F737C" w:rsidP="007F46C3">
            <w:pPr>
              <w:ind w:left="-65"/>
              <w:rPr>
                <w:rFonts w:cstheme="minorHAnsi"/>
                <w:b/>
                <w:bCs/>
                <w:u w:val="single"/>
              </w:rPr>
            </w:pPr>
            <w:sdt>
              <w:sdtPr>
                <w:rPr>
                  <w:rFonts w:cstheme="minorHAnsi"/>
                  <w:sz w:val="20"/>
                  <w:szCs w:val="20"/>
                </w:rPr>
                <w:id w:val="-16226123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1058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94EF75" w14:textId="2AA08DE6" w:rsidR="00892706" w:rsidRDefault="008F737C" w:rsidP="007F46C3">
            <w:pPr>
              <w:ind w:left="-65"/>
              <w:rPr>
                <w:rFonts w:cstheme="minorHAnsi"/>
                <w:b/>
                <w:bCs/>
                <w:u w:val="single"/>
              </w:rPr>
            </w:pPr>
            <w:sdt>
              <w:sdtPr>
                <w:rPr>
                  <w:rFonts w:cstheme="minorHAnsi"/>
                  <w:sz w:val="20"/>
                  <w:szCs w:val="20"/>
                </w:rPr>
                <w:id w:val="-197644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9086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B32FB9" w14:textId="559E0086" w:rsidR="00892706" w:rsidRDefault="008F737C" w:rsidP="007F46C3">
            <w:pPr>
              <w:ind w:left="-65"/>
              <w:rPr>
                <w:rFonts w:cstheme="minorHAnsi"/>
                <w:b/>
                <w:bCs/>
                <w:u w:val="single"/>
              </w:rPr>
            </w:pPr>
            <w:sdt>
              <w:sdtPr>
                <w:rPr>
                  <w:rFonts w:cstheme="minorHAnsi"/>
                  <w:sz w:val="20"/>
                  <w:szCs w:val="20"/>
                </w:rPr>
                <w:id w:val="1769113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520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3AAC58" w14:textId="342342BB" w:rsidR="00892706" w:rsidRDefault="008F737C" w:rsidP="007F46C3">
            <w:pPr>
              <w:ind w:left="-65"/>
              <w:rPr>
                <w:rFonts w:cstheme="minorHAnsi"/>
                <w:b/>
                <w:bCs/>
                <w:u w:val="single"/>
              </w:rPr>
            </w:pPr>
            <w:sdt>
              <w:sdtPr>
                <w:rPr>
                  <w:rFonts w:cstheme="minorHAnsi"/>
                  <w:sz w:val="20"/>
                  <w:szCs w:val="20"/>
                </w:rPr>
                <w:id w:val="19801002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639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F2612A" w14:textId="7D003EDC" w:rsidR="00892706" w:rsidRDefault="008F737C" w:rsidP="007F46C3">
            <w:pPr>
              <w:ind w:left="-65"/>
              <w:rPr>
                <w:rFonts w:cstheme="minorHAnsi"/>
                <w:b/>
                <w:bCs/>
                <w:u w:val="single"/>
              </w:rPr>
            </w:pPr>
            <w:sdt>
              <w:sdtPr>
                <w:rPr>
                  <w:rFonts w:cstheme="minorHAnsi"/>
                  <w:sz w:val="20"/>
                  <w:szCs w:val="20"/>
                </w:rPr>
                <w:id w:val="2132277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02595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6871E" w14:textId="507DF2D1" w:rsidR="00892706" w:rsidRDefault="008F737C" w:rsidP="007F46C3">
            <w:pPr>
              <w:ind w:left="-65"/>
              <w:rPr>
                <w:rFonts w:cstheme="minorHAnsi"/>
                <w:b/>
                <w:bCs/>
                <w:u w:val="single"/>
              </w:rPr>
            </w:pPr>
            <w:sdt>
              <w:sdtPr>
                <w:rPr>
                  <w:rFonts w:cstheme="minorHAnsi"/>
                  <w:sz w:val="20"/>
                  <w:szCs w:val="20"/>
                </w:rPr>
                <w:id w:val="-975602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312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1FA2AF0" w14:textId="4A4013C5" w:rsidR="00892706" w:rsidRDefault="008F737C" w:rsidP="007F46C3">
            <w:pPr>
              <w:ind w:left="-65"/>
              <w:rPr>
                <w:rFonts w:cstheme="minorHAnsi"/>
                <w:b/>
                <w:bCs/>
                <w:u w:val="single"/>
              </w:rPr>
            </w:pPr>
            <w:sdt>
              <w:sdtPr>
                <w:rPr>
                  <w:rFonts w:cstheme="minorHAnsi"/>
                  <w:sz w:val="20"/>
                  <w:szCs w:val="20"/>
                </w:rPr>
                <w:id w:val="-1915772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2580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54E3D5D" w14:textId="4A46637D" w:rsidR="00892706" w:rsidRDefault="008F737C" w:rsidP="007F46C3">
            <w:pPr>
              <w:ind w:left="-65"/>
              <w:rPr>
                <w:rFonts w:cstheme="minorHAnsi"/>
                <w:b/>
                <w:bCs/>
                <w:u w:val="single"/>
              </w:rPr>
            </w:pPr>
            <w:sdt>
              <w:sdtPr>
                <w:rPr>
                  <w:rFonts w:cstheme="minorHAnsi"/>
                  <w:sz w:val="20"/>
                  <w:szCs w:val="20"/>
                </w:rPr>
                <w:id w:val="33805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8111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594DC25" w14:textId="641E8599" w:rsidR="00892706" w:rsidRDefault="008F737C" w:rsidP="007F46C3">
            <w:pPr>
              <w:ind w:left="-65"/>
              <w:rPr>
                <w:rFonts w:cstheme="minorHAnsi"/>
                <w:b/>
                <w:bCs/>
                <w:u w:val="single"/>
              </w:rPr>
            </w:pPr>
            <w:sdt>
              <w:sdtPr>
                <w:rPr>
                  <w:rFonts w:cstheme="minorHAnsi"/>
                  <w:sz w:val="20"/>
                  <w:szCs w:val="20"/>
                </w:rPr>
                <w:id w:val="-1695154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027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CE5C97" w14:textId="7340EE0B" w:rsidR="00892706" w:rsidRDefault="008F737C" w:rsidP="007F46C3">
            <w:pPr>
              <w:ind w:left="-65"/>
              <w:rPr>
                <w:rFonts w:cstheme="minorHAnsi"/>
                <w:b/>
                <w:bCs/>
                <w:u w:val="single"/>
              </w:rPr>
            </w:pPr>
            <w:sdt>
              <w:sdtPr>
                <w:rPr>
                  <w:rFonts w:cstheme="minorHAnsi"/>
                  <w:sz w:val="20"/>
                  <w:szCs w:val="20"/>
                </w:rPr>
                <w:id w:val="138675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2968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C3154C" w14:textId="60251F41" w:rsidR="00892706" w:rsidRDefault="008F737C" w:rsidP="007F46C3">
            <w:pPr>
              <w:ind w:left="-65"/>
              <w:rPr>
                <w:rFonts w:cstheme="minorHAnsi"/>
                <w:b/>
                <w:bCs/>
                <w:u w:val="single"/>
              </w:rPr>
            </w:pPr>
            <w:sdt>
              <w:sdtPr>
                <w:rPr>
                  <w:rFonts w:cstheme="minorHAnsi"/>
                  <w:sz w:val="20"/>
                  <w:szCs w:val="20"/>
                </w:rPr>
                <w:id w:val="83673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3239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14FBF9" w14:textId="4B911CA4" w:rsidR="00892706" w:rsidRDefault="008F737C" w:rsidP="007F46C3">
            <w:pPr>
              <w:ind w:left="-65"/>
              <w:rPr>
                <w:rFonts w:cstheme="minorHAnsi"/>
                <w:b/>
                <w:bCs/>
                <w:u w:val="single"/>
              </w:rPr>
            </w:pPr>
            <w:sdt>
              <w:sdtPr>
                <w:rPr>
                  <w:rFonts w:cstheme="minorHAnsi"/>
                  <w:sz w:val="20"/>
                  <w:szCs w:val="20"/>
                </w:rPr>
                <w:id w:val="-1526708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6824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13407F" w14:textId="0B683982" w:rsidR="00892706" w:rsidRDefault="008F737C" w:rsidP="007F46C3">
            <w:pPr>
              <w:ind w:left="-65"/>
              <w:rPr>
                <w:rFonts w:cstheme="minorHAnsi"/>
                <w:b/>
                <w:bCs/>
                <w:u w:val="single"/>
              </w:rPr>
            </w:pPr>
            <w:sdt>
              <w:sdtPr>
                <w:rPr>
                  <w:rFonts w:cstheme="minorHAnsi"/>
                  <w:sz w:val="20"/>
                  <w:szCs w:val="20"/>
                </w:rPr>
                <w:id w:val="-105499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207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9E1516" w14:textId="08D15B0C" w:rsidR="00892706" w:rsidRDefault="008F737C" w:rsidP="007F46C3">
            <w:pPr>
              <w:ind w:left="-65"/>
              <w:rPr>
                <w:rFonts w:cstheme="minorHAnsi"/>
                <w:b/>
                <w:bCs/>
                <w:u w:val="single"/>
              </w:rPr>
            </w:pPr>
            <w:sdt>
              <w:sdtPr>
                <w:rPr>
                  <w:rFonts w:cstheme="minorHAnsi"/>
                  <w:sz w:val="20"/>
                  <w:szCs w:val="20"/>
                </w:rPr>
                <w:id w:val="1475712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3963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9BDBBC" w14:textId="7581A5BF" w:rsidR="00892706" w:rsidRDefault="008F737C" w:rsidP="007F46C3">
            <w:pPr>
              <w:ind w:left="-65"/>
              <w:rPr>
                <w:rFonts w:cstheme="minorHAnsi"/>
                <w:b/>
                <w:bCs/>
                <w:u w:val="single"/>
              </w:rPr>
            </w:pPr>
            <w:sdt>
              <w:sdtPr>
                <w:rPr>
                  <w:rFonts w:cstheme="minorHAnsi"/>
                  <w:sz w:val="20"/>
                  <w:szCs w:val="20"/>
                </w:rPr>
                <w:id w:val="-2274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20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49A6F9" w14:textId="5002BB5E" w:rsidR="00892706" w:rsidRDefault="008F737C" w:rsidP="007F46C3">
            <w:pPr>
              <w:ind w:left="-65"/>
              <w:rPr>
                <w:rFonts w:cstheme="minorHAnsi"/>
                <w:b/>
                <w:bCs/>
                <w:u w:val="single"/>
              </w:rPr>
            </w:pPr>
            <w:sdt>
              <w:sdtPr>
                <w:rPr>
                  <w:rFonts w:cstheme="minorHAnsi"/>
                  <w:sz w:val="20"/>
                  <w:szCs w:val="20"/>
                </w:rPr>
                <w:id w:val="19019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916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97529B" w14:textId="0D8E1080" w:rsidR="00892706" w:rsidRDefault="008F737C" w:rsidP="007F46C3">
            <w:pPr>
              <w:ind w:left="-65"/>
              <w:rPr>
                <w:rFonts w:cstheme="minorHAnsi"/>
                <w:b/>
                <w:bCs/>
                <w:u w:val="single"/>
              </w:rPr>
            </w:pPr>
            <w:sdt>
              <w:sdtPr>
                <w:rPr>
                  <w:rFonts w:cstheme="minorHAnsi"/>
                  <w:sz w:val="20"/>
                  <w:szCs w:val="20"/>
                </w:rPr>
                <w:id w:val="-155192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298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248EE56" w14:textId="0AA9FF0B" w:rsidR="00892706" w:rsidRDefault="008F737C" w:rsidP="007F46C3">
            <w:pPr>
              <w:ind w:left="-65"/>
              <w:rPr>
                <w:rFonts w:cstheme="minorHAnsi"/>
                <w:b/>
                <w:bCs/>
                <w:u w:val="single"/>
              </w:rPr>
            </w:pPr>
            <w:sdt>
              <w:sdtPr>
                <w:rPr>
                  <w:rFonts w:cstheme="minorHAnsi"/>
                  <w:sz w:val="20"/>
                  <w:szCs w:val="20"/>
                </w:rPr>
                <w:id w:val="144433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634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34950693"/>
            <w:placeholder>
              <w:docPart w:val="047ED78FBAB348538CE04CE0B6479A1C"/>
            </w:placeholder>
            <w:showingPlcHdr/>
          </w:sdtPr>
          <w:sdtEndPr/>
          <w:sdtContent>
            <w:tc>
              <w:tcPr>
                <w:tcW w:w="1158" w:type="dxa"/>
                <w:vAlign w:val="center"/>
              </w:tcPr>
              <w:p w14:paraId="12EC0D8C" w14:textId="5B770AE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50098413"/>
            <w:placeholder>
              <w:docPart w:val="AC7475A16F1B4FACB2A1D6B0AFE8638D"/>
            </w:placeholder>
            <w:showingPlcHdr/>
          </w:sdtPr>
          <w:sdtEndPr/>
          <w:sdtContent>
            <w:tc>
              <w:tcPr>
                <w:tcW w:w="2394" w:type="dxa"/>
                <w:vAlign w:val="center"/>
              </w:tcPr>
              <w:p w14:paraId="04D05F19" w14:textId="11DAAAB8" w:rsidR="00892706" w:rsidRDefault="00892706" w:rsidP="00892706">
                <w:pPr>
                  <w:rPr>
                    <w:rFonts w:cstheme="minorHAnsi"/>
                    <w:b/>
                    <w:bCs/>
                    <w:u w:val="single"/>
                  </w:rPr>
                </w:pPr>
                <w:r>
                  <w:rPr>
                    <w:rStyle w:val="PlaceholderText"/>
                  </w:rPr>
                  <w:t>Total Reviewed</w:t>
                </w:r>
              </w:p>
            </w:tc>
          </w:sdtContent>
        </w:sdt>
      </w:tr>
      <w:tr w:rsidR="00892706" w14:paraId="361700E1" w14:textId="77777777" w:rsidTr="007F46C3">
        <w:trPr>
          <w:cantSplit/>
        </w:trPr>
        <w:tc>
          <w:tcPr>
            <w:tcW w:w="19440" w:type="dxa"/>
            <w:gridSpan w:val="23"/>
            <w:vAlign w:val="center"/>
          </w:tcPr>
          <w:p w14:paraId="70382CAE" w14:textId="5FDDAE90"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B92DEF39D17F4EF291690B023EBE1AAD"/>
                </w:placeholder>
                <w:showingPlcHdr/>
              </w:sdtPr>
              <w:sdtEndPr/>
              <w:sdtContent>
                <w:r>
                  <w:rPr>
                    <w:rStyle w:val="PlaceholderText"/>
                  </w:rPr>
                  <w:t>Enter comments for any deficiencies noted and/or any records where this standard may not be applicable.</w:t>
                </w:r>
              </w:sdtContent>
            </w:sdt>
          </w:p>
        </w:tc>
      </w:tr>
      <w:tr w:rsidR="00892706" w14:paraId="2846E723" w14:textId="77777777" w:rsidTr="007F46C3">
        <w:trPr>
          <w:cantSplit/>
        </w:trPr>
        <w:tc>
          <w:tcPr>
            <w:tcW w:w="4548" w:type="dxa"/>
            <w:shd w:val="clear" w:color="auto" w:fill="E5EAF6"/>
            <w:vAlign w:val="center"/>
          </w:tcPr>
          <w:p w14:paraId="13914370" w14:textId="77777777" w:rsidR="00892706" w:rsidRPr="0045038E" w:rsidRDefault="00892706" w:rsidP="00892706">
            <w:pPr>
              <w:rPr>
                <w:sz w:val="12"/>
                <w:szCs w:val="12"/>
              </w:rPr>
            </w:pPr>
          </w:p>
          <w:p w14:paraId="60BA6A30" w14:textId="77777777" w:rsidR="00892706" w:rsidRPr="00347C11" w:rsidRDefault="008F737C" w:rsidP="00892706">
            <w:pPr>
              <w:rPr>
                <w:rFonts w:cstheme="minorHAnsi"/>
                <w:b/>
                <w:bCs/>
              </w:rPr>
            </w:pPr>
            <w:hyperlink w:anchor="Med8H3" w:tooltip="Click to See Full Standard" w:history="1">
              <w:r w:rsidR="00892706" w:rsidRPr="008C2C18">
                <w:rPr>
                  <w:rStyle w:val="Hyperlink"/>
                  <w:rFonts w:cstheme="minorHAnsi"/>
                  <w:b/>
                  <w:bCs/>
                </w:rPr>
                <w:t>8-H-3</w:t>
              </w:r>
            </w:hyperlink>
            <w:r w:rsidR="00892706" w:rsidRPr="00534738">
              <w:t xml:space="preserve"> </w:t>
            </w:r>
            <w:r w:rsidR="00892706">
              <w:t xml:space="preserve"> </w:t>
            </w:r>
            <w:r w:rsidR="00892706" w:rsidRPr="00CC680C">
              <w:rPr>
                <w:i/>
                <w:iCs/>
              </w:rPr>
              <w:t xml:space="preserve"> B, C-M, C</w:t>
            </w:r>
          </w:p>
          <w:p w14:paraId="2B898058" w14:textId="6A889285" w:rsidR="00892706" w:rsidRPr="00D731C6" w:rsidRDefault="00892706" w:rsidP="0089270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38CD1BAD" w:rsidR="00892706" w:rsidRDefault="008F737C" w:rsidP="007F46C3">
            <w:pPr>
              <w:ind w:left="-65"/>
              <w:rPr>
                <w:rFonts w:cstheme="minorHAnsi"/>
                <w:b/>
                <w:bCs/>
                <w:u w:val="single"/>
              </w:rPr>
            </w:pPr>
            <w:sdt>
              <w:sdtPr>
                <w:rPr>
                  <w:rFonts w:cstheme="minorHAnsi"/>
                  <w:sz w:val="20"/>
                  <w:szCs w:val="20"/>
                </w:rPr>
                <w:id w:val="91667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76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7AFB3A" w14:textId="50B9C5DC" w:rsidR="00892706" w:rsidRDefault="008F737C" w:rsidP="007F46C3">
            <w:pPr>
              <w:ind w:left="-65"/>
              <w:rPr>
                <w:rFonts w:cstheme="minorHAnsi"/>
                <w:b/>
                <w:bCs/>
                <w:u w:val="single"/>
              </w:rPr>
            </w:pPr>
            <w:sdt>
              <w:sdtPr>
                <w:rPr>
                  <w:rFonts w:cstheme="minorHAnsi"/>
                  <w:sz w:val="20"/>
                  <w:szCs w:val="20"/>
                </w:rPr>
                <w:id w:val="-894886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08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04A4DB" w14:textId="6D1B67D7" w:rsidR="00892706" w:rsidRDefault="008F737C" w:rsidP="007F46C3">
            <w:pPr>
              <w:ind w:left="-65"/>
              <w:rPr>
                <w:rFonts w:cstheme="minorHAnsi"/>
                <w:b/>
                <w:bCs/>
                <w:u w:val="single"/>
              </w:rPr>
            </w:pPr>
            <w:sdt>
              <w:sdtPr>
                <w:rPr>
                  <w:rFonts w:cstheme="minorHAnsi"/>
                  <w:sz w:val="20"/>
                  <w:szCs w:val="20"/>
                </w:rPr>
                <w:id w:val="-170508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4976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3535A8" w14:textId="59C782D4" w:rsidR="00892706" w:rsidRDefault="008F737C" w:rsidP="007F46C3">
            <w:pPr>
              <w:ind w:left="-65"/>
              <w:rPr>
                <w:rFonts w:cstheme="minorHAnsi"/>
                <w:b/>
                <w:bCs/>
                <w:u w:val="single"/>
              </w:rPr>
            </w:pPr>
            <w:sdt>
              <w:sdtPr>
                <w:rPr>
                  <w:rFonts w:cstheme="minorHAnsi"/>
                  <w:sz w:val="20"/>
                  <w:szCs w:val="20"/>
                </w:rPr>
                <w:id w:val="-534656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1001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584E8A" w14:textId="55E60EDD" w:rsidR="00892706" w:rsidRDefault="008F737C" w:rsidP="007F46C3">
            <w:pPr>
              <w:ind w:left="-65"/>
              <w:rPr>
                <w:rFonts w:cstheme="minorHAnsi"/>
                <w:b/>
                <w:bCs/>
                <w:u w:val="single"/>
              </w:rPr>
            </w:pPr>
            <w:sdt>
              <w:sdtPr>
                <w:rPr>
                  <w:rFonts w:cstheme="minorHAnsi"/>
                  <w:sz w:val="20"/>
                  <w:szCs w:val="20"/>
                </w:rPr>
                <w:id w:val="-1066253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89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C9DC2D" w14:textId="29ADA0DB" w:rsidR="00892706" w:rsidRDefault="008F737C" w:rsidP="007F46C3">
            <w:pPr>
              <w:ind w:left="-65"/>
              <w:rPr>
                <w:rFonts w:cstheme="minorHAnsi"/>
                <w:b/>
                <w:bCs/>
                <w:u w:val="single"/>
              </w:rPr>
            </w:pPr>
            <w:sdt>
              <w:sdtPr>
                <w:rPr>
                  <w:rFonts w:cstheme="minorHAnsi"/>
                  <w:sz w:val="20"/>
                  <w:szCs w:val="20"/>
                </w:rPr>
                <w:id w:val="420914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6001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106E3B" w14:textId="17A859E8" w:rsidR="00892706" w:rsidRDefault="008F737C" w:rsidP="007F46C3">
            <w:pPr>
              <w:ind w:left="-65"/>
              <w:rPr>
                <w:rFonts w:cstheme="minorHAnsi"/>
                <w:b/>
                <w:bCs/>
                <w:u w:val="single"/>
              </w:rPr>
            </w:pPr>
            <w:sdt>
              <w:sdtPr>
                <w:rPr>
                  <w:rFonts w:cstheme="minorHAnsi"/>
                  <w:sz w:val="20"/>
                  <w:szCs w:val="20"/>
                </w:rPr>
                <w:id w:val="185332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431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61BD01" w14:textId="1808592E" w:rsidR="00892706" w:rsidRDefault="008F737C" w:rsidP="007F46C3">
            <w:pPr>
              <w:ind w:left="-65"/>
              <w:rPr>
                <w:rFonts w:cstheme="minorHAnsi"/>
                <w:b/>
                <w:bCs/>
                <w:u w:val="single"/>
              </w:rPr>
            </w:pPr>
            <w:sdt>
              <w:sdtPr>
                <w:rPr>
                  <w:rFonts w:cstheme="minorHAnsi"/>
                  <w:sz w:val="20"/>
                  <w:szCs w:val="20"/>
                </w:rPr>
                <w:id w:val="-1742940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401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9C94AC" w14:textId="7B34AC66" w:rsidR="00892706" w:rsidRDefault="008F737C" w:rsidP="007F46C3">
            <w:pPr>
              <w:ind w:left="-65"/>
              <w:rPr>
                <w:rFonts w:cstheme="minorHAnsi"/>
                <w:b/>
                <w:bCs/>
                <w:u w:val="single"/>
              </w:rPr>
            </w:pPr>
            <w:sdt>
              <w:sdtPr>
                <w:rPr>
                  <w:rFonts w:cstheme="minorHAnsi"/>
                  <w:sz w:val="20"/>
                  <w:szCs w:val="20"/>
                </w:rPr>
                <w:id w:val="-1699457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75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10064FF" w14:textId="4CA387E8" w:rsidR="00892706" w:rsidRDefault="008F737C" w:rsidP="007F46C3">
            <w:pPr>
              <w:ind w:left="-65"/>
              <w:rPr>
                <w:rFonts w:cstheme="minorHAnsi"/>
                <w:b/>
                <w:bCs/>
                <w:u w:val="single"/>
              </w:rPr>
            </w:pPr>
            <w:sdt>
              <w:sdtPr>
                <w:rPr>
                  <w:rFonts w:cstheme="minorHAnsi"/>
                  <w:sz w:val="20"/>
                  <w:szCs w:val="20"/>
                </w:rPr>
                <w:id w:val="931558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99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2F74AA" w14:textId="14C00704" w:rsidR="00892706" w:rsidRDefault="008F737C" w:rsidP="007F46C3">
            <w:pPr>
              <w:ind w:left="-65"/>
              <w:rPr>
                <w:rFonts w:cstheme="minorHAnsi"/>
                <w:b/>
                <w:bCs/>
                <w:u w:val="single"/>
              </w:rPr>
            </w:pPr>
            <w:sdt>
              <w:sdtPr>
                <w:rPr>
                  <w:rFonts w:cstheme="minorHAnsi"/>
                  <w:sz w:val="20"/>
                  <w:szCs w:val="20"/>
                </w:rPr>
                <w:id w:val="1603535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3851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9B5210" w14:textId="04073ECB" w:rsidR="00892706" w:rsidRDefault="008F737C" w:rsidP="007F46C3">
            <w:pPr>
              <w:ind w:left="-65"/>
              <w:rPr>
                <w:rFonts w:cstheme="minorHAnsi"/>
                <w:b/>
                <w:bCs/>
                <w:u w:val="single"/>
              </w:rPr>
            </w:pPr>
            <w:sdt>
              <w:sdtPr>
                <w:rPr>
                  <w:rFonts w:cstheme="minorHAnsi"/>
                  <w:sz w:val="20"/>
                  <w:szCs w:val="20"/>
                </w:rPr>
                <w:id w:val="1614168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444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A7DB0B" w14:textId="59907DB4" w:rsidR="00892706" w:rsidRDefault="008F737C" w:rsidP="007F46C3">
            <w:pPr>
              <w:ind w:left="-65"/>
              <w:rPr>
                <w:rFonts w:cstheme="minorHAnsi"/>
                <w:b/>
                <w:bCs/>
                <w:u w:val="single"/>
              </w:rPr>
            </w:pPr>
            <w:sdt>
              <w:sdtPr>
                <w:rPr>
                  <w:rFonts w:cstheme="minorHAnsi"/>
                  <w:sz w:val="20"/>
                  <w:szCs w:val="20"/>
                </w:rPr>
                <w:id w:val="1283695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1328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8B2DC8" w14:textId="3DCA9984" w:rsidR="00892706" w:rsidRDefault="008F737C" w:rsidP="007F46C3">
            <w:pPr>
              <w:ind w:left="-65"/>
              <w:rPr>
                <w:rFonts w:cstheme="minorHAnsi"/>
                <w:b/>
                <w:bCs/>
                <w:u w:val="single"/>
              </w:rPr>
            </w:pPr>
            <w:sdt>
              <w:sdtPr>
                <w:rPr>
                  <w:rFonts w:cstheme="minorHAnsi"/>
                  <w:sz w:val="20"/>
                  <w:szCs w:val="20"/>
                </w:rPr>
                <w:id w:val="1287699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889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682400" w14:textId="70646E3E" w:rsidR="00892706" w:rsidRDefault="008F737C" w:rsidP="007F46C3">
            <w:pPr>
              <w:ind w:left="-65"/>
              <w:rPr>
                <w:rFonts w:cstheme="minorHAnsi"/>
                <w:b/>
                <w:bCs/>
                <w:u w:val="single"/>
              </w:rPr>
            </w:pPr>
            <w:sdt>
              <w:sdtPr>
                <w:rPr>
                  <w:rFonts w:cstheme="minorHAnsi"/>
                  <w:sz w:val="20"/>
                  <w:szCs w:val="20"/>
                </w:rPr>
                <w:id w:val="448048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582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3A05BD" w14:textId="60EEC316" w:rsidR="00892706" w:rsidRDefault="008F737C" w:rsidP="007F46C3">
            <w:pPr>
              <w:ind w:left="-65"/>
              <w:rPr>
                <w:rFonts w:cstheme="minorHAnsi"/>
                <w:b/>
                <w:bCs/>
                <w:u w:val="single"/>
              </w:rPr>
            </w:pPr>
            <w:sdt>
              <w:sdtPr>
                <w:rPr>
                  <w:rFonts w:cstheme="minorHAnsi"/>
                  <w:sz w:val="20"/>
                  <w:szCs w:val="20"/>
                </w:rPr>
                <w:id w:val="17181623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9050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FB19AC" w14:textId="32BD205A" w:rsidR="00892706" w:rsidRDefault="008F737C" w:rsidP="007F46C3">
            <w:pPr>
              <w:ind w:left="-65"/>
              <w:rPr>
                <w:rFonts w:cstheme="minorHAnsi"/>
                <w:b/>
                <w:bCs/>
                <w:u w:val="single"/>
              </w:rPr>
            </w:pPr>
            <w:sdt>
              <w:sdtPr>
                <w:rPr>
                  <w:rFonts w:cstheme="minorHAnsi"/>
                  <w:sz w:val="20"/>
                  <w:szCs w:val="20"/>
                </w:rPr>
                <w:id w:val="1799329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09376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14B89E" w14:textId="3C3DE018" w:rsidR="00892706" w:rsidRDefault="008F737C" w:rsidP="007F46C3">
            <w:pPr>
              <w:ind w:left="-65"/>
              <w:rPr>
                <w:rFonts w:cstheme="minorHAnsi"/>
                <w:b/>
                <w:bCs/>
                <w:u w:val="single"/>
              </w:rPr>
            </w:pPr>
            <w:sdt>
              <w:sdtPr>
                <w:rPr>
                  <w:rFonts w:cstheme="minorHAnsi"/>
                  <w:sz w:val="20"/>
                  <w:szCs w:val="20"/>
                </w:rPr>
                <w:id w:val="1616947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50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FB7D23" w14:textId="2F2F0C3A" w:rsidR="00892706" w:rsidRDefault="008F737C" w:rsidP="007F46C3">
            <w:pPr>
              <w:ind w:left="-65"/>
              <w:rPr>
                <w:rFonts w:cstheme="minorHAnsi"/>
                <w:b/>
                <w:bCs/>
                <w:u w:val="single"/>
              </w:rPr>
            </w:pPr>
            <w:sdt>
              <w:sdtPr>
                <w:rPr>
                  <w:rFonts w:cstheme="minorHAnsi"/>
                  <w:sz w:val="20"/>
                  <w:szCs w:val="20"/>
                </w:rPr>
                <w:id w:val="-2432599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568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0FC6562" w14:textId="59CA5998" w:rsidR="00892706" w:rsidRDefault="008F737C" w:rsidP="007F46C3">
            <w:pPr>
              <w:ind w:left="-65"/>
              <w:rPr>
                <w:rFonts w:cstheme="minorHAnsi"/>
                <w:b/>
                <w:bCs/>
                <w:u w:val="single"/>
              </w:rPr>
            </w:pPr>
            <w:sdt>
              <w:sdtPr>
                <w:rPr>
                  <w:rFonts w:cstheme="minorHAnsi"/>
                  <w:sz w:val="20"/>
                  <w:szCs w:val="20"/>
                </w:rPr>
                <w:id w:val="-1038663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8611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3577861"/>
            <w:placeholder>
              <w:docPart w:val="F84E31DC64AA41F78DB65A952AF4BB71"/>
            </w:placeholder>
            <w:showingPlcHdr/>
          </w:sdtPr>
          <w:sdtEndPr/>
          <w:sdtContent>
            <w:tc>
              <w:tcPr>
                <w:tcW w:w="1158" w:type="dxa"/>
                <w:shd w:val="clear" w:color="auto" w:fill="E5EAF6"/>
                <w:vAlign w:val="center"/>
              </w:tcPr>
              <w:p w14:paraId="5DCA26E2" w14:textId="561CE1D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38149548"/>
            <w:placeholder>
              <w:docPart w:val="A39AD7987CDD4C6FA2AB6D680F9E9E5B"/>
            </w:placeholder>
            <w:showingPlcHdr/>
          </w:sdtPr>
          <w:sdtEndPr/>
          <w:sdtContent>
            <w:tc>
              <w:tcPr>
                <w:tcW w:w="2394" w:type="dxa"/>
                <w:shd w:val="clear" w:color="auto" w:fill="E5EAF6"/>
                <w:vAlign w:val="center"/>
              </w:tcPr>
              <w:p w14:paraId="2F42947A" w14:textId="06ED59FB" w:rsidR="00892706" w:rsidRDefault="00892706" w:rsidP="00892706">
                <w:pPr>
                  <w:rPr>
                    <w:rFonts w:cstheme="minorHAnsi"/>
                    <w:b/>
                    <w:bCs/>
                    <w:u w:val="single"/>
                  </w:rPr>
                </w:pPr>
                <w:r>
                  <w:rPr>
                    <w:rStyle w:val="PlaceholderText"/>
                  </w:rPr>
                  <w:t>Total Reviewed</w:t>
                </w:r>
              </w:p>
            </w:tc>
          </w:sdtContent>
        </w:sdt>
      </w:tr>
      <w:tr w:rsidR="00892706" w14:paraId="6F70046B" w14:textId="77777777" w:rsidTr="007F46C3">
        <w:trPr>
          <w:cantSplit/>
        </w:trPr>
        <w:tc>
          <w:tcPr>
            <w:tcW w:w="19440" w:type="dxa"/>
            <w:gridSpan w:val="23"/>
            <w:shd w:val="clear" w:color="auto" w:fill="E5EAF6"/>
            <w:vAlign w:val="center"/>
          </w:tcPr>
          <w:p w14:paraId="2A5A90C1" w14:textId="1FD95891"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6A3476FC81154A80B68FE92C3A53F5A6"/>
                </w:placeholder>
                <w:showingPlcHdr/>
              </w:sdtPr>
              <w:sdtEndPr/>
              <w:sdtContent>
                <w:r>
                  <w:rPr>
                    <w:rStyle w:val="PlaceholderText"/>
                  </w:rPr>
                  <w:t>Enter comments for any deficiencies noted and/or any records where this standard may not be applicable.</w:t>
                </w:r>
              </w:sdtContent>
            </w:sdt>
          </w:p>
        </w:tc>
      </w:tr>
      <w:tr w:rsidR="00892706" w14:paraId="1CA5CCF3" w14:textId="77777777" w:rsidTr="007F46C3">
        <w:trPr>
          <w:cantSplit/>
        </w:trPr>
        <w:tc>
          <w:tcPr>
            <w:tcW w:w="4548" w:type="dxa"/>
            <w:vAlign w:val="center"/>
          </w:tcPr>
          <w:p w14:paraId="7130DBD6" w14:textId="77777777" w:rsidR="00892706" w:rsidRPr="0045038E" w:rsidRDefault="00892706" w:rsidP="00892706">
            <w:pPr>
              <w:rPr>
                <w:sz w:val="12"/>
                <w:szCs w:val="12"/>
              </w:rPr>
            </w:pPr>
          </w:p>
          <w:p w14:paraId="1786B7B0" w14:textId="77777777" w:rsidR="00892706" w:rsidRPr="00347C11" w:rsidRDefault="008F737C" w:rsidP="00892706">
            <w:pPr>
              <w:rPr>
                <w:rFonts w:cstheme="minorHAnsi"/>
                <w:b/>
                <w:bCs/>
              </w:rPr>
            </w:pPr>
            <w:hyperlink w:anchor="Med8H4" w:tooltip="Click to See Full Standard" w:history="1">
              <w:r w:rsidR="00892706" w:rsidRPr="008C2C18">
                <w:rPr>
                  <w:rStyle w:val="Hyperlink"/>
                  <w:rFonts w:cstheme="minorHAnsi"/>
                  <w:b/>
                  <w:bCs/>
                </w:rPr>
                <w:t>8-H-4</w:t>
              </w:r>
            </w:hyperlink>
            <w:r w:rsidR="00892706" w:rsidRPr="00534738">
              <w:t xml:space="preserve"> </w:t>
            </w:r>
            <w:r w:rsidR="00892706">
              <w:t xml:space="preserve"> </w:t>
            </w:r>
            <w:r w:rsidR="00892706" w:rsidRPr="00CC680C">
              <w:rPr>
                <w:i/>
                <w:iCs/>
              </w:rPr>
              <w:t xml:space="preserve"> B, C-M, C</w:t>
            </w:r>
          </w:p>
          <w:p w14:paraId="37666193" w14:textId="26419635" w:rsidR="00892706" w:rsidRPr="00D731C6" w:rsidRDefault="00892706" w:rsidP="0089270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1591459" w:rsidR="00892706" w:rsidRDefault="008F737C" w:rsidP="007F46C3">
            <w:pPr>
              <w:ind w:left="-65"/>
              <w:rPr>
                <w:rFonts w:cstheme="minorHAnsi"/>
                <w:b/>
                <w:bCs/>
                <w:u w:val="single"/>
              </w:rPr>
            </w:pPr>
            <w:sdt>
              <w:sdtPr>
                <w:rPr>
                  <w:rFonts w:cstheme="minorHAnsi"/>
                  <w:sz w:val="20"/>
                  <w:szCs w:val="20"/>
                </w:rPr>
                <w:id w:val="12351218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610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DEF9EC" w14:textId="40924246" w:rsidR="00892706" w:rsidRDefault="008F737C" w:rsidP="007F46C3">
            <w:pPr>
              <w:ind w:left="-65"/>
              <w:rPr>
                <w:rFonts w:cstheme="minorHAnsi"/>
                <w:b/>
                <w:bCs/>
                <w:u w:val="single"/>
              </w:rPr>
            </w:pPr>
            <w:sdt>
              <w:sdtPr>
                <w:rPr>
                  <w:rFonts w:cstheme="minorHAnsi"/>
                  <w:sz w:val="20"/>
                  <w:szCs w:val="20"/>
                </w:rPr>
                <w:id w:val="284003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3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268AB5" w14:textId="6C954947" w:rsidR="00892706" w:rsidRDefault="008F737C" w:rsidP="007F46C3">
            <w:pPr>
              <w:ind w:left="-65"/>
              <w:rPr>
                <w:rFonts w:cstheme="minorHAnsi"/>
                <w:b/>
                <w:bCs/>
                <w:u w:val="single"/>
              </w:rPr>
            </w:pPr>
            <w:sdt>
              <w:sdtPr>
                <w:rPr>
                  <w:rFonts w:cstheme="minorHAnsi"/>
                  <w:sz w:val="20"/>
                  <w:szCs w:val="20"/>
                </w:rPr>
                <w:id w:val="-1386015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9035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AA40F88" w14:textId="469884A0" w:rsidR="00892706" w:rsidRDefault="008F737C" w:rsidP="007F46C3">
            <w:pPr>
              <w:ind w:left="-65"/>
              <w:rPr>
                <w:rFonts w:cstheme="minorHAnsi"/>
                <w:b/>
                <w:bCs/>
                <w:u w:val="single"/>
              </w:rPr>
            </w:pPr>
            <w:sdt>
              <w:sdtPr>
                <w:rPr>
                  <w:rFonts w:cstheme="minorHAnsi"/>
                  <w:sz w:val="20"/>
                  <w:szCs w:val="20"/>
                </w:rPr>
                <w:id w:val="-9893958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3526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F49CB6" w14:textId="5D35CD5E" w:rsidR="00892706" w:rsidRDefault="008F737C" w:rsidP="007F46C3">
            <w:pPr>
              <w:ind w:left="-65"/>
              <w:rPr>
                <w:rFonts w:cstheme="minorHAnsi"/>
                <w:b/>
                <w:bCs/>
                <w:u w:val="single"/>
              </w:rPr>
            </w:pPr>
            <w:sdt>
              <w:sdtPr>
                <w:rPr>
                  <w:rFonts w:cstheme="minorHAnsi"/>
                  <w:sz w:val="20"/>
                  <w:szCs w:val="20"/>
                </w:rPr>
                <w:id w:val="-513764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42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2CD6D3" w14:textId="0603BA6A" w:rsidR="00892706" w:rsidRDefault="008F737C" w:rsidP="007F46C3">
            <w:pPr>
              <w:ind w:left="-65"/>
              <w:rPr>
                <w:rFonts w:cstheme="minorHAnsi"/>
                <w:b/>
                <w:bCs/>
                <w:u w:val="single"/>
              </w:rPr>
            </w:pPr>
            <w:sdt>
              <w:sdtPr>
                <w:rPr>
                  <w:rFonts w:cstheme="minorHAnsi"/>
                  <w:sz w:val="20"/>
                  <w:szCs w:val="20"/>
                </w:rPr>
                <w:id w:val="-1660619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6450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3A14ED" w14:textId="1CCBD033" w:rsidR="00892706" w:rsidRDefault="008F737C" w:rsidP="007F46C3">
            <w:pPr>
              <w:ind w:left="-65"/>
              <w:rPr>
                <w:rFonts w:cstheme="minorHAnsi"/>
                <w:b/>
                <w:bCs/>
                <w:u w:val="single"/>
              </w:rPr>
            </w:pPr>
            <w:sdt>
              <w:sdtPr>
                <w:rPr>
                  <w:rFonts w:cstheme="minorHAnsi"/>
                  <w:sz w:val="20"/>
                  <w:szCs w:val="20"/>
                </w:rPr>
                <w:id w:val="-459647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5837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418B63" w14:textId="5CFE9EB9" w:rsidR="00892706" w:rsidRDefault="008F737C" w:rsidP="007F46C3">
            <w:pPr>
              <w:ind w:left="-65"/>
              <w:rPr>
                <w:rFonts w:cstheme="minorHAnsi"/>
                <w:b/>
                <w:bCs/>
                <w:u w:val="single"/>
              </w:rPr>
            </w:pPr>
            <w:sdt>
              <w:sdtPr>
                <w:rPr>
                  <w:rFonts w:cstheme="minorHAnsi"/>
                  <w:sz w:val="20"/>
                  <w:szCs w:val="20"/>
                </w:rPr>
                <w:id w:val="2128508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9331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8D0CCA" w14:textId="6FAF0C47" w:rsidR="00892706" w:rsidRDefault="008F737C" w:rsidP="007F46C3">
            <w:pPr>
              <w:ind w:left="-65"/>
              <w:rPr>
                <w:rFonts w:cstheme="minorHAnsi"/>
                <w:b/>
                <w:bCs/>
                <w:u w:val="single"/>
              </w:rPr>
            </w:pPr>
            <w:sdt>
              <w:sdtPr>
                <w:rPr>
                  <w:rFonts w:cstheme="minorHAnsi"/>
                  <w:sz w:val="20"/>
                  <w:szCs w:val="20"/>
                </w:rPr>
                <w:id w:val="-1085841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4976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306139" w14:textId="0186EAD6" w:rsidR="00892706" w:rsidRDefault="008F737C" w:rsidP="007F46C3">
            <w:pPr>
              <w:ind w:left="-65"/>
              <w:rPr>
                <w:rFonts w:cstheme="minorHAnsi"/>
                <w:b/>
                <w:bCs/>
                <w:u w:val="single"/>
              </w:rPr>
            </w:pPr>
            <w:sdt>
              <w:sdtPr>
                <w:rPr>
                  <w:rFonts w:cstheme="minorHAnsi"/>
                  <w:sz w:val="20"/>
                  <w:szCs w:val="20"/>
                </w:rPr>
                <w:id w:val="-1590611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70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0E9841" w14:textId="0B939F40" w:rsidR="00892706" w:rsidRDefault="008F737C" w:rsidP="007F46C3">
            <w:pPr>
              <w:ind w:left="-65"/>
              <w:rPr>
                <w:rFonts w:cstheme="minorHAnsi"/>
                <w:b/>
                <w:bCs/>
                <w:u w:val="single"/>
              </w:rPr>
            </w:pPr>
            <w:sdt>
              <w:sdtPr>
                <w:rPr>
                  <w:rFonts w:cstheme="minorHAnsi"/>
                  <w:sz w:val="20"/>
                  <w:szCs w:val="20"/>
                </w:rPr>
                <w:id w:val="61685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698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F3D991" w14:textId="1BC9404E" w:rsidR="00892706" w:rsidRDefault="008F737C" w:rsidP="007F46C3">
            <w:pPr>
              <w:ind w:left="-65"/>
              <w:rPr>
                <w:rFonts w:cstheme="minorHAnsi"/>
                <w:b/>
                <w:bCs/>
                <w:u w:val="single"/>
              </w:rPr>
            </w:pPr>
            <w:sdt>
              <w:sdtPr>
                <w:rPr>
                  <w:rFonts w:cstheme="minorHAnsi"/>
                  <w:sz w:val="20"/>
                  <w:szCs w:val="20"/>
                </w:rPr>
                <w:id w:val="-377472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614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EE755A" w14:textId="14375D2B" w:rsidR="00892706" w:rsidRDefault="008F737C" w:rsidP="007F46C3">
            <w:pPr>
              <w:ind w:left="-65"/>
              <w:rPr>
                <w:rFonts w:cstheme="minorHAnsi"/>
                <w:b/>
                <w:bCs/>
                <w:u w:val="single"/>
              </w:rPr>
            </w:pPr>
            <w:sdt>
              <w:sdtPr>
                <w:rPr>
                  <w:rFonts w:cstheme="minorHAnsi"/>
                  <w:sz w:val="20"/>
                  <w:szCs w:val="20"/>
                </w:rPr>
                <w:id w:val="-494724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6147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8EA31" w14:textId="108BC72A" w:rsidR="00892706" w:rsidRDefault="008F737C" w:rsidP="007F46C3">
            <w:pPr>
              <w:ind w:left="-65"/>
              <w:rPr>
                <w:rFonts w:cstheme="minorHAnsi"/>
                <w:b/>
                <w:bCs/>
                <w:u w:val="single"/>
              </w:rPr>
            </w:pPr>
            <w:sdt>
              <w:sdtPr>
                <w:rPr>
                  <w:rFonts w:cstheme="minorHAnsi"/>
                  <w:sz w:val="20"/>
                  <w:szCs w:val="20"/>
                </w:rPr>
                <w:id w:val="-75705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1129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DD343D" w14:textId="62BECB04" w:rsidR="00892706" w:rsidRDefault="008F737C" w:rsidP="007F46C3">
            <w:pPr>
              <w:ind w:left="-65"/>
              <w:rPr>
                <w:rFonts w:cstheme="minorHAnsi"/>
                <w:b/>
                <w:bCs/>
                <w:u w:val="single"/>
              </w:rPr>
            </w:pPr>
            <w:sdt>
              <w:sdtPr>
                <w:rPr>
                  <w:rFonts w:cstheme="minorHAnsi"/>
                  <w:sz w:val="20"/>
                  <w:szCs w:val="20"/>
                </w:rPr>
                <w:id w:val="-698241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54152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29EB37" w14:textId="3A61C3DC" w:rsidR="00892706" w:rsidRDefault="008F737C" w:rsidP="007F46C3">
            <w:pPr>
              <w:ind w:left="-65"/>
              <w:rPr>
                <w:rFonts w:cstheme="minorHAnsi"/>
                <w:b/>
                <w:bCs/>
                <w:u w:val="single"/>
              </w:rPr>
            </w:pPr>
            <w:sdt>
              <w:sdtPr>
                <w:rPr>
                  <w:rFonts w:cstheme="minorHAnsi"/>
                  <w:sz w:val="20"/>
                  <w:szCs w:val="20"/>
                </w:rPr>
                <w:id w:val="-1891410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2586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317BC3" w14:textId="47B4F40A" w:rsidR="00892706" w:rsidRDefault="008F737C" w:rsidP="007F46C3">
            <w:pPr>
              <w:ind w:left="-65"/>
              <w:rPr>
                <w:rFonts w:cstheme="minorHAnsi"/>
                <w:b/>
                <w:bCs/>
                <w:u w:val="single"/>
              </w:rPr>
            </w:pPr>
            <w:sdt>
              <w:sdtPr>
                <w:rPr>
                  <w:rFonts w:cstheme="minorHAnsi"/>
                  <w:sz w:val="20"/>
                  <w:szCs w:val="20"/>
                </w:rPr>
                <w:id w:val="-18337449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252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65DF6E" w14:textId="45C1C6BE" w:rsidR="00892706" w:rsidRDefault="008F737C" w:rsidP="007F46C3">
            <w:pPr>
              <w:ind w:left="-65"/>
              <w:rPr>
                <w:rFonts w:cstheme="minorHAnsi"/>
                <w:b/>
                <w:bCs/>
                <w:u w:val="single"/>
              </w:rPr>
            </w:pPr>
            <w:sdt>
              <w:sdtPr>
                <w:rPr>
                  <w:rFonts w:cstheme="minorHAnsi"/>
                  <w:sz w:val="20"/>
                  <w:szCs w:val="20"/>
                </w:rPr>
                <w:id w:val="61693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4828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392E8B" w14:textId="19F3F99C" w:rsidR="00892706" w:rsidRDefault="008F737C" w:rsidP="007F46C3">
            <w:pPr>
              <w:ind w:left="-65"/>
              <w:rPr>
                <w:rFonts w:cstheme="minorHAnsi"/>
                <w:b/>
                <w:bCs/>
                <w:u w:val="single"/>
              </w:rPr>
            </w:pPr>
            <w:sdt>
              <w:sdtPr>
                <w:rPr>
                  <w:rFonts w:cstheme="minorHAnsi"/>
                  <w:sz w:val="20"/>
                  <w:szCs w:val="20"/>
                </w:rPr>
                <w:id w:val="134628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0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5BB4B15" w14:textId="5D9CE331" w:rsidR="00892706" w:rsidRDefault="008F737C" w:rsidP="007F46C3">
            <w:pPr>
              <w:ind w:left="-65"/>
              <w:rPr>
                <w:rFonts w:cstheme="minorHAnsi"/>
                <w:b/>
                <w:bCs/>
                <w:u w:val="single"/>
              </w:rPr>
            </w:pPr>
            <w:sdt>
              <w:sdtPr>
                <w:rPr>
                  <w:rFonts w:cstheme="minorHAnsi"/>
                  <w:sz w:val="20"/>
                  <w:szCs w:val="20"/>
                </w:rPr>
                <w:id w:val="899788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425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23186422"/>
            <w:placeholder>
              <w:docPart w:val="DD794EEF7E0649848D3E77A74D9E9D56"/>
            </w:placeholder>
            <w:showingPlcHdr/>
          </w:sdtPr>
          <w:sdtEndPr/>
          <w:sdtContent>
            <w:tc>
              <w:tcPr>
                <w:tcW w:w="1158" w:type="dxa"/>
                <w:vAlign w:val="center"/>
              </w:tcPr>
              <w:p w14:paraId="5D3C547F" w14:textId="3B51F75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41887941"/>
            <w:placeholder>
              <w:docPart w:val="1E9DDF9172F6400686E1D3DA59B5D057"/>
            </w:placeholder>
            <w:showingPlcHdr/>
          </w:sdtPr>
          <w:sdtEndPr/>
          <w:sdtContent>
            <w:tc>
              <w:tcPr>
                <w:tcW w:w="2394" w:type="dxa"/>
                <w:vAlign w:val="center"/>
              </w:tcPr>
              <w:p w14:paraId="6E826D3E" w14:textId="30AF3ECC" w:rsidR="00892706" w:rsidRDefault="00892706" w:rsidP="00892706">
                <w:pPr>
                  <w:rPr>
                    <w:rFonts w:cstheme="minorHAnsi"/>
                    <w:b/>
                    <w:bCs/>
                    <w:u w:val="single"/>
                  </w:rPr>
                </w:pPr>
                <w:r>
                  <w:rPr>
                    <w:rStyle w:val="PlaceholderText"/>
                  </w:rPr>
                  <w:t>Total Reviewed</w:t>
                </w:r>
              </w:p>
            </w:tc>
          </w:sdtContent>
        </w:sdt>
      </w:tr>
      <w:tr w:rsidR="00892706" w14:paraId="1E62C9C4" w14:textId="77777777" w:rsidTr="007F46C3">
        <w:trPr>
          <w:cantSplit/>
        </w:trPr>
        <w:tc>
          <w:tcPr>
            <w:tcW w:w="19440" w:type="dxa"/>
            <w:gridSpan w:val="23"/>
            <w:vAlign w:val="center"/>
          </w:tcPr>
          <w:p w14:paraId="44DE4751" w14:textId="4C2F3884"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808B8DA2EE6448488329678A8B965327"/>
                </w:placeholder>
                <w:showingPlcHdr/>
              </w:sdtPr>
              <w:sdtEndPr/>
              <w:sdtContent>
                <w:r>
                  <w:rPr>
                    <w:rStyle w:val="PlaceholderText"/>
                  </w:rPr>
                  <w:t>Enter comments for any deficiencies noted and/or any records where this standard may not be applicable.</w:t>
                </w:r>
              </w:sdtContent>
            </w:sdt>
          </w:p>
        </w:tc>
      </w:tr>
      <w:tr w:rsidR="00772F24" w14:paraId="2311EF3B" w14:textId="77777777" w:rsidTr="007F46C3">
        <w:trPr>
          <w:cantSplit/>
        </w:trPr>
        <w:tc>
          <w:tcPr>
            <w:tcW w:w="4548" w:type="dxa"/>
            <w:shd w:val="clear" w:color="auto" w:fill="E5EAF6"/>
            <w:vAlign w:val="center"/>
          </w:tcPr>
          <w:p w14:paraId="7F554A59" w14:textId="77777777" w:rsidR="00772F24" w:rsidRPr="0045038E" w:rsidRDefault="00772F24" w:rsidP="00772F24">
            <w:pPr>
              <w:rPr>
                <w:sz w:val="12"/>
                <w:szCs w:val="12"/>
              </w:rPr>
            </w:pPr>
          </w:p>
          <w:p w14:paraId="2BF826AF" w14:textId="77777777" w:rsidR="00772F24" w:rsidRPr="00347C11" w:rsidRDefault="008F737C" w:rsidP="00772F24">
            <w:pPr>
              <w:rPr>
                <w:rFonts w:cstheme="minorHAnsi"/>
                <w:b/>
                <w:bCs/>
              </w:rPr>
            </w:pPr>
            <w:hyperlink w:anchor="Med8H5" w:tooltip="Click to See Full Standard" w:history="1">
              <w:r w:rsidR="00772F24" w:rsidRPr="008C2C18">
                <w:rPr>
                  <w:rStyle w:val="Hyperlink"/>
                  <w:rFonts w:cstheme="minorHAnsi"/>
                  <w:b/>
                  <w:bCs/>
                </w:rPr>
                <w:t>8-H-5</w:t>
              </w:r>
            </w:hyperlink>
            <w:r w:rsidR="00772F24" w:rsidRPr="00534738">
              <w:t xml:space="preserve"> </w:t>
            </w:r>
            <w:r w:rsidR="00772F24">
              <w:t xml:space="preserve">  </w:t>
            </w:r>
            <w:r w:rsidR="00772F24" w:rsidRPr="00CC680C">
              <w:rPr>
                <w:i/>
                <w:iCs/>
              </w:rPr>
              <w:t>A, B, C-M, C</w:t>
            </w:r>
          </w:p>
          <w:p w14:paraId="4EE327CA" w14:textId="69F0D2CD" w:rsidR="00772F24" w:rsidRPr="00D731C6" w:rsidRDefault="00772F24" w:rsidP="00772F24">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7B7A4413" w14:textId="4CCCD855" w:rsidR="00772F24" w:rsidRDefault="008F737C" w:rsidP="007F46C3">
            <w:pPr>
              <w:ind w:left="-65"/>
              <w:rPr>
                <w:rFonts w:cstheme="minorHAnsi"/>
                <w:b/>
                <w:bCs/>
                <w:u w:val="single"/>
              </w:rPr>
            </w:pPr>
            <w:sdt>
              <w:sdtPr>
                <w:rPr>
                  <w:rFonts w:cstheme="minorHAnsi"/>
                  <w:sz w:val="20"/>
                  <w:szCs w:val="20"/>
                </w:rPr>
                <w:id w:val="10013899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05098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219467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9288FC" w14:textId="799D22F9" w:rsidR="00772F24" w:rsidRDefault="008F737C" w:rsidP="007F46C3">
            <w:pPr>
              <w:ind w:left="-65"/>
              <w:rPr>
                <w:rFonts w:cstheme="minorHAnsi"/>
                <w:b/>
                <w:bCs/>
                <w:u w:val="single"/>
              </w:rPr>
            </w:pPr>
            <w:sdt>
              <w:sdtPr>
                <w:rPr>
                  <w:rFonts w:cstheme="minorHAnsi"/>
                  <w:sz w:val="20"/>
                  <w:szCs w:val="20"/>
                </w:rPr>
                <w:id w:val="-4540962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78610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99631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C9DFD98" w14:textId="60ADD46B" w:rsidR="00772F24" w:rsidRDefault="008F737C" w:rsidP="007F46C3">
            <w:pPr>
              <w:ind w:left="-65"/>
              <w:rPr>
                <w:rFonts w:cstheme="minorHAnsi"/>
                <w:b/>
                <w:bCs/>
                <w:u w:val="single"/>
              </w:rPr>
            </w:pPr>
            <w:sdt>
              <w:sdtPr>
                <w:rPr>
                  <w:rFonts w:cstheme="minorHAnsi"/>
                  <w:sz w:val="20"/>
                  <w:szCs w:val="20"/>
                </w:rPr>
                <w:id w:val="-1623762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39095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394231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4168617" w14:textId="084E38A8" w:rsidR="00772F24" w:rsidRDefault="008F737C" w:rsidP="007F46C3">
            <w:pPr>
              <w:ind w:left="-65"/>
              <w:rPr>
                <w:rFonts w:cstheme="minorHAnsi"/>
                <w:b/>
                <w:bCs/>
                <w:u w:val="single"/>
              </w:rPr>
            </w:pPr>
            <w:sdt>
              <w:sdtPr>
                <w:rPr>
                  <w:rFonts w:cstheme="minorHAnsi"/>
                  <w:sz w:val="20"/>
                  <w:szCs w:val="20"/>
                </w:rPr>
                <w:id w:val="14892074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46349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2819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3F22D9FA" w14:textId="1BD03E3B" w:rsidR="00772F24" w:rsidRDefault="008F737C" w:rsidP="007F46C3">
            <w:pPr>
              <w:ind w:left="-65"/>
              <w:rPr>
                <w:rFonts w:cstheme="minorHAnsi"/>
                <w:b/>
                <w:bCs/>
                <w:u w:val="single"/>
              </w:rPr>
            </w:pPr>
            <w:sdt>
              <w:sdtPr>
                <w:rPr>
                  <w:rFonts w:cstheme="minorHAnsi"/>
                  <w:sz w:val="20"/>
                  <w:szCs w:val="20"/>
                </w:rPr>
                <w:id w:val="12393720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208176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856658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7111972" w14:textId="254E2C6F" w:rsidR="00772F24" w:rsidRDefault="008F737C" w:rsidP="007F46C3">
            <w:pPr>
              <w:ind w:left="-65"/>
              <w:rPr>
                <w:rFonts w:cstheme="minorHAnsi"/>
                <w:b/>
                <w:bCs/>
                <w:u w:val="single"/>
              </w:rPr>
            </w:pPr>
            <w:sdt>
              <w:sdtPr>
                <w:rPr>
                  <w:rFonts w:cstheme="minorHAnsi"/>
                  <w:sz w:val="20"/>
                  <w:szCs w:val="20"/>
                </w:rPr>
                <w:id w:val="-1243069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46197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753170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0A0B26" w14:textId="76585A87" w:rsidR="00772F24" w:rsidRDefault="008F737C" w:rsidP="007F46C3">
            <w:pPr>
              <w:ind w:left="-65"/>
              <w:rPr>
                <w:rFonts w:cstheme="minorHAnsi"/>
                <w:b/>
                <w:bCs/>
                <w:u w:val="single"/>
              </w:rPr>
            </w:pPr>
            <w:sdt>
              <w:sdtPr>
                <w:rPr>
                  <w:rFonts w:cstheme="minorHAnsi"/>
                  <w:sz w:val="20"/>
                  <w:szCs w:val="20"/>
                </w:rPr>
                <w:id w:val="12411396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625382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621055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A5A7763" w14:textId="29F04ED7" w:rsidR="00772F24" w:rsidRDefault="008F737C" w:rsidP="007F46C3">
            <w:pPr>
              <w:ind w:left="-65"/>
              <w:rPr>
                <w:rFonts w:cstheme="minorHAnsi"/>
                <w:b/>
                <w:bCs/>
                <w:u w:val="single"/>
              </w:rPr>
            </w:pPr>
            <w:sdt>
              <w:sdtPr>
                <w:rPr>
                  <w:rFonts w:cstheme="minorHAnsi"/>
                  <w:sz w:val="20"/>
                  <w:szCs w:val="20"/>
                </w:rPr>
                <w:id w:val="16490899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2718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4978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A2EEDA" w14:textId="354B9EA4" w:rsidR="00772F24" w:rsidRDefault="008F737C" w:rsidP="007F46C3">
            <w:pPr>
              <w:ind w:left="-65"/>
              <w:rPr>
                <w:rFonts w:cstheme="minorHAnsi"/>
                <w:b/>
                <w:bCs/>
                <w:u w:val="single"/>
              </w:rPr>
            </w:pPr>
            <w:sdt>
              <w:sdtPr>
                <w:rPr>
                  <w:rFonts w:cstheme="minorHAnsi"/>
                  <w:sz w:val="20"/>
                  <w:szCs w:val="20"/>
                </w:rPr>
                <w:id w:val="1745990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268795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74315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4B1EB87" w14:textId="452E3C05" w:rsidR="00772F24" w:rsidRDefault="008F737C" w:rsidP="007F46C3">
            <w:pPr>
              <w:ind w:left="-65"/>
              <w:rPr>
                <w:rFonts w:cstheme="minorHAnsi"/>
                <w:b/>
                <w:bCs/>
                <w:u w:val="single"/>
              </w:rPr>
            </w:pPr>
            <w:sdt>
              <w:sdtPr>
                <w:rPr>
                  <w:rFonts w:cstheme="minorHAnsi"/>
                  <w:sz w:val="20"/>
                  <w:szCs w:val="20"/>
                </w:rPr>
                <w:id w:val="526754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9050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79459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A554B6" w14:textId="6356839C" w:rsidR="00772F24" w:rsidRDefault="008F737C" w:rsidP="007F46C3">
            <w:pPr>
              <w:ind w:left="-65"/>
              <w:rPr>
                <w:rFonts w:cstheme="minorHAnsi"/>
                <w:b/>
                <w:bCs/>
                <w:u w:val="single"/>
              </w:rPr>
            </w:pPr>
            <w:sdt>
              <w:sdtPr>
                <w:rPr>
                  <w:rFonts w:cstheme="minorHAnsi"/>
                  <w:sz w:val="20"/>
                  <w:szCs w:val="20"/>
                </w:rPr>
                <w:id w:val="14504432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60047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8803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9AFAC92" w14:textId="5245F56D" w:rsidR="00772F24" w:rsidRDefault="008F737C" w:rsidP="007F46C3">
            <w:pPr>
              <w:ind w:left="-65"/>
              <w:rPr>
                <w:rFonts w:cstheme="minorHAnsi"/>
                <w:b/>
                <w:bCs/>
                <w:u w:val="single"/>
              </w:rPr>
            </w:pPr>
            <w:sdt>
              <w:sdtPr>
                <w:rPr>
                  <w:rFonts w:cstheme="minorHAnsi"/>
                  <w:sz w:val="20"/>
                  <w:szCs w:val="20"/>
                </w:rPr>
                <w:id w:val="-3229709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12554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531605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37C50CE" w14:textId="5C902A5B" w:rsidR="00772F24" w:rsidRDefault="008F737C" w:rsidP="007F46C3">
            <w:pPr>
              <w:ind w:left="-65"/>
              <w:rPr>
                <w:rFonts w:cstheme="minorHAnsi"/>
                <w:b/>
                <w:bCs/>
                <w:u w:val="single"/>
              </w:rPr>
            </w:pPr>
            <w:sdt>
              <w:sdtPr>
                <w:rPr>
                  <w:rFonts w:cstheme="minorHAnsi"/>
                  <w:sz w:val="20"/>
                  <w:szCs w:val="20"/>
                </w:rPr>
                <w:id w:val="-153087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427264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595061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334BAAB" w14:textId="1B6C848A" w:rsidR="00772F24" w:rsidRDefault="008F737C" w:rsidP="007F46C3">
            <w:pPr>
              <w:ind w:left="-65"/>
              <w:rPr>
                <w:rFonts w:cstheme="minorHAnsi"/>
                <w:b/>
                <w:bCs/>
                <w:u w:val="single"/>
              </w:rPr>
            </w:pPr>
            <w:sdt>
              <w:sdtPr>
                <w:rPr>
                  <w:rFonts w:cstheme="minorHAnsi"/>
                  <w:sz w:val="20"/>
                  <w:szCs w:val="20"/>
                </w:rPr>
                <w:id w:val="-1341695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45634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227670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8E9DEB4" w14:textId="4A7AEAE5" w:rsidR="00772F24" w:rsidRDefault="008F737C" w:rsidP="007F46C3">
            <w:pPr>
              <w:ind w:left="-65"/>
              <w:rPr>
                <w:rFonts w:cstheme="minorHAnsi"/>
                <w:b/>
                <w:bCs/>
                <w:u w:val="single"/>
              </w:rPr>
            </w:pPr>
            <w:sdt>
              <w:sdtPr>
                <w:rPr>
                  <w:rFonts w:cstheme="minorHAnsi"/>
                  <w:sz w:val="20"/>
                  <w:szCs w:val="20"/>
                </w:rPr>
                <w:id w:val="3953246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9911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23121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117C26" w14:textId="5775170F" w:rsidR="00772F24" w:rsidRDefault="008F737C" w:rsidP="007F46C3">
            <w:pPr>
              <w:ind w:left="-65"/>
              <w:rPr>
                <w:rFonts w:cstheme="minorHAnsi"/>
                <w:b/>
                <w:bCs/>
                <w:u w:val="single"/>
              </w:rPr>
            </w:pPr>
            <w:sdt>
              <w:sdtPr>
                <w:rPr>
                  <w:rFonts w:cstheme="minorHAnsi"/>
                  <w:sz w:val="20"/>
                  <w:szCs w:val="20"/>
                </w:rPr>
                <w:id w:val="-18230393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3094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57421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4B911" w14:textId="31883D77" w:rsidR="00772F24" w:rsidRDefault="008F737C" w:rsidP="007F46C3">
            <w:pPr>
              <w:ind w:left="-65"/>
              <w:rPr>
                <w:rFonts w:cstheme="minorHAnsi"/>
                <w:b/>
                <w:bCs/>
                <w:u w:val="single"/>
              </w:rPr>
            </w:pPr>
            <w:sdt>
              <w:sdtPr>
                <w:rPr>
                  <w:rFonts w:cstheme="minorHAnsi"/>
                  <w:sz w:val="20"/>
                  <w:szCs w:val="20"/>
                </w:rPr>
                <w:id w:val="-3932768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282581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089303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7CC6D02" w14:textId="6B7F7513" w:rsidR="00772F24" w:rsidRDefault="008F737C" w:rsidP="007F46C3">
            <w:pPr>
              <w:ind w:left="-65"/>
              <w:rPr>
                <w:rFonts w:cstheme="minorHAnsi"/>
                <w:b/>
                <w:bCs/>
                <w:u w:val="single"/>
              </w:rPr>
            </w:pPr>
            <w:sdt>
              <w:sdtPr>
                <w:rPr>
                  <w:rFonts w:cstheme="minorHAnsi"/>
                  <w:sz w:val="20"/>
                  <w:szCs w:val="20"/>
                </w:rPr>
                <w:id w:val="-115906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0524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8627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7EC988" w14:textId="56587A01" w:rsidR="00772F24" w:rsidRDefault="008F737C" w:rsidP="007F46C3">
            <w:pPr>
              <w:ind w:left="-65"/>
              <w:rPr>
                <w:rFonts w:cstheme="minorHAnsi"/>
                <w:b/>
                <w:bCs/>
                <w:u w:val="single"/>
              </w:rPr>
            </w:pPr>
            <w:sdt>
              <w:sdtPr>
                <w:rPr>
                  <w:rFonts w:cstheme="minorHAnsi"/>
                  <w:sz w:val="20"/>
                  <w:szCs w:val="20"/>
                </w:rPr>
                <w:id w:val="6814001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19076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979213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3063E26" w14:textId="7B7E7357" w:rsidR="00772F24" w:rsidRDefault="008F737C" w:rsidP="007F46C3">
            <w:pPr>
              <w:ind w:left="-65"/>
              <w:rPr>
                <w:rFonts w:cstheme="minorHAnsi"/>
                <w:b/>
                <w:bCs/>
                <w:u w:val="single"/>
              </w:rPr>
            </w:pPr>
            <w:sdt>
              <w:sdtPr>
                <w:rPr>
                  <w:rFonts w:cstheme="minorHAnsi"/>
                  <w:sz w:val="20"/>
                  <w:szCs w:val="20"/>
                </w:rPr>
                <w:id w:val="2791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404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0584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636625007"/>
            <w:placeholder>
              <w:docPart w:val="0738E96BA3FA4F82B1E2D9DF8B386071"/>
            </w:placeholder>
            <w:showingPlcHdr/>
          </w:sdtPr>
          <w:sdtEndPr/>
          <w:sdtContent>
            <w:tc>
              <w:tcPr>
                <w:tcW w:w="1158" w:type="dxa"/>
                <w:shd w:val="clear" w:color="auto" w:fill="E5EAF6"/>
                <w:vAlign w:val="center"/>
              </w:tcPr>
              <w:p w14:paraId="718B062D" w14:textId="0EB930C2"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1308539870"/>
            <w:placeholder>
              <w:docPart w:val="978A4F164E054DB3B6FE2964A1CE6BCD"/>
            </w:placeholder>
            <w:showingPlcHdr/>
          </w:sdtPr>
          <w:sdtEndPr/>
          <w:sdtContent>
            <w:tc>
              <w:tcPr>
                <w:tcW w:w="2394" w:type="dxa"/>
                <w:shd w:val="clear" w:color="auto" w:fill="E5EAF6"/>
                <w:vAlign w:val="center"/>
              </w:tcPr>
              <w:p w14:paraId="7D78EC66" w14:textId="65F07E2C" w:rsidR="00772F24" w:rsidRDefault="00772F24" w:rsidP="00772F24">
                <w:pPr>
                  <w:rPr>
                    <w:rFonts w:cstheme="minorHAnsi"/>
                    <w:b/>
                    <w:bCs/>
                    <w:u w:val="single"/>
                  </w:rPr>
                </w:pPr>
                <w:r>
                  <w:rPr>
                    <w:rStyle w:val="PlaceholderText"/>
                  </w:rPr>
                  <w:t>Total Reviewed</w:t>
                </w:r>
              </w:p>
            </w:tc>
          </w:sdtContent>
        </w:sdt>
      </w:tr>
      <w:tr w:rsidR="00892706" w14:paraId="33271365" w14:textId="77777777" w:rsidTr="007F46C3">
        <w:trPr>
          <w:cantSplit/>
        </w:trPr>
        <w:tc>
          <w:tcPr>
            <w:tcW w:w="19440" w:type="dxa"/>
            <w:gridSpan w:val="23"/>
            <w:shd w:val="clear" w:color="auto" w:fill="E5EAF6"/>
            <w:vAlign w:val="center"/>
          </w:tcPr>
          <w:p w14:paraId="12B13410" w14:textId="154EF4E8"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35823FC0D71D48FC8CBAFEE2119F7041"/>
                </w:placeholder>
                <w:showingPlcHdr/>
              </w:sdtPr>
              <w:sdtEndPr/>
              <w:sdtContent>
                <w:r>
                  <w:rPr>
                    <w:rStyle w:val="PlaceholderText"/>
                  </w:rPr>
                  <w:t>Enter comments for any deficiencies noted and/or any records where this standard may not be applicable.</w:t>
                </w:r>
              </w:sdtContent>
            </w:sdt>
          </w:p>
        </w:tc>
      </w:tr>
      <w:tr w:rsidR="00892706" w14:paraId="5A5D0E83" w14:textId="77777777" w:rsidTr="007F46C3">
        <w:trPr>
          <w:cantSplit/>
        </w:trPr>
        <w:tc>
          <w:tcPr>
            <w:tcW w:w="4548" w:type="dxa"/>
            <w:vAlign w:val="center"/>
          </w:tcPr>
          <w:p w14:paraId="062099B9" w14:textId="77777777" w:rsidR="00892706" w:rsidRPr="0045038E" w:rsidRDefault="00892706" w:rsidP="00892706">
            <w:pPr>
              <w:rPr>
                <w:sz w:val="12"/>
                <w:szCs w:val="12"/>
              </w:rPr>
            </w:pPr>
          </w:p>
          <w:p w14:paraId="7E2A532C" w14:textId="77777777" w:rsidR="00892706" w:rsidRPr="00347C11" w:rsidRDefault="008F737C" w:rsidP="00892706">
            <w:pPr>
              <w:rPr>
                <w:rFonts w:cstheme="minorHAnsi"/>
                <w:b/>
                <w:bCs/>
              </w:rPr>
            </w:pPr>
            <w:hyperlink w:anchor="Med8H6" w:tooltip="Click to See Full Standard" w:history="1">
              <w:r w:rsidR="00892706" w:rsidRPr="008C2C18">
                <w:rPr>
                  <w:rStyle w:val="Hyperlink"/>
                  <w:rFonts w:cstheme="minorHAnsi"/>
                  <w:b/>
                  <w:bCs/>
                </w:rPr>
                <w:t>8-H-6</w:t>
              </w:r>
            </w:hyperlink>
            <w:r w:rsidR="00892706" w:rsidRPr="00534738">
              <w:t xml:space="preserve"> </w:t>
            </w:r>
            <w:r w:rsidR="00892706">
              <w:t xml:space="preserve"> </w:t>
            </w:r>
            <w:r w:rsidR="00892706" w:rsidRPr="00CC680C">
              <w:rPr>
                <w:i/>
                <w:iCs/>
              </w:rPr>
              <w:t xml:space="preserve"> B, C-M, C</w:t>
            </w:r>
          </w:p>
          <w:p w14:paraId="7D1FCB66" w14:textId="38C5A842" w:rsidR="00892706" w:rsidRPr="00D731C6" w:rsidRDefault="00892706" w:rsidP="00892706">
            <w:pPr>
              <w:rPr>
                <w:rFonts w:cstheme="minorHAnsi"/>
              </w:rPr>
            </w:pPr>
            <w:r w:rsidRPr="00D92B48">
              <w:rPr>
                <w:rFonts w:cstheme="minorHAnsi"/>
              </w:rPr>
              <w:t>Evidence of circulation monitored by heart auscultatio</w:t>
            </w:r>
            <w:r>
              <w:rPr>
                <w:rFonts w:cstheme="minorHAnsi"/>
              </w:rPr>
              <w:t>n.</w:t>
            </w:r>
          </w:p>
        </w:tc>
        <w:tc>
          <w:tcPr>
            <w:tcW w:w="564" w:type="dxa"/>
            <w:vAlign w:val="center"/>
          </w:tcPr>
          <w:p w14:paraId="47CB13B9" w14:textId="3AD35914" w:rsidR="00892706" w:rsidRDefault="008F737C" w:rsidP="007F46C3">
            <w:pPr>
              <w:ind w:left="-65"/>
              <w:rPr>
                <w:rFonts w:cstheme="minorHAnsi"/>
                <w:b/>
                <w:bCs/>
                <w:u w:val="single"/>
              </w:rPr>
            </w:pPr>
            <w:sdt>
              <w:sdtPr>
                <w:rPr>
                  <w:rFonts w:cstheme="minorHAnsi"/>
                  <w:sz w:val="20"/>
                  <w:szCs w:val="20"/>
                </w:rPr>
                <w:id w:val="-2287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9952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C069DC" w14:textId="76E79D7D" w:rsidR="00892706" w:rsidRDefault="008F737C" w:rsidP="007F46C3">
            <w:pPr>
              <w:ind w:left="-65"/>
              <w:rPr>
                <w:rFonts w:cstheme="minorHAnsi"/>
                <w:b/>
                <w:bCs/>
                <w:u w:val="single"/>
              </w:rPr>
            </w:pPr>
            <w:sdt>
              <w:sdtPr>
                <w:rPr>
                  <w:rFonts w:cstheme="minorHAnsi"/>
                  <w:sz w:val="20"/>
                  <w:szCs w:val="20"/>
                </w:rPr>
                <w:id w:val="-7025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14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4AA0BF6" w14:textId="7527A046" w:rsidR="00892706" w:rsidRDefault="008F737C" w:rsidP="007F46C3">
            <w:pPr>
              <w:ind w:left="-65"/>
              <w:rPr>
                <w:rFonts w:cstheme="minorHAnsi"/>
                <w:b/>
                <w:bCs/>
                <w:u w:val="single"/>
              </w:rPr>
            </w:pPr>
            <w:sdt>
              <w:sdtPr>
                <w:rPr>
                  <w:rFonts w:cstheme="minorHAnsi"/>
                  <w:sz w:val="20"/>
                  <w:szCs w:val="20"/>
                </w:rPr>
                <w:id w:val="1418600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3786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99E3EA" w14:textId="7039D38D" w:rsidR="00892706" w:rsidRDefault="008F737C" w:rsidP="007F46C3">
            <w:pPr>
              <w:ind w:left="-65"/>
              <w:rPr>
                <w:rFonts w:cstheme="minorHAnsi"/>
                <w:b/>
                <w:bCs/>
                <w:u w:val="single"/>
              </w:rPr>
            </w:pPr>
            <w:sdt>
              <w:sdtPr>
                <w:rPr>
                  <w:rFonts w:cstheme="minorHAnsi"/>
                  <w:sz w:val="20"/>
                  <w:szCs w:val="20"/>
                </w:rPr>
                <w:id w:val="402955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90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9521D" w14:textId="2032ECB6" w:rsidR="00892706" w:rsidRDefault="008F737C" w:rsidP="007F46C3">
            <w:pPr>
              <w:ind w:left="-65"/>
              <w:rPr>
                <w:rFonts w:cstheme="minorHAnsi"/>
                <w:b/>
                <w:bCs/>
                <w:u w:val="single"/>
              </w:rPr>
            </w:pPr>
            <w:sdt>
              <w:sdtPr>
                <w:rPr>
                  <w:rFonts w:cstheme="minorHAnsi"/>
                  <w:sz w:val="20"/>
                  <w:szCs w:val="20"/>
                </w:rPr>
                <w:id w:val="-2039890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5131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5FEEAA" w14:textId="0A80C90C" w:rsidR="00892706" w:rsidRDefault="008F737C" w:rsidP="007F46C3">
            <w:pPr>
              <w:ind w:left="-65"/>
              <w:rPr>
                <w:rFonts w:cstheme="minorHAnsi"/>
                <w:b/>
                <w:bCs/>
                <w:u w:val="single"/>
              </w:rPr>
            </w:pPr>
            <w:sdt>
              <w:sdtPr>
                <w:rPr>
                  <w:rFonts w:cstheme="minorHAnsi"/>
                  <w:sz w:val="20"/>
                  <w:szCs w:val="20"/>
                </w:rPr>
                <w:id w:val="-1077823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9081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53B838" w14:textId="5F453489" w:rsidR="00892706" w:rsidRDefault="008F737C" w:rsidP="007F46C3">
            <w:pPr>
              <w:ind w:left="-65"/>
              <w:rPr>
                <w:rFonts w:cstheme="minorHAnsi"/>
                <w:b/>
                <w:bCs/>
                <w:u w:val="single"/>
              </w:rPr>
            </w:pPr>
            <w:sdt>
              <w:sdtPr>
                <w:rPr>
                  <w:rFonts w:cstheme="minorHAnsi"/>
                  <w:sz w:val="20"/>
                  <w:szCs w:val="20"/>
                </w:rPr>
                <w:id w:val="-1092776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04636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CEE241" w14:textId="53EAE7FA" w:rsidR="00892706" w:rsidRDefault="008F737C" w:rsidP="007F46C3">
            <w:pPr>
              <w:ind w:left="-65"/>
              <w:rPr>
                <w:rFonts w:cstheme="minorHAnsi"/>
                <w:b/>
                <w:bCs/>
                <w:u w:val="single"/>
              </w:rPr>
            </w:pPr>
            <w:sdt>
              <w:sdtPr>
                <w:rPr>
                  <w:rFonts w:cstheme="minorHAnsi"/>
                  <w:sz w:val="20"/>
                  <w:szCs w:val="20"/>
                </w:rPr>
                <w:id w:val="962842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7003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CAD45E" w14:textId="7914C90E" w:rsidR="00892706" w:rsidRDefault="008F737C" w:rsidP="007F46C3">
            <w:pPr>
              <w:ind w:left="-65"/>
              <w:rPr>
                <w:rFonts w:cstheme="minorHAnsi"/>
                <w:b/>
                <w:bCs/>
                <w:u w:val="single"/>
              </w:rPr>
            </w:pPr>
            <w:sdt>
              <w:sdtPr>
                <w:rPr>
                  <w:rFonts w:cstheme="minorHAnsi"/>
                  <w:sz w:val="20"/>
                  <w:szCs w:val="20"/>
                </w:rPr>
                <w:id w:val="1110550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2744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42049F" w14:textId="73B2BDD6" w:rsidR="00892706" w:rsidRDefault="008F737C" w:rsidP="007F46C3">
            <w:pPr>
              <w:ind w:left="-65"/>
              <w:rPr>
                <w:rFonts w:cstheme="minorHAnsi"/>
                <w:b/>
                <w:bCs/>
                <w:u w:val="single"/>
              </w:rPr>
            </w:pPr>
            <w:sdt>
              <w:sdtPr>
                <w:rPr>
                  <w:rFonts w:cstheme="minorHAnsi"/>
                  <w:sz w:val="20"/>
                  <w:szCs w:val="20"/>
                </w:rPr>
                <w:id w:val="393011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06739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B825E0" w14:textId="47A8F667" w:rsidR="00892706" w:rsidRDefault="008F737C" w:rsidP="007F46C3">
            <w:pPr>
              <w:ind w:left="-65"/>
              <w:rPr>
                <w:rFonts w:cstheme="minorHAnsi"/>
                <w:b/>
                <w:bCs/>
                <w:u w:val="single"/>
              </w:rPr>
            </w:pPr>
            <w:sdt>
              <w:sdtPr>
                <w:rPr>
                  <w:rFonts w:cstheme="minorHAnsi"/>
                  <w:sz w:val="20"/>
                  <w:szCs w:val="20"/>
                </w:rPr>
                <w:id w:val="-250584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85243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91BB40" w14:textId="1EF23667" w:rsidR="00892706" w:rsidRDefault="008F737C" w:rsidP="007F46C3">
            <w:pPr>
              <w:ind w:left="-65"/>
              <w:rPr>
                <w:rFonts w:cstheme="minorHAnsi"/>
                <w:b/>
                <w:bCs/>
                <w:u w:val="single"/>
              </w:rPr>
            </w:pPr>
            <w:sdt>
              <w:sdtPr>
                <w:rPr>
                  <w:rFonts w:cstheme="minorHAnsi"/>
                  <w:sz w:val="20"/>
                  <w:szCs w:val="20"/>
                </w:rPr>
                <w:id w:val="1716766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3656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C9348E" w14:textId="5560461D" w:rsidR="00892706" w:rsidRDefault="008F737C" w:rsidP="007F46C3">
            <w:pPr>
              <w:ind w:left="-65"/>
              <w:rPr>
                <w:rFonts w:cstheme="minorHAnsi"/>
                <w:b/>
                <w:bCs/>
                <w:u w:val="single"/>
              </w:rPr>
            </w:pPr>
            <w:sdt>
              <w:sdtPr>
                <w:rPr>
                  <w:rFonts w:cstheme="minorHAnsi"/>
                  <w:sz w:val="20"/>
                  <w:szCs w:val="20"/>
                </w:rPr>
                <w:id w:val="349764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57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20F2A" w14:textId="422A2DB4" w:rsidR="00892706" w:rsidRDefault="008F737C" w:rsidP="007F46C3">
            <w:pPr>
              <w:ind w:left="-65"/>
              <w:rPr>
                <w:rFonts w:cstheme="minorHAnsi"/>
                <w:b/>
                <w:bCs/>
                <w:u w:val="single"/>
              </w:rPr>
            </w:pPr>
            <w:sdt>
              <w:sdtPr>
                <w:rPr>
                  <w:rFonts w:cstheme="minorHAnsi"/>
                  <w:sz w:val="20"/>
                  <w:szCs w:val="20"/>
                </w:rPr>
                <w:id w:val="-1450082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7141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B3CA775" w14:textId="3C38982A" w:rsidR="00892706" w:rsidRDefault="008F737C" w:rsidP="007F46C3">
            <w:pPr>
              <w:ind w:left="-65"/>
              <w:rPr>
                <w:rFonts w:cstheme="minorHAnsi"/>
                <w:b/>
                <w:bCs/>
                <w:u w:val="single"/>
              </w:rPr>
            </w:pPr>
            <w:sdt>
              <w:sdtPr>
                <w:rPr>
                  <w:rFonts w:cstheme="minorHAnsi"/>
                  <w:sz w:val="20"/>
                  <w:szCs w:val="20"/>
                </w:rPr>
                <w:id w:val="454457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93948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F10E3D" w14:textId="17D9FADF" w:rsidR="00892706" w:rsidRDefault="008F737C" w:rsidP="007F46C3">
            <w:pPr>
              <w:ind w:left="-65"/>
              <w:rPr>
                <w:rFonts w:cstheme="minorHAnsi"/>
                <w:b/>
                <w:bCs/>
                <w:u w:val="single"/>
              </w:rPr>
            </w:pPr>
            <w:sdt>
              <w:sdtPr>
                <w:rPr>
                  <w:rFonts w:cstheme="minorHAnsi"/>
                  <w:sz w:val="20"/>
                  <w:szCs w:val="20"/>
                </w:rPr>
                <w:id w:val="-2042885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196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BC3916" w14:textId="17D4582C" w:rsidR="00892706" w:rsidRDefault="008F737C" w:rsidP="007F46C3">
            <w:pPr>
              <w:ind w:left="-65"/>
              <w:rPr>
                <w:rFonts w:cstheme="minorHAnsi"/>
                <w:b/>
                <w:bCs/>
                <w:u w:val="single"/>
              </w:rPr>
            </w:pPr>
            <w:sdt>
              <w:sdtPr>
                <w:rPr>
                  <w:rFonts w:cstheme="minorHAnsi"/>
                  <w:sz w:val="20"/>
                  <w:szCs w:val="20"/>
                </w:rPr>
                <w:id w:val="166216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1538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1E6F5CE" w14:textId="4F4E00B7" w:rsidR="00892706" w:rsidRDefault="008F737C" w:rsidP="007F46C3">
            <w:pPr>
              <w:ind w:left="-65"/>
              <w:rPr>
                <w:rFonts w:cstheme="minorHAnsi"/>
                <w:b/>
                <w:bCs/>
                <w:u w:val="single"/>
              </w:rPr>
            </w:pPr>
            <w:sdt>
              <w:sdtPr>
                <w:rPr>
                  <w:rFonts w:cstheme="minorHAnsi"/>
                  <w:sz w:val="20"/>
                  <w:szCs w:val="20"/>
                </w:rPr>
                <w:id w:val="-471059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53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70C07F" w14:textId="752C41F5" w:rsidR="00892706" w:rsidRDefault="008F737C" w:rsidP="007F46C3">
            <w:pPr>
              <w:ind w:left="-65"/>
              <w:rPr>
                <w:rFonts w:cstheme="minorHAnsi"/>
                <w:b/>
                <w:bCs/>
                <w:u w:val="single"/>
              </w:rPr>
            </w:pPr>
            <w:sdt>
              <w:sdtPr>
                <w:rPr>
                  <w:rFonts w:cstheme="minorHAnsi"/>
                  <w:sz w:val="20"/>
                  <w:szCs w:val="20"/>
                </w:rPr>
                <w:id w:val="-158582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7566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49587C1" w14:textId="2E92738C" w:rsidR="00892706" w:rsidRDefault="008F737C" w:rsidP="007F46C3">
            <w:pPr>
              <w:ind w:left="-65"/>
              <w:rPr>
                <w:rFonts w:cstheme="minorHAnsi"/>
                <w:b/>
                <w:bCs/>
                <w:u w:val="single"/>
              </w:rPr>
            </w:pPr>
            <w:sdt>
              <w:sdtPr>
                <w:rPr>
                  <w:rFonts w:cstheme="minorHAnsi"/>
                  <w:sz w:val="20"/>
                  <w:szCs w:val="20"/>
                </w:rPr>
                <w:id w:val="229052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113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5788187"/>
            <w:placeholder>
              <w:docPart w:val="6E008D618AB24BC58A841F04E12B157C"/>
            </w:placeholder>
            <w:showingPlcHdr/>
          </w:sdtPr>
          <w:sdtEndPr/>
          <w:sdtContent>
            <w:tc>
              <w:tcPr>
                <w:tcW w:w="1158" w:type="dxa"/>
                <w:vAlign w:val="center"/>
              </w:tcPr>
              <w:p w14:paraId="4785B2C2" w14:textId="085DB47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24368951"/>
            <w:placeholder>
              <w:docPart w:val="BAC6E1CFF0C44A118A11DB1000EF2BF0"/>
            </w:placeholder>
            <w:showingPlcHdr/>
          </w:sdtPr>
          <w:sdtEndPr/>
          <w:sdtContent>
            <w:tc>
              <w:tcPr>
                <w:tcW w:w="2394" w:type="dxa"/>
                <w:vAlign w:val="center"/>
              </w:tcPr>
              <w:p w14:paraId="6F27866E" w14:textId="03DBFC95" w:rsidR="00892706" w:rsidRDefault="00892706" w:rsidP="00892706">
                <w:pPr>
                  <w:rPr>
                    <w:rFonts w:cstheme="minorHAnsi"/>
                    <w:b/>
                    <w:bCs/>
                    <w:u w:val="single"/>
                  </w:rPr>
                </w:pPr>
                <w:r>
                  <w:rPr>
                    <w:rStyle w:val="PlaceholderText"/>
                  </w:rPr>
                  <w:t>Total Reviewed</w:t>
                </w:r>
              </w:p>
            </w:tc>
          </w:sdtContent>
        </w:sdt>
      </w:tr>
      <w:tr w:rsidR="00892706" w14:paraId="105A71CD" w14:textId="77777777" w:rsidTr="007F46C3">
        <w:trPr>
          <w:cantSplit/>
        </w:trPr>
        <w:tc>
          <w:tcPr>
            <w:tcW w:w="19440" w:type="dxa"/>
            <w:gridSpan w:val="23"/>
            <w:vAlign w:val="center"/>
          </w:tcPr>
          <w:p w14:paraId="73474622" w14:textId="06605CCB"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C42AC0D249E34732BD26439CEBA61AB0"/>
                </w:placeholder>
                <w:showingPlcHdr/>
              </w:sdtPr>
              <w:sdtEndPr/>
              <w:sdtContent>
                <w:r>
                  <w:rPr>
                    <w:rStyle w:val="PlaceholderText"/>
                  </w:rPr>
                  <w:t>Enter comments for any deficiencies noted and/or any records where this standard may not be applicable.</w:t>
                </w:r>
              </w:sdtContent>
            </w:sdt>
          </w:p>
        </w:tc>
      </w:tr>
      <w:tr w:rsidR="003F39D1" w14:paraId="15DBDBC3" w14:textId="77777777" w:rsidTr="007F46C3">
        <w:trPr>
          <w:cantSplit/>
        </w:trPr>
        <w:tc>
          <w:tcPr>
            <w:tcW w:w="4548" w:type="dxa"/>
            <w:shd w:val="clear" w:color="auto" w:fill="E5EAF6"/>
            <w:vAlign w:val="center"/>
          </w:tcPr>
          <w:p w14:paraId="202C99F3" w14:textId="77777777" w:rsidR="003F39D1" w:rsidRPr="0045038E" w:rsidRDefault="003F39D1" w:rsidP="003F39D1">
            <w:pPr>
              <w:rPr>
                <w:sz w:val="12"/>
                <w:szCs w:val="12"/>
              </w:rPr>
            </w:pPr>
          </w:p>
          <w:p w14:paraId="03FA4EC7" w14:textId="1BA9B35F" w:rsidR="003F39D1" w:rsidRPr="00347C11" w:rsidRDefault="008F737C" w:rsidP="003F39D1">
            <w:pPr>
              <w:rPr>
                <w:rFonts w:cstheme="minorHAnsi"/>
                <w:b/>
                <w:bCs/>
              </w:rPr>
            </w:pPr>
            <w:hyperlink w:anchor="Med8H8" w:tooltip="Click to See Full Standard" w:history="1">
              <w:r w:rsidR="003F39D1" w:rsidRPr="008C2C18">
                <w:rPr>
                  <w:rStyle w:val="Hyperlink"/>
                  <w:rFonts w:cstheme="minorHAnsi"/>
                  <w:b/>
                  <w:bCs/>
                </w:rPr>
                <w:t>8-H-8</w:t>
              </w:r>
            </w:hyperlink>
            <w:r w:rsidR="003F39D1" w:rsidRPr="00534738">
              <w:t xml:space="preserve"> </w:t>
            </w:r>
            <w:r w:rsidR="003F39D1">
              <w:t xml:space="preserve"> </w:t>
            </w:r>
            <w:r w:rsidR="003F39D1" w:rsidRPr="00CC680C">
              <w:rPr>
                <w:i/>
                <w:iCs/>
              </w:rPr>
              <w:t xml:space="preserve"> B, C-M, C</w:t>
            </w:r>
          </w:p>
          <w:p w14:paraId="35B244D9" w14:textId="34ACE19D" w:rsidR="003F39D1" w:rsidRPr="00D731C6" w:rsidRDefault="003F39D1" w:rsidP="003F39D1">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130809E8" w14:textId="28D0AE74" w:rsidR="003F39D1" w:rsidRDefault="008F737C" w:rsidP="007F46C3">
            <w:pPr>
              <w:ind w:left="-65"/>
              <w:rPr>
                <w:rFonts w:cstheme="minorHAnsi"/>
                <w:b/>
                <w:bCs/>
                <w:u w:val="single"/>
              </w:rPr>
            </w:pPr>
            <w:sdt>
              <w:sdtPr>
                <w:rPr>
                  <w:rFonts w:cstheme="minorHAnsi"/>
                  <w:sz w:val="20"/>
                  <w:szCs w:val="20"/>
                </w:rPr>
                <w:id w:val="14236816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560279"/>
                <w14:checkbox>
                  <w14:checked w14:val="0"/>
                  <w14:checkedState w14:val="2612" w14:font="MS Gothic"/>
                  <w14:uncheckedState w14:val="2610" w14:font="MS Gothic"/>
                </w14:checkbox>
              </w:sdtPr>
              <w:sdtEndPr/>
              <w:sdtContent>
                <w:r w:rsidR="008F6146">
                  <w:rPr>
                    <w:rFonts w:ascii="MS Gothic" w:eastAsia="MS Gothic" w:hAnsi="MS Gothic" w:cstheme="minorHAnsi" w:hint="eastAsia"/>
                    <w:sz w:val="20"/>
                    <w:szCs w:val="20"/>
                  </w:rPr>
                  <w:t>☐</w:t>
                </w:r>
              </w:sdtContent>
            </w:sdt>
            <w:r w:rsidR="003F39D1" w:rsidRPr="003211DF">
              <w:rPr>
                <w:rFonts w:cstheme="minorHAnsi"/>
                <w:sz w:val="20"/>
                <w:szCs w:val="20"/>
              </w:rPr>
              <w:t xml:space="preserve"> N </w:t>
            </w:r>
            <w:sdt>
              <w:sdtPr>
                <w:rPr>
                  <w:rFonts w:cstheme="minorHAnsi"/>
                  <w:sz w:val="20"/>
                  <w:szCs w:val="20"/>
                </w:rPr>
                <w:id w:val="1961309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670D14A" w14:textId="1F08DB0B" w:rsidR="003F39D1" w:rsidRDefault="008F737C" w:rsidP="007F46C3">
            <w:pPr>
              <w:ind w:left="-65"/>
              <w:rPr>
                <w:rFonts w:cstheme="minorHAnsi"/>
                <w:b/>
                <w:bCs/>
                <w:u w:val="single"/>
              </w:rPr>
            </w:pPr>
            <w:sdt>
              <w:sdtPr>
                <w:rPr>
                  <w:rFonts w:cstheme="minorHAnsi"/>
                  <w:sz w:val="20"/>
                  <w:szCs w:val="20"/>
                </w:rPr>
                <w:id w:val="-124101429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78179357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2896169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119CCB7" w14:textId="1E5D1064" w:rsidR="003F39D1" w:rsidRDefault="008F737C" w:rsidP="007F46C3">
            <w:pPr>
              <w:ind w:left="-65"/>
              <w:rPr>
                <w:rFonts w:cstheme="minorHAnsi"/>
                <w:b/>
                <w:bCs/>
                <w:u w:val="single"/>
              </w:rPr>
            </w:pPr>
            <w:sdt>
              <w:sdtPr>
                <w:rPr>
                  <w:rFonts w:cstheme="minorHAnsi"/>
                  <w:sz w:val="20"/>
                  <w:szCs w:val="20"/>
                </w:rPr>
                <w:id w:val="1670363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02686680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54649271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75CF513C" w14:textId="71FF7B80" w:rsidR="003F39D1" w:rsidRDefault="008F737C" w:rsidP="007F46C3">
            <w:pPr>
              <w:ind w:left="-65"/>
              <w:rPr>
                <w:rFonts w:cstheme="minorHAnsi"/>
                <w:b/>
                <w:bCs/>
                <w:u w:val="single"/>
              </w:rPr>
            </w:pPr>
            <w:sdt>
              <w:sdtPr>
                <w:rPr>
                  <w:rFonts w:cstheme="minorHAnsi"/>
                  <w:sz w:val="20"/>
                  <w:szCs w:val="20"/>
                </w:rPr>
                <w:id w:val="-42650207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4793227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012045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2D6C52F3" w14:textId="29FC8E53" w:rsidR="003F39D1" w:rsidRDefault="008F737C" w:rsidP="007F46C3">
            <w:pPr>
              <w:ind w:left="-65"/>
              <w:rPr>
                <w:rFonts w:cstheme="minorHAnsi"/>
                <w:b/>
                <w:bCs/>
                <w:u w:val="single"/>
              </w:rPr>
            </w:pPr>
            <w:sdt>
              <w:sdtPr>
                <w:rPr>
                  <w:rFonts w:cstheme="minorHAnsi"/>
                  <w:sz w:val="20"/>
                  <w:szCs w:val="20"/>
                </w:rPr>
                <w:id w:val="-4968769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73462848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9718363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FB6FA56" w14:textId="20C8239A" w:rsidR="003F39D1" w:rsidRDefault="008F737C" w:rsidP="007F46C3">
            <w:pPr>
              <w:ind w:left="-65"/>
              <w:rPr>
                <w:rFonts w:cstheme="minorHAnsi"/>
                <w:b/>
                <w:bCs/>
                <w:u w:val="single"/>
              </w:rPr>
            </w:pPr>
            <w:sdt>
              <w:sdtPr>
                <w:rPr>
                  <w:rFonts w:cstheme="minorHAnsi"/>
                  <w:sz w:val="20"/>
                  <w:szCs w:val="20"/>
                </w:rPr>
                <w:id w:val="-13112362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3766201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565954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9AE88B7" w14:textId="3936EF3C" w:rsidR="003F39D1" w:rsidRDefault="008F737C" w:rsidP="007F46C3">
            <w:pPr>
              <w:ind w:left="-65"/>
              <w:rPr>
                <w:rFonts w:cstheme="minorHAnsi"/>
                <w:b/>
                <w:bCs/>
                <w:u w:val="single"/>
              </w:rPr>
            </w:pPr>
            <w:sdt>
              <w:sdtPr>
                <w:rPr>
                  <w:rFonts w:cstheme="minorHAnsi"/>
                  <w:sz w:val="20"/>
                  <w:szCs w:val="20"/>
                </w:rPr>
                <w:id w:val="19139643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18913644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31240628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7BF954B" w14:textId="73702F58" w:rsidR="003F39D1" w:rsidRDefault="008F737C" w:rsidP="007F46C3">
            <w:pPr>
              <w:ind w:left="-65"/>
              <w:rPr>
                <w:rFonts w:cstheme="minorHAnsi"/>
                <w:b/>
                <w:bCs/>
                <w:u w:val="single"/>
              </w:rPr>
            </w:pPr>
            <w:sdt>
              <w:sdtPr>
                <w:rPr>
                  <w:rFonts w:cstheme="minorHAnsi"/>
                  <w:sz w:val="20"/>
                  <w:szCs w:val="20"/>
                </w:rPr>
                <w:id w:val="38652716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4197393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6155553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BCF3CA7" w14:textId="5CF99005" w:rsidR="003F39D1" w:rsidRDefault="008F737C" w:rsidP="007F46C3">
            <w:pPr>
              <w:ind w:left="-65"/>
              <w:rPr>
                <w:rFonts w:cstheme="minorHAnsi"/>
                <w:b/>
                <w:bCs/>
                <w:u w:val="single"/>
              </w:rPr>
            </w:pPr>
            <w:sdt>
              <w:sdtPr>
                <w:rPr>
                  <w:rFonts w:cstheme="minorHAnsi"/>
                  <w:sz w:val="20"/>
                  <w:szCs w:val="20"/>
                </w:rPr>
                <w:id w:val="167213298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0535914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689318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856CDC7" w14:textId="416188F6" w:rsidR="003F39D1" w:rsidRDefault="008F737C" w:rsidP="007F46C3">
            <w:pPr>
              <w:ind w:left="-65"/>
              <w:rPr>
                <w:rFonts w:cstheme="minorHAnsi"/>
                <w:b/>
                <w:bCs/>
                <w:u w:val="single"/>
              </w:rPr>
            </w:pPr>
            <w:sdt>
              <w:sdtPr>
                <w:rPr>
                  <w:rFonts w:cstheme="minorHAnsi"/>
                  <w:sz w:val="20"/>
                  <w:szCs w:val="20"/>
                </w:rPr>
                <w:id w:val="-6345662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8689787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16444393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210F8E" w14:textId="14B4CF58" w:rsidR="003F39D1" w:rsidRDefault="008F737C" w:rsidP="007F46C3">
            <w:pPr>
              <w:ind w:left="-65"/>
              <w:rPr>
                <w:rFonts w:cstheme="minorHAnsi"/>
                <w:b/>
                <w:bCs/>
                <w:u w:val="single"/>
              </w:rPr>
            </w:pPr>
            <w:sdt>
              <w:sdtPr>
                <w:rPr>
                  <w:rFonts w:cstheme="minorHAnsi"/>
                  <w:sz w:val="20"/>
                  <w:szCs w:val="20"/>
                </w:rPr>
                <w:id w:val="-141561992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434966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4745740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5E8045" w14:textId="1E09C2B1" w:rsidR="003F39D1" w:rsidRDefault="008F737C" w:rsidP="007F46C3">
            <w:pPr>
              <w:ind w:left="-65"/>
              <w:rPr>
                <w:rFonts w:cstheme="minorHAnsi"/>
                <w:b/>
                <w:bCs/>
                <w:u w:val="single"/>
              </w:rPr>
            </w:pPr>
            <w:sdt>
              <w:sdtPr>
                <w:rPr>
                  <w:rFonts w:cstheme="minorHAnsi"/>
                  <w:sz w:val="20"/>
                  <w:szCs w:val="20"/>
                </w:rPr>
                <w:id w:val="-2848204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0071909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584962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46BAE0F" w14:textId="665114EC" w:rsidR="003F39D1" w:rsidRDefault="008F737C" w:rsidP="007F46C3">
            <w:pPr>
              <w:ind w:left="-65"/>
              <w:rPr>
                <w:rFonts w:cstheme="minorHAnsi"/>
                <w:b/>
                <w:bCs/>
                <w:u w:val="single"/>
              </w:rPr>
            </w:pPr>
            <w:sdt>
              <w:sdtPr>
                <w:rPr>
                  <w:rFonts w:cstheme="minorHAnsi"/>
                  <w:sz w:val="20"/>
                  <w:szCs w:val="20"/>
                </w:rPr>
                <w:id w:val="-2854300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3852695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7436114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2014ADE" w14:textId="3DDFB752" w:rsidR="003F39D1" w:rsidRDefault="008F737C" w:rsidP="007F46C3">
            <w:pPr>
              <w:ind w:left="-65"/>
              <w:rPr>
                <w:rFonts w:cstheme="minorHAnsi"/>
                <w:b/>
                <w:bCs/>
                <w:u w:val="single"/>
              </w:rPr>
            </w:pPr>
            <w:sdt>
              <w:sdtPr>
                <w:rPr>
                  <w:rFonts w:cstheme="minorHAnsi"/>
                  <w:sz w:val="20"/>
                  <w:szCs w:val="20"/>
                </w:rPr>
                <w:id w:val="-16236848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21156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0586152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16A20330" w14:textId="7AB5A299" w:rsidR="003F39D1" w:rsidRDefault="008F737C" w:rsidP="007F46C3">
            <w:pPr>
              <w:ind w:left="-65"/>
              <w:rPr>
                <w:rFonts w:cstheme="minorHAnsi"/>
                <w:b/>
                <w:bCs/>
                <w:u w:val="single"/>
              </w:rPr>
            </w:pPr>
            <w:sdt>
              <w:sdtPr>
                <w:rPr>
                  <w:rFonts w:cstheme="minorHAnsi"/>
                  <w:sz w:val="20"/>
                  <w:szCs w:val="20"/>
                </w:rPr>
                <w:id w:val="-179405299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37751102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146768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61086D" w14:textId="29BBB592" w:rsidR="003F39D1" w:rsidRDefault="008F737C" w:rsidP="007F46C3">
            <w:pPr>
              <w:ind w:left="-65"/>
              <w:rPr>
                <w:rFonts w:cstheme="minorHAnsi"/>
                <w:b/>
                <w:bCs/>
                <w:u w:val="single"/>
              </w:rPr>
            </w:pPr>
            <w:sdt>
              <w:sdtPr>
                <w:rPr>
                  <w:rFonts w:cstheme="minorHAnsi"/>
                  <w:sz w:val="20"/>
                  <w:szCs w:val="20"/>
                </w:rPr>
                <w:id w:val="12472306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105011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4039584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8D1C16" w14:textId="65670441" w:rsidR="003F39D1" w:rsidRDefault="008F737C" w:rsidP="007F46C3">
            <w:pPr>
              <w:ind w:left="-65"/>
              <w:rPr>
                <w:rFonts w:cstheme="minorHAnsi"/>
                <w:b/>
                <w:bCs/>
                <w:u w:val="single"/>
              </w:rPr>
            </w:pPr>
            <w:sdt>
              <w:sdtPr>
                <w:rPr>
                  <w:rFonts w:cstheme="minorHAnsi"/>
                  <w:sz w:val="20"/>
                  <w:szCs w:val="20"/>
                </w:rPr>
                <w:id w:val="11137832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458149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5888862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17B2D58" w14:textId="3A3E2039" w:rsidR="003F39D1" w:rsidRDefault="008F737C" w:rsidP="007F46C3">
            <w:pPr>
              <w:ind w:left="-65"/>
              <w:rPr>
                <w:rFonts w:cstheme="minorHAnsi"/>
                <w:b/>
                <w:bCs/>
                <w:u w:val="single"/>
              </w:rPr>
            </w:pPr>
            <w:sdt>
              <w:sdtPr>
                <w:rPr>
                  <w:rFonts w:cstheme="minorHAnsi"/>
                  <w:sz w:val="20"/>
                  <w:szCs w:val="20"/>
                </w:rPr>
                <w:id w:val="201680056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5066457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7797236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D874908" w14:textId="18E99C93" w:rsidR="003F39D1" w:rsidRDefault="008F737C" w:rsidP="007F46C3">
            <w:pPr>
              <w:ind w:left="-65"/>
              <w:rPr>
                <w:rFonts w:cstheme="minorHAnsi"/>
                <w:b/>
                <w:bCs/>
                <w:u w:val="single"/>
              </w:rPr>
            </w:pPr>
            <w:sdt>
              <w:sdtPr>
                <w:rPr>
                  <w:rFonts w:cstheme="minorHAnsi"/>
                  <w:sz w:val="20"/>
                  <w:szCs w:val="20"/>
                </w:rPr>
                <w:id w:val="-12083762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299760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90046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A099D5D" w14:textId="6317299F" w:rsidR="003F39D1" w:rsidRDefault="008F737C" w:rsidP="007F46C3">
            <w:pPr>
              <w:ind w:left="-65"/>
              <w:rPr>
                <w:rFonts w:cstheme="minorHAnsi"/>
                <w:b/>
                <w:bCs/>
                <w:u w:val="single"/>
              </w:rPr>
            </w:pPr>
            <w:sdt>
              <w:sdtPr>
                <w:rPr>
                  <w:rFonts w:cstheme="minorHAnsi"/>
                  <w:sz w:val="20"/>
                  <w:szCs w:val="20"/>
                </w:rPr>
                <w:id w:val="-1437592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138169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556209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sdt>
          <w:sdtPr>
            <w:rPr>
              <w:rFonts w:cstheme="minorHAnsi"/>
              <w:b/>
              <w:bCs/>
              <w:u w:val="single"/>
            </w:rPr>
            <w:id w:val="-1429576440"/>
            <w:placeholder>
              <w:docPart w:val="1CE3CFD55B3F4A50A708230371E79B63"/>
            </w:placeholder>
            <w:showingPlcHdr/>
          </w:sdtPr>
          <w:sdtEndPr/>
          <w:sdtContent>
            <w:tc>
              <w:tcPr>
                <w:tcW w:w="1158" w:type="dxa"/>
                <w:shd w:val="clear" w:color="auto" w:fill="E5EAF6"/>
                <w:vAlign w:val="center"/>
              </w:tcPr>
              <w:p w14:paraId="2DE6AA04" w14:textId="789824C4" w:rsidR="003F39D1" w:rsidRDefault="003F39D1" w:rsidP="003F39D1">
                <w:pPr>
                  <w:rPr>
                    <w:rFonts w:cstheme="minorHAnsi"/>
                    <w:b/>
                    <w:bCs/>
                    <w:u w:val="single"/>
                  </w:rPr>
                </w:pPr>
                <w:r>
                  <w:rPr>
                    <w:rStyle w:val="PlaceholderText"/>
                  </w:rPr>
                  <w:t># Deficient</w:t>
                </w:r>
              </w:p>
            </w:tc>
          </w:sdtContent>
        </w:sdt>
        <w:sdt>
          <w:sdtPr>
            <w:rPr>
              <w:rFonts w:cstheme="minorHAnsi"/>
              <w:b/>
              <w:bCs/>
              <w:u w:val="single"/>
            </w:rPr>
            <w:id w:val="812220077"/>
            <w:placeholder>
              <w:docPart w:val="323FB07F03DE4BF687BE251E22E2A065"/>
            </w:placeholder>
            <w:showingPlcHdr/>
          </w:sdtPr>
          <w:sdtEndPr/>
          <w:sdtContent>
            <w:tc>
              <w:tcPr>
                <w:tcW w:w="2394" w:type="dxa"/>
                <w:shd w:val="clear" w:color="auto" w:fill="E5EAF6"/>
                <w:vAlign w:val="center"/>
              </w:tcPr>
              <w:p w14:paraId="05151BE5" w14:textId="4759F3B6" w:rsidR="003F39D1" w:rsidRDefault="003F39D1" w:rsidP="003F39D1">
                <w:pPr>
                  <w:rPr>
                    <w:rFonts w:cstheme="minorHAnsi"/>
                    <w:b/>
                    <w:bCs/>
                    <w:u w:val="single"/>
                  </w:rPr>
                </w:pPr>
                <w:r>
                  <w:rPr>
                    <w:rStyle w:val="PlaceholderText"/>
                  </w:rPr>
                  <w:t>Total Reviewed</w:t>
                </w:r>
              </w:p>
            </w:tc>
          </w:sdtContent>
        </w:sdt>
      </w:tr>
      <w:tr w:rsidR="00892706" w14:paraId="0426678E" w14:textId="77777777" w:rsidTr="00FD2953">
        <w:trPr>
          <w:cantSplit/>
        </w:trPr>
        <w:tc>
          <w:tcPr>
            <w:tcW w:w="19440" w:type="dxa"/>
            <w:gridSpan w:val="23"/>
            <w:shd w:val="clear" w:color="auto" w:fill="E5EAF6"/>
          </w:tcPr>
          <w:p w14:paraId="75A63404" w14:textId="092ADBFD"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863BDAAA05674EC9A2D12596C14C30E7"/>
                </w:placeholder>
                <w:showingPlcHdr/>
              </w:sdtPr>
              <w:sdtEndPr/>
              <w:sdtContent>
                <w:r>
                  <w:rPr>
                    <w:rStyle w:val="PlaceholderText"/>
                  </w:rPr>
                  <w:t>Enter comments for any deficiencies noted and/or any records where this standard may not be applicable.</w:t>
                </w:r>
              </w:sdtContent>
            </w:sdt>
          </w:p>
        </w:tc>
      </w:tr>
      <w:tr w:rsidR="00892706" w14:paraId="5C11A271" w14:textId="77777777" w:rsidTr="007F46C3">
        <w:trPr>
          <w:cantSplit/>
        </w:trPr>
        <w:tc>
          <w:tcPr>
            <w:tcW w:w="4548" w:type="dxa"/>
            <w:vAlign w:val="center"/>
          </w:tcPr>
          <w:p w14:paraId="1F145318" w14:textId="77777777" w:rsidR="00892706" w:rsidRPr="0045038E" w:rsidRDefault="00892706" w:rsidP="00892706">
            <w:pPr>
              <w:rPr>
                <w:sz w:val="12"/>
                <w:szCs w:val="12"/>
              </w:rPr>
            </w:pPr>
          </w:p>
          <w:p w14:paraId="0BFD8CB8" w14:textId="612632F8" w:rsidR="00892706" w:rsidRPr="00347C11" w:rsidRDefault="008F737C" w:rsidP="00892706">
            <w:pPr>
              <w:rPr>
                <w:rFonts w:cstheme="minorHAnsi"/>
                <w:b/>
                <w:bCs/>
              </w:rPr>
            </w:pPr>
            <w:hyperlink w:anchor="Med8H9" w:tooltip="Click to See Full Standard" w:history="1">
              <w:r w:rsidR="00892706" w:rsidRPr="008C2C18">
                <w:rPr>
                  <w:rStyle w:val="Hyperlink"/>
                  <w:rFonts w:cstheme="minorHAnsi"/>
                  <w:b/>
                  <w:bCs/>
                </w:rPr>
                <w:t>8-H-9</w:t>
              </w:r>
            </w:hyperlink>
            <w:r w:rsidR="00892706" w:rsidRPr="00534738">
              <w:t xml:space="preserve"> </w:t>
            </w:r>
            <w:r w:rsidR="00892706">
              <w:t xml:space="preserve"> </w:t>
            </w:r>
            <w:r w:rsidR="00892706" w:rsidRPr="00CC680C">
              <w:rPr>
                <w:i/>
                <w:iCs/>
              </w:rPr>
              <w:t xml:space="preserve"> C-M, C</w:t>
            </w:r>
          </w:p>
          <w:p w14:paraId="505F6DDB" w14:textId="190C356E" w:rsidR="00892706" w:rsidRPr="00D731C6" w:rsidRDefault="00892706" w:rsidP="0089270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13ABAA3A" w:rsidR="00892706" w:rsidRDefault="008F737C" w:rsidP="007F46C3">
            <w:pPr>
              <w:ind w:left="-65"/>
              <w:rPr>
                <w:rFonts w:cstheme="minorHAnsi"/>
                <w:b/>
                <w:bCs/>
                <w:u w:val="single"/>
              </w:rPr>
            </w:pPr>
            <w:sdt>
              <w:sdtPr>
                <w:rPr>
                  <w:rFonts w:cstheme="minorHAnsi"/>
                  <w:sz w:val="20"/>
                  <w:szCs w:val="20"/>
                </w:rPr>
                <w:id w:val="9397193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23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A08411" w14:textId="0DBEA2A7" w:rsidR="00892706" w:rsidRDefault="008F737C" w:rsidP="007F46C3">
            <w:pPr>
              <w:ind w:left="-65"/>
              <w:rPr>
                <w:rFonts w:cstheme="minorHAnsi"/>
                <w:b/>
                <w:bCs/>
                <w:u w:val="single"/>
              </w:rPr>
            </w:pPr>
            <w:sdt>
              <w:sdtPr>
                <w:rPr>
                  <w:rFonts w:cstheme="minorHAnsi"/>
                  <w:sz w:val="20"/>
                  <w:szCs w:val="20"/>
                </w:rPr>
                <w:id w:val="1247997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774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F74F14" w14:textId="53E57064" w:rsidR="00892706" w:rsidRDefault="008F737C" w:rsidP="007F46C3">
            <w:pPr>
              <w:ind w:left="-65"/>
              <w:rPr>
                <w:rFonts w:cstheme="minorHAnsi"/>
                <w:b/>
                <w:bCs/>
                <w:u w:val="single"/>
              </w:rPr>
            </w:pPr>
            <w:sdt>
              <w:sdtPr>
                <w:rPr>
                  <w:rFonts w:cstheme="minorHAnsi"/>
                  <w:sz w:val="20"/>
                  <w:szCs w:val="20"/>
                </w:rPr>
                <w:id w:val="-172028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4789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A17002" w14:textId="0B483085" w:rsidR="00892706" w:rsidRDefault="008F737C" w:rsidP="007F46C3">
            <w:pPr>
              <w:ind w:left="-65"/>
              <w:rPr>
                <w:rFonts w:cstheme="minorHAnsi"/>
                <w:b/>
                <w:bCs/>
                <w:u w:val="single"/>
              </w:rPr>
            </w:pPr>
            <w:sdt>
              <w:sdtPr>
                <w:rPr>
                  <w:rFonts w:cstheme="minorHAnsi"/>
                  <w:sz w:val="20"/>
                  <w:szCs w:val="20"/>
                </w:rPr>
                <w:id w:val="-748499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5275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B52C9FB" w14:textId="47BE7026" w:rsidR="00892706" w:rsidRDefault="008F737C" w:rsidP="007F46C3">
            <w:pPr>
              <w:ind w:left="-65"/>
              <w:rPr>
                <w:rFonts w:cstheme="minorHAnsi"/>
                <w:b/>
                <w:bCs/>
                <w:u w:val="single"/>
              </w:rPr>
            </w:pPr>
            <w:sdt>
              <w:sdtPr>
                <w:rPr>
                  <w:rFonts w:cstheme="minorHAnsi"/>
                  <w:sz w:val="20"/>
                  <w:szCs w:val="20"/>
                </w:rPr>
                <w:id w:val="-193103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735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1B6013" w14:textId="7320ED12" w:rsidR="00892706" w:rsidRDefault="008F737C" w:rsidP="007F46C3">
            <w:pPr>
              <w:ind w:left="-65"/>
              <w:rPr>
                <w:rFonts w:cstheme="minorHAnsi"/>
                <w:b/>
                <w:bCs/>
                <w:u w:val="single"/>
              </w:rPr>
            </w:pPr>
            <w:sdt>
              <w:sdtPr>
                <w:rPr>
                  <w:rFonts w:cstheme="minorHAnsi"/>
                  <w:sz w:val="20"/>
                  <w:szCs w:val="20"/>
                </w:rPr>
                <w:id w:val="1632669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0857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419416" w14:textId="38AB7417" w:rsidR="00892706" w:rsidRDefault="008F737C" w:rsidP="007F46C3">
            <w:pPr>
              <w:ind w:left="-65"/>
              <w:rPr>
                <w:rFonts w:cstheme="minorHAnsi"/>
                <w:b/>
                <w:bCs/>
                <w:u w:val="single"/>
              </w:rPr>
            </w:pPr>
            <w:sdt>
              <w:sdtPr>
                <w:rPr>
                  <w:rFonts w:cstheme="minorHAnsi"/>
                  <w:sz w:val="20"/>
                  <w:szCs w:val="20"/>
                </w:rPr>
                <w:id w:val="-1890795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12730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DB125F" w14:textId="58C68FC4" w:rsidR="00892706" w:rsidRDefault="008F737C" w:rsidP="007F46C3">
            <w:pPr>
              <w:ind w:left="-65"/>
              <w:rPr>
                <w:rFonts w:cstheme="minorHAnsi"/>
                <w:b/>
                <w:bCs/>
                <w:u w:val="single"/>
              </w:rPr>
            </w:pPr>
            <w:sdt>
              <w:sdtPr>
                <w:rPr>
                  <w:rFonts w:cstheme="minorHAnsi"/>
                  <w:sz w:val="20"/>
                  <w:szCs w:val="20"/>
                </w:rPr>
                <w:id w:val="-258611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9529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5C7C17" w14:textId="41E7ABD8" w:rsidR="00892706" w:rsidRDefault="008F737C" w:rsidP="007F46C3">
            <w:pPr>
              <w:ind w:left="-65"/>
              <w:rPr>
                <w:rFonts w:cstheme="minorHAnsi"/>
                <w:b/>
                <w:bCs/>
                <w:u w:val="single"/>
              </w:rPr>
            </w:pPr>
            <w:sdt>
              <w:sdtPr>
                <w:rPr>
                  <w:rFonts w:cstheme="minorHAnsi"/>
                  <w:sz w:val="20"/>
                  <w:szCs w:val="20"/>
                </w:rPr>
                <w:id w:val="2019030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1838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3112CF7" w14:textId="605F9044" w:rsidR="00892706" w:rsidRDefault="008F737C" w:rsidP="007F46C3">
            <w:pPr>
              <w:ind w:left="-65"/>
              <w:rPr>
                <w:rFonts w:cstheme="minorHAnsi"/>
                <w:b/>
                <w:bCs/>
                <w:u w:val="single"/>
              </w:rPr>
            </w:pPr>
            <w:sdt>
              <w:sdtPr>
                <w:rPr>
                  <w:rFonts w:cstheme="minorHAnsi"/>
                  <w:sz w:val="20"/>
                  <w:szCs w:val="20"/>
                </w:rPr>
                <w:id w:val="506712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96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F6B274" w14:textId="4ED2BE82" w:rsidR="00892706" w:rsidRDefault="008F737C" w:rsidP="007F46C3">
            <w:pPr>
              <w:ind w:left="-65"/>
              <w:rPr>
                <w:rFonts w:cstheme="minorHAnsi"/>
                <w:b/>
                <w:bCs/>
                <w:u w:val="single"/>
              </w:rPr>
            </w:pPr>
            <w:sdt>
              <w:sdtPr>
                <w:rPr>
                  <w:rFonts w:cstheme="minorHAnsi"/>
                  <w:sz w:val="20"/>
                  <w:szCs w:val="20"/>
                </w:rPr>
                <w:id w:val="22519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1875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290B38" w14:textId="4C97411E" w:rsidR="00892706" w:rsidRDefault="008F737C" w:rsidP="007F46C3">
            <w:pPr>
              <w:ind w:left="-65"/>
              <w:rPr>
                <w:rFonts w:cstheme="minorHAnsi"/>
                <w:b/>
                <w:bCs/>
                <w:u w:val="single"/>
              </w:rPr>
            </w:pPr>
            <w:sdt>
              <w:sdtPr>
                <w:rPr>
                  <w:rFonts w:cstheme="minorHAnsi"/>
                  <w:sz w:val="20"/>
                  <w:szCs w:val="20"/>
                </w:rPr>
                <w:id w:val="-9193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4925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A03F95" w14:textId="2E59AC3A" w:rsidR="00892706" w:rsidRDefault="008F737C" w:rsidP="007F46C3">
            <w:pPr>
              <w:ind w:left="-65"/>
              <w:rPr>
                <w:rFonts w:cstheme="minorHAnsi"/>
                <w:b/>
                <w:bCs/>
                <w:u w:val="single"/>
              </w:rPr>
            </w:pPr>
            <w:sdt>
              <w:sdtPr>
                <w:rPr>
                  <w:rFonts w:cstheme="minorHAnsi"/>
                  <w:sz w:val="20"/>
                  <w:szCs w:val="20"/>
                </w:rPr>
                <w:id w:val="-1546210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0967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B4019C" w14:textId="1991004F" w:rsidR="00892706" w:rsidRDefault="008F737C" w:rsidP="007F46C3">
            <w:pPr>
              <w:ind w:left="-65"/>
              <w:rPr>
                <w:rFonts w:cstheme="minorHAnsi"/>
                <w:b/>
                <w:bCs/>
                <w:u w:val="single"/>
              </w:rPr>
            </w:pPr>
            <w:sdt>
              <w:sdtPr>
                <w:rPr>
                  <w:rFonts w:cstheme="minorHAnsi"/>
                  <w:sz w:val="20"/>
                  <w:szCs w:val="20"/>
                </w:rPr>
                <w:id w:val="443359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8115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6AE8648" w14:textId="06EF3F7C" w:rsidR="00892706" w:rsidRDefault="008F737C" w:rsidP="007F46C3">
            <w:pPr>
              <w:ind w:left="-65"/>
              <w:rPr>
                <w:rFonts w:cstheme="minorHAnsi"/>
                <w:b/>
                <w:bCs/>
                <w:u w:val="single"/>
              </w:rPr>
            </w:pPr>
            <w:sdt>
              <w:sdtPr>
                <w:rPr>
                  <w:rFonts w:cstheme="minorHAnsi"/>
                  <w:sz w:val="20"/>
                  <w:szCs w:val="20"/>
                </w:rPr>
                <w:id w:val="1898157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58027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622C01" w14:textId="27DE218C" w:rsidR="00892706" w:rsidRDefault="008F737C" w:rsidP="007F46C3">
            <w:pPr>
              <w:ind w:left="-65"/>
              <w:rPr>
                <w:rFonts w:cstheme="minorHAnsi"/>
                <w:b/>
                <w:bCs/>
                <w:u w:val="single"/>
              </w:rPr>
            </w:pPr>
            <w:sdt>
              <w:sdtPr>
                <w:rPr>
                  <w:rFonts w:cstheme="minorHAnsi"/>
                  <w:sz w:val="20"/>
                  <w:szCs w:val="20"/>
                </w:rPr>
                <w:id w:val="1660195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0713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3F16E2" w14:textId="784168D7" w:rsidR="00892706" w:rsidRDefault="008F737C" w:rsidP="007F46C3">
            <w:pPr>
              <w:ind w:left="-65"/>
              <w:rPr>
                <w:rFonts w:cstheme="minorHAnsi"/>
                <w:b/>
                <w:bCs/>
                <w:u w:val="single"/>
              </w:rPr>
            </w:pPr>
            <w:sdt>
              <w:sdtPr>
                <w:rPr>
                  <w:rFonts w:cstheme="minorHAnsi"/>
                  <w:sz w:val="20"/>
                  <w:szCs w:val="20"/>
                </w:rPr>
                <w:id w:val="-85411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3252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5D7A98" w14:textId="744EADCA" w:rsidR="00892706" w:rsidRDefault="008F737C" w:rsidP="007F46C3">
            <w:pPr>
              <w:ind w:left="-65"/>
              <w:rPr>
                <w:rFonts w:cstheme="minorHAnsi"/>
                <w:b/>
                <w:bCs/>
                <w:u w:val="single"/>
              </w:rPr>
            </w:pPr>
            <w:sdt>
              <w:sdtPr>
                <w:rPr>
                  <w:rFonts w:cstheme="minorHAnsi"/>
                  <w:sz w:val="20"/>
                  <w:szCs w:val="20"/>
                </w:rPr>
                <w:id w:val="-14574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243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3516A6" w14:textId="10DE8E9B" w:rsidR="00892706" w:rsidRDefault="008F737C" w:rsidP="007F46C3">
            <w:pPr>
              <w:ind w:left="-65"/>
              <w:rPr>
                <w:rFonts w:cstheme="minorHAnsi"/>
                <w:b/>
                <w:bCs/>
                <w:u w:val="single"/>
              </w:rPr>
            </w:pPr>
            <w:sdt>
              <w:sdtPr>
                <w:rPr>
                  <w:rFonts w:cstheme="minorHAnsi"/>
                  <w:sz w:val="20"/>
                  <w:szCs w:val="20"/>
                </w:rPr>
                <w:id w:val="-1157453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37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B2C63A" w14:textId="6D09E6C7" w:rsidR="00892706" w:rsidRDefault="008F737C" w:rsidP="007F46C3">
            <w:pPr>
              <w:ind w:left="-65"/>
              <w:rPr>
                <w:rFonts w:cstheme="minorHAnsi"/>
                <w:b/>
                <w:bCs/>
                <w:u w:val="single"/>
              </w:rPr>
            </w:pPr>
            <w:sdt>
              <w:sdtPr>
                <w:rPr>
                  <w:rFonts w:cstheme="minorHAnsi"/>
                  <w:sz w:val="20"/>
                  <w:szCs w:val="20"/>
                </w:rPr>
                <w:id w:val="-1792815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5334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37564693"/>
            <w:placeholder>
              <w:docPart w:val="9D368370B8C242879FED25CD96319D25"/>
            </w:placeholder>
            <w:showingPlcHdr/>
          </w:sdtPr>
          <w:sdtEndPr/>
          <w:sdtContent>
            <w:tc>
              <w:tcPr>
                <w:tcW w:w="1158" w:type="dxa"/>
                <w:vAlign w:val="center"/>
              </w:tcPr>
              <w:p w14:paraId="396B9CCD" w14:textId="7D91AA4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22036061"/>
            <w:placeholder>
              <w:docPart w:val="21A522FC3E7C41ACBFD04635426D8E86"/>
            </w:placeholder>
            <w:showingPlcHdr/>
          </w:sdtPr>
          <w:sdtEndPr/>
          <w:sdtContent>
            <w:tc>
              <w:tcPr>
                <w:tcW w:w="2394" w:type="dxa"/>
                <w:vAlign w:val="center"/>
              </w:tcPr>
              <w:p w14:paraId="706B365E" w14:textId="5B2836AB" w:rsidR="00892706" w:rsidRDefault="00892706" w:rsidP="00892706">
                <w:pPr>
                  <w:rPr>
                    <w:rFonts w:cstheme="minorHAnsi"/>
                    <w:b/>
                    <w:bCs/>
                    <w:u w:val="single"/>
                  </w:rPr>
                </w:pPr>
                <w:r>
                  <w:rPr>
                    <w:rStyle w:val="PlaceholderText"/>
                  </w:rPr>
                  <w:t>Total Reviewed</w:t>
                </w:r>
              </w:p>
            </w:tc>
          </w:sdtContent>
        </w:sdt>
      </w:tr>
      <w:tr w:rsidR="00892706" w14:paraId="157D04C8" w14:textId="77777777" w:rsidTr="007F46C3">
        <w:trPr>
          <w:cantSplit/>
        </w:trPr>
        <w:tc>
          <w:tcPr>
            <w:tcW w:w="19440" w:type="dxa"/>
            <w:gridSpan w:val="23"/>
            <w:vAlign w:val="center"/>
          </w:tcPr>
          <w:p w14:paraId="5DE78242" w14:textId="5C5BF66D"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49BED378CAAE413787C7E29C3CFCD5BA"/>
                </w:placeholder>
                <w:showingPlcHdr/>
              </w:sdtPr>
              <w:sdtEndPr/>
              <w:sdtContent>
                <w:r>
                  <w:rPr>
                    <w:rStyle w:val="PlaceholderText"/>
                  </w:rPr>
                  <w:t>Enter comments for any deficiencies noted and/or any records where this standard may not be applicable.</w:t>
                </w:r>
              </w:sdtContent>
            </w:sdt>
          </w:p>
        </w:tc>
      </w:tr>
      <w:tr w:rsidR="00892706" w14:paraId="53723E9A" w14:textId="77777777" w:rsidTr="007F46C3">
        <w:trPr>
          <w:cantSplit/>
        </w:trPr>
        <w:tc>
          <w:tcPr>
            <w:tcW w:w="4548" w:type="dxa"/>
            <w:shd w:val="clear" w:color="auto" w:fill="E5EAF6"/>
            <w:vAlign w:val="center"/>
          </w:tcPr>
          <w:p w14:paraId="351EA1D0" w14:textId="77777777" w:rsidR="00892706" w:rsidRPr="0045038E" w:rsidRDefault="00892706" w:rsidP="00892706">
            <w:pPr>
              <w:rPr>
                <w:sz w:val="12"/>
                <w:szCs w:val="12"/>
              </w:rPr>
            </w:pPr>
          </w:p>
          <w:p w14:paraId="469E45A3" w14:textId="67F927A2" w:rsidR="00892706" w:rsidRPr="00347C11" w:rsidRDefault="008F737C" w:rsidP="00892706">
            <w:pPr>
              <w:rPr>
                <w:rFonts w:cstheme="minorHAnsi"/>
                <w:b/>
                <w:bCs/>
              </w:rPr>
            </w:pPr>
            <w:hyperlink w:anchor="Stand8H10" w:history="1">
              <w:r w:rsidR="00892706" w:rsidRPr="00537F8B">
                <w:rPr>
                  <w:rStyle w:val="Hyperlink"/>
                  <w:rFonts w:cstheme="minorHAnsi"/>
                  <w:b/>
                  <w:bCs/>
                </w:rPr>
                <w:t>8-H-10</w:t>
              </w:r>
              <w:r w:rsidR="00892706" w:rsidRPr="00537F8B">
                <w:rPr>
                  <w:rStyle w:val="Hyperlink"/>
                </w:rPr>
                <w:t xml:space="preserve">  </w:t>
              </w:r>
            </w:hyperlink>
            <w:r w:rsidR="00892706">
              <w:t xml:space="preserve"> </w:t>
            </w:r>
            <w:r w:rsidR="00892706" w:rsidRPr="00CC680C">
              <w:rPr>
                <w:i/>
                <w:iCs/>
              </w:rPr>
              <w:t>C</w:t>
            </w:r>
          </w:p>
          <w:p w14:paraId="40E246AC" w14:textId="5DD12015" w:rsidR="00892706" w:rsidRPr="00D731C6" w:rsidRDefault="00892706" w:rsidP="00892706">
            <w:pPr>
              <w:rPr>
                <w:rFonts w:cstheme="minorHAnsi"/>
              </w:rPr>
            </w:pPr>
            <w:r>
              <w:rPr>
                <w:rFonts w:cstheme="minorHAnsi"/>
              </w:rPr>
              <w:t>Adequacy of ventilation continually evaluated.</w:t>
            </w:r>
          </w:p>
        </w:tc>
        <w:tc>
          <w:tcPr>
            <w:tcW w:w="564" w:type="dxa"/>
            <w:shd w:val="clear" w:color="auto" w:fill="E5EAF6"/>
            <w:vAlign w:val="center"/>
          </w:tcPr>
          <w:p w14:paraId="43BE00C3" w14:textId="49C591E3" w:rsidR="00892706" w:rsidRDefault="008F737C" w:rsidP="007F46C3">
            <w:pPr>
              <w:ind w:left="-65"/>
              <w:rPr>
                <w:rFonts w:cstheme="minorHAnsi"/>
                <w:b/>
                <w:bCs/>
                <w:u w:val="single"/>
              </w:rPr>
            </w:pPr>
            <w:sdt>
              <w:sdtPr>
                <w:rPr>
                  <w:rFonts w:cstheme="minorHAnsi"/>
                  <w:sz w:val="20"/>
                  <w:szCs w:val="20"/>
                </w:rPr>
                <w:id w:val="-197812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525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300F3B" w14:textId="4B1A1101" w:rsidR="00892706" w:rsidRDefault="008F737C" w:rsidP="007F46C3">
            <w:pPr>
              <w:ind w:left="-65"/>
              <w:rPr>
                <w:rFonts w:cstheme="minorHAnsi"/>
                <w:b/>
                <w:bCs/>
                <w:u w:val="single"/>
              </w:rPr>
            </w:pPr>
            <w:sdt>
              <w:sdtPr>
                <w:rPr>
                  <w:rFonts w:cstheme="minorHAnsi"/>
                  <w:sz w:val="20"/>
                  <w:szCs w:val="20"/>
                </w:rPr>
                <w:id w:val="-806162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888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C534D5" w14:textId="5760722B" w:rsidR="00892706" w:rsidRDefault="008F737C" w:rsidP="007F46C3">
            <w:pPr>
              <w:ind w:left="-65"/>
              <w:rPr>
                <w:rFonts w:cstheme="minorHAnsi"/>
                <w:b/>
                <w:bCs/>
                <w:u w:val="single"/>
              </w:rPr>
            </w:pPr>
            <w:sdt>
              <w:sdtPr>
                <w:rPr>
                  <w:rFonts w:cstheme="minorHAnsi"/>
                  <w:sz w:val="20"/>
                  <w:szCs w:val="20"/>
                </w:rPr>
                <w:id w:val="-2038193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653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8A686" w14:textId="525D265D" w:rsidR="00892706" w:rsidRDefault="008F737C" w:rsidP="007F46C3">
            <w:pPr>
              <w:ind w:left="-65"/>
              <w:rPr>
                <w:rFonts w:cstheme="minorHAnsi"/>
                <w:b/>
                <w:bCs/>
                <w:u w:val="single"/>
              </w:rPr>
            </w:pPr>
            <w:sdt>
              <w:sdtPr>
                <w:rPr>
                  <w:rFonts w:cstheme="minorHAnsi"/>
                  <w:sz w:val="20"/>
                  <w:szCs w:val="20"/>
                </w:rPr>
                <w:id w:val="1532225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503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691FAB" w14:textId="19E03694" w:rsidR="00892706" w:rsidRDefault="008F737C" w:rsidP="007F46C3">
            <w:pPr>
              <w:ind w:left="-65"/>
              <w:rPr>
                <w:rFonts w:cstheme="minorHAnsi"/>
                <w:b/>
                <w:bCs/>
                <w:u w:val="single"/>
              </w:rPr>
            </w:pPr>
            <w:sdt>
              <w:sdtPr>
                <w:rPr>
                  <w:rFonts w:cstheme="minorHAnsi"/>
                  <w:sz w:val="20"/>
                  <w:szCs w:val="20"/>
                </w:rPr>
                <w:id w:val="1934087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2076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F0DDC8" w14:textId="056EE69B" w:rsidR="00892706" w:rsidRDefault="008F737C" w:rsidP="007F46C3">
            <w:pPr>
              <w:ind w:left="-65"/>
              <w:rPr>
                <w:rFonts w:cstheme="minorHAnsi"/>
                <w:b/>
                <w:bCs/>
                <w:u w:val="single"/>
              </w:rPr>
            </w:pPr>
            <w:sdt>
              <w:sdtPr>
                <w:rPr>
                  <w:rFonts w:cstheme="minorHAnsi"/>
                  <w:sz w:val="20"/>
                  <w:szCs w:val="20"/>
                </w:rPr>
                <w:id w:val="-1943994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345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790E02" w14:textId="21711900" w:rsidR="00892706" w:rsidRDefault="008F737C" w:rsidP="007F46C3">
            <w:pPr>
              <w:ind w:left="-65"/>
              <w:rPr>
                <w:rFonts w:cstheme="minorHAnsi"/>
                <w:b/>
                <w:bCs/>
                <w:u w:val="single"/>
              </w:rPr>
            </w:pPr>
            <w:sdt>
              <w:sdtPr>
                <w:rPr>
                  <w:rFonts w:cstheme="minorHAnsi"/>
                  <w:sz w:val="20"/>
                  <w:szCs w:val="20"/>
                </w:rPr>
                <w:id w:val="29279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720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1B4016" w14:textId="5346BC9E" w:rsidR="00892706" w:rsidRDefault="008F737C" w:rsidP="007F46C3">
            <w:pPr>
              <w:ind w:left="-65"/>
              <w:rPr>
                <w:rFonts w:cstheme="minorHAnsi"/>
                <w:b/>
                <w:bCs/>
                <w:u w:val="single"/>
              </w:rPr>
            </w:pPr>
            <w:sdt>
              <w:sdtPr>
                <w:rPr>
                  <w:rFonts w:cstheme="minorHAnsi"/>
                  <w:sz w:val="20"/>
                  <w:szCs w:val="20"/>
                </w:rPr>
                <w:id w:val="20172727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684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67244" w14:textId="5152A752" w:rsidR="00892706" w:rsidRDefault="008F737C" w:rsidP="007F46C3">
            <w:pPr>
              <w:ind w:left="-65"/>
              <w:rPr>
                <w:rFonts w:cstheme="minorHAnsi"/>
                <w:b/>
                <w:bCs/>
                <w:u w:val="single"/>
              </w:rPr>
            </w:pPr>
            <w:sdt>
              <w:sdtPr>
                <w:rPr>
                  <w:rFonts w:cstheme="minorHAnsi"/>
                  <w:sz w:val="20"/>
                  <w:szCs w:val="20"/>
                </w:rPr>
                <w:id w:val="-199487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9945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60A98A9" w14:textId="77C1A7F8" w:rsidR="00892706" w:rsidRDefault="008F737C" w:rsidP="007F46C3">
            <w:pPr>
              <w:ind w:left="-65"/>
              <w:rPr>
                <w:rFonts w:cstheme="minorHAnsi"/>
                <w:b/>
                <w:bCs/>
                <w:u w:val="single"/>
              </w:rPr>
            </w:pPr>
            <w:sdt>
              <w:sdtPr>
                <w:rPr>
                  <w:rFonts w:cstheme="minorHAnsi"/>
                  <w:sz w:val="20"/>
                  <w:szCs w:val="20"/>
                </w:rPr>
                <w:id w:val="1315291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09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F4BE9" w14:textId="3DF9BB77" w:rsidR="00892706" w:rsidRDefault="008F737C" w:rsidP="007F46C3">
            <w:pPr>
              <w:ind w:left="-65"/>
              <w:rPr>
                <w:rFonts w:cstheme="minorHAnsi"/>
                <w:b/>
                <w:bCs/>
                <w:u w:val="single"/>
              </w:rPr>
            </w:pPr>
            <w:sdt>
              <w:sdtPr>
                <w:rPr>
                  <w:rFonts w:cstheme="minorHAnsi"/>
                  <w:sz w:val="20"/>
                  <w:szCs w:val="20"/>
                </w:rPr>
                <w:id w:val="1047009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9768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5FEC2F" w14:textId="24380EF2" w:rsidR="00892706" w:rsidRDefault="008F737C" w:rsidP="007F46C3">
            <w:pPr>
              <w:ind w:left="-65"/>
              <w:rPr>
                <w:rFonts w:cstheme="minorHAnsi"/>
                <w:b/>
                <w:bCs/>
                <w:u w:val="single"/>
              </w:rPr>
            </w:pPr>
            <w:sdt>
              <w:sdtPr>
                <w:rPr>
                  <w:rFonts w:cstheme="minorHAnsi"/>
                  <w:sz w:val="20"/>
                  <w:szCs w:val="20"/>
                </w:rPr>
                <w:id w:val="598838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5026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85F1" w14:textId="3CC2151A" w:rsidR="00892706" w:rsidRDefault="008F737C" w:rsidP="007F46C3">
            <w:pPr>
              <w:ind w:left="-65"/>
              <w:rPr>
                <w:rFonts w:cstheme="minorHAnsi"/>
                <w:b/>
                <w:bCs/>
                <w:u w:val="single"/>
              </w:rPr>
            </w:pPr>
            <w:sdt>
              <w:sdtPr>
                <w:rPr>
                  <w:rFonts w:cstheme="minorHAnsi"/>
                  <w:sz w:val="20"/>
                  <w:szCs w:val="20"/>
                </w:rPr>
                <w:id w:val="323706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68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0C3313D" w14:textId="7D226544" w:rsidR="00892706" w:rsidRDefault="008F737C" w:rsidP="007F46C3">
            <w:pPr>
              <w:ind w:left="-65"/>
              <w:rPr>
                <w:rFonts w:cstheme="minorHAnsi"/>
                <w:b/>
                <w:bCs/>
                <w:u w:val="single"/>
              </w:rPr>
            </w:pPr>
            <w:sdt>
              <w:sdtPr>
                <w:rPr>
                  <w:rFonts w:cstheme="minorHAnsi"/>
                  <w:sz w:val="20"/>
                  <w:szCs w:val="20"/>
                </w:rPr>
                <w:id w:val="110523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0090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44BDF6" w14:textId="1FA27B85" w:rsidR="00892706" w:rsidRDefault="008F737C" w:rsidP="007F46C3">
            <w:pPr>
              <w:ind w:left="-65"/>
              <w:rPr>
                <w:rFonts w:cstheme="minorHAnsi"/>
                <w:b/>
                <w:bCs/>
                <w:u w:val="single"/>
              </w:rPr>
            </w:pPr>
            <w:sdt>
              <w:sdtPr>
                <w:rPr>
                  <w:rFonts w:cstheme="minorHAnsi"/>
                  <w:sz w:val="20"/>
                  <w:szCs w:val="20"/>
                </w:rPr>
                <w:id w:val="-910533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7918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38672D" w14:textId="4584CAFF" w:rsidR="00892706" w:rsidRDefault="008F737C" w:rsidP="007F46C3">
            <w:pPr>
              <w:ind w:left="-65"/>
              <w:rPr>
                <w:rFonts w:cstheme="minorHAnsi"/>
                <w:b/>
                <w:bCs/>
                <w:u w:val="single"/>
              </w:rPr>
            </w:pPr>
            <w:sdt>
              <w:sdtPr>
                <w:rPr>
                  <w:rFonts w:cstheme="minorHAnsi"/>
                  <w:sz w:val="20"/>
                  <w:szCs w:val="20"/>
                </w:rPr>
                <w:id w:val="-957866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209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DAF6E6" w14:textId="4E124E30" w:rsidR="00892706" w:rsidRDefault="008F737C" w:rsidP="007F46C3">
            <w:pPr>
              <w:ind w:left="-65"/>
              <w:rPr>
                <w:rFonts w:cstheme="minorHAnsi"/>
                <w:b/>
                <w:bCs/>
                <w:u w:val="single"/>
              </w:rPr>
            </w:pPr>
            <w:sdt>
              <w:sdtPr>
                <w:rPr>
                  <w:rFonts w:cstheme="minorHAnsi"/>
                  <w:sz w:val="20"/>
                  <w:szCs w:val="20"/>
                </w:rPr>
                <w:id w:val="-969213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056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3EAF52" w14:textId="4580631F" w:rsidR="00892706" w:rsidRDefault="008F737C" w:rsidP="007F46C3">
            <w:pPr>
              <w:ind w:left="-65"/>
              <w:rPr>
                <w:rFonts w:cstheme="minorHAnsi"/>
                <w:b/>
                <w:bCs/>
                <w:u w:val="single"/>
              </w:rPr>
            </w:pPr>
            <w:sdt>
              <w:sdtPr>
                <w:rPr>
                  <w:rFonts w:cstheme="minorHAnsi"/>
                  <w:sz w:val="20"/>
                  <w:szCs w:val="20"/>
                </w:rPr>
                <w:id w:val="-64481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3138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D8A77F" w14:textId="78D76834" w:rsidR="00892706" w:rsidRDefault="008F737C" w:rsidP="007F46C3">
            <w:pPr>
              <w:ind w:left="-65"/>
              <w:rPr>
                <w:rFonts w:cstheme="minorHAnsi"/>
                <w:b/>
                <w:bCs/>
                <w:u w:val="single"/>
              </w:rPr>
            </w:pPr>
            <w:sdt>
              <w:sdtPr>
                <w:rPr>
                  <w:rFonts w:cstheme="minorHAnsi"/>
                  <w:sz w:val="20"/>
                  <w:szCs w:val="20"/>
                </w:rPr>
                <w:id w:val="-202886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44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59E6A48" w14:textId="52638A8C" w:rsidR="00892706" w:rsidRDefault="008F737C" w:rsidP="007F46C3">
            <w:pPr>
              <w:ind w:left="-65"/>
              <w:rPr>
                <w:rFonts w:cstheme="minorHAnsi"/>
                <w:b/>
                <w:bCs/>
                <w:u w:val="single"/>
              </w:rPr>
            </w:pPr>
            <w:sdt>
              <w:sdtPr>
                <w:rPr>
                  <w:rFonts w:cstheme="minorHAnsi"/>
                  <w:sz w:val="20"/>
                  <w:szCs w:val="20"/>
                </w:rPr>
                <w:id w:val="228579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35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08005161"/>
            <w:placeholder>
              <w:docPart w:val="05B3DCF9B9A54AB396D03537A8E050F4"/>
            </w:placeholder>
            <w:showingPlcHdr/>
          </w:sdtPr>
          <w:sdtEndPr/>
          <w:sdtContent>
            <w:tc>
              <w:tcPr>
                <w:tcW w:w="1158" w:type="dxa"/>
                <w:shd w:val="clear" w:color="auto" w:fill="E5EAF6"/>
                <w:vAlign w:val="center"/>
              </w:tcPr>
              <w:p w14:paraId="3960405F"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97704177"/>
            <w:placeholder>
              <w:docPart w:val="E0020E96C959455782C7BDD834C2626A"/>
            </w:placeholder>
            <w:showingPlcHdr/>
          </w:sdtPr>
          <w:sdtEndPr/>
          <w:sdtContent>
            <w:tc>
              <w:tcPr>
                <w:tcW w:w="2394" w:type="dxa"/>
                <w:shd w:val="clear" w:color="auto" w:fill="E5EAF6"/>
                <w:vAlign w:val="center"/>
              </w:tcPr>
              <w:p w14:paraId="3C924BC9" w14:textId="77777777" w:rsidR="00892706" w:rsidRDefault="00892706" w:rsidP="00892706">
                <w:pPr>
                  <w:rPr>
                    <w:rFonts w:cstheme="minorHAnsi"/>
                    <w:b/>
                    <w:bCs/>
                    <w:u w:val="single"/>
                  </w:rPr>
                </w:pPr>
                <w:r>
                  <w:rPr>
                    <w:rStyle w:val="PlaceholderText"/>
                  </w:rPr>
                  <w:t>Total Reviewed</w:t>
                </w:r>
              </w:p>
            </w:tc>
          </w:sdtContent>
        </w:sdt>
      </w:tr>
      <w:tr w:rsidR="00892706" w14:paraId="6BA50EC4" w14:textId="77777777" w:rsidTr="007F46C3">
        <w:trPr>
          <w:cantSplit/>
        </w:trPr>
        <w:tc>
          <w:tcPr>
            <w:tcW w:w="19440" w:type="dxa"/>
            <w:gridSpan w:val="23"/>
            <w:shd w:val="clear" w:color="auto" w:fill="E5EAF6"/>
            <w:vAlign w:val="center"/>
          </w:tcPr>
          <w:p w14:paraId="60D878F4"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35905F66C01E412298EF30A151CF5B25"/>
                </w:placeholder>
                <w:showingPlcHdr/>
              </w:sdtPr>
              <w:sdtEndPr/>
              <w:sdtContent>
                <w:r>
                  <w:rPr>
                    <w:rStyle w:val="PlaceholderText"/>
                  </w:rPr>
                  <w:t>Enter comments for any deficiencies noted and/or any records where this standard may not be applicable.</w:t>
                </w:r>
              </w:sdtContent>
            </w:sdt>
          </w:p>
        </w:tc>
      </w:tr>
      <w:tr w:rsidR="00892706" w14:paraId="73FFAB1F" w14:textId="77777777" w:rsidTr="007F46C3">
        <w:trPr>
          <w:cantSplit/>
        </w:trPr>
        <w:tc>
          <w:tcPr>
            <w:tcW w:w="4548" w:type="dxa"/>
            <w:vAlign w:val="center"/>
          </w:tcPr>
          <w:p w14:paraId="7370FEB5" w14:textId="77777777" w:rsidR="00892706" w:rsidRPr="0045038E" w:rsidRDefault="00892706" w:rsidP="00892706">
            <w:pPr>
              <w:rPr>
                <w:sz w:val="12"/>
                <w:szCs w:val="12"/>
              </w:rPr>
            </w:pPr>
          </w:p>
          <w:p w14:paraId="36346526" w14:textId="7AB06EC3" w:rsidR="00892706" w:rsidRPr="00347C11" w:rsidRDefault="008F737C" w:rsidP="00892706">
            <w:pPr>
              <w:rPr>
                <w:rFonts w:cstheme="minorHAnsi"/>
                <w:b/>
                <w:bCs/>
              </w:rPr>
            </w:pPr>
            <w:hyperlink w:anchor="Stand8H11" w:history="1">
              <w:r w:rsidR="00892706" w:rsidRPr="00537F8B">
                <w:rPr>
                  <w:rStyle w:val="Hyperlink"/>
                  <w:rFonts w:cstheme="minorHAnsi"/>
                  <w:b/>
                  <w:bCs/>
                </w:rPr>
                <w:t>8-H-11</w:t>
              </w:r>
              <w:r w:rsidR="00892706" w:rsidRPr="00537F8B">
                <w:rPr>
                  <w:rStyle w:val="Hyperlink"/>
                </w:rPr>
                <w:t xml:space="preserve">  </w:t>
              </w:r>
            </w:hyperlink>
            <w:r w:rsidR="00892706">
              <w:t xml:space="preserve"> </w:t>
            </w:r>
            <w:r w:rsidR="00892706" w:rsidRPr="00CC680C">
              <w:rPr>
                <w:i/>
                <w:iCs/>
              </w:rPr>
              <w:t>B, C-M, C</w:t>
            </w:r>
          </w:p>
          <w:p w14:paraId="131924AB" w14:textId="537538AA" w:rsidR="00892706" w:rsidRPr="00D731C6" w:rsidRDefault="00892706" w:rsidP="00892706">
            <w:pPr>
              <w:rPr>
                <w:rFonts w:cstheme="minorHAnsi"/>
              </w:rPr>
            </w:pPr>
            <w:r>
              <w:rPr>
                <w:rFonts w:cstheme="minorHAnsi"/>
              </w:rPr>
              <w:t>End tidal carbon dioxide (ETCO2) sampling on all sedation or general anesthetics.</w:t>
            </w:r>
          </w:p>
        </w:tc>
        <w:tc>
          <w:tcPr>
            <w:tcW w:w="564" w:type="dxa"/>
            <w:vAlign w:val="center"/>
          </w:tcPr>
          <w:p w14:paraId="46A080FF" w14:textId="304E6730" w:rsidR="00892706" w:rsidRDefault="008F737C" w:rsidP="007F46C3">
            <w:pPr>
              <w:ind w:left="-65"/>
              <w:rPr>
                <w:rFonts w:cstheme="minorHAnsi"/>
                <w:b/>
                <w:bCs/>
                <w:u w:val="single"/>
              </w:rPr>
            </w:pPr>
            <w:sdt>
              <w:sdtPr>
                <w:rPr>
                  <w:rFonts w:cstheme="minorHAnsi"/>
                  <w:sz w:val="20"/>
                  <w:szCs w:val="20"/>
                </w:rPr>
                <w:id w:val="93640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826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819E6A" w14:textId="59B161EB" w:rsidR="00892706" w:rsidRDefault="008F737C" w:rsidP="007F46C3">
            <w:pPr>
              <w:ind w:left="-65"/>
              <w:rPr>
                <w:rFonts w:cstheme="minorHAnsi"/>
                <w:b/>
                <w:bCs/>
                <w:u w:val="single"/>
              </w:rPr>
            </w:pPr>
            <w:sdt>
              <w:sdtPr>
                <w:rPr>
                  <w:rFonts w:cstheme="minorHAnsi"/>
                  <w:sz w:val="20"/>
                  <w:szCs w:val="20"/>
                </w:rPr>
                <w:id w:val="592676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0096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A711F1" w14:textId="22EE8CBA" w:rsidR="00892706" w:rsidRDefault="008F737C" w:rsidP="007F46C3">
            <w:pPr>
              <w:ind w:left="-65"/>
              <w:rPr>
                <w:rFonts w:cstheme="minorHAnsi"/>
                <w:b/>
                <w:bCs/>
                <w:u w:val="single"/>
              </w:rPr>
            </w:pPr>
            <w:sdt>
              <w:sdtPr>
                <w:rPr>
                  <w:rFonts w:cstheme="minorHAnsi"/>
                  <w:sz w:val="20"/>
                  <w:szCs w:val="20"/>
                </w:rPr>
                <w:id w:val="-1000506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1765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67FE53" w14:textId="3E46B2C2" w:rsidR="00892706" w:rsidRDefault="008F737C" w:rsidP="007F46C3">
            <w:pPr>
              <w:ind w:left="-65"/>
              <w:rPr>
                <w:rFonts w:cstheme="minorHAnsi"/>
                <w:b/>
                <w:bCs/>
                <w:u w:val="single"/>
              </w:rPr>
            </w:pPr>
            <w:sdt>
              <w:sdtPr>
                <w:rPr>
                  <w:rFonts w:cstheme="minorHAnsi"/>
                  <w:sz w:val="20"/>
                  <w:szCs w:val="20"/>
                </w:rPr>
                <w:id w:val="230619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1592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194A3B3" w14:textId="52D79AB1" w:rsidR="00892706" w:rsidRDefault="008F737C" w:rsidP="007F46C3">
            <w:pPr>
              <w:ind w:left="-65"/>
              <w:rPr>
                <w:rFonts w:cstheme="minorHAnsi"/>
                <w:b/>
                <w:bCs/>
                <w:u w:val="single"/>
              </w:rPr>
            </w:pPr>
            <w:sdt>
              <w:sdtPr>
                <w:rPr>
                  <w:rFonts w:cstheme="minorHAnsi"/>
                  <w:sz w:val="20"/>
                  <w:szCs w:val="20"/>
                </w:rPr>
                <w:id w:val="68169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5977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8D315" w14:textId="08420E31" w:rsidR="00892706" w:rsidRDefault="008F737C" w:rsidP="007F46C3">
            <w:pPr>
              <w:ind w:left="-65"/>
              <w:rPr>
                <w:rFonts w:cstheme="minorHAnsi"/>
                <w:b/>
                <w:bCs/>
                <w:u w:val="single"/>
              </w:rPr>
            </w:pPr>
            <w:sdt>
              <w:sdtPr>
                <w:rPr>
                  <w:rFonts w:cstheme="minorHAnsi"/>
                  <w:sz w:val="20"/>
                  <w:szCs w:val="20"/>
                </w:rPr>
                <w:id w:val="-527334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0747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A6AA4B" w14:textId="0A2329F2" w:rsidR="00892706" w:rsidRDefault="008F737C" w:rsidP="007F46C3">
            <w:pPr>
              <w:ind w:left="-65"/>
              <w:rPr>
                <w:rFonts w:cstheme="minorHAnsi"/>
                <w:b/>
                <w:bCs/>
                <w:u w:val="single"/>
              </w:rPr>
            </w:pPr>
            <w:sdt>
              <w:sdtPr>
                <w:rPr>
                  <w:rFonts w:cstheme="minorHAnsi"/>
                  <w:sz w:val="20"/>
                  <w:szCs w:val="20"/>
                </w:rPr>
                <w:id w:val="1079791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504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FB4AC" w14:textId="74B6A0DC" w:rsidR="00892706" w:rsidRDefault="008F737C" w:rsidP="007F46C3">
            <w:pPr>
              <w:ind w:left="-65"/>
              <w:rPr>
                <w:rFonts w:cstheme="minorHAnsi"/>
                <w:b/>
                <w:bCs/>
                <w:u w:val="single"/>
              </w:rPr>
            </w:pPr>
            <w:sdt>
              <w:sdtPr>
                <w:rPr>
                  <w:rFonts w:cstheme="minorHAnsi"/>
                  <w:sz w:val="20"/>
                  <w:szCs w:val="20"/>
                </w:rPr>
                <w:id w:val="-2041975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1142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22F185" w14:textId="362261F1" w:rsidR="00892706" w:rsidRDefault="008F737C" w:rsidP="007F46C3">
            <w:pPr>
              <w:ind w:left="-65"/>
              <w:rPr>
                <w:rFonts w:cstheme="minorHAnsi"/>
                <w:b/>
                <w:bCs/>
                <w:u w:val="single"/>
              </w:rPr>
            </w:pPr>
            <w:sdt>
              <w:sdtPr>
                <w:rPr>
                  <w:rFonts w:cstheme="minorHAnsi"/>
                  <w:sz w:val="20"/>
                  <w:szCs w:val="20"/>
                </w:rPr>
                <w:id w:val="1252939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3095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8983649" w14:textId="371BC21C" w:rsidR="00892706" w:rsidRDefault="008F737C" w:rsidP="007F46C3">
            <w:pPr>
              <w:ind w:left="-65"/>
              <w:rPr>
                <w:rFonts w:cstheme="minorHAnsi"/>
                <w:b/>
                <w:bCs/>
                <w:u w:val="single"/>
              </w:rPr>
            </w:pPr>
            <w:sdt>
              <w:sdtPr>
                <w:rPr>
                  <w:rFonts w:cstheme="minorHAnsi"/>
                  <w:sz w:val="20"/>
                  <w:szCs w:val="20"/>
                </w:rPr>
                <w:id w:val="188260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71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67667C" w14:textId="31A39357" w:rsidR="00892706" w:rsidRDefault="008F737C" w:rsidP="007F46C3">
            <w:pPr>
              <w:ind w:left="-65"/>
              <w:rPr>
                <w:rFonts w:cstheme="minorHAnsi"/>
                <w:b/>
                <w:bCs/>
                <w:u w:val="single"/>
              </w:rPr>
            </w:pPr>
            <w:sdt>
              <w:sdtPr>
                <w:rPr>
                  <w:rFonts w:cstheme="minorHAnsi"/>
                  <w:sz w:val="20"/>
                  <w:szCs w:val="20"/>
                </w:rPr>
                <w:id w:val="-192532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306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D38655" w14:textId="7427DB34" w:rsidR="00892706" w:rsidRDefault="008F737C" w:rsidP="007F46C3">
            <w:pPr>
              <w:ind w:left="-65"/>
              <w:rPr>
                <w:rFonts w:cstheme="minorHAnsi"/>
                <w:b/>
                <w:bCs/>
                <w:u w:val="single"/>
              </w:rPr>
            </w:pPr>
            <w:sdt>
              <w:sdtPr>
                <w:rPr>
                  <w:rFonts w:cstheme="minorHAnsi"/>
                  <w:sz w:val="20"/>
                  <w:szCs w:val="20"/>
                </w:rPr>
                <w:id w:val="1641455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149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D511EA" w14:textId="69D76C6D" w:rsidR="00892706" w:rsidRDefault="008F737C" w:rsidP="007F46C3">
            <w:pPr>
              <w:ind w:left="-65"/>
              <w:rPr>
                <w:rFonts w:cstheme="minorHAnsi"/>
                <w:b/>
                <w:bCs/>
                <w:u w:val="single"/>
              </w:rPr>
            </w:pPr>
            <w:sdt>
              <w:sdtPr>
                <w:rPr>
                  <w:rFonts w:cstheme="minorHAnsi"/>
                  <w:sz w:val="20"/>
                  <w:szCs w:val="20"/>
                </w:rPr>
                <w:id w:val="347148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97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1D3032" w14:textId="0AD8657A" w:rsidR="00892706" w:rsidRDefault="008F737C" w:rsidP="007F46C3">
            <w:pPr>
              <w:ind w:left="-65"/>
              <w:rPr>
                <w:rFonts w:cstheme="minorHAnsi"/>
                <w:b/>
                <w:bCs/>
                <w:u w:val="single"/>
              </w:rPr>
            </w:pPr>
            <w:sdt>
              <w:sdtPr>
                <w:rPr>
                  <w:rFonts w:cstheme="minorHAnsi"/>
                  <w:sz w:val="20"/>
                  <w:szCs w:val="20"/>
                </w:rPr>
                <w:id w:val="1434069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827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3CEE779" w14:textId="641DF2C3" w:rsidR="00892706" w:rsidRDefault="008F737C" w:rsidP="007F46C3">
            <w:pPr>
              <w:ind w:left="-65"/>
              <w:rPr>
                <w:rFonts w:cstheme="minorHAnsi"/>
                <w:b/>
                <w:bCs/>
                <w:u w:val="single"/>
              </w:rPr>
            </w:pPr>
            <w:sdt>
              <w:sdtPr>
                <w:rPr>
                  <w:rFonts w:cstheme="minorHAnsi"/>
                  <w:sz w:val="20"/>
                  <w:szCs w:val="20"/>
                </w:rPr>
                <w:id w:val="153961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3851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92E9B7" w14:textId="75399131" w:rsidR="00892706" w:rsidRDefault="008F737C" w:rsidP="007F46C3">
            <w:pPr>
              <w:ind w:left="-65"/>
              <w:rPr>
                <w:rFonts w:cstheme="minorHAnsi"/>
                <w:b/>
                <w:bCs/>
                <w:u w:val="single"/>
              </w:rPr>
            </w:pPr>
            <w:sdt>
              <w:sdtPr>
                <w:rPr>
                  <w:rFonts w:cstheme="minorHAnsi"/>
                  <w:sz w:val="20"/>
                  <w:szCs w:val="20"/>
                </w:rPr>
                <w:id w:val="-2948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5916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1D0CBC" w14:textId="275873BD" w:rsidR="00892706" w:rsidRDefault="008F737C" w:rsidP="007F46C3">
            <w:pPr>
              <w:ind w:left="-65"/>
              <w:rPr>
                <w:rFonts w:cstheme="minorHAnsi"/>
                <w:b/>
                <w:bCs/>
                <w:u w:val="single"/>
              </w:rPr>
            </w:pPr>
            <w:sdt>
              <w:sdtPr>
                <w:rPr>
                  <w:rFonts w:cstheme="minorHAnsi"/>
                  <w:sz w:val="20"/>
                  <w:szCs w:val="20"/>
                </w:rPr>
                <w:id w:val="14832696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13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7E80DC" w14:textId="7C14353D" w:rsidR="00892706" w:rsidRDefault="008F737C" w:rsidP="007F46C3">
            <w:pPr>
              <w:ind w:left="-65"/>
              <w:rPr>
                <w:rFonts w:cstheme="minorHAnsi"/>
                <w:b/>
                <w:bCs/>
                <w:u w:val="single"/>
              </w:rPr>
            </w:pPr>
            <w:sdt>
              <w:sdtPr>
                <w:rPr>
                  <w:rFonts w:cstheme="minorHAnsi"/>
                  <w:sz w:val="20"/>
                  <w:szCs w:val="20"/>
                </w:rPr>
                <w:id w:val="498006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804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22355D" w14:textId="13701B12" w:rsidR="00892706" w:rsidRDefault="008F737C" w:rsidP="007F46C3">
            <w:pPr>
              <w:ind w:left="-65"/>
              <w:rPr>
                <w:rFonts w:cstheme="minorHAnsi"/>
                <w:b/>
                <w:bCs/>
                <w:u w:val="single"/>
              </w:rPr>
            </w:pPr>
            <w:sdt>
              <w:sdtPr>
                <w:rPr>
                  <w:rFonts w:cstheme="minorHAnsi"/>
                  <w:sz w:val="20"/>
                  <w:szCs w:val="20"/>
                </w:rPr>
                <w:id w:val="1008567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640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660886" w14:textId="69C53622" w:rsidR="00892706" w:rsidRDefault="008F737C" w:rsidP="007F46C3">
            <w:pPr>
              <w:ind w:left="-65"/>
              <w:rPr>
                <w:rFonts w:cstheme="minorHAnsi"/>
                <w:b/>
                <w:bCs/>
                <w:u w:val="single"/>
              </w:rPr>
            </w:pPr>
            <w:sdt>
              <w:sdtPr>
                <w:rPr>
                  <w:rFonts w:cstheme="minorHAnsi"/>
                  <w:sz w:val="20"/>
                  <w:szCs w:val="20"/>
                </w:rPr>
                <w:id w:val="-799067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58300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85651621"/>
            <w:placeholder>
              <w:docPart w:val="155A482E29104A68B6F5E43C4178DB29"/>
            </w:placeholder>
            <w:showingPlcHdr/>
          </w:sdtPr>
          <w:sdtEndPr/>
          <w:sdtContent>
            <w:tc>
              <w:tcPr>
                <w:tcW w:w="1158" w:type="dxa"/>
                <w:vAlign w:val="center"/>
              </w:tcPr>
              <w:p w14:paraId="7361F16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26609984"/>
            <w:placeholder>
              <w:docPart w:val="EF0453311F2B4D69BD3D0BC903EF0FE1"/>
            </w:placeholder>
          </w:sdtPr>
          <w:sdtEndPr/>
          <w:sdtContent>
            <w:tc>
              <w:tcPr>
                <w:tcW w:w="2394" w:type="dxa"/>
                <w:vAlign w:val="center"/>
              </w:tcPr>
              <w:p w14:paraId="0F776F90" w14:textId="6E7D69D7" w:rsidR="00892706" w:rsidRDefault="00892706" w:rsidP="00892706">
                <w:pPr>
                  <w:rPr>
                    <w:rFonts w:cstheme="minorHAnsi"/>
                    <w:b/>
                    <w:bCs/>
                    <w:u w:val="single"/>
                  </w:rPr>
                </w:pPr>
                <w:r>
                  <w:rPr>
                    <w:rStyle w:val="PlaceholderText"/>
                  </w:rPr>
                  <w:t>Total Reviewed</w:t>
                </w:r>
              </w:p>
            </w:tc>
          </w:sdtContent>
        </w:sdt>
      </w:tr>
      <w:tr w:rsidR="00892706" w14:paraId="757863A3" w14:textId="77777777" w:rsidTr="007F46C3">
        <w:trPr>
          <w:cantSplit/>
        </w:trPr>
        <w:tc>
          <w:tcPr>
            <w:tcW w:w="19440" w:type="dxa"/>
            <w:gridSpan w:val="23"/>
            <w:vAlign w:val="center"/>
          </w:tcPr>
          <w:p w14:paraId="3254ACDD"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A9B5BEE50C5649928C166E502B47D709"/>
                </w:placeholder>
                <w:showingPlcHdr/>
              </w:sdtPr>
              <w:sdtEndPr/>
              <w:sdtContent>
                <w:r>
                  <w:rPr>
                    <w:rStyle w:val="PlaceholderText"/>
                  </w:rPr>
                  <w:t>Enter comments for any deficiencies noted and/or any records where this standard may not be applicable.</w:t>
                </w:r>
              </w:sdtContent>
            </w:sdt>
          </w:p>
        </w:tc>
      </w:tr>
      <w:tr w:rsidR="00892706" w14:paraId="152E4181" w14:textId="77777777" w:rsidTr="007F46C3">
        <w:trPr>
          <w:cantSplit/>
        </w:trPr>
        <w:tc>
          <w:tcPr>
            <w:tcW w:w="4548" w:type="dxa"/>
            <w:shd w:val="clear" w:color="auto" w:fill="E5EAF6"/>
            <w:vAlign w:val="center"/>
          </w:tcPr>
          <w:p w14:paraId="7E9C39BF" w14:textId="77777777" w:rsidR="00892706" w:rsidRPr="0045038E" w:rsidRDefault="00892706" w:rsidP="00892706">
            <w:pPr>
              <w:rPr>
                <w:sz w:val="12"/>
                <w:szCs w:val="12"/>
              </w:rPr>
            </w:pPr>
          </w:p>
          <w:bookmarkStart w:id="15" w:name="MedWorksheet10"/>
          <w:bookmarkEnd w:id="15"/>
          <w:p w14:paraId="179012C3" w14:textId="3374CE65" w:rsidR="00892706" w:rsidRPr="00347C11" w:rsidRDefault="00892706" w:rsidP="00892706">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892706" w:rsidRPr="00D731C6" w:rsidRDefault="00892706" w:rsidP="00892706">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E5EAF6"/>
            <w:vAlign w:val="center"/>
          </w:tcPr>
          <w:p w14:paraId="776CFC0E" w14:textId="4F22C224" w:rsidR="00892706" w:rsidRDefault="008F737C" w:rsidP="007F46C3">
            <w:pPr>
              <w:ind w:left="-65"/>
              <w:rPr>
                <w:rFonts w:cstheme="minorHAnsi"/>
                <w:b/>
                <w:bCs/>
                <w:u w:val="single"/>
              </w:rPr>
            </w:pPr>
            <w:sdt>
              <w:sdtPr>
                <w:rPr>
                  <w:rFonts w:cstheme="minorHAnsi"/>
                  <w:sz w:val="20"/>
                  <w:szCs w:val="20"/>
                </w:rPr>
                <w:id w:val="-1674025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651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0E8DEA" w14:textId="7B75461A" w:rsidR="00892706" w:rsidRDefault="008F737C" w:rsidP="007F46C3">
            <w:pPr>
              <w:ind w:left="-65"/>
              <w:rPr>
                <w:rFonts w:cstheme="minorHAnsi"/>
                <w:b/>
                <w:bCs/>
                <w:u w:val="single"/>
              </w:rPr>
            </w:pPr>
            <w:sdt>
              <w:sdtPr>
                <w:rPr>
                  <w:rFonts w:cstheme="minorHAnsi"/>
                  <w:sz w:val="20"/>
                  <w:szCs w:val="20"/>
                </w:rPr>
                <w:id w:val="15716168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299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6701FA" w14:textId="623FD3AC" w:rsidR="00892706" w:rsidRDefault="008F737C" w:rsidP="007F46C3">
            <w:pPr>
              <w:ind w:left="-65"/>
              <w:rPr>
                <w:rFonts w:cstheme="minorHAnsi"/>
                <w:b/>
                <w:bCs/>
                <w:u w:val="single"/>
              </w:rPr>
            </w:pPr>
            <w:sdt>
              <w:sdtPr>
                <w:rPr>
                  <w:rFonts w:cstheme="minorHAnsi"/>
                  <w:sz w:val="20"/>
                  <w:szCs w:val="20"/>
                </w:rPr>
                <w:id w:val="1601215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1834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C3C7F5" w14:textId="6D105077" w:rsidR="00892706" w:rsidRDefault="008F737C" w:rsidP="007F46C3">
            <w:pPr>
              <w:ind w:left="-65"/>
              <w:rPr>
                <w:rFonts w:cstheme="minorHAnsi"/>
                <w:b/>
                <w:bCs/>
                <w:u w:val="single"/>
              </w:rPr>
            </w:pPr>
            <w:sdt>
              <w:sdtPr>
                <w:rPr>
                  <w:rFonts w:cstheme="minorHAnsi"/>
                  <w:sz w:val="20"/>
                  <w:szCs w:val="20"/>
                </w:rPr>
                <w:id w:val="-8934262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4563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DAF0AC" w14:textId="131D47B8" w:rsidR="00892706" w:rsidRDefault="008F737C" w:rsidP="007F46C3">
            <w:pPr>
              <w:ind w:left="-65"/>
              <w:rPr>
                <w:rFonts w:cstheme="minorHAnsi"/>
                <w:b/>
                <w:bCs/>
                <w:u w:val="single"/>
              </w:rPr>
            </w:pPr>
            <w:sdt>
              <w:sdtPr>
                <w:rPr>
                  <w:rFonts w:cstheme="minorHAnsi"/>
                  <w:sz w:val="20"/>
                  <w:szCs w:val="20"/>
                </w:rPr>
                <w:id w:val="-10399673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583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4FDB30" w14:textId="19DFE6EC" w:rsidR="00892706" w:rsidRDefault="008F737C" w:rsidP="007F46C3">
            <w:pPr>
              <w:ind w:left="-65"/>
              <w:rPr>
                <w:rFonts w:cstheme="minorHAnsi"/>
                <w:b/>
                <w:bCs/>
                <w:u w:val="single"/>
              </w:rPr>
            </w:pPr>
            <w:sdt>
              <w:sdtPr>
                <w:rPr>
                  <w:rFonts w:cstheme="minorHAnsi"/>
                  <w:sz w:val="20"/>
                  <w:szCs w:val="20"/>
                </w:rPr>
                <w:id w:val="451134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6504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989F12" w14:textId="62FE5B74" w:rsidR="00892706" w:rsidRDefault="008F737C" w:rsidP="007F46C3">
            <w:pPr>
              <w:ind w:left="-65"/>
              <w:rPr>
                <w:rFonts w:cstheme="minorHAnsi"/>
                <w:b/>
                <w:bCs/>
                <w:u w:val="single"/>
              </w:rPr>
            </w:pPr>
            <w:sdt>
              <w:sdtPr>
                <w:rPr>
                  <w:rFonts w:cstheme="minorHAnsi"/>
                  <w:sz w:val="20"/>
                  <w:szCs w:val="20"/>
                </w:rPr>
                <w:id w:val="-1317645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5706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1B5F30" w14:textId="28D56FC5" w:rsidR="00892706" w:rsidRDefault="008F737C" w:rsidP="007F46C3">
            <w:pPr>
              <w:ind w:left="-65"/>
              <w:rPr>
                <w:rFonts w:cstheme="minorHAnsi"/>
                <w:b/>
                <w:bCs/>
                <w:u w:val="single"/>
              </w:rPr>
            </w:pPr>
            <w:sdt>
              <w:sdtPr>
                <w:rPr>
                  <w:rFonts w:cstheme="minorHAnsi"/>
                  <w:sz w:val="20"/>
                  <w:szCs w:val="20"/>
                </w:rPr>
                <w:id w:val="-118180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428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1F929F" w14:textId="218FE512" w:rsidR="00892706" w:rsidRDefault="008F737C" w:rsidP="007F46C3">
            <w:pPr>
              <w:ind w:left="-65"/>
              <w:rPr>
                <w:rFonts w:cstheme="minorHAnsi"/>
                <w:b/>
                <w:bCs/>
                <w:u w:val="single"/>
              </w:rPr>
            </w:pPr>
            <w:sdt>
              <w:sdtPr>
                <w:rPr>
                  <w:rFonts w:cstheme="minorHAnsi"/>
                  <w:sz w:val="20"/>
                  <w:szCs w:val="20"/>
                </w:rPr>
                <w:id w:val="185483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46496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48C3F6" w14:textId="3DC01574" w:rsidR="00892706" w:rsidRDefault="008F737C" w:rsidP="007F46C3">
            <w:pPr>
              <w:ind w:left="-65"/>
              <w:rPr>
                <w:rFonts w:cstheme="minorHAnsi"/>
                <w:b/>
                <w:bCs/>
                <w:u w:val="single"/>
              </w:rPr>
            </w:pPr>
            <w:sdt>
              <w:sdtPr>
                <w:rPr>
                  <w:rFonts w:cstheme="minorHAnsi"/>
                  <w:sz w:val="20"/>
                  <w:szCs w:val="20"/>
                </w:rPr>
                <w:id w:val="1561585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3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92AB47" w14:textId="2BE5F7F2" w:rsidR="00892706" w:rsidRDefault="008F737C" w:rsidP="007F46C3">
            <w:pPr>
              <w:ind w:left="-65"/>
              <w:rPr>
                <w:rFonts w:cstheme="minorHAnsi"/>
                <w:b/>
                <w:bCs/>
                <w:u w:val="single"/>
              </w:rPr>
            </w:pPr>
            <w:sdt>
              <w:sdtPr>
                <w:rPr>
                  <w:rFonts w:cstheme="minorHAnsi"/>
                  <w:sz w:val="20"/>
                  <w:szCs w:val="20"/>
                </w:rPr>
                <w:id w:val="-851414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6335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C1A6BF" w14:textId="7BA7659F" w:rsidR="00892706" w:rsidRDefault="008F737C" w:rsidP="007F46C3">
            <w:pPr>
              <w:ind w:left="-65"/>
              <w:rPr>
                <w:rFonts w:cstheme="minorHAnsi"/>
                <w:b/>
                <w:bCs/>
                <w:u w:val="single"/>
              </w:rPr>
            </w:pPr>
            <w:sdt>
              <w:sdtPr>
                <w:rPr>
                  <w:rFonts w:cstheme="minorHAnsi"/>
                  <w:sz w:val="20"/>
                  <w:szCs w:val="20"/>
                </w:rPr>
                <w:id w:val="-1843161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6055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6D310" w14:textId="347A6024" w:rsidR="00892706" w:rsidRDefault="008F737C" w:rsidP="007F46C3">
            <w:pPr>
              <w:ind w:left="-65"/>
              <w:rPr>
                <w:rFonts w:cstheme="minorHAnsi"/>
                <w:b/>
                <w:bCs/>
                <w:u w:val="single"/>
              </w:rPr>
            </w:pPr>
            <w:sdt>
              <w:sdtPr>
                <w:rPr>
                  <w:rFonts w:cstheme="minorHAnsi"/>
                  <w:sz w:val="20"/>
                  <w:szCs w:val="20"/>
                </w:rPr>
                <w:id w:val="-383340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637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7BF94F" w14:textId="20B2038A" w:rsidR="00892706" w:rsidRDefault="008F737C" w:rsidP="007F46C3">
            <w:pPr>
              <w:ind w:left="-65"/>
              <w:rPr>
                <w:rFonts w:cstheme="minorHAnsi"/>
                <w:b/>
                <w:bCs/>
                <w:u w:val="single"/>
              </w:rPr>
            </w:pPr>
            <w:sdt>
              <w:sdtPr>
                <w:rPr>
                  <w:rFonts w:cstheme="minorHAnsi"/>
                  <w:sz w:val="20"/>
                  <w:szCs w:val="20"/>
                </w:rPr>
                <w:id w:val="-1623451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2474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A182624" w14:textId="653C5273" w:rsidR="00892706" w:rsidRDefault="008F737C" w:rsidP="007F46C3">
            <w:pPr>
              <w:ind w:left="-65"/>
              <w:rPr>
                <w:rFonts w:cstheme="minorHAnsi"/>
                <w:b/>
                <w:bCs/>
                <w:u w:val="single"/>
              </w:rPr>
            </w:pPr>
            <w:sdt>
              <w:sdtPr>
                <w:rPr>
                  <w:rFonts w:cstheme="minorHAnsi"/>
                  <w:sz w:val="20"/>
                  <w:szCs w:val="20"/>
                </w:rPr>
                <w:id w:val="-2046671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639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7BEFC4" w14:textId="472FAFB5" w:rsidR="00892706" w:rsidRDefault="008F737C" w:rsidP="007F46C3">
            <w:pPr>
              <w:ind w:left="-65"/>
              <w:rPr>
                <w:rFonts w:cstheme="minorHAnsi"/>
                <w:b/>
                <w:bCs/>
                <w:u w:val="single"/>
              </w:rPr>
            </w:pPr>
            <w:sdt>
              <w:sdtPr>
                <w:rPr>
                  <w:rFonts w:cstheme="minorHAnsi"/>
                  <w:sz w:val="20"/>
                  <w:szCs w:val="20"/>
                </w:rPr>
                <w:id w:val="119425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5602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AA3759" w14:textId="3DACEC5C" w:rsidR="00892706" w:rsidRDefault="008F737C" w:rsidP="007F46C3">
            <w:pPr>
              <w:ind w:left="-65"/>
              <w:rPr>
                <w:rFonts w:cstheme="minorHAnsi"/>
                <w:b/>
                <w:bCs/>
                <w:u w:val="single"/>
              </w:rPr>
            </w:pPr>
            <w:sdt>
              <w:sdtPr>
                <w:rPr>
                  <w:rFonts w:cstheme="minorHAnsi"/>
                  <w:sz w:val="20"/>
                  <w:szCs w:val="20"/>
                </w:rPr>
                <w:id w:val="547879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055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1A48FF" w14:textId="05E27CFD" w:rsidR="00892706" w:rsidRDefault="008F737C" w:rsidP="007F46C3">
            <w:pPr>
              <w:ind w:left="-65"/>
              <w:rPr>
                <w:rFonts w:cstheme="minorHAnsi"/>
                <w:b/>
                <w:bCs/>
                <w:u w:val="single"/>
              </w:rPr>
            </w:pPr>
            <w:sdt>
              <w:sdtPr>
                <w:rPr>
                  <w:rFonts w:cstheme="minorHAnsi"/>
                  <w:sz w:val="20"/>
                  <w:szCs w:val="20"/>
                </w:rPr>
                <w:id w:val="640926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9830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6F152F" w14:textId="44F7F0FF" w:rsidR="00892706" w:rsidRDefault="008F737C" w:rsidP="007F46C3">
            <w:pPr>
              <w:ind w:left="-65"/>
              <w:rPr>
                <w:rFonts w:cstheme="minorHAnsi"/>
                <w:b/>
                <w:bCs/>
                <w:u w:val="single"/>
              </w:rPr>
            </w:pPr>
            <w:sdt>
              <w:sdtPr>
                <w:rPr>
                  <w:rFonts w:cstheme="minorHAnsi"/>
                  <w:sz w:val="20"/>
                  <w:szCs w:val="20"/>
                </w:rPr>
                <w:id w:val="-1345859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38123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08C8EE7" w14:textId="3B9396EE" w:rsidR="00892706" w:rsidRDefault="008F737C" w:rsidP="007F46C3">
            <w:pPr>
              <w:ind w:left="-65"/>
              <w:rPr>
                <w:rFonts w:cstheme="minorHAnsi"/>
                <w:b/>
                <w:bCs/>
                <w:u w:val="single"/>
              </w:rPr>
            </w:pPr>
            <w:sdt>
              <w:sdtPr>
                <w:rPr>
                  <w:rFonts w:cstheme="minorHAnsi"/>
                  <w:sz w:val="20"/>
                  <w:szCs w:val="20"/>
                </w:rPr>
                <w:id w:val="-1486848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663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9994374"/>
            <w:placeholder>
              <w:docPart w:val="C5C339144F8845AD834567FF93AD5BE3"/>
            </w:placeholder>
            <w:showingPlcHdr/>
          </w:sdtPr>
          <w:sdtEndPr/>
          <w:sdtContent>
            <w:tc>
              <w:tcPr>
                <w:tcW w:w="1158" w:type="dxa"/>
                <w:shd w:val="clear" w:color="auto" w:fill="E5EAF6"/>
                <w:vAlign w:val="center"/>
              </w:tcPr>
              <w:p w14:paraId="3B532429" w14:textId="53A063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389036774"/>
            <w:placeholder>
              <w:docPart w:val="F957B6EBDEE24449A47014D033B3353E"/>
            </w:placeholder>
            <w:showingPlcHdr/>
          </w:sdtPr>
          <w:sdtEndPr/>
          <w:sdtContent>
            <w:tc>
              <w:tcPr>
                <w:tcW w:w="2394" w:type="dxa"/>
                <w:shd w:val="clear" w:color="auto" w:fill="E5EAF6"/>
                <w:vAlign w:val="center"/>
              </w:tcPr>
              <w:p w14:paraId="7F9F167A" w14:textId="3216F8E3" w:rsidR="00892706" w:rsidRDefault="00892706" w:rsidP="00892706">
                <w:pPr>
                  <w:rPr>
                    <w:rFonts w:cstheme="minorHAnsi"/>
                    <w:b/>
                    <w:bCs/>
                    <w:u w:val="single"/>
                  </w:rPr>
                </w:pPr>
                <w:r>
                  <w:rPr>
                    <w:rStyle w:val="PlaceholderText"/>
                  </w:rPr>
                  <w:t>Total Reviewed</w:t>
                </w:r>
              </w:p>
            </w:tc>
          </w:sdtContent>
        </w:sdt>
      </w:tr>
      <w:tr w:rsidR="00892706" w14:paraId="1DDC53D8" w14:textId="77777777" w:rsidTr="007F46C3">
        <w:trPr>
          <w:cantSplit/>
        </w:trPr>
        <w:tc>
          <w:tcPr>
            <w:tcW w:w="19440" w:type="dxa"/>
            <w:gridSpan w:val="23"/>
            <w:shd w:val="clear" w:color="auto" w:fill="E5EAF6"/>
            <w:vAlign w:val="center"/>
          </w:tcPr>
          <w:p w14:paraId="41BA29A4" w14:textId="0654415E"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D8166557FCDD41BEA7FCC5C770EE606B"/>
                </w:placeholder>
                <w:showingPlcHdr/>
              </w:sdtPr>
              <w:sdtEndPr/>
              <w:sdtContent>
                <w:r>
                  <w:rPr>
                    <w:rStyle w:val="PlaceholderText"/>
                  </w:rPr>
                  <w:t>Enter comments for any deficiencies noted and/or any records where this standard may not be applicable.</w:t>
                </w:r>
              </w:sdtContent>
            </w:sdt>
          </w:p>
        </w:tc>
      </w:tr>
      <w:tr w:rsidR="00892706" w14:paraId="0B9ECDC7" w14:textId="77777777" w:rsidTr="007F46C3">
        <w:trPr>
          <w:cantSplit/>
        </w:trPr>
        <w:tc>
          <w:tcPr>
            <w:tcW w:w="4548" w:type="dxa"/>
            <w:vAlign w:val="center"/>
          </w:tcPr>
          <w:p w14:paraId="6D940B6C" w14:textId="77777777" w:rsidR="00892706" w:rsidRPr="0045038E" w:rsidRDefault="00892706" w:rsidP="00892706">
            <w:pPr>
              <w:rPr>
                <w:sz w:val="12"/>
                <w:szCs w:val="12"/>
              </w:rPr>
            </w:pPr>
          </w:p>
          <w:p w14:paraId="2D55E915" w14:textId="4C3B1605" w:rsidR="00892706" w:rsidRPr="00347C11" w:rsidRDefault="008F737C" w:rsidP="00892706">
            <w:pPr>
              <w:rPr>
                <w:rFonts w:cstheme="minorHAnsi"/>
                <w:b/>
                <w:bCs/>
              </w:rPr>
            </w:pPr>
            <w:hyperlink w:anchor="Med8H16" w:tooltip="Click to See Full Standard" w:history="1">
              <w:r w:rsidR="00892706" w:rsidRPr="008C2C18">
                <w:rPr>
                  <w:rStyle w:val="Hyperlink"/>
                  <w:rFonts w:cstheme="minorHAnsi"/>
                  <w:b/>
                  <w:bCs/>
                </w:rPr>
                <w:t>8-H-16</w:t>
              </w:r>
            </w:hyperlink>
            <w:r w:rsidR="00892706" w:rsidRPr="00534738">
              <w:t xml:space="preserve"> </w:t>
            </w:r>
            <w:r w:rsidR="00892706">
              <w:t xml:space="preserve"> </w:t>
            </w:r>
            <w:r w:rsidR="00892706" w:rsidRPr="00CC680C">
              <w:rPr>
                <w:i/>
                <w:iCs/>
              </w:rPr>
              <w:t xml:space="preserve"> B, C-M, C</w:t>
            </w:r>
          </w:p>
          <w:p w14:paraId="28894216" w14:textId="53DB8419" w:rsidR="00892706" w:rsidRPr="00D731C6" w:rsidRDefault="00892706" w:rsidP="00892706">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0C9DDEC9" w:rsidR="00892706" w:rsidRDefault="008F737C" w:rsidP="007F46C3">
            <w:pPr>
              <w:ind w:left="-65"/>
              <w:rPr>
                <w:rFonts w:cstheme="minorHAnsi"/>
                <w:b/>
                <w:bCs/>
                <w:u w:val="single"/>
              </w:rPr>
            </w:pPr>
            <w:sdt>
              <w:sdtPr>
                <w:rPr>
                  <w:rFonts w:cstheme="minorHAnsi"/>
                  <w:sz w:val="20"/>
                  <w:szCs w:val="20"/>
                </w:rPr>
                <w:id w:val="-1565483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8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638B" w14:textId="5FF7CDAF" w:rsidR="00892706" w:rsidRDefault="008F737C" w:rsidP="007F46C3">
            <w:pPr>
              <w:ind w:left="-65"/>
              <w:rPr>
                <w:rFonts w:cstheme="minorHAnsi"/>
                <w:b/>
                <w:bCs/>
                <w:u w:val="single"/>
              </w:rPr>
            </w:pPr>
            <w:sdt>
              <w:sdtPr>
                <w:rPr>
                  <w:rFonts w:cstheme="minorHAnsi"/>
                  <w:sz w:val="20"/>
                  <w:szCs w:val="20"/>
                </w:rPr>
                <w:id w:val="-677422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1207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2CA111" w14:textId="06C9CDFD" w:rsidR="00892706" w:rsidRDefault="008F737C" w:rsidP="007F46C3">
            <w:pPr>
              <w:ind w:left="-65"/>
              <w:rPr>
                <w:rFonts w:cstheme="minorHAnsi"/>
                <w:b/>
                <w:bCs/>
                <w:u w:val="single"/>
              </w:rPr>
            </w:pPr>
            <w:sdt>
              <w:sdtPr>
                <w:rPr>
                  <w:rFonts w:cstheme="minorHAnsi"/>
                  <w:sz w:val="20"/>
                  <w:szCs w:val="20"/>
                </w:rPr>
                <w:id w:val="1441660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5374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2BCD49" w14:textId="5B126AF8" w:rsidR="00892706" w:rsidRDefault="008F737C" w:rsidP="007F46C3">
            <w:pPr>
              <w:ind w:left="-65"/>
              <w:rPr>
                <w:rFonts w:cstheme="minorHAnsi"/>
                <w:b/>
                <w:bCs/>
                <w:u w:val="single"/>
              </w:rPr>
            </w:pPr>
            <w:sdt>
              <w:sdtPr>
                <w:rPr>
                  <w:rFonts w:cstheme="minorHAnsi"/>
                  <w:sz w:val="20"/>
                  <w:szCs w:val="20"/>
                </w:rPr>
                <w:id w:val="-1967810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394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16F47A1" w14:textId="4A75A7AC" w:rsidR="00892706" w:rsidRDefault="008F737C" w:rsidP="007F46C3">
            <w:pPr>
              <w:ind w:left="-65"/>
              <w:rPr>
                <w:rFonts w:cstheme="minorHAnsi"/>
                <w:b/>
                <w:bCs/>
                <w:u w:val="single"/>
              </w:rPr>
            </w:pPr>
            <w:sdt>
              <w:sdtPr>
                <w:rPr>
                  <w:rFonts w:cstheme="minorHAnsi"/>
                  <w:sz w:val="20"/>
                  <w:szCs w:val="20"/>
                </w:rPr>
                <w:id w:val="79371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692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1BCAB9" w14:textId="1D5B12F1" w:rsidR="00892706" w:rsidRDefault="008F737C" w:rsidP="007F46C3">
            <w:pPr>
              <w:ind w:left="-65"/>
              <w:rPr>
                <w:rFonts w:cstheme="minorHAnsi"/>
                <w:b/>
                <w:bCs/>
                <w:u w:val="single"/>
              </w:rPr>
            </w:pPr>
            <w:sdt>
              <w:sdtPr>
                <w:rPr>
                  <w:rFonts w:cstheme="minorHAnsi"/>
                  <w:sz w:val="20"/>
                  <w:szCs w:val="20"/>
                </w:rPr>
                <w:id w:val="112265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60219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3CEFE1" w14:textId="04AC992D" w:rsidR="00892706" w:rsidRDefault="008F737C" w:rsidP="007F46C3">
            <w:pPr>
              <w:ind w:left="-65"/>
              <w:rPr>
                <w:rFonts w:cstheme="minorHAnsi"/>
                <w:b/>
                <w:bCs/>
                <w:u w:val="single"/>
              </w:rPr>
            </w:pPr>
            <w:sdt>
              <w:sdtPr>
                <w:rPr>
                  <w:rFonts w:cstheme="minorHAnsi"/>
                  <w:sz w:val="20"/>
                  <w:szCs w:val="20"/>
                </w:rPr>
                <w:id w:val="-38965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7151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CB47F4" w14:textId="7971A027" w:rsidR="00892706" w:rsidRDefault="008F737C" w:rsidP="007F46C3">
            <w:pPr>
              <w:ind w:left="-65"/>
              <w:rPr>
                <w:rFonts w:cstheme="minorHAnsi"/>
                <w:b/>
                <w:bCs/>
                <w:u w:val="single"/>
              </w:rPr>
            </w:pPr>
            <w:sdt>
              <w:sdtPr>
                <w:rPr>
                  <w:rFonts w:cstheme="minorHAnsi"/>
                  <w:sz w:val="20"/>
                  <w:szCs w:val="20"/>
                </w:rPr>
                <w:id w:val="71247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5146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9444D8" w14:textId="5AB446A9" w:rsidR="00892706" w:rsidRDefault="008F737C" w:rsidP="007F46C3">
            <w:pPr>
              <w:ind w:left="-65"/>
              <w:rPr>
                <w:rFonts w:cstheme="minorHAnsi"/>
                <w:b/>
                <w:bCs/>
                <w:u w:val="single"/>
              </w:rPr>
            </w:pPr>
            <w:sdt>
              <w:sdtPr>
                <w:rPr>
                  <w:rFonts w:cstheme="minorHAnsi"/>
                  <w:sz w:val="20"/>
                  <w:szCs w:val="20"/>
                </w:rPr>
                <w:id w:val="-1337146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0744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A21C6D8" w14:textId="30A53330" w:rsidR="00892706" w:rsidRDefault="008F737C" w:rsidP="007F46C3">
            <w:pPr>
              <w:ind w:left="-65"/>
              <w:rPr>
                <w:rFonts w:cstheme="minorHAnsi"/>
                <w:b/>
                <w:bCs/>
                <w:u w:val="single"/>
              </w:rPr>
            </w:pPr>
            <w:sdt>
              <w:sdtPr>
                <w:rPr>
                  <w:rFonts w:cstheme="minorHAnsi"/>
                  <w:sz w:val="20"/>
                  <w:szCs w:val="20"/>
                </w:rPr>
                <w:id w:val="14862747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6793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D62509" w14:textId="4C72D748" w:rsidR="00892706" w:rsidRDefault="008F737C" w:rsidP="007F46C3">
            <w:pPr>
              <w:ind w:left="-65"/>
              <w:rPr>
                <w:rFonts w:cstheme="minorHAnsi"/>
                <w:b/>
                <w:bCs/>
                <w:u w:val="single"/>
              </w:rPr>
            </w:pPr>
            <w:sdt>
              <w:sdtPr>
                <w:rPr>
                  <w:rFonts w:cstheme="minorHAnsi"/>
                  <w:sz w:val="20"/>
                  <w:szCs w:val="20"/>
                </w:rPr>
                <w:id w:val="93077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94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79891" w14:textId="1B81ADA4" w:rsidR="00892706" w:rsidRDefault="008F737C" w:rsidP="007F46C3">
            <w:pPr>
              <w:ind w:left="-65"/>
              <w:rPr>
                <w:rFonts w:cstheme="minorHAnsi"/>
                <w:b/>
                <w:bCs/>
                <w:u w:val="single"/>
              </w:rPr>
            </w:pPr>
            <w:sdt>
              <w:sdtPr>
                <w:rPr>
                  <w:rFonts w:cstheme="minorHAnsi"/>
                  <w:sz w:val="20"/>
                  <w:szCs w:val="20"/>
                </w:rPr>
                <w:id w:val="151872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203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84EBC4" w14:textId="24B17BBB" w:rsidR="00892706" w:rsidRDefault="008F737C" w:rsidP="007F46C3">
            <w:pPr>
              <w:ind w:left="-65"/>
              <w:rPr>
                <w:rFonts w:cstheme="minorHAnsi"/>
                <w:b/>
                <w:bCs/>
                <w:u w:val="single"/>
              </w:rPr>
            </w:pPr>
            <w:sdt>
              <w:sdtPr>
                <w:rPr>
                  <w:rFonts w:cstheme="minorHAnsi"/>
                  <w:sz w:val="20"/>
                  <w:szCs w:val="20"/>
                </w:rPr>
                <w:id w:val="-661310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4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555FB2" w14:textId="3099455A" w:rsidR="00892706" w:rsidRDefault="008F737C" w:rsidP="007F46C3">
            <w:pPr>
              <w:ind w:left="-65"/>
              <w:rPr>
                <w:rFonts w:cstheme="minorHAnsi"/>
                <w:b/>
                <w:bCs/>
                <w:u w:val="single"/>
              </w:rPr>
            </w:pPr>
            <w:sdt>
              <w:sdtPr>
                <w:rPr>
                  <w:rFonts w:cstheme="minorHAnsi"/>
                  <w:sz w:val="20"/>
                  <w:szCs w:val="20"/>
                </w:rPr>
                <w:id w:val="126804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93230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510EC" w14:textId="65BE904F" w:rsidR="00892706" w:rsidRDefault="008F737C" w:rsidP="007F46C3">
            <w:pPr>
              <w:ind w:left="-65"/>
              <w:rPr>
                <w:rFonts w:cstheme="minorHAnsi"/>
                <w:b/>
                <w:bCs/>
                <w:u w:val="single"/>
              </w:rPr>
            </w:pPr>
            <w:sdt>
              <w:sdtPr>
                <w:rPr>
                  <w:rFonts w:cstheme="minorHAnsi"/>
                  <w:sz w:val="20"/>
                  <w:szCs w:val="20"/>
                </w:rPr>
                <w:id w:val="12890972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2069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A70A32" w14:textId="7F26FDA5" w:rsidR="00892706" w:rsidRDefault="008F737C" w:rsidP="007F46C3">
            <w:pPr>
              <w:ind w:left="-65"/>
              <w:rPr>
                <w:rFonts w:cstheme="minorHAnsi"/>
                <w:b/>
                <w:bCs/>
                <w:u w:val="single"/>
              </w:rPr>
            </w:pPr>
            <w:sdt>
              <w:sdtPr>
                <w:rPr>
                  <w:rFonts w:cstheme="minorHAnsi"/>
                  <w:sz w:val="20"/>
                  <w:szCs w:val="20"/>
                </w:rPr>
                <w:id w:val="1160041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191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3EFF8C" w14:textId="6AF1644A" w:rsidR="00892706" w:rsidRDefault="008F737C" w:rsidP="007F46C3">
            <w:pPr>
              <w:ind w:left="-65"/>
              <w:rPr>
                <w:rFonts w:cstheme="minorHAnsi"/>
                <w:b/>
                <w:bCs/>
                <w:u w:val="single"/>
              </w:rPr>
            </w:pPr>
            <w:sdt>
              <w:sdtPr>
                <w:rPr>
                  <w:rFonts w:cstheme="minorHAnsi"/>
                  <w:sz w:val="20"/>
                  <w:szCs w:val="20"/>
                </w:rPr>
                <w:id w:val="-5049072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363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DE8078" w14:textId="7ECFFB72" w:rsidR="00892706" w:rsidRDefault="008F737C" w:rsidP="007F46C3">
            <w:pPr>
              <w:ind w:left="-65"/>
              <w:rPr>
                <w:rFonts w:cstheme="minorHAnsi"/>
                <w:b/>
                <w:bCs/>
                <w:u w:val="single"/>
              </w:rPr>
            </w:pPr>
            <w:sdt>
              <w:sdtPr>
                <w:rPr>
                  <w:rFonts w:cstheme="minorHAnsi"/>
                  <w:sz w:val="20"/>
                  <w:szCs w:val="20"/>
                </w:rPr>
                <w:id w:val="-1736777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6061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F33092" w14:textId="301A660A" w:rsidR="00892706" w:rsidRDefault="008F737C" w:rsidP="007F46C3">
            <w:pPr>
              <w:ind w:left="-65"/>
              <w:rPr>
                <w:rFonts w:cstheme="minorHAnsi"/>
                <w:b/>
                <w:bCs/>
                <w:u w:val="single"/>
              </w:rPr>
            </w:pPr>
            <w:sdt>
              <w:sdtPr>
                <w:rPr>
                  <w:rFonts w:cstheme="minorHAnsi"/>
                  <w:sz w:val="20"/>
                  <w:szCs w:val="20"/>
                </w:rPr>
                <w:id w:val="-1616508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218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59B14A1" w14:textId="25FAFB78" w:rsidR="00892706" w:rsidRDefault="008F737C" w:rsidP="007F46C3">
            <w:pPr>
              <w:ind w:left="-65"/>
              <w:rPr>
                <w:rFonts w:cstheme="minorHAnsi"/>
                <w:b/>
                <w:bCs/>
                <w:u w:val="single"/>
              </w:rPr>
            </w:pPr>
            <w:sdt>
              <w:sdtPr>
                <w:rPr>
                  <w:rFonts w:cstheme="minorHAnsi"/>
                  <w:sz w:val="20"/>
                  <w:szCs w:val="20"/>
                </w:rPr>
                <w:id w:val="-6250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1327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3293721"/>
            <w:placeholder>
              <w:docPart w:val="0BBD3D20C2CF4AB9AF4444CA2B0EAC2E"/>
            </w:placeholder>
            <w:showingPlcHdr/>
          </w:sdtPr>
          <w:sdtEndPr/>
          <w:sdtContent>
            <w:tc>
              <w:tcPr>
                <w:tcW w:w="1158" w:type="dxa"/>
                <w:vAlign w:val="center"/>
              </w:tcPr>
              <w:p w14:paraId="797311D1" w14:textId="61586C5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8932883"/>
            <w:placeholder>
              <w:docPart w:val="7B1968382A794ACE84A011D65915C765"/>
            </w:placeholder>
            <w:showingPlcHdr/>
          </w:sdtPr>
          <w:sdtEndPr/>
          <w:sdtContent>
            <w:tc>
              <w:tcPr>
                <w:tcW w:w="2394" w:type="dxa"/>
                <w:vAlign w:val="center"/>
              </w:tcPr>
              <w:p w14:paraId="4E7F7B02" w14:textId="5110B560" w:rsidR="00892706" w:rsidRDefault="00892706" w:rsidP="00892706">
                <w:pPr>
                  <w:rPr>
                    <w:rFonts w:cstheme="minorHAnsi"/>
                    <w:b/>
                    <w:bCs/>
                    <w:u w:val="single"/>
                  </w:rPr>
                </w:pPr>
                <w:r>
                  <w:rPr>
                    <w:rStyle w:val="PlaceholderText"/>
                  </w:rPr>
                  <w:t>Total Reviewed</w:t>
                </w:r>
              </w:p>
            </w:tc>
          </w:sdtContent>
        </w:sdt>
      </w:tr>
      <w:tr w:rsidR="00892706" w14:paraId="4D26ABAE" w14:textId="77777777" w:rsidTr="007F46C3">
        <w:trPr>
          <w:cantSplit/>
        </w:trPr>
        <w:tc>
          <w:tcPr>
            <w:tcW w:w="19440" w:type="dxa"/>
            <w:gridSpan w:val="23"/>
            <w:vAlign w:val="center"/>
          </w:tcPr>
          <w:p w14:paraId="21A1898D" w14:textId="40F4DBF2"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552CDBBFAB94CBF95976E2434E487BD"/>
                </w:placeholder>
                <w:showingPlcHdr/>
              </w:sdtPr>
              <w:sdtEndPr/>
              <w:sdtContent>
                <w:r>
                  <w:rPr>
                    <w:rStyle w:val="PlaceholderText"/>
                  </w:rPr>
                  <w:t>Enter comments for any deficiencies noted and/or any records where this standard may not be applicable.</w:t>
                </w:r>
              </w:sdtContent>
            </w:sdt>
          </w:p>
        </w:tc>
      </w:tr>
      <w:tr w:rsidR="00892706" w14:paraId="25DEE584" w14:textId="77777777" w:rsidTr="007F46C3">
        <w:trPr>
          <w:cantSplit/>
        </w:trPr>
        <w:tc>
          <w:tcPr>
            <w:tcW w:w="4548" w:type="dxa"/>
            <w:shd w:val="clear" w:color="auto" w:fill="E5EAF6"/>
            <w:vAlign w:val="center"/>
          </w:tcPr>
          <w:p w14:paraId="5415F01F" w14:textId="77777777" w:rsidR="00892706" w:rsidRPr="0045038E" w:rsidRDefault="00892706" w:rsidP="00892706">
            <w:pPr>
              <w:rPr>
                <w:sz w:val="12"/>
                <w:szCs w:val="12"/>
              </w:rPr>
            </w:pPr>
          </w:p>
          <w:p w14:paraId="41233C74" w14:textId="47B115BD" w:rsidR="00892706" w:rsidRPr="00347C11" w:rsidRDefault="008F737C" w:rsidP="00892706">
            <w:pPr>
              <w:rPr>
                <w:rFonts w:cstheme="minorHAnsi"/>
                <w:b/>
                <w:bCs/>
              </w:rPr>
            </w:pPr>
            <w:hyperlink w:anchor="Med8j1" w:tooltip="Click to See Full Standard" w:history="1">
              <w:r w:rsidR="00892706" w:rsidRPr="008C2C18">
                <w:rPr>
                  <w:rStyle w:val="Hyperlink"/>
                  <w:rFonts w:cstheme="minorHAnsi"/>
                  <w:b/>
                  <w:bCs/>
                </w:rPr>
                <w:t>8-J-1</w:t>
              </w:r>
            </w:hyperlink>
            <w:r w:rsidR="00892706" w:rsidRPr="00534738">
              <w:t xml:space="preserve"> </w:t>
            </w:r>
            <w:r w:rsidR="00892706">
              <w:t xml:space="preserve"> </w:t>
            </w:r>
            <w:r w:rsidR="00892706" w:rsidRPr="00CC680C">
              <w:rPr>
                <w:i/>
                <w:iCs/>
              </w:rPr>
              <w:t xml:space="preserve"> B, C-M, C</w:t>
            </w:r>
          </w:p>
          <w:p w14:paraId="5F951AA9" w14:textId="7FD30FD8" w:rsidR="00892706" w:rsidRPr="00D731C6" w:rsidRDefault="00892706" w:rsidP="00892706">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390AC9FE" w:rsidR="00892706" w:rsidRDefault="008F737C" w:rsidP="007F46C3">
            <w:pPr>
              <w:ind w:left="-65"/>
              <w:rPr>
                <w:rFonts w:cstheme="minorHAnsi"/>
                <w:b/>
                <w:bCs/>
                <w:u w:val="single"/>
              </w:rPr>
            </w:pPr>
            <w:sdt>
              <w:sdtPr>
                <w:rPr>
                  <w:rFonts w:cstheme="minorHAnsi"/>
                  <w:sz w:val="20"/>
                  <w:szCs w:val="20"/>
                </w:rPr>
                <w:id w:val="1022053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7323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1644C3" w14:textId="3E202BCD" w:rsidR="00892706" w:rsidRDefault="008F737C" w:rsidP="007F46C3">
            <w:pPr>
              <w:ind w:left="-65"/>
              <w:rPr>
                <w:rFonts w:cstheme="minorHAnsi"/>
                <w:b/>
                <w:bCs/>
                <w:u w:val="single"/>
              </w:rPr>
            </w:pPr>
            <w:sdt>
              <w:sdtPr>
                <w:rPr>
                  <w:rFonts w:cstheme="minorHAnsi"/>
                  <w:sz w:val="20"/>
                  <w:szCs w:val="20"/>
                </w:rPr>
                <w:id w:val="-2025697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916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8B765" w14:textId="38F6A252" w:rsidR="00892706" w:rsidRDefault="008F737C" w:rsidP="007F46C3">
            <w:pPr>
              <w:ind w:left="-65"/>
              <w:rPr>
                <w:rFonts w:cstheme="minorHAnsi"/>
                <w:b/>
                <w:bCs/>
                <w:u w:val="single"/>
              </w:rPr>
            </w:pPr>
            <w:sdt>
              <w:sdtPr>
                <w:rPr>
                  <w:rFonts w:cstheme="minorHAnsi"/>
                  <w:sz w:val="20"/>
                  <w:szCs w:val="20"/>
                </w:rPr>
                <w:id w:val="357628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35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806D43" w14:textId="13E94461" w:rsidR="00892706" w:rsidRDefault="008F737C" w:rsidP="007F46C3">
            <w:pPr>
              <w:ind w:left="-65"/>
              <w:rPr>
                <w:rFonts w:cstheme="minorHAnsi"/>
                <w:b/>
                <w:bCs/>
                <w:u w:val="single"/>
              </w:rPr>
            </w:pPr>
            <w:sdt>
              <w:sdtPr>
                <w:rPr>
                  <w:rFonts w:cstheme="minorHAnsi"/>
                  <w:sz w:val="20"/>
                  <w:szCs w:val="20"/>
                </w:rPr>
                <w:id w:val="-1183516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748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EC9FCB" w14:textId="18DFCF06" w:rsidR="00892706" w:rsidRDefault="008F737C" w:rsidP="007F46C3">
            <w:pPr>
              <w:ind w:left="-65"/>
              <w:rPr>
                <w:rFonts w:cstheme="minorHAnsi"/>
                <w:b/>
                <w:bCs/>
                <w:u w:val="single"/>
              </w:rPr>
            </w:pPr>
            <w:sdt>
              <w:sdtPr>
                <w:rPr>
                  <w:rFonts w:cstheme="minorHAnsi"/>
                  <w:sz w:val="20"/>
                  <w:szCs w:val="20"/>
                </w:rPr>
                <w:id w:val="751553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425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BB23B5" w14:textId="455957E3" w:rsidR="00892706" w:rsidRDefault="008F737C" w:rsidP="007F46C3">
            <w:pPr>
              <w:ind w:left="-65"/>
              <w:rPr>
                <w:rFonts w:cstheme="minorHAnsi"/>
                <w:b/>
                <w:bCs/>
                <w:u w:val="single"/>
              </w:rPr>
            </w:pPr>
            <w:sdt>
              <w:sdtPr>
                <w:rPr>
                  <w:rFonts w:cstheme="minorHAnsi"/>
                  <w:sz w:val="20"/>
                  <w:szCs w:val="20"/>
                </w:rPr>
                <w:id w:val="1405035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38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855C56B" w14:textId="42A152EF" w:rsidR="00892706" w:rsidRDefault="008F737C" w:rsidP="007F46C3">
            <w:pPr>
              <w:ind w:left="-65"/>
              <w:rPr>
                <w:rFonts w:cstheme="minorHAnsi"/>
                <w:b/>
                <w:bCs/>
                <w:u w:val="single"/>
              </w:rPr>
            </w:pPr>
            <w:sdt>
              <w:sdtPr>
                <w:rPr>
                  <w:rFonts w:cstheme="minorHAnsi"/>
                  <w:sz w:val="20"/>
                  <w:szCs w:val="20"/>
                </w:rPr>
                <w:id w:val="-2097700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8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83A504" w14:textId="32943C7C" w:rsidR="00892706" w:rsidRDefault="008F737C" w:rsidP="007F46C3">
            <w:pPr>
              <w:ind w:left="-65"/>
              <w:rPr>
                <w:rFonts w:cstheme="minorHAnsi"/>
                <w:b/>
                <w:bCs/>
                <w:u w:val="single"/>
              </w:rPr>
            </w:pPr>
            <w:sdt>
              <w:sdtPr>
                <w:rPr>
                  <w:rFonts w:cstheme="minorHAnsi"/>
                  <w:sz w:val="20"/>
                  <w:szCs w:val="20"/>
                </w:rPr>
                <w:id w:val="-16384113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0618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5E49C5" w14:textId="7A8BCE55" w:rsidR="00892706" w:rsidRDefault="008F737C" w:rsidP="007F46C3">
            <w:pPr>
              <w:ind w:left="-65"/>
              <w:rPr>
                <w:rFonts w:cstheme="minorHAnsi"/>
                <w:b/>
                <w:bCs/>
                <w:u w:val="single"/>
              </w:rPr>
            </w:pPr>
            <w:sdt>
              <w:sdtPr>
                <w:rPr>
                  <w:rFonts w:cstheme="minorHAnsi"/>
                  <w:sz w:val="20"/>
                  <w:szCs w:val="20"/>
                </w:rPr>
                <w:id w:val="25664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0441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40D0B3" w14:textId="3BE496C8" w:rsidR="00892706" w:rsidRDefault="008F737C" w:rsidP="007F46C3">
            <w:pPr>
              <w:ind w:left="-65"/>
              <w:rPr>
                <w:rFonts w:cstheme="minorHAnsi"/>
                <w:b/>
                <w:bCs/>
                <w:u w:val="single"/>
              </w:rPr>
            </w:pPr>
            <w:sdt>
              <w:sdtPr>
                <w:rPr>
                  <w:rFonts w:cstheme="minorHAnsi"/>
                  <w:sz w:val="20"/>
                  <w:szCs w:val="20"/>
                </w:rPr>
                <w:id w:val="-805159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6028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933D78" w14:textId="0B1CD2FC" w:rsidR="00892706" w:rsidRDefault="008F737C" w:rsidP="007F46C3">
            <w:pPr>
              <w:ind w:left="-65"/>
              <w:rPr>
                <w:rFonts w:cstheme="minorHAnsi"/>
                <w:b/>
                <w:bCs/>
                <w:u w:val="single"/>
              </w:rPr>
            </w:pPr>
            <w:sdt>
              <w:sdtPr>
                <w:rPr>
                  <w:rFonts w:cstheme="minorHAnsi"/>
                  <w:sz w:val="20"/>
                  <w:szCs w:val="20"/>
                </w:rPr>
                <w:id w:val="265123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5581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A9E148" w14:textId="7893BF26" w:rsidR="00892706" w:rsidRDefault="008F737C" w:rsidP="007F46C3">
            <w:pPr>
              <w:ind w:left="-65"/>
              <w:rPr>
                <w:rFonts w:cstheme="minorHAnsi"/>
                <w:b/>
                <w:bCs/>
                <w:u w:val="single"/>
              </w:rPr>
            </w:pPr>
            <w:sdt>
              <w:sdtPr>
                <w:rPr>
                  <w:rFonts w:cstheme="minorHAnsi"/>
                  <w:sz w:val="20"/>
                  <w:szCs w:val="20"/>
                </w:rPr>
                <w:id w:val="1453285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35453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348C4D" w14:textId="2A5E8F5A" w:rsidR="00892706" w:rsidRDefault="008F737C" w:rsidP="007F46C3">
            <w:pPr>
              <w:ind w:left="-65"/>
              <w:rPr>
                <w:rFonts w:cstheme="minorHAnsi"/>
                <w:b/>
                <w:bCs/>
                <w:u w:val="single"/>
              </w:rPr>
            </w:pPr>
            <w:sdt>
              <w:sdtPr>
                <w:rPr>
                  <w:rFonts w:cstheme="minorHAnsi"/>
                  <w:sz w:val="20"/>
                  <w:szCs w:val="20"/>
                </w:rPr>
                <w:id w:val="-3804042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9514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4F75DA3" w14:textId="2140737D" w:rsidR="00892706" w:rsidRDefault="008F737C" w:rsidP="007F46C3">
            <w:pPr>
              <w:ind w:left="-65"/>
              <w:rPr>
                <w:rFonts w:cstheme="minorHAnsi"/>
                <w:b/>
                <w:bCs/>
                <w:u w:val="single"/>
              </w:rPr>
            </w:pPr>
            <w:sdt>
              <w:sdtPr>
                <w:rPr>
                  <w:rFonts w:cstheme="minorHAnsi"/>
                  <w:sz w:val="20"/>
                  <w:szCs w:val="20"/>
                </w:rPr>
                <w:id w:val="1101996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486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0CFECC3" w14:textId="5D08EBC7" w:rsidR="00892706" w:rsidRDefault="008F737C" w:rsidP="007F46C3">
            <w:pPr>
              <w:ind w:left="-65"/>
              <w:rPr>
                <w:rFonts w:cstheme="minorHAnsi"/>
                <w:b/>
                <w:bCs/>
                <w:u w:val="single"/>
              </w:rPr>
            </w:pPr>
            <w:sdt>
              <w:sdtPr>
                <w:rPr>
                  <w:rFonts w:cstheme="minorHAnsi"/>
                  <w:sz w:val="20"/>
                  <w:szCs w:val="20"/>
                </w:rPr>
                <w:id w:val="1041548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817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BAD7AB" w14:textId="398BB570" w:rsidR="00892706" w:rsidRDefault="008F737C" w:rsidP="007F46C3">
            <w:pPr>
              <w:ind w:left="-65"/>
              <w:rPr>
                <w:rFonts w:cstheme="minorHAnsi"/>
                <w:b/>
                <w:bCs/>
                <w:u w:val="single"/>
              </w:rPr>
            </w:pPr>
            <w:sdt>
              <w:sdtPr>
                <w:rPr>
                  <w:rFonts w:cstheme="minorHAnsi"/>
                  <w:sz w:val="20"/>
                  <w:szCs w:val="20"/>
                </w:rPr>
                <w:id w:val="-1927180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60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F0AB70" w14:textId="4662A68D" w:rsidR="00892706" w:rsidRDefault="008F737C" w:rsidP="007F46C3">
            <w:pPr>
              <w:ind w:left="-65"/>
              <w:rPr>
                <w:rFonts w:cstheme="minorHAnsi"/>
                <w:b/>
                <w:bCs/>
                <w:u w:val="single"/>
              </w:rPr>
            </w:pPr>
            <w:sdt>
              <w:sdtPr>
                <w:rPr>
                  <w:rFonts w:cstheme="minorHAnsi"/>
                  <w:sz w:val="20"/>
                  <w:szCs w:val="20"/>
                </w:rPr>
                <w:id w:val="1802270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543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EDCC50" w14:textId="3584D47F" w:rsidR="00892706" w:rsidRDefault="008F737C" w:rsidP="007F46C3">
            <w:pPr>
              <w:ind w:left="-65"/>
              <w:rPr>
                <w:rFonts w:cstheme="minorHAnsi"/>
                <w:b/>
                <w:bCs/>
                <w:u w:val="single"/>
              </w:rPr>
            </w:pPr>
            <w:sdt>
              <w:sdtPr>
                <w:rPr>
                  <w:rFonts w:cstheme="minorHAnsi"/>
                  <w:sz w:val="20"/>
                  <w:szCs w:val="20"/>
                </w:rPr>
                <w:id w:val="-46119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596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C41719" w14:textId="0CE8C645" w:rsidR="00892706" w:rsidRDefault="008F737C" w:rsidP="007F46C3">
            <w:pPr>
              <w:ind w:left="-65"/>
              <w:rPr>
                <w:rFonts w:cstheme="minorHAnsi"/>
                <w:b/>
                <w:bCs/>
                <w:u w:val="single"/>
              </w:rPr>
            </w:pPr>
            <w:sdt>
              <w:sdtPr>
                <w:rPr>
                  <w:rFonts w:cstheme="minorHAnsi"/>
                  <w:sz w:val="20"/>
                  <w:szCs w:val="20"/>
                </w:rPr>
                <w:id w:val="-428965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1861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EB6BB20" w14:textId="51D18397" w:rsidR="00892706" w:rsidRDefault="008F737C" w:rsidP="007F46C3">
            <w:pPr>
              <w:ind w:left="-65"/>
              <w:rPr>
                <w:rFonts w:cstheme="minorHAnsi"/>
                <w:b/>
                <w:bCs/>
                <w:u w:val="single"/>
              </w:rPr>
            </w:pPr>
            <w:sdt>
              <w:sdtPr>
                <w:rPr>
                  <w:rFonts w:cstheme="minorHAnsi"/>
                  <w:sz w:val="20"/>
                  <w:szCs w:val="20"/>
                </w:rPr>
                <w:id w:val="7463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094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3116644"/>
            <w:placeholder>
              <w:docPart w:val="3897BE9717E544869F0BAA2BE0015429"/>
            </w:placeholder>
            <w:showingPlcHdr/>
          </w:sdtPr>
          <w:sdtEndPr/>
          <w:sdtContent>
            <w:tc>
              <w:tcPr>
                <w:tcW w:w="1158" w:type="dxa"/>
                <w:shd w:val="clear" w:color="auto" w:fill="E5EAF6"/>
                <w:vAlign w:val="center"/>
              </w:tcPr>
              <w:p w14:paraId="5335986F" w14:textId="1418FF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71357932"/>
            <w:placeholder>
              <w:docPart w:val="14F79BEA1A76451F8082BCE3227FD4D9"/>
            </w:placeholder>
            <w:showingPlcHdr/>
          </w:sdtPr>
          <w:sdtEndPr/>
          <w:sdtContent>
            <w:tc>
              <w:tcPr>
                <w:tcW w:w="2394" w:type="dxa"/>
                <w:shd w:val="clear" w:color="auto" w:fill="E5EAF6"/>
                <w:vAlign w:val="center"/>
              </w:tcPr>
              <w:p w14:paraId="4A25C40C" w14:textId="446A6182" w:rsidR="00892706" w:rsidRDefault="00892706" w:rsidP="00892706">
                <w:pPr>
                  <w:rPr>
                    <w:rFonts w:cstheme="minorHAnsi"/>
                    <w:b/>
                    <w:bCs/>
                    <w:u w:val="single"/>
                  </w:rPr>
                </w:pPr>
                <w:r>
                  <w:rPr>
                    <w:rStyle w:val="PlaceholderText"/>
                  </w:rPr>
                  <w:t>Total Reviewed</w:t>
                </w:r>
              </w:p>
            </w:tc>
          </w:sdtContent>
        </w:sdt>
      </w:tr>
      <w:tr w:rsidR="00892706" w14:paraId="348DDD16" w14:textId="77777777" w:rsidTr="00FD2953">
        <w:trPr>
          <w:cantSplit/>
        </w:trPr>
        <w:tc>
          <w:tcPr>
            <w:tcW w:w="19440" w:type="dxa"/>
            <w:gridSpan w:val="23"/>
            <w:shd w:val="clear" w:color="auto" w:fill="E5EAF6"/>
          </w:tcPr>
          <w:p w14:paraId="2215ACAB" w14:textId="368DB92F"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DE418F0C878C42528232272C34A6D508"/>
                </w:placeholder>
                <w:showingPlcHdr/>
              </w:sdtPr>
              <w:sdtEndPr/>
              <w:sdtContent>
                <w:r>
                  <w:rPr>
                    <w:rStyle w:val="PlaceholderText"/>
                  </w:rPr>
                  <w:t>Enter comments for any deficiencies noted and/or any records where this standard may not be applicable.</w:t>
                </w:r>
              </w:sdtContent>
            </w:sdt>
          </w:p>
        </w:tc>
      </w:tr>
      <w:tr w:rsidR="00892706" w14:paraId="03F2E095" w14:textId="77777777" w:rsidTr="00D91028">
        <w:trPr>
          <w:cantSplit/>
        </w:trPr>
        <w:tc>
          <w:tcPr>
            <w:tcW w:w="4548" w:type="dxa"/>
            <w:vAlign w:val="center"/>
          </w:tcPr>
          <w:p w14:paraId="50DA682D" w14:textId="77777777" w:rsidR="00892706" w:rsidRPr="0045038E" w:rsidRDefault="00892706" w:rsidP="00892706">
            <w:pPr>
              <w:rPr>
                <w:sz w:val="12"/>
                <w:szCs w:val="12"/>
              </w:rPr>
            </w:pPr>
          </w:p>
          <w:p w14:paraId="7C7FF306" w14:textId="77777777" w:rsidR="00892706" w:rsidRPr="00347C11" w:rsidRDefault="008F737C" w:rsidP="00892706">
            <w:pPr>
              <w:rPr>
                <w:rFonts w:cstheme="minorHAnsi"/>
                <w:b/>
                <w:bCs/>
              </w:rPr>
            </w:pPr>
            <w:hyperlink w:anchor="Med8j3" w:tooltip="Click to See Full Standard" w:history="1">
              <w:r w:rsidR="00892706" w:rsidRPr="008C2C18">
                <w:rPr>
                  <w:rStyle w:val="Hyperlink"/>
                  <w:rFonts w:cstheme="minorHAnsi"/>
                  <w:b/>
                  <w:bCs/>
                </w:rPr>
                <w:t>8-J-3</w:t>
              </w:r>
            </w:hyperlink>
            <w:r w:rsidR="00892706" w:rsidRPr="00534738">
              <w:t xml:space="preserve"> </w:t>
            </w:r>
            <w:r w:rsidR="00892706">
              <w:t xml:space="preserve"> </w:t>
            </w:r>
            <w:r w:rsidR="00892706" w:rsidRPr="00CC680C">
              <w:rPr>
                <w:i/>
                <w:iCs/>
              </w:rPr>
              <w:t xml:space="preserve"> B, C-M, C</w:t>
            </w:r>
          </w:p>
          <w:p w14:paraId="41675AFA" w14:textId="539B27D6" w:rsidR="00892706" w:rsidRPr="00D731C6" w:rsidRDefault="00892706" w:rsidP="00892706">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63876D52" w:rsidR="00892706" w:rsidRDefault="008F737C" w:rsidP="00D91028">
            <w:pPr>
              <w:ind w:left="-65"/>
              <w:rPr>
                <w:rFonts w:cstheme="minorHAnsi"/>
                <w:b/>
                <w:bCs/>
                <w:u w:val="single"/>
              </w:rPr>
            </w:pPr>
            <w:sdt>
              <w:sdtPr>
                <w:rPr>
                  <w:rFonts w:cstheme="minorHAnsi"/>
                  <w:sz w:val="20"/>
                  <w:szCs w:val="20"/>
                </w:rPr>
                <w:id w:val="843899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2003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E53616" w14:textId="23056290" w:rsidR="00892706" w:rsidRDefault="008F737C" w:rsidP="00D91028">
            <w:pPr>
              <w:ind w:left="-65"/>
              <w:rPr>
                <w:rFonts w:cstheme="minorHAnsi"/>
                <w:b/>
                <w:bCs/>
                <w:u w:val="single"/>
              </w:rPr>
            </w:pPr>
            <w:sdt>
              <w:sdtPr>
                <w:rPr>
                  <w:rFonts w:cstheme="minorHAnsi"/>
                  <w:sz w:val="20"/>
                  <w:szCs w:val="20"/>
                </w:rPr>
                <w:id w:val="1284924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1199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58C807" w14:textId="1B143134" w:rsidR="00892706" w:rsidRDefault="008F737C" w:rsidP="00D91028">
            <w:pPr>
              <w:ind w:left="-65"/>
              <w:rPr>
                <w:rFonts w:cstheme="minorHAnsi"/>
                <w:b/>
                <w:bCs/>
                <w:u w:val="single"/>
              </w:rPr>
            </w:pPr>
            <w:sdt>
              <w:sdtPr>
                <w:rPr>
                  <w:rFonts w:cstheme="minorHAnsi"/>
                  <w:sz w:val="20"/>
                  <w:szCs w:val="20"/>
                </w:rPr>
                <w:id w:val="132724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65360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FE8CD0" w14:textId="7063D37D" w:rsidR="00892706" w:rsidRDefault="008F737C" w:rsidP="00D91028">
            <w:pPr>
              <w:ind w:left="-65"/>
              <w:rPr>
                <w:rFonts w:cstheme="minorHAnsi"/>
                <w:b/>
                <w:bCs/>
                <w:u w:val="single"/>
              </w:rPr>
            </w:pPr>
            <w:sdt>
              <w:sdtPr>
                <w:rPr>
                  <w:rFonts w:cstheme="minorHAnsi"/>
                  <w:sz w:val="20"/>
                  <w:szCs w:val="20"/>
                </w:rPr>
                <w:id w:val="19727910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11878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6CB9FD" w14:textId="0436C3A3" w:rsidR="00892706" w:rsidRDefault="008F737C" w:rsidP="00D91028">
            <w:pPr>
              <w:ind w:left="-65"/>
              <w:rPr>
                <w:rFonts w:cstheme="minorHAnsi"/>
                <w:b/>
                <w:bCs/>
                <w:u w:val="single"/>
              </w:rPr>
            </w:pPr>
            <w:sdt>
              <w:sdtPr>
                <w:rPr>
                  <w:rFonts w:cstheme="minorHAnsi"/>
                  <w:sz w:val="20"/>
                  <w:szCs w:val="20"/>
                </w:rPr>
                <w:id w:val="320392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6366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8021F" w14:textId="026B3718" w:rsidR="00892706" w:rsidRDefault="008F737C" w:rsidP="00D91028">
            <w:pPr>
              <w:ind w:left="-65"/>
              <w:rPr>
                <w:rFonts w:cstheme="minorHAnsi"/>
                <w:b/>
                <w:bCs/>
                <w:u w:val="single"/>
              </w:rPr>
            </w:pPr>
            <w:sdt>
              <w:sdtPr>
                <w:rPr>
                  <w:rFonts w:cstheme="minorHAnsi"/>
                  <w:sz w:val="20"/>
                  <w:szCs w:val="20"/>
                </w:rPr>
                <w:id w:val="176372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680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E5FF41" w14:textId="4D1B141A" w:rsidR="00892706" w:rsidRDefault="008F737C" w:rsidP="00D91028">
            <w:pPr>
              <w:ind w:left="-65"/>
              <w:rPr>
                <w:rFonts w:cstheme="minorHAnsi"/>
                <w:b/>
                <w:bCs/>
                <w:u w:val="single"/>
              </w:rPr>
            </w:pPr>
            <w:sdt>
              <w:sdtPr>
                <w:rPr>
                  <w:rFonts w:cstheme="minorHAnsi"/>
                  <w:sz w:val="20"/>
                  <w:szCs w:val="20"/>
                </w:rPr>
                <w:id w:val="-44608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229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7E4FF5" w14:textId="7EE84167" w:rsidR="00892706" w:rsidRDefault="008F737C" w:rsidP="00D91028">
            <w:pPr>
              <w:ind w:left="-65"/>
              <w:rPr>
                <w:rFonts w:cstheme="minorHAnsi"/>
                <w:b/>
                <w:bCs/>
                <w:u w:val="single"/>
              </w:rPr>
            </w:pPr>
            <w:sdt>
              <w:sdtPr>
                <w:rPr>
                  <w:rFonts w:cstheme="minorHAnsi"/>
                  <w:sz w:val="20"/>
                  <w:szCs w:val="20"/>
                </w:rPr>
                <w:id w:val="-1094777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147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CE4C3C" w14:textId="129706C2" w:rsidR="00892706" w:rsidRDefault="008F737C" w:rsidP="00D91028">
            <w:pPr>
              <w:ind w:left="-65"/>
              <w:rPr>
                <w:rFonts w:cstheme="minorHAnsi"/>
                <w:b/>
                <w:bCs/>
                <w:u w:val="single"/>
              </w:rPr>
            </w:pPr>
            <w:sdt>
              <w:sdtPr>
                <w:rPr>
                  <w:rFonts w:cstheme="minorHAnsi"/>
                  <w:sz w:val="20"/>
                  <w:szCs w:val="20"/>
                </w:rPr>
                <w:id w:val="-1980607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062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F78BB" w14:textId="5429A017" w:rsidR="00892706" w:rsidRDefault="008F737C" w:rsidP="00D91028">
            <w:pPr>
              <w:ind w:left="-65"/>
              <w:rPr>
                <w:rFonts w:cstheme="minorHAnsi"/>
                <w:b/>
                <w:bCs/>
                <w:u w:val="single"/>
              </w:rPr>
            </w:pPr>
            <w:sdt>
              <w:sdtPr>
                <w:rPr>
                  <w:rFonts w:cstheme="minorHAnsi"/>
                  <w:sz w:val="20"/>
                  <w:szCs w:val="20"/>
                </w:rPr>
                <w:id w:val="-211065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335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77D18" w14:textId="4E4A11A8" w:rsidR="00892706" w:rsidRDefault="008F737C" w:rsidP="00D91028">
            <w:pPr>
              <w:ind w:left="-65"/>
              <w:rPr>
                <w:rFonts w:cstheme="minorHAnsi"/>
                <w:b/>
                <w:bCs/>
                <w:u w:val="single"/>
              </w:rPr>
            </w:pPr>
            <w:sdt>
              <w:sdtPr>
                <w:rPr>
                  <w:rFonts w:cstheme="minorHAnsi"/>
                  <w:sz w:val="20"/>
                  <w:szCs w:val="20"/>
                </w:rPr>
                <w:id w:val="3464480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2589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E6CF6C" w14:textId="018CBCC5" w:rsidR="00892706" w:rsidRDefault="008F737C" w:rsidP="00D91028">
            <w:pPr>
              <w:ind w:left="-65"/>
              <w:rPr>
                <w:rFonts w:cstheme="minorHAnsi"/>
                <w:b/>
                <w:bCs/>
                <w:u w:val="single"/>
              </w:rPr>
            </w:pPr>
            <w:sdt>
              <w:sdtPr>
                <w:rPr>
                  <w:rFonts w:cstheme="minorHAnsi"/>
                  <w:sz w:val="20"/>
                  <w:szCs w:val="20"/>
                </w:rPr>
                <w:id w:val="-476386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5044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B02393" w14:textId="67A76D48" w:rsidR="00892706" w:rsidRDefault="008F737C" w:rsidP="00D91028">
            <w:pPr>
              <w:ind w:left="-65"/>
              <w:rPr>
                <w:rFonts w:cstheme="minorHAnsi"/>
                <w:b/>
                <w:bCs/>
                <w:u w:val="single"/>
              </w:rPr>
            </w:pPr>
            <w:sdt>
              <w:sdtPr>
                <w:rPr>
                  <w:rFonts w:cstheme="minorHAnsi"/>
                  <w:sz w:val="20"/>
                  <w:szCs w:val="20"/>
                </w:rPr>
                <w:id w:val="1014800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8995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180DE" w14:textId="5C9DF384" w:rsidR="00892706" w:rsidRDefault="008F737C" w:rsidP="00D91028">
            <w:pPr>
              <w:ind w:left="-65"/>
              <w:rPr>
                <w:rFonts w:cstheme="minorHAnsi"/>
                <w:b/>
                <w:bCs/>
                <w:u w:val="single"/>
              </w:rPr>
            </w:pPr>
            <w:sdt>
              <w:sdtPr>
                <w:rPr>
                  <w:rFonts w:cstheme="minorHAnsi"/>
                  <w:sz w:val="20"/>
                  <w:szCs w:val="20"/>
                </w:rPr>
                <w:id w:val="-1882546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530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C9938C" w14:textId="35321A5D" w:rsidR="00892706" w:rsidRDefault="008F737C" w:rsidP="00D91028">
            <w:pPr>
              <w:ind w:left="-65"/>
              <w:rPr>
                <w:rFonts w:cstheme="minorHAnsi"/>
                <w:b/>
                <w:bCs/>
                <w:u w:val="single"/>
              </w:rPr>
            </w:pPr>
            <w:sdt>
              <w:sdtPr>
                <w:rPr>
                  <w:rFonts w:cstheme="minorHAnsi"/>
                  <w:sz w:val="20"/>
                  <w:szCs w:val="20"/>
                </w:rPr>
                <w:id w:val="-39982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1470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2E45F8" w14:textId="3BD6F6E5" w:rsidR="00892706" w:rsidRDefault="008F737C" w:rsidP="00D91028">
            <w:pPr>
              <w:ind w:left="-65"/>
              <w:rPr>
                <w:rFonts w:cstheme="minorHAnsi"/>
                <w:b/>
                <w:bCs/>
                <w:u w:val="single"/>
              </w:rPr>
            </w:pPr>
            <w:sdt>
              <w:sdtPr>
                <w:rPr>
                  <w:rFonts w:cstheme="minorHAnsi"/>
                  <w:sz w:val="20"/>
                  <w:szCs w:val="20"/>
                </w:rPr>
                <w:id w:val="681549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437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3EE1FC" w14:textId="33B51404" w:rsidR="00892706" w:rsidRDefault="008F737C" w:rsidP="00D91028">
            <w:pPr>
              <w:ind w:left="-65"/>
              <w:rPr>
                <w:rFonts w:cstheme="minorHAnsi"/>
                <w:b/>
                <w:bCs/>
                <w:u w:val="single"/>
              </w:rPr>
            </w:pPr>
            <w:sdt>
              <w:sdtPr>
                <w:rPr>
                  <w:rFonts w:cstheme="minorHAnsi"/>
                  <w:sz w:val="20"/>
                  <w:szCs w:val="20"/>
                </w:rPr>
                <w:id w:val="1802566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978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703E72" w14:textId="4CF86EB0" w:rsidR="00892706" w:rsidRDefault="008F737C" w:rsidP="00D91028">
            <w:pPr>
              <w:ind w:left="-65"/>
              <w:rPr>
                <w:rFonts w:cstheme="minorHAnsi"/>
                <w:b/>
                <w:bCs/>
                <w:u w:val="single"/>
              </w:rPr>
            </w:pPr>
            <w:sdt>
              <w:sdtPr>
                <w:rPr>
                  <w:rFonts w:cstheme="minorHAnsi"/>
                  <w:sz w:val="20"/>
                  <w:szCs w:val="20"/>
                </w:rPr>
                <w:id w:val="1048192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5066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11840E0" w14:textId="7B9D30C7" w:rsidR="00892706" w:rsidRDefault="008F737C" w:rsidP="00D91028">
            <w:pPr>
              <w:ind w:left="-65"/>
              <w:rPr>
                <w:rFonts w:cstheme="minorHAnsi"/>
                <w:b/>
                <w:bCs/>
                <w:u w:val="single"/>
              </w:rPr>
            </w:pPr>
            <w:sdt>
              <w:sdtPr>
                <w:rPr>
                  <w:rFonts w:cstheme="minorHAnsi"/>
                  <w:sz w:val="20"/>
                  <w:szCs w:val="20"/>
                </w:rPr>
                <w:id w:val="175909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602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A7DCAAE" w14:textId="1AD7B410" w:rsidR="00892706" w:rsidRDefault="008F737C" w:rsidP="00D91028">
            <w:pPr>
              <w:ind w:left="-65"/>
              <w:rPr>
                <w:rFonts w:cstheme="minorHAnsi"/>
                <w:b/>
                <w:bCs/>
                <w:u w:val="single"/>
              </w:rPr>
            </w:pPr>
            <w:sdt>
              <w:sdtPr>
                <w:rPr>
                  <w:rFonts w:cstheme="minorHAnsi"/>
                  <w:sz w:val="20"/>
                  <w:szCs w:val="20"/>
                </w:rPr>
                <w:id w:val="-2108028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003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06718347"/>
            <w:placeholder>
              <w:docPart w:val="CB3A642DB03043368292DBBED2B01E2E"/>
            </w:placeholder>
            <w:showingPlcHdr/>
          </w:sdtPr>
          <w:sdtEndPr/>
          <w:sdtContent>
            <w:tc>
              <w:tcPr>
                <w:tcW w:w="1158" w:type="dxa"/>
                <w:vAlign w:val="center"/>
              </w:tcPr>
              <w:p w14:paraId="46D57856" w14:textId="674751C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72487089"/>
            <w:placeholder>
              <w:docPart w:val="A69F2B211C144285A2347D54924A27B4"/>
            </w:placeholder>
            <w:showingPlcHdr/>
          </w:sdtPr>
          <w:sdtEndPr/>
          <w:sdtContent>
            <w:tc>
              <w:tcPr>
                <w:tcW w:w="2394" w:type="dxa"/>
                <w:vAlign w:val="center"/>
              </w:tcPr>
              <w:p w14:paraId="0676504A" w14:textId="34161516" w:rsidR="00892706" w:rsidRDefault="00892706" w:rsidP="00892706">
                <w:pPr>
                  <w:rPr>
                    <w:rFonts w:cstheme="minorHAnsi"/>
                    <w:b/>
                    <w:bCs/>
                    <w:u w:val="single"/>
                  </w:rPr>
                </w:pPr>
                <w:r>
                  <w:rPr>
                    <w:rStyle w:val="PlaceholderText"/>
                  </w:rPr>
                  <w:t>Total Reviewed</w:t>
                </w:r>
              </w:p>
            </w:tc>
          </w:sdtContent>
        </w:sdt>
      </w:tr>
      <w:tr w:rsidR="00892706" w14:paraId="508B4D51" w14:textId="77777777" w:rsidTr="00D91028">
        <w:trPr>
          <w:cantSplit/>
        </w:trPr>
        <w:tc>
          <w:tcPr>
            <w:tcW w:w="19440" w:type="dxa"/>
            <w:gridSpan w:val="23"/>
            <w:vAlign w:val="center"/>
          </w:tcPr>
          <w:p w14:paraId="7B8C4DA3" w14:textId="3133F158"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59166EC089F64DDFB44B384DE7E9C16B"/>
                </w:placeholder>
                <w:showingPlcHdr/>
              </w:sdtPr>
              <w:sdtEndPr/>
              <w:sdtContent>
                <w:r>
                  <w:rPr>
                    <w:rStyle w:val="PlaceholderText"/>
                  </w:rPr>
                  <w:t>Enter comments for any deficiencies noted and/or any records where this standard may not be applicable.</w:t>
                </w:r>
              </w:sdtContent>
            </w:sdt>
          </w:p>
        </w:tc>
      </w:tr>
      <w:tr w:rsidR="00892706" w14:paraId="794F9895" w14:textId="77777777" w:rsidTr="00D91028">
        <w:trPr>
          <w:cantSplit/>
        </w:trPr>
        <w:tc>
          <w:tcPr>
            <w:tcW w:w="4548" w:type="dxa"/>
            <w:shd w:val="clear" w:color="auto" w:fill="E5EAF6"/>
            <w:vAlign w:val="center"/>
          </w:tcPr>
          <w:p w14:paraId="2E30AA27" w14:textId="77777777" w:rsidR="00892706" w:rsidRPr="0045038E" w:rsidRDefault="00892706" w:rsidP="00892706">
            <w:pPr>
              <w:rPr>
                <w:sz w:val="12"/>
                <w:szCs w:val="12"/>
              </w:rPr>
            </w:pPr>
          </w:p>
          <w:p w14:paraId="38BD168A" w14:textId="00308FFA" w:rsidR="00892706" w:rsidRPr="00347C11" w:rsidRDefault="008F737C" w:rsidP="00892706">
            <w:pPr>
              <w:rPr>
                <w:rFonts w:cstheme="minorHAnsi"/>
                <w:b/>
                <w:bCs/>
              </w:rPr>
            </w:pPr>
            <w:hyperlink w:anchor="Med8j4" w:tooltip="Click to See Full Standard" w:history="1">
              <w:r w:rsidR="00892706" w:rsidRPr="008C2C18">
                <w:rPr>
                  <w:rStyle w:val="Hyperlink"/>
                  <w:rFonts w:cstheme="minorHAnsi"/>
                  <w:b/>
                  <w:bCs/>
                </w:rPr>
                <w:t>8-J-4</w:t>
              </w:r>
            </w:hyperlink>
            <w:r w:rsidR="00892706" w:rsidRPr="00534738">
              <w:t xml:space="preserve"> </w:t>
            </w:r>
            <w:r w:rsidR="00892706">
              <w:t xml:space="preserve"> </w:t>
            </w:r>
            <w:r w:rsidR="00892706" w:rsidRPr="00CC680C">
              <w:rPr>
                <w:i/>
                <w:iCs/>
              </w:rPr>
              <w:t xml:space="preserve"> </w:t>
            </w:r>
            <w:bookmarkStart w:id="16" w:name="MedWorksheet9"/>
            <w:r w:rsidR="00892706" w:rsidRPr="00CC680C">
              <w:rPr>
                <w:i/>
                <w:iCs/>
              </w:rPr>
              <w:t>B, C-M, C</w:t>
            </w:r>
            <w:bookmarkEnd w:id="16"/>
          </w:p>
          <w:p w14:paraId="0B21F3DF" w14:textId="49168539" w:rsidR="00892706" w:rsidRPr="00D731C6" w:rsidRDefault="00892706" w:rsidP="00892706">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1572B8E1" w:rsidR="00892706" w:rsidRDefault="008F737C" w:rsidP="00D91028">
            <w:pPr>
              <w:ind w:left="-65"/>
              <w:rPr>
                <w:rFonts w:cstheme="minorHAnsi"/>
                <w:b/>
                <w:bCs/>
                <w:u w:val="single"/>
              </w:rPr>
            </w:pPr>
            <w:sdt>
              <w:sdtPr>
                <w:rPr>
                  <w:rFonts w:cstheme="minorHAnsi"/>
                  <w:sz w:val="20"/>
                  <w:szCs w:val="20"/>
                </w:rPr>
                <w:id w:val="1708296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991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3DDFC3" w14:textId="62F186DD" w:rsidR="00892706" w:rsidRDefault="008F737C" w:rsidP="00D91028">
            <w:pPr>
              <w:ind w:left="-65"/>
              <w:rPr>
                <w:rFonts w:cstheme="minorHAnsi"/>
                <w:b/>
                <w:bCs/>
                <w:u w:val="single"/>
              </w:rPr>
            </w:pPr>
            <w:sdt>
              <w:sdtPr>
                <w:rPr>
                  <w:rFonts w:cstheme="minorHAnsi"/>
                  <w:sz w:val="20"/>
                  <w:szCs w:val="20"/>
                </w:rPr>
                <w:id w:val="1625347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754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BE2470" w14:textId="135840B5" w:rsidR="00892706" w:rsidRDefault="008F737C" w:rsidP="00D91028">
            <w:pPr>
              <w:ind w:left="-65"/>
              <w:rPr>
                <w:rFonts w:cstheme="minorHAnsi"/>
                <w:b/>
                <w:bCs/>
                <w:u w:val="single"/>
              </w:rPr>
            </w:pPr>
            <w:sdt>
              <w:sdtPr>
                <w:rPr>
                  <w:rFonts w:cstheme="minorHAnsi"/>
                  <w:sz w:val="20"/>
                  <w:szCs w:val="20"/>
                </w:rPr>
                <w:id w:val="-1907761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1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88CC68" w14:textId="3E71A2ED" w:rsidR="00892706" w:rsidRDefault="008F737C" w:rsidP="00D91028">
            <w:pPr>
              <w:ind w:left="-65"/>
              <w:rPr>
                <w:rFonts w:cstheme="minorHAnsi"/>
                <w:b/>
                <w:bCs/>
                <w:u w:val="single"/>
              </w:rPr>
            </w:pPr>
            <w:sdt>
              <w:sdtPr>
                <w:rPr>
                  <w:rFonts w:cstheme="minorHAnsi"/>
                  <w:sz w:val="20"/>
                  <w:szCs w:val="20"/>
                </w:rPr>
                <w:id w:val="-150291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5492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61684F4" w14:textId="28F0961F" w:rsidR="00892706" w:rsidRDefault="008F737C" w:rsidP="00D91028">
            <w:pPr>
              <w:ind w:left="-65"/>
              <w:rPr>
                <w:rFonts w:cstheme="minorHAnsi"/>
                <w:b/>
                <w:bCs/>
                <w:u w:val="single"/>
              </w:rPr>
            </w:pPr>
            <w:sdt>
              <w:sdtPr>
                <w:rPr>
                  <w:rFonts w:cstheme="minorHAnsi"/>
                  <w:sz w:val="20"/>
                  <w:szCs w:val="20"/>
                </w:rPr>
                <w:id w:val="-350959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66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F74FF2" w14:textId="2AA89BC1" w:rsidR="00892706" w:rsidRDefault="008F737C" w:rsidP="00D91028">
            <w:pPr>
              <w:ind w:left="-65"/>
              <w:rPr>
                <w:rFonts w:cstheme="minorHAnsi"/>
                <w:b/>
                <w:bCs/>
                <w:u w:val="single"/>
              </w:rPr>
            </w:pPr>
            <w:sdt>
              <w:sdtPr>
                <w:rPr>
                  <w:rFonts w:cstheme="minorHAnsi"/>
                  <w:sz w:val="20"/>
                  <w:szCs w:val="20"/>
                </w:rPr>
                <w:id w:val="17592529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892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C2BF71" w14:textId="33D185E6" w:rsidR="00892706" w:rsidRDefault="008F737C" w:rsidP="00D91028">
            <w:pPr>
              <w:ind w:left="-65"/>
              <w:rPr>
                <w:rFonts w:cstheme="minorHAnsi"/>
                <w:b/>
                <w:bCs/>
                <w:u w:val="single"/>
              </w:rPr>
            </w:pPr>
            <w:sdt>
              <w:sdtPr>
                <w:rPr>
                  <w:rFonts w:cstheme="minorHAnsi"/>
                  <w:sz w:val="20"/>
                  <w:szCs w:val="20"/>
                </w:rPr>
                <w:id w:val="-191453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932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374BA8" w14:textId="6DB2BE43" w:rsidR="00892706" w:rsidRDefault="008F737C" w:rsidP="00D91028">
            <w:pPr>
              <w:ind w:left="-65"/>
              <w:rPr>
                <w:rFonts w:cstheme="minorHAnsi"/>
                <w:b/>
                <w:bCs/>
                <w:u w:val="single"/>
              </w:rPr>
            </w:pPr>
            <w:sdt>
              <w:sdtPr>
                <w:rPr>
                  <w:rFonts w:cstheme="minorHAnsi"/>
                  <w:sz w:val="20"/>
                  <w:szCs w:val="20"/>
                </w:rPr>
                <w:id w:val="915665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129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E64AB" w14:textId="2FD84236" w:rsidR="00892706" w:rsidRDefault="008F737C" w:rsidP="00D91028">
            <w:pPr>
              <w:ind w:left="-65"/>
              <w:rPr>
                <w:rFonts w:cstheme="minorHAnsi"/>
                <w:b/>
                <w:bCs/>
                <w:u w:val="single"/>
              </w:rPr>
            </w:pPr>
            <w:sdt>
              <w:sdtPr>
                <w:rPr>
                  <w:rFonts w:cstheme="minorHAnsi"/>
                  <w:sz w:val="20"/>
                  <w:szCs w:val="20"/>
                </w:rPr>
                <w:id w:val="1741282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89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848B889" w14:textId="06162696" w:rsidR="00892706" w:rsidRDefault="008F737C" w:rsidP="00D91028">
            <w:pPr>
              <w:ind w:left="-65"/>
              <w:rPr>
                <w:rFonts w:cstheme="minorHAnsi"/>
                <w:b/>
                <w:bCs/>
                <w:u w:val="single"/>
              </w:rPr>
            </w:pPr>
            <w:sdt>
              <w:sdtPr>
                <w:rPr>
                  <w:rFonts w:cstheme="minorHAnsi"/>
                  <w:sz w:val="20"/>
                  <w:szCs w:val="20"/>
                </w:rPr>
                <w:id w:val="9615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810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DC0D07" w14:textId="43889CBD" w:rsidR="00892706" w:rsidRDefault="008F737C" w:rsidP="00D91028">
            <w:pPr>
              <w:ind w:left="-65"/>
              <w:rPr>
                <w:rFonts w:cstheme="minorHAnsi"/>
                <w:b/>
                <w:bCs/>
                <w:u w:val="single"/>
              </w:rPr>
            </w:pPr>
            <w:sdt>
              <w:sdtPr>
                <w:rPr>
                  <w:rFonts w:cstheme="minorHAnsi"/>
                  <w:sz w:val="20"/>
                  <w:szCs w:val="20"/>
                </w:rPr>
                <w:id w:val="141328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65355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EC944A" w14:textId="4F5D13CB" w:rsidR="00892706" w:rsidRDefault="008F737C" w:rsidP="00D91028">
            <w:pPr>
              <w:ind w:left="-65"/>
              <w:rPr>
                <w:rFonts w:cstheme="minorHAnsi"/>
                <w:b/>
                <w:bCs/>
                <w:u w:val="single"/>
              </w:rPr>
            </w:pPr>
            <w:sdt>
              <w:sdtPr>
                <w:rPr>
                  <w:rFonts w:cstheme="minorHAnsi"/>
                  <w:sz w:val="20"/>
                  <w:szCs w:val="20"/>
                </w:rPr>
                <w:id w:val="-1252502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95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01D76A" w14:textId="7E44AEDA" w:rsidR="00892706" w:rsidRDefault="008F737C" w:rsidP="00D91028">
            <w:pPr>
              <w:ind w:left="-65"/>
              <w:rPr>
                <w:rFonts w:cstheme="minorHAnsi"/>
                <w:b/>
                <w:bCs/>
                <w:u w:val="single"/>
              </w:rPr>
            </w:pPr>
            <w:sdt>
              <w:sdtPr>
                <w:rPr>
                  <w:rFonts w:cstheme="minorHAnsi"/>
                  <w:sz w:val="20"/>
                  <w:szCs w:val="20"/>
                </w:rPr>
                <w:id w:val="971945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27829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B1D327" w14:textId="290B563B" w:rsidR="00892706" w:rsidRDefault="008F737C" w:rsidP="00D91028">
            <w:pPr>
              <w:ind w:left="-65"/>
              <w:rPr>
                <w:rFonts w:cstheme="minorHAnsi"/>
                <w:b/>
                <w:bCs/>
                <w:u w:val="single"/>
              </w:rPr>
            </w:pPr>
            <w:sdt>
              <w:sdtPr>
                <w:rPr>
                  <w:rFonts w:cstheme="minorHAnsi"/>
                  <w:sz w:val="20"/>
                  <w:szCs w:val="20"/>
                </w:rPr>
                <w:id w:val="-617758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8602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0FE4A3F" w14:textId="32B48E68" w:rsidR="00892706" w:rsidRDefault="008F737C" w:rsidP="00D91028">
            <w:pPr>
              <w:ind w:left="-65"/>
              <w:rPr>
                <w:rFonts w:cstheme="minorHAnsi"/>
                <w:b/>
                <w:bCs/>
                <w:u w:val="single"/>
              </w:rPr>
            </w:pPr>
            <w:sdt>
              <w:sdtPr>
                <w:rPr>
                  <w:rFonts w:cstheme="minorHAnsi"/>
                  <w:sz w:val="20"/>
                  <w:szCs w:val="20"/>
                </w:rPr>
                <w:id w:val="-736784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1760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32CE1" w14:textId="5B32D356" w:rsidR="00892706" w:rsidRDefault="008F737C" w:rsidP="00D91028">
            <w:pPr>
              <w:ind w:left="-65"/>
              <w:rPr>
                <w:rFonts w:cstheme="minorHAnsi"/>
                <w:b/>
                <w:bCs/>
                <w:u w:val="single"/>
              </w:rPr>
            </w:pPr>
            <w:sdt>
              <w:sdtPr>
                <w:rPr>
                  <w:rFonts w:cstheme="minorHAnsi"/>
                  <w:sz w:val="20"/>
                  <w:szCs w:val="20"/>
                </w:rPr>
                <w:id w:val="19532779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6701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8D6CFB" w14:textId="0B03F394" w:rsidR="00892706" w:rsidRDefault="008F737C" w:rsidP="00D91028">
            <w:pPr>
              <w:ind w:left="-65"/>
              <w:rPr>
                <w:rFonts w:cstheme="minorHAnsi"/>
                <w:b/>
                <w:bCs/>
                <w:u w:val="single"/>
              </w:rPr>
            </w:pPr>
            <w:sdt>
              <w:sdtPr>
                <w:rPr>
                  <w:rFonts w:cstheme="minorHAnsi"/>
                  <w:sz w:val="20"/>
                  <w:szCs w:val="20"/>
                </w:rPr>
                <w:id w:val="-1433040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1952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9AD0B1" w14:textId="4848F4FC" w:rsidR="00892706" w:rsidRDefault="008F737C" w:rsidP="00D91028">
            <w:pPr>
              <w:ind w:left="-65"/>
              <w:rPr>
                <w:rFonts w:cstheme="minorHAnsi"/>
                <w:b/>
                <w:bCs/>
                <w:u w:val="single"/>
              </w:rPr>
            </w:pPr>
            <w:sdt>
              <w:sdtPr>
                <w:rPr>
                  <w:rFonts w:cstheme="minorHAnsi"/>
                  <w:sz w:val="20"/>
                  <w:szCs w:val="20"/>
                </w:rPr>
                <w:id w:val="153966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294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450BA3" w14:textId="3E14C907" w:rsidR="00892706" w:rsidRDefault="008F737C" w:rsidP="00D91028">
            <w:pPr>
              <w:ind w:left="-65"/>
              <w:rPr>
                <w:rFonts w:cstheme="minorHAnsi"/>
                <w:b/>
                <w:bCs/>
                <w:u w:val="single"/>
              </w:rPr>
            </w:pPr>
            <w:sdt>
              <w:sdtPr>
                <w:rPr>
                  <w:rFonts w:cstheme="minorHAnsi"/>
                  <w:sz w:val="20"/>
                  <w:szCs w:val="20"/>
                </w:rPr>
                <w:id w:val="13695614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05450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CDC574A" w14:textId="51ED003D" w:rsidR="00892706" w:rsidRDefault="008F737C" w:rsidP="00D91028">
            <w:pPr>
              <w:ind w:left="-65"/>
              <w:rPr>
                <w:rFonts w:cstheme="minorHAnsi"/>
                <w:b/>
                <w:bCs/>
                <w:u w:val="single"/>
              </w:rPr>
            </w:pPr>
            <w:sdt>
              <w:sdtPr>
                <w:rPr>
                  <w:rFonts w:cstheme="minorHAnsi"/>
                  <w:sz w:val="20"/>
                  <w:szCs w:val="20"/>
                </w:rPr>
                <w:id w:val="3257945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8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24365343"/>
            <w:placeholder>
              <w:docPart w:val="CD067DD832574E3B86A66F53735F9A05"/>
            </w:placeholder>
            <w:showingPlcHdr/>
          </w:sdtPr>
          <w:sdtEndPr/>
          <w:sdtContent>
            <w:tc>
              <w:tcPr>
                <w:tcW w:w="1158" w:type="dxa"/>
                <w:shd w:val="clear" w:color="auto" w:fill="E5EAF6"/>
                <w:vAlign w:val="center"/>
              </w:tcPr>
              <w:p w14:paraId="6C0D7B03" w14:textId="1B77FC3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86890067"/>
            <w:placeholder>
              <w:docPart w:val="667EED383A2D466D86233AAD5F6DC23F"/>
            </w:placeholder>
            <w:showingPlcHdr/>
          </w:sdtPr>
          <w:sdtEndPr/>
          <w:sdtContent>
            <w:tc>
              <w:tcPr>
                <w:tcW w:w="2394" w:type="dxa"/>
                <w:shd w:val="clear" w:color="auto" w:fill="E5EAF6"/>
                <w:vAlign w:val="center"/>
              </w:tcPr>
              <w:p w14:paraId="5C3506B8" w14:textId="7CEF27C3" w:rsidR="00892706" w:rsidRDefault="00892706" w:rsidP="00892706">
                <w:pPr>
                  <w:rPr>
                    <w:rFonts w:cstheme="minorHAnsi"/>
                    <w:b/>
                    <w:bCs/>
                    <w:u w:val="single"/>
                  </w:rPr>
                </w:pPr>
                <w:r>
                  <w:rPr>
                    <w:rStyle w:val="PlaceholderText"/>
                  </w:rPr>
                  <w:t>Total Reviewed</w:t>
                </w:r>
              </w:p>
            </w:tc>
          </w:sdtContent>
        </w:sdt>
      </w:tr>
      <w:tr w:rsidR="00892706" w14:paraId="2D5C4101" w14:textId="77777777" w:rsidTr="00D91028">
        <w:trPr>
          <w:cantSplit/>
        </w:trPr>
        <w:tc>
          <w:tcPr>
            <w:tcW w:w="19440" w:type="dxa"/>
            <w:gridSpan w:val="23"/>
            <w:shd w:val="clear" w:color="auto" w:fill="E5EAF6"/>
            <w:vAlign w:val="center"/>
          </w:tcPr>
          <w:p w14:paraId="5940FDFA" w14:textId="7C33A0C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72EC38C196E4C2AAC2A991E8D513696"/>
                </w:placeholder>
                <w:showingPlcHdr/>
              </w:sdtPr>
              <w:sdtEndPr/>
              <w:sdtContent>
                <w:r>
                  <w:rPr>
                    <w:rStyle w:val="PlaceholderText"/>
                  </w:rPr>
                  <w:t>Enter comments for any deficiencies noted and/or any records where this standard may not be applicable.</w:t>
                </w:r>
              </w:sdtContent>
            </w:sdt>
          </w:p>
        </w:tc>
      </w:tr>
      <w:tr w:rsidR="00892706" w14:paraId="56CC7A0D" w14:textId="77777777" w:rsidTr="00D91028">
        <w:trPr>
          <w:cantSplit/>
        </w:trPr>
        <w:tc>
          <w:tcPr>
            <w:tcW w:w="4548" w:type="dxa"/>
            <w:vAlign w:val="center"/>
          </w:tcPr>
          <w:p w14:paraId="3AB413AC" w14:textId="77777777" w:rsidR="00892706" w:rsidRPr="0045038E" w:rsidRDefault="00892706" w:rsidP="00892706">
            <w:pPr>
              <w:rPr>
                <w:sz w:val="12"/>
                <w:szCs w:val="12"/>
              </w:rPr>
            </w:pPr>
          </w:p>
          <w:p w14:paraId="1D2A361D" w14:textId="77777777" w:rsidR="00892706" w:rsidRPr="00347C11" w:rsidRDefault="008F737C" w:rsidP="00892706">
            <w:pPr>
              <w:rPr>
                <w:rFonts w:cstheme="minorHAnsi"/>
                <w:b/>
                <w:bCs/>
              </w:rPr>
            </w:pPr>
            <w:hyperlink w:anchor="Med8j5" w:tooltip="Click to See Full Standard" w:history="1">
              <w:r w:rsidR="00892706" w:rsidRPr="008C2C18">
                <w:rPr>
                  <w:rStyle w:val="Hyperlink"/>
                  <w:rFonts w:cstheme="minorHAnsi"/>
                  <w:b/>
                  <w:bCs/>
                </w:rPr>
                <w:t>8-J-5</w:t>
              </w:r>
            </w:hyperlink>
            <w:r w:rsidR="00892706" w:rsidRPr="00534738">
              <w:t xml:space="preserve"> </w:t>
            </w:r>
            <w:r w:rsidR="00892706">
              <w:t xml:space="preserve"> </w:t>
            </w:r>
            <w:r w:rsidR="00892706" w:rsidRPr="00CC680C">
              <w:rPr>
                <w:i/>
                <w:iCs/>
              </w:rPr>
              <w:t xml:space="preserve"> B, C-M, C</w:t>
            </w:r>
          </w:p>
          <w:p w14:paraId="47368D64" w14:textId="776AC74E" w:rsidR="00892706" w:rsidRPr="00D731C6" w:rsidRDefault="00892706" w:rsidP="00892706">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4A5C3320" w:rsidR="00892706" w:rsidRDefault="008F737C" w:rsidP="00D91028">
            <w:pPr>
              <w:ind w:left="-65"/>
              <w:rPr>
                <w:rFonts w:cstheme="minorHAnsi"/>
                <w:b/>
                <w:bCs/>
                <w:u w:val="single"/>
              </w:rPr>
            </w:pPr>
            <w:sdt>
              <w:sdtPr>
                <w:rPr>
                  <w:rFonts w:cstheme="minorHAnsi"/>
                  <w:sz w:val="20"/>
                  <w:szCs w:val="20"/>
                </w:rPr>
                <w:id w:val="1714843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414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8817C5" w14:textId="3BFCA370" w:rsidR="00892706" w:rsidRDefault="008F737C" w:rsidP="00D91028">
            <w:pPr>
              <w:ind w:left="-65"/>
              <w:rPr>
                <w:rFonts w:cstheme="minorHAnsi"/>
                <w:b/>
                <w:bCs/>
                <w:u w:val="single"/>
              </w:rPr>
            </w:pPr>
            <w:sdt>
              <w:sdtPr>
                <w:rPr>
                  <w:rFonts w:cstheme="minorHAnsi"/>
                  <w:sz w:val="20"/>
                  <w:szCs w:val="20"/>
                </w:rPr>
                <w:id w:val="501778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78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04D2D5" w14:textId="2318965E" w:rsidR="00892706" w:rsidRDefault="008F737C" w:rsidP="00D91028">
            <w:pPr>
              <w:ind w:left="-65"/>
              <w:rPr>
                <w:rFonts w:cstheme="minorHAnsi"/>
                <w:b/>
                <w:bCs/>
                <w:u w:val="single"/>
              </w:rPr>
            </w:pPr>
            <w:sdt>
              <w:sdtPr>
                <w:rPr>
                  <w:rFonts w:cstheme="minorHAnsi"/>
                  <w:sz w:val="20"/>
                  <w:szCs w:val="20"/>
                </w:rPr>
                <w:id w:val="716248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009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190F5E" w14:textId="30B1D161" w:rsidR="00892706" w:rsidRDefault="008F737C" w:rsidP="00D91028">
            <w:pPr>
              <w:ind w:left="-65"/>
              <w:rPr>
                <w:rFonts w:cstheme="minorHAnsi"/>
                <w:b/>
                <w:bCs/>
                <w:u w:val="single"/>
              </w:rPr>
            </w:pPr>
            <w:sdt>
              <w:sdtPr>
                <w:rPr>
                  <w:rFonts w:cstheme="minorHAnsi"/>
                  <w:sz w:val="20"/>
                  <w:szCs w:val="20"/>
                </w:rPr>
                <w:id w:val="556514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49725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76F68C2" w14:textId="591B3F17" w:rsidR="00892706" w:rsidRDefault="008F737C" w:rsidP="00D91028">
            <w:pPr>
              <w:ind w:left="-65"/>
              <w:rPr>
                <w:rFonts w:cstheme="minorHAnsi"/>
                <w:b/>
                <w:bCs/>
                <w:u w:val="single"/>
              </w:rPr>
            </w:pPr>
            <w:sdt>
              <w:sdtPr>
                <w:rPr>
                  <w:rFonts w:cstheme="minorHAnsi"/>
                  <w:sz w:val="20"/>
                  <w:szCs w:val="20"/>
                </w:rPr>
                <w:id w:val="-357353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0514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12ABA0" w14:textId="3E00512C" w:rsidR="00892706" w:rsidRDefault="008F737C" w:rsidP="00D91028">
            <w:pPr>
              <w:ind w:left="-65"/>
              <w:rPr>
                <w:rFonts w:cstheme="minorHAnsi"/>
                <w:b/>
                <w:bCs/>
                <w:u w:val="single"/>
              </w:rPr>
            </w:pPr>
            <w:sdt>
              <w:sdtPr>
                <w:rPr>
                  <w:rFonts w:cstheme="minorHAnsi"/>
                  <w:sz w:val="20"/>
                  <w:szCs w:val="20"/>
                </w:rPr>
                <w:id w:val="-40222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5004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4EE81A" w14:textId="553F985C" w:rsidR="00892706" w:rsidRDefault="008F737C" w:rsidP="00D91028">
            <w:pPr>
              <w:ind w:left="-65"/>
              <w:rPr>
                <w:rFonts w:cstheme="minorHAnsi"/>
                <w:b/>
                <w:bCs/>
                <w:u w:val="single"/>
              </w:rPr>
            </w:pPr>
            <w:sdt>
              <w:sdtPr>
                <w:rPr>
                  <w:rFonts w:cstheme="minorHAnsi"/>
                  <w:sz w:val="20"/>
                  <w:szCs w:val="20"/>
                </w:rPr>
                <w:id w:val="148365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8871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2AF228" w14:textId="78D1EE0D" w:rsidR="00892706" w:rsidRDefault="008F737C" w:rsidP="00D91028">
            <w:pPr>
              <w:ind w:left="-65"/>
              <w:rPr>
                <w:rFonts w:cstheme="minorHAnsi"/>
                <w:b/>
                <w:bCs/>
                <w:u w:val="single"/>
              </w:rPr>
            </w:pPr>
            <w:sdt>
              <w:sdtPr>
                <w:rPr>
                  <w:rFonts w:cstheme="minorHAnsi"/>
                  <w:sz w:val="20"/>
                  <w:szCs w:val="20"/>
                </w:rPr>
                <w:id w:val="1781994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94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98B1A9" w14:textId="47CE6691" w:rsidR="00892706" w:rsidRDefault="008F737C" w:rsidP="00D91028">
            <w:pPr>
              <w:ind w:left="-65"/>
              <w:rPr>
                <w:rFonts w:cstheme="minorHAnsi"/>
                <w:b/>
                <w:bCs/>
                <w:u w:val="single"/>
              </w:rPr>
            </w:pPr>
            <w:sdt>
              <w:sdtPr>
                <w:rPr>
                  <w:rFonts w:cstheme="minorHAnsi"/>
                  <w:sz w:val="20"/>
                  <w:szCs w:val="20"/>
                </w:rPr>
                <w:id w:val="5476542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4984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7E48507" w14:textId="31584284" w:rsidR="00892706" w:rsidRDefault="008F737C" w:rsidP="00D91028">
            <w:pPr>
              <w:ind w:left="-65"/>
              <w:rPr>
                <w:rFonts w:cstheme="minorHAnsi"/>
                <w:b/>
                <w:bCs/>
                <w:u w:val="single"/>
              </w:rPr>
            </w:pPr>
            <w:sdt>
              <w:sdtPr>
                <w:rPr>
                  <w:rFonts w:cstheme="minorHAnsi"/>
                  <w:sz w:val="20"/>
                  <w:szCs w:val="20"/>
                </w:rPr>
                <w:id w:val="-28573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087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00ED9" w14:textId="271C30B2" w:rsidR="00892706" w:rsidRDefault="008F737C" w:rsidP="00D91028">
            <w:pPr>
              <w:ind w:left="-65"/>
              <w:rPr>
                <w:rFonts w:cstheme="minorHAnsi"/>
                <w:b/>
                <w:bCs/>
                <w:u w:val="single"/>
              </w:rPr>
            </w:pPr>
            <w:sdt>
              <w:sdtPr>
                <w:rPr>
                  <w:rFonts w:cstheme="minorHAnsi"/>
                  <w:sz w:val="20"/>
                  <w:szCs w:val="20"/>
                </w:rPr>
                <w:id w:val="-45017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78947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D6623D" w14:textId="624F8167" w:rsidR="00892706" w:rsidRDefault="008F737C" w:rsidP="00D91028">
            <w:pPr>
              <w:ind w:left="-65"/>
              <w:rPr>
                <w:rFonts w:cstheme="minorHAnsi"/>
                <w:b/>
                <w:bCs/>
                <w:u w:val="single"/>
              </w:rPr>
            </w:pPr>
            <w:sdt>
              <w:sdtPr>
                <w:rPr>
                  <w:rFonts w:cstheme="minorHAnsi"/>
                  <w:sz w:val="20"/>
                  <w:szCs w:val="20"/>
                </w:rPr>
                <w:id w:val="1348986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0236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7839BF9" w14:textId="33BCEE31" w:rsidR="00892706" w:rsidRDefault="008F737C" w:rsidP="00D91028">
            <w:pPr>
              <w:ind w:left="-65"/>
              <w:rPr>
                <w:rFonts w:cstheme="minorHAnsi"/>
                <w:b/>
                <w:bCs/>
                <w:u w:val="single"/>
              </w:rPr>
            </w:pPr>
            <w:sdt>
              <w:sdtPr>
                <w:rPr>
                  <w:rFonts w:cstheme="minorHAnsi"/>
                  <w:sz w:val="20"/>
                  <w:szCs w:val="20"/>
                </w:rPr>
                <w:id w:val="-1681419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87331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362D1" w14:textId="55CF2EC4" w:rsidR="00892706" w:rsidRDefault="008F737C" w:rsidP="00D91028">
            <w:pPr>
              <w:ind w:left="-65"/>
              <w:rPr>
                <w:rFonts w:cstheme="minorHAnsi"/>
                <w:b/>
                <w:bCs/>
                <w:u w:val="single"/>
              </w:rPr>
            </w:pPr>
            <w:sdt>
              <w:sdtPr>
                <w:rPr>
                  <w:rFonts w:cstheme="minorHAnsi"/>
                  <w:sz w:val="20"/>
                  <w:szCs w:val="20"/>
                </w:rPr>
                <w:id w:val="10114097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572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F2D114" w14:textId="0BE6E14F" w:rsidR="00892706" w:rsidRDefault="008F737C" w:rsidP="00D91028">
            <w:pPr>
              <w:ind w:left="-65"/>
              <w:rPr>
                <w:rFonts w:cstheme="minorHAnsi"/>
                <w:b/>
                <w:bCs/>
                <w:u w:val="single"/>
              </w:rPr>
            </w:pPr>
            <w:sdt>
              <w:sdtPr>
                <w:rPr>
                  <w:rFonts w:cstheme="minorHAnsi"/>
                  <w:sz w:val="20"/>
                  <w:szCs w:val="20"/>
                </w:rPr>
                <w:id w:val="-8389197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8573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4BCE59" w14:textId="4B69682A" w:rsidR="00892706" w:rsidRDefault="008F737C" w:rsidP="00D91028">
            <w:pPr>
              <w:ind w:left="-65"/>
              <w:rPr>
                <w:rFonts w:cstheme="minorHAnsi"/>
                <w:b/>
                <w:bCs/>
                <w:u w:val="single"/>
              </w:rPr>
            </w:pPr>
            <w:sdt>
              <w:sdtPr>
                <w:rPr>
                  <w:rFonts w:cstheme="minorHAnsi"/>
                  <w:sz w:val="20"/>
                  <w:szCs w:val="20"/>
                </w:rPr>
                <w:id w:val="-1993012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99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37FD41" w14:textId="2C61A008" w:rsidR="00892706" w:rsidRDefault="008F737C" w:rsidP="00D91028">
            <w:pPr>
              <w:ind w:left="-65"/>
              <w:rPr>
                <w:rFonts w:cstheme="minorHAnsi"/>
                <w:b/>
                <w:bCs/>
                <w:u w:val="single"/>
              </w:rPr>
            </w:pPr>
            <w:sdt>
              <w:sdtPr>
                <w:rPr>
                  <w:rFonts w:cstheme="minorHAnsi"/>
                  <w:sz w:val="20"/>
                  <w:szCs w:val="20"/>
                </w:rPr>
                <w:id w:val="-851413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5842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2FB870C" w14:textId="1F7C4BAC" w:rsidR="00892706" w:rsidRDefault="008F737C" w:rsidP="00D91028">
            <w:pPr>
              <w:ind w:left="-65"/>
              <w:rPr>
                <w:rFonts w:cstheme="minorHAnsi"/>
                <w:b/>
                <w:bCs/>
                <w:u w:val="single"/>
              </w:rPr>
            </w:pPr>
            <w:sdt>
              <w:sdtPr>
                <w:rPr>
                  <w:rFonts w:cstheme="minorHAnsi"/>
                  <w:sz w:val="20"/>
                  <w:szCs w:val="20"/>
                </w:rPr>
                <w:id w:val="-1586452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328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78A86E" w14:textId="6750BC60" w:rsidR="00892706" w:rsidRDefault="008F737C" w:rsidP="00D91028">
            <w:pPr>
              <w:ind w:left="-65"/>
              <w:rPr>
                <w:rFonts w:cstheme="minorHAnsi"/>
                <w:b/>
                <w:bCs/>
                <w:u w:val="single"/>
              </w:rPr>
            </w:pPr>
            <w:sdt>
              <w:sdtPr>
                <w:rPr>
                  <w:rFonts w:cstheme="minorHAnsi"/>
                  <w:sz w:val="20"/>
                  <w:szCs w:val="20"/>
                </w:rPr>
                <w:id w:val="1186793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42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DE27255" w14:textId="0A427F87" w:rsidR="00892706" w:rsidRDefault="008F737C" w:rsidP="00D91028">
            <w:pPr>
              <w:ind w:left="-65"/>
              <w:rPr>
                <w:rFonts w:cstheme="minorHAnsi"/>
                <w:b/>
                <w:bCs/>
                <w:u w:val="single"/>
              </w:rPr>
            </w:pPr>
            <w:sdt>
              <w:sdtPr>
                <w:rPr>
                  <w:rFonts w:cstheme="minorHAnsi"/>
                  <w:sz w:val="20"/>
                  <w:szCs w:val="20"/>
                </w:rPr>
                <w:id w:val="3972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771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5905527"/>
            <w:placeholder>
              <w:docPart w:val="FD51275743014E56B6398BB11B1DA7AB"/>
            </w:placeholder>
            <w:showingPlcHdr/>
          </w:sdtPr>
          <w:sdtEndPr/>
          <w:sdtContent>
            <w:tc>
              <w:tcPr>
                <w:tcW w:w="1158" w:type="dxa"/>
                <w:vAlign w:val="center"/>
              </w:tcPr>
              <w:p w14:paraId="4348EFC9" w14:textId="5E34B22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29406766"/>
            <w:placeholder>
              <w:docPart w:val="50A57200CE334111BE0C2C84F87A2945"/>
            </w:placeholder>
            <w:showingPlcHdr/>
          </w:sdtPr>
          <w:sdtEndPr/>
          <w:sdtContent>
            <w:tc>
              <w:tcPr>
                <w:tcW w:w="2394" w:type="dxa"/>
                <w:vAlign w:val="center"/>
              </w:tcPr>
              <w:p w14:paraId="6023C1BE" w14:textId="76B92708" w:rsidR="00892706" w:rsidRDefault="00892706" w:rsidP="00892706">
                <w:pPr>
                  <w:rPr>
                    <w:rFonts w:cstheme="minorHAnsi"/>
                    <w:b/>
                    <w:bCs/>
                    <w:u w:val="single"/>
                  </w:rPr>
                </w:pPr>
                <w:r>
                  <w:rPr>
                    <w:rStyle w:val="PlaceholderText"/>
                  </w:rPr>
                  <w:t>Total Reviewed</w:t>
                </w:r>
              </w:p>
            </w:tc>
          </w:sdtContent>
        </w:sdt>
      </w:tr>
      <w:tr w:rsidR="00892706" w14:paraId="7B2F102B" w14:textId="77777777" w:rsidTr="00D91028">
        <w:trPr>
          <w:cantSplit/>
        </w:trPr>
        <w:tc>
          <w:tcPr>
            <w:tcW w:w="19440" w:type="dxa"/>
            <w:gridSpan w:val="23"/>
            <w:vAlign w:val="center"/>
          </w:tcPr>
          <w:p w14:paraId="2223276A" w14:textId="77777777" w:rsidR="00892706" w:rsidRDefault="00892706" w:rsidP="00D91028">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92D93B1C583E481BB79D7CE3387924B6"/>
                </w:placeholder>
                <w:showingPlcHdr/>
              </w:sdtPr>
              <w:sdtEndPr/>
              <w:sdtContent>
                <w:r>
                  <w:rPr>
                    <w:rStyle w:val="PlaceholderText"/>
                  </w:rPr>
                  <w:t>Enter comments for any deficiencies noted and/or any records where this standard may not be applicable.</w:t>
                </w:r>
              </w:sdtContent>
            </w:sdt>
          </w:p>
          <w:p w14:paraId="251A40A7" w14:textId="3F28FA9D" w:rsidR="00892706" w:rsidRDefault="00892706" w:rsidP="00D91028">
            <w:pPr>
              <w:ind w:left="-65"/>
              <w:rPr>
                <w:rFonts w:cstheme="minorHAnsi"/>
                <w:b/>
                <w:bCs/>
                <w:u w:val="single"/>
              </w:rPr>
            </w:pPr>
          </w:p>
        </w:tc>
      </w:tr>
      <w:tr w:rsidR="00892706" w14:paraId="66115412" w14:textId="77777777" w:rsidTr="00D91028">
        <w:trPr>
          <w:cantSplit/>
        </w:trPr>
        <w:tc>
          <w:tcPr>
            <w:tcW w:w="4548" w:type="dxa"/>
            <w:shd w:val="clear" w:color="auto" w:fill="E5EAF6"/>
            <w:vAlign w:val="center"/>
          </w:tcPr>
          <w:p w14:paraId="69CFB262" w14:textId="77777777" w:rsidR="00892706" w:rsidRPr="0045038E" w:rsidRDefault="00892706" w:rsidP="00892706">
            <w:pPr>
              <w:rPr>
                <w:sz w:val="12"/>
                <w:szCs w:val="12"/>
              </w:rPr>
            </w:pPr>
          </w:p>
          <w:p w14:paraId="79FE6C7D" w14:textId="77777777" w:rsidR="00892706" w:rsidRPr="00347C11" w:rsidRDefault="008F737C" w:rsidP="00892706">
            <w:pPr>
              <w:rPr>
                <w:rFonts w:cstheme="minorHAnsi"/>
                <w:b/>
                <w:bCs/>
              </w:rPr>
            </w:pPr>
            <w:hyperlink w:anchor="Med8j6" w:tooltip="Click to See Full Standard" w:history="1">
              <w:r w:rsidR="00892706" w:rsidRPr="008C2C18">
                <w:rPr>
                  <w:rStyle w:val="Hyperlink"/>
                  <w:rFonts w:cstheme="minorHAnsi"/>
                  <w:b/>
                  <w:bCs/>
                </w:rPr>
                <w:t>8-J-6</w:t>
              </w:r>
            </w:hyperlink>
            <w:r w:rsidR="00892706" w:rsidRPr="00534738">
              <w:t xml:space="preserve"> </w:t>
            </w:r>
            <w:r w:rsidR="00892706">
              <w:t xml:space="preserve"> </w:t>
            </w:r>
            <w:r w:rsidR="00892706" w:rsidRPr="00CC680C">
              <w:rPr>
                <w:i/>
                <w:iCs/>
              </w:rPr>
              <w:t xml:space="preserve"> B, C-M, C</w:t>
            </w:r>
          </w:p>
          <w:p w14:paraId="578C4917" w14:textId="3094F36B" w:rsidR="00892706" w:rsidRPr="00D731C6" w:rsidRDefault="00892706" w:rsidP="0089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562AA178" w:rsidR="00892706" w:rsidRDefault="008F737C" w:rsidP="00D91028">
            <w:pPr>
              <w:ind w:left="-65"/>
              <w:rPr>
                <w:rFonts w:cstheme="minorHAnsi"/>
                <w:b/>
                <w:bCs/>
                <w:u w:val="single"/>
              </w:rPr>
            </w:pPr>
            <w:sdt>
              <w:sdtPr>
                <w:rPr>
                  <w:rFonts w:cstheme="minorHAnsi"/>
                  <w:sz w:val="20"/>
                  <w:szCs w:val="20"/>
                </w:rPr>
                <w:id w:val="1768113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4227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A821F0" w14:textId="079737C4" w:rsidR="00892706" w:rsidRDefault="008F737C" w:rsidP="00D91028">
            <w:pPr>
              <w:ind w:left="-65"/>
              <w:rPr>
                <w:rFonts w:cstheme="minorHAnsi"/>
                <w:b/>
                <w:bCs/>
                <w:u w:val="single"/>
              </w:rPr>
            </w:pPr>
            <w:sdt>
              <w:sdtPr>
                <w:rPr>
                  <w:rFonts w:cstheme="minorHAnsi"/>
                  <w:sz w:val="20"/>
                  <w:szCs w:val="20"/>
                </w:rPr>
                <w:id w:val="-1810238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548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42AC065" w14:textId="45FDF8C3" w:rsidR="00892706" w:rsidRDefault="008F737C" w:rsidP="00D91028">
            <w:pPr>
              <w:ind w:left="-65"/>
              <w:rPr>
                <w:rFonts w:cstheme="minorHAnsi"/>
                <w:b/>
                <w:bCs/>
                <w:u w:val="single"/>
              </w:rPr>
            </w:pPr>
            <w:sdt>
              <w:sdtPr>
                <w:rPr>
                  <w:rFonts w:cstheme="minorHAnsi"/>
                  <w:sz w:val="20"/>
                  <w:szCs w:val="20"/>
                </w:rPr>
                <w:id w:val="-129120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30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238BC0" w14:textId="55584B7B" w:rsidR="00892706" w:rsidRDefault="008F737C" w:rsidP="00D91028">
            <w:pPr>
              <w:ind w:left="-65"/>
              <w:rPr>
                <w:rFonts w:cstheme="minorHAnsi"/>
                <w:b/>
                <w:bCs/>
                <w:u w:val="single"/>
              </w:rPr>
            </w:pPr>
            <w:sdt>
              <w:sdtPr>
                <w:rPr>
                  <w:rFonts w:cstheme="minorHAnsi"/>
                  <w:sz w:val="20"/>
                  <w:szCs w:val="20"/>
                </w:rPr>
                <w:id w:val="179979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222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9B53345" w14:textId="383AC794" w:rsidR="00892706" w:rsidRDefault="008F737C" w:rsidP="00D91028">
            <w:pPr>
              <w:ind w:left="-65"/>
              <w:rPr>
                <w:rFonts w:cstheme="minorHAnsi"/>
                <w:b/>
                <w:bCs/>
                <w:u w:val="single"/>
              </w:rPr>
            </w:pPr>
            <w:sdt>
              <w:sdtPr>
                <w:rPr>
                  <w:rFonts w:cstheme="minorHAnsi"/>
                  <w:sz w:val="20"/>
                  <w:szCs w:val="20"/>
                </w:rPr>
                <w:id w:val="-1987075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87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7CB4E9" w14:textId="53BB466E" w:rsidR="00892706" w:rsidRDefault="008F737C" w:rsidP="00D91028">
            <w:pPr>
              <w:ind w:left="-65"/>
              <w:rPr>
                <w:rFonts w:cstheme="minorHAnsi"/>
                <w:b/>
                <w:bCs/>
                <w:u w:val="single"/>
              </w:rPr>
            </w:pPr>
            <w:sdt>
              <w:sdtPr>
                <w:rPr>
                  <w:rFonts w:cstheme="minorHAnsi"/>
                  <w:sz w:val="20"/>
                  <w:szCs w:val="20"/>
                </w:rPr>
                <w:id w:val="141852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1257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351620" w14:textId="6FB153AE" w:rsidR="00892706" w:rsidRDefault="008F737C" w:rsidP="00D91028">
            <w:pPr>
              <w:ind w:left="-65"/>
              <w:rPr>
                <w:rFonts w:cstheme="minorHAnsi"/>
                <w:b/>
                <w:bCs/>
                <w:u w:val="single"/>
              </w:rPr>
            </w:pPr>
            <w:sdt>
              <w:sdtPr>
                <w:rPr>
                  <w:rFonts w:cstheme="minorHAnsi"/>
                  <w:sz w:val="20"/>
                  <w:szCs w:val="20"/>
                </w:rPr>
                <w:id w:val="434023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30094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9EAE67" w14:textId="2E1D1FE5" w:rsidR="00892706" w:rsidRDefault="008F737C" w:rsidP="00D91028">
            <w:pPr>
              <w:ind w:left="-65"/>
              <w:rPr>
                <w:rFonts w:cstheme="minorHAnsi"/>
                <w:b/>
                <w:bCs/>
                <w:u w:val="single"/>
              </w:rPr>
            </w:pPr>
            <w:sdt>
              <w:sdtPr>
                <w:rPr>
                  <w:rFonts w:cstheme="minorHAnsi"/>
                  <w:sz w:val="20"/>
                  <w:szCs w:val="20"/>
                </w:rPr>
                <w:id w:val="-18019895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44885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958B18" w14:textId="577E1647" w:rsidR="00892706" w:rsidRDefault="008F737C" w:rsidP="00D91028">
            <w:pPr>
              <w:ind w:left="-65"/>
              <w:rPr>
                <w:rFonts w:cstheme="minorHAnsi"/>
                <w:b/>
                <w:bCs/>
                <w:u w:val="single"/>
              </w:rPr>
            </w:pPr>
            <w:sdt>
              <w:sdtPr>
                <w:rPr>
                  <w:rFonts w:cstheme="minorHAnsi"/>
                  <w:sz w:val="20"/>
                  <w:szCs w:val="20"/>
                </w:rPr>
                <w:id w:val="-1702621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250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306044A" w14:textId="2B8655A8" w:rsidR="00892706" w:rsidRDefault="008F737C" w:rsidP="00D91028">
            <w:pPr>
              <w:ind w:left="-65"/>
              <w:rPr>
                <w:rFonts w:cstheme="minorHAnsi"/>
                <w:b/>
                <w:bCs/>
                <w:u w:val="single"/>
              </w:rPr>
            </w:pPr>
            <w:sdt>
              <w:sdtPr>
                <w:rPr>
                  <w:rFonts w:cstheme="minorHAnsi"/>
                  <w:sz w:val="20"/>
                  <w:szCs w:val="20"/>
                </w:rPr>
                <w:id w:val="1221091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690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DF6C5E" w14:textId="3C982E41" w:rsidR="00892706" w:rsidRDefault="008F737C" w:rsidP="00D91028">
            <w:pPr>
              <w:ind w:left="-65"/>
              <w:rPr>
                <w:rFonts w:cstheme="minorHAnsi"/>
                <w:b/>
                <w:bCs/>
                <w:u w:val="single"/>
              </w:rPr>
            </w:pPr>
            <w:sdt>
              <w:sdtPr>
                <w:rPr>
                  <w:rFonts w:cstheme="minorHAnsi"/>
                  <w:sz w:val="20"/>
                  <w:szCs w:val="20"/>
                </w:rPr>
                <w:id w:val="-1059867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4773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4D11AF" w14:textId="0388C1EA" w:rsidR="00892706" w:rsidRDefault="008F737C" w:rsidP="00D91028">
            <w:pPr>
              <w:ind w:left="-65"/>
              <w:rPr>
                <w:rFonts w:cstheme="minorHAnsi"/>
                <w:b/>
                <w:bCs/>
                <w:u w:val="single"/>
              </w:rPr>
            </w:pPr>
            <w:sdt>
              <w:sdtPr>
                <w:rPr>
                  <w:rFonts w:cstheme="minorHAnsi"/>
                  <w:sz w:val="20"/>
                  <w:szCs w:val="20"/>
                </w:rPr>
                <w:id w:val="439025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19634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AC67F9" w14:textId="61B2CA7F" w:rsidR="00892706" w:rsidRDefault="008F737C" w:rsidP="00D91028">
            <w:pPr>
              <w:ind w:left="-65"/>
              <w:rPr>
                <w:rFonts w:cstheme="minorHAnsi"/>
                <w:b/>
                <w:bCs/>
                <w:u w:val="single"/>
              </w:rPr>
            </w:pPr>
            <w:sdt>
              <w:sdtPr>
                <w:rPr>
                  <w:rFonts w:cstheme="minorHAnsi"/>
                  <w:sz w:val="20"/>
                  <w:szCs w:val="20"/>
                </w:rPr>
                <w:id w:val="-1645967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815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DAFF9" w14:textId="6E370885" w:rsidR="00892706" w:rsidRDefault="008F737C" w:rsidP="00D91028">
            <w:pPr>
              <w:ind w:left="-65"/>
              <w:rPr>
                <w:rFonts w:cstheme="minorHAnsi"/>
                <w:b/>
                <w:bCs/>
                <w:u w:val="single"/>
              </w:rPr>
            </w:pPr>
            <w:sdt>
              <w:sdtPr>
                <w:rPr>
                  <w:rFonts w:cstheme="minorHAnsi"/>
                  <w:sz w:val="20"/>
                  <w:szCs w:val="20"/>
                </w:rPr>
                <w:id w:val="1011810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215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FF4A851" w14:textId="4ABA019C" w:rsidR="00892706" w:rsidRDefault="008F737C" w:rsidP="00D91028">
            <w:pPr>
              <w:ind w:left="-65"/>
              <w:rPr>
                <w:rFonts w:cstheme="minorHAnsi"/>
                <w:b/>
                <w:bCs/>
                <w:u w:val="single"/>
              </w:rPr>
            </w:pPr>
            <w:sdt>
              <w:sdtPr>
                <w:rPr>
                  <w:rFonts w:cstheme="minorHAnsi"/>
                  <w:sz w:val="20"/>
                  <w:szCs w:val="20"/>
                </w:rPr>
                <w:id w:val="-1923889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8472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A027E" w14:textId="6E753BB2" w:rsidR="00892706" w:rsidRDefault="008F737C" w:rsidP="00D91028">
            <w:pPr>
              <w:ind w:left="-65"/>
              <w:rPr>
                <w:rFonts w:cstheme="minorHAnsi"/>
                <w:b/>
                <w:bCs/>
                <w:u w:val="single"/>
              </w:rPr>
            </w:pPr>
            <w:sdt>
              <w:sdtPr>
                <w:rPr>
                  <w:rFonts w:cstheme="minorHAnsi"/>
                  <w:sz w:val="20"/>
                  <w:szCs w:val="20"/>
                </w:rPr>
                <w:id w:val="745840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945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6E7829" w14:textId="21A92D1C" w:rsidR="00892706" w:rsidRDefault="008F737C" w:rsidP="00D91028">
            <w:pPr>
              <w:ind w:left="-65"/>
              <w:rPr>
                <w:rFonts w:cstheme="minorHAnsi"/>
                <w:b/>
                <w:bCs/>
                <w:u w:val="single"/>
              </w:rPr>
            </w:pPr>
            <w:sdt>
              <w:sdtPr>
                <w:rPr>
                  <w:rFonts w:cstheme="minorHAnsi"/>
                  <w:sz w:val="20"/>
                  <w:szCs w:val="20"/>
                </w:rPr>
                <w:id w:val="1251552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7116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4954F" w14:textId="6BF3D40A" w:rsidR="00892706" w:rsidRDefault="008F737C" w:rsidP="00D91028">
            <w:pPr>
              <w:ind w:left="-65"/>
              <w:rPr>
                <w:rFonts w:cstheme="minorHAnsi"/>
                <w:b/>
                <w:bCs/>
                <w:u w:val="single"/>
              </w:rPr>
            </w:pPr>
            <w:sdt>
              <w:sdtPr>
                <w:rPr>
                  <w:rFonts w:cstheme="minorHAnsi"/>
                  <w:sz w:val="20"/>
                  <w:szCs w:val="20"/>
                </w:rPr>
                <w:id w:val="-12780230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2075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E0DE6C" w14:textId="145EB989" w:rsidR="00892706" w:rsidRDefault="008F737C" w:rsidP="00D91028">
            <w:pPr>
              <w:ind w:left="-65"/>
              <w:rPr>
                <w:rFonts w:cstheme="minorHAnsi"/>
                <w:b/>
                <w:bCs/>
                <w:u w:val="single"/>
              </w:rPr>
            </w:pPr>
            <w:sdt>
              <w:sdtPr>
                <w:rPr>
                  <w:rFonts w:cstheme="minorHAnsi"/>
                  <w:sz w:val="20"/>
                  <w:szCs w:val="20"/>
                </w:rPr>
                <w:id w:val="181559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070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3C1D6A3" w14:textId="5D157806" w:rsidR="00892706" w:rsidRDefault="008F737C" w:rsidP="00D91028">
            <w:pPr>
              <w:ind w:left="-65"/>
              <w:rPr>
                <w:rFonts w:cstheme="minorHAnsi"/>
                <w:b/>
                <w:bCs/>
                <w:u w:val="single"/>
              </w:rPr>
            </w:pPr>
            <w:sdt>
              <w:sdtPr>
                <w:rPr>
                  <w:rFonts w:cstheme="minorHAnsi"/>
                  <w:sz w:val="20"/>
                  <w:szCs w:val="20"/>
                </w:rPr>
                <w:id w:val="-136011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761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95834"/>
            <w:placeholder>
              <w:docPart w:val="9266C17E81D1469992FE88D9CE0AC6E5"/>
            </w:placeholder>
            <w:showingPlcHdr/>
          </w:sdtPr>
          <w:sdtEndPr/>
          <w:sdtContent>
            <w:tc>
              <w:tcPr>
                <w:tcW w:w="1158" w:type="dxa"/>
                <w:shd w:val="clear" w:color="auto" w:fill="E5EAF6"/>
                <w:vAlign w:val="center"/>
              </w:tcPr>
              <w:p w14:paraId="7E53F95D" w14:textId="52A431B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93142674"/>
            <w:placeholder>
              <w:docPart w:val="B768242B277D4953938C83694D79EFC0"/>
            </w:placeholder>
            <w:showingPlcHdr/>
          </w:sdtPr>
          <w:sdtEndPr/>
          <w:sdtContent>
            <w:tc>
              <w:tcPr>
                <w:tcW w:w="2394" w:type="dxa"/>
                <w:shd w:val="clear" w:color="auto" w:fill="E5EAF6"/>
                <w:vAlign w:val="center"/>
              </w:tcPr>
              <w:p w14:paraId="76924FEE" w14:textId="0DBAE08E" w:rsidR="00892706" w:rsidRDefault="00892706" w:rsidP="00892706">
                <w:pPr>
                  <w:rPr>
                    <w:rFonts w:cstheme="minorHAnsi"/>
                    <w:b/>
                    <w:bCs/>
                    <w:u w:val="single"/>
                  </w:rPr>
                </w:pPr>
                <w:r>
                  <w:rPr>
                    <w:rStyle w:val="PlaceholderText"/>
                  </w:rPr>
                  <w:t>Total Reviewed</w:t>
                </w:r>
              </w:p>
            </w:tc>
          </w:sdtContent>
        </w:sdt>
      </w:tr>
      <w:tr w:rsidR="00892706" w14:paraId="7E83447D" w14:textId="77777777" w:rsidTr="00D91028">
        <w:trPr>
          <w:cantSplit/>
        </w:trPr>
        <w:tc>
          <w:tcPr>
            <w:tcW w:w="19440" w:type="dxa"/>
            <w:gridSpan w:val="23"/>
            <w:shd w:val="clear" w:color="auto" w:fill="E5EAF6"/>
            <w:vAlign w:val="center"/>
          </w:tcPr>
          <w:p w14:paraId="0BA2C599" w14:textId="6F932383"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FDB3668E78EE41A6861A166B623AF990"/>
                </w:placeholder>
                <w:showingPlcHdr/>
              </w:sdtPr>
              <w:sdtEndPr/>
              <w:sdtContent>
                <w:r>
                  <w:rPr>
                    <w:rStyle w:val="PlaceholderText"/>
                  </w:rPr>
                  <w:t>Enter comments for any deficiencies noted and/or any records where this standard may not be applicable.</w:t>
                </w:r>
              </w:sdtContent>
            </w:sdt>
          </w:p>
        </w:tc>
      </w:tr>
      <w:tr w:rsidR="00892706" w14:paraId="02BC09DF" w14:textId="77777777" w:rsidTr="00D91028">
        <w:trPr>
          <w:cantSplit/>
        </w:trPr>
        <w:tc>
          <w:tcPr>
            <w:tcW w:w="4548" w:type="dxa"/>
            <w:vAlign w:val="center"/>
          </w:tcPr>
          <w:p w14:paraId="3FF657C3" w14:textId="77777777" w:rsidR="00892706" w:rsidRPr="0045038E" w:rsidRDefault="00892706" w:rsidP="00892706">
            <w:pPr>
              <w:rPr>
                <w:sz w:val="12"/>
                <w:szCs w:val="12"/>
              </w:rPr>
            </w:pPr>
          </w:p>
          <w:p w14:paraId="51B8DCBF" w14:textId="77777777" w:rsidR="00892706" w:rsidRPr="00347C11" w:rsidRDefault="008F737C" w:rsidP="00892706">
            <w:pPr>
              <w:rPr>
                <w:rFonts w:cstheme="minorHAnsi"/>
                <w:b/>
                <w:bCs/>
              </w:rPr>
            </w:pPr>
            <w:hyperlink w:anchor="Med8j9" w:tooltip="Click to See Full Standard" w:history="1">
              <w:r w:rsidR="00892706" w:rsidRPr="000F7E93">
                <w:rPr>
                  <w:rStyle w:val="Hyperlink"/>
                  <w:rFonts w:cstheme="minorHAnsi"/>
                  <w:b/>
                  <w:bCs/>
                </w:rPr>
                <w:t>8-J-9</w:t>
              </w:r>
            </w:hyperlink>
            <w:r w:rsidR="00892706" w:rsidRPr="00534738">
              <w:t xml:space="preserve"> </w:t>
            </w:r>
            <w:r w:rsidR="00892706">
              <w:t xml:space="preserve">  </w:t>
            </w:r>
            <w:r w:rsidR="00892706" w:rsidRPr="00CC680C">
              <w:rPr>
                <w:i/>
                <w:iCs/>
              </w:rPr>
              <w:t>A, B, C-M, C</w:t>
            </w:r>
          </w:p>
          <w:p w14:paraId="0CE75B4F" w14:textId="3BF95E68" w:rsidR="00892706" w:rsidRPr="00D731C6" w:rsidRDefault="00892706" w:rsidP="00892706">
            <w:pPr>
              <w:rPr>
                <w:rFonts w:cstheme="minorHAnsi"/>
              </w:rPr>
            </w:pPr>
            <w:r w:rsidRPr="007A6E08">
              <w:rPr>
                <w:rFonts w:cstheme="minorHAnsi"/>
              </w:rPr>
              <w:t>Post-operative progress notes are recorded.</w:t>
            </w:r>
          </w:p>
        </w:tc>
        <w:tc>
          <w:tcPr>
            <w:tcW w:w="564" w:type="dxa"/>
            <w:vAlign w:val="center"/>
          </w:tcPr>
          <w:p w14:paraId="22A6AEC2" w14:textId="18DB55BF" w:rsidR="00892706" w:rsidRDefault="008F737C" w:rsidP="00D91028">
            <w:pPr>
              <w:ind w:left="-65"/>
              <w:rPr>
                <w:rFonts w:cstheme="minorHAnsi"/>
                <w:b/>
                <w:bCs/>
                <w:u w:val="single"/>
              </w:rPr>
            </w:pPr>
            <w:sdt>
              <w:sdtPr>
                <w:rPr>
                  <w:rFonts w:cstheme="minorHAnsi"/>
                  <w:sz w:val="20"/>
                  <w:szCs w:val="20"/>
                </w:rPr>
                <w:id w:val="-13397668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206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8AFFC5" w14:textId="4F7DB96B" w:rsidR="00892706" w:rsidRDefault="008F737C" w:rsidP="00D91028">
            <w:pPr>
              <w:ind w:left="-65"/>
              <w:rPr>
                <w:rFonts w:cstheme="minorHAnsi"/>
                <w:b/>
                <w:bCs/>
                <w:u w:val="single"/>
              </w:rPr>
            </w:pPr>
            <w:sdt>
              <w:sdtPr>
                <w:rPr>
                  <w:rFonts w:cstheme="minorHAnsi"/>
                  <w:sz w:val="20"/>
                  <w:szCs w:val="20"/>
                </w:rPr>
                <w:id w:val="-156611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67173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832AB8" w14:textId="76742EF1" w:rsidR="00892706" w:rsidRDefault="008F737C" w:rsidP="00D91028">
            <w:pPr>
              <w:ind w:left="-65"/>
              <w:rPr>
                <w:rFonts w:cstheme="minorHAnsi"/>
                <w:b/>
                <w:bCs/>
                <w:u w:val="single"/>
              </w:rPr>
            </w:pPr>
            <w:sdt>
              <w:sdtPr>
                <w:rPr>
                  <w:rFonts w:cstheme="minorHAnsi"/>
                  <w:sz w:val="20"/>
                  <w:szCs w:val="20"/>
                </w:rPr>
                <w:id w:val="70255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0705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0A9BF4" w14:textId="3C92C6ED" w:rsidR="00892706" w:rsidRDefault="008F737C" w:rsidP="00D91028">
            <w:pPr>
              <w:ind w:left="-65"/>
              <w:rPr>
                <w:rFonts w:cstheme="minorHAnsi"/>
                <w:b/>
                <w:bCs/>
                <w:u w:val="single"/>
              </w:rPr>
            </w:pPr>
            <w:sdt>
              <w:sdtPr>
                <w:rPr>
                  <w:rFonts w:cstheme="minorHAnsi"/>
                  <w:sz w:val="20"/>
                  <w:szCs w:val="20"/>
                </w:rPr>
                <w:id w:val="-1116202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28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0DA194" w14:textId="3E93B43E" w:rsidR="00892706" w:rsidRDefault="008F737C" w:rsidP="00D91028">
            <w:pPr>
              <w:ind w:left="-65"/>
              <w:rPr>
                <w:rFonts w:cstheme="minorHAnsi"/>
                <w:b/>
                <w:bCs/>
                <w:u w:val="single"/>
              </w:rPr>
            </w:pPr>
            <w:sdt>
              <w:sdtPr>
                <w:rPr>
                  <w:rFonts w:cstheme="minorHAnsi"/>
                  <w:sz w:val="20"/>
                  <w:szCs w:val="20"/>
                </w:rPr>
                <w:id w:val="-1729522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911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FC7E9D" w14:textId="3ACAE4A7" w:rsidR="00892706" w:rsidRDefault="008F737C" w:rsidP="00D91028">
            <w:pPr>
              <w:ind w:left="-65"/>
              <w:rPr>
                <w:rFonts w:cstheme="minorHAnsi"/>
                <w:b/>
                <w:bCs/>
                <w:u w:val="single"/>
              </w:rPr>
            </w:pPr>
            <w:sdt>
              <w:sdtPr>
                <w:rPr>
                  <w:rFonts w:cstheme="minorHAnsi"/>
                  <w:sz w:val="20"/>
                  <w:szCs w:val="20"/>
                </w:rPr>
                <w:id w:val="1828241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827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5920A53" w14:textId="6DB037D1" w:rsidR="00892706" w:rsidRDefault="008F737C" w:rsidP="00D91028">
            <w:pPr>
              <w:ind w:left="-65"/>
              <w:rPr>
                <w:rFonts w:cstheme="minorHAnsi"/>
                <w:b/>
                <w:bCs/>
                <w:u w:val="single"/>
              </w:rPr>
            </w:pPr>
            <w:sdt>
              <w:sdtPr>
                <w:rPr>
                  <w:rFonts w:cstheme="minorHAnsi"/>
                  <w:sz w:val="20"/>
                  <w:szCs w:val="20"/>
                </w:rPr>
                <w:id w:val="132331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8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A30252" w14:textId="71DA599A" w:rsidR="00892706" w:rsidRDefault="008F737C" w:rsidP="00D91028">
            <w:pPr>
              <w:ind w:left="-65"/>
              <w:rPr>
                <w:rFonts w:cstheme="minorHAnsi"/>
                <w:b/>
                <w:bCs/>
                <w:u w:val="single"/>
              </w:rPr>
            </w:pPr>
            <w:sdt>
              <w:sdtPr>
                <w:rPr>
                  <w:rFonts w:cstheme="minorHAnsi"/>
                  <w:sz w:val="20"/>
                  <w:szCs w:val="20"/>
                </w:rPr>
                <w:id w:val="-1769618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7481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9CDA68" w14:textId="0B4209A7" w:rsidR="00892706" w:rsidRDefault="008F737C" w:rsidP="00D91028">
            <w:pPr>
              <w:ind w:left="-65"/>
              <w:rPr>
                <w:rFonts w:cstheme="minorHAnsi"/>
                <w:b/>
                <w:bCs/>
                <w:u w:val="single"/>
              </w:rPr>
            </w:pPr>
            <w:sdt>
              <w:sdtPr>
                <w:rPr>
                  <w:rFonts w:cstheme="minorHAnsi"/>
                  <w:sz w:val="20"/>
                  <w:szCs w:val="20"/>
                </w:rPr>
                <w:id w:val="-1554147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33245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73A0B8" w14:textId="420B582A" w:rsidR="00892706" w:rsidRDefault="008F737C" w:rsidP="00D91028">
            <w:pPr>
              <w:ind w:left="-65"/>
              <w:rPr>
                <w:rFonts w:cstheme="minorHAnsi"/>
                <w:b/>
                <w:bCs/>
                <w:u w:val="single"/>
              </w:rPr>
            </w:pPr>
            <w:sdt>
              <w:sdtPr>
                <w:rPr>
                  <w:rFonts w:cstheme="minorHAnsi"/>
                  <w:sz w:val="20"/>
                  <w:szCs w:val="20"/>
                </w:rPr>
                <w:id w:val="-1112896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90567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E9A3FC" w14:textId="640D302B" w:rsidR="00892706" w:rsidRDefault="008F737C" w:rsidP="00D91028">
            <w:pPr>
              <w:ind w:left="-65"/>
              <w:rPr>
                <w:rFonts w:cstheme="minorHAnsi"/>
                <w:b/>
                <w:bCs/>
                <w:u w:val="single"/>
              </w:rPr>
            </w:pPr>
            <w:sdt>
              <w:sdtPr>
                <w:rPr>
                  <w:rFonts w:cstheme="minorHAnsi"/>
                  <w:sz w:val="20"/>
                  <w:szCs w:val="20"/>
                </w:rPr>
                <w:id w:val="1369112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99168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44DF06" w14:textId="2272BA1F" w:rsidR="00892706" w:rsidRDefault="008F737C" w:rsidP="00D91028">
            <w:pPr>
              <w:ind w:left="-65"/>
              <w:rPr>
                <w:rFonts w:cstheme="minorHAnsi"/>
                <w:b/>
                <w:bCs/>
                <w:u w:val="single"/>
              </w:rPr>
            </w:pPr>
            <w:sdt>
              <w:sdtPr>
                <w:rPr>
                  <w:rFonts w:cstheme="minorHAnsi"/>
                  <w:sz w:val="20"/>
                  <w:szCs w:val="20"/>
                </w:rPr>
                <w:id w:val="-705570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4109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2CD946" w14:textId="54750B95" w:rsidR="00892706" w:rsidRDefault="008F737C" w:rsidP="00D91028">
            <w:pPr>
              <w:ind w:left="-65"/>
              <w:rPr>
                <w:rFonts w:cstheme="minorHAnsi"/>
                <w:b/>
                <w:bCs/>
                <w:u w:val="single"/>
              </w:rPr>
            </w:pPr>
            <w:sdt>
              <w:sdtPr>
                <w:rPr>
                  <w:rFonts w:cstheme="minorHAnsi"/>
                  <w:sz w:val="20"/>
                  <w:szCs w:val="20"/>
                </w:rPr>
                <w:id w:val="381525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68890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982215" w14:textId="3576C256" w:rsidR="00892706" w:rsidRDefault="008F737C" w:rsidP="00D91028">
            <w:pPr>
              <w:ind w:left="-65"/>
              <w:rPr>
                <w:rFonts w:cstheme="minorHAnsi"/>
                <w:b/>
                <w:bCs/>
                <w:u w:val="single"/>
              </w:rPr>
            </w:pPr>
            <w:sdt>
              <w:sdtPr>
                <w:rPr>
                  <w:rFonts w:cstheme="minorHAnsi"/>
                  <w:sz w:val="20"/>
                  <w:szCs w:val="20"/>
                </w:rPr>
                <w:id w:val="962396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2742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1603653" w14:textId="26BE5D88" w:rsidR="00892706" w:rsidRDefault="008F737C" w:rsidP="00D91028">
            <w:pPr>
              <w:ind w:left="-65"/>
              <w:rPr>
                <w:rFonts w:cstheme="minorHAnsi"/>
                <w:b/>
                <w:bCs/>
                <w:u w:val="single"/>
              </w:rPr>
            </w:pPr>
            <w:sdt>
              <w:sdtPr>
                <w:rPr>
                  <w:rFonts w:cstheme="minorHAnsi"/>
                  <w:sz w:val="20"/>
                  <w:szCs w:val="20"/>
                </w:rPr>
                <w:id w:val="12994196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62780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10FEEC" w14:textId="7852B89B" w:rsidR="00892706" w:rsidRDefault="008F737C" w:rsidP="00D91028">
            <w:pPr>
              <w:ind w:left="-65"/>
              <w:rPr>
                <w:rFonts w:cstheme="minorHAnsi"/>
                <w:b/>
                <w:bCs/>
                <w:u w:val="single"/>
              </w:rPr>
            </w:pPr>
            <w:sdt>
              <w:sdtPr>
                <w:rPr>
                  <w:rFonts w:cstheme="minorHAnsi"/>
                  <w:sz w:val="20"/>
                  <w:szCs w:val="20"/>
                </w:rPr>
                <w:id w:val="2057271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76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106573" w14:textId="6D361A76" w:rsidR="00892706" w:rsidRDefault="008F737C" w:rsidP="00D91028">
            <w:pPr>
              <w:ind w:left="-65"/>
              <w:rPr>
                <w:rFonts w:cstheme="minorHAnsi"/>
                <w:b/>
                <w:bCs/>
                <w:u w:val="single"/>
              </w:rPr>
            </w:pPr>
            <w:sdt>
              <w:sdtPr>
                <w:rPr>
                  <w:rFonts w:cstheme="minorHAnsi"/>
                  <w:sz w:val="20"/>
                  <w:szCs w:val="20"/>
                </w:rPr>
                <w:id w:val="1483964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7980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10ABB8" w14:textId="2009E807" w:rsidR="00892706" w:rsidRDefault="008F737C" w:rsidP="00D91028">
            <w:pPr>
              <w:ind w:left="-65"/>
              <w:rPr>
                <w:rFonts w:cstheme="minorHAnsi"/>
                <w:b/>
                <w:bCs/>
                <w:u w:val="single"/>
              </w:rPr>
            </w:pPr>
            <w:sdt>
              <w:sdtPr>
                <w:rPr>
                  <w:rFonts w:cstheme="minorHAnsi"/>
                  <w:sz w:val="20"/>
                  <w:szCs w:val="20"/>
                </w:rPr>
                <w:id w:val="843450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731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987B7F" w14:textId="029FD5A8" w:rsidR="00892706" w:rsidRDefault="008F737C" w:rsidP="00D91028">
            <w:pPr>
              <w:ind w:left="-65"/>
              <w:rPr>
                <w:rFonts w:cstheme="minorHAnsi"/>
                <w:b/>
                <w:bCs/>
                <w:u w:val="single"/>
              </w:rPr>
            </w:pPr>
            <w:sdt>
              <w:sdtPr>
                <w:rPr>
                  <w:rFonts w:cstheme="minorHAnsi"/>
                  <w:sz w:val="20"/>
                  <w:szCs w:val="20"/>
                </w:rPr>
                <w:id w:val="422928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0897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6A62E" w14:textId="1BFBC909" w:rsidR="00892706" w:rsidRDefault="008F737C" w:rsidP="00D91028">
            <w:pPr>
              <w:ind w:left="-65"/>
              <w:rPr>
                <w:rFonts w:cstheme="minorHAnsi"/>
                <w:b/>
                <w:bCs/>
                <w:u w:val="single"/>
              </w:rPr>
            </w:pPr>
            <w:sdt>
              <w:sdtPr>
                <w:rPr>
                  <w:rFonts w:cstheme="minorHAnsi"/>
                  <w:sz w:val="20"/>
                  <w:szCs w:val="20"/>
                </w:rPr>
                <w:id w:val="64262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5911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113817469"/>
            <w:placeholder>
              <w:docPart w:val="396AEAF5B8EB4232A261AA03E66BD2D7"/>
            </w:placeholder>
            <w:showingPlcHdr/>
          </w:sdtPr>
          <w:sdtEndPr/>
          <w:sdtContent>
            <w:tc>
              <w:tcPr>
                <w:tcW w:w="1158" w:type="dxa"/>
                <w:vAlign w:val="center"/>
              </w:tcPr>
              <w:p w14:paraId="2BE213E5" w14:textId="14A8D62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698732830"/>
            <w:placeholder>
              <w:docPart w:val="C5C14E2261D2484B9209A09E336D897E"/>
            </w:placeholder>
            <w:showingPlcHdr/>
          </w:sdtPr>
          <w:sdtEndPr/>
          <w:sdtContent>
            <w:tc>
              <w:tcPr>
                <w:tcW w:w="2394" w:type="dxa"/>
                <w:vAlign w:val="center"/>
              </w:tcPr>
              <w:p w14:paraId="1B220239" w14:textId="08B9C0F5" w:rsidR="00892706" w:rsidRDefault="00892706" w:rsidP="00892706">
                <w:pPr>
                  <w:rPr>
                    <w:rFonts w:cstheme="minorHAnsi"/>
                    <w:b/>
                    <w:bCs/>
                    <w:u w:val="single"/>
                  </w:rPr>
                </w:pPr>
                <w:r>
                  <w:rPr>
                    <w:rStyle w:val="PlaceholderText"/>
                  </w:rPr>
                  <w:t>Total Reviewed</w:t>
                </w:r>
              </w:p>
            </w:tc>
          </w:sdtContent>
        </w:sdt>
      </w:tr>
      <w:tr w:rsidR="00892706" w14:paraId="5079C9B3" w14:textId="77777777" w:rsidTr="00D91028">
        <w:trPr>
          <w:cantSplit/>
        </w:trPr>
        <w:tc>
          <w:tcPr>
            <w:tcW w:w="19440" w:type="dxa"/>
            <w:gridSpan w:val="23"/>
            <w:vAlign w:val="center"/>
          </w:tcPr>
          <w:p w14:paraId="62F0F1D1" w14:textId="38228149"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3B3A7D90CC024299B279F67BAB3312DE"/>
                </w:placeholder>
                <w:showingPlcHdr/>
              </w:sdtPr>
              <w:sdtEndPr/>
              <w:sdtContent>
                <w:r>
                  <w:rPr>
                    <w:rStyle w:val="PlaceholderText"/>
                  </w:rPr>
                  <w:t>Enter comments for any deficiencies noted and/or any records where this standard may not be applicable.</w:t>
                </w:r>
              </w:sdtContent>
            </w:sdt>
          </w:p>
        </w:tc>
      </w:tr>
      <w:tr w:rsidR="00892706" w14:paraId="3A6B6B80" w14:textId="77777777" w:rsidTr="00D91028">
        <w:trPr>
          <w:cantSplit/>
        </w:trPr>
        <w:tc>
          <w:tcPr>
            <w:tcW w:w="4548" w:type="dxa"/>
            <w:shd w:val="clear" w:color="auto" w:fill="E5EAF6"/>
            <w:vAlign w:val="center"/>
          </w:tcPr>
          <w:p w14:paraId="35F4D293" w14:textId="77777777" w:rsidR="00892706" w:rsidRPr="0045038E" w:rsidRDefault="00892706" w:rsidP="00892706">
            <w:pPr>
              <w:rPr>
                <w:sz w:val="12"/>
                <w:szCs w:val="12"/>
              </w:rPr>
            </w:pPr>
          </w:p>
          <w:p w14:paraId="5C25326E" w14:textId="77777777" w:rsidR="00892706" w:rsidRPr="00AA057A" w:rsidRDefault="008F737C" w:rsidP="00892706">
            <w:pPr>
              <w:rPr>
                <w:rFonts w:cstheme="minorHAnsi"/>
                <w:b/>
                <w:bCs/>
              </w:rPr>
            </w:pPr>
            <w:hyperlink w:anchor="Med8j10" w:tooltip="Click to See Full Standard" w:history="1">
              <w:r w:rsidR="00892706" w:rsidRPr="000F7E93">
                <w:rPr>
                  <w:rStyle w:val="Hyperlink"/>
                  <w:rFonts w:cstheme="minorHAnsi"/>
                  <w:b/>
                  <w:bCs/>
                </w:rPr>
                <w:t>8-J-10</w:t>
              </w:r>
            </w:hyperlink>
            <w:r w:rsidR="00892706" w:rsidRPr="00534738">
              <w:t xml:space="preserve"> </w:t>
            </w:r>
            <w:r w:rsidR="00892706">
              <w:t xml:space="preserve">  </w:t>
            </w:r>
            <w:r w:rsidR="00892706" w:rsidRPr="00CC680C">
              <w:rPr>
                <w:i/>
                <w:iCs/>
              </w:rPr>
              <w:t>A, B, C-M, C</w:t>
            </w:r>
          </w:p>
          <w:p w14:paraId="6B3BABA5" w14:textId="1A0C9D53" w:rsidR="00892706" w:rsidRPr="00D731C6" w:rsidRDefault="00892706" w:rsidP="00892706">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3F6C6E7B" w:rsidR="00892706" w:rsidRDefault="008F737C" w:rsidP="00D91028">
            <w:pPr>
              <w:ind w:left="-65"/>
              <w:rPr>
                <w:rFonts w:cstheme="minorHAnsi"/>
                <w:b/>
                <w:bCs/>
                <w:u w:val="single"/>
              </w:rPr>
            </w:pPr>
            <w:sdt>
              <w:sdtPr>
                <w:rPr>
                  <w:rFonts w:cstheme="minorHAnsi"/>
                  <w:sz w:val="20"/>
                  <w:szCs w:val="20"/>
                </w:rPr>
                <w:id w:val="497628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216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1C554" w14:textId="54942793" w:rsidR="00892706" w:rsidRDefault="008F737C" w:rsidP="00D91028">
            <w:pPr>
              <w:ind w:left="-65"/>
              <w:rPr>
                <w:rFonts w:cstheme="minorHAnsi"/>
                <w:b/>
                <w:bCs/>
                <w:u w:val="single"/>
              </w:rPr>
            </w:pPr>
            <w:sdt>
              <w:sdtPr>
                <w:rPr>
                  <w:rFonts w:cstheme="minorHAnsi"/>
                  <w:sz w:val="20"/>
                  <w:szCs w:val="20"/>
                </w:rPr>
                <w:id w:val="215485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0141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C040E" w14:textId="68885DE9" w:rsidR="00892706" w:rsidRDefault="008F737C" w:rsidP="00D91028">
            <w:pPr>
              <w:ind w:left="-65"/>
              <w:rPr>
                <w:rFonts w:cstheme="minorHAnsi"/>
                <w:b/>
                <w:bCs/>
                <w:u w:val="single"/>
              </w:rPr>
            </w:pPr>
            <w:sdt>
              <w:sdtPr>
                <w:rPr>
                  <w:rFonts w:cstheme="minorHAnsi"/>
                  <w:sz w:val="20"/>
                  <w:szCs w:val="20"/>
                </w:rPr>
                <w:id w:val="228507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3913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44D12" w14:textId="52E95148" w:rsidR="00892706" w:rsidRDefault="008F737C" w:rsidP="00D91028">
            <w:pPr>
              <w:ind w:left="-65"/>
              <w:rPr>
                <w:rFonts w:cstheme="minorHAnsi"/>
                <w:b/>
                <w:bCs/>
                <w:u w:val="single"/>
              </w:rPr>
            </w:pPr>
            <w:sdt>
              <w:sdtPr>
                <w:rPr>
                  <w:rFonts w:cstheme="minorHAnsi"/>
                  <w:sz w:val="20"/>
                  <w:szCs w:val="20"/>
                </w:rPr>
                <w:id w:val="18900579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450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8DB064" w14:textId="53C157C8" w:rsidR="00892706" w:rsidRDefault="008F737C" w:rsidP="00D91028">
            <w:pPr>
              <w:ind w:left="-65"/>
              <w:rPr>
                <w:rFonts w:cstheme="minorHAnsi"/>
                <w:b/>
                <w:bCs/>
                <w:u w:val="single"/>
              </w:rPr>
            </w:pPr>
            <w:sdt>
              <w:sdtPr>
                <w:rPr>
                  <w:rFonts w:cstheme="minorHAnsi"/>
                  <w:sz w:val="20"/>
                  <w:szCs w:val="20"/>
                </w:rPr>
                <w:id w:val="21087723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3762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B4AD4B" w14:textId="1DE08BF5" w:rsidR="00892706" w:rsidRDefault="008F737C" w:rsidP="00D91028">
            <w:pPr>
              <w:ind w:left="-65"/>
              <w:rPr>
                <w:rFonts w:cstheme="minorHAnsi"/>
                <w:b/>
                <w:bCs/>
                <w:u w:val="single"/>
              </w:rPr>
            </w:pPr>
            <w:sdt>
              <w:sdtPr>
                <w:rPr>
                  <w:rFonts w:cstheme="minorHAnsi"/>
                  <w:sz w:val="20"/>
                  <w:szCs w:val="20"/>
                </w:rPr>
                <w:id w:val="2074997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3760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68DC3C" w14:textId="4F5FE9F0" w:rsidR="00892706" w:rsidRDefault="008F737C" w:rsidP="00D91028">
            <w:pPr>
              <w:ind w:left="-65"/>
              <w:rPr>
                <w:rFonts w:cstheme="minorHAnsi"/>
                <w:b/>
                <w:bCs/>
                <w:u w:val="single"/>
              </w:rPr>
            </w:pPr>
            <w:sdt>
              <w:sdtPr>
                <w:rPr>
                  <w:rFonts w:cstheme="minorHAnsi"/>
                  <w:sz w:val="20"/>
                  <w:szCs w:val="20"/>
                </w:rPr>
                <w:id w:val="-2058222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4516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D58FF0" w14:textId="6E8DFE5B" w:rsidR="00892706" w:rsidRDefault="008F737C" w:rsidP="00D91028">
            <w:pPr>
              <w:ind w:left="-65"/>
              <w:rPr>
                <w:rFonts w:cstheme="minorHAnsi"/>
                <w:b/>
                <w:bCs/>
                <w:u w:val="single"/>
              </w:rPr>
            </w:pPr>
            <w:sdt>
              <w:sdtPr>
                <w:rPr>
                  <w:rFonts w:cstheme="minorHAnsi"/>
                  <w:sz w:val="20"/>
                  <w:szCs w:val="20"/>
                </w:rPr>
                <w:id w:val="17684141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20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FFAF20" w14:textId="69850AA6" w:rsidR="00892706" w:rsidRDefault="008F737C" w:rsidP="00D91028">
            <w:pPr>
              <w:ind w:left="-65"/>
              <w:rPr>
                <w:rFonts w:cstheme="minorHAnsi"/>
                <w:b/>
                <w:bCs/>
                <w:u w:val="single"/>
              </w:rPr>
            </w:pPr>
            <w:sdt>
              <w:sdtPr>
                <w:rPr>
                  <w:rFonts w:cstheme="minorHAnsi"/>
                  <w:sz w:val="20"/>
                  <w:szCs w:val="20"/>
                </w:rPr>
                <w:id w:val="404656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450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0EE164D" w14:textId="625D3694" w:rsidR="00892706" w:rsidRDefault="008F737C" w:rsidP="00D91028">
            <w:pPr>
              <w:ind w:left="-65"/>
              <w:rPr>
                <w:rFonts w:cstheme="minorHAnsi"/>
                <w:b/>
                <w:bCs/>
                <w:u w:val="single"/>
              </w:rPr>
            </w:pPr>
            <w:sdt>
              <w:sdtPr>
                <w:rPr>
                  <w:rFonts w:cstheme="minorHAnsi"/>
                  <w:sz w:val="20"/>
                  <w:szCs w:val="20"/>
                </w:rPr>
                <w:id w:val="1046489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123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DA39E0" w14:textId="42322450" w:rsidR="00892706" w:rsidRDefault="008F737C" w:rsidP="00D91028">
            <w:pPr>
              <w:ind w:left="-65"/>
              <w:rPr>
                <w:rFonts w:cstheme="minorHAnsi"/>
                <w:b/>
                <w:bCs/>
                <w:u w:val="single"/>
              </w:rPr>
            </w:pPr>
            <w:sdt>
              <w:sdtPr>
                <w:rPr>
                  <w:rFonts w:cstheme="minorHAnsi"/>
                  <w:sz w:val="20"/>
                  <w:szCs w:val="20"/>
                </w:rPr>
                <w:id w:val="1998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58147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EB1F2A" w14:textId="016B6173" w:rsidR="00892706" w:rsidRDefault="008F737C" w:rsidP="00D91028">
            <w:pPr>
              <w:ind w:left="-65"/>
              <w:rPr>
                <w:rFonts w:cstheme="minorHAnsi"/>
                <w:b/>
                <w:bCs/>
                <w:u w:val="single"/>
              </w:rPr>
            </w:pPr>
            <w:sdt>
              <w:sdtPr>
                <w:rPr>
                  <w:rFonts w:cstheme="minorHAnsi"/>
                  <w:sz w:val="20"/>
                  <w:szCs w:val="20"/>
                </w:rPr>
                <w:id w:val="-6233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327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177CEE" w14:textId="5B713E00" w:rsidR="00892706" w:rsidRDefault="008F737C" w:rsidP="00D91028">
            <w:pPr>
              <w:ind w:left="-65"/>
              <w:rPr>
                <w:rFonts w:cstheme="minorHAnsi"/>
                <w:b/>
                <w:bCs/>
                <w:u w:val="single"/>
              </w:rPr>
            </w:pPr>
            <w:sdt>
              <w:sdtPr>
                <w:rPr>
                  <w:rFonts w:cstheme="minorHAnsi"/>
                  <w:sz w:val="20"/>
                  <w:szCs w:val="20"/>
                </w:rPr>
                <w:id w:val="1296261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243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2074E0" w14:textId="5805C68C" w:rsidR="00892706" w:rsidRDefault="008F737C" w:rsidP="00D91028">
            <w:pPr>
              <w:ind w:left="-65"/>
              <w:rPr>
                <w:rFonts w:cstheme="minorHAnsi"/>
                <w:b/>
                <w:bCs/>
                <w:u w:val="single"/>
              </w:rPr>
            </w:pPr>
            <w:sdt>
              <w:sdtPr>
                <w:rPr>
                  <w:rFonts w:cstheme="minorHAnsi"/>
                  <w:sz w:val="20"/>
                  <w:szCs w:val="20"/>
                </w:rPr>
                <w:id w:val="114108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02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309AFB" w14:textId="3B59E043" w:rsidR="00892706" w:rsidRDefault="008F737C" w:rsidP="00D91028">
            <w:pPr>
              <w:ind w:left="-65"/>
              <w:rPr>
                <w:rFonts w:cstheme="minorHAnsi"/>
                <w:b/>
                <w:bCs/>
                <w:u w:val="single"/>
              </w:rPr>
            </w:pPr>
            <w:sdt>
              <w:sdtPr>
                <w:rPr>
                  <w:rFonts w:cstheme="minorHAnsi"/>
                  <w:sz w:val="20"/>
                  <w:szCs w:val="20"/>
                </w:rPr>
                <w:id w:val="745226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7307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B64E5A" w14:textId="385809FA" w:rsidR="00892706" w:rsidRDefault="008F737C" w:rsidP="00D91028">
            <w:pPr>
              <w:ind w:left="-65"/>
              <w:rPr>
                <w:rFonts w:cstheme="minorHAnsi"/>
                <w:b/>
                <w:bCs/>
                <w:u w:val="single"/>
              </w:rPr>
            </w:pPr>
            <w:sdt>
              <w:sdtPr>
                <w:rPr>
                  <w:rFonts w:cstheme="minorHAnsi"/>
                  <w:sz w:val="20"/>
                  <w:szCs w:val="20"/>
                </w:rPr>
                <w:id w:val="-754059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4631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E88AE5" w14:textId="73E007CA" w:rsidR="00892706" w:rsidRDefault="008F737C" w:rsidP="00D91028">
            <w:pPr>
              <w:ind w:left="-65"/>
              <w:rPr>
                <w:rFonts w:cstheme="minorHAnsi"/>
                <w:b/>
                <w:bCs/>
                <w:u w:val="single"/>
              </w:rPr>
            </w:pPr>
            <w:sdt>
              <w:sdtPr>
                <w:rPr>
                  <w:rFonts w:cstheme="minorHAnsi"/>
                  <w:sz w:val="20"/>
                  <w:szCs w:val="20"/>
                </w:rPr>
                <w:id w:val="-922563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462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252F81" w14:textId="79A094E6" w:rsidR="00892706" w:rsidRDefault="008F737C" w:rsidP="00D91028">
            <w:pPr>
              <w:ind w:left="-65"/>
              <w:rPr>
                <w:rFonts w:cstheme="minorHAnsi"/>
                <w:b/>
                <w:bCs/>
                <w:u w:val="single"/>
              </w:rPr>
            </w:pPr>
            <w:sdt>
              <w:sdtPr>
                <w:rPr>
                  <w:rFonts w:cstheme="minorHAnsi"/>
                  <w:sz w:val="20"/>
                  <w:szCs w:val="20"/>
                </w:rPr>
                <w:id w:val="-18321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4677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9C7088" w14:textId="6AAD567C" w:rsidR="00892706" w:rsidRDefault="008F737C" w:rsidP="00D91028">
            <w:pPr>
              <w:ind w:left="-65"/>
              <w:rPr>
                <w:rFonts w:cstheme="minorHAnsi"/>
                <w:b/>
                <w:bCs/>
                <w:u w:val="single"/>
              </w:rPr>
            </w:pPr>
            <w:sdt>
              <w:sdtPr>
                <w:rPr>
                  <w:rFonts w:cstheme="minorHAnsi"/>
                  <w:sz w:val="20"/>
                  <w:szCs w:val="20"/>
                </w:rPr>
                <w:id w:val="-51315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419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99602C5" w14:textId="7192DBF2" w:rsidR="00892706" w:rsidRDefault="008F737C" w:rsidP="00D91028">
            <w:pPr>
              <w:ind w:left="-65"/>
              <w:rPr>
                <w:rFonts w:cstheme="minorHAnsi"/>
                <w:b/>
                <w:bCs/>
                <w:u w:val="single"/>
              </w:rPr>
            </w:pPr>
            <w:sdt>
              <w:sdtPr>
                <w:rPr>
                  <w:rFonts w:cstheme="minorHAnsi"/>
                  <w:sz w:val="20"/>
                  <w:szCs w:val="20"/>
                </w:rPr>
                <w:id w:val="297348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47536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4436478"/>
            <w:placeholder>
              <w:docPart w:val="AB69C88BFCF84278BC14CCBC0E0D7D3C"/>
            </w:placeholder>
            <w:showingPlcHdr/>
          </w:sdtPr>
          <w:sdtEndPr/>
          <w:sdtContent>
            <w:tc>
              <w:tcPr>
                <w:tcW w:w="1158" w:type="dxa"/>
                <w:shd w:val="clear" w:color="auto" w:fill="E5EAF6"/>
                <w:vAlign w:val="center"/>
              </w:tcPr>
              <w:p w14:paraId="0AF538F4" w14:textId="379B029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62701499"/>
            <w:placeholder>
              <w:docPart w:val="4B7629FA158D4BF8B988CE8242AF68FD"/>
            </w:placeholder>
            <w:showingPlcHdr/>
          </w:sdtPr>
          <w:sdtEndPr/>
          <w:sdtContent>
            <w:tc>
              <w:tcPr>
                <w:tcW w:w="2394" w:type="dxa"/>
                <w:shd w:val="clear" w:color="auto" w:fill="E5EAF6"/>
                <w:vAlign w:val="center"/>
              </w:tcPr>
              <w:p w14:paraId="7C96A601" w14:textId="380BFCA0" w:rsidR="00892706" w:rsidRDefault="00892706" w:rsidP="00892706">
                <w:pPr>
                  <w:rPr>
                    <w:rFonts w:cstheme="minorHAnsi"/>
                    <w:b/>
                    <w:bCs/>
                    <w:u w:val="single"/>
                  </w:rPr>
                </w:pPr>
                <w:r>
                  <w:rPr>
                    <w:rStyle w:val="PlaceholderText"/>
                  </w:rPr>
                  <w:t>Total Reviewed</w:t>
                </w:r>
              </w:p>
            </w:tc>
          </w:sdtContent>
        </w:sdt>
      </w:tr>
      <w:tr w:rsidR="00892706" w14:paraId="781BB0D8" w14:textId="77777777" w:rsidTr="00FD2953">
        <w:trPr>
          <w:cantSplit/>
        </w:trPr>
        <w:tc>
          <w:tcPr>
            <w:tcW w:w="19440" w:type="dxa"/>
            <w:gridSpan w:val="23"/>
            <w:shd w:val="clear" w:color="auto" w:fill="E5EAF6"/>
          </w:tcPr>
          <w:p w14:paraId="7ED62378" w14:textId="39E055E5" w:rsidR="00892706" w:rsidRDefault="00892706" w:rsidP="00892706">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59486256"/>
                <w:placeholder>
                  <w:docPart w:val="694BA68EC5D34F37BF6F3A7A5EDB35BE"/>
                </w:placeholder>
                <w:showingPlcHdr/>
              </w:sdtPr>
              <w:sdtEndPr/>
              <w:sdtContent>
                <w:r>
                  <w:rPr>
                    <w:rStyle w:val="PlaceholderText"/>
                  </w:rPr>
                  <w:t>Enter comments for any deficiencies noted and/or any records where this standard may not be applicable.</w:t>
                </w:r>
              </w:sdtContent>
            </w:sdt>
          </w:p>
        </w:tc>
      </w:tr>
      <w:tr w:rsidR="00892706" w14:paraId="5276680D" w14:textId="77777777" w:rsidTr="00D91028">
        <w:trPr>
          <w:cantSplit/>
        </w:trPr>
        <w:tc>
          <w:tcPr>
            <w:tcW w:w="4548" w:type="dxa"/>
            <w:shd w:val="clear" w:color="auto" w:fill="auto"/>
            <w:vAlign w:val="center"/>
          </w:tcPr>
          <w:p w14:paraId="5927E4E4" w14:textId="77777777" w:rsidR="00892706" w:rsidRPr="0045038E" w:rsidRDefault="00892706" w:rsidP="00892706">
            <w:pPr>
              <w:rPr>
                <w:sz w:val="12"/>
                <w:szCs w:val="12"/>
              </w:rPr>
            </w:pPr>
          </w:p>
          <w:bookmarkStart w:id="18" w:name="MedWorksheet12"/>
          <w:bookmarkEnd w:id="18"/>
          <w:p w14:paraId="7F6570A3" w14:textId="408C1DD8" w:rsidR="00892706" w:rsidRPr="00AA057A" w:rsidRDefault="00892706" w:rsidP="0089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892706" w:rsidRPr="00D731C6" w:rsidRDefault="00892706" w:rsidP="00892706">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auto"/>
            <w:vAlign w:val="center"/>
          </w:tcPr>
          <w:p w14:paraId="06C8F4A4" w14:textId="52FA93B9" w:rsidR="00892706" w:rsidRDefault="008F737C" w:rsidP="00D91028">
            <w:pPr>
              <w:ind w:left="-65"/>
              <w:rPr>
                <w:rFonts w:cstheme="minorHAnsi"/>
                <w:b/>
                <w:bCs/>
                <w:u w:val="single"/>
              </w:rPr>
            </w:pPr>
            <w:sdt>
              <w:sdtPr>
                <w:rPr>
                  <w:rFonts w:cstheme="minorHAnsi"/>
                  <w:sz w:val="20"/>
                  <w:szCs w:val="20"/>
                </w:rPr>
                <w:id w:val="676459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671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5DEC2D" w14:textId="67353B7C" w:rsidR="00892706" w:rsidRDefault="008F737C" w:rsidP="00D91028">
            <w:pPr>
              <w:ind w:left="-65"/>
              <w:rPr>
                <w:rFonts w:cstheme="minorHAnsi"/>
                <w:b/>
                <w:bCs/>
                <w:u w:val="single"/>
              </w:rPr>
            </w:pPr>
            <w:sdt>
              <w:sdtPr>
                <w:rPr>
                  <w:rFonts w:cstheme="minorHAnsi"/>
                  <w:sz w:val="20"/>
                  <w:szCs w:val="20"/>
                </w:rPr>
                <w:id w:val="-146565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7417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3A67D2" w14:textId="47F7A311" w:rsidR="00892706" w:rsidRDefault="008F737C" w:rsidP="00D91028">
            <w:pPr>
              <w:ind w:left="-65"/>
              <w:rPr>
                <w:rFonts w:cstheme="minorHAnsi"/>
                <w:b/>
                <w:bCs/>
                <w:u w:val="single"/>
              </w:rPr>
            </w:pPr>
            <w:sdt>
              <w:sdtPr>
                <w:rPr>
                  <w:rFonts w:cstheme="minorHAnsi"/>
                  <w:sz w:val="20"/>
                  <w:szCs w:val="20"/>
                </w:rPr>
                <w:id w:val="-16779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6245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7ADA53A" w14:textId="3CDC2962" w:rsidR="00892706" w:rsidRDefault="008F737C" w:rsidP="00D91028">
            <w:pPr>
              <w:ind w:left="-65"/>
              <w:rPr>
                <w:rFonts w:cstheme="minorHAnsi"/>
                <w:b/>
                <w:bCs/>
                <w:u w:val="single"/>
              </w:rPr>
            </w:pPr>
            <w:sdt>
              <w:sdtPr>
                <w:rPr>
                  <w:rFonts w:cstheme="minorHAnsi"/>
                  <w:sz w:val="20"/>
                  <w:szCs w:val="20"/>
                </w:rPr>
                <w:id w:val="1465320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655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BA875EA" w14:textId="06F86D88" w:rsidR="00892706" w:rsidRDefault="008F737C" w:rsidP="00D91028">
            <w:pPr>
              <w:ind w:left="-65"/>
              <w:rPr>
                <w:rFonts w:cstheme="minorHAnsi"/>
                <w:b/>
                <w:bCs/>
                <w:u w:val="single"/>
              </w:rPr>
            </w:pPr>
            <w:sdt>
              <w:sdtPr>
                <w:rPr>
                  <w:rFonts w:cstheme="minorHAnsi"/>
                  <w:sz w:val="20"/>
                  <w:szCs w:val="20"/>
                </w:rPr>
                <w:id w:val="-4995053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156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C075AA" w14:textId="5D53B5A5" w:rsidR="00892706" w:rsidRDefault="008F737C" w:rsidP="00D91028">
            <w:pPr>
              <w:ind w:left="-65"/>
              <w:rPr>
                <w:rFonts w:cstheme="minorHAnsi"/>
                <w:b/>
                <w:bCs/>
                <w:u w:val="single"/>
              </w:rPr>
            </w:pPr>
            <w:sdt>
              <w:sdtPr>
                <w:rPr>
                  <w:rFonts w:cstheme="minorHAnsi"/>
                  <w:sz w:val="20"/>
                  <w:szCs w:val="20"/>
                </w:rPr>
                <w:id w:val="6792439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51197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A6EC490" w14:textId="6BFCBBC3" w:rsidR="00892706" w:rsidRDefault="008F737C" w:rsidP="00D91028">
            <w:pPr>
              <w:ind w:left="-65"/>
              <w:rPr>
                <w:rFonts w:cstheme="minorHAnsi"/>
                <w:b/>
                <w:bCs/>
                <w:u w:val="single"/>
              </w:rPr>
            </w:pPr>
            <w:sdt>
              <w:sdtPr>
                <w:rPr>
                  <w:rFonts w:cstheme="minorHAnsi"/>
                  <w:sz w:val="20"/>
                  <w:szCs w:val="20"/>
                </w:rPr>
                <w:id w:val="1520046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20876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6779EED" w14:textId="40CD0A82" w:rsidR="00892706" w:rsidRDefault="008F737C" w:rsidP="00D91028">
            <w:pPr>
              <w:ind w:left="-65"/>
              <w:rPr>
                <w:rFonts w:cstheme="minorHAnsi"/>
                <w:b/>
                <w:bCs/>
                <w:u w:val="single"/>
              </w:rPr>
            </w:pPr>
            <w:sdt>
              <w:sdtPr>
                <w:rPr>
                  <w:rFonts w:cstheme="minorHAnsi"/>
                  <w:sz w:val="20"/>
                  <w:szCs w:val="20"/>
                </w:rPr>
                <w:id w:val="1056049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264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18E966" w14:textId="2F6CC5BA" w:rsidR="00892706" w:rsidRDefault="008F737C" w:rsidP="00D91028">
            <w:pPr>
              <w:ind w:left="-65"/>
              <w:rPr>
                <w:rFonts w:cstheme="minorHAnsi"/>
                <w:b/>
                <w:bCs/>
                <w:u w:val="single"/>
              </w:rPr>
            </w:pPr>
            <w:sdt>
              <w:sdtPr>
                <w:rPr>
                  <w:rFonts w:cstheme="minorHAnsi"/>
                  <w:sz w:val="20"/>
                  <w:szCs w:val="20"/>
                </w:rPr>
                <w:id w:val="-180052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043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BEDF45" w14:textId="1F039ECF" w:rsidR="00892706" w:rsidRDefault="008F737C" w:rsidP="00D91028">
            <w:pPr>
              <w:ind w:left="-65"/>
              <w:rPr>
                <w:rFonts w:cstheme="minorHAnsi"/>
                <w:b/>
                <w:bCs/>
                <w:u w:val="single"/>
              </w:rPr>
            </w:pPr>
            <w:sdt>
              <w:sdtPr>
                <w:rPr>
                  <w:rFonts w:cstheme="minorHAnsi"/>
                  <w:sz w:val="20"/>
                  <w:szCs w:val="20"/>
                </w:rPr>
                <w:id w:val="27922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9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884584" w14:textId="2BBD431F" w:rsidR="00892706" w:rsidRDefault="008F737C" w:rsidP="00D91028">
            <w:pPr>
              <w:ind w:left="-65"/>
              <w:rPr>
                <w:rFonts w:cstheme="minorHAnsi"/>
                <w:b/>
                <w:bCs/>
                <w:u w:val="single"/>
              </w:rPr>
            </w:pPr>
            <w:sdt>
              <w:sdtPr>
                <w:rPr>
                  <w:rFonts w:cstheme="minorHAnsi"/>
                  <w:sz w:val="20"/>
                  <w:szCs w:val="20"/>
                </w:rPr>
                <w:id w:val="-951630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2831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BDF9E90" w14:textId="7F443D24" w:rsidR="00892706" w:rsidRDefault="008F737C" w:rsidP="00D91028">
            <w:pPr>
              <w:ind w:left="-65"/>
              <w:rPr>
                <w:rFonts w:cstheme="minorHAnsi"/>
                <w:b/>
                <w:bCs/>
                <w:u w:val="single"/>
              </w:rPr>
            </w:pPr>
            <w:sdt>
              <w:sdtPr>
                <w:rPr>
                  <w:rFonts w:cstheme="minorHAnsi"/>
                  <w:sz w:val="20"/>
                  <w:szCs w:val="20"/>
                </w:rPr>
                <w:id w:val="8324871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531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D2CA56" w14:textId="07117BE6" w:rsidR="00892706" w:rsidRDefault="008F737C" w:rsidP="00D91028">
            <w:pPr>
              <w:ind w:left="-65"/>
              <w:rPr>
                <w:rFonts w:cstheme="minorHAnsi"/>
                <w:b/>
                <w:bCs/>
                <w:u w:val="single"/>
              </w:rPr>
            </w:pPr>
            <w:sdt>
              <w:sdtPr>
                <w:rPr>
                  <w:rFonts w:cstheme="minorHAnsi"/>
                  <w:sz w:val="20"/>
                  <w:szCs w:val="20"/>
                </w:rPr>
                <w:id w:val="-7629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328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DA91EC9" w14:textId="1D64651C" w:rsidR="00892706" w:rsidRDefault="008F737C" w:rsidP="00D91028">
            <w:pPr>
              <w:ind w:left="-65"/>
              <w:rPr>
                <w:rFonts w:cstheme="minorHAnsi"/>
                <w:b/>
                <w:bCs/>
                <w:u w:val="single"/>
              </w:rPr>
            </w:pPr>
            <w:sdt>
              <w:sdtPr>
                <w:rPr>
                  <w:rFonts w:cstheme="minorHAnsi"/>
                  <w:sz w:val="20"/>
                  <w:szCs w:val="20"/>
                </w:rPr>
                <w:id w:val="1863701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38035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C0EBAD1" w14:textId="52BA9C5A" w:rsidR="00892706" w:rsidRDefault="008F737C" w:rsidP="00D91028">
            <w:pPr>
              <w:ind w:left="-65"/>
              <w:rPr>
                <w:rFonts w:cstheme="minorHAnsi"/>
                <w:b/>
                <w:bCs/>
                <w:u w:val="single"/>
              </w:rPr>
            </w:pPr>
            <w:sdt>
              <w:sdtPr>
                <w:rPr>
                  <w:rFonts w:cstheme="minorHAnsi"/>
                  <w:sz w:val="20"/>
                  <w:szCs w:val="20"/>
                </w:rPr>
                <w:id w:val="139233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672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21CDCC" w14:textId="7225DCB6" w:rsidR="00892706" w:rsidRDefault="008F737C" w:rsidP="00D91028">
            <w:pPr>
              <w:ind w:left="-65"/>
              <w:rPr>
                <w:rFonts w:cstheme="minorHAnsi"/>
                <w:b/>
                <w:bCs/>
                <w:u w:val="single"/>
              </w:rPr>
            </w:pPr>
            <w:sdt>
              <w:sdtPr>
                <w:rPr>
                  <w:rFonts w:cstheme="minorHAnsi"/>
                  <w:sz w:val="20"/>
                  <w:szCs w:val="20"/>
                </w:rPr>
                <w:id w:val="-67807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4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7E0FE47" w14:textId="318228F0" w:rsidR="00892706" w:rsidRDefault="008F737C" w:rsidP="00D91028">
            <w:pPr>
              <w:ind w:left="-65"/>
              <w:rPr>
                <w:rFonts w:cstheme="minorHAnsi"/>
                <w:b/>
                <w:bCs/>
                <w:u w:val="single"/>
              </w:rPr>
            </w:pPr>
            <w:sdt>
              <w:sdtPr>
                <w:rPr>
                  <w:rFonts w:cstheme="minorHAnsi"/>
                  <w:sz w:val="20"/>
                  <w:szCs w:val="20"/>
                </w:rPr>
                <w:id w:val="1389990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032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D87A43D" w14:textId="51287C68" w:rsidR="00892706" w:rsidRDefault="008F737C" w:rsidP="00D91028">
            <w:pPr>
              <w:ind w:left="-65"/>
              <w:rPr>
                <w:rFonts w:cstheme="minorHAnsi"/>
                <w:b/>
                <w:bCs/>
                <w:u w:val="single"/>
              </w:rPr>
            </w:pPr>
            <w:sdt>
              <w:sdtPr>
                <w:rPr>
                  <w:rFonts w:cstheme="minorHAnsi"/>
                  <w:sz w:val="20"/>
                  <w:szCs w:val="20"/>
                </w:rPr>
                <w:id w:val="227658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365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B485B6" w14:textId="4891B3A2" w:rsidR="00892706" w:rsidRDefault="008F737C" w:rsidP="00D91028">
            <w:pPr>
              <w:ind w:left="-65"/>
              <w:rPr>
                <w:rFonts w:cstheme="minorHAnsi"/>
                <w:b/>
                <w:bCs/>
                <w:u w:val="single"/>
              </w:rPr>
            </w:pPr>
            <w:sdt>
              <w:sdtPr>
                <w:rPr>
                  <w:rFonts w:cstheme="minorHAnsi"/>
                  <w:sz w:val="20"/>
                  <w:szCs w:val="20"/>
                </w:rPr>
                <w:id w:val="-1659293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2626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37A70E1" w14:textId="65FDF616" w:rsidR="00892706" w:rsidRDefault="008F737C" w:rsidP="00D91028">
            <w:pPr>
              <w:ind w:left="-65"/>
              <w:rPr>
                <w:rFonts w:cstheme="minorHAnsi"/>
                <w:b/>
                <w:bCs/>
                <w:u w:val="single"/>
              </w:rPr>
            </w:pPr>
            <w:sdt>
              <w:sdtPr>
                <w:rPr>
                  <w:rFonts w:cstheme="minorHAnsi"/>
                  <w:sz w:val="20"/>
                  <w:szCs w:val="20"/>
                </w:rPr>
                <w:id w:val="578251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2918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5783292"/>
            <w:placeholder>
              <w:docPart w:val="F7C027970E63427E9B9F7BEA0E53BBFD"/>
            </w:placeholder>
            <w:showingPlcHdr/>
          </w:sdtPr>
          <w:sdtEndPr/>
          <w:sdtContent>
            <w:tc>
              <w:tcPr>
                <w:tcW w:w="1158" w:type="dxa"/>
                <w:shd w:val="clear" w:color="auto" w:fill="auto"/>
                <w:vAlign w:val="center"/>
              </w:tcPr>
              <w:p w14:paraId="3B4958CE" w14:textId="2FA421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52391145"/>
            <w:placeholder>
              <w:docPart w:val="2153265C75504F1D9ED2FB3CE3C814DB"/>
            </w:placeholder>
            <w:showingPlcHdr/>
          </w:sdtPr>
          <w:sdtEndPr/>
          <w:sdtContent>
            <w:tc>
              <w:tcPr>
                <w:tcW w:w="2394" w:type="dxa"/>
                <w:shd w:val="clear" w:color="auto" w:fill="auto"/>
                <w:vAlign w:val="center"/>
              </w:tcPr>
              <w:p w14:paraId="07E0B46D" w14:textId="0ECFFE21" w:rsidR="00892706" w:rsidRDefault="00892706" w:rsidP="00892706">
                <w:pPr>
                  <w:rPr>
                    <w:rFonts w:cstheme="minorHAnsi"/>
                    <w:b/>
                    <w:bCs/>
                    <w:u w:val="single"/>
                  </w:rPr>
                </w:pPr>
                <w:r>
                  <w:rPr>
                    <w:rStyle w:val="PlaceholderText"/>
                  </w:rPr>
                  <w:t>Total Reviewed</w:t>
                </w:r>
              </w:p>
            </w:tc>
          </w:sdtContent>
        </w:sdt>
      </w:tr>
      <w:tr w:rsidR="00892706" w14:paraId="68524EF6" w14:textId="77777777" w:rsidTr="00D91028">
        <w:trPr>
          <w:cantSplit/>
        </w:trPr>
        <w:tc>
          <w:tcPr>
            <w:tcW w:w="19440" w:type="dxa"/>
            <w:gridSpan w:val="23"/>
            <w:shd w:val="clear" w:color="auto" w:fill="auto"/>
            <w:vAlign w:val="center"/>
          </w:tcPr>
          <w:p w14:paraId="4D3E410C" w14:textId="76A51FAE"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F2A71705615C4C1F87232AAF48D78289"/>
                </w:placeholder>
                <w:showingPlcHdr/>
              </w:sdtPr>
              <w:sdtEndPr/>
              <w:sdtContent>
                <w:r>
                  <w:rPr>
                    <w:rStyle w:val="PlaceholderText"/>
                  </w:rPr>
                  <w:t>Enter comments for any deficiencies noted and/or any records where this standard may not be applicable.</w:t>
                </w:r>
              </w:sdtContent>
            </w:sdt>
          </w:p>
        </w:tc>
      </w:tr>
      <w:tr w:rsidR="003F39D1" w14:paraId="1D280B38" w14:textId="77777777" w:rsidTr="00D91028">
        <w:trPr>
          <w:cantSplit/>
        </w:trPr>
        <w:tc>
          <w:tcPr>
            <w:tcW w:w="4548" w:type="dxa"/>
            <w:shd w:val="clear" w:color="auto" w:fill="E5EAF6"/>
            <w:vAlign w:val="center"/>
          </w:tcPr>
          <w:p w14:paraId="057BC9AB" w14:textId="77777777" w:rsidR="00892706" w:rsidRPr="0045038E" w:rsidRDefault="00892706" w:rsidP="00892706">
            <w:pPr>
              <w:rPr>
                <w:sz w:val="12"/>
                <w:szCs w:val="12"/>
              </w:rPr>
            </w:pPr>
          </w:p>
          <w:p w14:paraId="69007804" w14:textId="65B6D121" w:rsidR="00892706" w:rsidRPr="00AA057A" w:rsidRDefault="008F737C" w:rsidP="00892706">
            <w:pPr>
              <w:rPr>
                <w:rFonts w:cstheme="minorHAnsi"/>
                <w:b/>
                <w:bCs/>
              </w:rPr>
            </w:pPr>
            <w:hyperlink w:anchor="Med8k6" w:history="1">
              <w:r w:rsidR="00892706" w:rsidRPr="00D26150">
                <w:rPr>
                  <w:rStyle w:val="Hyperlink"/>
                  <w:b/>
                  <w:bCs/>
                </w:rPr>
                <w:t>8-K-6</w:t>
              </w:r>
            </w:hyperlink>
            <w:r w:rsidR="00892706" w:rsidRPr="00534738">
              <w:t xml:space="preserve"> </w:t>
            </w:r>
            <w:r w:rsidR="00892706">
              <w:t xml:space="preserve"> </w:t>
            </w:r>
            <w:r w:rsidR="00892706" w:rsidRPr="00CC680C">
              <w:rPr>
                <w:i/>
                <w:iCs/>
              </w:rPr>
              <w:t xml:space="preserve"> B, C-M, C</w:t>
            </w:r>
          </w:p>
          <w:p w14:paraId="003FFC98" w14:textId="479E2800" w:rsidR="00892706" w:rsidRPr="00D731C6" w:rsidRDefault="00892706" w:rsidP="00892706">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E5EAF6"/>
            <w:vAlign w:val="center"/>
          </w:tcPr>
          <w:p w14:paraId="31CA002D" w14:textId="01166431" w:rsidR="00892706" w:rsidRDefault="008F737C" w:rsidP="00D91028">
            <w:pPr>
              <w:ind w:left="-65"/>
              <w:rPr>
                <w:rFonts w:cstheme="minorHAnsi"/>
                <w:b/>
                <w:bCs/>
                <w:u w:val="single"/>
              </w:rPr>
            </w:pPr>
            <w:sdt>
              <w:sdtPr>
                <w:rPr>
                  <w:rFonts w:cstheme="minorHAnsi"/>
                  <w:sz w:val="20"/>
                  <w:szCs w:val="20"/>
                </w:rPr>
                <w:id w:val="1669905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371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759797" w14:textId="2E593CFE" w:rsidR="00892706" w:rsidRDefault="008F737C" w:rsidP="00D91028">
            <w:pPr>
              <w:ind w:left="-65"/>
              <w:rPr>
                <w:rFonts w:cstheme="minorHAnsi"/>
                <w:b/>
                <w:bCs/>
                <w:u w:val="single"/>
              </w:rPr>
            </w:pPr>
            <w:sdt>
              <w:sdtPr>
                <w:rPr>
                  <w:rFonts w:cstheme="minorHAnsi"/>
                  <w:sz w:val="20"/>
                  <w:szCs w:val="20"/>
                </w:rPr>
                <w:id w:val="-791055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81755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3454A89" w14:textId="373DAE6E" w:rsidR="00892706" w:rsidRDefault="008F737C" w:rsidP="00D91028">
            <w:pPr>
              <w:ind w:left="-65"/>
              <w:rPr>
                <w:rFonts w:cstheme="minorHAnsi"/>
                <w:b/>
                <w:bCs/>
                <w:u w:val="single"/>
              </w:rPr>
            </w:pPr>
            <w:sdt>
              <w:sdtPr>
                <w:rPr>
                  <w:rFonts w:cstheme="minorHAnsi"/>
                  <w:sz w:val="20"/>
                  <w:szCs w:val="20"/>
                </w:rPr>
                <w:id w:val="662594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3254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49129B" w14:textId="2865C4C0" w:rsidR="00892706" w:rsidRDefault="008F737C" w:rsidP="00D91028">
            <w:pPr>
              <w:ind w:left="-65"/>
              <w:rPr>
                <w:rFonts w:cstheme="minorHAnsi"/>
                <w:b/>
                <w:bCs/>
                <w:u w:val="single"/>
              </w:rPr>
            </w:pPr>
            <w:sdt>
              <w:sdtPr>
                <w:rPr>
                  <w:rFonts w:cstheme="minorHAnsi"/>
                  <w:sz w:val="20"/>
                  <w:szCs w:val="20"/>
                </w:rPr>
                <w:id w:val="391159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3057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5B9DEC" w14:textId="6DBA6A6A" w:rsidR="00892706" w:rsidRDefault="008F737C" w:rsidP="00D91028">
            <w:pPr>
              <w:ind w:left="-65"/>
              <w:rPr>
                <w:rFonts w:cstheme="minorHAnsi"/>
                <w:b/>
                <w:bCs/>
                <w:u w:val="single"/>
              </w:rPr>
            </w:pPr>
            <w:sdt>
              <w:sdtPr>
                <w:rPr>
                  <w:rFonts w:cstheme="minorHAnsi"/>
                  <w:sz w:val="20"/>
                  <w:szCs w:val="20"/>
                </w:rPr>
                <w:id w:val="201827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9981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C649DD" w14:textId="2BB41FA9" w:rsidR="00892706" w:rsidRDefault="008F737C" w:rsidP="00D91028">
            <w:pPr>
              <w:ind w:left="-65"/>
              <w:rPr>
                <w:rFonts w:cstheme="minorHAnsi"/>
                <w:b/>
                <w:bCs/>
                <w:u w:val="single"/>
              </w:rPr>
            </w:pPr>
            <w:sdt>
              <w:sdtPr>
                <w:rPr>
                  <w:rFonts w:cstheme="minorHAnsi"/>
                  <w:sz w:val="20"/>
                  <w:szCs w:val="20"/>
                </w:rPr>
                <w:id w:val="898014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662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0C890A" w14:textId="701080D6" w:rsidR="00892706" w:rsidRDefault="008F737C" w:rsidP="00D91028">
            <w:pPr>
              <w:ind w:left="-65"/>
              <w:rPr>
                <w:rFonts w:cstheme="minorHAnsi"/>
                <w:b/>
                <w:bCs/>
                <w:u w:val="single"/>
              </w:rPr>
            </w:pPr>
            <w:sdt>
              <w:sdtPr>
                <w:rPr>
                  <w:rFonts w:cstheme="minorHAnsi"/>
                  <w:sz w:val="20"/>
                  <w:szCs w:val="20"/>
                </w:rPr>
                <w:id w:val="51234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6694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11E2" w14:textId="30B9E4F6" w:rsidR="00892706" w:rsidRDefault="008F737C" w:rsidP="00D91028">
            <w:pPr>
              <w:ind w:left="-65"/>
              <w:rPr>
                <w:rFonts w:cstheme="minorHAnsi"/>
                <w:b/>
                <w:bCs/>
                <w:u w:val="single"/>
              </w:rPr>
            </w:pPr>
            <w:sdt>
              <w:sdtPr>
                <w:rPr>
                  <w:rFonts w:cstheme="minorHAnsi"/>
                  <w:sz w:val="20"/>
                  <w:szCs w:val="20"/>
                </w:rPr>
                <w:id w:val="-14683555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158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A4EF5C" w14:textId="6A66C218" w:rsidR="00892706" w:rsidRDefault="008F737C" w:rsidP="00D91028">
            <w:pPr>
              <w:ind w:left="-65"/>
              <w:rPr>
                <w:rFonts w:cstheme="minorHAnsi"/>
                <w:b/>
                <w:bCs/>
                <w:u w:val="single"/>
              </w:rPr>
            </w:pPr>
            <w:sdt>
              <w:sdtPr>
                <w:rPr>
                  <w:rFonts w:cstheme="minorHAnsi"/>
                  <w:sz w:val="20"/>
                  <w:szCs w:val="20"/>
                </w:rPr>
                <w:id w:val="-22922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280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B7F5165" w14:textId="1605168E" w:rsidR="00892706" w:rsidRDefault="008F737C" w:rsidP="00D91028">
            <w:pPr>
              <w:ind w:left="-65"/>
              <w:rPr>
                <w:rFonts w:cstheme="minorHAnsi"/>
                <w:b/>
                <w:bCs/>
                <w:u w:val="single"/>
              </w:rPr>
            </w:pPr>
            <w:sdt>
              <w:sdtPr>
                <w:rPr>
                  <w:rFonts w:cstheme="minorHAnsi"/>
                  <w:sz w:val="20"/>
                  <w:szCs w:val="20"/>
                </w:rPr>
                <w:id w:val="37405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270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6279A4" w14:textId="1CCFEF1F" w:rsidR="00892706" w:rsidRDefault="008F737C" w:rsidP="00D91028">
            <w:pPr>
              <w:ind w:left="-65"/>
              <w:rPr>
                <w:rFonts w:cstheme="minorHAnsi"/>
                <w:b/>
                <w:bCs/>
                <w:u w:val="single"/>
              </w:rPr>
            </w:pPr>
            <w:sdt>
              <w:sdtPr>
                <w:rPr>
                  <w:rFonts w:cstheme="minorHAnsi"/>
                  <w:sz w:val="20"/>
                  <w:szCs w:val="20"/>
                </w:rPr>
                <w:id w:val="-227083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8659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E15C45" w14:textId="6AF1B1AB" w:rsidR="00892706" w:rsidRDefault="008F737C" w:rsidP="00D91028">
            <w:pPr>
              <w:ind w:left="-65"/>
              <w:rPr>
                <w:rFonts w:cstheme="minorHAnsi"/>
                <w:b/>
                <w:bCs/>
                <w:u w:val="single"/>
              </w:rPr>
            </w:pPr>
            <w:sdt>
              <w:sdtPr>
                <w:rPr>
                  <w:rFonts w:cstheme="minorHAnsi"/>
                  <w:sz w:val="20"/>
                  <w:szCs w:val="20"/>
                </w:rPr>
                <w:id w:val="-247502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579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9DBF25" w14:textId="04E11EA2" w:rsidR="00892706" w:rsidRDefault="008F737C" w:rsidP="00D91028">
            <w:pPr>
              <w:ind w:left="-65"/>
              <w:rPr>
                <w:rFonts w:cstheme="minorHAnsi"/>
                <w:b/>
                <w:bCs/>
                <w:u w:val="single"/>
              </w:rPr>
            </w:pPr>
            <w:sdt>
              <w:sdtPr>
                <w:rPr>
                  <w:rFonts w:cstheme="minorHAnsi"/>
                  <w:sz w:val="20"/>
                  <w:szCs w:val="20"/>
                </w:rPr>
                <w:id w:val="143254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321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BAE6DB" w14:textId="57F781BD" w:rsidR="00892706" w:rsidRDefault="008F737C" w:rsidP="00D91028">
            <w:pPr>
              <w:ind w:left="-65"/>
              <w:rPr>
                <w:rFonts w:cstheme="minorHAnsi"/>
                <w:b/>
                <w:bCs/>
                <w:u w:val="single"/>
              </w:rPr>
            </w:pPr>
            <w:sdt>
              <w:sdtPr>
                <w:rPr>
                  <w:rFonts w:cstheme="minorHAnsi"/>
                  <w:sz w:val="20"/>
                  <w:szCs w:val="20"/>
                </w:rPr>
                <w:id w:val="-1182973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79084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370F23" w14:textId="6F097FBB" w:rsidR="00892706" w:rsidRDefault="008F737C" w:rsidP="00D91028">
            <w:pPr>
              <w:ind w:left="-65"/>
              <w:rPr>
                <w:rFonts w:cstheme="minorHAnsi"/>
                <w:b/>
                <w:bCs/>
                <w:u w:val="single"/>
              </w:rPr>
            </w:pPr>
            <w:sdt>
              <w:sdtPr>
                <w:rPr>
                  <w:rFonts w:cstheme="minorHAnsi"/>
                  <w:sz w:val="20"/>
                  <w:szCs w:val="20"/>
                </w:rPr>
                <w:id w:val="1151337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2074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4C98AA" w14:textId="20BDEA9C" w:rsidR="00892706" w:rsidRDefault="008F737C" w:rsidP="00D91028">
            <w:pPr>
              <w:ind w:left="-65"/>
              <w:rPr>
                <w:rFonts w:cstheme="minorHAnsi"/>
                <w:b/>
                <w:bCs/>
                <w:u w:val="single"/>
              </w:rPr>
            </w:pPr>
            <w:sdt>
              <w:sdtPr>
                <w:rPr>
                  <w:rFonts w:cstheme="minorHAnsi"/>
                  <w:sz w:val="20"/>
                  <w:szCs w:val="20"/>
                </w:rPr>
                <w:id w:val="-79378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8572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89A1C7" w14:textId="30881D40" w:rsidR="00892706" w:rsidRDefault="008F737C" w:rsidP="00D91028">
            <w:pPr>
              <w:ind w:left="-65"/>
              <w:rPr>
                <w:rFonts w:cstheme="minorHAnsi"/>
                <w:b/>
                <w:bCs/>
                <w:u w:val="single"/>
              </w:rPr>
            </w:pPr>
            <w:sdt>
              <w:sdtPr>
                <w:rPr>
                  <w:rFonts w:cstheme="minorHAnsi"/>
                  <w:sz w:val="20"/>
                  <w:szCs w:val="20"/>
                </w:rPr>
                <w:id w:val="-144575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734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10180C" w14:textId="6A731879" w:rsidR="00892706" w:rsidRDefault="008F737C" w:rsidP="00D91028">
            <w:pPr>
              <w:ind w:left="-65"/>
              <w:rPr>
                <w:rFonts w:cstheme="minorHAnsi"/>
                <w:b/>
                <w:bCs/>
                <w:u w:val="single"/>
              </w:rPr>
            </w:pPr>
            <w:sdt>
              <w:sdtPr>
                <w:rPr>
                  <w:rFonts w:cstheme="minorHAnsi"/>
                  <w:sz w:val="20"/>
                  <w:szCs w:val="20"/>
                </w:rPr>
                <w:id w:val="-65188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28917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776C83" w14:textId="5D8854E1" w:rsidR="00892706" w:rsidRDefault="008F737C" w:rsidP="00D91028">
            <w:pPr>
              <w:ind w:left="-65"/>
              <w:rPr>
                <w:rFonts w:cstheme="minorHAnsi"/>
                <w:b/>
                <w:bCs/>
                <w:u w:val="single"/>
              </w:rPr>
            </w:pPr>
            <w:sdt>
              <w:sdtPr>
                <w:rPr>
                  <w:rFonts w:cstheme="minorHAnsi"/>
                  <w:sz w:val="20"/>
                  <w:szCs w:val="20"/>
                </w:rPr>
                <w:id w:val="279316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6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8AA3A5" w14:textId="6D22AAB8" w:rsidR="00892706" w:rsidRDefault="008F737C" w:rsidP="00D91028">
            <w:pPr>
              <w:ind w:left="-65"/>
              <w:rPr>
                <w:rFonts w:cstheme="minorHAnsi"/>
                <w:b/>
                <w:bCs/>
                <w:u w:val="single"/>
              </w:rPr>
            </w:pPr>
            <w:sdt>
              <w:sdtPr>
                <w:rPr>
                  <w:rFonts w:cstheme="minorHAnsi"/>
                  <w:sz w:val="20"/>
                  <w:szCs w:val="20"/>
                </w:rPr>
                <w:id w:val="12977247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3814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56103366"/>
            <w:placeholder>
              <w:docPart w:val="3EF4BE9C59894CB7855DE93493023EC8"/>
            </w:placeholder>
            <w:showingPlcHdr/>
          </w:sdtPr>
          <w:sdtEndPr/>
          <w:sdtContent>
            <w:tc>
              <w:tcPr>
                <w:tcW w:w="1158" w:type="dxa"/>
                <w:shd w:val="clear" w:color="auto" w:fill="E5EAF6"/>
                <w:vAlign w:val="center"/>
              </w:tcPr>
              <w:p w14:paraId="35B4EAC7" w14:textId="0B59B5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52948704"/>
            <w:placeholder>
              <w:docPart w:val="DF7E3A94ECD94977B260B0A985B53E64"/>
            </w:placeholder>
            <w:showingPlcHdr/>
          </w:sdtPr>
          <w:sdtEndPr/>
          <w:sdtContent>
            <w:tc>
              <w:tcPr>
                <w:tcW w:w="2394" w:type="dxa"/>
                <w:shd w:val="clear" w:color="auto" w:fill="E5EAF6"/>
                <w:vAlign w:val="center"/>
              </w:tcPr>
              <w:p w14:paraId="789F951A" w14:textId="726E6A5F" w:rsidR="00892706" w:rsidRDefault="00892706" w:rsidP="00892706">
                <w:pPr>
                  <w:rPr>
                    <w:rFonts w:cstheme="minorHAnsi"/>
                    <w:b/>
                    <w:bCs/>
                    <w:u w:val="single"/>
                  </w:rPr>
                </w:pPr>
                <w:r>
                  <w:rPr>
                    <w:rStyle w:val="PlaceholderText"/>
                  </w:rPr>
                  <w:t>Total Reviewed</w:t>
                </w:r>
              </w:p>
            </w:tc>
          </w:sdtContent>
        </w:sdt>
      </w:tr>
      <w:tr w:rsidR="00892706" w14:paraId="188991ED" w14:textId="77777777" w:rsidTr="00D91028">
        <w:trPr>
          <w:cantSplit/>
        </w:trPr>
        <w:tc>
          <w:tcPr>
            <w:tcW w:w="19440" w:type="dxa"/>
            <w:gridSpan w:val="23"/>
            <w:shd w:val="clear" w:color="auto" w:fill="E5EAF6"/>
            <w:vAlign w:val="center"/>
          </w:tcPr>
          <w:p w14:paraId="78C0D3C8" w14:textId="45B268CB"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C1821B2C35824ACE9503A816C7F6945B"/>
                </w:placeholder>
                <w:showingPlcHdr/>
              </w:sdtPr>
              <w:sdtEndPr/>
              <w:sdtContent>
                <w:r>
                  <w:rPr>
                    <w:rStyle w:val="PlaceholderText"/>
                  </w:rPr>
                  <w:t>Enter comments for any deficiencies noted and/or any records where this standard may not be applicable.</w:t>
                </w:r>
              </w:sdtContent>
            </w:sdt>
          </w:p>
        </w:tc>
      </w:tr>
      <w:tr w:rsidR="00892706" w14:paraId="417CE804" w14:textId="77777777" w:rsidTr="00D91028">
        <w:trPr>
          <w:cantSplit/>
        </w:trPr>
        <w:tc>
          <w:tcPr>
            <w:tcW w:w="4548" w:type="dxa"/>
            <w:shd w:val="clear" w:color="auto" w:fill="auto"/>
            <w:vAlign w:val="center"/>
          </w:tcPr>
          <w:p w14:paraId="50485F24" w14:textId="77777777" w:rsidR="00892706" w:rsidRPr="0045038E" w:rsidRDefault="00892706" w:rsidP="00892706">
            <w:pPr>
              <w:rPr>
                <w:sz w:val="12"/>
                <w:szCs w:val="12"/>
              </w:rPr>
            </w:pPr>
          </w:p>
          <w:p w14:paraId="752BE5C0" w14:textId="19F472A9" w:rsidR="00892706" w:rsidRPr="00AA057A" w:rsidRDefault="008F737C" w:rsidP="00892706">
            <w:pPr>
              <w:rPr>
                <w:rFonts w:cstheme="minorHAnsi"/>
                <w:b/>
                <w:bCs/>
              </w:rPr>
            </w:pPr>
            <w:hyperlink w:anchor="Med8k8" w:tooltip="Click to See Full Standard" w:history="1">
              <w:r w:rsidR="00892706" w:rsidRPr="00D25412">
                <w:rPr>
                  <w:rStyle w:val="Hyperlink"/>
                  <w:rFonts w:cstheme="minorHAnsi"/>
                  <w:b/>
                  <w:bCs/>
                </w:rPr>
                <w:t>8-K-8</w:t>
              </w:r>
            </w:hyperlink>
            <w:r w:rsidR="00892706" w:rsidRPr="00534738">
              <w:t xml:space="preserve"> </w:t>
            </w:r>
            <w:r w:rsidR="00892706">
              <w:t xml:space="preserve">  </w:t>
            </w:r>
            <w:r w:rsidR="00892706" w:rsidRPr="00CC680C">
              <w:rPr>
                <w:i/>
                <w:iCs/>
              </w:rPr>
              <w:t>A, B, C-M, C</w:t>
            </w:r>
          </w:p>
          <w:p w14:paraId="2FF35F49" w14:textId="22E4422B" w:rsidR="00892706" w:rsidRPr="00D731C6" w:rsidRDefault="00892706" w:rsidP="0089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auto"/>
            <w:vAlign w:val="center"/>
          </w:tcPr>
          <w:p w14:paraId="269B3815" w14:textId="64C34452" w:rsidR="00892706" w:rsidRDefault="008F737C" w:rsidP="00D91028">
            <w:pPr>
              <w:ind w:left="-65"/>
              <w:rPr>
                <w:rFonts w:cstheme="minorHAnsi"/>
                <w:b/>
                <w:bCs/>
                <w:u w:val="single"/>
              </w:rPr>
            </w:pPr>
            <w:sdt>
              <w:sdtPr>
                <w:rPr>
                  <w:rFonts w:cstheme="minorHAnsi"/>
                  <w:sz w:val="20"/>
                  <w:szCs w:val="20"/>
                </w:rPr>
                <w:id w:val="19508966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4159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C338D3" w14:textId="2A02334B" w:rsidR="00892706" w:rsidRDefault="008F737C" w:rsidP="00D91028">
            <w:pPr>
              <w:ind w:left="-65"/>
              <w:rPr>
                <w:rFonts w:cstheme="minorHAnsi"/>
                <w:b/>
                <w:bCs/>
                <w:u w:val="single"/>
              </w:rPr>
            </w:pPr>
            <w:sdt>
              <w:sdtPr>
                <w:rPr>
                  <w:rFonts w:cstheme="minorHAnsi"/>
                  <w:sz w:val="20"/>
                  <w:szCs w:val="20"/>
                </w:rPr>
                <w:id w:val="1739440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50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67BD28" w14:textId="58890F35" w:rsidR="00892706" w:rsidRDefault="008F737C" w:rsidP="00D91028">
            <w:pPr>
              <w:ind w:left="-65"/>
              <w:rPr>
                <w:rFonts w:cstheme="minorHAnsi"/>
                <w:b/>
                <w:bCs/>
                <w:u w:val="single"/>
              </w:rPr>
            </w:pPr>
            <w:sdt>
              <w:sdtPr>
                <w:rPr>
                  <w:rFonts w:cstheme="minorHAnsi"/>
                  <w:sz w:val="20"/>
                  <w:szCs w:val="20"/>
                </w:rPr>
                <w:id w:val="1483970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766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5D0A4CF" w14:textId="3F900129" w:rsidR="00892706" w:rsidRDefault="008F737C" w:rsidP="00D91028">
            <w:pPr>
              <w:ind w:left="-65"/>
              <w:rPr>
                <w:rFonts w:cstheme="minorHAnsi"/>
                <w:b/>
                <w:bCs/>
                <w:u w:val="single"/>
              </w:rPr>
            </w:pPr>
            <w:sdt>
              <w:sdtPr>
                <w:rPr>
                  <w:rFonts w:cstheme="minorHAnsi"/>
                  <w:sz w:val="20"/>
                  <w:szCs w:val="20"/>
                </w:rPr>
                <w:id w:val="-688905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26418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04F8E03" w14:textId="22792956" w:rsidR="00892706" w:rsidRDefault="008F737C" w:rsidP="00D91028">
            <w:pPr>
              <w:ind w:left="-65"/>
              <w:rPr>
                <w:rFonts w:cstheme="minorHAnsi"/>
                <w:b/>
                <w:bCs/>
                <w:u w:val="single"/>
              </w:rPr>
            </w:pPr>
            <w:sdt>
              <w:sdtPr>
                <w:rPr>
                  <w:rFonts w:cstheme="minorHAnsi"/>
                  <w:sz w:val="20"/>
                  <w:szCs w:val="20"/>
                </w:rPr>
                <w:id w:val="19639986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87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07E9BF" w14:textId="638795B8" w:rsidR="00892706" w:rsidRDefault="008F737C" w:rsidP="00D91028">
            <w:pPr>
              <w:ind w:left="-65"/>
              <w:rPr>
                <w:rFonts w:cstheme="minorHAnsi"/>
                <w:b/>
                <w:bCs/>
                <w:u w:val="single"/>
              </w:rPr>
            </w:pPr>
            <w:sdt>
              <w:sdtPr>
                <w:rPr>
                  <w:rFonts w:cstheme="minorHAnsi"/>
                  <w:sz w:val="20"/>
                  <w:szCs w:val="20"/>
                </w:rPr>
                <w:id w:val="-1230457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225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9F2A5E" w14:textId="02EA2649" w:rsidR="00892706" w:rsidRDefault="008F737C" w:rsidP="00D91028">
            <w:pPr>
              <w:ind w:left="-65"/>
              <w:rPr>
                <w:rFonts w:cstheme="minorHAnsi"/>
                <w:b/>
                <w:bCs/>
                <w:u w:val="single"/>
              </w:rPr>
            </w:pPr>
            <w:sdt>
              <w:sdtPr>
                <w:rPr>
                  <w:rFonts w:cstheme="minorHAnsi"/>
                  <w:sz w:val="20"/>
                  <w:szCs w:val="20"/>
                </w:rPr>
                <w:id w:val="-90421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2005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62913CB" w14:textId="3F87C2C0" w:rsidR="00892706" w:rsidRDefault="008F737C" w:rsidP="00D91028">
            <w:pPr>
              <w:ind w:left="-65"/>
              <w:rPr>
                <w:rFonts w:cstheme="minorHAnsi"/>
                <w:b/>
                <w:bCs/>
                <w:u w:val="single"/>
              </w:rPr>
            </w:pPr>
            <w:sdt>
              <w:sdtPr>
                <w:rPr>
                  <w:rFonts w:cstheme="minorHAnsi"/>
                  <w:sz w:val="20"/>
                  <w:szCs w:val="20"/>
                </w:rPr>
                <w:id w:val="-296685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6802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0E91CB3" w14:textId="4AE57FF5" w:rsidR="00892706" w:rsidRDefault="008F737C" w:rsidP="00D91028">
            <w:pPr>
              <w:ind w:left="-65"/>
              <w:rPr>
                <w:rFonts w:cstheme="minorHAnsi"/>
                <w:b/>
                <w:bCs/>
                <w:u w:val="single"/>
              </w:rPr>
            </w:pPr>
            <w:sdt>
              <w:sdtPr>
                <w:rPr>
                  <w:rFonts w:cstheme="minorHAnsi"/>
                  <w:sz w:val="20"/>
                  <w:szCs w:val="20"/>
                </w:rPr>
                <w:id w:val="46816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013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9FEE395" w14:textId="5F89F0A1" w:rsidR="00892706" w:rsidRDefault="008F737C" w:rsidP="00D91028">
            <w:pPr>
              <w:ind w:left="-65"/>
              <w:rPr>
                <w:rFonts w:cstheme="minorHAnsi"/>
                <w:b/>
                <w:bCs/>
                <w:u w:val="single"/>
              </w:rPr>
            </w:pPr>
            <w:sdt>
              <w:sdtPr>
                <w:rPr>
                  <w:rFonts w:cstheme="minorHAnsi"/>
                  <w:sz w:val="20"/>
                  <w:szCs w:val="20"/>
                </w:rPr>
                <w:id w:val="-1364047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3361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26D9BD3" w14:textId="7EEFF769" w:rsidR="00892706" w:rsidRDefault="008F737C" w:rsidP="00D91028">
            <w:pPr>
              <w:ind w:left="-65"/>
              <w:rPr>
                <w:rFonts w:cstheme="minorHAnsi"/>
                <w:b/>
                <w:bCs/>
                <w:u w:val="single"/>
              </w:rPr>
            </w:pPr>
            <w:sdt>
              <w:sdtPr>
                <w:rPr>
                  <w:rFonts w:cstheme="minorHAnsi"/>
                  <w:sz w:val="20"/>
                  <w:szCs w:val="20"/>
                </w:rPr>
                <w:id w:val="-1098792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213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1FFDF8B" w14:textId="14E70E67" w:rsidR="00892706" w:rsidRDefault="008F737C" w:rsidP="00D91028">
            <w:pPr>
              <w:ind w:left="-65"/>
              <w:rPr>
                <w:rFonts w:cstheme="minorHAnsi"/>
                <w:b/>
                <w:bCs/>
                <w:u w:val="single"/>
              </w:rPr>
            </w:pPr>
            <w:sdt>
              <w:sdtPr>
                <w:rPr>
                  <w:rFonts w:cstheme="minorHAnsi"/>
                  <w:sz w:val="20"/>
                  <w:szCs w:val="20"/>
                </w:rPr>
                <w:id w:val="-1422178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7899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2FB4EE" w14:textId="625389B1" w:rsidR="00892706" w:rsidRDefault="008F737C" w:rsidP="00D91028">
            <w:pPr>
              <w:ind w:left="-65"/>
              <w:rPr>
                <w:rFonts w:cstheme="minorHAnsi"/>
                <w:b/>
                <w:bCs/>
                <w:u w:val="single"/>
              </w:rPr>
            </w:pPr>
            <w:sdt>
              <w:sdtPr>
                <w:rPr>
                  <w:rFonts w:cstheme="minorHAnsi"/>
                  <w:sz w:val="20"/>
                  <w:szCs w:val="20"/>
                </w:rPr>
                <w:id w:val="689105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404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13CFBB5" w14:textId="4D2B2A21" w:rsidR="00892706" w:rsidRDefault="008F737C" w:rsidP="00D91028">
            <w:pPr>
              <w:ind w:left="-65"/>
              <w:rPr>
                <w:rFonts w:cstheme="minorHAnsi"/>
                <w:b/>
                <w:bCs/>
                <w:u w:val="single"/>
              </w:rPr>
            </w:pPr>
            <w:sdt>
              <w:sdtPr>
                <w:rPr>
                  <w:rFonts w:cstheme="minorHAnsi"/>
                  <w:sz w:val="20"/>
                  <w:szCs w:val="20"/>
                </w:rPr>
                <w:id w:val="-645282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1702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B912226" w14:textId="7A6E1E46" w:rsidR="00892706" w:rsidRDefault="008F737C" w:rsidP="00D91028">
            <w:pPr>
              <w:ind w:left="-65"/>
              <w:rPr>
                <w:rFonts w:cstheme="minorHAnsi"/>
                <w:b/>
                <w:bCs/>
                <w:u w:val="single"/>
              </w:rPr>
            </w:pPr>
            <w:sdt>
              <w:sdtPr>
                <w:rPr>
                  <w:rFonts w:cstheme="minorHAnsi"/>
                  <w:sz w:val="20"/>
                  <w:szCs w:val="20"/>
                </w:rPr>
                <w:id w:val="-1137257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521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9D7EC03" w14:textId="68BA66D4" w:rsidR="00892706" w:rsidRDefault="008F737C" w:rsidP="00D91028">
            <w:pPr>
              <w:ind w:left="-65"/>
              <w:rPr>
                <w:rFonts w:cstheme="minorHAnsi"/>
                <w:b/>
                <w:bCs/>
                <w:u w:val="single"/>
              </w:rPr>
            </w:pPr>
            <w:sdt>
              <w:sdtPr>
                <w:rPr>
                  <w:rFonts w:cstheme="minorHAnsi"/>
                  <w:sz w:val="20"/>
                  <w:szCs w:val="20"/>
                </w:rPr>
                <w:id w:val="19585943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8369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86119E" w14:textId="27663738" w:rsidR="00892706" w:rsidRDefault="008F737C" w:rsidP="00D91028">
            <w:pPr>
              <w:ind w:left="-65"/>
              <w:rPr>
                <w:rFonts w:cstheme="minorHAnsi"/>
                <w:b/>
                <w:bCs/>
                <w:u w:val="single"/>
              </w:rPr>
            </w:pPr>
            <w:sdt>
              <w:sdtPr>
                <w:rPr>
                  <w:rFonts w:cstheme="minorHAnsi"/>
                  <w:sz w:val="20"/>
                  <w:szCs w:val="20"/>
                </w:rPr>
                <w:id w:val="565076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510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5ED521" w14:textId="0FDD9307" w:rsidR="00892706" w:rsidRDefault="008F737C" w:rsidP="00D91028">
            <w:pPr>
              <w:ind w:left="-65"/>
              <w:rPr>
                <w:rFonts w:cstheme="minorHAnsi"/>
                <w:b/>
                <w:bCs/>
                <w:u w:val="single"/>
              </w:rPr>
            </w:pPr>
            <w:sdt>
              <w:sdtPr>
                <w:rPr>
                  <w:rFonts w:cstheme="minorHAnsi"/>
                  <w:sz w:val="20"/>
                  <w:szCs w:val="20"/>
                </w:rPr>
                <w:id w:val="152883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99600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E234136" w14:textId="5A6CC0F1" w:rsidR="00892706" w:rsidRDefault="008F737C" w:rsidP="00D91028">
            <w:pPr>
              <w:ind w:left="-65"/>
              <w:rPr>
                <w:rFonts w:cstheme="minorHAnsi"/>
                <w:b/>
                <w:bCs/>
                <w:u w:val="single"/>
              </w:rPr>
            </w:pPr>
            <w:sdt>
              <w:sdtPr>
                <w:rPr>
                  <w:rFonts w:cstheme="minorHAnsi"/>
                  <w:sz w:val="20"/>
                  <w:szCs w:val="20"/>
                </w:rPr>
                <w:id w:val="1612547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326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9896F82" w14:textId="5FF3322D" w:rsidR="00892706" w:rsidRDefault="008F737C" w:rsidP="00D91028">
            <w:pPr>
              <w:ind w:left="-65"/>
              <w:rPr>
                <w:rFonts w:cstheme="minorHAnsi"/>
                <w:b/>
                <w:bCs/>
                <w:u w:val="single"/>
              </w:rPr>
            </w:pPr>
            <w:sdt>
              <w:sdtPr>
                <w:rPr>
                  <w:rFonts w:cstheme="minorHAnsi"/>
                  <w:sz w:val="20"/>
                  <w:szCs w:val="20"/>
                </w:rPr>
                <w:id w:val="-1808935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271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1901216"/>
            <w:placeholder>
              <w:docPart w:val="48431462B3EC466290D56618C1929221"/>
            </w:placeholder>
            <w:showingPlcHdr/>
          </w:sdtPr>
          <w:sdtEndPr/>
          <w:sdtContent>
            <w:tc>
              <w:tcPr>
                <w:tcW w:w="1158" w:type="dxa"/>
                <w:shd w:val="clear" w:color="auto" w:fill="auto"/>
                <w:vAlign w:val="center"/>
              </w:tcPr>
              <w:p w14:paraId="2887C597" w14:textId="53F1B3EE"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20023813"/>
            <w:placeholder>
              <w:docPart w:val="86F162B159C94E5FA3D671B5FC06B8EE"/>
            </w:placeholder>
            <w:showingPlcHdr/>
          </w:sdtPr>
          <w:sdtEndPr/>
          <w:sdtContent>
            <w:tc>
              <w:tcPr>
                <w:tcW w:w="2394" w:type="dxa"/>
                <w:shd w:val="clear" w:color="auto" w:fill="auto"/>
                <w:vAlign w:val="center"/>
              </w:tcPr>
              <w:p w14:paraId="7BB3F2F7" w14:textId="70F9A213" w:rsidR="00892706" w:rsidRDefault="00892706" w:rsidP="00892706">
                <w:pPr>
                  <w:rPr>
                    <w:rFonts w:cstheme="minorHAnsi"/>
                    <w:b/>
                    <w:bCs/>
                    <w:u w:val="single"/>
                  </w:rPr>
                </w:pPr>
                <w:r>
                  <w:rPr>
                    <w:rStyle w:val="PlaceholderText"/>
                  </w:rPr>
                  <w:t>Total Reviewed</w:t>
                </w:r>
              </w:p>
            </w:tc>
          </w:sdtContent>
        </w:sdt>
      </w:tr>
      <w:tr w:rsidR="00892706" w14:paraId="72F730F5" w14:textId="77777777" w:rsidTr="00D91028">
        <w:trPr>
          <w:cantSplit/>
        </w:trPr>
        <w:tc>
          <w:tcPr>
            <w:tcW w:w="19440" w:type="dxa"/>
            <w:gridSpan w:val="23"/>
            <w:shd w:val="clear" w:color="auto" w:fill="auto"/>
            <w:vAlign w:val="center"/>
          </w:tcPr>
          <w:p w14:paraId="2A7C05CC" w14:textId="39AF6862"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1B6E0440CEB64070A250EB6F016A4CF6"/>
                </w:placeholder>
                <w:showingPlcHdr/>
              </w:sdtPr>
              <w:sdtEndPr/>
              <w:sdtContent>
                <w:r>
                  <w:rPr>
                    <w:rStyle w:val="PlaceholderText"/>
                  </w:rPr>
                  <w:t>Enter comments for any deficiencies noted and/or any records where this standard may not be applicable.</w:t>
                </w:r>
              </w:sdtContent>
            </w:sdt>
          </w:p>
        </w:tc>
      </w:tr>
      <w:tr w:rsidR="003F39D1" w14:paraId="3F9FB8FD" w14:textId="77777777" w:rsidTr="00D91028">
        <w:trPr>
          <w:cantSplit/>
        </w:trPr>
        <w:tc>
          <w:tcPr>
            <w:tcW w:w="4548" w:type="dxa"/>
            <w:shd w:val="clear" w:color="auto" w:fill="E5EAF6"/>
            <w:vAlign w:val="center"/>
          </w:tcPr>
          <w:p w14:paraId="01194218" w14:textId="77777777" w:rsidR="00892706" w:rsidRPr="0045038E" w:rsidRDefault="00892706" w:rsidP="00892706">
            <w:pPr>
              <w:rPr>
                <w:sz w:val="12"/>
                <w:szCs w:val="12"/>
              </w:rPr>
            </w:pPr>
          </w:p>
          <w:p w14:paraId="0164B8A1" w14:textId="77777777" w:rsidR="00892706" w:rsidRPr="00AA057A" w:rsidRDefault="008F737C" w:rsidP="00892706">
            <w:pPr>
              <w:rPr>
                <w:rFonts w:cstheme="minorHAnsi"/>
                <w:b/>
                <w:bCs/>
              </w:rPr>
            </w:pPr>
            <w:hyperlink w:anchor="Stand8k10" w:history="1">
              <w:r w:rsidR="00892706" w:rsidRPr="00B55F26">
                <w:rPr>
                  <w:rStyle w:val="Hyperlink"/>
                  <w:rFonts w:cstheme="minorHAnsi"/>
                  <w:b/>
                  <w:bCs/>
                </w:rPr>
                <w:t>8-K-10</w:t>
              </w:r>
              <w:r w:rsidR="00892706" w:rsidRPr="00B55F26">
                <w:rPr>
                  <w:rStyle w:val="Hyperlink"/>
                </w:rPr>
                <w:t xml:space="preserve">  </w:t>
              </w:r>
            </w:hyperlink>
            <w:r w:rsidR="00892706" w:rsidRPr="00CC680C">
              <w:rPr>
                <w:i/>
                <w:iCs/>
              </w:rPr>
              <w:t xml:space="preserve"> B, C-M, C</w:t>
            </w:r>
          </w:p>
          <w:p w14:paraId="3D313E7B" w14:textId="100BA347" w:rsidR="00892706" w:rsidRPr="00D731C6" w:rsidRDefault="00892706" w:rsidP="00892706">
            <w:pPr>
              <w:rPr>
                <w:rFonts w:cstheme="minorHAnsi"/>
              </w:rPr>
            </w:pPr>
            <w:r>
              <w:rPr>
                <w:rFonts w:cstheme="minorHAnsi"/>
              </w:rPr>
              <w:t>Responsible adult arranged to supervise patient for 12-24 hours post-discharge.</w:t>
            </w:r>
          </w:p>
        </w:tc>
        <w:tc>
          <w:tcPr>
            <w:tcW w:w="564" w:type="dxa"/>
            <w:shd w:val="clear" w:color="auto" w:fill="E5EAF6"/>
            <w:vAlign w:val="center"/>
          </w:tcPr>
          <w:p w14:paraId="2536BB45" w14:textId="35F3284A" w:rsidR="00892706" w:rsidRDefault="008F737C" w:rsidP="00D91028">
            <w:pPr>
              <w:ind w:left="-65"/>
              <w:rPr>
                <w:rFonts w:cstheme="minorHAnsi"/>
                <w:b/>
                <w:bCs/>
                <w:u w:val="single"/>
              </w:rPr>
            </w:pPr>
            <w:sdt>
              <w:sdtPr>
                <w:rPr>
                  <w:rFonts w:cstheme="minorHAnsi"/>
                  <w:sz w:val="20"/>
                  <w:szCs w:val="20"/>
                </w:rPr>
                <w:id w:val="7192477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9570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BAFD97" w14:textId="4EA37DB9" w:rsidR="00892706" w:rsidRDefault="008F737C" w:rsidP="00D91028">
            <w:pPr>
              <w:ind w:left="-65"/>
              <w:rPr>
                <w:rFonts w:cstheme="minorHAnsi"/>
                <w:b/>
                <w:bCs/>
                <w:u w:val="single"/>
              </w:rPr>
            </w:pPr>
            <w:sdt>
              <w:sdtPr>
                <w:rPr>
                  <w:rFonts w:cstheme="minorHAnsi"/>
                  <w:sz w:val="20"/>
                  <w:szCs w:val="20"/>
                </w:rPr>
                <w:id w:val="1807655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7362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9F5430" w14:textId="1C9F0ACB" w:rsidR="00892706" w:rsidRDefault="008F737C" w:rsidP="00D91028">
            <w:pPr>
              <w:ind w:left="-65"/>
              <w:rPr>
                <w:rFonts w:cstheme="minorHAnsi"/>
                <w:b/>
                <w:bCs/>
                <w:u w:val="single"/>
              </w:rPr>
            </w:pPr>
            <w:sdt>
              <w:sdtPr>
                <w:rPr>
                  <w:rFonts w:cstheme="minorHAnsi"/>
                  <w:sz w:val="20"/>
                  <w:szCs w:val="20"/>
                </w:rPr>
                <w:id w:val="1701355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5350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6D701C" w14:textId="0E67034D" w:rsidR="00892706" w:rsidRDefault="008F737C" w:rsidP="00D91028">
            <w:pPr>
              <w:ind w:left="-65"/>
              <w:rPr>
                <w:rFonts w:cstheme="minorHAnsi"/>
                <w:b/>
                <w:bCs/>
                <w:u w:val="single"/>
              </w:rPr>
            </w:pPr>
            <w:sdt>
              <w:sdtPr>
                <w:rPr>
                  <w:rFonts w:cstheme="minorHAnsi"/>
                  <w:sz w:val="20"/>
                  <w:szCs w:val="20"/>
                </w:rPr>
                <w:id w:val="2076003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660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B729E45" w14:textId="109C2337" w:rsidR="00892706" w:rsidRDefault="008F737C" w:rsidP="00D91028">
            <w:pPr>
              <w:ind w:left="-65"/>
              <w:rPr>
                <w:rFonts w:cstheme="minorHAnsi"/>
                <w:b/>
                <w:bCs/>
                <w:u w:val="single"/>
              </w:rPr>
            </w:pPr>
            <w:sdt>
              <w:sdtPr>
                <w:rPr>
                  <w:rFonts w:cstheme="minorHAnsi"/>
                  <w:sz w:val="20"/>
                  <w:szCs w:val="20"/>
                </w:rPr>
                <w:id w:val="12288129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2475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E641B" w14:textId="1BB2F60C" w:rsidR="00892706" w:rsidRDefault="008F737C" w:rsidP="00D91028">
            <w:pPr>
              <w:ind w:left="-65"/>
              <w:rPr>
                <w:rFonts w:cstheme="minorHAnsi"/>
                <w:b/>
                <w:bCs/>
                <w:u w:val="single"/>
              </w:rPr>
            </w:pPr>
            <w:sdt>
              <w:sdtPr>
                <w:rPr>
                  <w:rFonts w:cstheme="minorHAnsi"/>
                  <w:sz w:val="20"/>
                  <w:szCs w:val="20"/>
                </w:rPr>
                <w:id w:val="-125635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C32BA3" w14:textId="72BA83B7" w:rsidR="00892706" w:rsidRDefault="008F737C" w:rsidP="00D91028">
            <w:pPr>
              <w:ind w:left="-65"/>
              <w:rPr>
                <w:rFonts w:cstheme="minorHAnsi"/>
                <w:b/>
                <w:bCs/>
                <w:u w:val="single"/>
              </w:rPr>
            </w:pPr>
            <w:sdt>
              <w:sdtPr>
                <w:rPr>
                  <w:rFonts w:cstheme="minorHAnsi"/>
                  <w:sz w:val="20"/>
                  <w:szCs w:val="20"/>
                </w:rPr>
                <w:id w:val="23535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4974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DDF29" w14:textId="274F0558" w:rsidR="00892706" w:rsidRDefault="008F737C" w:rsidP="00D91028">
            <w:pPr>
              <w:ind w:left="-65"/>
              <w:rPr>
                <w:rFonts w:cstheme="minorHAnsi"/>
                <w:b/>
                <w:bCs/>
                <w:u w:val="single"/>
              </w:rPr>
            </w:pPr>
            <w:sdt>
              <w:sdtPr>
                <w:rPr>
                  <w:rFonts w:cstheme="minorHAnsi"/>
                  <w:sz w:val="20"/>
                  <w:szCs w:val="20"/>
                </w:rPr>
                <w:id w:val="-18992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8398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1704A8" w14:textId="16EE1D04" w:rsidR="00892706" w:rsidRDefault="008F737C" w:rsidP="00D91028">
            <w:pPr>
              <w:ind w:left="-65"/>
              <w:rPr>
                <w:rFonts w:cstheme="minorHAnsi"/>
                <w:b/>
                <w:bCs/>
                <w:u w:val="single"/>
              </w:rPr>
            </w:pPr>
            <w:sdt>
              <w:sdtPr>
                <w:rPr>
                  <w:rFonts w:cstheme="minorHAnsi"/>
                  <w:sz w:val="20"/>
                  <w:szCs w:val="20"/>
                </w:rPr>
                <w:id w:val="2007010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1385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1A75EC" w14:textId="05DE787F" w:rsidR="00892706" w:rsidRDefault="008F737C" w:rsidP="00D91028">
            <w:pPr>
              <w:ind w:left="-65"/>
              <w:rPr>
                <w:rFonts w:cstheme="minorHAnsi"/>
                <w:b/>
                <w:bCs/>
                <w:u w:val="single"/>
              </w:rPr>
            </w:pPr>
            <w:sdt>
              <w:sdtPr>
                <w:rPr>
                  <w:rFonts w:cstheme="minorHAnsi"/>
                  <w:sz w:val="20"/>
                  <w:szCs w:val="20"/>
                </w:rPr>
                <w:id w:val="-129766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7661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2AD738" w14:textId="39568BB5" w:rsidR="00892706" w:rsidRDefault="008F737C" w:rsidP="00D91028">
            <w:pPr>
              <w:ind w:left="-65"/>
              <w:rPr>
                <w:rFonts w:cstheme="minorHAnsi"/>
                <w:b/>
                <w:bCs/>
                <w:u w:val="single"/>
              </w:rPr>
            </w:pPr>
            <w:sdt>
              <w:sdtPr>
                <w:rPr>
                  <w:rFonts w:cstheme="minorHAnsi"/>
                  <w:sz w:val="20"/>
                  <w:szCs w:val="20"/>
                </w:rPr>
                <w:id w:val="538625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525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8F5C2E" w14:textId="4BC46CF7" w:rsidR="00892706" w:rsidRDefault="008F737C" w:rsidP="00D91028">
            <w:pPr>
              <w:ind w:left="-65"/>
              <w:rPr>
                <w:rFonts w:cstheme="minorHAnsi"/>
                <w:b/>
                <w:bCs/>
                <w:u w:val="single"/>
              </w:rPr>
            </w:pPr>
            <w:sdt>
              <w:sdtPr>
                <w:rPr>
                  <w:rFonts w:cstheme="minorHAnsi"/>
                  <w:sz w:val="20"/>
                  <w:szCs w:val="20"/>
                </w:rPr>
                <w:id w:val="99234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481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D02C92" w14:textId="701DC11E" w:rsidR="00892706" w:rsidRDefault="008F737C" w:rsidP="00D91028">
            <w:pPr>
              <w:ind w:left="-65"/>
              <w:rPr>
                <w:rFonts w:cstheme="minorHAnsi"/>
                <w:b/>
                <w:bCs/>
                <w:u w:val="single"/>
              </w:rPr>
            </w:pPr>
            <w:sdt>
              <w:sdtPr>
                <w:rPr>
                  <w:rFonts w:cstheme="minorHAnsi"/>
                  <w:sz w:val="20"/>
                  <w:szCs w:val="20"/>
                </w:rPr>
                <w:id w:val="-240640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2104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4AD168" w14:textId="00C07736" w:rsidR="00892706" w:rsidRDefault="008F737C" w:rsidP="00D91028">
            <w:pPr>
              <w:ind w:left="-65"/>
              <w:rPr>
                <w:rFonts w:cstheme="minorHAnsi"/>
                <w:b/>
                <w:bCs/>
                <w:u w:val="single"/>
              </w:rPr>
            </w:pPr>
            <w:sdt>
              <w:sdtPr>
                <w:rPr>
                  <w:rFonts w:cstheme="minorHAnsi"/>
                  <w:sz w:val="20"/>
                  <w:szCs w:val="20"/>
                </w:rPr>
                <w:id w:val="194129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006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5039A0" w14:textId="24802C15" w:rsidR="00892706" w:rsidRDefault="008F737C" w:rsidP="00D91028">
            <w:pPr>
              <w:ind w:left="-65"/>
              <w:rPr>
                <w:rFonts w:cstheme="minorHAnsi"/>
                <w:b/>
                <w:bCs/>
                <w:u w:val="single"/>
              </w:rPr>
            </w:pPr>
            <w:sdt>
              <w:sdtPr>
                <w:rPr>
                  <w:rFonts w:cstheme="minorHAnsi"/>
                  <w:sz w:val="20"/>
                  <w:szCs w:val="20"/>
                </w:rPr>
                <w:id w:val="62610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132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BFADD4" w14:textId="2866D868" w:rsidR="00892706" w:rsidRDefault="008F737C" w:rsidP="00D91028">
            <w:pPr>
              <w:ind w:left="-65"/>
              <w:rPr>
                <w:rFonts w:cstheme="minorHAnsi"/>
                <w:b/>
                <w:bCs/>
                <w:u w:val="single"/>
              </w:rPr>
            </w:pPr>
            <w:sdt>
              <w:sdtPr>
                <w:rPr>
                  <w:rFonts w:cstheme="minorHAnsi"/>
                  <w:sz w:val="20"/>
                  <w:szCs w:val="20"/>
                </w:rPr>
                <w:id w:val="-775015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6132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C7DD9" w14:textId="64CCE8A3" w:rsidR="00892706" w:rsidRDefault="008F737C" w:rsidP="00D91028">
            <w:pPr>
              <w:ind w:left="-65"/>
              <w:rPr>
                <w:rFonts w:cstheme="minorHAnsi"/>
                <w:b/>
                <w:bCs/>
                <w:u w:val="single"/>
              </w:rPr>
            </w:pPr>
            <w:sdt>
              <w:sdtPr>
                <w:rPr>
                  <w:rFonts w:cstheme="minorHAnsi"/>
                  <w:sz w:val="20"/>
                  <w:szCs w:val="20"/>
                </w:rPr>
                <w:id w:val="-2007066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9712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D3E3" w14:textId="31046CAD" w:rsidR="00892706" w:rsidRDefault="008F737C" w:rsidP="00D91028">
            <w:pPr>
              <w:ind w:left="-65"/>
              <w:rPr>
                <w:rFonts w:cstheme="minorHAnsi"/>
                <w:b/>
                <w:bCs/>
                <w:u w:val="single"/>
              </w:rPr>
            </w:pPr>
            <w:sdt>
              <w:sdtPr>
                <w:rPr>
                  <w:rFonts w:cstheme="minorHAnsi"/>
                  <w:sz w:val="20"/>
                  <w:szCs w:val="20"/>
                </w:rPr>
                <w:id w:val="185874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7775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716E14" w14:textId="37E61B46" w:rsidR="00892706" w:rsidRDefault="008F737C" w:rsidP="00D91028">
            <w:pPr>
              <w:ind w:left="-65"/>
              <w:rPr>
                <w:rFonts w:cstheme="minorHAnsi"/>
                <w:b/>
                <w:bCs/>
                <w:u w:val="single"/>
              </w:rPr>
            </w:pPr>
            <w:sdt>
              <w:sdtPr>
                <w:rPr>
                  <w:rFonts w:cstheme="minorHAnsi"/>
                  <w:sz w:val="20"/>
                  <w:szCs w:val="20"/>
                </w:rPr>
                <w:id w:val="378296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9078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698BB19" w14:textId="38BFDA74" w:rsidR="00892706" w:rsidRDefault="008F737C" w:rsidP="00D91028">
            <w:pPr>
              <w:ind w:left="-65"/>
              <w:rPr>
                <w:rFonts w:cstheme="minorHAnsi"/>
                <w:b/>
                <w:bCs/>
                <w:u w:val="single"/>
              </w:rPr>
            </w:pPr>
            <w:sdt>
              <w:sdtPr>
                <w:rPr>
                  <w:rFonts w:cstheme="minorHAnsi"/>
                  <w:sz w:val="20"/>
                  <w:szCs w:val="20"/>
                </w:rPr>
                <w:id w:val="-1463797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9397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33716955"/>
            <w:placeholder>
              <w:docPart w:val="215922A1F5A9456FBCC95BD05629ADC5"/>
            </w:placeholder>
            <w:showingPlcHdr/>
          </w:sdtPr>
          <w:sdtEndPr/>
          <w:sdtContent>
            <w:tc>
              <w:tcPr>
                <w:tcW w:w="1158" w:type="dxa"/>
                <w:shd w:val="clear" w:color="auto" w:fill="E5EAF6"/>
                <w:vAlign w:val="center"/>
              </w:tcPr>
              <w:p w14:paraId="0C4E9304" w14:textId="330C769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57400314"/>
            <w:placeholder>
              <w:docPart w:val="275EB33842A547BEBE521EA61227A539"/>
            </w:placeholder>
            <w:showingPlcHdr/>
          </w:sdtPr>
          <w:sdtEndPr/>
          <w:sdtContent>
            <w:tc>
              <w:tcPr>
                <w:tcW w:w="2394" w:type="dxa"/>
                <w:shd w:val="clear" w:color="auto" w:fill="E5EAF6"/>
                <w:vAlign w:val="center"/>
              </w:tcPr>
              <w:p w14:paraId="3D6AA744" w14:textId="71751809" w:rsidR="00892706" w:rsidRDefault="00892706" w:rsidP="00892706">
                <w:pPr>
                  <w:rPr>
                    <w:rFonts w:cstheme="minorHAnsi"/>
                    <w:b/>
                    <w:bCs/>
                    <w:u w:val="single"/>
                  </w:rPr>
                </w:pPr>
                <w:r>
                  <w:rPr>
                    <w:rStyle w:val="PlaceholderText"/>
                  </w:rPr>
                  <w:t>Total Reviewed</w:t>
                </w:r>
              </w:p>
            </w:tc>
          </w:sdtContent>
        </w:sdt>
      </w:tr>
      <w:tr w:rsidR="00892706" w14:paraId="46BB7D9F" w14:textId="77777777" w:rsidTr="00D91028">
        <w:trPr>
          <w:cantSplit/>
        </w:trPr>
        <w:tc>
          <w:tcPr>
            <w:tcW w:w="19440" w:type="dxa"/>
            <w:gridSpan w:val="23"/>
            <w:shd w:val="clear" w:color="auto" w:fill="E5EAF6"/>
            <w:vAlign w:val="center"/>
          </w:tcPr>
          <w:p w14:paraId="76E1926E" w14:textId="1E80701A"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F26866C092F6480494E5A37138A31445"/>
                </w:placeholder>
                <w:showingPlcHdr/>
              </w:sdtPr>
              <w:sdtEndPr/>
              <w:sdtContent>
                <w:r>
                  <w:rPr>
                    <w:rStyle w:val="PlaceholderText"/>
                  </w:rPr>
                  <w:t>Enter comments for any deficiencies noted and/or any records where this standard may not be applicable.</w:t>
                </w:r>
              </w:sdtContent>
            </w:sdt>
          </w:p>
        </w:tc>
      </w:tr>
      <w:tr w:rsidR="00892706" w14:paraId="078AEB52" w14:textId="77777777" w:rsidTr="00D91028">
        <w:trPr>
          <w:cantSplit/>
        </w:trPr>
        <w:tc>
          <w:tcPr>
            <w:tcW w:w="4548" w:type="dxa"/>
            <w:shd w:val="clear" w:color="auto" w:fill="auto"/>
            <w:vAlign w:val="center"/>
          </w:tcPr>
          <w:p w14:paraId="0925E1F8" w14:textId="77777777" w:rsidR="00892706" w:rsidRDefault="00892706" w:rsidP="00892706">
            <w:pPr>
              <w:rPr>
                <w:rFonts w:cstheme="minorHAnsi"/>
              </w:rPr>
            </w:pPr>
          </w:p>
          <w:sdt>
            <w:sdtPr>
              <w:rPr>
                <w:rFonts w:cstheme="minorHAnsi"/>
              </w:rPr>
              <w:id w:val="207462581"/>
              <w:placeholder>
                <w:docPart w:val="B323564FF8E64E7A8AEAC2700283C705"/>
              </w:placeholder>
              <w:showingPlcHdr/>
            </w:sdtPr>
            <w:sdtEndPr/>
            <w:sdtContent>
              <w:p w14:paraId="3690BC08" w14:textId="4B925004"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auto"/>
            <w:vAlign w:val="center"/>
          </w:tcPr>
          <w:p w14:paraId="698A4A48" w14:textId="2B608E91" w:rsidR="00892706" w:rsidRDefault="008F737C" w:rsidP="00D91028">
            <w:pPr>
              <w:ind w:left="-65"/>
              <w:rPr>
                <w:rFonts w:cstheme="minorHAnsi"/>
                <w:b/>
                <w:bCs/>
                <w:u w:val="single"/>
              </w:rPr>
            </w:pPr>
            <w:sdt>
              <w:sdtPr>
                <w:rPr>
                  <w:rFonts w:cstheme="minorHAnsi"/>
                  <w:sz w:val="20"/>
                  <w:szCs w:val="20"/>
                </w:rPr>
                <w:id w:val="-647355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7039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50A204" w14:textId="2038FBB0" w:rsidR="00892706" w:rsidRDefault="008F737C" w:rsidP="00D91028">
            <w:pPr>
              <w:ind w:left="-65"/>
              <w:rPr>
                <w:rFonts w:cstheme="minorHAnsi"/>
                <w:b/>
                <w:bCs/>
                <w:u w:val="single"/>
              </w:rPr>
            </w:pPr>
            <w:sdt>
              <w:sdtPr>
                <w:rPr>
                  <w:rFonts w:cstheme="minorHAnsi"/>
                  <w:sz w:val="20"/>
                  <w:szCs w:val="20"/>
                </w:rPr>
                <w:id w:val="-1038663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1051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6468F1" w14:textId="17D15ACA" w:rsidR="00892706" w:rsidRDefault="008F737C" w:rsidP="00D91028">
            <w:pPr>
              <w:ind w:left="-65"/>
              <w:rPr>
                <w:rFonts w:cstheme="minorHAnsi"/>
                <w:b/>
                <w:bCs/>
                <w:u w:val="single"/>
              </w:rPr>
            </w:pPr>
            <w:sdt>
              <w:sdtPr>
                <w:rPr>
                  <w:rFonts w:cstheme="minorHAnsi"/>
                  <w:sz w:val="20"/>
                  <w:szCs w:val="20"/>
                </w:rPr>
                <w:id w:val="-6616198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3475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1AB833" w14:textId="182E5298" w:rsidR="00892706" w:rsidRDefault="008F737C" w:rsidP="00D91028">
            <w:pPr>
              <w:ind w:left="-65"/>
              <w:rPr>
                <w:rFonts w:cstheme="minorHAnsi"/>
                <w:b/>
                <w:bCs/>
                <w:u w:val="single"/>
              </w:rPr>
            </w:pPr>
            <w:sdt>
              <w:sdtPr>
                <w:rPr>
                  <w:rFonts w:cstheme="minorHAnsi"/>
                  <w:sz w:val="20"/>
                  <w:szCs w:val="20"/>
                </w:rPr>
                <w:id w:val="-202030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94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4193D6A" w14:textId="097FD49F" w:rsidR="00892706" w:rsidRDefault="008F737C" w:rsidP="00D91028">
            <w:pPr>
              <w:ind w:left="-65"/>
              <w:rPr>
                <w:rFonts w:cstheme="minorHAnsi"/>
                <w:b/>
                <w:bCs/>
                <w:u w:val="single"/>
              </w:rPr>
            </w:pPr>
            <w:sdt>
              <w:sdtPr>
                <w:rPr>
                  <w:rFonts w:cstheme="minorHAnsi"/>
                  <w:sz w:val="20"/>
                  <w:szCs w:val="20"/>
                </w:rPr>
                <w:id w:val="7677374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476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55F0E2" w14:textId="5B481CA2" w:rsidR="00892706" w:rsidRDefault="008F737C" w:rsidP="00D91028">
            <w:pPr>
              <w:ind w:left="-65"/>
              <w:rPr>
                <w:rFonts w:cstheme="minorHAnsi"/>
                <w:b/>
                <w:bCs/>
                <w:u w:val="single"/>
              </w:rPr>
            </w:pPr>
            <w:sdt>
              <w:sdtPr>
                <w:rPr>
                  <w:rFonts w:cstheme="minorHAnsi"/>
                  <w:sz w:val="20"/>
                  <w:szCs w:val="20"/>
                </w:rPr>
                <w:id w:val="-919406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7844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070516" w14:textId="44186DB2" w:rsidR="00892706" w:rsidRDefault="008F737C" w:rsidP="00D91028">
            <w:pPr>
              <w:ind w:left="-65"/>
              <w:rPr>
                <w:rFonts w:cstheme="minorHAnsi"/>
                <w:b/>
                <w:bCs/>
                <w:u w:val="single"/>
              </w:rPr>
            </w:pPr>
            <w:sdt>
              <w:sdtPr>
                <w:rPr>
                  <w:rFonts w:cstheme="minorHAnsi"/>
                  <w:sz w:val="20"/>
                  <w:szCs w:val="20"/>
                </w:rPr>
                <w:id w:val="-1828434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56362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35B07EB" w14:textId="7944413D" w:rsidR="00892706" w:rsidRDefault="008F737C" w:rsidP="00D91028">
            <w:pPr>
              <w:ind w:left="-65"/>
              <w:rPr>
                <w:rFonts w:cstheme="minorHAnsi"/>
                <w:b/>
                <w:bCs/>
                <w:u w:val="single"/>
              </w:rPr>
            </w:pPr>
            <w:sdt>
              <w:sdtPr>
                <w:rPr>
                  <w:rFonts w:cstheme="minorHAnsi"/>
                  <w:sz w:val="20"/>
                  <w:szCs w:val="20"/>
                </w:rPr>
                <w:id w:val="1435324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1102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4B7D91" w14:textId="3195E1CF" w:rsidR="00892706" w:rsidRDefault="008F737C" w:rsidP="00D91028">
            <w:pPr>
              <w:ind w:left="-65"/>
              <w:rPr>
                <w:rFonts w:cstheme="minorHAnsi"/>
                <w:b/>
                <w:bCs/>
                <w:u w:val="single"/>
              </w:rPr>
            </w:pPr>
            <w:sdt>
              <w:sdtPr>
                <w:rPr>
                  <w:rFonts w:cstheme="minorHAnsi"/>
                  <w:sz w:val="20"/>
                  <w:szCs w:val="20"/>
                </w:rPr>
                <w:id w:val="-1514375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42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91CEA2F" w14:textId="6A9AD37B" w:rsidR="00892706" w:rsidRDefault="008F737C" w:rsidP="00D91028">
            <w:pPr>
              <w:ind w:left="-65"/>
              <w:rPr>
                <w:rFonts w:cstheme="minorHAnsi"/>
                <w:b/>
                <w:bCs/>
                <w:u w:val="single"/>
              </w:rPr>
            </w:pPr>
            <w:sdt>
              <w:sdtPr>
                <w:rPr>
                  <w:rFonts w:cstheme="minorHAnsi"/>
                  <w:sz w:val="20"/>
                  <w:szCs w:val="20"/>
                </w:rPr>
                <w:id w:val="-4588867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02413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50E3FE" w14:textId="0FBE4F19" w:rsidR="00892706" w:rsidRDefault="008F737C" w:rsidP="00D91028">
            <w:pPr>
              <w:ind w:left="-65"/>
              <w:rPr>
                <w:rFonts w:cstheme="minorHAnsi"/>
                <w:b/>
                <w:bCs/>
                <w:u w:val="single"/>
              </w:rPr>
            </w:pPr>
            <w:sdt>
              <w:sdtPr>
                <w:rPr>
                  <w:rFonts w:cstheme="minorHAnsi"/>
                  <w:sz w:val="20"/>
                  <w:szCs w:val="20"/>
                </w:rPr>
                <w:id w:val="474958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740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4755BA" w14:textId="425DF8FD" w:rsidR="00892706" w:rsidRDefault="008F737C" w:rsidP="00D91028">
            <w:pPr>
              <w:ind w:left="-65"/>
              <w:rPr>
                <w:rFonts w:cstheme="minorHAnsi"/>
                <w:b/>
                <w:bCs/>
                <w:u w:val="single"/>
              </w:rPr>
            </w:pPr>
            <w:sdt>
              <w:sdtPr>
                <w:rPr>
                  <w:rFonts w:cstheme="minorHAnsi"/>
                  <w:sz w:val="20"/>
                  <w:szCs w:val="20"/>
                </w:rPr>
                <w:id w:val="1510787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0890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AB07ADD" w14:textId="03A12058" w:rsidR="00892706" w:rsidRDefault="008F737C" w:rsidP="00D91028">
            <w:pPr>
              <w:ind w:left="-65"/>
              <w:rPr>
                <w:rFonts w:cstheme="minorHAnsi"/>
                <w:b/>
                <w:bCs/>
                <w:u w:val="single"/>
              </w:rPr>
            </w:pPr>
            <w:sdt>
              <w:sdtPr>
                <w:rPr>
                  <w:rFonts w:cstheme="minorHAnsi"/>
                  <w:sz w:val="20"/>
                  <w:szCs w:val="20"/>
                </w:rPr>
                <w:id w:val="232515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44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665644" w14:textId="5D19CB89" w:rsidR="00892706" w:rsidRDefault="008F737C" w:rsidP="00D91028">
            <w:pPr>
              <w:ind w:left="-65"/>
              <w:rPr>
                <w:rFonts w:cstheme="minorHAnsi"/>
                <w:b/>
                <w:bCs/>
                <w:u w:val="single"/>
              </w:rPr>
            </w:pPr>
            <w:sdt>
              <w:sdtPr>
                <w:rPr>
                  <w:rFonts w:cstheme="minorHAnsi"/>
                  <w:sz w:val="20"/>
                  <w:szCs w:val="20"/>
                </w:rPr>
                <w:id w:val="-163254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18091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082A58" w14:textId="12331734" w:rsidR="00892706" w:rsidRDefault="008F737C" w:rsidP="00D91028">
            <w:pPr>
              <w:ind w:left="-65"/>
              <w:rPr>
                <w:rFonts w:cstheme="minorHAnsi"/>
                <w:b/>
                <w:bCs/>
                <w:u w:val="single"/>
              </w:rPr>
            </w:pPr>
            <w:sdt>
              <w:sdtPr>
                <w:rPr>
                  <w:rFonts w:cstheme="minorHAnsi"/>
                  <w:sz w:val="20"/>
                  <w:szCs w:val="20"/>
                </w:rPr>
                <w:id w:val="289101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518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4D624A" w14:textId="058FB09B" w:rsidR="00892706" w:rsidRDefault="008F737C" w:rsidP="00D91028">
            <w:pPr>
              <w:ind w:left="-65"/>
              <w:rPr>
                <w:rFonts w:cstheme="minorHAnsi"/>
                <w:b/>
                <w:bCs/>
                <w:u w:val="single"/>
              </w:rPr>
            </w:pPr>
            <w:sdt>
              <w:sdtPr>
                <w:rPr>
                  <w:rFonts w:cstheme="minorHAnsi"/>
                  <w:sz w:val="20"/>
                  <w:szCs w:val="20"/>
                </w:rPr>
                <w:id w:val="1277676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7830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C06F13" w14:textId="68E2835C" w:rsidR="00892706" w:rsidRDefault="008F737C" w:rsidP="00D91028">
            <w:pPr>
              <w:ind w:left="-65"/>
              <w:rPr>
                <w:rFonts w:cstheme="minorHAnsi"/>
                <w:b/>
                <w:bCs/>
                <w:u w:val="single"/>
              </w:rPr>
            </w:pPr>
            <w:sdt>
              <w:sdtPr>
                <w:rPr>
                  <w:rFonts w:cstheme="minorHAnsi"/>
                  <w:sz w:val="20"/>
                  <w:szCs w:val="20"/>
                </w:rPr>
                <w:id w:val="4440421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151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71FC99" w14:textId="0A14BD14" w:rsidR="00892706" w:rsidRDefault="008F737C" w:rsidP="00D91028">
            <w:pPr>
              <w:ind w:left="-65"/>
              <w:rPr>
                <w:rFonts w:cstheme="minorHAnsi"/>
                <w:b/>
                <w:bCs/>
                <w:u w:val="single"/>
              </w:rPr>
            </w:pPr>
            <w:sdt>
              <w:sdtPr>
                <w:rPr>
                  <w:rFonts w:cstheme="minorHAnsi"/>
                  <w:sz w:val="20"/>
                  <w:szCs w:val="20"/>
                </w:rPr>
                <w:id w:val="1024068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5231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F46B7A" w14:textId="06DB3833" w:rsidR="00892706" w:rsidRDefault="008F737C" w:rsidP="00D91028">
            <w:pPr>
              <w:ind w:left="-65"/>
              <w:rPr>
                <w:rFonts w:cstheme="minorHAnsi"/>
                <w:b/>
                <w:bCs/>
                <w:u w:val="single"/>
              </w:rPr>
            </w:pPr>
            <w:sdt>
              <w:sdtPr>
                <w:rPr>
                  <w:rFonts w:cstheme="minorHAnsi"/>
                  <w:sz w:val="20"/>
                  <w:szCs w:val="20"/>
                </w:rPr>
                <w:id w:val="89364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40767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2ECBDE65" w14:textId="1F160033" w:rsidR="00892706" w:rsidRDefault="008F737C" w:rsidP="00D91028">
            <w:pPr>
              <w:ind w:left="-65"/>
              <w:rPr>
                <w:rFonts w:cstheme="minorHAnsi"/>
                <w:b/>
                <w:bCs/>
                <w:u w:val="single"/>
              </w:rPr>
            </w:pPr>
            <w:sdt>
              <w:sdtPr>
                <w:rPr>
                  <w:rFonts w:cstheme="minorHAnsi"/>
                  <w:sz w:val="20"/>
                  <w:szCs w:val="20"/>
                </w:rPr>
                <w:id w:val="-237551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3704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35004752"/>
            <w:placeholder>
              <w:docPart w:val="0132B4AFB26449B78AE8332CF6A8E2E6"/>
            </w:placeholder>
            <w:showingPlcHdr/>
          </w:sdtPr>
          <w:sdtEndPr/>
          <w:sdtContent>
            <w:tc>
              <w:tcPr>
                <w:tcW w:w="1158" w:type="dxa"/>
                <w:shd w:val="clear" w:color="auto" w:fill="auto"/>
                <w:vAlign w:val="center"/>
              </w:tcPr>
              <w:p w14:paraId="5E1F8F92"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716885433"/>
            <w:placeholder>
              <w:docPart w:val="6D943C04900B44909AEF473093F29CDD"/>
            </w:placeholder>
            <w:showingPlcHdr/>
          </w:sdtPr>
          <w:sdtEndPr/>
          <w:sdtContent>
            <w:tc>
              <w:tcPr>
                <w:tcW w:w="2394" w:type="dxa"/>
                <w:shd w:val="clear" w:color="auto" w:fill="auto"/>
                <w:vAlign w:val="center"/>
              </w:tcPr>
              <w:p w14:paraId="7BD3CDCB" w14:textId="77777777" w:rsidR="00892706" w:rsidRDefault="00892706" w:rsidP="00892706">
                <w:pPr>
                  <w:rPr>
                    <w:rFonts w:cstheme="minorHAnsi"/>
                    <w:b/>
                    <w:bCs/>
                    <w:u w:val="single"/>
                  </w:rPr>
                </w:pPr>
                <w:r>
                  <w:rPr>
                    <w:rStyle w:val="PlaceholderText"/>
                  </w:rPr>
                  <w:t>Total Reviewed</w:t>
                </w:r>
              </w:p>
            </w:tc>
          </w:sdtContent>
        </w:sdt>
      </w:tr>
      <w:tr w:rsidR="00892706" w14:paraId="7A97DF5F" w14:textId="77777777" w:rsidTr="00D91028">
        <w:trPr>
          <w:cantSplit/>
        </w:trPr>
        <w:tc>
          <w:tcPr>
            <w:tcW w:w="19440" w:type="dxa"/>
            <w:gridSpan w:val="23"/>
            <w:shd w:val="clear" w:color="auto" w:fill="auto"/>
            <w:vAlign w:val="center"/>
          </w:tcPr>
          <w:p w14:paraId="777264F4" w14:textId="7777777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FA8D85D7CBEC4CFCBD11002B58CE059B"/>
                </w:placeholder>
                <w:showingPlcHdr/>
              </w:sdtPr>
              <w:sdtEndPr/>
              <w:sdtContent>
                <w:r>
                  <w:rPr>
                    <w:rStyle w:val="PlaceholderText"/>
                  </w:rPr>
                  <w:t>Enter comments for any deficiencies noted and/or any records where this standard may not be applicable.</w:t>
                </w:r>
              </w:sdtContent>
            </w:sdt>
          </w:p>
        </w:tc>
      </w:tr>
      <w:tr w:rsidR="003F39D1" w14:paraId="11A53CC7" w14:textId="77777777" w:rsidTr="00D91028">
        <w:trPr>
          <w:cantSplit/>
        </w:trPr>
        <w:tc>
          <w:tcPr>
            <w:tcW w:w="4548" w:type="dxa"/>
            <w:shd w:val="clear" w:color="auto" w:fill="E5EAF6"/>
            <w:vAlign w:val="center"/>
          </w:tcPr>
          <w:p w14:paraId="5FD639CE" w14:textId="77777777" w:rsidR="00892706" w:rsidRDefault="00892706" w:rsidP="00892706">
            <w:pPr>
              <w:rPr>
                <w:rFonts w:cstheme="minorHAnsi"/>
              </w:rPr>
            </w:pPr>
          </w:p>
          <w:sdt>
            <w:sdtPr>
              <w:rPr>
                <w:rFonts w:cstheme="minorHAnsi"/>
              </w:rPr>
              <w:id w:val="1590049295"/>
              <w:placeholder>
                <w:docPart w:val="4BB86FBB972E405AB15DE134EBD2EB04"/>
              </w:placeholder>
              <w:showingPlcHdr/>
            </w:sdtPr>
            <w:sdtEndPr/>
            <w:sdtContent>
              <w:p w14:paraId="5342D5FB" w14:textId="4CF6C9DB"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E5EAF6"/>
            <w:vAlign w:val="center"/>
          </w:tcPr>
          <w:p w14:paraId="4617D926" w14:textId="10EBDC82" w:rsidR="00892706" w:rsidRDefault="008F737C" w:rsidP="00D91028">
            <w:pPr>
              <w:ind w:left="-65"/>
              <w:rPr>
                <w:rFonts w:cstheme="minorHAnsi"/>
                <w:b/>
                <w:bCs/>
                <w:u w:val="single"/>
              </w:rPr>
            </w:pPr>
            <w:sdt>
              <w:sdtPr>
                <w:rPr>
                  <w:rFonts w:cstheme="minorHAnsi"/>
                  <w:sz w:val="20"/>
                  <w:szCs w:val="20"/>
                </w:rPr>
                <w:id w:val="-1404603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98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F24DEA" w14:textId="36B2427A" w:rsidR="00892706" w:rsidRDefault="008F737C" w:rsidP="00D91028">
            <w:pPr>
              <w:ind w:left="-65"/>
              <w:rPr>
                <w:rFonts w:cstheme="minorHAnsi"/>
                <w:b/>
                <w:bCs/>
                <w:u w:val="single"/>
              </w:rPr>
            </w:pPr>
            <w:sdt>
              <w:sdtPr>
                <w:rPr>
                  <w:rFonts w:cstheme="minorHAnsi"/>
                  <w:sz w:val="20"/>
                  <w:szCs w:val="20"/>
                </w:rPr>
                <w:id w:val="-174655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1269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A3CBF2" w14:textId="75077BB5" w:rsidR="00892706" w:rsidRDefault="008F737C" w:rsidP="00D91028">
            <w:pPr>
              <w:ind w:left="-65"/>
              <w:rPr>
                <w:rFonts w:cstheme="minorHAnsi"/>
                <w:b/>
                <w:bCs/>
                <w:u w:val="single"/>
              </w:rPr>
            </w:pPr>
            <w:sdt>
              <w:sdtPr>
                <w:rPr>
                  <w:rFonts w:cstheme="minorHAnsi"/>
                  <w:sz w:val="20"/>
                  <w:szCs w:val="20"/>
                </w:rPr>
                <w:id w:val="-1077365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13930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D3D6C2" w14:textId="478B2F03" w:rsidR="00892706" w:rsidRDefault="008F737C" w:rsidP="00D91028">
            <w:pPr>
              <w:ind w:left="-65"/>
              <w:rPr>
                <w:rFonts w:cstheme="minorHAnsi"/>
                <w:b/>
                <w:bCs/>
                <w:u w:val="single"/>
              </w:rPr>
            </w:pPr>
            <w:sdt>
              <w:sdtPr>
                <w:rPr>
                  <w:rFonts w:cstheme="minorHAnsi"/>
                  <w:sz w:val="20"/>
                  <w:szCs w:val="20"/>
                </w:rPr>
                <w:id w:val="803671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0502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E2B421" w14:textId="7D774933" w:rsidR="00892706" w:rsidRDefault="008F737C" w:rsidP="00D91028">
            <w:pPr>
              <w:ind w:left="-65"/>
              <w:rPr>
                <w:rFonts w:cstheme="minorHAnsi"/>
                <w:b/>
                <w:bCs/>
                <w:u w:val="single"/>
              </w:rPr>
            </w:pPr>
            <w:sdt>
              <w:sdtPr>
                <w:rPr>
                  <w:rFonts w:cstheme="minorHAnsi"/>
                  <w:sz w:val="20"/>
                  <w:szCs w:val="20"/>
                </w:rPr>
                <w:id w:val="-796683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514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54628" w14:textId="5743DD5A" w:rsidR="00892706" w:rsidRDefault="008F737C" w:rsidP="00D91028">
            <w:pPr>
              <w:ind w:left="-65"/>
              <w:rPr>
                <w:rFonts w:cstheme="minorHAnsi"/>
                <w:b/>
                <w:bCs/>
                <w:u w:val="single"/>
              </w:rPr>
            </w:pPr>
            <w:sdt>
              <w:sdtPr>
                <w:rPr>
                  <w:rFonts w:cstheme="minorHAnsi"/>
                  <w:sz w:val="20"/>
                  <w:szCs w:val="20"/>
                </w:rPr>
                <w:id w:val="311604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964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014327" w14:textId="3367DD0E" w:rsidR="00892706" w:rsidRDefault="008F737C" w:rsidP="00D91028">
            <w:pPr>
              <w:ind w:left="-65"/>
              <w:rPr>
                <w:rFonts w:cstheme="minorHAnsi"/>
                <w:b/>
                <w:bCs/>
                <w:u w:val="single"/>
              </w:rPr>
            </w:pPr>
            <w:sdt>
              <w:sdtPr>
                <w:rPr>
                  <w:rFonts w:cstheme="minorHAnsi"/>
                  <w:sz w:val="20"/>
                  <w:szCs w:val="20"/>
                </w:rPr>
                <w:id w:val="-1148967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35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79E1BE" w14:textId="141D1C08" w:rsidR="00892706" w:rsidRDefault="008F737C" w:rsidP="00D91028">
            <w:pPr>
              <w:ind w:left="-65"/>
              <w:rPr>
                <w:rFonts w:cstheme="minorHAnsi"/>
                <w:b/>
                <w:bCs/>
                <w:u w:val="single"/>
              </w:rPr>
            </w:pPr>
            <w:sdt>
              <w:sdtPr>
                <w:rPr>
                  <w:rFonts w:cstheme="minorHAnsi"/>
                  <w:sz w:val="20"/>
                  <w:szCs w:val="20"/>
                </w:rPr>
                <w:id w:val="625971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4122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D6272A" w14:textId="650B2350" w:rsidR="00892706" w:rsidRDefault="008F737C" w:rsidP="00D91028">
            <w:pPr>
              <w:ind w:left="-65"/>
              <w:rPr>
                <w:rFonts w:cstheme="minorHAnsi"/>
                <w:b/>
                <w:bCs/>
                <w:u w:val="single"/>
              </w:rPr>
            </w:pPr>
            <w:sdt>
              <w:sdtPr>
                <w:rPr>
                  <w:rFonts w:cstheme="minorHAnsi"/>
                  <w:sz w:val="20"/>
                  <w:szCs w:val="20"/>
                </w:rPr>
                <w:id w:val="1452047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030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CA95ABC" w14:textId="0FC9212D" w:rsidR="00892706" w:rsidRDefault="008F737C" w:rsidP="00D91028">
            <w:pPr>
              <w:ind w:left="-65"/>
              <w:rPr>
                <w:rFonts w:cstheme="minorHAnsi"/>
                <w:b/>
                <w:bCs/>
                <w:u w:val="single"/>
              </w:rPr>
            </w:pPr>
            <w:sdt>
              <w:sdtPr>
                <w:rPr>
                  <w:rFonts w:cstheme="minorHAnsi"/>
                  <w:sz w:val="20"/>
                  <w:szCs w:val="20"/>
                </w:rPr>
                <w:id w:val="-1506439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019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ACE64" w14:textId="05A7BCB6" w:rsidR="00892706" w:rsidRDefault="008F737C" w:rsidP="00D91028">
            <w:pPr>
              <w:ind w:left="-65"/>
              <w:rPr>
                <w:rFonts w:cstheme="minorHAnsi"/>
                <w:b/>
                <w:bCs/>
                <w:u w:val="single"/>
              </w:rPr>
            </w:pPr>
            <w:sdt>
              <w:sdtPr>
                <w:rPr>
                  <w:rFonts w:cstheme="minorHAnsi"/>
                  <w:sz w:val="20"/>
                  <w:szCs w:val="20"/>
                </w:rPr>
                <w:id w:val="-14587209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3323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9CA1F9" w14:textId="4F37A6FA" w:rsidR="00892706" w:rsidRDefault="008F737C" w:rsidP="00D91028">
            <w:pPr>
              <w:ind w:left="-65"/>
              <w:rPr>
                <w:rFonts w:cstheme="minorHAnsi"/>
                <w:b/>
                <w:bCs/>
                <w:u w:val="single"/>
              </w:rPr>
            </w:pPr>
            <w:sdt>
              <w:sdtPr>
                <w:rPr>
                  <w:rFonts w:cstheme="minorHAnsi"/>
                  <w:sz w:val="20"/>
                  <w:szCs w:val="20"/>
                </w:rPr>
                <w:id w:val="-491562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00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FED0E2" w14:textId="0962F68C" w:rsidR="00892706" w:rsidRDefault="008F737C" w:rsidP="00D91028">
            <w:pPr>
              <w:ind w:left="-65"/>
              <w:rPr>
                <w:rFonts w:cstheme="minorHAnsi"/>
                <w:b/>
                <w:bCs/>
                <w:u w:val="single"/>
              </w:rPr>
            </w:pPr>
            <w:sdt>
              <w:sdtPr>
                <w:rPr>
                  <w:rFonts w:cstheme="minorHAnsi"/>
                  <w:sz w:val="20"/>
                  <w:szCs w:val="20"/>
                </w:rPr>
                <w:id w:val="732123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0205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A038A7" w14:textId="731BAAEF" w:rsidR="00892706" w:rsidRDefault="008F737C" w:rsidP="00D91028">
            <w:pPr>
              <w:ind w:left="-65"/>
              <w:rPr>
                <w:rFonts w:cstheme="minorHAnsi"/>
                <w:b/>
                <w:bCs/>
                <w:u w:val="single"/>
              </w:rPr>
            </w:pPr>
            <w:sdt>
              <w:sdtPr>
                <w:rPr>
                  <w:rFonts w:cstheme="minorHAnsi"/>
                  <w:sz w:val="20"/>
                  <w:szCs w:val="20"/>
                </w:rPr>
                <w:id w:val="-586001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362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FAA549B" w14:textId="3D983FF6" w:rsidR="00892706" w:rsidRDefault="008F737C" w:rsidP="00D91028">
            <w:pPr>
              <w:ind w:left="-65"/>
              <w:rPr>
                <w:rFonts w:cstheme="minorHAnsi"/>
                <w:b/>
                <w:bCs/>
                <w:u w:val="single"/>
              </w:rPr>
            </w:pPr>
            <w:sdt>
              <w:sdtPr>
                <w:rPr>
                  <w:rFonts w:cstheme="minorHAnsi"/>
                  <w:sz w:val="20"/>
                  <w:szCs w:val="20"/>
                </w:rPr>
                <w:id w:val="-1246181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2311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7C9466" w14:textId="5CB48393" w:rsidR="00892706" w:rsidRDefault="008F737C" w:rsidP="00D91028">
            <w:pPr>
              <w:ind w:left="-65"/>
              <w:rPr>
                <w:rFonts w:cstheme="minorHAnsi"/>
                <w:b/>
                <w:bCs/>
                <w:u w:val="single"/>
              </w:rPr>
            </w:pPr>
            <w:sdt>
              <w:sdtPr>
                <w:rPr>
                  <w:rFonts w:cstheme="minorHAnsi"/>
                  <w:sz w:val="20"/>
                  <w:szCs w:val="20"/>
                </w:rPr>
                <w:id w:val="11896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762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5601F2" w14:textId="1C21B646" w:rsidR="00892706" w:rsidRDefault="008F737C" w:rsidP="00D91028">
            <w:pPr>
              <w:ind w:left="-65"/>
              <w:rPr>
                <w:rFonts w:cstheme="minorHAnsi"/>
                <w:b/>
                <w:bCs/>
                <w:u w:val="single"/>
              </w:rPr>
            </w:pPr>
            <w:sdt>
              <w:sdtPr>
                <w:rPr>
                  <w:rFonts w:cstheme="minorHAnsi"/>
                  <w:sz w:val="20"/>
                  <w:szCs w:val="20"/>
                </w:rPr>
                <w:id w:val="-489643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0359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95622D" w14:textId="087AE135" w:rsidR="00892706" w:rsidRDefault="008F737C" w:rsidP="00D91028">
            <w:pPr>
              <w:ind w:left="-65"/>
              <w:rPr>
                <w:rFonts w:cstheme="minorHAnsi"/>
                <w:b/>
                <w:bCs/>
                <w:u w:val="single"/>
              </w:rPr>
            </w:pPr>
            <w:sdt>
              <w:sdtPr>
                <w:rPr>
                  <w:rFonts w:cstheme="minorHAnsi"/>
                  <w:sz w:val="20"/>
                  <w:szCs w:val="20"/>
                </w:rPr>
                <w:id w:val="1410650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125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E43A35" w14:textId="5B2DD4AE" w:rsidR="00892706" w:rsidRDefault="008F737C" w:rsidP="00D91028">
            <w:pPr>
              <w:ind w:left="-65"/>
              <w:rPr>
                <w:rFonts w:cstheme="minorHAnsi"/>
                <w:b/>
                <w:bCs/>
                <w:u w:val="single"/>
              </w:rPr>
            </w:pPr>
            <w:sdt>
              <w:sdtPr>
                <w:rPr>
                  <w:rFonts w:cstheme="minorHAnsi"/>
                  <w:sz w:val="20"/>
                  <w:szCs w:val="20"/>
                </w:rPr>
                <w:id w:val="-2108340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822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799BF6C" w14:textId="4D269252" w:rsidR="00892706" w:rsidRDefault="008F737C" w:rsidP="00D91028">
            <w:pPr>
              <w:ind w:left="-65"/>
              <w:rPr>
                <w:rFonts w:cstheme="minorHAnsi"/>
                <w:b/>
                <w:bCs/>
                <w:u w:val="single"/>
              </w:rPr>
            </w:pPr>
            <w:sdt>
              <w:sdtPr>
                <w:rPr>
                  <w:rFonts w:cstheme="minorHAnsi"/>
                  <w:sz w:val="20"/>
                  <w:szCs w:val="20"/>
                </w:rPr>
                <w:id w:val="-1283103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2757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8475395"/>
            <w:placeholder>
              <w:docPart w:val="604B915715DF4859941DE34786676FD8"/>
            </w:placeholder>
            <w:showingPlcHdr/>
          </w:sdtPr>
          <w:sdtEndPr/>
          <w:sdtContent>
            <w:tc>
              <w:tcPr>
                <w:tcW w:w="1158" w:type="dxa"/>
                <w:shd w:val="clear" w:color="auto" w:fill="E5EAF6"/>
                <w:vAlign w:val="center"/>
              </w:tcPr>
              <w:p w14:paraId="5051669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83745250"/>
            <w:placeholder>
              <w:docPart w:val="E2063A57B1984AEEB024992DCBC562EB"/>
            </w:placeholder>
            <w:showingPlcHdr/>
          </w:sdtPr>
          <w:sdtEndPr/>
          <w:sdtContent>
            <w:tc>
              <w:tcPr>
                <w:tcW w:w="2394" w:type="dxa"/>
                <w:shd w:val="clear" w:color="auto" w:fill="E5EAF6"/>
                <w:vAlign w:val="center"/>
              </w:tcPr>
              <w:p w14:paraId="5DDA1003" w14:textId="77777777" w:rsidR="00892706" w:rsidRDefault="00892706" w:rsidP="00892706">
                <w:pPr>
                  <w:rPr>
                    <w:rFonts w:cstheme="minorHAnsi"/>
                    <w:b/>
                    <w:bCs/>
                    <w:u w:val="single"/>
                  </w:rPr>
                </w:pPr>
                <w:r>
                  <w:rPr>
                    <w:rStyle w:val="PlaceholderText"/>
                  </w:rPr>
                  <w:t>Total Reviewed</w:t>
                </w:r>
              </w:p>
            </w:tc>
          </w:sdtContent>
        </w:sdt>
      </w:tr>
      <w:tr w:rsidR="00892706" w14:paraId="654BC545" w14:textId="77777777" w:rsidTr="003F39D1">
        <w:trPr>
          <w:cantSplit/>
        </w:trPr>
        <w:tc>
          <w:tcPr>
            <w:tcW w:w="19440" w:type="dxa"/>
            <w:gridSpan w:val="23"/>
            <w:shd w:val="clear" w:color="auto" w:fill="E5EAF6"/>
          </w:tcPr>
          <w:p w14:paraId="0B19512C" w14:textId="7777777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9E147CB0C8BF445896FAF14F4509D1F5"/>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51528759" w14:textId="77777777" w:rsidR="00116570" w:rsidRDefault="00116570" w:rsidP="00116570">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7F9CEA2B3BFB4E06A865FFB13C5563AF"/>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7D294FC353934B2EAB7CFD0D4F275F56"/>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7D8174D325F5495F9689125669CAC522"/>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BCCD6DC1F84743A683A89D25B3114E3A"/>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A2005EB01A01403597E3BF57C2441754"/>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B3A393418B574F9ABEA94EF29DD067C8"/>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8F534C">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721CF2" w14:paraId="3B811085" w14:textId="77777777" w:rsidTr="008F534C">
        <w:trPr>
          <w:cantSplit/>
          <w:jc w:val="center"/>
        </w:trPr>
        <w:tc>
          <w:tcPr>
            <w:tcW w:w="3999" w:type="dxa"/>
          </w:tcPr>
          <w:p w14:paraId="22CFDC9E" w14:textId="1BB584E3" w:rsidR="00721CF2" w:rsidRPr="00DA70C5" w:rsidRDefault="00721CF2" w:rsidP="00721CF2">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366F9716C21C4272AC048FBB83F97904"/>
              </w:placeholder>
            </w:sdtPr>
            <w:sdtEndPr/>
            <w:sdtContent>
              <w:p w14:paraId="1B4F6800" w14:textId="245751E7" w:rsidR="00721CF2" w:rsidRPr="00D048A8" w:rsidRDefault="00721CF2" w:rsidP="00A97CEC">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86773284"/>
              <w:placeholder>
                <w:docPart w:val="F26568B6738D4AFDB4CF2364777B74FE"/>
              </w:placeholder>
            </w:sdtPr>
            <w:sdtEndPr/>
            <w:sdtContent>
              <w:p w14:paraId="5055903B" w14:textId="68E82916"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86059912"/>
              <w:placeholder>
                <w:docPart w:val="7A5DB9A60AC7486391DA81FBA2171802"/>
              </w:placeholder>
            </w:sdtPr>
            <w:sdtEndPr/>
            <w:sdtContent>
              <w:p w14:paraId="7D8B052A" w14:textId="0DD9AA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94150557"/>
              <w:placeholder>
                <w:docPart w:val="56F7C197F6DC47DE828A898382F31F86"/>
              </w:placeholder>
            </w:sdtPr>
            <w:sdtEndPr/>
            <w:sdtContent>
              <w:p w14:paraId="59522560" w14:textId="1228C4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32858852"/>
              <w:placeholder>
                <w:docPart w:val="68D7FA0BCC6740CD8F398BBF46FCE670"/>
              </w:placeholder>
            </w:sdtPr>
            <w:sdtEndPr/>
            <w:sdtContent>
              <w:p w14:paraId="3F70BD4D" w14:textId="2F2D54B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937713376"/>
              <w:placeholder>
                <w:docPart w:val="6D452F9F39014F9B8CCB95E8C5B9E54C"/>
              </w:placeholder>
            </w:sdtPr>
            <w:sdtEndPr/>
            <w:sdtContent>
              <w:p w14:paraId="631AFC40" w14:textId="16DE08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337186057"/>
              <w:placeholder>
                <w:docPart w:val="446D8C1297AC40A1AD67A3ACDC49EFE0"/>
              </w:placeholder>
            </w:sdtPr>
            <w:sdtEndPr/>
            <w:sdtContent>
              <w:p w14:paraId="1D4C15D1" w14:textId="2193174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77835930"/>
              <w:placeholder>
                <w:docPart w:val="6862E69AFCCB41FC811829E270142488"/>
              </w:placeholder>
            </w:sdtPr>
            <w:sdtEndPr/>
            <w:sdtContent>
              <w:p w14:paraId="0AEDC25A" w14:textId="61F79D97"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8268928"/>
              <w:placeholder>
                <w:docPart w:val="5178A40C7FE84B76A879703F5F6E5AE4"/>
              </w:placeholder>
            </w:sdtPr>
            <w:sdtEndPr/>
            <w:sdtContent>
              <w:p w14:paraId="5E45BEDA" w14:textId="03645D7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3955735"/>
              <w:placeholder>
                <w:docPart w:val="184F82F2CFED4411A85CAA45C32920F2"/>
              </w:placeholder>
            </w:sdtPr>
            <w:sdtEndPr/>
            <w:sdtContent>
              <w:p w14:paraId="34B787F7" w14:textId="401F1114"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91612478"/>
              <w:placeholder>
                <w:docPart w:val="10F7D2A4108A4B5EB0050A2A06E2BA24"/>
              </w:placeholder>
            </w:sdtPr>
            <w:sdtEndPr/>
            <w:sdtContent>
              <w:p w14:paraId="7FE7CF3D" w14:textId="6A68362C"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9573574"/>
              <w:placeholder>
                <w:docPart w:val="FA6F4BB74B6146708075B75D5593D5C9"/>
              </w:placeholder>
            </w:sdtPr>
            <w:sdtEndPr/>
            <w:sdtContent>
              <w:p w14:paraId="7B06666B" w14:textId="51859B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634877"/>
              <w:placeholder>
                <w:docPart w:val="482699B11B804C8C8F97E6B259A0EEB3"/>
              </w:placeholder>
            </w:sdtPr>
            <w:sdtEndPr/>
            <w:sdtContent>
              <w:p w14:paraId="3F942276" w14:textId="59A35DA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24496632"/>
              <w:placeholder>
                <w:docPart w:val="85C2A88696144DFFA292AF8653E326C5"/>
              </w:placeholder>
            </w:sdtPr>
            <w:sdtEndPr/>
            <w:sdtContent>
              <w:p w14:paraId="30FAF1FE" w14:textId="5FBA286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676566815"/>
              <w:placeholder>
                <w:docPart w:val="B2F50558DA584065A60429471A351CED"/>
              </w:placeholder>
            </w:sdtPr>
            <w:sdtEndPr/>
            <w:sdtContent>
              <w:p w14:paraId="2622710C" w14:textId="7762CFC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7510458"/>
              <w:placeholder>
                <w:docPart w:val="FE3AEFE691FB4CDAABAF26157FBD2062"/>
              </w:placeholder>
            </w:sdtPr>
            <w:sdtEndPr/>
            <w:sdtContent>
              <w:p w14:paraId="12578FAF" w14:textId="6DA1045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9281608"/>
              <w:placeholder>
                <w:docPart w:val="A5BF5118B3224D07BB7D0ECE776A4965"/>
              </w:placeholder>
            </w:sdtPr>
            <w:sdtEndPr/>
            <w:sdtContent>
              <w:p w14:paraId="442FFA80" w14:textId="50BF98FE"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359296"/>
              <w:placeholder>
                <w:docPart w:val="81D5BC8DA25143C981AB616794CDE2FB"/>
              </w:placeholder>
            </w:sdtPr>
            <w:sdtEndPr/>
            <w:sdtContent>
              <w:p w14:paraId="7FA9D6BD" w14:textId="2120D9B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73449065"/>
              <w:placeholder>
                <w:docPart w:val="D22CB9FD963D419F8CB498541769D3F3"/>
              </w:placeholder>
            </w:sdtPr>
            <w:sdtEndPr/>
            <w:sdtContent>
              <w:p w14:paraId="31A0137C" w14:textId="2D845C8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31758057"/>
              <w:placeholder>
                <w:docPart w:val="9802D712BE5A442FB28E9236E8B7A65A"/>
              </w:placeholder>
            </w:sdtPr>
            <w:sdtEndPr/>
            <w:sdtContent>
              <w:p w14:paraId="65185B94" w14:textId="49B94B12" w:rsidR="00721CF2" w:rsidRPr="00622D08" w:rsidRDefault="00721CF2" w:rsidP="00721CF2">
                <w:pPr>
                  <w:jc w:val="center"/>
                  <w:rPr>
                    <w:rFonts w:cstheme="minorHAnsi"/>
                  </w:rPr>
                </w:pPr>
                <w:r w:rsidRPr="000A7707">
                  <w:rPr>
                    <w:rFonts w:cstheme="minorHAnsi"/>
                    <w:sz w:val="20"/>
                    <w:szCs w:val="20"/>
                  </w:rPr>
                  <w:t>ID</w:t>
                </w:r>
              </w:p>
            </w:sdtContent>
          </w:sdt>
        </w:tc>
        <w:tc>
          <w:tcPr>
            <w:tcW w:w="1158" w:type="dxa"/>
            <w:vMerge/>
          </w:tcPr>
          <w:p w14:paraId="727E2D4E" w14:textId="77777777" w:rsidR="00721CF2" w:rsidRPr="00DE346E" w:rsidRDefault="00721CF2" w:rsidP="00721CF2">
            <w:pPr>
              <w:rPr>
                <w:rFonts w:cstheme="minorHAnsi"/>
                <w:b/>
                <w:bCs/>
                <w:u w:val="single"/>
              </w:rPr>
            </w:pPr>
          </w:p>
        </w:tc>
        <w:tc>
          <w:tcPr>
            <w:tcW w:w="1193" w:type="dxa"/>
            <w:vMerge/>
          </w:tcPr>
          <w:p w14:paraId="6D9D02CB" w14:textId="77777777" w:rsidR="00721CF2" w:rsidRPr="00DE346E" w:rsidRDefault="00721CF2" w:rsidP="00721CF2">
            <w:pPr>
              <w:rPr>
                <w:rFonts w:cstheme="minorHAnsi"/>
                <w:b/>
                <w:bCs/>
                <w:u w:val="single"/>
              </w:rPr>
            </w:pPr>
          </w:p>
        </w:tc>
      </w:tr>
      <w:tr w:rsidR="00721CF2" w14:paraId="48D3C8C4" w14:textId="77777777" w:rsidTr="008F534C">
        <w:trPr>
          <w:cantSplit/>
          <w:jc w:val="center"/>
        </w:trPr>
        <w:tc>
          <w:tcPr>
            <w:tcW w:w="3999" w:type="dxa"/>
          </w:tcPr>
          <w:p w14:paraId="61639202" w14:textId="0936EC01" w:rsidR="00721CF2" w:rsidRPr="007F0D41" w:rsidRDefault="00721CF2" w:rsidP="00721CF2">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E5583892DAA64E269F44312E9B4B97E2"/>
              </w:placeholder>
            </w:sdtPr>
            <w:sdtEndPr/>
            <w:sdtContent>
              <w:p w14:paraId="43E552CF" w14:textId="279F86C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88299485"/>
              <w:placeholder>
                <w:docPart w:val="5B0E904ED4D947AC95DD33C1C1A62643"/>
              </w:placeholder>
            </w:sdtPr>
            <w:sdtEndPr/>
            <w:sdtContent>
              <w:p w14:paraId="4FA6A13F" w14:textId="6819EF7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76127796"/>
              <w:placeholder>
                <w:docPart w:val="7E96872C172647C9A5806B5D610C87A3"/>
              </w:placeholder>
            </w:sdtPr>
            <w:sdtEndPr/>
            <w:sdtContent>
              <w:p w14:paraId="4684C3C1" w14:textId="5E1F9B0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94965142"/>
              <w:placeholder>
                <w:docPart w:val="3A8D0052E28748E7BF1553604C362B9D"/>
              </w:placeholder>
            </w:sdtPr>
            <w:sdtEndPr/>
            <w:sdtContent>
              <w:p w14:paraId="6E56A318" w14:textId="5CC02B2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2762512"/>
              <w:placeholder>
                <w:docPart w:val="A6E7703FBE8C405B8DEC1444E91B4EFD"/>
              </w:placeholder>
            </w:sdtPr>
            <w:sdtEndPr/>
            <w:sdtContent>
              <w:p w14:paraId="0CBBC3B6" w14:textId="62ECED77"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9056183"/>
              <w:placeholder>
                <w:docPart w:val="5956C937B7A148979079A42F9CDCEED8"/>
              </w:placeholder>
            </w:sdtPr>
            <w:sdtEndPr/>
            <w:sdtContent>
              <w:p w14:paraId="1A4FD77D" w14:textId="5F933DD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0745472"/>
              <w:placeholder>
                <w:docPart w:val="A1C0E13F85624EB5B04EFC0ED7680C04"/>
              </w:placeholder>
            </w:sdtPr>
            <w:sdtEndPr/>
            <w:sdtContent>
              <w:p w14:paraId="040A9CFF" w14:textId="52655D1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25902673"/>
              <w:placeholder>
                <w:docPart w:val="2D6FE76DDFDC4EC19746218C67F86CAF"/>
              </w:placeholder>
            </w:sdtPr>
            <w:sdtEndPr/>
            <w:sdtContent>
              <w:p w14:paraId="26359A29" w14:textId="7C737A01"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25475582"/>
              <w:placeholder>
                <w:docPart w:val="F1A7B4970CDF4F1CA6DA4FB71510283E"/>
              </w:placeholder>
            </w:sdtPr>
            <w:sdtEndPr/>
            <w:sdtContent>
              <w:p w14:paraId="7167E139" w14:textId="6407538E"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7246290"/>
              <w:placeholder>
                <w:docPart w:val="EF73A53BB6AE4479B51DC36BC31EE78D"/>
              </w:placeholder>
            </w:sdtPr>
            <w:sdtEndPr/>
            <w:sdtContent>
              <w:p w14:paraId="393828BD" w14:textId="2896FD19"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5879747"/>
              <w:placeholder>
                <w:docPart w:val="6475276F6CDC4FFE87FCC650B821D8C7"/>
              </w:placeholder>
            </w:sdtPr>
            <w:sdtEndPr/>
            <w:sdtContent>
              <w:p w14:paraId="3A7FBD31" w14:textId="526C6F3C"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233120225"/>
              <w:placeholder>
                <w:docPart w:val="595EF3611B4F48FD938AA2613813A9B2"/>
              </w:placeholder>
            </w:sdtPr>
            <w:sdtEndPr/>
            <w:sdtContent>
              <w:p w14:paraId="5189D52B" w14:textId="175F9F3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12476147"/>
              <w:placeholder>
                <w:docPart w:val="3277BAEACEA14B8A959D48925D6BFB63"/>
              </w:placeholder>
            </w:sdtPr>
            <w:sdtEndPr/>
            <w:sdtContent>
              <w:p w14:paraId="2FC3C0B1" w14:textId="720804E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00969227"/>
              <w:placeholder>
                <w:docPart w:val="6F6B3064C7734D0DB7074E0B73CCA2E1"/>
              </w:placeholder>
            </w:sdtPr>
            <w:sdtEndPr/>
            <w:sdtContent>
              <w:p w14:paraId="03C419A0" w14:textId="4A2DF81D"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93313522"/>
              <w:placeholder>
                <w:docPart w:val="FD33B9D8A60941738D6D18B418B87BF2"/>
              </w:placeholder>
            </w:sdtPr>
            <w:sdtEndPr/>
            <w:sdtContent>
              <w:p w14:paraId="1517C201" w14:textId="4404D24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16841342"/>
              <w:placeholder>
                <w:docPart w:val="6C3182BCF7564021BA17D1BEE7ACCC9F"/>
              </w:placeholder>
            </w:sdtPr>
            <w:sdtEndPr/>
            <w:sdtContent>
              <w:p w14:paraId="4B7A60A7" w14:textId="7BDBE3A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1776834"/>
              <w:placeholder>
                <w:docPart w:val="666E04C8DCB84D28A41989571EF96730"/>
              </w:placeholder>
            </w:sdtPr>
            <w:sdtEndPr/>
            <w:sdtContent>
              <w:p w14:paraId="30DABAAA" w14:textId="27187C3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88302913"/>
              <w:placeholder>
                <w:docPart w:val="6A00163DF6854DD0A44EAED10631AF6B"/>
              </w:placeholder>
            </w:sdtPr>
            <w:sdtEndPr/>
            <w:sdtContent>
              <w:p w14:paraId="5237D6FC" w14:textId="0E6716E4"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63172208"/>
              <w:placeholder>
                <w:docPart w:val="3B86D04FB33B4007AE24887B213FE021"/>
              </w:placeholder>
            </w:sdtPr>
            <w:sdtEndPr/>
            <w:sdtContent>
              <w:p w14:paraId="433F6979" w14:textId="7EC9C86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75640070"/>
              <w:placeholder>
                <w:docPart w:val="4B544E7C87954214A765181B275C3366"/>
              </w:placeholder>
            </w:sdtPr>
            <w:sdtEndPr/>
            <w:sdtContent>
              <w:p w14:paraId="72BE1E52" w14:textId="5D78BE51" w:rsidR="00721CF2" w:rsidRPr="00DE346E" w:rsidRDefault="00721CF2" w:rsidP="00721CF2">
                <w:pPr>
                  <w:rPr>
                    <w:rFonts w:cstheme="minorHAnsi"/>
                    <w:b/>
                    <w:bCs/>
                    <w:u w:val="single"/>
                  </w:rPr>
                </w:pPr>
                <w:r>
                  <w:rPr>
                    <w:rFonts w:cstheme="minorHAnsi"/>
                    <w:sz w:val="20"/>
                    <w:szCs w:val="20"/>
                  </w:rPr>
                  <w:t>Role</w:t>
                </w:r>
              </w:p>
            </w:sdtContent>
          </w:sdt>
        </w:tc>
        <w:tc>
          <w:tcPr>
            <w:tcW w:w="1158" w:type="dxa"/>
            <w:vMerge/>
          </w:tcPr>
          <w:p w14:paraId="029E280E" w14:textId="77777777" w:rsidR="00721CF2" w:rsidRPr="007D0A7E" w:rsidRDefault="00721CF2" w:rsidP="00721CF2">
            <w:pPr>
              <w:rPr>
                <w:rFonts w:cstheme="minorHAnsi"/>
              </w:rPr>
            </w:pPr>
          </w:p>
        </w:tc>
        <w:tc>
          <w:tcPr>
            <w:tcW w:w="1193" w:type="dxa"/>
            <w:vMerge/>
          </w:tcPr>
          <w:p w14:paraId="087342BC" w14:textId="77777777" w:rsidR="00721CF2" w:rsidRPr="00DE346E" w:rsidRDefault="00721CF2" w:rsidP="00721CF2">
            <w:pPr>
              <w:rPr>
                <w:rFonts w:cstheme="minorHAnsi"/>
                <w:b/>
                <w:bCs/>
                <w:u w:val="single"/>
              </w:rPr>
            </w:pPr>
          </w:p>
        </w:tc>
      </w:tr>
      <w:tr w:rsidR="00F74D5A" w14:paraId="331A4541" w14:textId="77777777" w:rsidTr="00D91028">
        <w:trPr>
          <w:cantSplit/>
          <w:jc w:val="center"/>
        </w:trPr>
        <w:tc>
          <w:tcPr>
            <w:tcW w:w="3999" w:type="dxa"/>
            <w:shd w:val="clear" w:color="auto" w:fill="E5EAF6"/>
          </w:tcPr>
          <w:p w14:paraId="381D68CF" w14:textId="77777777" w:rsidR="00F74D5A" w:rsidRPr="00CE1D6A" w:rsidRDefault="00F74D5A" w:rsidP="00F74D5A">
            <w:pPr>
              <w:rPr>
                <w:rFonts w:cstheme="minorHAnsi"/>
                <w:b/>
                <w:bCs/>
                <w:sz w:val="8"/>
                <w:szCs w:val="8"/>
              </w:rPr>
            </w:pPr>
          </w:p>
          <w:bookmarkStart w:id="20" w:name="MedWorksheet13"/>
          <w:bookmarkStart w:id="21" w:name="PerWorksheet1"/>
          <w:bookmarkEnd w:id="20"/>
          <w:bookmarkEnd w:id="21"/>
          <w:p w14:paraId="25565D07" w14:textId="2B78B3BC" w:rsidR="00F74D5A" w:rsidRPr="008149A5" w:rsidRDefault="00F74D5A" w:rsidP="00F74D5A">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F74D5A" w:rsidRPr="00D731C6" w:rsidRDefault="00F74D5A" w:rsidP="00F74D5A">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1D101499" w:rsidR="00F74D5A" w:rsidRPr="00DE346E" w:rsidRDefault="008F737C" w:rsidP="00D91028">
            <w:pPr>
              <w:ind w:left="-56"/>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E53C7BE" w14:textId="53470E89" w:rsidR="00F74D5A" w:rsidRPr="00DE346E" w:rsidRDefault="008F737C" w:rsidP="00D91028">
            <w:pPr>
              <w:ind w:left="-56"/>
              <w:rPr>
                <w:rFonts w:cstheme="minorHAnsi"/>
                <w:b/>
                <w:bCs/>
                <w:u w:val="single"/>
              </w:rPr>
            </w:pPr>
            <w:sdt>
              <w:sdtPr>
                <w:rPr>
                  <w:rFonts w:cstheme="minorHAnsi"/>
                  <w:sz w:val="20"/>
                  <w:szCs w:val="20"/>
                </w:rPr>
                <w:id w:val="-107728657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39604791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988939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F22C7F9" w14:textId="4603A271" w:rsidR="00F74D5A" w:rsidRPr="00DE346E" w:rsidRDefault="008F737C" w:rsidP="00D91028">
            <w:pPr>
              <w:ind w:left="-56"/>
              <w:rPr>
                <w:rFonts w:cstheme="minorHAnsi"/>
                <w:b/>
                <w:bCs/>
                <w:u w:val="single"/>
              </w:rPr>
            </w:pPr>
            <w:sdt>
              <w:sdtPr>
                <w:rPr>
                  <w:rFonts w:cstheme="minorHAnsi"/>
                  <w:sz w:val="20"/>
                  <w:szCs w:val="20"/>
                </w:rPr>
                <w:id w:val="189261894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8695000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0574422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45E705B" w14:textId="57E0E26B" w:rsidR="00F74D5A" w:rsidRPr="00DE346E" w:rsidRDefault="008F737C" w:rsidP="00D91028">
            <w:pPr>
              <w:ind w:left="-56"/>
              <w:rPr>
                <w:rFonts w:cstheme="minorHAnsi"/>
                <w:b/>
                <w:bCs/>
                <w:u w:val="single"/>
              </w:rPr>
            </w:pPr>
            <w:sdt>
              <w:sdtPr>
                <w:rPr>
                  <w:rFonts w:cstheme="minorHAnsi"/>
                  <w:sz w:val="20"/>
                  <w:szCs w:val="20"/>
                </w:rPr>
                <w:id w:val="-83977081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4041487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411311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0608FED2" w14:textId="1E687608" w:rsidR="00F74D5A" w:rsidRPr="00DE346E" w:rsidRDefault="008F737C" w:rsidP="00D91028">
            <w:pPr>
              <w:ind w:left="-56"/>
              <w:rPr>
                <w:rFonts w:cstheme="minorHAnsi"/>
                <w:b/>
                <w:bCs/>
                <w:u w:val="single"/>
              </w:rPr>
            </w:pPr>
            <w:sdt>
              <w:sdtPr>
                <w:rPr>
                  <w:rFonts w:cstheme="minorHAnsi"/>
                  <w:sz w:val="20"/>
                  <w:szCs w:val="20"/>
                </w:rPr>
                <w:id w:val="-95516713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24703510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8531623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22474C4" w14:textId="7B9E55D7" w:rsidR="00F74D5A" w:rsidRPr="00DE346E" w:rsidRDefault="008F737C" w:rsidP="00D91028">
            <w:pPr>
              <w:ind w:left="-56"/>
              <w:rPr>
                <w:rFonts w:cstheme="minorHAnsi"/>
                <w:b/>
                <w:bCs/>
                <w:u w:val="single"/>
              </w:rPr>
            </w:pPr>
            <w:sdt>
              <w:sdtPr>
                <w:rPr>
                  <w:rFonts w:cstheme="minorHAnsi"/>
                  <w:sz w:val="20"/>
                  <w:szCs w:val="20"/>
                </w:rPr>
                <w:id w:val="41328913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0966022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8229980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BA038B3" w14:textId="32E0996B" w:rsidR="00F74D5A" w:rsidRPr="00DE346E" w:rsidRDefault="008F737C" w:rsidP="00D91028">
            <w:pPr>
              <w:ind w:left="-56"/>
              <w:rPr>
                <w:rFonts w:cstheme="minorHAnsi"/>
                <w:b/>
                <w:bCs/>
                <w:u w:val="single"/>
              </w:rPr>
            </w:pPr>
            <w:sdt>
              <w:sdtPr>
                <w:rPr>
                  <w:rFonts w:cstheme="minorHAnsi"/>
                  <w:sz w:val="20"/>
                  <w:szCs w:val="20"/>
                </w:rPr>
                <w:id w:val="4289371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70780205"/>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2967315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CAC1F63" w14:textId="73B79097" w:rsidR="00F74D5A" w:rsidRPr="00DE346E" w:rsidRDefault="008F737C" w:rsidP="00D91028">
            <w:pPr>
              <w:ind w:left="-56"/>
              <w:rPr>
                <w:rFonts w:cstheme="minorHAnsi"/>
                <w:b/>
                <w:bCs/>
                <w:u w:val="single"/>
              </w:rPr>
            </w:pPr>
            <w:sdt>
              <w:sdtPr>
                <w:rPr>
                  <w:rFonts w:cstheme="minorHAnsi"/>
                  <w:sz w:val="20"/>
                  <w:szCs w:val="20"/>
                </w:rPr>
                <w:id w:val="136147533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0721134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1690125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23D1C9C" w14:textId="12DD04CC" w:rsidR="00F74D5A" w:rsidRPr="00DE346E" w:rsidRDefault="008F737C" w:rsidP="00D91028">
            <w:pPr>
              <w:ind w:left="-56"/>
              <w:rPr>
                <w:rFonts w:cstheme="minorHAnsi"/>
                <w:b/>
                <w:bCs/>
                <w:u w:val="single"/>
              </w:rPr>
            </w:pPr>
            <w:sdt>
              <w:sdtPr>
                <w:rPr>
                  <w:rFonts w:cstheme="minorHAnsi"/>
                  <w:sz w:val="20"/>
                  <w:szCs w:val="20"/>
                </w:rPr>
                <w:id w:val="61117053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252180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92842026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D7F926C" w14:textId="540C8153" w:rsidR="00F74D5A" w:rsidRPr="00DE346E" w:rsidRDefault="008F737C" w:rsidP="00D91028">
            <w:pPr>
              <w:ind w:left="-56"/>
              <w:rPr>
                <w:rFonts w:cstheme="minorHAnsi"/>
                <w:b/>
                <w:bCs/>
                <w:u w:val="single"/>
              </w:rPr>
            </w:pPr>
            <w:sdt>
              <w:sdtPr>
                <w:rPr>
                  <w:rFonts w:cstheme="minorHAnsi"/>
                  <w:sz w:val="20"/>
                  <w:szCs w:val="20"/>
                </w:rPr>
                <w:id w:val="-1162772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96655347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10555483"/>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220F58E" w14:textId="512B5F20" w:rsidR="00F74D5A" w:rsidRPr="00DE346E" w:rsidRDefault="008F737C" w:rsidP="00D91028">
            <w:pPr>
              <w:ind w:left="-56"/>
              <w:rPr>
                <w:rFonts w:cstheme="minorHAnsi"/>
                <w:b/>
                <w:bCs/>
                <w:u w:val="single"/>
              </w:rPr>
            </w:pPr>
            <w:sdt>
              <w:sdtPr>
                <w:rPr>
                  <w:rFonts w:cstheme="minorHAnsi"/>
                  <w:sz w:val="20"/>
                  <w:szCs w:val="20"/>
                </w:rPr>
                <w:id w:val="15410141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6937648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88571009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5790488" w14:textId="097982EA" w:rsidR="00F74D5A" w:rsidRPr="00DE346E" w:rsidRDefault="008F737C" w:rsidP="00D91028">
            <w:pPr>
              <w:ind w:left="-56"/>
              <w:rPr>
                <w:rFonts w:cstheme="minorHAnsi"/>
                <w:b/>
                <w:bCs/>
                <w:u w:val="single"/>
              </w:rPr>
            </w:pPr>
            <w:sdt>
              <w:sdtPr>
                <w:rPr>
                  <w:rFonts w:cstheme="minorHAnsi"/>
                  <w:sz w:val="20"/>
                  <w:szCs w:val="20"/>
                </w:rPr>
                <w:id w:val="165956517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12719787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58767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EAF94DE" w14:textId="4CFB771D" w:rsidR="00F74D5A" w:rsidRPr="00DE346E" w:rsidRDefault="008F737C" w:rsidP="00D91028">
            <w:pPr>
              <w:ind w:left="-56"/>
              <w:rPr>
                <w:rFonts w:cstheme="minorHAnsi"/>
                <w:b/>
                <w:bCs/>
                <w:u w:val="single"/>
              </w:rPr>
            </w:pPr>
            <w:sdt>
              <w:sdtPr>
                <w:rPr>
                  <w:rFonts w:cstheme="minorHAnsi"/>
                  <w:sz w:val="20"/>
                  <w:szCs w:val="20"/>
                </w:rPr>
                <w:id w:val="178792838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49437786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2777471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0EF0316" w14:textId="596398A9" w:rsidR="00F74D5A" w:rsidRPr="00DE346E" w:rsidRDefault="008F737C" w:rsidP="00D91028">
            <w:pPr>
              <w:ind w:left="-56"/>
              <w:rPr>
                <w:rFonts w:cstheme="minorHAnsi"/>
                <w:b/>
                <w:bCs/>
                <w:u w:val="single"/>
              </w:rPr>
            </w:pPr>
            <w:sdt>
              <w:sdtPr>
                <w:rPr>
                  <w:rFonts w:cstheme="minorHAnsi"/>
                  <w:sz w:val="20"/>
                  <w:szCs w:val="20"/>
                </w:rPr>
                <w:id w:val="-103943532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343052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776144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3C560ED3" w14:textId="69DB5F13" w:rsidR="00F74D5A" w:rsidRPr="00DE346E" w:rsidRDefault="008F737C" w:rsidP="00D91028">
            <w:pPr>
              <w:ind w:left="-56"/>
              <w:rPr>
                <w:rFonts w:cstheme="minorHAnsi"/>
                <w:b/>
                <w:bCs/>
                <w:u w:val="single"/>
              </w:rPr>
            </w:pPr>
            <w:sdt>
              <w:sdtPr>
                <w:rPr>
                  <w:rFonts w:cstheme="minorHAnsi"/>
                  <w:sz w:val="20"/>
                  <w:szCs w:val="20"/>
                </w:rPr>
                <w:id w:val="-201436816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0005958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4021722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4C839875" w14:textId="01192CED" w:rsidR="00F74D5A" w:rsidRPr="00DE346E" w:rsidRDefault="008F737C" w:rsidP="00D91028">
            <w:pPr>
              <w:ind w:left="-56"/>
              <w:rPr>
                <w:rFonts w:cstheme="minorHAnsi"/>
                <w:b/>
                <w:bCs/>
                <w:u w:val="single"/>
              </w:rPr>
            </w:pPr>
            <w:sdt>
              <w:sdtPr>
                <w:rPr>
                  <w:rFonts w:cstheme="minorHAnsi"/>
                  <w:sz w:val="20"/>
                  <w:szCs w:val="20"/>
                </w:rPr>
                <w:id w:val="19512849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05134007"/>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1986964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F7C983E" w14:textId="384F15FD" w:rsidR="00F74D5A" w:rsidRPr="00DE346E" w:rsidRDefault="008F737C" w:rsidP="00D91028">
            <w:pPr>
              <w:ind w:left="-56"/>
              <w:rPr>
                <w:rFonts w:cstheme="minorHAnsi"/>
                <w:b/>
                <w:bCs/>
                <w:u w:val="single"/>
              </w:rPr>
            </w:pPr>
            <w:sdt>
              <w:sdtPr>
                <w:rPr>
                  <w:rFonts w:cstheme="minorHAnsi"/>
                  <w:sz w:val="20"/>
                  <w:szCs w:val="20"/>
                </w:rPr>
                <w:id w:val="-7933668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5844159"/>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47575782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9E97744" w14:textId="76B2B2FF" w:rsidR="00F74D5A" w:rsidRPr="00DE346E" w:rsidRDefault="008F737C" w:rsidP="00D91028">
            <w:pPr>
              <w:ind w:left="-56"/>
              <w:rPr>
                <w:rFonts w:cstheme="minorHAnsi"/>
                <w:b/>
                <w:bCs/>
                <w:u w:val="single"/>
              </w:rPr>
            </w:pPr>
            <w:sdt>
              <w:sdtPr>
                <w:rPr>
                  <w:rFonts w:cstheme="minorHAnsi"/>
                  <w:sz w:val="20"/>
                  <w:szCs w:val="20"/>
                </w:rPr>
                <w:id w:val="-185464001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669572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229247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C911F2E" w14:textId="7FA30CC0" w:rsidR="00F74D5A" w:rsidRPr="00DE346E" w:rsidRDefault="008F737C" w:rsidP="00D91028">
            <w:pPr>
              <w:ind w:left="-56"/>
              <w:rPr>
                <w:rFonts w:cstheme="minorHAnsi"/>
                <w:b/>
                <w:bCs/>
                <w:u w:val="single"/>
              </w:rPr>
            </w:pPr>
            <w:sdt>
              <w:sdtPr>
                <w:rPr>
                  <w:rFonts w:cstheme="minorHAnsi"/>
                  <w:sz w:val="20"/>
                  <w:szCs w:val="20"/>
                </w:rPr>
                <w:id w:val="2007614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1803005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99317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665F962" w14:textId="25ABBBA9" w:rsidR="00F74D5A" w:rsidRPr="00DE346E" w:rsidRDefault="008F737C" w:rsidP="00D91028">
            <w:pPr>
              <w:ind w:left="-56"/>
              <w:rPr>
                <w:rFonts w:cstheme="minorHAnsi"/>
                <w:b/>
                <w:bCs/>
                <w:u w:val="single"/>
              </w:rPr>
            </w:pPr>
            <w:sdt>
              <w:sdtPr>
                <w:rPr>
                  <w:rFonts w:cstheme="minorHAnsi"/>
                  <w:sz w:val="20"/>
                  <w:szCs w:val="20"/>
                </w:rPr>
                <w:id w:val="19389520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6248890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8216847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sdt>
          <w:sdtPr>
            <w:rPr>
              <w:rFonts w:cstheme="minorHAnsi"/>
              <w:b/>
              <w:bCs/>
              <w:u w:val="single"/>
            </w:rPr>
            <w:id w:val="1765574678"/>
            <w:placeholder>
              <w:docPart w:val="862BA92389D84CB5B7A335C30AA874B3"/>
            </w:placeholder>
            <w:showingPlcHdr/>
          </w:sdtPr>
          <w:sdtEndPr/>
          <w:sdtContent>
            <w:tc>
              <w:tcPr>
                <w:tcW w:w="1158" w:type="dxa"/>
                <w:shd w:val="clear" w:color="auto" w:fill="E5EAF6"/>
                <w:vAlign w:val="center"/>
              </w:tcPr>
              <w:p w14:paraId="211CFDFE" w14:textId="77777777" w:rsidR="00F74D5A" w:rsidRPr="00DE346E" w:rsidRDefault="00F74D5A" w:rsidP="00F74D5A">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BA9ACB29BDFE4E139B94D5CA3AA2D5E7"/>
            </w:placeholder>
            <w:showingPlcHdr/>
          </w:sdtPr>
          <w:sdtEndPr/>
          <w:sdtContent>
            <w:tc>
              <w:tcPr>
                <w:tcW w:w="1193" w:type="dxa"/>
                <w:shd w:val="clear" w:color="auto" w:fill="E5EAF6"/>
                <w:vAlign w:val="center"/>
              </w:tcPr>
              <w:p w14:paraId="7048C77F" w14:textId="77777777" w:rsidR="00F74D5A" w:rsidRPr="00DE346E" w:rsidRDefault="00F74D5A" w:rsidP="00F74D5A">
                <w:pPr>
                  <w:jc w:val="center"/>
                  <w:rPr>
                    <w:rFonts w:cstheme="minorHAnsi"/>
                    <w:b/>
                    <w:bCs/>
                    <w:u w:val="single"/>
                  </w:rPr>
                </w:pPr>
                <w:r>
                  <w:rPr>
                    <w:rStyle w:val="PlaceholderText"/>
                  </w:rPr>
                  <w:t>Total Reviewed</w:t>
                </w:r>
              </w:p>
            </w:tc>
          </w:sdtContent>
        </w:sdt>
      </w:tr>
      <w:tr w:rsidR="00217E7D" w14:paraId="4A3D539C" w14:textId="77777777" w:rsidTr="00D91028">
        <w:trPr>
          <w:cantSplit/>
          <w:jc w:val="center"/>
        </w:trPr>
        <w:tc>
          <w:tcPr>
            <w:tcW w:w="19450" w:type="dxa"/>
            <w:gridSpan w:val="23"/>
            <w:shd w:val="clear" w:color="auto" w:fill="E5EAF6"/>
            <w:vAlign w:val="center"/>
          </w:tcPr>
          <w:p w14:paraId="11DF9AAB" w14:textId="77777777" w:rsidR="00217E7D" w:rsidRPr="00D731C6" w:rsidRDefault="00217E7D" w:rsidP="00D91028">
            <w:pPr>
              <w:ind w:left="-56"/>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116570" w14:paraId="4698B243" w14:textId="77777777" w:rsidTr="00D91028">
        <w:trPr>
          <w:cantSplit/>
          <w:jc w:val="center"/>
        </w:trPr>
        <w:tc>
          <w:tcPr>
            <w:tcW w:w="3999" w:type="dxa"/>
          </w:tcPr>
          <w:p w14:paraId="610FD183" w14:textId="77777777" w:rsidR="00116570" w:rsidRPr="00367E2C" w:rsidRDefault="00116570" w:rsidP="00116570">
            <w:pPr>
              <w:rPr>
                <w:rFonts w:cstheme="minorHAnsi"/>
                <w:b/>
                <w:bCs/>
                <w:sz w:val="8"/>
                <w:szCs w:val="8"/>
              </w:rPr>
            </w:pPr>
          </w:p>
          <w:p w14:paraId="2830167F" w14:textId="77777777" w:rsidR="00116570" w:rsidRPr="0009633B" w:rsidRDefault="008F737C" w:rsidP="00116570">
            <w:pPr>
              <w:rPr>
                <w:rFonts w:cstheme="minorHAnsi"/>
                <w:b/>
                <w:bCs/>
              </w:rPr>
            </w:pPr>
            <w:hyperlink w:anchor="Stand6g5" w:history="1">
              <w:r w:rsidR="00116570" w:rsidRPr="006C4AA2">
                <w:rPr>
                  <w:rStyle w:val="Hyperlink"/>
                  <w:rFonts w:cstheme="minorHAnsi"/>
                  <w:b/>
                  <w:bCs/>
                </w:rPr>
                <w:t>6-G-5</w:t>
              </w:r>
              <w:r w:rsidR="00116570" w:rsidRPr="006C4AA2">
                <w:rPr>
                  <w:rStyle w:val="Hyperlink"/>
                </w:rPr>
                <w:t xml:space="preserve">  </w:t>
              </w:r>
            </w:hyperlink>
            <w:r w:rsidR="00116570">
              <w:t xml:space="preserve"> </w:t>
            </w:r>
            <w:r w:rsidR="00116570" w:rsidRPr="00CC680C">
              <w:rPr>
                <w:i/>
                <w:iCs/>
              </w:rPr>
              <w:t>C-M, C</w:t>
            </w:r>
            <w:bookmarkStart w:id="22" w:name="PerWorksheet2"/>
            <w:bookmarkEnd w:id="22"/>
          </w:p>
          <w:p w14:paraId="1E67A1A5" w14:textId="57DBD675" w:rsidR="00116570" w:rsidRPr="00D731C6" w:rsidRDefault="00116570" w:rsidP="00116570">
            <w:pPr>
              <w:rPr>
                <w:rFonts w:cstheme="minorHAnsi"/>
              </w:rPr>
            </w:pPr>
            <w:r>
              <w:rPr>
                <w:rFonts w:cstheme="minorHAnsi"/>
              </w:rPr>
              <w:t>Annual MH drill.</w:t>
            </w:r>
          </w:p>
        </w:tc>
        <w:tc>
          <w:tcPr>
            <w:tcW w:w="655" w:type="dxa"/>
            <w:shd w:val="clear" w:color="auto" w:fill="auto"/>
            <w:vAlign w:val="center"/>
          </w:tcPr>
          <w:p w14:paraId="08B1094B" w14:textId="74BB7399" w:rsidR="00116570" w:rsidRPr="00DE346E" w:rsidRDefault="008F737C" w:rsidP="00D91028">
            <w:pPr>
              <w:ind w:left="-56"/>
              <w:rPr>
                <w:rFonts w:cstheme="minorHAnsi"/>
                <w:b/>
                <w:bCs/>
                <w:u w:val="single"/>
              </w:rPr>
            </w:pPr>
            <w:sdt>
              <w:sdtPr>
                <w:rPr>
                  <w:rFonts w:cstheme="minorHAnsi"/>
                  <w:sz w:val="20"/>
                  <w:szCs w:val="20"/>
                </w:rPr>
                <w:id w:val="-54136448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110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ABE2744" w14:textId="2349A27A" w:rsidR="00116570" w:rsidRPr="00DE346E" w:rsidRDefault="008F737C" w:rsidP="00D91028">
            <w:pPr>
              <w:ind w:left="-56"/>
              <w:rPr>
                <w:rFonts w:cstheme="minorHAnsi"/>
                <w:b/>
                <w:bCs/>
                <w:u w:val="single"/>
              </w:rPr>
            </w:pPr>
            <w:sdt>
              <w:sdtPr>
                <w:rPr>
                  <w:rFonts w:cstheme="minorHAnsi"/>
                  <w:sz w:val="20"/>
                  <w:szCs w:val="20"/>
                </w:rPr>
                <w:id w:val="7446117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59723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F504D7" w14:textId="014BFFED" w:rsidR="00116570" w:rsidRPr="00DE346E" w:rsidRDefault="008F737C" w:rsidP="00D91028">
            <w:pPr>
              <w:ind w:left="-56"/>
              <w:rPr>
                <w:rFonts w:cstheme="minorHAnsi"/>
                <w:b/>
                <w:bCs/>
                <w:u w:val="single"/>
              </w:rPr>
            </w:pPr>
            <w:sdt>
              <w:sdtPr>
                <w:rPr>
                  <w:rFonts w:cstheme="minorHAnsi"/>
                  <w:sz w:val="20"/>
                  <w:szCs w:val="20"/>
                </w:rPr>
                <w:id w:val="-18519409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973263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1C77B3B" w14:textId="06E41261" w:rsidR="00116570" w:rsidRPr="00DE346E" w:rsidRDefault="008F737C" w:rsidP="00D91028">
            <w:pPr>
              <w:ind w:left="-56"/>
              <w:rPr>
                <w:rFonts w:cstheme="minorHAnsi"/>
                <w:b/>
                <w:bCs/>
                <w:u w:val="single"/>
              </w:rPr>
            </w:pPr>
            <w:sdt>
              <w:sdtPr>
                <w:rPr>
                  <w:rFonts w:cstheme="minorHAnsi"/>
                  <w:sz w:val="20"/>
                  <w:szCs w:val="20"/>
                </w:rPr>
                <w:id w:val="139932322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752639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CCF5915" w14:textId="35FDFB6A" w:rsidR="00116570" w:rsidRPr="00DE346E" w:rsidRDefault="008F737C" w:rsidP="00D91028">
            <w:pPr>
              <w:ind w:left="-56"/>
              <w:rPr>
                <w:rFonts w:cstheme="minorHAnsi"/>
                <w:b/>
                <w:bCs/>
                <w:u w:val="single"/>
              </w:rPr>
            </w:pPr>
            <w:sdt>
              <w:sdtPr>
                <w:rPr>
                  <w:rFonts w:cstheme="minorHAnsi"/>
                  <w:sz w:val="20"/>
                  <w:szCs w:val="20"/>
                </w:rPr>
                <w:id w:val="-80231085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943264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9993B84" w14:textId="623D1D3F" w:rsidR="00116570" w:rsidRPr="00DE346E" w:rsidRDefault="008F737C" w:rsidP="00D91028">
            <w:pPr>
              <w:ind w:left="-56"/>
              <w:rPr>
                <w:rFonts w:cstheme="minorHAnsi"/>
                <w:b/>
                <w:bCs/>
                <w:u w:val="single"/>
              </w:rPr>
            </w:pPr>
            <w:sdt>
              <w:sdtPr>
                <w:rPr>
                  <w:rFonts w:cstheme="minorHAnsi"/>
                  <w:sz w:val="20"/>
                  <w:szCs w:val="20"/>
                </w:rPr>
                <w:id w:val="78153637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6304136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68D1C54" w14:textId="27543935" w:rsidR="00116570" w:rsidRPr="00DE346E" w:rsidRDefault="008F737C" w:rsidP="00D91028">
            <w:pPr>
              <w:ind w:left="-56"/>
              <w:rPr>
                <w:rFonts w:cstheme="minorHAnsi"/>
                <w:b/>
                <w:bCs/>
                <w:u w:val="single"/>
              </w:rPr>
            </w:pPr>
            <w:sdt>
              <w:sdtPr>
                <w:rPr>
                  <w:rFonts w:cstheme="minorHAnsi"/>
                  <w:sz w:val="20"/>
                  <w:szCs w:val="20"/>
                </w:rPr>
                <w:id w:val="8103260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81919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E84B980" w14:textId="1966DEE6" w:rsidR="00116570" w:rsidRPr="00DE346E" w:rsidRDefault="008F737C" w:rsidP="00D91028">
            <w:pPr>
              <w:ind w:left="-56"/>
              <w:rPr>
                <w:rFonts w:cstheme="minorHAnsi"/>
                <w:b/>
                <w:bCs/>
                <w:u w:val="single"/>
              </w:rPr>
            </w:pPr>
            <w:sdt>
              <w:sdtPr>
                <w:rPr>
                  <w:rFonts w:cstheme="minorHAnsi"/>
                  <w:sz w:val="20"/>
                  <w:szCs w:val="20"/>
                </w:rPr>
                <w:id w:val="-19925290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7083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4CD4E6C" w14:textId="04B249C0" w:rsidR="00116570" w:rsidRPr="00DE346E" w:rsidRDefault="008F737C" w:rsidP="00D91028">
            <w:pPr>
              <w:ind w:left="-56"/>
              <w:rPr>
                <w:rFonts w:cstheme="minorHAnsi"/>
                <w:b/>
                <w:bCs/>
                <w:u w:val="single"/>
              </w:rPr>
            </w:pPr>
            <w:sdt>
              <w:sdtPr>
                <w:rPr>
                  <w:rFonts w:cstheme="minorHAnsi"/>
                  <w:sz w:val="20"/>
                  <w:szCs w:val="20"/>
                </w:rPr>
                <w:id w:val="-2515820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8071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34666CA" w14:textId="676D0F35" w:rsidR="00116570" w:rsidRPr="00DE346E" w:rsidRDefault="008F737C" w:rsidP="00D91028">
            <w:pPr>
              <w:ind w:left="-56"/>
              <w:rPr>
                <w:rFonts w:cstheme="minorHAnsi"/>
                <w:b/>
                <w:bCs/>
                <w:u w:val="single"/>
              </w:rPr>
            </w:pPr>
            <w:sdt>
              <w:sdtPr>
                <w:rPr>
                  <w:rFonts w:cstheme="minorHAnsi"/>
                  <w:sz w:val="20"/>
                  <w:szCs w:val="20"/>
                </w:rPr>
                <w:id w:val="-2530544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97344211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EE24042" w14:textId="7384D898" w:rsidR="00116570" w:rsidRPr="00DE346E" w:rsidRDefault="008F737C" w:rsidP="00D91028">
            <w:pPr>
              <w:ind w:left="-56"/>
              <w:rPr>
                <w:rFonts w:cstheme="minorHAnsi"/>
                <w:b/>
                <w:bCs/>
                <w:u w:val="single"/>
              </w:rPr>
            </w:pPr>
            <w:sdt>
              <w:sdtPr>
                <w:rPr>
                  <w:rFonts w:cstheme="minorHAnsi"/>
                  <w:sz w:val="20"/>
                  <w:szCs w:val="20"/>
                </w:rPr>
                <w:id w:val="12410694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201598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8C7D487" w14:textId="30F3D774" w:rsidR="00116570" w:rsidRPr="00DE346E" w:rsidRDefault="008F737C" w:rsidP="00D91028">
            <w:pPr>
              <w:ind w:left="-56"/>
              <w:rPr>
                <w:rFonts w:cstheme="minorHAnsi"/>
                <w:b/>
                <w:bCs/>
                <w:u w:val="single"/>
              </w:rPr>
            </w:pPr>
            <w:sdt>
              <w:sdtPr>
                <w:rPr>
                  <w:rFonts w:cstheme="minorHAnsi"/>
                  <w:sz w:val="20"/>
                  <w:szCs w:val="20"/>
                </w:rPr>
                <w:id w:val="-11998500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5831160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53133DB" w14:textId="4FAE91E6" w:rsidR="00116570" w:rsidRPr="00DE346E" w:rsidRDefault="008F737C" w:rsidP="00D91028">
            <w:pPr>
              <w:ind w:left="-56"/>
              <w:rPr>
                <w:rFonts w:cstheme="minorHAnsi"/>
                <w:b/>
                <w:bCs/>
                <w:u w:val="single"/>
              </w:rPr>
            </w:pPr>
            <w:sdt>
              <w:sdtPr>
                <w:rPr>
                  <w:rFonts w:cstheme="minorHAnsi"/>
                  <w:sz w:val="20"/>
                  <w:szCs w:val="20"/>
                </w:rPr>
                <w:id w:val="15398627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378807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B9F3937" w14:textId="2274CE99" w:rsidR="00116570" w:rsidRPr="00DE346E" w:rsidRDefault="008F737C" w:rsidP="00D91028">
            <w:pPr>
              <w:ind w:left="-56"/>
              <w:rPr>
                <w:rFonts w:cstheme="minorHAnsi"/>
                <w:b/>
                <w:bCs/>
                <w:u w:val="single"/>
              </w:rPr>
            </w:pPr>
            <w:sdt>
              <w:sdtPr>
                <w:rPr>
                  <w:rFonts w:cstheme="minorHAnsi"/>
                  <w:sz w:val="20"/>
                  <w:szCs w:val="20"/>
                </w:rPr>
                <w:id w:val="-16778821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88488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662D8F6" w14:textId="3DEE7DE5" w:rsidR="00116570" w:rsidRPr="00DE346E" w:rsidRDefault="008F737C" w:rsidP="00D91028">
            <w:pPr>
              <w:ind w:left="-56"/>
              <w:rPr>
                <w:rFonts w:cstheme="minorHAnsi"/>
                <w:b/>
                <w:bCs/>
                <w:u w:val="single"/>
              </w:rPr>
            </w:pPr>
            <w:sdt>
              <w:sdtPr>
                <w:rPr>
                  <w:rFonts w:cstheme="minorHAnsi"/>
                  <w:sz w:val="20"/>
                  <w:szCs w:val="20"/>
                </w:rPr>
                <w:id w:val="-43998723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6582409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92A1103" w14:textId="7218BD32" w:rsidR="00116570" w:rsidRPr="00DE346E" w:rsidRDefault="008F737C" w:rsidP="00D91028">
            <w:pPr>
              <w:ind w:left="-56"/>
              <w:rPr>
                <w:rFonts w:cstheme="minorHAnsi"/>
                <w:b/>
                <w:bCs/>
                <w:u w:val="single"/>
              </w:rPr>
            </w:pPr>
            <w:sdt>
              <w:sdtPr>
                <w:rPr>
                  <w:rFonts w:cstheme="minorHAnsi"/>
                  <w:sz w:val="20"/>
                  <w:szCs w:val="20"/>
                </w:rPr>
                <w:id w:val="-66716983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13719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DDB6A0A" w14:textId="5589FD36" w:rsidR="00116570" w:rsidRPr="00DE346E" w:rsidRDefault="008F737C" w:rsidP="00D91028">
            <w:pPr>
              <w:ind w:left="-56"/>
              <w:rPr>
                <w:rFonts w:cstheme="minorHAnsi"/>
                <w:b/>
                <w:bCs/>
                <w:u w:val="single"/>
              </w:rPr>
            </w:pPr>
            <w:sdt>
              <w:sdtPr>
                <w:rPr>
                  <w:rFonts w:cstheme="minorHAnsi"/>
                  <w:sz w:val="20"/>
                  <w:szCs w:val="20"/>
                </w:rPr>
                <w:id w:val="2490887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526843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5800C8C" w14:textId="5DB3FD3B" w:rsidR="00116570" w:rsidRPr="00DE346E" w:rsidRDefault="008F737C" w:rsidP="00D91028">
            <w:pPr>
              <w:ind w:left="-56"/>
              <w:rPr>
                <w:rFonts w:cstheme="minorHAnsi"/>
                <w:b/>
                <w:bCs/>
                <w:u w:val="single"/>
              </w:rPr>
            </w:pPr>
            <w:sdt>
              <w:sdtPr>
                <w:rPr>
                  <w:rFonts w:cstheme="minorHAnsi"/>
                  <w:sz w:val="20"/>
                  <w:szCs w:val="20"/>
                </w:rPr>
                <w:id w:val="-177214771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872118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C6E4E11" w14:textId="6150A17D" w:rsidR="00116570" w:rsidRPr="00DE346E" w:rsidRDefault="008F737C" w:rsidP="00D91028">
            <w:pPr>
              <w:ind w:left="-56"/>
              <w:rPr>
                <w:rFonts w:cstheme="minorHAnsi"/>
                <w:b/>
                <w:bCs/>
                <w:u w:val="single"/>
              </w:rPr>
            </w:pPr>
            <w:sdt>
              <w:sdtPr>
                <w:rPr>
                  <w:rFonts w:cstheme="minorHAnsi"/>
                  <w:sz w:val="20"/>
                  <w:szCs w:val="20"/>
                </w:rPr>
                <w:id w:val="-21162900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388778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EB5E201" w14:textId="35A1FE5C" w:rsidR="00116570" w:rsidRPr="00DE346E" w:rsidRDefault="008F737C" w:rsidP="00D91028">
            <w:pPr>
              <w:ind w:left="-56"/>
              <w:rPr>
                <w:rFonts w:cstheme="minorHAnsi"/>
                <w:b/>
                <w:bCs/>
                <w:u w:val="single"/>
              </w:rPr>
            </w:pPr>
            <w:sdt>
              <w:sdtPr>
                <w:rPr>
                  <w:rFonts w:cstheme="minorHAnsi"/>
                  <w:sz w:val="20"/>
                  <w:szCs w:val="20"/>
                </w:rPr>
                <w:id w:val="-18034499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776092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1228836254"/>
            <w:placeholder>
              <w:docPart w:val="142180127CE04F9BA4E058CDB3374395"/>
            </w:placeholder>
            <w:showingPlcHdr/>
          </w:sdtPr>
          <w:sdtEndPr/>
          <w:sdtContent>
            <w:tc>
              <w:tcPr>
                <w:tcW w:w="1158" w:type="dxa"/>
                <w:vAlign w:val="center"/>
              </w:tcPr>
              <w:p w14:paraId="12AC15B6" w14:textId="77777777" w:rsidR="00116570" w:rsidRPr="008D5561" w:rsidRDefault="00116570" w:rsidP="00116570">
                <w:pPr>
                  <w:rPr>
                    <w:rFonts w:cstheme="minorHAnsi"/>
                    <w:b/>
                    <w:bCs/>
                  </w:rPr>
                </w:pPr>
                <w:r w:rsidRPr="008D5561">
                  <w:rPr>
                    <w:rStyle w:val="PlaceholderText"/>
                  </w:rPr>
                  <w:t># Deficient</w:t>
                </w:r>
              </w:p>
            </w:tc>
          </w:sdtContent>
        </w:sdt>
        <w:sdt>
          <w:sdtPr>
            <w:rPr>
              <w:rFonts w:cstheme="minorHAnsi"/>
              <w:b/>
              <w:bCs/>
            </w:rPr>
            <w:id w:val="1625581332"/>
            <w:placeholder>
              <w:docPart w:val="BF6E30D6A39C41DEB70A4D3BDF8B2355"/>
            </w:placeholder>
            <w:showingPlcHdr/>
          </w:sdtPr>
          <w:sdtEndPr/>
          <w:sdtContent>
            <w:tc>
              <w:tcPr>
                <w:tcW w:w="1193" w:type="dxa"/>
                <w:vAlign w:val="center"/>
              </w:tcPr>
              <w:p w14:paraId="6EC99652" w14:textId="77777777" w:rsidR="00116570" w:rsidRPr="008D5561" w:rsidRDefault="00116570" w:rsidP="00116570">
                <w:pPr>
                  <w:jc w:val="center"/>
                  <w:rPr>
                    <w:rFonts w:cstheme="minorHAnsi"/>
                    <w:b/>
                    <w:bCs/>
                  </w:rPr>
                </w:pPr>
                <w:r w:rsidRPr="008D5561">
                  <w:rPr>
                    <w:rStyle w:val="PlaceholderText"/>
                  </w:rPr>
                  <w:t>Total Reviewed</w:t>
                </w:r>
              </w:p>
            </w:tc>
          </w:sdtContent>
        </w:sdt>
      </w:tr>
      <w:tr w:rsidR="00385AAA" w14:paraId="62D83CA3" w14:textId="77777777" w:rsidTr="00D91028">
        <w:trPr>
          <w:cantSplit/>
          <w:jc w:val="center"/>
        </w:trPr>
        <w:tc>
          <w:tcPr>
            <w:tcW w:w="19450" w:type="dxa"/>
            <w:gridSpan w:val="23"/>
            <w:shd w:val="clear" w:color="auto" w:fill="auto"/>
            <w:vAlign w:val="center"/>
          </w:tcPr>
          <w:p w14:paraId="7594A704" w14:textId="77777777" w:rsidR="00385AAA" w:rsidRPr="00D731C6" w:rsidRDefault="008F737C" w:rsidP="00D91028">
            <w:pPr>
              <w:ind w:left="-56"/>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DF2D76" w14:paraId="3C0C00CA" w14:textId="77777777" w:rsidTr="00D91028">
        <w:trPr>
          <w:cantSplit/>
          <w:jc w:val="center"/>
        </w:trPr>
        <w:tc>
          <w:tcPr>
            <w:tcW w:w="3999" w:type="dxa"/>
            <w:shd w:val="clear" w:color="auto" w:fill="E5EAF6"/>
          </w:tcPr>
          <w:p w14:paraId="4592F40D" w14:textId="77777777" w:rsidR="00DF2D76" w:rsidRPr="00367E2C" w:rsidRDefault="00DF2D76" w:rsidP="00DF2D76">
            <w:pPr>
              <w:rPr>
                <w:rFonts w:cstheme="minorHAnsi"/>
                <w:b/>
                <w:bCs/>
                <w:sz w:val="8"/>
                <w:szCs w:val="8"/>
              </w:rPr>
            </w:pPr>
          </w:p>
          <w:bookmarkStart w:id="23" w:name="MedWorksheet14"/>
          <w:bookmarkEnd w:id="23"/>
          <w:p w14:paraId="369D39F5" w14:textId="2864F697" w:rsidR="00DF2D76" w:rsidRPr="00A34F8C" w:rsidRDefault="00DF2D76" w:rsidP="00DF2D76">
            <w:pPr>
              <w:rPr>
                <w:rFonts w:cstheme="minorHAnsi"/>
                <w:b/>
                <w:bCs/>
              </w:rPr>
            </w:pPr>
            <w:r>
              <w:rPr>
                <w:b/>
                <w:bCs/>
              </w:rPr>
              <w:fldChar w:fldCharType="begin"/>
            </w:r>
            <w:r>
              <w:rPr>
                <w:b/>
                <w:bCs/>
              </w:rPr>
              <w:instrText xml:space="preserve"> HYPERLINK  \l "Per11B2" </w:instrText>
            </w:r>
            <w:r>
              <w:rPr>
                <w:b/>
                <w:bCs/>
              </w:rPr>
              <w:fldChar w:fldCharType="separate"/>
            </w:r>
            <w:r w:rsidRPr="00F21BA3">
              <w:rPr>
                <w:rStyle w:val="Hyperlink"/>
                <w:b/>
                <w:bCs/>
              </w:rPr>
              <w:t>11-B-2</w:t>
            </w:r>
            <w:r w:rsidRPr="00F21BA3">
              <w:rPr>
                <w:rStyle w:val="Hyperlink"/>
                <w:i/>
                <w:iCs/>
              </w:rPr>
              <w:t xml:space="preserve">  </w:t>
            </w:r>
            <w:r>
              <w:rPr>
                <w:b/>
                <w:bCs/>
              </w:rPr>
              <w:fldChar w:fldCharType="end"/>
            </w:r>
            <w:r>
              <w:rPr>
                <w:i/>
                <w:iCs/>
              </w:rPr>
              <w:t xml:space="preserve"> </w:t>
            </w:r>
            <w:r w:rsidRPr="00CC680C">
              <w:rPr>
                <w:i/>
                <w:iCs/>
              </w:rPr>
              <w:t>A, B, C-M, C</w:t>
            </w:r>
          </w:p>
          <w:p w14:paraId="261AA429" w14:textId="48C54791" w:rsidR="00DF2D76" w:rsidRPr="00D731C6" w:rsidRDefault="00DF2D76" w:rsidP="00DF2D76">
            <w:pPr>
              <w:rPr>
                <w:rFonts w:cstheme="minorHAnsi"/>
              </w:rPr>
            </w:pPr>
            <w:r>
              <w:rPr>
                <w:rFonts w:cstheme="minorHAnsi"/>
              </w:rPr>
              <w:t>Medical Director – MD, DO, DPM, DMD, DDS, or CRNA</w:t>
            </w:r>
          </w:p>
        </w:tc>
        <w:tc>
          <w:tcPr>
            <w:tcW w:w="655" w:type="dxa"/>
            <w:shd w:val="clear" w:color="auto" w:fill="E5EAF6"/>
            <w:vAlign w:val="center"/>
          </w:tcPr>
          <w:p w14:paraId="67186F37" w14:textId="3E695A89" w:rsidR="00DF2D76" w:rsidRPr="00DE346E" w:rsidRDefault="008F737C" w:rsidP="00D91028">
            <w:pPr>
              <w:ind w:left="-56"/>
              <w:rPr>
                <w:rFonts w:cstheme="minorHAnsi"/>
                <w:b/>
                <w:bCs/>
                <w:u w:val="single"/>
              </w:rPr>
            </w:pPr>
            <w:sdt>
              <w:sdtPr>
                <w:rPr>
                  <w:rFonts w:cstheme="minorHAnsi"/>
                  <w:sz w:val="20"/>
                  <w:szCs w:val="20"/>
                </w:rPr>
                <w:id w:val="-7999180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5827971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767822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F6F8545" w14:textId="00763C98" w:rsidR="00DF2D76" w:rsidRPr="00DE346E" w:rsidRDefault="008F737C" w:rsidP="00D91028">
            <w:pPr>
              <w:ind w:left="-56"/>
              <w:rPr>
                <w:rFonts w:cstheme="minorHAnsi"/>
                <w:b/>
                <w:bCs/>
                <w:u w:val="single"/>
              </w:rPr>
            </w:pPr>
            <w:sdt>
              <w:sdtPr>
                <w:rPr>
                  <w:rFonts w:cstheme="minorHAnsi"/>
                  <w:sz w:val="20"/>
                  <w:szCs w:val="20"/>
                </w:rPr>
                <w:id w:val="-128689052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68453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875398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4587E4F" w14:textId="543FF1A8" w:rsidR="00DF2D76" w:rsidRPr="00DE346E" w:rsidRDefault="008F737C" w:rsidP="00D91028">
            <w:pPr>
              <w:ind w:left="-56"/>
              <w:rPr>
                <w:rFonts w:cstheme="minorHAnsi"/>
                <w:b/>
                <w:bCs/>
                <w:u w:val="single"/>
              </w:rPr>
            </w:pPr>
            <w:sdt>
              <w:sdtPr>
                <w:rPr>
                  <w:rFonts w:cstheme="minorHAnsi"/>
                  <w:sz w:val="20"/>
                  <w:szCs w:val="20"/>
                </w:rPr>
                <w:id w:val="125470747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802195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906259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1F27929" w14:textId="24D42DDD" w:rsidR="00DF2D76" w:rsidRPr="00DE346E" w:rsidRDefault="008F737C" w:rsidP="00D91028">
            <w:pPr>
              <w:ind w:left="-56"/>
              <w:rPr>
                <w:rFonts w:cstheme="minorHAnsi"/>
                <w:b/>
                <w:bCs/>
                <w:u w:val="single"/>
              </w:rPr>
            </w:pPr>
            <w:sdt>
              <w:sdtPr>
                <w:rPr>
                  <w:rFonts w:cstheme="minorHAnsi"/>
                  <w:sz w:val="20"/>
                  <w:szCs w:val="20"/>
                </w:rPr>
                <w:id w:val="-18100806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758044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968148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E1EF947" w14:textId="58EB538C" w:rsidR="00DF2D76" w:rsidRPr="00DE346E" w:rsidRDefault="008F737C" w:rsidP="00D91028">
            <w:pPr>
              <w:ind w:left="-56"/>
              <w:rPr>
                <w:rFonts w:cstheme="minorHAnsi"/>
                <w:b/>
                <w:bCs/>
                <w:u w:val="single"/>
              </w:rPr>
            </w:pPr>
            <w:sdt>
              <w:sdtPr>
                <w:rPr>
                  <w:rFonts w:cstheme="minorHAnsi"/>
                  <w:sz w:val="20"/>
                  <w:szCs w:val="20"/>
                </w:rPr>
                <w:id w:val="-6955326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096794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749655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54DFB66" w14:textId="2AA3C776" w:rsidR="00DF2D76" w:rsidRPr="00DE346E" w:rsidRDefault="008F737C" w:rsidP="00D91028">
            <w:pPr>
              <w:ind w:left="-56"/>
              <w:rPr>
                <w:rFonts w:cstheme="minorHAnsi"/>
                <w:b/>
                <w:bCs/>
                <w:u w:val="single"/>
              </w:rPr>
            </w:pPr>
            <w:sdt>
              <w:sdtPr>
                <w:rPr>
                  <w:rFonts w:cstheme="minorHAnsi"/>
                  <w:sz w:val="20"/>
                  <w:szCs w:val="20"/>
                </w:rPr>
                <w:id w:val="12220993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23073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64858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BB25364" w14:textId="782310B5" w:rsidR="00DF2D76" w:rsidRPr="00DE346E" w:rsidRDefault="008F737C" w:rsidP="00D91028">
            <w:pPr>
              <w:ind w:left="-56"/>
              <w:rPr>
                <w:rFonts w:cstheme="minorHAnsi"/>
                <w:b/>
                <w:bCs/>
                <w:u w:val="single"/>
              </w:rPr>
            </w:pPr>
            <w:sdt>
              <w:sdtPr>
                <w:rPr>
                  <w:rFonts w:cstheme="minorHAnsi"/>
                  <w:sz w:val="20"/>
                  <w:szCs w:val="20"/>
                </w:rPr>
                <w:id w:val="-132897535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3103438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4577759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3360D46" w14:textId="7F729899" w:rsidR="00DF2D76" w:rsidRPr="00DE346E" w:rsidRDefault="008F737C" w:rsidP="00D91028">
            <w:pPr>
              <w:ind w:left="-56"/>
              <w:rPr>
                <w:rFonts w:cstheme="minorHAnsi"/>
                <w:b/>
                <w:bCs/>
                <w:u w:val="single"/>
              </w:rPr>
            </w:pPr>
            <w:sdt>
              <w:sdtPr>
                <w:rPr>
                  <w:rFonts w:cstheme="minorHAnsi"/>
                  <w:sz w:val="20"/>
                  <w:szCs w:val="20"/>
                </w:rPr>
                <w:id w:val="56684895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341793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3707975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BA8307D" w14:textId="20A8C850" w:rsidR="00DF2D76" w:rsidRPr="00DE346E" w:rsidRDefault="008F737C" w:rsidP="00D91028">
            <w:pPr>
              <w:ind w:left="-56"/>
              <w:rPr>
                <w:rFonts w:cstheme="minorHAnsi"/>
                <w:b/>
                <w:bCs/>
                <w:u w:val="single"/>
              </w:rPr>
            </w:pPr>
            <w:sdt>
              <w:sdtPr>
                <w:rPr>
                  <w:rFonts w:cstheme="minorHAnsi"/>
                  <w:sz w:val="20"/>
                  <w:szCs w:val="20"/>
                </w:rPr>
                <w:id w:val="-10833701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876578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52295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E590120" w14:textId="53DAF7C8" w:rsidR="00DF2D76" w:rsidRPr="00DE346E" w:rsidRDefault="008F737C" w:rsidP="00D91028">
            <w:pPr>
              <w:ind w:left="-56"/>
              <w:rPr>
                <w:rFonts w:cstheme="minorHAnsi"/>
                <w:b/>
                <w:bCs/>
                <w:u w:val="single"/>
              </w:rPr>
            </w:pPr>
            <w:sdt>
              <w:sdtPr>
                <w:rPr>
                  <w:rFonts w:cstheme="minorHAnsi"/>
                  <w:sz w:val="20"/>
                  <w:szCs w:val="20"/>
                </w:rPr>
                <w:id w:val="86879696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74208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878154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8D2108" w14:textId="22582BE2" w:rsidR="00DF2D76" w:rsidRPr="00DE346E" w:rsidRDefault="008F737C" w:rsidP="00D91028">
            <w:pPr>
              <w:ind w:left="-56"/>
              <w:rPr>
                <w:rFonts w:cstheme="minorHAnsi"/>
                <w:b/>
                <w:bCs/>
                <w:u w:val="single"/>
              </w:rPr>
            </w:pPr>
            <w:sdt>
              <w:sdtPr>
                <w:rPr>
                  <w:rFonts w:cstheme="minorHAnsi"/>
                  <w:sz w:val="20"/>
                  <w:szCs w:val="20"/>
                </w:rPr>
                <w:id w:val="110060584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1273220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6398744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392C37" w14:textId="3607BCAF" w:rsidR="00DF2D76" w:rsidRPr="00DE346E" w:rsidRDefault="008F737C" w:rsidP="00D91028">
            <w:pPr>
              <w:ind w:left="-56"/>
              <w:rPr>
                <w:rFonts w:cstheme="minorHAnsi"/>
                <w:b/>
                <w:bCs/>
                <w:u w:val="single"/>
              </w:rPr>
            </w:pPr>
            <w:sdt>
              <w:sdtPr>
                <w:rPr>
                  <w:rFonts w:cstheme="minorHAnsi"/>
                  <w:sz w:val="20"/>
                  <w:szCs w:val="20"/>
                </w:rPr>
                <w:id w:val="40742431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9304533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1632280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861FA92" w14:textId="25FA4E86" w:rsidR="00DF2D76" w:rsidRPr="00DE346E" w:rsidRDefault="008F737C" w:rsidP="00D91028">
            <w:pPr>
              <w:ind w:left="-56"/>
              <w:rPr>
                <w:rFonts w:cstheme="minorHAnsi"/>
                <w:b/>
                <w:bCs/>
                <w:u w:val="single"/>
              </w:rPr>
            </w:pPr>
            <w:sdt>
              <w:sdtPr>
                <w:rPr>
                  <w:rFonts w:cstheme="minorHAnsi"/>
                  <w:sz w:val="20"/>
                  <w:szCs w:val="20"/>
                </w:rPr>
                <w:id w:val="13078228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11177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6707014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1D67C8B" w14:textId="486C86F0" w:rsidR="00DF2D76" w:rsidRPr="00DE346E" w:rsidRDefault="008F737C" w:rsidP="00D91028">
            <w:pPr>
              <w:ind w:left="-56"/>
              <w:rPr>
                <w:rFonts w:cstheme="minorHAnsi"/>
                <w:b/>
                <w:bCs/>
                <w:u w:val="single"/>
              </w:rPr>
            </w:pPr>
            <w:sdt>
              <w:sdtPr>
                <w:rPr>
                  <w:rFonts w:cstheme="minorHAnsi"/>
                  <w:sz w:val="20"/>
                  <w:szCs w:val="20"/>
                </w:rPr>
                <w:id w:val="12301071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143753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5247096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74C19B" w14:textId="5C5D364A" w:rsidR="00DF2D76" w:rsidRPr="00DE346E" w:rsidRDefault="008F737C" w:rsidP="00D91028">
            <w:pPr>
              <w:ind w:left="-56"/>
              <w:rPr>
                <w:rFonts w:cstheme="minorHAnsi"/>
                <w:b/>
                <w:bCs/>
                <w:u w:val="single"/>
              </w:rPr>
            </w:pPr>
            <w:sdt>
              <w:sdtPr>
                <w:rPr>
                  <w:rFonts w:cstheme="minorHAnsi"/>
                  <w:sz w:val="20"/>
                  <w:szCs w:val="20"/>
                </w:rPr>
                <w:id w:val="17045959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4878889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0659113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16341A5F" w14:textId="16843ADF" w:rsidR="00DF2D76" w:rsidRPr="00DE346E" w:rsidRDefault="008F737C" w:rsidP="00D91028">
            <w:pPr>
              <w:ind w:left="-56"/>
              <w:rPr>
                <w:rFonts w:cstheme="minorHAnsi"/>
                <w:b/>
                <w:bCs/>
                <w:u w:val="single"/>
              </w:rPr>
            </w:pPr>
            <w:sdt>
              <w:sdtPr>
                <w:rPr>
                  <w:rFonts w:cstheme="minorHAnsi"/>
                  <w:sz w:val="20"/>
                  <w:szCs w:val="20"/>
                </w:rPr>
                <w:id w:val="124152363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4845216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40280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E477CA" w14:textId="2D70A482" w:rsidR="00DF2D76" w:rsidRPr="00DE346E" w:rsidRDefault="008F737C" w:rsidP="00D91028">
            <w:pPr>
              <w:ind w:left="-56"/>
              <w:rPr>
                <w:rFonts w:cstheme="minorHAnsi"/>
                <w:b/>
                <w:bCs/>
                <w:u w:val="single"/>
              </w:rPr>
            </w:pPr>
            <w:sdt>
              <w:sdtPr>
                <w:rPr>
                  <w:rFonts w:cstheme="minorHAnsi"/>
                  <w:sz w:val="20"/>
                  <w:szCs w:val="20"/>
                </w:rPr>
                <w:id w:val="-86297528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8979812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5662850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2D472F3" w14:textId="3AA2022A" w:rsidR="00DF2D76" w:rsidRPr="00DE346E" w:rsidRDefault="008F737C" w:rsidP="00D91028">
            <w:pPr>
              <w:ind w:left="-56"/>
              <w:rPr>
                <w:rFonts w:cstheme="minorHAnsi"/>
                <w:b/>
                <w:bCs/>
                <w:u w:val="single"/>
              </w:rPr>
            </w:pPr>
            <w:sdt>
              <w:sdtPr>
                <w:rPr>
                  <w:rFonts w:cstheme="minorHAnsi"/>
                  <w:sz w:val="20"/>
                  <w:szCs w:val="20"/>
                </w:rPr>
                <w:id w:val="-429894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7923082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58722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B4AA3B3" w14:textId="777084D6" w:rsidR="00DF2D76" w:rsidRPr="00DE346E" w:rsidRDefault="008F737C" w:rsidP="00D91028">
            <w:pPr>
              <w:ind w:left="-56"/>
              <w:rPr>
                <w:rFonts w:cstheme="minorHAnsi"/>
                <w:b/>
                <w:bCs/>
                <w:u w:val="single"/>
              </w:rPr>
            </w:pPr>
            <w:sdt>
              <w:sdtPr>
                <w:rPr>
                  <w:rFonts w:cstheme="minorHAnsi"/>
                  <w:sz w:val="20"/>
                  <w:szCs w:val="20"/>
                </w:rPr>
                <w:id w:val="-6407241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4794835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9099753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976F88C" w14:textId="127AE6D4" w:rsidR="00DF2D76" w:rsidRPr="00DE346E" w:rsidRDefault="008F737C" w:rsidP="00D91028">
            <w:pPr>
              <w:ind w:left="-56"/>
              <w:rPr>
                <w:rFonts w:cstheme="minorHAnsi"/>
                <w:b/>
                <w:bCs/>
                <w:u w:val="single"/>
              </w:rPr>
            </w:pPr>
            <w:sdt>
              <w:sdtPr>
                <w:rPr>
                  <w:rFonts w:cstheme="minorHAnsi"/>
                  <w:sz w:val="20"/>
                  <w:szCs w:val="20"/>
                </w:rPr>
                <w:id w:val="-11853581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247156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48699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1964115848"/>
            <w:placeholder>
              <w:docPart w:val="513AD4F3F09A4949901271E91575D410"/>
            </w:placeholder>
            <w:showingPlcHdr/>
          </w:sdtPr>
          <w:sdtEndPr/>
          <w:sdtContent>
            <w:tc>
              <w:tcPr>
                <w:tcW w:w="1158" w:type="dxa"/>
                <w:shd w:val="clear" w:color="auto" w:fill="E5EAF6"/>
              </w:tcPr>
              <w:p w14:paraId="5429E9B3"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2117672322"/>
            <w:placeholder>
              <w:docPart w:val="32479684E3F84580B263E9305D727B88"/>
            </w:placeholder>
            <w:showingPlcHdr/>
          </w:sdtPr>
          <w:sdtEndPr/>
          <w:sdtContent>
            <w:tc>
              <w:tcPr>
                <w:tcW w:w="1193" w:type="dxa"/>
                <w:shd w:val="clear" w:color="auto" w:fill="E5EAF6"/>
              </w:tcPr>
              <w:p w14:paraId="66F765DF" w14:textId="77777777" w:rsidR="00DF2D76" w:rsidRPr="00DE346E" w:rsidRDefault="00DF2D76" w:rsidP="00DF2D76">
                <w:pPr>
                  <w:rPr>
                    <w:rFonts w:cstheme="minorHAnsi"/>
                    <w:b/>
                    <w:bCs/>
                    <w:u w:val="single"/>
                  </w:rPr>
                </w:pPr>
                <w:r>
                  <w:rPr>
                    <w:rStyle w:val="PlaceholderText"/>
                  </w:rPr>
                  <w:t>Total Reviewed</w:t>
                </w:r>
              </w:p>
            </w:tc>
          </w:sdtContent>
        </w:sdt>
      </w:tr>
      <w:tr w:rsidR="00C06BAD" w14:paraId="6388EB13" w14:textId="77777777" w:rsidTr="00D91028">
        <w:trPr>
          <w:cantSplit/>
          <w:jc w:val="center"/>
        </w:trPr>
        <w:tc>
          <w:tcPr>
            <w:tcW w:w="19450" w:type="dxa"/>
            <w:gridSpan w:val="23"/>
            <w:shd w:val="clear" w:color="auto" w:fill="E5EAF6"/>
            <w:vAlign w:val="center"/>
          </w:tcPr>
          <w:p w14:paraId="33872AFD"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DF2D76" w14:paraId="45AD9DCA" w14:textId="77777777" w:rsidTr="00D91028">
        <w:trPr>
          <w:cantSplit/>
          <w:jc w:val="center"/>
        </w:trPr>
        <w:tc>
          <w:tcPr>
            <w:tcW w:w="3999" w:type="dxa"/>
          </w:tcPr>
          <w:p w14:paraId="3E470D88" w14:textId="77777777" w:rsidR="00DF2D76" w:rsidRPr="00367E2C" w:rsidRDefault="00DF2D76" w:rsidP="00DF2D76">
            <w:pPr>
              <w:rPr>
                <w:rFonts w:cstheme="minorHAnsi"/>
                <w:b/>
                <w:bCs/>
                <w:sz w:val="8"/>
                <w:szCs w:val="8"/>
              </w:rPr>
            </w:pPr>
          </w:p>
          <w:p w14:paraId="793250C3" w14:textId="77777777" w:rsidR="00DF2D76" w:rsidRPr="00A34F8C" w:rsidRDefault="008F737C" w:rsidP="00DF2D76">
            <w:pPr>
              <w:rPr>
                <w:rFonts w:cstheme="minorHAnsi"/>
                <w:b/>
                <w:bCs/>
              </w:rPr>
            </w:pPr>
            <w:hyperlink w:anchor="Stand11b3" w:history="1">
              <w:r w:rsidR="00DF2D76" w:rsidRPr="00FE0187">
                <w:rPr>
                  <w:rStyle w:val="Hyperlink"/>
                  <w:rFonts w:cstheme="minorHAnsi"/>
                  <w:b/>
                  <w:bCs/>
                </w:rPr>
                <w:t>1</w:t>
              </w:r>
              <w:r w:rsidR="00DF2D76">
                <w:rPr>
                  <w:rStyle w:val="Hyperlink"/>
                  <w:rFonts w:cstheme="minorHAnsi"/>
                  <w:b/>
                  <w:bCs/>
                </w:rPr>
                <w:t>1</w:t>
              </w:r>
              <w:r w:rsidR="00DF2D76" w:rsidRPr="00FE0187">
                <w:rPr>
                  <w:rStyle w:val="Hyperlink"/>
                  <w:rFonts w:cstheme="minorHAnsi"/>
                  <w:b/>
                  <w:bCs/>
                </w:rPr>
                <w:t>-B-3</w:t>
              </w:r>
              <w:r w:rsidR="00DF2D76" w:rsidRPr="00FE0187">
                <w:rPr>
                  <w:rStyle w:val="Hyperlink"/>
                </w:rPr>
                <w:t xml:space="preserve">  </w:t>
              </w:r>
            </w:hyperlink>
            <w:r w:rsidR="00DF2D76">
              <w:t xml:space="preserve"> </w:t>
            </w:r>
            <w:r w:rsidR="00DF2D76" w:rsidRPr="00CC680C">
              <w:rPr>
                <w:i/>
                <w:iCs/>
              </w:rPr>
              <w:t>A, B, C-M, C</w:t>
            </w:r>
          </w:p>
          <w:p w14:paraId="70084C25" w14:textId="1A5135DD" w:rsidR="00DF2D76" w:rsidRPr="00D731C6" w:rsidRDefault="00DF2D76" w:rsidP="00DF2D76">
            <w:pPr>
              <w:rPr>
                <w:rFonts w:cstheme="minorHAnsi"/>
              </w:rPr>
            </w:pPr>
            <w:r>
              <w:rPr>
                <w:rFonts w:cstheme="minorHAnsi"/>
              </w:rPr>
              <w:t>Medical Director – Currently licensed in state where facility is located.</w:t>
            </w:r>
          </w:p>
        </w:tc>
        <w:tc>
          <w:tcPr>
            <w:tcW w:w="655" w:type="dxa"/>
            <w:shd w:val="clear" w:color="auto" w:fill="auto"/>
            <w:vAlign w:val="center"/>
          </w:tcPr>
          <w:p w14:paraId="095E13A4" w14:textId="3CD74D84" w:rsidR="00DF2D76" w:rsidRPr="00DE346E" w:rsidRDefault="008F737C" w:rsidP="00D91028">
            <w:pPr>
              <w:ind w:left="-56"/>
              <w:rPr>
                <w:rFonts w:cstheme="minorHAnsi"/>
                <w:b/>
                <w:bCs/>
                <w:u w:val="single"/>
              </w:rPr>
            </w:pPr>
            <w:sdt>
              <w:sdtPr>
                <w:rPr>
                  <w:rFonts w:cstheme="minorHAnsi"/>
                  <w:sz w:val="20"/>
                  <w:szCs w:val="20"/>
                </w:rPr>
                <w:id w:val="-3527340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347073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27345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9243924" w14:textId="4D632BF2" w:rsidR="00DF2D76" w:rsidRPr="00DE346E" w:rsidRDefault="008F737C" w:rsidP="00D91028">
            <w:pPr>
              <w:ind w:left="-56"/>
              <w:rPr>
                <w:rFonts w:cstheme="minorHAnsi"/>
                <w:b/>
                <w:bCs/>
                <w:u w:val="single"/>
              </w:rPr>
            </w:pPr>
            <w:sdt>
              <w:sdtPr>
                <w:rPr>
                  <w:rFonts w:cstheme="minorHAnsi"/>
                  <w:sz w:val="20"/>
                  <w:szCs w:val="20"/>
                </w:rPr>
                <w:id w:val="-1990096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069708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5190762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B10D9D" w14:textId="6218BE0D" w:rsidR="00DF2D76" w:rsidRPr="00DE346E" w:rsidRDefault="008F737C" w:rsidP="00D91028">
            <w:pPr>
              <w:ind w:left="-56"/>
              <w:rPr>
                <w:rFonts w:cstheme="minorHAnsi"/>
                <w:b/>
                <w:bCs/>
                <w:u w:val="single"/>
              </w:rPr>
            </w:pPr>
            <w:sdt>
              <w:sdtPr>
                <w:rPr>
                  <w:rFonts w:cstheme="minorHAnsi"/>
                  <w:sz w:val="20"/>
                  <w:szCs w:val="20"/>
                </w:rPr>
                <w:id w:val="-14456136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2200373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4022030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C6443D6" w14:textId="6EE82F86" w:rsidR="00DF2D76" w:rsidRPr="00DE346E" w:rsidRDefault="008F737C" w:rsidP="00D91028">
            <w:pPr>
              <w:ind w:left="-56"/>
              <w:rPr>
                <w:rFonts w:cstheme="minorHAnsi"/>
                <w:b/>
                <w:bCs/>
                <w:u w:val="single"/>
              </w:rPr>
            </w:pPr>
            <w:sdt>
              <w:sdtPr>
                <w:rPr>
                  <w:rFonts w:cstheme="minorHAnsi"/>
                  <w:sz w:val="20"/>
                  <w:szCs w:val="20"/>
                </w:rPr>
                <w:id w:val="152490021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186835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53326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8B2FB2" w14:textId="5399A24B" w:rsidR="00DF2D76" w:rsidRPr="00DE346E" w:rsidRDefault="008F737C" w:rsidP="00D91028">
            <w:pPr>
              <w:ind w:left="-56"/>
              <w:rPr>
                <w:rFonts w:cstheme="minorHAnsi"/>
                <w:b/>
                <w:bCs/>
                <w:u w:val="single"/>
              </w:rPr>
            </w:pPr>
            <w:sdt>
              <w:sdtPr>
                <w:rPr>
                  <w:rFonts w:cstheme="minorHAnsi"/>
                  <w:sz w:val="20"/>
                  <w:szCs w:val="20"/>
                </w:rPr>
                <w:id w:val="-6356508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7078750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727855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5FB1C064" w14:textId="29E3B3A0" w:rsidR="00DF2D76" w:rsidRPr="00DE346E" w:rsidRDefault="008F737C" w:rsidP="00D91028">
            <w:pPr>
              <w:ind w:left="-56"/>
              <w:rPr>
                <w:rFonts w:cstheme="minorHAnsi"/>
                <w:b/>
                <w:bCs/>
                <w:u w:val="single"/>
              </w:rPr>
            </w:pPr>
            <w:sdt>
              <w:sdtPr>
                <w:rPr>
                  <w:rFonts w:cstheme="minorHAnsi"/>
                  <w:sz w:val="20"/>
                  <w:szCs w:val="20"/>
                </w:rPr>
                <w:id w:val="-3410869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45212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304619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12E9891" w14:textId="47D4C543" w:rsidR="00DF2D76" w:rsidRPr="00DE346E" w:rsidRDefault="008F737C" w:rsidP="00D91028">
            <w:pPr>
              <w:ind w:left="-56"/>
              <w:rPr>
                <w:rFonts w:cstheme="minorHAnsi"/>
                <w:b/>
                <w:bCs/>
                <w:u w:val="single"/>
              </w:rPr>
            </w:pPr>
            <w:sdt>
              <w:sdtPr>
                <w:rPr>
                  <w:rFonts w:cstheme="minorHAnsi"/>
                  <w:sz w:val="20"/>
                  <w:szCs w:val="20"/>
                </w:rPr>
                <w:id w:val="-27772062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016148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885804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39FBD28" w14:textId="659B5A53" w:rsidR="00DF2D76" w:rsidRPr="00DE346E" w:rsidRDefault="008F737C" w:rsidP="00D91028">
            <w:pPr>
              <w:ind w:left="-56"/>
              <w:rPr>
                <w:rFonts w:cstheme="minorHAnsi"/>
                <w:b/>
                <w:bCs/>
                <w:u w:val="single"/>
              </w:rPr>
            </w:pPr>
            <w:sdt>
              <w:sdtPr>
                <w:rPr>
                  <w:rFonts w:cstheme="minorHAnsi"/>
                  <w:sz w:val="20"/>
                  <w:szCs w:val="20"/>
                </w:rPr>
                <w:id w:val="-173715133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146285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8269646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12287024" w14:textId="589C75F2" w:rsidR="00DF2D76" w:rsidRPr="00DE346E" w:rsidRDefault="008F737C" w:rsidP="00D91028">
            <w:pPr>
              <w:ind w:left="-56"/>
              <w:rPr>
                <w:rFonts w:cstheme="minorHAnsi"/>
                <w:b/>
                <w:bCs/>
                <w:u w:val="single"/>
              </w:rPr>
            </w:pPr>
            <w:sdt>
              <w:sdtPr>
                <w:rPr>
                  <w:rFonts w:cstheme="minorHAnsi"/>
                  <w:sz w:val="20"/>
                  <w:szCs w:val="20"/>
                </w:rPr>
                <w:id w:val="-137360817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3414709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889432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462C8EE" w14:textId="20083E8E" w:rsidR="00DF2D76" w:rsidRPr="00DE346E" w:rsidRDefault="008F737C" w:rsidP="00D91028">
            <w:pPr>
              <w:ind w:left="-56"/>
              <w:rPr>
                <w:rFonts w:cstheme="minorHAnsi"/>
                <w:b/>
                <w:bCs/>
                <w:u w:val="single"/>
              </w:rPr>
            </w:pPr>
            <w:sdt>
              <w:sdtPr>
                <w:rPr>
                  <w:rFonts w:cstheme="minorHAnsi"/>
                  <w:sz w:val="20"/>
                  <w:szCs w:val="20"/>
                </w:rPr>
                <w:id w:val="13991656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970759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6997240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CC3209C" w14:textId="4F4515DF" w:rsidR="00DF2D76" w:rsidRPr="00DE346E" w:rsidRDefault="008F737C" w:rsidP="00D91028">
            <w:pPr>
              <w:ind w:left="-56"/>
              <w:rPr>
                <w:rFonts w:cstheme="minorHAnsi"/>
                <w:b/>
                <w:bCs/>
                <w:u w:val="single"/>
              </w:rPr>
            </w:pPr>
            <w:sdt>
              <w:sdtPr>
                <w:rPr>
                  <w:rFonts w:cstheme="minorHAnsi"/>
                  <w:sz w:val="20"/>
                  <w:szCs w:val="20"/>
                </w:rPr>
                <w:id w:val="10616072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125124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967859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4C6EBD1" w14:textId="68251BD3" w:rsidR="00DF2D76" w:rsidRPr="00DE346E" w:rsidRDefault="008F737C" w:rsidP="00D91028">
            <w:pPr>
              <w:ind w:left="-56"/>
              <w:rPr>
                <w:rFonts w:cstheme="minorHAnsi"/>
                <w:b/>
                <w:bCs/>
                <w:u w:val="single"/>
              </w:rPr>
            </w:pPr>
            <w:sdt>
              <w:sdtPr>
                <w:rPr>
                  <w:rFonts w:cstheme="minorHAnsi"/>
                  <w:sz w:val="20"/>
                  <w:szCs w:val="20"/>
                </w:rPr>
                <w:id w:val="-212329091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3538541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9885478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E51A764" w14:textId="4EA79441" w:rsidR="00DF2D76" w:rsidRPr="00DE346E" w:rsidRDefault="008F737C" w:rsidP="00D91028">
            <w:pPr>
              <w:ind w:left="-56"/>
              <w:rPr>
                <w:rFonts w:cstheme="minorHAnsi"/>
                <w:b/>
                <w:bCs/>
                <w:u w:val="single"/>
              </w:rPr>
            </w:pPr>
            <w:sdt>
              <w:sdtPr>
                <w:rPr>
                  <w:rFonts w:cstheme="minorHAnsi"/>
                  <w:sz w:val="20"/>
                  <w:szCs w:val="20"/>
                </w:rPr>
                <w:id w:val="-9535477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5879240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90669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6D8F618C" w14:textId="53B6694E" w:rsidR="00DF2D76" w:rsidRPr="00DE346E" w:rsidRDefault="008F737C" w:rsidP="00D91028">
            <w:pPr>
              <w:ind w:left="-56"/>
              <w:rPr>
                <w:rFonts w:cstheme="minorHAnsi"/>
                <w:b/>
                <w:bCs/>
                <w:u w:val="single"/>
              </w:rPr>
            </w:pPr>
            <w:sdt>
              <w:sdtPr>
                <w:rPr>
                  <w:rFonts w:cstheme="minorHAnsi"/>
                  <w:sz w:val="20"/>
                  <w:szCs w:val="20"/>
                </w:rPr>
                <w:id w:val="166582476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6953836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31528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09E16DF" w14:textId="20DA287A" w:rsidR="00DF2D76" w:rsidRPr="00DE346E" w:rsidRDefault="008F737C" w:rsidP="00D91028">
            <w:pPr>
              <w:ind w:left="-56"/>
              <w:rPr>
                <w:rFonts w:cstheme="minorHAnsi"/>
                <w:b/>
                <w:bCs/>
                <w:u w:val="single"/>
              </w:rPr>
            </w:pPr>
            <w:sdt>
              <w:sdtPr>
                <w:rPr>
                  <w:rFonts w:cstheme="minorHAnsi"/>
                  <w:sz w:val="20"/>
                  <w:szCs w:val="20"/>
                </w:rPr>
                <w:id w:val="-15095179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30712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68355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BE028C7" w14:textId="50934722" w:rsidR="00DF2D76" w:rsidRPr="00DE346E" w:rsidRDefault="008F737C" w:rsidP="00D91028">
            <w:pPr>
              <w:ind w:left="-56"/>
              <w:rPr>
                <w:rFonts w:cstheme="minorHAnsi"/>
                <w:b/>
                <w:bCs/>
                <w:u w:val="single"/>
              </w:rPr>
            </w:pPr>
            <w:sdt>
              <w:sdtPr>
                <w:rPr>
                  <w:rFonts w:cstheme="minorHAnsi"/>
                  <w:sz w:val="20"/>
                  <w:szCs w:val="20"/>
                </w:rPr>
                <w:id w:val="-19799913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61095964"/>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755192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18923E0" w14:textId="3B205DC6" w:rsidR="00DF2D76" w:rsidRPr="00DE346E" w:rsidRDefault="008F737C" w:rsidP="00D91028">
            <w:pPr>
              <w:ind w:left="-56"/>
              <w:rPr>
                <w:rFonts w:cstheme="minorHAnsi"/>
                <w:b/>
                <w:bCs/>
                <w:u w:val="single"/>
              </w:rPr>
            </w:pPr>
            <w:sdt>
              <w:sdtPr>
                <w:rPr>
                  <w:rFonts w:cstheme="minorHAnsi"/>
                  <w:sz w:val="20"/>
                  <w:szCs w:val="20"/>
                </w:rPr>
                <w:id w:val="5719409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2251592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026274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5320A17" w14:textId="37D8216C" w:rsidR="00DF2D76" w:rsidRPr="00DE346E" w:rsidRDefault="008F737C" w:rsidP="00D91028">
            <w:pPr>
              <w:ind w:left="-56"/>
              <w:rPr>
                <w:rFonts w:cstheme="minorHAnsi"/>
                <w:b/>
                <w:bCs/>
                <w:u w:val="single"/>
              </w:rPr>
            </w:pPr>
            <w:sdt>
              <w:sdtPr>
                <w:rPr>
                  <w:rFonts w:cstheme="minorHAnsi"/>
                  <w:sz w:val="20"/>
                  <w:szCs w:val="20"/>
                </w:rPr>
                <w:id w:val="-21208342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8890772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1757486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BB9D34C" w14:textId="48D9AD67" w:rsidR="00DF2D76" w:rsidRPr="00DE346E" w:rsidRDefault="008F737C" w:rsidP="00D91028">
            <w:pPr>
              <w:ind w:left="-56"/>
              <w:rPr>
                <w:rFonts w:cstheme="minorHAnsi"/>
                <w:b/>
                <w:bCs/>
                <w:u w:val="single"/>
              </w:rPr>
            </w:pPr>
            <w:sdt>
              <w:sdtPr>
                <w:rPr>
                  <w:rFonts w:cstheme="minorHAnsi"/>
                  <w:sz w:val="20"/>
                  <w:szCs w:val="20"/>
                </w:rPr>
                <w:id w:val="-17338421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72639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984324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2EBD443" w14:textId="60B657CB" w:rsidR="00DF2D76" w:rsidRPr="00DE346E" w:rsidRDefault="008F737C" w:rsidP="00D91028">
            <w:pPr>
              <w:ind w:left="-56"/>
              <w:rPr>
                <w:rFonts w:cstheme="minorHAnsi"/>
                <w:b/>
                <w:bCs/>
                <w:u w:val="single"/>
              </w:rPr>
            </w:pPr>
            <w:sdt>
              <w:sdtPr>
                <w:rPr>
                  <w:rFonts w:cstheme="minorHAnsi"/>
                  <w:sz w:val="20"/>
                  <w:szCs w:val="20"/>
                </w:rPr>
                <w:id w:val="11277331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91126971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5728184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382133432"/>
            <w:placeholder>
              <w:docPart w:val="F03E5025EF484623A05E8937D97FFE8E"/>
            </w:placeholder>
            <w:showingPlcHdr/>
          </w:sdtPr>
          <w:sdtEndPr/>
          <w:sdtContent>
            <w:tc>
              <w:tcPr>
                <w:tcW w:w="1158" w:type="dxa"/>
              </w:tcPr>
              <w:p w14:paraId="5C3AFD62"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1029175619"/>
            <w:placeholder>
              <w:docPart w:val="894BD3EA5E9B48FB97A29EA692705C05"/>
            </w:placeholder>
            <w:showingPlcHdr/>
          </w:sdtPr>
          <w:sdtEndPr/>
          <w:sdtContent>
            <w:tc>
              <w:tcPr>
                <w:tcW w:w="1193" w:type="dxa"/>
              </w:tcPr>
              <w:p w14:paraId="5E1779EF" w14:textId="77777777" w:rsidR="00DF2D76" w:rsidRPr="00DE346E" w:rsidRDefault="00DF2D76" w:rsidP="00DF2D76">
                <w:pPr>
                  <w:rPr>
                    <w:rFonts w:cstheme="minorHAnsi"/>
                    <w:b/>
                    <w:bCs/>
                    <w:u w:val="single"/>
                  </w:rPr>
                </w:pPr>
                <w:r>
                  <w:rPr>
                    <w:rStyle w:val="PlaceholderText"/>
                  </w:rPr>
                  <w:t>Total Reviewed</w:t>
                </w:r>
              </w:p>
            </w:tc>
          </w:sdtContent>
        </w:sdt>
      </w:tr>
      <w:tr w:rsidR="00731F5B" w14:paraId="66FD1415" w14:textId="77777777" w:rsidTr="00D91028">
        <w:trPr>
          <w:cantSplit/>
          <w:jc w:val="center"/>
        </w:trPr>
        <w:tc>
          <w:tcPr>
            <w:tcW w:w="19450" w:type="dxa"/>
            <w:gridSpan w:val="23"/>
            <w:shd w:val="clear" w:color="auto" w:fill="auto"/>
            <w:vAlign w:val="center"/>
          </w:tcPr>
          <w:p w14:paraId="308B31AA" w14:textId="77777777" w:rsidR="00731F5B" w:rsidRPr="00D731C6" w:rsidRDefault="008F737C" w:rsidP="00D91028">
            <w:pPr>
              <w:ind w:left="-56"/>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E97174" w14:paraId="4D5E6CDD" w14:textId="77777777" w:rsidTr="00D91028">
        <w:trPr>
          <w:cantSplit/>
          <w:jc w:val="center"/>
        </w:trPr>
        <w:tc>
          <w:tcPr>
            <w:tcW w:w="3999" w:type="dxa"/>
            <w:shd w:val="clear" w:color="auto" w:fill="E5EAF6"/>
          </w:tcPr>
          <w:p w14:paraId="2BACFD0D" w14:textId="77777777" w:rsidR="00E97174" w:rsidRPr="00143257" w:rsidRDefault="00E97174" w:rsidP="00E97174">
            <w:pPr>
              <w:rPr>
                <w:rFonts w:cstheme="minorHAnsi"/>
                <w:b/>
                <w:bCs/>
                <w:sz w:val="12"/>
                <w:szCs w:val="12"/>
              </w:rPr>
            </w:pPr>
          </w:p>
          <w:p w14:paraId="4F59B46D" w14:textId="77777777" w:rsidR="00E97174" w:rsidRPr="00A34F8C" w:rsidRDefault="008F737C" w:rsidP="00E97174">
            <w:pPr>
              <w:rPr>
                <w:rFonts w:cstheme="minorHAnsi"/>
                <w:b/>
                <w:bCs/>
              </w:rPr>
            </w:pPr>
            <w:hyperlink w:anchor="Stand11b4" w:history="1">
              <w:r w:rsidR="00E97174" w:rsidRPr="00FE0187">
                <w:rPr>
                  <w:rStyle w:val="Hyperlink"/>
                  <w:rFonts w:cstheme="minorHAnsi"/>
                  <w:b/>
                  <w:bCs/>
                </w:rPr>
                <w:t>11-B-4</w:t>
              </w:r>
              <w:r w:rsidR="00E97174" w:rsidRPr="00FE0187">
                <w:rPr>
                  <w:rStyle w:val="Hyperlink"/>
                </w:rPr>
                <w:t xml:space="preserve">  </w:t>
              </w:r>
            </w:hyperlink>
            <w:r w:rsidR="00E97174">
              <w:t xml:space="preserve"> </w:t>
            </w:r>
            <w:r w:rsidR="00E97174" w:rsidRPr="00CC680C">
              <w:rPr>
                <w:i/>
                <w:iCs/>
              </w:rPr>
              <w:t>A, B, C-M, C</w:t>
            </w:r>
          </w:p>
          <w:p w14:paraId="24CCDEE4" w14:textId="3F6B9443" w:rsidR="00E97174" w:rsidRPr="00D731C6" w:rsidRDefault="00E97174" w:rsidP="00E97174">
            <w:pPr>
              <w:rPr>
                <w:rFonts w:cstheme="minorHAnsi"/>
              </w:rPr>
            </w:pPr>
            <w:r>
              <w:rPr>
                <w:rFonts w:cstheme="minorHAnsi"/>
              </w:rPr>
              <w:t>Medical Director – Board certified or eligible for certification by ABMS, AOABOS, ABFAS, ABPM, NBCRNA, APBD, or ABOMS.</w:t>
            </w:r>
          </w:p>
        </w:tc>
        <w:tc>
          <w:tcPr>
            <w:tcW w:w="655" w:type="dxa"/>
            <w:shd w:val="clear" w:color="auto" w:fill="E5EAF6"/>
            <w:vAlign w:val="center"/>
          </w:tcPr>
          <w:p w14:paraId="628FA113" w14:textId="2D427D8A" w:rsidR="00E97174" w:rsidRPr="00DE346E" w:rsidRDefault="008F737C" w:rsidP="00D91028">
            <w:pPr>
              <w:ind w:left="-56"/>
              <w:rPr>
                <w:rFonts w:cstheme="minorHAnsi"/>
                <w:b/>
                <w:bCs/>
                <w:u w:val="single"/>
              </w:rPr>
            </w:pPr>
            <w:sdt>
              <w:sdtPr>
                <w:rPr>
                  <w:rFonts w:cstheme="minorHAnsi"/>
                  <w:sz w:val="20"/>
                  <w:szCs w:val="20"/>
                </w:rPr>
                <w:id w:val="-72683906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6767229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4296719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B234459" w14:textId="641587AB" w:rsidR="00E97174" w:rsidRPr="00DE346E" w:rsidRDefault="008F737C" w:rsidP="00D91028">
            <w:pPr>
              <w:ind w:left="-56"/>
              <w:rPr>
                <w:rFonts w:cstheme="minorHAnsi"/>
                <w:b/>
                <w:bCs/>
                <w:u w:val="single"/>
              </w:rPr>
            </w:pPr>
            <w:sdt>
              <w:sdtPr>
                <w:rPr>
                  <w:rFonts w:cstheme="minorHAnsi"/>
                  <w:sz w:val="20"/>
                  <w:szCs w:val="20"/>
                </w:rPr>
                <w:id w:val="-15953882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140600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55916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301DA21" w14:textId="28865A0E" w:rsidR="00E97174" w:rsidRPr="00DE346E" w:rsidRDefault="008F737C" w:rsidP="00D91028">
            <w:pPr>
              <w:ind w:left="-56"/>
              <w:rPr>
                <w:rFonts w:cstheme="minorHAnsi"/>
                <w:b/>
                <w:bCs/>
                <w:u w:val="single"/>
              </w:rPr>
            </w:pPr>
            <w:sdt>
              <w:sdtPr>
                <w:rPr>
                  <w:rFonts w:cstheme="minorHAnsi"/>
                  <w:sz w:val="20"/>
                  <w:szCs w:val="20"/>
                </w:rPr>
                <w:id w:val="-94962793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445075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77755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91A0EFD" w14:textId="2958D4C5" w:rsidR="00E97174" w:rsidRPr="00DE346E" w:rsidRDefault="008F737C" w:rsidP="00D91028">
            <w:pPr>
              <w:ind w:left="-56"/>
              <w:rPr>
                <w:rFonts w:cstheme="minorHAnsi"/>
                <w:b/>
                <w:bCs/>
                <w:u w:val="single"/>
              </w:rPr>
            </w:pPr>
            <w:sdt>
              <w:sdtPr>
                <w:rPr>
                  <w:rFonts w:cstheme="minorHAnsi"/>
                  <w:sz w:val="20"/>
                  <w:szCs w:val="20"/>
                </w:rPr>
                <w:id w:val="-16573719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2818202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7337403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7BDC212" w14:textId="4A7DF8A0" w:rsidR="00E97174" w:rsidRPr="00DE346E" w:rsidRDefault="008F737C" w:rsidP="00D91028">
            <w:pPr>
              <w:ind w:left="-56"/>
              <w:rPr>
                <w:rFonts w:cstheme="minorHAnsi"/>
                <w:b/>
                <w:bCs/>
                <w:u w:val="single"/>
              </w:rPr>
            </w:pPr>
            <w:sdt>
              <w:sdtPr>
                <w:rPr>
                  <w:rFonts w:cstheme="minorHAnsi"/>
                  <w:sz w:val="20"/>
                  <w:szCs w:val="20"/>
                </w:rPr>
                <w:id w:val="-2345502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78861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1579819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5CB154A" w14:textId="14139C39" w:rsidR="00E97174" w:rsidRPr="00DE346E" w:rsidRDefault="008F737C" w:rsidP="00D91028">
            <w:pPr>
              <w:ind w:left="-56"/>
              <w:rPr>
                <w:rFonts w:cstheme="minorHAnsi"/>
                <w:b/>
                <w:bCs/>
                <w:u w:val="single"/>
              </w:rPr>
            </w:pPr>
            <w:sdt>
              <w:sdtPr>
                <w:rPr>
                  <w:rFonts w:cstheme="minorHAnsi"/>
                  <w:sz w:val="20"/>
                  <w:szCs w:val="20"/>
                </w:rPr>
                <w:id w:val="-40522570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4926096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0784440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6AFC8F2C" w14:textId="29BC3B2E" w:rsidR="00E97174" w:rsidRPr="00DE346E" w:rsidRDefault="008F737C" w:rsidP="00D91028">
            <w:pPr>
              <w:ind w:left="-56"/>
              <w:rPr>
                <w:rFonts w:cstheme="minorHAnsi"/>
                <w:b/>
                <w:bCs/>
                <w:u w:val="single"/>
              </w:rPr>
            </w:pPr>
            <w:sdt>
              <w:sdtPr>
                <w:rPr>
                  <w:rFonts w:cstheme="minorHAnsi"/>
                  <w:sz w:val="20"/>
                  <w:szCs w:val="20"/>
                </w:rPr>
                <w:id w:val="19368612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9067323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905244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60D7C46" w14:textId="46025BC8" w:rsidR="00E97174" w:rsidRPr="00DE346E" w:rsidRDefault="008F737C" w:rsidP="00D91028">
            <w:pPr>
              <w:ind w:left="-56"/>
              <w:rPr>
                <w:rFonts w:cstheme="minorHAnsi"/>
                <w:b/>
                <w:bCs/>
                <w:u w:val="single"/>
              </w:rPr>
            </w:pPr>
            <w:sdt>
              <w:sdtPr>
                <w:rPr>
                  <w:rFonts w:cstheme="minorHAnsi"/>
                  <w:sz w:val="20"/>
                  <w:szCs w:val="20"/>
                </w:rPr>
                <w:id w:val="103916839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357840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8516465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E657BD7" w14:textId="34206046" w:rsidR="00E97174" w:rsidRPr="00DE346E" w:rsidRDefault="008F737C" w:rsidP="00D91028">
            <w:pPr>
              <w:ind w:left="-56"/>
              <w:rPr>
                <w:rFonts w:cstheme="minorHAnsi"/>
                <w:b/>
                <w:bCs/>
                <w:u w:val="single"/>
              </w:rPr>
            </w:pPr>
            <w:sdt>
              <w:sdtPr>
                <w:rPr>
                  <w:rFonts w:cstheme="minorHAnsi"/>
                  <w:sz w:val="20"/>
                  <w:szCs w:val="20"/>
                </w:rPr>
                <w:id w:val="-5600193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4693567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653188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164CF566" w14:textId="0DD88872" w:rsidR="00E97174" w:rsidRPr="00DE346E" w:rsidRDefault="008F737C" w:rsidP="00D91028">
            <w:pPr>
              <w:ind w:left="-56"/>
              <w:rPr>
                <w:rFonts w:cstheme="minorHAnsi"/>
                <w:b/>
                <w:bCs/>
                <w:u w:val="single"/>
              </w:rPr>
            </w:pPr>
            <w:sdt>
              <w:sdtPr>
                <w:rPr>
                  <w:rFonts w:cstheme="minorHAnsi"/>
                  <w:sz w:val="20"/>
                  <w:szCs w:val="20"/>
                </w:rPr>
                <w:id w:val="-128248945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5976861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761089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16EFB23" w14:textId="14EFD570" w:rsidR="00E97174" w:rsidRPr="00DE346E" w:rsidRDefault="008F737C" w:rsidP="00D91028">
            <w:pPr>
              <w:ind w:left="-56"/>
              <w:rPr>
                <w:rFonts w:cstheme="minorHAnsi"/>
                <w:b/>
                <w:bCs/>
                <w:u w:val="single"/>
              </w:rPr>
            </w:pPr>
            <w:sdt>
              <w:sdtPr>
                <w:rPr>
                  <w:rFonts w:cstheme="minorHAnsi"/>
                  <w:sz w:val="20"/>
                  <w:szCs w:val="20"/>
                </w:rPr>
                <w:id w:val="7797687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949209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2421902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9A52038" w14:textId="0661636D" w:rsidR="00E97174" w:rsidRPr="00DE346E" w:rsidRDefault="008F737C" w:rsidP="00D91028">
            <w:pPr>
              <w:ind w:left="-56"/>
              <w:rPr>
                <w:rFonts w:cstheme="minorHAnsi"/>
                <w:b/>
                <w:bCs/>
                <w:u w:val="single"/>
              </w:rPr>
            </w:pPr>
            <w:sdt>
              <w:sdtPr>
                <w:rPr>
                  <w:rFonts w:cstheme="minorHAnsi"/>
                  <w:sz w:val="20"/>
                  <w:szCs w:val="20"/>
                </w:rPr>
                <w:id w:val="-199833571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73958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0221927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ED1C828" w14:textId="7CDE74A8" w:rsidR="00E97174" w:rsidRPr="00DE346E" w:rsidRDefault="008F737C" w:rsidP="00D91028">
            <w:pPr>
              <w:ind w:left="-56"/>
              <w:rPr>
                <w:rFonts w:cstheme="minorHAnsi"/>
                <w:b/>
                <w:bCs/>
                <w:u w:val="single"/>
              </w:rPr>
            </w:pPr>
            <w:sdt>
              <w:sdtPr>
                <w:rPr>
                  <w:rFonts w:cstheme="minorHAnsi"/>
                  <w:sz w:val="20"/>
                  <w:szCs w:val="20"/>
                </w:rPr>
                <w:id w:val="3646501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6547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8527855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868C5" w14:textId="58D47FAF" w:rsidR="00E97174" w:rsidRPr="00DE346E" w:rsidRDefault="008F737C" w:rsidP="00D91028">
            <w:pPr>
              <w:ind w:left="-56"/>
              <w:rPr>
                <w:rFonts w:cstheme="minorHAnsi"/>
                <w:b/>
                <w:bCs/>
                <w:u w:val="single"/>
              </w:rPr>
            </w:pPr>
            <w:sdt>
              <w:sdtPr>
                <w:rPr>
                  <w:rFonts w:cstheme="minorHAnsi"/>
                  <w:sz w:val="20"/>
                  <w:szCs w:val="20"/>
                </w:rPr>
                <w:id w:val="-4799151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8819022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4123674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4D816EB" w14:textId="05E2163F" w:rsidR="00E97174" w:rsidRPr="00DE346E" w:rsidRDefault="008F737C" w:rsidP="00D91028">
            <w:pPr>
              <w:ind w:left="-56"/>
              <w:rPr>
                <w:rFonts w:cstheme="minorHAnsi"/>
                <w:b/>
                <w:bCs/>
                <w:u w:val="single"/>
              </w:rPr>
            </w:pPr>
            <w:sdt>
              <w:sdtPr>
                <w:rPr>
                  <w:rFonts w:cstheme="minorHAnsi"/>
                  <w:sz w:val="20"/>
                  <w:szCs w:val="20"/>
                </w:rPr>
                <w:id w:val="13768180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6652551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047343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42EE8" w14:textId="3C47D4C7" w:rsidR="00E97174" w:rsidRPr="00DE346E" w:rsidRDefault="008F737C" w:rsidP="00D91028">
            <w:pPr>
              <w:ind w:left="-56"/>
              <w:rPr>
                <w:rFonts w:cstheme="minorHAnsi"/>
                <w:b/>
                <w:bCs/>
                <w:u w:val="single"/>
              </w:rPr>
            </w:pPr>
            <w:sdt>
              <w:sdtPr>
                <w:rPr>
                  <w:rFonts w:cstheme="minorHAnsi"/>
                  <w:sz w:val="20"/>
                  <w:szCs w:val="20"/>
                </w:rPr>
                <w:id w:val="16293574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630709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01895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2B845BC" w14:textId="3D1313D3" w:rsidR="00E97174" w:rsidRPr="00DE346E" w:rsidRDefault="008F737C" w:rsidP="00D91028">
            <w:pPr>
              <w:ind w:left="-56"/>
              <w:rPr>
                <w:rFonts w:cstheme="minorHAnsi"/>
                <w:b/>
                <w:bCs/>
                <w:u w:val="single"/>
              </w:rPr>
            </w:pPr>
            <w:sdt>
              <w:sdtPr>
                <w:rPr>
                  <w:rFonts w:cstheme="minorHAnsi"/>
                  <w:sz w:val="20"/>
                  <w:szCs w:val="20"/>
                </w:rPr>
                <w:id w:val="-13696041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048766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609989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25813C5" w14:textId="5619E06E" w:rsidR="00E97174" w:rsidRPr="00DE346E" w:rsidRDefault="008F737C" w:rsidP="00D91028">
            <w:pPr>
              <w:ind w:left="-56"/>
              <w:rPr>
                <w:rFonts w:cstheme="minorHAnsi"/>
                <w:b/>
                <w:bCs/>
                <w:u w:val="single"/>
              </w:rPr>
            </w:pPr>
            <w:sdt>
              <w:sdtPr>
                <w:rPr>
                  <w:rFonts w:cstheme="minorHAnsi"/>
                  <w:sz w:val="20"/>
                  <w:szCs w:val="20"/>
                </w:rPr>
                <w:id w:val="-18807729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022031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45435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7FB1136" w14:textId="354495EA" w:rsidR="00E97174" w:rsidRPr="00DE346E" w:rsidRDefault="008F737C" w:rsidP="00D91028">
            <w:pPr>
              <w:ind w:left="-56"/>
              <w:rPr>
                <w:rFonts w:cstheme="minorHAnsi"/>
                <w:b/>
                <w:bCs/>
                <w:u w:val="single"/>
              </w:rPr>
            </w:pPr>
            <w:sdt>
              <w:sdtPr>
                <w:rPr>
                  <w:rFonts w:cstheme="minorHAnsi"/>
                  <w:sz w:val="20"/>
                  <w:szCs w:val="20"/>
                </w:rPr>
                <w:id w:val="117969343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7970340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9242833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5CFF147" w14:textId="265AFCCA" w:rsidR="00E97174" w:rsidRPr="00DE346E" w:rsidRDefault="008F737C" w:rsidP="00D91028">
            <w:pPr>
              <w:ind w:left="-56"/>
              <w:rPr>
                <w:rFonts w:cstheme="minorHAnsi"/>
                <w:b/>
                <w:bCs/>
                <w:u w:val="single"/>
              </w:rPr>
            </w:pPr>
            <w:sdt>
              <w:sdtPr>
                <w:rPr>
                  <w:rFonts w:cstheme="minorHAnsi"/>
                  <w:sz w:val="20"/>
                  <w:szCs w:val="20"/>
                </w:rPr>
                <w:id w:val="17947022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4742672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099243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2140983447"/>
            <w:placeholder>
              <w:docPart w:val="13000B404FAE4BA9A5FAFA553143A09B"/>
            </w:placeholder>
            <w:showingPlcHdr/>
          </w:sdtPr>
          <w:sdtEndPr/>
          <w:sdtContent>
            <w:tc>
              <w:tcPr>
                <w:tcW w:w="1158" w:type="dxa"/>
                <w:shd w:val="clear" w:color="auto" w:fill="E5EAF6"/>
                <w:vAlign w:val="center"/>
              </w:tcPr>
              <w:p w14:paraId="55680527"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1432417568"/>
            <w:placeholder>
              <w:docPart w:val="D2B04018D4EC4D3AA9B0CFF1547978D1"/>
            </w:placeholder>
            <w:showingPlcHdr/>
          </w:sdtPr>
          <w:sdtEndPr/>
          <w:sdtContent>
            <w:tc>
              <w:tcPr>
                <w:tcW w:w="1193" w:type="dxa"/>
                <w:shd w:val="clear" w:color="auto" w:fill="E5EAF6"/>
                <w:vAlign w:val="center"/>
              </w:tcPr>
              <w:p w14:paraId="129A87F5" w14:textId="77777777" w:rsidR="00E97174" w:rsidRPr="00DE346E" w:rsidRDefault="00E97174" w:rsidP="00E97174">
                <w:pPr>
                  <w:rPr>
                    <w:rFonts w:cstheme="minorHAnsi"/>
                    <w:b/>
                    <w:bCs/>
                    <w:u w:val="single"/>
                  </w:rPr>
                </w:pPr>
                <w:r>
                  <w:rPr>
                    <w:rStyle w:val="PlaceholderText"/>
                  </w:rPr>
                  <w:t>Total Reviewed</w:t>
                </w:r>
              </w:p>
            </w:tc>
          </w:sdtContent>
        </w:sdt>
      </w:tr>
      <w:tr w:rsidR="00C06BAD" w14:paraId="55DE0805" w14:textId="77777777" w:rsidTr="00D91028">
        <w:trPr>
          <w:cantSplit/>
          <w:jc w:val="center"/>
        </w:trPr>
        <w:tc>
          <w:tcPr>
            <w:tcW w:w="19450" w:type="dxa"/>
            <w:gridSpan w:val="23"/>
            <w:shd w:val="clear" w:color="auto" w:fill="E5EAF6"/>
            <w:vAlign w:val="center"/>
          </w:tcPr>
          <w:p w14:paraId="3A83303B"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E97174" w14:paraId="30CCC277" w14:textId="77777777" w:rsidTr="00D91028">
        <w:trPr>
          <w:cantSplit/>
          <w:jc w:val="center"/>
        </w:trPr>
        <w:tc>
          <w:tcPr>
            <w:tcW w:w="3999" w:type="dxa"/>
          </w:tcPr>
          <w:p w14:paraId="63A306CC" w14:textId="77777777" w:rsidR="00E97174" w:rsidRPr="00143257" w:rsidRDefault="00E97174" w:rsidP="00E97174">
            <w:pPr>
              <w:rPr>
                <w:rFonts w:cstheme="minorHAnsi"/>
                <w:b/>
                <w:bCs/>
                <w:sz w:val="12"/>
                <w:szCs w:val="12"/>
              </w:rPr>
            </w:pPr>
          </w:p>
          <w:p w14:paraId="6FFF9C5F" w14:textId="77777777" w:rsidR="00E97174" w:rsidRPr="00A34F8C" w:rsidRDefault="008F737C" w:rsidP="00E97174">
            <w:pPr>
              <w:rPr>
                <w:rFonts w:cstheme="minorHAnsi"/>
                <w:b/>
                <w:bCs/>
              </w:rPr>
            </w:pPr>
            <w:hyperlink w:anchor="Stand11c4" w:history="1">
              <w:r w:rsidR="00E97174" w:rsidRPr="00FE0187">
                <w:rPr>
                  <w:rStyle w:val="Hyperlink"/>
                  <w:rFonts w:cstheme="minorHAnsi"/>
                  <w:b/>
                  <w:bCs/>
                </w:rPr>
                <w:t>11-C-4</w:t>
              </w:r>
            </w:hyperlink>
            <w:r w:rsidR="00E97174" w:rsidRPr="00A34F8C">
              <w:rPr>
                <w:rFonts w:cstheme="minorHAnsi"/>
                <w:b/>
                <w:bCs/>
              </w:rPr>
              <w:t xml:space="preserve">, </w:t>
            </w:r>
            <w:hyperlink w:anchor="Stand11d1" w:history="1">
              <w:r w:rsidR="00E97174" w:rsidRPr="00FE0187">
                <w:rPr>
                  <w:rStyle w:val="Hyperlink"/>
                  <w:rFonts w:cstheme="minorHAnsi"/>
                  <w:b/>
                  <w:bCs/>
                </w:rPr>
                <w:t>11-D-1</w:t>
              </w:r>
            </w:hyperlink>
            <w:r w:rsidR="00E97174" w:rsidRPr="00534738">
              <w:t xml:space="preserve"> </w:t>
            </w:r>
            <w:r w:rsidR="00E97174">
              <w:t xml:space="preserve">  </w:t>
            </w:r>
            <w:r w:rsidR="00E97174" w:rsidRPr="00CC680C">
              <w:rPr>
                <w:i/>
                <w:iCs/>
              </w:rPr>
              <w:t>A, B, C-M, C</w:t>
            </w:r>
          </w:p>
          <w:p w14:paraId="60012491" w14:textId="3C1EDD07" w:rsidR="00E97174" w:rsidRPr="00D731C6" w:rsidRDefault="00E97174" w:rsidP="00E97174">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auto"/>
            <w:vAlign w:val="center"/>
          </w:tcPr>
          <w:p w14:paraId="26E4A7B1" w14:textId="60BE44FB" w:rsidR="00E97174" w:rsidRPr="00DE346E" w:rsidRDefault="008F737C" w:rsidP="00D91028">
            <w:pPr>
              <w:ind w:left="-56"/>
              <w:rPr>
                <w:rFonts w:cstheme="minorHAnsi"/>
                <w:b/>
                <w:bCs/>
                <w:u w:val="single"/>
              </w:rPr>
            </w:pPr>
            <w:sdt>
              <w:sdtPr>
                <w:rPr>
                  <w:rFonts w:cstheme="minorHAnsi"/>
                  <w:sz w:val="20"/>
                  <w:szCs w:val="20"/>
                </w:rPr>
                <w:id w:val="9864360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8002494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139270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D02030D" w14:textId="5C259CAE" w:rsidR="00E97174" w:rsidRPr="00DE346E" w:rsidRDefault="008F737C" w:rsidP="00D91028">
            <w:pPr>
              <w:ind w:left="-56"/>
              <w:rPr>
                <w:rFonts w:cstheme="minorHAnsi"/>
                <w:b/>
                <w:bCs/>
                <w:u w:val="single"/>
              </w:rPr>
            </w:pPr>
            <w:sdt>
              <w:sdtPr>
                <w:rPr>
                  <w:rFonts w:cstheme="minorHAnsi"/>
                  <w:sz w:val="20"/>
                  <w:szCs w:val="20"/>
                </w:rPr>
                <w:id w:val="134551441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0512540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535777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13BC3B8" w14:textId="40AD1719" w:rsidR="00E97174" w:rsidRPr="00DE346E" w:rsidRDefault="008F737C" w:rsidP="00D91028">
            <w:pPr>
              <w:ind w:left="-56"/>
              <w:rPr>
                <w:rFonts w:cstheme="minorHAnsi"/>
                <w:b/>
                <w:bCs/>
                <w:u w:val="single"/>
              </w:rPr>
            </w:pPr>
            <w:sdt>
              <w:sdtPr>
                <w:rPr>
                  <w:rFonts w:cstheme="minorHAnsi"/>
                  <w:sz w:val="20"/>
                  <w:szCs w:val="20"/>
                </w:rPr>
                <w:id w:val="-19967875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40064255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7440680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CD033F3" w14:textId="4296B011" w:rsidR="00E97174" w:rsidRPr="00DE346E" w:rsidRDefault="008F737C" w:rsidP="00D91028">
            <w:pPr>
              <w:ind w:left="-56"/>
              <w:rPr>
                <w:rFonts w:cstheme="minorHAnsi"/>
                <w:b/>
                <w:bCs/>
                <w:u w:val="single"/>
              </w:rPr>
            </w:pPr>
            <w:sdt>
              <w:sdtPr>
                <w:rPr>
                  <w:rFonts w:cstheme="minorHAnsi"/>
                  <w:sz w:val="20"/>
                  <w:szCs w:val="20"/>
                </w:rPr>
                <w:id w:val="102999888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6322116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973382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A65BD67" w14:textId="6A083CA7" w:rsidR="00E97174" w:rsidRPr="00DE346E" w:rsidRDefault="008F737C" w:rsidP="00D91028">
            <w:pPr>
              <w:ind w:left="-56"/>
              <w:rPr>
                <w:rFonts w:cstheme="minorHAnsi"/>
                <w:b/>
                <w:bCs/>
                <w:u w:val="single"/>
              </w:rPr>
            </w:pPr>
            <w:sdt>
              <w:sdtPr>
                <w:rPr>
                  <w:rFonts w:cstheme="minorHAnsi"/>
                  <w:sz w:val="20"/>
                  <w:szCs w:val="20"/>
                </w:rPr>
                <w:id w:val="5475743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3513037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616720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C20073D" w14:textId="45223C00" w:rsidR="00E97174" w:rsidRPr="00DE346E" w:rsidRDefault="008F737C" w:rsidP="00D91028">
            <w:pPr>
              <w:ind w:left="-56"/>
              <w:rPr>
                <w:rFonts w:cstheme="minorHAnsi"/>
                <w:b/>
                <w:bCs/>
                <w:u w:val="single"/>
              </w:rPr>
            </w:pPr>
            <w:sdt>
              <w:sdtPr>
                <w:rPr>
                  <w:rFonts w:cstheme="minorHAnsi"/>
                  <w:sz w:val="20"/>
                  <w:szCs w:val="20"/>
                </w:rPr>
                <w:id w:val="175485397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133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4036534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3C27B70" w14:textId="5676FCBD" w:rsidR="00E97174" w:rsidRPr="00DE346E" w:rsidRDefault="008F737C" w:rsidP="00D91028">
            <w:pPr>
              <w:ind w:left="-56"/>
              <w:rPr>
                <w:rFonts w:cstheme="minorHAnsi"/>
                <w:b/>
                <w:bCs/>
                <w:u w:val="single"/>
              </w:rPr>
            </w:pPr>
            <w:sdt>
              <w:sdtPr>
                <w:rPr>
                  <w:rFonts w:cstheme="minorHAnsi"/>
                  <w:sz w:val="20"/>
                  <w:szCs w:val="20"/>
                </w:rPr>
                <w:id w:val="144865499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874724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9462815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7064E14" w14:textId="23EC5E34" w:rsidR="00E97174" w:rsidRPr="00DE346E" w:rsidRDefault="008F737C" w:rsidP="00D91028">
            <w:pPr>
              <w:ind w:left="-56"/>
              <w:rPr>
                <w:rFonts w:cstheme="minorHAnsi"/>
                <w:b/>
                <w:bCs/>
                <w:u w:val="single"/>
              </w:rPr>
            </w:pPr>
            <w:sdt>
              <w:sdtPr>
                <w:rPr>
                  <w:rFonts w:cstheme="minorHAnsi"/>
                  <w:sz w:val="20"/>
                  <w:szCs w:val="20"/>
                </w:rPr>
                <w:id w:val="-13840165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1176098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559706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7EE3FAA" w14:textId="0C296A8C" w:rsidR="00E97174" w:rsidRPr="00DE346E" w:rsidRDefault="008F737C" w:rsidP="00D91028">
            <w:pPr>
              <w:ind w:left="-56"/>
              <w:rPr>
                <w:rFonts w:cstheme="minorHAnsi"/>
                <w:b/>
                <w:bCs/>
                <w:u w:val="single"/>
              </w:rPr>
            </w:pPr>
            <w:sdt>
              <w:sdtPr>
                <w:rPr>
                  <w:rFonts w:cstheme="minorHAnsi"/>
                  <w:sz w:val="20"/>
                  <w:szCs w:val="20"/>
                </w:rPr>
                <w:id w:val="-134115542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8377223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4892061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6A0D33E6" w14:textId="09D1B13A" w:rsidR="00E97174" w:rsidRPr="00DE346E" w:rsidRDefault="008F737C" w:rsidP="00D91028">
            <w:pPr>
              <w:ind w:left="-56"/>
              <w:rPr>
                <w:rFonts w:cstheme="minorHAnsi"/>
                <w:b/>
                <w:bCs/>
                <w:u w:val="single"/>
              </w:rPr>
            </w:pPr>
            <w:sdt>
              <w:sdtPr>
                <w:rPr>
                  <w:rFonts w:cstheme="minorHAnsi"/>
                  <w:sz w:val="20"/>
                  <w:szCs w:val="20"/>
                </w:rPr>
                <w:id w:val="1525904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743331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08449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78CE1EA" w14:textId="43F8A817" w:rsidR="00E97174" w:rsidRPr="00DE346E" w:rsidRDefault="008F737C" w:rsidP="00D91028">
            <w:pPr>
              <w:ind w:left="-56"/>
              <w:rPr>
                <w:rFonts w:cstheme="minorHAnsi"/>
                <w:b/>
                <w:bCs/>
                <w:u w:val="single"/>
              </w:rPr>
            </w:pPr>
            <w:sdt>
              <w:sdtPr>
                <w:rPr>
                  <w:rFonts w:cstheme="minorHAnsi"/>
                  <w:sz w:val="20"/>
                  <w:szCs w:val="20"/>
                </w:rPr>
                <w:id w:val="17118426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4325716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7268702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2C37BF1" w14:textId="01B6E695" w:rsidR="00E97174" w:rsidRPr="00DE346E" w:rsidRDefault="008F737C" w:rsidP="00D91028">
            <w:pPr>
              <w:ind w:left="-56"/>
              <w:rPr>
                <w:rFonts w:cstheme="minorHAnsi"/>
                <w:b/>
                <w:bCs/>
                <w:u w:val="single"/>
              </w:rPr>
            </w:pPr>
            <w:sdt>
              <w:sdtPr>
                <w:rPr>
                  <w:rFonts w:cstheme="minorHAnsi"/>
                  <w:sz w:val="20"/>
                  <w:szCs w:val="20"/>
                </w:rPr>
                <w:id w:val="119087716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6177324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063143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0768D49" w14:textId="183813CA" w:rsidR="00E97174" w:rsidRPr="00DE346E" w:rsidRDefault="008F737C" w:rsidP="00D91028">
            <w:pPr>
              <w:ind w:left="-56"/>
              <w:rPr>
                <w:rFonts w:cstheme="minorHAnsi"/>
                <w:b/>
                <w:bCs/>
                <w:u w:val="single"/>
              </w:rPr>
            </w:pPr>
            <w:sdt>
              <w:sdtPr>
                <w:rPr>
                  <w:rFonts w:cstheme="minorHAnsi"/>
                  <w:sz w:val="20"/>
                  <w:szCs w:val="20"/>
                </w:rPr>
                <w:id w:val="128515355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2389594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58510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F172754" w14:textId="1B189479" w:rsidR="00E97174" w:rsidRPr="00DE346E" w:rsidRDefault="008F737C" w:rsidP="00D91028">
            <w:pPr>
              <w:ind w:left="-56"/>
              <w:rPr>
                <w:rFonts w:cstheme="minorHAnsi"/>
                <w:b/>
                <w:bCs/>
                <w:u w:val="single"/>
              </w:rPr>
            </w:pPr>
            <w:sdt>
              <w:sdtPr>
                <w:rPr>
                  <w:rFonts w:cstheme="minorHAnsi"/>
                  <w:sz w:val="20"/>
                  <w:szCs w:val="20"/>
                </w:rPr>
                <w:id w:val="-37739658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2288323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788822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64C7419" w14:textId="18442D34" w:rsidR="00E97174" w:rsidRPr="00DE346E" w:rsidRDefault="008F737C" w:rsidP="00D91028">
            <w:pPr>
              <w:ind w:left="-56"/>
              <w:rPr>
                <w:rFonts w:cstheme="minorHAnsi"/>
                <w:b/>
                <w:bCs/>
                <w:u w:val="single"/>
              </w:rPr>
            </w:pPr>
            <w:sdt>
              <w:sdtPr>
                <w:rPr>
                  <w:rFonts w:cstheme="minorHAnsi"/>
                  <w:sz w:val="20"/>
                  <w:szCs w:val="20"/>
                </w:rPr>
                <w:id w:val="-10503754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774292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043921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E0E877F" w14:textId="046C2849" w:rsidR="00E97174" w:rsidRPr="00DE346E" w:rsidRDefault="008F737C" w:rsidP="00D91028">
            <w:pPr>
              <w:ind w:left="-56"/>
              <w:rPr>
                <w:rFonts w:cstheme="minorHAnsi"/>
                <w:b/>
                <w:bCs/>
                <w:u w:val="single"/>
              </w:rPr>
            </w:pPr>
            <w:sdt>
              <w:sdtPr>
                <w:rPr>
                  <w:rFonts w:cstheme="minorHAnsi"/>
                  <w:sz w:val="20"/>
                  <w:szCs w:val="20"/>
                </w:rPr>
                <w:id w:val="-3284393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5187375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5355800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E70F79D" w14:textId="35D0F4C9" w:rsidR="00E97174" w:rsidRPr="00DE346E" w:rsidRDefault="008F737C" w:rsidP="00D91028">
            <w:pPr>
              <w:ind w:left="-56"/>
              <w:rPr>
                <w:rFonts w:cstheme="minorHAnsi"/>
                <w:b/>
                <w:bCs/>
                <w:u w:val="single"/>
              </w:rPr>
            </w:pPr>
            <w:sdt>
              <w:sdtPr>
                <w:rPr>
                  <w:rFonts w:cstheme="minorHAnsi"/>
                  <w:sz w:val="20"/>
                  <w:szCs w:val="20"/>
                </w:rPr>
                <w:id w:val="101812347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89656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204394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ED83220" w14:textId="38ADD2BA" w:rsidR="00E97174" w:rsidRPr="00DE346E" w:rsidRDefault="008F737C" w:rsidP="00D91028">
            <w:pPr>
              <w:ind w:left="-56"/>
              <w:rPr>
                <w:rFonts w:cstheme="minorHAnsi"/>
                <w:b/>
                <w:bCs/>
                <w:u w:val="single"/>
              </w:rPr>
            </w:pPr>
            <w:sdt>
              <w:sdtPr>
                <w:rPr>
                  <w:rFonts w:cstheme="minorHAnsi"/>
                  <w:sz w:val="20"/>
                  <w:szCs w:val="20"/>
                </w:rPr>
                <w:id w:val="-7956807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682908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93928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707EBA4" w14:textId="2D3868B1" w:rsidR="00E97174" w:rsidRPr="00DE346E" w:rsidRDefault="008F737C" w:rsidP="00D91028">
            <w:pPr>
              <w:ind w:left="-56"/>
              <w:rPr>
                <w:rFonts w:cstheme="minorHAnsi"/>
                <w:b/>
                <w:bCs/>
                <w:u w:val="single"/>
              </w:rPr>
            </w:pPr>
            <w:sdt>
              <w:sdtPr>
                <w:rPr>
                  <w:rFonts w:cstheme="minorHAnsi"/>
                  <w:sz w:val="20"/>
                  <w:szCs w:val="20"/>
                </w:rPr>
                <w:id w:val="1103306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670262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5848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5E7A946" w14:textId="32293EF7" w:rsidR="00E97174" w:rsidRPr="00DE346E" w:rsidRDefault="008F737C" w:rsidP="00D91028">
            <w:pPr>
              <w:ind w:left="-56"/>
              <w:rPr>
                <w:rFonts w:cstheme="minorHAnsi"/>
                <w:b/>
                <w:bCs/>
                <w:u w:val="single"/>
              </w:rPr>
            </w:pPr>
            <w:sdt>
              <w:sdtPr>
                <w:rPr>
                  <w:rFonts w:cstheme="minorHAnsi"/>
                  <w:sz w:val="20"/>
                  <w:szCs w:val="20"/>
                </w:rPr>
                <w:id w:val="40750873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1231673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70180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1976979505"/>
            <w:placeholder>
              <w:docPart w:val="00AD2F13EB254CF791E0AB6B178741A0"/>
            </w:placeholder>
            <w:showingPlcHdr/>
          </w:sdtPr>
          <w:sdtEndPr/>
          <w:sdtContent>
            <w:tc>
              <w:tcPr>
                <w:tcW w:w="1158" w:type="dxa"/>
                <w:vAlign w:val="center"/>
              </w:tcPr>
              <w:p w14:paraId="5355D332"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43830572"/>
            <w:placeholder>
              <w:docPart w:val="C13C76309DF9499486AECC1231A8A1B2"/>
            </w:placeholder>
            <w:showingPlcHdr/>
          </w:sdtPr>
          <w:sdtEndPr/>
          <w:sdtContent>
            <w:tc>
              <w:tcPr>
                <w:tcW w:w="1193" w:type="dxa"/>
                <w:vAlign w:val="center"/>
              </w:tcPr>
              <w:p w14:paraId="1E940D3E" w14:textId="77777777" w:rsidR="00E97174" w:rsidRPr="00DE346E" w:rsidRDefault="00E97174" w:rsidP="00E97174">
                <w:pPr>
                  <w:rPr>
                    <w:rFonts w:cstheme="minorHAnsi"/>
                    <w:b/>
                    <w:bCs/>
                    <w:u w:val="single"/>
                  </w:rPr>
                </w:pPr>
                <w:r w:rsidRPr="002E3E22">
                  <w:rPr>
                    <w:rStyle w:val="PlaceholderText"/>
                  </w:rPr>
                  <w:t>Total Reviewed</w:t>
                </w:r>
              </w:p>
            </w:tc>
          </w:sdtContent>
        </w:sdt>
      </w:tr>
      <w:tr w:rsidR="009475BE" w14:paraId="3AC08525" w14:textId="77777777" w:rsidTr="002E3E22">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C567B2" w14:paraId="4AB984E2" w14:textId="77777777" w:rsidTr="008D7E74">
        <w:trPr>
          <w:cantSplit/>
          <w:jc w:val="center"/>
        </w:trPr>
        <w:tc>
          <w:tcPr>
            <w:tcW w:w="3999" w:type="dxa"/>
            <w:shd w:val="clear" w:color="auto" w:fill="E5EAF6"/>
          </w:tcPr>
          <w:p w14:paraId="54245D41" w14:textId="77777777" w:rsidR="00C567B2" w:rsidRPr="00367E2C" w:rsidRDefault="00C567B2" w:rsidP="00C567B2">
            <w:pPr>
              <w:rPr>
                <w:rFonts w:cstheme="minorHAnsi"/>
                <w:b/>
                <w:bCs/>
                <w:sz w:val="8"/>
                <w:szCs w:val="8"/>
              </w:rPr>
            </w:pPr>
          </w:p>
          <w:p w14:paraId="439BE9BC" w14:textId="498567A6" w:rsidR="00C567B2" w:rsidRPr="00A34F8C" w:rsidRDefault="008F737C" w:rsidP="00C567B2">
            <w:pPr>
              <w:rPr>
                <w:rFonts w:cstheme="minorHAnsi"/>
                <w:b/>
                <w:bCs/>
              </w:rPr>
            </w:pPr>
            <w:hyperlink w:anchor="Stand11c7" w:history="1">
              <w:r w:rsidR="00C567B2" w:rsidRPr="00C868BD">
                <w:rPr>
                  <w:rStyle w:val="Hyperlink"/>
                  <w:rFonts w:cstheme="minorHAnsi"/>
                  <w:b/>
                  <w:bCs/>
                </w:rPr>
                <w:t>11-C-7</w:t>
              </w:r>
            </w:hyperlink>
            <w:r w:rsidR="00C567B2" w:rsidRPr="00534738">
              <w:t xml:space="preserve"> </w:t>
            </w:r>
            <w:r w:rsidR="00C567B2">
              <w:t xml:space="preserve">  </w:t>
            </w:r>
            <w:r w:rsidR="00C567B2" w:rsidRPr="00CC680C">
              <w:rPr>
                <w:i/>
                <w:iCs/>
              </w:rPr>
              <w:t>A, B, C-M, C</w:t>
            </w:r>
          </w:p>
          <w:p w14:paraId="0570115D" w14:textId="5619AC15" w:rsidR="00C567B2" w:rsidRPr="00D731C6" w:rsidRDefault="00C567B2" w:rsidP="00C567B2">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1CE66AA2" w:rsidR="00C567B2" w:rsidRPr="00DE346E" w:rsidRDefault="008F737C" w:rsidP="008D7E74">
            <w:pPr>
              <w:ind w:left="-56"/>
              <w:rPr>
                <w:rFonts w:cstheme="minorHAnsi"/>
                <w:b/>
                <w:bCs/>
                <w:u w:val="single"/>
              </w:rPr>
            </w:pPr>
            <w:sdt>
              <w:sdtPr>
                <w:rPr>
                  <w:rFonts w:cstheme="minorHAnsi"/>
                  <w:sz w:val="20"/>
                  <w:szCs w:val="20"/>
                </w:rPr>
                <w:id w:val="12314305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96402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4100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AA8532F" w14:textId="324D4E25" w:rsidR="00C567B2" w:rsidRPr="00DE346E" w:rsidRDefault="008F737C" w:rsidP="008D7E74">
            <w:pPr>
              <w:ind w:left="-56"/>
              <w:rPr>
                <w:rFonts w:cstheme="minorHAnsi"/>
                <w:b/>
                <w:bCs/>
                <w:u w:val="single"/>
              </w:rPr>
            </w:pPr>
            <w:sdt>
              <w:sdtPr>
                <w:rPr>
                  <w:rFonts w:cstheme="minorHAnsi"/>
                  <w:sz w:val="20"/>
                  <w:szCs w:val="20"/>
                </w:rPr>
                <w:id w:val="-13625116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862418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34559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68BF37D" w14:textId="2FCD669C" w:rsidR="00C567B2" w:rsidRPr="00DE346E" w:rsidRDefault="008F737C" w:rsidP="008D7E74">
            <w:pPr>
              <w:ind w:left="-56"/>
              <w:rPr>
                <w:rFonts w:cstheme="minorHAnsi"/>
                <w:b/>
                <w:bCs/>
                <w:u w:val="single"/>
              </w:rPr>
            </w:pPr>
            <w:sdt>
              <w:sdtPr>
                <w:rPr>
                  <w:rFonts w:cstheme="minorHAnsi"/>
                  <w:sz w:val="20"/>
                  <w:szCs w:val="20"/>
                </w:rPr>
                <w:id w:val="-7124170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6988163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08297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08CBD8" w14:textId="3A2F540D" w:rsidR="00C567B2" w:rsidRPr="00DE346E" w:rsidRDefault="008F737C" w:rsidP="008D7E74">
            <w:pPr>
              <w:ind w:left="-56"/>
              <w:rPr>
                <w:rFonts w:cstheme="minorHAnsi"/>
                <w:b/>
                <w:bCs/>
                <w:u w:val="single"/>
              </w:rPr>
            </w:pPr>
            <w:sdt>
              <w:sdtPr>
                <w:rPr>
                  <w:rFonts w:cstheme="minorHAnsi"/>
                  <w:sz w:val="20"/>
                  <w:szCs w:val="20"/>
                </w:rPr>
                <w:id w:val="1038627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3265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9813022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680D13F" w14:textId="02B1389A" w:rsidR="00C567B2" w:rsidRPr="00DE346E" w:rsidRDefault="008F737C" w:rsidP="008D7E74">
            <w:pPr>
              <w:ind w:left="-56"/>
              <w:rPr>
                <w:rFonts w:cstheme="minorHAnsi"/>
                <w:b/>
                <w:bCs/>
                <w:u w:val="single"/>
              </w:rPr>
            </w:pPr>
            <w:sdt>
              <w:sdtPr>
                <w:rPr>
                  <w:rFonts w:cstheme="minorHAnsi"/>
                  <w:sz w:val="20"/>
                  <w:szCs w:val="20"/>
                </w:rPr>
                <w:id w:val="-7050185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581364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137029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E82512" w14:textId="319A2D37" w:rsidR="00C567B2" w:rsidRPr="00DE346E" w:rsidRDefault="008F737C" w:rsidP="008D7E74">
            <w:pPr>
              <w:ind w:left="-56"/>
              <w:rPr>
                <w:rFonts w:cstheme="minorHAnsi"/>
                <w:b/>
                <w:bCs/>
                <w:u w:val="single"/>
              </w:rPr>
            </w:pPr>
            <w:sdt>
              <w:sdtPr>
                <w:rPr>
                  <w:rFonts w:cstheme="minorHAnsi"/>
                  <w:sz w:val="20"/>
                  <w:szCs w:val="20"/>
                </w:rPr>
                <w:id w:val="-130815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651565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409066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E30374" w14:textId="380955FC" w:rsidR="00C567B2" w:rsidRPr="00DE346E" w:rsidRDefault="008F737C" w:rsidP="008D7E74">
            <w:pPr>
              <w:ind w:left="-56"/>
              <w:rPr>
                <w:rFonts w:cstheme="minorHAnsi"/>
                <w:b/>
                <w:bCs/>
                <w:u w:val="single"/>
              </w:rPr>
            </w:pPr>
            <w:sdt>
              <w:sdtPr>
                <w:rPr>
                  <w:rFonts w:cstheme="minorHAnsi"/>
                  <w:sz w:val="20"/>
                  <w:szCs w:val="20"/>
                </w:rPr>
                <w:id w:val="-765915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05384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599121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A08196F" w14:textId="0D71039C" w:rsidR="00C567B2" w:rsidRPr="00DE346E" w:rsidRDefault="008F737C" w:rsidP="008D7E74">
            <w:pPr>
              <w:ind w:left="-56"/>
              <w:rPr>
                <w:rFonts w:cstheme="minorHAnsi"/>
                <w:b/>
                <w:bCs/>
                <w:u w:val="single"/>
              </w:rPr>
            </w:pPr>
            <w:sdt>
              <w:sdtPr>
                <w:rPr>
                  <w:rFonts w:cstheme="minorHAnsi"/>
                  <w:sz w:val="20"/>
                  <w:szCs w:val="20"/>
                </w:rPr>
                <w:id w:val="-1628303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525817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048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3C49C2F" w14:textId="3BBE3A25" w:rsidR="00C567B2" w:rsidRPr="00DE346E" w:rsidRDefault="008F737C" w:rsidP="008D7E74">
            <w:pPr>
              <w:ind w:left="-56"/>
              <w:rPr>
                <w:rFonts w:cstheme="minorHAnsi"/>
                <w:b/>
                <w:bCs/>
                <w:u w:val="single"/>
              </w:rPr>
            </w:pPr>
            <w:sdt>
              <w:sdtPr>
                <w:rPr>
                  <w:rFonts w:cstheme="minorHAnsi"/>
                  <w:sz w:val="20"/>
                  <w:szCs w:val="20"/>
                </w:rPr>
                <w:id w:val="51056916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662120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383709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8A86DEC" w14:textId="7CF2E829" w:rsidR="00C567B2" w:rsidRPr="00DE346E" w:rsidRDefault="008F737C" w:rsidP="008D7E74">
            <w:pPr>
              <w:ind w:left="-56"/>
              <w:rPr>
                <w:rFonts w:cstheme="minorHAnsi"/>
                <w:b/>
                <w:bCs/>
                <w:u w:val="single"/>
              </w:rPr>
            </w:pPr>
            <w:sdt>
              <w:sdtPr>
                <w:rPr>
                  <w:rFonts w:cstheme="minorHAnsi"/>
                  <w:sz w:val="20"/>
                  <w:szCs w:val="20"/>
                </w:rPr>
                <w:id w:val="-172074073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0198813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791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08DCF13" w14:textId="3A471078" w:rsidR="00C567B2" w:rsidRPr="00DE346E" w:rsidRDefault="008F737C" w:rsidP="008D7E74">
            <w:pPr>
              <w:ind w:left="-56"/>
              <w:rPr>
                <w:rFonts w:cstheme="minorHAnsi"/>
                <w:b/>
                <w:bCs/>
                <w:u w:val="single"/>
              </w:rPr>
            </w:pPr>
            <w:sdt>
              <w:sdtPr>
                <w:rPr>
                  <w:rFonts w:cstheme="minorHAnsi"/>
                  <w:sz w:val="20"/>
                  <w:szCs w:val="20"/>
                </w:rPr>
                <w:id w:val="-167556969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677280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07218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4DEBA9" w14:textId="0EB76D96" w:rsidR="00C567B2" w:rsidRPr="00DE346E" w:rsidRDefault="008F737C" w:rsidP="008D7E74">
            <w:pPr>
              <w:ind w:left="-56"/>
              <w:rPr>
                <w:rFonts w:cstheme="minorHAnsi"/>
                <w:b/>
                <w:bCs/>
                <w:u w:val="single"/>
              </w:rPr>
            </w:pPr>
            <w:sdt>
              <w:sdtPr>
                <w:rPr>
                  <w:rFonts w:cstheme="minorHAnsi"/>
                  <w:sz w:val="20"/>
                  <w:szCs w:val="20"/>
                </w:rPr>
                <w:id w:val="16234941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272725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6519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756917B" w14:textId="5568BC42" w:rsidR="00C567B2" w:rsidRPr="00DE346E" w:rsidRDefault="008F737C" w:rsidP="008D7E74">
            <w:pPr>
              <w:ind w:left="-56"/>
              <w:rPr>
                <w:rFonts w:cstheme="minorHAnsi"/>
                <w:b/>
                <w:bCs/>
                <w:u w:val="single"/>
              </w:rPr>
            </w:pPr>
            <w:sdt>
              <w:sdtPr>
                <w:rPr>
                  <w:rFonts w:cstheme="minorHAnsi"/>
                  <w:sz w:val="20"/>
                  <w:szCs w:val="20"/>
                </w:rPr>
                <w:id w:val="-155390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309173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4601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F17E26B" w14:textId="21C22C04" w:rsidR="00C567B2" w:rsidRPr="00DE346E" w:rsidRDefault="008F737C" w:rsidP="008D7E74">
            <w:pPr>
              <w:ind w:left="-56"/>
              <w:rPr>
                <w:rFonts w:cstheme="minorHAnsi"/>
                <w:b/>
                <w:bCs/>
                <w:u w:val="single"/>
              </w:rPr>
            </w:pPr>
            <w:sdt>
              <w:sdtPr>
                <w:rPr>
                  <w:rFonts w:cstheme="minorHAnsi"/>
                  <w:sz w:val="20"/>
                  <w:szCs w:val="20"/>
                </w:rPr>
                <w:id w:val="-231546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057633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383246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255E855" w14:textId="29DD2558" w:rsidR="00C567B2" w:rsidRPr="00DE346E" w:rsidRDefault="008F737C" w:rsidP="008D7E74">
            <w:pPr>
              <w:ind w:left="-56"/>
              <w:rPr>
                <w:rFonts w:cstheme="minorHAnsi"/>
                <w:b/>
                <w:bCs/>
                <w:u w:val="single"/>
              </w:rPr>
            </w:pPr>
            <w:sdt>
              <w:sdtPr>
                <w:rPr>
                  <w:rFonts w:cstheme="minorHAnsi"/>
                  <w:sz w:val="20"/>
                  <w:szCs w:val="20"/>
                </w:rPr>
                <w:id w:val="9335570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97379552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12186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4BEC6F7" w14:textId="1D97A78B" w:rsidR="00C567B2" w:rsidRPr="00DE346E" w:rsidRDefault="008F737C" w:rsidP="008D7E74">
            <w:pPr>
              <w:ind w:left="-56"/>
              <w:rPr>
                <w:rFonts w:cstheme="minorHAnsi"/>
                <w:b/>
                <w:bCs/>
                <w:u w:val="single"/>
              </w:rPr>
            </w:pPr>
            <w:sdt>
              <w:sdtPr>
                <w:rPr>
                  <w:rFonts w:cstheme="minorHAnsi"/>
                  <w:sz w:val="20"/>
                  <w:szCs w:val="20"/>
                </w:rPr>
                <w:id w:val="4800539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8094202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29422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5E3D383" w14:textId="6D9D205E" w:rsidR="00C567B2" w:rsidRPr="00DE346E" w:rsidRDefault="008F737C" w:rsidP="008D7E74">
            <w:pPr>
              <w:ind w:left="-56"/>
              <w:rPr>
                <w:rFonts w:cstheme="minorHAnsi"/>
                <w:b/>
                <w:bCs/>
                <w:u w:val="single"/>
              </w:rPr>
            </w:pPr>
            <w:sdt>
              <w:sdtPr>
                <w:rPr>
                  <w:rFonts w:cstheme="minorHAnsi"/>
                  <w:sz w:val="20"/>
                  <w:szCs w:val="20"/>
                </w:rPr>
                <w:id w:val="19884396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2739856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267759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362402" w14:textId="6FF4118C" w:rsidR="00C567B2" w:rsidRPr="00DE346E" w:rsidRDefault="008F737C" w:rsidP="008D7E74">
            <w:pPr>
              <w:ind w:left="-56"/>
              <w:rPr>
                <w:rFonts w:cstheme="minorHAnsi"/>
                <w:b/>
                <w:bCs/>
                <w:u w:val="single"/>
              </w:rPr>
            </w:pPr>
            <w:sdt>
              <w:sdtPr>
                <w:rPr>
                  <w:rFonts w:cstheme="minorHAnsi"/>
                  <w:sz w:val="20"/>
                  <w:szCs w:val="20"/>
                </w:rPr>
                <w:id w:val="-8423111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2389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471016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1004EB" w14:textId="30C78A2D" w:rsidR="00C567B2" w:rsidRPr="00DE346E" w:rsidRDefault="008F737C" w:rsidP="008D7E74">
            <w:pPr>
              <w:ind w:left="-56"/>
              <w:rPr>
                <w:rFonts w:cstheme="minorHAnsi"/>
                <w:b/>
                <w:bCs/>
                <w:u w:val="single"/>
              </w:rPr>
            </w:pPr>
            <w:sdt>
              <w:sdtPr>
                <w:rPr>
                  <w:rFonts w:cstheme="minorHAnsi"/>
                  <w:sz w:val="20"/>
                  <w:szCs w:val="20"/>
                </w:rPr>
                <w:id w:val="-18877181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4140578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891199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9997AF2" w14:textId="7C6FD8F6" w:rsidR="00C567B2" w:rsidRPr="00DE346E" w:rsidRDefault="008F737C" w:rsidP="008D7E74">
            <w:pPr>
              <w:ind w:left="-56"/>
              <w:rPr>
                <w:rFonts w:cstheme="minorHAnsi"/>
                <w:b/>
                <w:bCs/>
                <w:u w:val="single"/>
              </w:rPr>
            </w:pPr>
            <w:sdt>
              <w:sdtPr>
                <w:rPr>
                  <w:rFonts w:cstheme="minorHAnsi"/>
                  <w:sz w:val="20"/>
                  <w:szCs w:val="20"/>
                </w:rPr>
                <w:id w:val="-633946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15623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873839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95505843"/>
            <w:placeholder>
              <w:docPart w:val="FAFA00B086244713A54543F1E3387F73"/>
            </w:placeholder>
            <w:showingPlcHdr/>
          </w:sdtPr>
          <w:sdtEndPr/>
          <w:sdtContent>
            <w:tc>
              <w:tcPr>
                <w:tcW w:w="1158" w:type="dxa"/>
                <w:shd w:val="clear" w:color="auto" w:fill="E5EAF6"/>
                <w:vAlign w:val="center"/>
              </w:tcPr>
              <w:p w14:paraId="700E7A64" w14:textId="77777777" w:rsidR="00C567B2" w:rsidRPr="00F12539" w:rsidRDefault="00C567B2" w:rsidP="00C567B2">
                <w:pPr>
                  <w:rPr>
                    <w:rFonts w:cstheme="minorHAnsi"/>
                    <w:b/>
                    <w:bCs/>
                  </w:rPr>
                </w:pPr>
                <w:r w:rsidRPr="00F12539">
                  <w:rPr>
                    <w:rStyle w:val="PlaceholderText"/>
                  </w:rPr>
                  <w:t># Deficient</w:t>
                </w:r>
              </w:p>
            </w:tc>
          </w:sdtContent>
        </w:sdt>
        <w:sdt>
          <w:sdtPr>
            <w:rPr>
              <w:rFonts w:cstheme="minorHAnsi"/>
              <w:b/>
              <w:bCs/>
            </w:rPr>
            <w:id w:val="138536983"/>
            <w:placeholder>
              <w:docPart w:val="90214FD62B54404C8E453C83CB09D5A1"/>
            </w:placeholder>
            <w:showingPlcHdr/>
          </w:sdtPr>
          <w:sdtEndPr/>
          <w:sdtContent>
            <w:tc>
              <w:tcPr>
                <w:tcW w:w="1193" w:type="dxa"/>
                <w:shd w:val="clear" w:color="auto" w:fill="E5EAF6"/>
                <w:vAlign w:val="center"/>
              </w:tcPr>
              <w:p w14:paraId="767A3E6B" w14:textId="77777777" w:rsidR="00C567B2" w:rsidRPr="00F12539" w:rsidRDefault="00C567B2" w:rsidP="00C567B2">
                <w:pPr>
                  <w:rPr>
                    <w:rFonts w:cstheme="minorHAnsi"/>
                    <w:b/>
                    <w:bCs/>
                  </w:rPr>
                </w:pPr>
                <w:r w:rsidRPr="00F12539">
                  <w:rPr>
                    <w:rStyle w:val="PlaceholderText"/>
                  </w:rPr>
                  <w:t>Total Reviewed</w:t>
                </w:r>
              </w:p>
            </w:tc>
          </w:sdtContent>
        </w:sdt>
      </w:tr>
      <w:tr w:rsidR="00F868EA" w14:paraId="08EE8889" w14:textId="77777777" w:rsidTr="008D7E74">
        <w:trPr>
          <w:cantSplit/>
          <w:jc w:val="center"/>
        </w:trPr>
        <w:tc>
          <w:tcPr>
            <w:tcW w:w="19450" w:type="dxa"/>
            <w:gridSpan w:val="23"/>
            <w:shd w:val="clear" w:color="auto" w:fill="E5EAF6"/>
            <w:vAlign w:val="center"/>
          </w:tcPr>
          <w:p w14:paraId="4A2BAF3D"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C567B2" w14:paraId="0E5077DA" w14:textId="77777777" w:rsidTr="008D7E74">
        <w:trPr>
          <w:cantSplit/>
          <w:jc w:val="center"/>
        </w:trPr>
        <w:tc>
          <w:tcPr>
            <w:tcW w:w="3999" w:type="dxa"/>
            <w:shd w:val="clear" w:color="auto" w:fill="auto"/>
          </w:tcPr>
          <w:p w14:paraId="1854FAEE" w14:textId="77777777" w:rsidR="00C567B2" w:rsidRPr="00367E2C" w:rsidRDefault="00C567B2" w:rsidP="00C567B2">
            <w:pPr>
              <w:rPr>
                <w:rFonts w:cstheme="minorHAnsi"/>
                <w:b/>
                <w:bCs/>
                <w:sz w:val="8"/>
                <w:szCs w:val="8"/>
              </w:rPr>
            </w:pPr>
          </w:p>
          <w:p w14:paraId="50294CCA" w14:textId="10D0AC20" w:rsidR="00C567B2" w:rsidRPr="00A34F8C" w:rsidRDefault="008F737C" w:rsidP="00C567B2">
            <w:pPr>
              <w:rPr>
                <w:rFonts w:cstheme="minorHAnsi"/>
                <w:b/>
                <w:bCs/>
              </w:rPr>
            </w:pPr>
            <w:hyperlink w:anchor="Stand11c8" w:history="1">
              <w:r w:rsidR="00C567B2" w:rsidRPr="006D719F">
                <w:rPr>
                  <w:rStyle w:val="Hyperlink"/>
                  <w:rFonts w:cstheme="minorHAnsi"/>
                  <w:b/>
                  <w:bCs/>
                </w:rPr>
                <w:t>11-C-8</w:t>
              </w:r>
            </w:hyperlink>
            <w:r w:rsidR="00C567B2" w:rsidRPr="00534738">
              <w:t xml:space="preserve"> </w:t>
            </w:r>
            <w:r w:rsidR="00C567B2">
              <w:t xml:space="preserve">  </w:t>
            </w:r>
            <w:r w:rsidR="00C567B2" w:rsidRPr="00CC680C">
              <w:rPr>
                <w:i/>
                <w:iCs/>
              </w:rPr>
              <w:t>A, B, C-M, C</w:t>
            </w:r>
            <w:bookmarkStart w:id="24" w:name="PerWorksheet3"/>
            <w:bookmarkEnd w:id="24"/>
          </w:p>
          <w:p w14:paraId="5C6A6C2B" w14:textId="689C23F5" w:rsidR="00C567B2" w:rsidRPr="00D731C6" w:rsidRDefault="00C567B2" w:rsidP="00C567B2">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775A67" w:rsidR="00C567B2" w:rsidRPr="00DE346E" w:rsidRDefault="008F737C" w:rsidP="008D7E74">
            <w:pPr>
              <w:ind w:left="-56"/>
              <w:rPr>
                <w:rFonts w:cstheme="minorHAnsi"/>
                <w:b/>
                <w:bCs/>
                <w:u w:val="single"/>
              </w:rPr>
            </w:pPr>
            <w:sdt>
              <w:sdtPr>
                <w:rPr>
                  <w:rFonts w:cstheme="minorHAnsi"/>
                  <w:sz w:val="20"/>
                  <w:szCs w:val="20"/>
                </w:rPr>
                <w:id w:val="1704614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925956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35727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2B78EC" w14:textId="785F5B81" w:rsidR="00C567B2" w:rsidRPr="00DE346E" w:rsidRDefault="008F737C" w:rsidP="008D7E74">
            <w:pPr>
              <w:ind w:left="-56"/>
              <w:rPr>
                <w:rFonts w:cstheme="minorHAnsi"/>
                <w:b/>
                <w:bCs/>
                <w:u w:val="single"/>
              </w:rPr>
            </w:pPr>
            <w:sdt>
              <w:sdtPr>
                <w:rPr>
                  <w:rFonts w:cstheme="minorHAnsi"/>
                  <w:sz w:val="20"/>
                  <w:szCs w:val="20"/>
                </w:rPr>
                <w:id w:val="9751904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305520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894169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CA96ED" w14:textId="2A7D7B03" w:rsidR="00C567B2" w:rsidRPr="00DE346E" w:rsidRDefault="008F737C" w:rsidP="008D7E74">
            <w:pPr>
              <w:ind w:left="-56"/>
              <w:rPr>
                <w:rFonts w:cstheme="minorHAnsi"/>
                <w:b/>
                <w:bCs/>
                <w:u w:val="single"/>
              </w:rPr>
            </w:pPr>
            <w:sdt>
              <w:sdtPr>
                <w:rPr>
                  <w:rFonts w:cstheme="minorHAnsi"/>
                  <w:sz w:val="20"/>
                  <w:szCs w:val="20"/>
                </w:rPr>
                <w:id w:val="5030929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98768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296668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A0CEDD8" w14:textId="572C2B49" w:rsidR="00C567B2" w:rsidRPr="00DE346E" w:rsidRDefault="008F737C" w:rsidP="008D7E74">
            <w:pPr>
              <w:ind w:left="-56"/>
              <w:rPr>
                <w:rFonts w:cstheme="minorHAnsi"/>
                <w:b/>
                <w:bCs/>
                <w:u w:val="single"/>
              </w:rPr>
            </w:pPr>
            <w:sdt>
              <w:sdtPr>
                <w:rPr>
                  <w:rFonts w:cstheme="minorHAnsi"/>
                  <w:sz w:val="20"/>
                  <w:szCs w:val="20"/>
                </w:rPr>
                <w:id w:val="15265315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35940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46556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D0D5919" w14:textId="2F5DE009" w:rsidR="00C567B2" w:rsidRPr="00DE346E" w:rsidRDefault="008F737C" w:rsidP="008D7E74">
            <w:pPr>
              <w:ind w:left="-56"/>
              <w:rPr>
                <w:rFonts w:cstheme="minorHAnsi"/>
                <w:b/>
                <w:bCs/>
                <w:u w:val="single"/>
              </w:rPr>
            </w:pPr>
            <w:sdt>
              <w:sdtPr>
                <w:rPr>
                  <w:rFonts w:cstheme="minorHAnsi"/>
                  <w:sz w:val="20"/>
                  <w:szCs w:val="20"/>
                </w:rPr>
                <w:id w:val="1058292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955112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195459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2007EC" w14:textId="7F5A08E6" w:rsidR="00C567B2" w:rsidRPr="00DE346E" w:rsidRDefault="008F737C" w:rsidP="008D7E74">
            <w:pPr>
              <w:ind w:left="-56"/>
              <w:rPr>
                <w:rFonts w:cstheme="minorHAnsi"/>
                <w:b/>
                <w:bCs/>
                <w:u w:val="single"/>
              </w:rPr>
            </w:pPr>
            <w:sdt>
              <w:sdtPr>
                <w:rPr>
                  <w:rFonts w:cstheme="minorHAnsi"/>
                  <w:sz w:val="20"/>
                  <w:szCs w:val="20"/>
                </w:rPr>
                <w:id w:val="13938468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26736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9186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DCBBAE" w14:textId="7BDCAD5B" w:rsidR="00C567B2" w:rsidRPr="00DE346E" w:rsidRDefault="008F737C" w:rsidP="008D7E74">
            <w:pPr>
              <w:ind w:left="-56"/>
              <w:rPr>
                <w:rFonts w:cstheme="minorHAnsi"/>
                <w:b/>
                <w:bCs/>
                <w:u w:val="single"/>
              </w:rPr>
            </w:pPr>
            <w:sdt>
              <w:sdtPr>
                <w:rPr>
                  <w:rFonts w:cstheme="minorHAnsi"/>
                  <w:sz w:val="20"/>
                  <w:szCs w:val="20"/>
                </w:rPr>
                <w:id w:val="-4832382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67524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34141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E18DEF8" w14:textId="48DF196A" w:rsidR="00C567B2" w:rsidRPr="00DE346E" w:rsidRDefault="008F737C" w:rsidP="008D7E74">
            <w:pPr>
              <w:ind w:left="-56"/>
              <w:rPr>
                <w:rFonts w:cstheme="minorHAnsi"/>
                <w:b/>
                <w:bCs/>
                <w:u w:val="single"/>
              </w:rPr>
            </w:pPr>
            <w:sdt>
              <w:sdtPr>
                <w:rPr>
                  <w:rFonts w:cstheme="minorHAnsi"/>
                  <w:sz w:val="20"/>
                  <w:szCs w:val="20"/>
                </w:rPr>
                <w:id w:val="13170694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681490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48335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2ECB5A" w14:textId="7C4C2150" w:rsidR="00C567B2" w:rsidRPr="00DE346E" w:rsidRDefault="008F737C" w:rsidP="008D7E74">
            <w:pPr>
              <w:ind w:left="-56"/>
              <w:rPr>
                <w:rFonts w:cstheme="minorHAnsi"/>
                <w:b/>
                <w:bCs/>
                <w:u w:val="single"/>
              </w:rPr>
            </w:pPr>
            <w:sdt>
              <w:sdtPr>
                <w:rPr>
                  <w:rFonts w:cstheme="minorHAnsi"/>
                  <w:sz w:val="20"/>
                  <w:szCs w:val="20"/>
                </w:rPr>
                <w:id w:val="-18287453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47911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874490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5D3C0DE4" w14:textId="434AFCFC" w:rsidR="00C567B2" w:rsidRPr="00DE346E" w:rsidRDefault="008F737C" w:rsidP="008D7E74">
            <w:pPr>
              <w:ind w:left="-56"/>
              <w:rPr>
                <w:rFonts w:cstheme="minorHAnsi"/>
                <w:b/>
                <w:bCs/>
                <w:u w:val="single"/>
              </w:rPr>
            </w:pPr>
            <w:sdt>
              <w:sdtPr>
                <w:rPr>
                  <w:rFonts w:cstheme="minorHAnsi"/>
                  <w:sz w:val="20"/>
                  <w:szCs w:val="20"/>
                </w:rPr>
                <w:id w:val="6433242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972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6973575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3EDC7A1" w14:textId="1867F52C" w:rsidR="00C567B2" w:rsidRPr="00DE346E" w:rsidRDefault="008F737C" w:rsidP="008D7E74">
            <w:pPr>
              <w:ind w:left="-56"/>
              <w:rPr>
                <w:rFonts w:cstheme="minorHAnsi"/>
                <w:b/>
                <w:bCs/>
                <w:u w:val="single"/>
              </w:rPr>
            </w:pPr>
            <w:sdt>
              <w:sdtPr>
                <w:rPr>
                  <w:rFonts w:cstheme="minorHAnsi"/>
                  <w:sz w:val="20"/>
                  <w:szCs w:val="20"/>
                </w:rPr>
                <w:id w:val="17622530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45121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34517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106998" w14:textId="0060C3DE" w:rsidR="00C567B2" w:rsidRPr="00DE346E" w:rsidRDefault="008F737C" w:rsidP="008D7E74">
            <w:pPr>
              <w:ind w:left="-56"/>
              <w:rPr>
                <w:rFonts w:cstheme="minorHAnsi"/>
                <w:b/>
                <w:bCs/>
                <w:u w:val="single"/>
              </w:rPr>
            </w:pPr>
            <w:sdt>
              <w:sdtPr>
                <w:rPr>
                  <w:rFonts w:cstheme="minorHAnsi"/>
                  <w:sz w:val="20"/>
                  <w:szCs w:val="20"/>
                </w:rPr>
                <w:id w:val="2309699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917468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1030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4AFBA97" w14:textId="339E1854" w:rsidR="00C567B2" w:rsidRPr="00DE346E" w:rsidRDefault="008F737C" w:rsidP="008D7E74">
            <w:pPr>
              <w:ind w:left="-56"/>
              <w:rPr>
                <w:rFonts w:cstheme="minorHAnsi"/>
                <w:b/>
                <w:bCs/>
                <w:u w:val="single"/>
              </w:rPr>
            </w:pPr>
            <w:sdt>
              <w:sdtPr>
                <w:rPr>
                  <w:rFonts w:cstheme="minorHAnsi"/>
                  <w:sz w:val="20"/>
                  <w:szCs w:val="20"/>
                </w:rPr>
                <w:id w:val="2756094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106525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20953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9632E9" w14:textId="5AE1B1E9" w:rsidR="00C567B2" w:rsidRPr="00DE346E" w:rsidRDefault="008F737C" w:rsidP="008D7E74">
            <w:pPr>
              <w:ind w:left="-56"/>
              <w:rPr>
                <w:rFonts w:cstheme="minorHAnsi"/>
                <w:b/>
                <w:bCs/>
                <w:u w:val="single"/>
              </w:rPr>
            </w:pPr>
            <w:sdt>
              <w:sdtPr>
                <w:rPr>
                  <w:rFonts w:cstheme="minorHAnsi"/>
                  <w:sz w:val="20"/>
                  <w:szCs w:val="20"/>
                </w:rPr>
                <w:id w:val="-11157453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969597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87926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12BD874" w14:textId="04B75D4C" w:rsidR="00C567B2" w:rsidRPr="00DE346E" w:rsidRDefault="008F737C" w:rsidP="008D7E74">
            <w:pPr>
              <w:ind w:left="-56"/>
              <w:rPr>
                <w:rFonts w:cstheme="minorHAnsi"/>
                <w:b/>
                <w:bCs/>
                <w:u w:val="single"/>
              </w:rPr>
            </w:pPr>
            <w:sdt>
              <w:sdtPr>
                <w:rPr>
                  <w:rFonts w:cstheme="minorHAnsi"/>
                  <w:sz w:val="20"/>
                  <w:szCs w:val="20"/>
                </w:rPr>
                <w:id w:val="9628450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467934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314485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A1BC2BD" w14:textId="50B27F58" w:rsidR="00C567B2" w:rsidRPr="00DE346E" w:rsidRDefault="008F737C" w:rsidP="008D7E74">
            <w:pPr>
              <w:ind w:left="-56"/>
              <w:rPr>
                <w:rFonts w:cstheme="minorHAnsi"/>
                <w:b/>
                <w:bCs/>
                <w:u w:val="single"/>
              </w:rPr>
            </w:pPr>
            <w:sdt>
              <w:sdtPr>
                <w:rPr>
                  <w:rFonts w:cstheme="minorHAnsi"/>
                  <w:sz w:val="20"/>
                  <w:szCs w:val="20"/>
                </w:rPr>
                <w:id w:val="-1778203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1938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571316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60ABC61" w14:textId="2A03FA08" w:rsidR="00C567B2" w:rsidRPr="00DE346E" w:rsidRDefault="008F737C" w:rsidP="008D7E74">
            <w:pPr>
              <w:ind w:left="-56"/>
              <w:rPr>
                <w:rFonts w:cstheme="minorHAnsi"/>
                <w:b/>
                <w:bCs/>
                <w:u w:val="single"/>
              </w:rPr>
            </w:pPr>
            <w:sdt>
              <w:sdtPr>
                <w:rPr>
                  <w:rFonts w:cstheme="minorHAnsi"/>
                  <w:sz w:val="20"/>
                  <w:szCs w:val="20"/>
                </w:rPr>
                <w:id w:val="18035065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2029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015003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4E9A869" w14:textId="6B78213F" w:rsidR="00C567B2" w:rsidRPr="00DE346E" w:rsidRDefault="008F737C" w:rsidP="008D7E74">
            <w:pPr>
              <w:ind w:left="-56"/>
              <w:rPr>
                <w:rFonts w:cstheme="minorHAnsi"/>
                <w:b/>
                <w:bCs/>
                <w:u w:val="single"/>
              </w:rPr>
            </w:pPr>
            <w:sdt>
              <w:sdtPr>
                <w:rPr>
                  <w:rFonts w:cstheme="minorHAnsi"/>
                  <w:sz w:val="20"/>
                  <w:szCs w:val="20"/>
                </w:rPr>
                <w:id w:val="-37523627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7852430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08325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2EE8F73" w14:textId="6225DBF3" w:rsidR="00C567B2" w:rsidRPr="00DE346E" w:rsidRDefault="008F737C" w:rsidP="008D7E74">
            <w:pPr>
              <w:ind w:left="-56"/>
              <w:rPr>
                <w:rFonts w:cstheme="minorHAnsi"/>
                <w:b/>
                <w:bCs/>
                <w:u w:val="single"/>
              </w:rPr>
            </w:pPr>
            <w:sdt>
              <w:sdtPr>
                <w:rPr>
                  <w:rFonts w:cstheme="minorHAnsi"/>
                  <w:sz w:val="20"/>
                  <w:szCs w:val="20"/>
                </w:rPr>
                <w:id w:val="-338687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373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60462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01F750" w14:textId="40339B55" w:rsidR="00C567B2" w:rsidRPr="00DE346E" w:rsidRDefault="008F737C" w:rsidP="008D7E74">
            <w:pPr>
              <w:ind w:left="-56"/>
              <w:rPr>
                <w:rFonts w:cstheme="minorHAnsi"/>
                <w:b/>
                <w:bCs/>
                <w:u w:val="single"/>
              </w:rPr>
            </w:pPr>
            <w:sdt>
              <w:sdtPr>
                <w:rPr>
                  <w:rFonts w:cstheme="minorHAnsi"/>
                  <w:sz w:val="20"/>
                  <w:szCs w:val="20"/>
                </w:rPr>
                <w:id w:val="1749074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4940203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173083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63336806"/>
            <w:placeholder>
              <w:docPart w:val="75487350632E4F6AA821E21E8C3B1BDE"/>
            </w:placeholder>
            <w:showingPlcHdr/>
          </w:sdtPr>
          <w:sdtEndPr/>
          <w:sdtContent>
            <w:tc>
              <w:tcPr>
                <w:tcW w:w="1158" w:type="dxa"/>
                <w:shd w:val="clear" w:color="auto" w:fill="auto"/>
                <w:vAlign w:val="center"/>
              </w:tcPr>
              <w:p w14:paraId="377964F2"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58055948"/>
            <w:placeholder>
              <w:docPart w:val="6DE3608C43F84D6FB64F725661C9CA03"/>
            </w:placeholder>
            <w:showingPlcHdr/>
          </w:sdtPr>
          <w:sdtEndPr/>
          <w:sdtContent>
            <w:tc>
              <w:tcPr>
                <w:tcW w:w="1193" w:type="dxa"/>
                <w:shd w:val="clear" w:color="auto" w:fill="auto"/>
                <w:vAlign w:val="center"/>
              </w:tcPr>
              <w:p w14:paraId="47226A2F" w14:textId="77777777" w:rsidR="00C567B2" w:rsidRPr="004B31A4" w:rsidRDefault="00C567B2" w:rsidP="00C567B2">
                <w:pPr>
                  <w:rPr>
                    <w:rFonts w:cstheme="minorHAnsi"/>
                    <w:b/>
                    <w:bCs/>
                  </w:rPr>
                </w:pPr>
                <w:r w:rsidRPr="004B31A4">
                  <w:rPr>
                    <w:rStyle w:val="PlaceholderText"/>
                  </w:rPr>
                  <w:t>Total Reviewed</w:t>
                </w:r>
              </w:p>
            </w:tc>
          </w:sdtContent>
        </w:sdt>
      </w:tr>
      <w:tr w:rsidR="00F868EA" w14:paraId="23AF97E4" w14:textId="77777777" w:rsidTr="008D7E74">
        <w:trPr>
          <w:cantSplit/>
          <w:jc w:val="center"/>
        </w:trPr>
        <w:tc>
          <w:tcPr>
            <w:tcW w:w="19450" w:type="dxa"/>
            <w:gridSpan w:val="23"/>
            <w:shd w:val="clear" w:color="auto" w:fill="auto"/>
            <w:vAlign w:val="center"/>
          </w:tcPr>
          <w:p w14:paraId="40129374"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E1551B" w14:paraId="1D6EB810" w14:textId="77777777" w:rsidTr="008D7E74">
        <w:trPr>
          <w:cantSplit/>
          <w:jc w:val="center"/>
        </w:trPr>
        <w:tc>
          <w:tcPr>
            <w:tcW w:w="3999" w:type="dxa"/>
            <w:shd w:val="clear" w:color="auto" w:fill="E5EAF6"/>
          </w:tcPr>
          <w:p w14:paraId="064282B8" w14:textId="77777777" w:rsidR="00C567B2" w:rsidRPr="00367E2C" w:rsidRDefault="00C567B2" w:rsidP="00C567B2">
            <w:pPr>
              <w:rPr>
                <w:rFonts w:cstheme="minorHAnsi"/>
                <w:b/>
                <w:bCs/>
                <w:sz w:val="8"/>
                <w:szCs w:val="8"/>
              </w:rPr>
            </w:pPr>
          </w:p>
          <w:p w14:paraId="71988906" w14:textId="09A07400" w:rsidR="00C567B2" w:rsidRPr="00A34F8C" w:rsidRDefault="008F737C" w:rsidP="00C567B2">
            <w:pPr>
              <w:rPr>
                <w:rFonts w:cstheme="minorHAnsi"/>
                <w:b/>
                <w:bCs/>
              </w:rPr>
            </w:pPr>
            <w:hyperlink w:anchor="Stand11c9" w:history="1">
              <w:r w:rsidR="00C567B2" w:rsidRPr="006D719F">
                <w:rPr>
                  <w:rStyle w:val="Hyperlink"/>
                  <w:rFonts w:cstheme="minorHAnsi"/>
                  <w:b/>
                  <w:bCs/>
                </w:rPr>
                <w:t>11-C-9</w:t>
              </w:r>
            </w:hyperlink>
            <w:r w:rsidR="00C567B2" w:rsidRPr="00534738">
              <w:t xml:space="preserve"> </w:t>
            </w:r>
            <w:r w:rsidR="00C567B2">
              <w:t xml:space="preserve">  </w:t>
            </w:r>
            <w:r w:rsidR="00C567B2" w:rsidRPr="00CC680C">
              <w:rPr>
                <w:i/>
                <w:iCs/>
              </w:rPr>
              <w:t>A, B, C-M, C</w:t>
            </w:r>
          </w:p>
          <w:p w14:paraId="5DC3D8A7" w14:textId="175E28CA" w:rsidR="00C567B2" w:rsidRPr="00D731C6" w:rsidRDefault="00C567B2" w:rsidP="00C567B2">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0C1AEEEE" w:rsidR="00C567B2" w:rsidRPr="00DE346E" w:rsidRDefault="008F737C" w:rsidP="008D7E74">
            <w:pPr>
              <w:ind w:left="-56"/>
              <w:rPr>
                <w:rFonts w:cstheme="minorHAnsi"/>
                <w:b/>
                <w:bCs/>
                <w:u w:val="single"/>
              </w:rPr>
            </w:pPr>
            <w:sdt>
              <w:sdtPr>
                <w:rPr>
                  <w:rFonts w:cstheme="minorHAnsi"/>
                  <w:sz w:val="20"/>
                  <w:szCs w:val="20"/>
                </w:rPr>
                <w:id w:val="16297525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0619286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9979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78140D0" w14:textId="53296910" w:rsidR="00C567B2" w:rsidRPr="00DE346E" w:rsidRDefault="008F737C" w:rsidP="008D7E74">
            <w:pPr>
              <w:ind w:left="-56"/>
              <w:rPr>
                <w:rFonts w:cstheme="minorHAnsi"/>
                <w:b/>
                <w:bCs/>
                <w:u w:val="single"/>
              </w:rPr>
            </w:pPr>
            <w:sdt>
              <w:sdtPr>
                <w:rPr>
                  <w:rFonts w:cstheme="minorHAnsi"/>
                  <w:sz w:val="20"/>
                  <w:szCs w:val="20"/>
                </w:rPr>
                <w:id w:val="10245127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60254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4006695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4A06C71" w14:textId="3E073A90" w:rsidR="00C567B2" w:rsidRPr="00DE346E" w:rsidRDefault="008F737C" w:rsidP="008D7E74">
            <w:pPr>
              <w:ind w:left="-56"/>
              <w:rPr>
                <w:rFonts w:cstheme="minorHAnsi"/>
                <w:b/>
                <w:bCs/>
                <w:u w:val="single"/>
              </w:rPr>
            </w:pPr>
            <w:sdt>
              <w:sdtPr>
                <w:rPr>
                  <w:rFonts w:cstheme="minorHAnsi"/>
                  <w:sz w:val="20"/>
                  <w:szCs w:val="20"/>
                </w:rPr>
                <w:id w:val="-67110476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249453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63962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96CEEB7" w14:textId="0E1AC726" w:rsidR="00C567B2" w:rsidRPr="00DE346E" w:rsidRDefault="008F737C" w:rsidP="008D7E74">
            <w:pPr>
              <w:ind w:left="-56"/>
              <w:rPr>
                <w:rFonts w:cstheme="minorHAnsi"/>
                <w:b/>
                <w:bCs/>
                <w:u w:val="single"/>
              </w:rPr>
            </w:pPr>
            <w:sdt>
              <w:sdtPr>
                <w:rPr>
                  <w:rFonts w:cstheme="minorHAnsi"/>
                  <w:sz w:val="20"/>
                  <w:szCs w:val="20"/>
                </w:rPr>
                <w:id w:val="-99087135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78920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889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0E96C8" w14:textId="2B18B173" w:rsidR="00C567B2" w:rsidRPr="00DE346E" w:rsidRDefault="008F737C" w:rsidP="008D7E74">
            <w:pPr>
              <w:ind w:left="-56"/>
              <w:rPr>
                <w:rFonts w:cstheme="minorHAnsi"/>
                <w:b/>
                <w:bCs/>
                <w:u w:val="single"/>
              </w:rPr>
            </w:pPr>
            <w:sdt>
              <w:sdtPr>
                <w:rPr>
                  <w:rFonts w:cstheme="minorHAnsi"/>
                  <w:sz w:val="20"/>
                  <w:szCs w:val="20"/>
                </w:rPr>
                <w:id w:val="-153452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235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883125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1BB4841" w14:textId="0BDB63BB" w:rsidR="00C567B2" w:rsidRPr="00DE346E" w:rsidRDefault="008F737C" w:rsidP="008D7E74">
            <w:pPr>
              <w:ind w:left="-56"/>
              <w:rPr>
                <w:rFonts w:cstheme="minorHAnsi"/>
                <w:b/>
                <w:bCs/>
                <w:u w:val="single"/>
              </w:rPr>
            </w:pPr>
            <w:sdt>
              <w:sdtPr>
                <w:rPr>
                  <w:rFonts w:cstheme="minorHAnsi"/>
                  <w:sz w:val="20"/>
                  <w:szCs w:val="20"/>
                </w:rPr>
                <w:id w:val="3156984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658992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47006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CFB80A" w14:textId="2F4CF7C3" w:rsidR="00C567B2" w:rsidRPr="00DE346E" w:rsidRDefault="008F737C" w:rsidP="008D7E74">
            <w:pPr>
              <w:ind w:left="-56"/>
              <w:rPr>
                <w:rFonts w:cstheme="minorHAnsi"/>
                <w:b/>
                <w:bCs/>
                <w:u w:val="single"/>
              </w:rPr>
            </w:pPr>
            <w:sdt>
              <w:sdtPr>
                <w:rPr>
                  <w:rFonts w:cstheme="minorHAnsi"/>
                  <w:sz w:val="20"/>
                  <w:szCs w:val="20"/>
                </w:rPr>
                <w:id w:val="14397949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431971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9458345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3D4039D" w14:textId="78B68AF7" w:rsidR="00C567B2" w:rsidRPr="00DE346E" w:rsidRDefault="008F737C" w:rsidP="008D7E74">
            <w:pPr>
              <w:ind w:left="-56"/>
              <w:rPr>
                <w:rFonts w:cstheme="minorHAnsi"/>
                <w:b/>
                <w:bCs/>
                <w:u w:val="single"/>
              </w:rPr>
            </w:pPr>
            <w:sdt>
              <w:sdtPr>
                <w:rPr>
                  <w:rFonts w:cstheme="minorHAnsi"/>
                  <w:sz w:val="20"/>
                  <w:szCs w:val="20"/>
                </w:rPr>
                <w:id w:val="-3787813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69563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67122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79B8FC7" w14:textId="020FEC22" w:rsidR="00C567B2" w:rsidRPr="00DE346E" w:rsidRDefault="008F737C" w:rsidP="008D7E74">
            <w:pPr>
              <w:ind w:left="-56"/>
              <w:rPr>
                <w:rFonts w:cstheme="minorHAnsi"/>
                <w:b/>
                <w:bCs/>
                <w:u w:val="single"/>
              </w:rPr>
            </w:pPr>
            <w:sdt>
              <w:sdtPr>
                <w:rPr>
                  <w:rFonts w:cstheme="minorHAnsi"/>
                  <w:sz w:val="20"/>
                  <w:szCs w:val="20"/>
                </w:rPr>
                <w:id w:val="-8634392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4638020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776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5E794F2" w14:textId="42A261AA" w:rsidR="00C567B2" w:rsidRPr="00DE346E" w:rsidRDefault="008F737C" w:rsidP="008D7E74">
            <w:pPr>
              <w:ind w:left="-56"/>
              <w:rPr>
                <w:rFonts w:cstheme="minorHAnsi"/>
                <w:b/>
                <w:bCs/>
                <w:u w:val="single"/>
              </w:rPr>
            </w:pPr>
            <w:sdt>
              <w:sdtPr>
                <w:rPr>
                  <w:rFonts w:cstheme="minorHAnsi"/>
                  <w:sz w:val="20"/>
                  <w:szCs w:val="20"/>
                </w:rPr>
                <w:id w:val="317847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202888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797741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049BE9C" w14:textId="52519629" w:rsidR="00C567B2" w:rsidRPr="00DE346E" w:rsidRDefault="008F737C" w:rsidP="008D7E74">
            <w:pPr>
              <w:ind w:left="-56"/>
              <w:rPr>
                <w:rFonts w:cstheme="minorHAnsi"/>
                <w:b/>
                <w:bCs/>
                <w:u w:val="single"/>
              </w:rPr>
            </w:pPr>
            <w:sdt>
              <w:sdtPr>
                <w:rPr>
                  <w:rFonts w:cstheme="minorHAnsi"/>
                  <w:sz w:val="20"/>
                  <w:szCs w:val="20"/>
                </w:rPr>
                <w:id w:val="193014942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7086139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8183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8225770" w14:textId="34497E25" w:rsidR="00C567B2" w:rsidRPr="00DE346E" w:rsidRDefault="008F737C" w:rsidP="008D7E74">
            <w:pPr>
              <w:ind w:left="-56"/>
              <w:rPr>
                <w:rFonts w:cstheme="minorHAnsi"/>
                <w:b/>
                <w:bCs/>
                <w:u w:val="single"/>
              </w:rPr>
            </w:pPr>
            <w:sdt>
              <w:sdtPr>
                <w:rPr>
                  <w:rFonts w:cstheme="minorHAnsi"/>
                  <w:sz w:val="20"/>
                  <w:szCs w:val="20"/>
                </w:rPr>
                <w:id w:val="4855206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538056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1575705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814BC4" w14:textId="5321D092" w:rsidR="00C567B2" w:rsidRPr="00DE346E" w:rsidRDefault="008F737C" w:rsidP="008D7E74">
            <w:pPr>
              <w:ind w:left="-56"/>
              <w:rPr>
                <w:rFonts w:cstheme="minorHAnsi"/>
                <w:b/>
                <w:bCs/>
                <w:u w:val="single"/>
              </w:rPr>
            </w:pPr>
            <w:sdt>
              <w:sdtPr>
                <w:rPr>
                  <w:rFonts w:cstheme="minorHAnsi"/>
                  <w:sz w:val="20"/>
                  <w:szCs w:val="20"/>
                </w:rPr>
                <w:id w:val="-1802780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121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022876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3445D24" w14:textId="3C5DDEE4" w:rsidR="00C567B2" w:rsidRPr="00DE346E" w:rsidRDefault="008F737C" w:rsidP="008D7E74">
            <w:pPr>
              <w:ind w:left="-56"/>
              <w:rPr>
                <w:rFonts w:cstheme="minorHAnsi"/>
                <w:b/>
                <w:bCs/>
                <w:u w:val="single"/>
              </w:rPr>
            </w:pPr>
            <w:sdt>
              <w:sdtPr>
                <w:rPr>
                  <w:rFonts w:cstheme="minorHAnsi"/>
                  <w:sz w:val="20"/>
                  <w:szCs w:val="20"/>
                </w:rPr>
                <w:id w:val="40603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33726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531258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B61E1A" w14:textId="7CCCB352" w:rsidR="00C567B2" w:rsidRPr="00DE346E" w:rsidRDefault="008F737C" w:rsidP="008D7E74">
            <w:pPr>
              <w:ind w:left="-56"/>
              <w:rPr>
                <w:rFonts w:cstheme="minorHAnsi"/>
                <w:b/>
                <w:bCs/>
                <w:u w:val="single"/>
              </w:rPr>
            </w:pPr>
            <w:sdt>
              <w:sdtPr>
                <w:rPr>
                  <w:rFonts w:cstheme="minorHAnsi"/>
                  <w:sz w:val="20"/>
                  <w:szCs w:val="20"/>
                </w:rPr>
                <w:id w:val="-17736961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629589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79047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5AD6DC3" w14:textId="0F5E7BC9" w:rsidR="00C567B2" w:rsidRPr="00DE346E" w:rsidRDefault="008F737C" w:rsidP="008D7E74">
            <w:pPr>
              <w:ind w:left="-56"/>
              <w:rPr>
                <w:rFonts w:cstheme="minorHAnsi"/>
                <w:b/>
                <w:bCs/>
                <w:u w:val="single"/>
              </w:rPr>
            </w:pPr>
            <w:sdt>
              <w:sdtPr>
                <w:rPr>
                  <w:rFonts w:cstheme="minorHAnsi"/>
                  <w:sz w:val="20"/>
                  <w:szCs w:val="20"/>
                </w:rPr>
                <w:id w:val="-111513591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715274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853567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958B306" w14:textId="70BC05CB" w:rsidR="00C567B2" w:rsidRPr="00DE346E" w:rsidRDefault="008F737C" w:rsidP="008D7E74">
            <w:pPr>
              <w:ind w:left="-56"/>
              <w:rPr>
                <w:rFonts w:cstheme="minorHAnsi"/>
                <w:b/>
                <w:bCs/>
                <w:u w:val="single"/>
              </w:rPr>
            </w:pPr>
            <w:sdt>
              <w:sdtPr>
                <w:rPr>
                  <w:rFonts w:cstheme="minorHAnsi"/>
                  <w:sz w:val="20"/>
                  <w:szCs w:val="20"/>
                </w:rPr>
                <w:id w:val="-61876345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223589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958196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AD8C2AC" w14:textId="12B3C6C6" w:rsidR="00C567B2" w:rsidRPr="00DE346E" w:rsidRDefault="008F737C" w:rsidP="008D7E74">
            <w:pPr>
              <w:ind w:left="-56"/>
              <w:rPr>
                <w:rFonts w:cstheme="minorHAnsi"/>
                <w:b/>
                <w:bCs/>
                <w:u w:val="single"/>
              </w:rPr>
            </w:pPr>
            <w:sdt>
              <w:sdtPr>
                <w:rPr>
                  <w:rFonts w:cstheme="minorHAnsi"/>
                  <w:sz w:val="20"/>
                  <w:szCs w:val="20"/>
                </w:rPr>
                <w:id w:val="-2098087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5058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2440462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B123FE" w14:textId="6D1306DD" w:rsidR="00C567B2" w:rsidRPr="00DE346E" w:rsidRDefault="008F737C" w:rsidP="008D7E74">
            <w:pPr>
              <w:ind w:left="-56"/>
              <w:rPr>
                <w:rFonts w:cstheme="minorHAnsi"/>
                <w:b/>
                <w:bCs/>
                <w:u w:val="single"/>
              </w:rPr>
            </w:pPr>
            <w:sdt>
              <w:sdtPr>
                <w:rPr>
                  <w:rFonts w:cstheme="minorHAnsi"/>
                  <w:sz w:val="20"/>
                  <w:szCs w:val="20"/>
                </w:rPr>
                <w:id w:val="-9036758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8455922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404977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BE8324" w14:textId="2E0D8651" w:rsidR="00C567B2" w:rsidRPr="00DE346E" w:rsidRDefault="008F737C" w:rsidP="008D7E74">
            <w:pPr>
              <w:ind w:left="-56"/>
              <w:rPr>
                <w:rFonts w:cstheme="minorHAnsi"/>
                <w:b/>
                <w:bCs/>
                <w:u w:val="single"/>
              </w:rPr>
            </w:pPr>
            <w:sdt>
              <w:sdtPr>
                <w:rPr>
                  <w:rFonts w:cstheme="minorHAnsi"/>
                  <w:sz w:val="20"/>
                  <w:szCs w:val="20"/>
                </w:rPr>
                <w:id w:val="-1972362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4233644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3819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515303585"/>
            <w:placeholder>
              <w:docPart w:val="017DF17143054B34A696C46487220C18"/>
            </w:placeholder>
            <w:showingPlcHdr/>
          </w:sdtPr>
          <w:sdtEndPr/>
          <w:sdtContent>
            <w:tc>
              <w:tcPr>
                <w:tcW w:w="1158" w:type="dxa"/>
                <w:shd w:val="clear" w:color="auto" w:fill="E5EAF6"/>
                <w:vAlign w:val="center"/>
              </w:tcPr>
              <w:p w14:paraId="4DB9DAF0"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700326915"/>
            <w:placeholder>
              <w:docPart w:val="73BCC4DF8F7D4BCBBC0D5312076C5354"/>
            </w:placeholder>
            <w:showingPlcHdr/>
          </w:sdtPr>
          <w:sdtEndPr/>
          <w:sdtContent>
            <w:tc>
              <w:tcPr>
                <w:tcW w:w="1193" w:type="dxa"/>
                <w:shd w:val="clear" w:color="auto" w:fill="E5EAF6"/>
                <w:vAlign w:val="center"/>
              </w:tcPr>
              <w:p w14:paraId="6E110160" w14:textId="77777777" w:rsidR="00C567B2" w:rsidRPr="004B31A4" w:rsidRDefault="00C567B2" w:rsidP="00C567B2">
                <w:pPr>
                  <w:rPr>
                    <w:rFonts w:cstheme="minorHAnsi"/>
                    <w:b/>
                    <w:bCs/>
                  </w:rPr>
                </w:pPr>
                <w:r w:rsidRPr="004B31A4">
                  <w:rPr>
                    <w:rStyle w:val="PlaceholderText"/>
                  </w:rPr>
                  <w:t>Total Reviewed</w:t>
                </w:r>
              </w:p>
            </w:tc>
          </w:sdtContent>
        </w:sdt>
      </w:tr>
      <w:tr w:rsidR="00D62E55" w14:paraId="5115DE46" w14:textId="77777777" w:rsidTr="008D7E74">
        <w:trPr>
          <w:cantSplit/>
          <w:jc w:val="center"/>
        </w:trPr>
        <w:tc>
          <w:tcPr>
            <w:tcW w:w="19450" w:type="dxa"/>
            <w:gridSpan w:val="23"/>
            <w:shd w:val="clear" w:color="auto" w:fill="E5EAF6"/>
            <w:vAlign w:val="center"/>
          </w:tcPr>
          <w:p w14:paraId="3B97FEC7" w14:textId="77777777" w:rsidR="00D62E55" w:rsidRPr="00D731C6" w:rsidRDefault="00D62E55" w:rsidP="008D7E74">
            <w:pPr>
              <w:ind w:left="-56"/>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C567B2" w14:paraId="24F54248" w14:textId="77777777" w:rsidTr="008D7E74">
        <w:trPr>
          <w:cantSplit/>
          <w:jc w:val="center"/>
        </w:trPr>
        <w:tc>
          <w:tcPr>
            <w:tcW w:w="3999" w:type="dxa"/>
            <w:shd w:val="clear" w:color="auto" w:fill="auto"/>
          </w:tcPr>
          <w:p w14:paraId="737C108A" w14:textId="77777777" w:rsidR="00C567B2" w:rsidRPr="00367E2C" w:rsidRDefault="00C567B2" w:rsidP="00C567B2">
            <w:pPr>
              <w:rPr>
                <w:rFonts w:cstheme="minorHAnsi"/>
                <w:b/>
                <w:bCs/>
                <w:sz w:val="8"/>
                <w:szCs w:val="8"/>
              </w:rPr>
            </w:pPr>
          </w:p>
          <w:p w14:paraId="7652772C" w14:textId="2B309A2F" w:rsidR="00C567B2" w:rsidRPr="00A34F8C" w:rsidRDefault="008F737C" w:rsidP="00C567B2">
            <w:pPr>
              <w:rPr>
                <w:rFonts w:cstheme="minorHAnsi"/>
                <w:b/>
                <w:bCs/>
              </w:rPr>
            </w:pPr>
            <w:hyperlink w:anchor="Stand11c10" w:history="1">
              <w:r w:rsidR="00C567B2" w:rsidRPr="006D719F">
                <w:rPr>
                  <w:rStyle w:val="Hyperlink"/>
                  <w:rFonts w:cstheme="minorHAnsi"/>
                  <w:b/>
                  <w:bCs/>
                </w:rPr>
                <w:t>11-C-10</w:t>
              </w:r>
            </w:hyperlink>
            <w:r w:rsidR="00C567B2" w:rsidRPr="00534738">
              <w:t xml:space="preserve"> </w:t>
            </w:r>
            <w:r w:rsidR="00C567B2">
              <w:t xml:space="preserve">  </w:t>
            </w:r>
            <w:r w:rsidR="00C567B2" w:rsidRPr="00CC680C">
              <w:rPr>
                <w:i/>
                <w:iCs/>
              </w:rPr>
              <w:t>A, B, C-M, C</w:t>
            </w:r>
          </w:p>
          <w:p w14:paraId="5543C549" w14:textId="35B9C747" w:rsidR="00C567B2" w:rsidRPr="00D731C6" w:rsidRDefault="00C567B2" w:rsidP="00C567B2">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0FBF4D95" w:rsidR="00C567B2" w:rsidRPr="00DE346E" w:rsidRDefault="008F737C" w:rsidP="008D7E74">
            <w:pPr>
              <w:ind w:left="-56"/>
              <w:rPr>
                <w:rFonts w:cstheme="minorHAnsi"/>
                <w:b/>
                <w:bCs/>
                <w:u w:val="single"/>
              </w:rPr>
            </w:pPr>
            <w:sdt>
              <w:sdtPr>
                <w:rPr>
                  <w:rFonts w:cstheme="minorHAnsi"/>
                  <w:sz w:val="20"/>
                  <w:szCs w:val="20"/>
                </w:rPr>
                <w:id w:val="2640514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40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14501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3024BD4" w14:textId="0EF85CB7" w:rsidR="00C567B2" w:rsidRPr="00DE346E" w:rsidRDefault="008F737C" w:rsidP="008D7E74">
            <w:pPr>
              <w:ind w:left="-56"/>
              <w:rPr>
                <w:rFonts w:cstheme="minorHAnsi"/>
                <w:b/>
                <w:bCs/>
                <w:u w:val="single"/>
              </w:rPr>
            </w:pPr>
            <w:sdt>
              <w:sdtPr>
                <w:rPr>
                  <w:rFonts w:cstheme="minorHAnsi"/>
                  <w:sz w:val="20"/>
                  <w:szCs w:val="20"/>
                </w:rPr>
                <w:id w:val="19195956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972046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98005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A23FE86" w14:textId="5A6E5C0D" w:rsidR="00C567B2" w:rsidRPr="00DE346E" w:rsidRDefault="008F737C" w:rsidP="008D7E74">
            <w:pPr>
              <w:ind w:left="-56"/>
              <w:rPr>
                <w:rFonts w:cstheme="minorHAnsi"/>
                <w:b/>
                <w:bCs/>
                <w:u w:val="single"/>
              </w:rPr>
            </w:pPr>
            <w:sdt>
              <w:sdtPr>
                <w:rPr>
                  <w:rFonts w:cstheme="minorHAnsi"/>
                  <w:sz w:val="20"/>
                  <w:szCs w:val="20"/>
                </w:rPr>
                <w:id w:val="15710044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4241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226057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1E833EC" w14:textId="04D7624E" w:rsidR="00C567B2" w:rsidRPr="00DE346E" w:rsidRDefault="008F737C" w:rsidP="008D7E74">
            <w:pPr>
              <w:ind w:left="-56"/>
              <w:rPr>
                <w:rFonts w:cstheme="minorHAnsi"/>
                <w:b/>
                <w:bCs/>
                <w:u w:val="single"/>
              </w:rPr>
            </w:pPr>
            <w:sdt>
              <w:sdtPr>
                <w:rPr>
                  <w:rFonts w:cstheme="minorHAnsi"/>
                  <w:sz w:val="20"/>
                  <w:szCs w:val="20"/>
                </w:rPr>
                <w:id w:val="-20889944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3034149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8022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1CA507" w14:textId="177B4709" w:rsidR="00C567B2" w:rsidRPr="00DE346E" w:rsidRDefault="008F737C" w:rsidP="008D7E74">
            <w:pPr>
              <w:ind w:left="-56"/>
              <w:rPr>
                <w:rFonts w:cstheme="minorHAnsi"/>
                <w:b/>
                <w:bCs/>
                <w:u w:val="single"/>
              </w:rPr>
            </w:pPr>
            <w:sdt>
              <w:sdtPr>
                <w:rPr>
                  <w:rFonts w:cstheme="minorHAnsi"/>
                  <w:sz w:val="20"/>
                  <w:szCs w:val="20"/>
                </w:rPr>
                <w:id w:val="-819219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5949913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114464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9F3AB2D" w14:textId="533F1347" w:rsidR="00C567B2" w:rsidRPr="00DE346E" w:rsidRDefault="008F737C" w:rsidP="008D7E74">
            <w:pPr>
              <w:ind w:left="-56"/>
              <w:rPr>
                <w:rFonts w:cstheme="minorHAnsi"/>
                <w:b/>
                <w:bCs/>
                <w:u w:val="single"/>
              </w:rPr>
            </w:pPr>
            <w:sdt>
              <w:sdtPr>
                <w:rPr>
                  <w:rFonts w:cstheme="minorHAnsi"/>
                  <w:sz w:val="20"/>
                  <w:szCs w:val="20"/>
                </w:rPr>
                <w:id w:val="-3636744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1051505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111995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3FAA894" w14:textId="40C8B3B6" w:rsidR="00C567B2" w:rsidRPr="00DE346E" w:rsidRDefault="008F737C" w:rsidP="008D7E74">
            <w:pPr>
              <w:ind w:left="-56"/>
              <w:rPr>
                <w:rFonts w:cstheme="minorHAnsi"/>
                <w:b/>
                <w:bCs/>
                <w:u w:val="single"/>
              </w:rPr>
            </w:pPr>
            <w:sdt>
              <w:sdtPr>
                <w:rPr>
                  <w:rFonts w:cstheme="minorHAnsi"/>
                  <w:sz w:val="20"/>
                  <w:szCs w:val="20"/>
                </w:rPr>
                <w:id w:val="309060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9646612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930811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221F754" w14:textId="3D6C26C3" w:rsidR="00C567B2" w:rsidRPr="00DE346E" w:rsidRDefault="008F737C" w:rsidP="008D7E74">
            <w:pPr>
              <w:ind w:left="-56"/>
              <w:rPr>
                <w:rFonts w:cstheme="minorHAnsi"/>
                <w:b/>
                <w:bCs/>
                <w:u w:val="single"/>
              </w:rPr>
            </w:pPr>
            <w:sdt>
              <w:sdtPr>
                <w:rPr>
                  <w:rFonts w:cstheme="minorHAnsi"/>
                  <w:sz w:val="20"/>
                  <w:szCs w:val="20"/>
                </w:rPr>
                <w:id w:val="9391799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0918450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9385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C1A28E2" w14:textId="2DD8B37E" w:rsidR="00C567B2" w:rsidRPr="00DE346E" w:rsidRDefault="008F737C" w:rsidP="008D7E74">
            <w:pPr>
              <w:ind w:left="-56"/>
              <w:rPr>
                <w:rFonts w:cstheme="minorHAnsi"/>
                <w:b/>
                <w:bCs/>
                <w:u w:val="single"/>
              </w:rPr>
            </w:pPr>
            <w:sdt>
              <w:sdtPr>
                <w:rPr>
                  <w:rFonts w:cstheme="minorHAnsi"/>
                  <w:sz w:val="20"/>
                  <w:szCs w:val="20"/>
                </w:rPr>
                <w:id w:val="11908771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385309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408404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29F3801" w14:textId="2FDCF397" w:rsidR="00C567B2" w:rsidRPr="00DE346E" w:rsidRDefault="008F737C" w:rsidP="008D7E74">
            <w:pPr>
              <w:ind w:left="-56"/>
              <w:rPr>
                <w:rFonts w:cstheme="minorHAnsi"/>
                <w:b/>
                <w:bCs/>
                <w:u w:val="single"/>
              </w:rPr>
            </w:pPr>
            <w:sdt>
              <w:sdtPr>
                <w:rPr>
                  <w:rFonts w:cstheme="minorHAnsi"/>
                  <w:sz w:val="20"/>
                  <w:szCs w:val="20"/>
                </w:rPr>
                <w:id w:val="16653625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2638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6541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1341FEF" w14:textId="193CB66E" w:rsidR="00C567B2" w:rsidRPr="00DE346E" w:rsidRDefault="008F737C" w:rsidP="008D7E74">
            <w:pPr>
              <w:ind w:left="-56"/>
              <w:rPr>
                <w:rFonts w:cstheme="minorHAnsi"/>
                <w:b/>
                <w:bCs/>
                <w:u w:val="single"/>
              </w:rPr>
            </w:pPr>
            <w:sdt>
              <w:sdtPr>
                <w:rPr>
                  <w:rFonts w:cstheme="minorHAnsi"/>
                  <w:sz w:val="20"/>
                  <w:szCs w:val="20"/>
                </w:rPr>
                <w:id w:val="18990863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31264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44443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7B9D5B0" w14:textId="59F67BE9" w:rsidR="00C567B2" w:rsidRPr="00DE346E" w:rsidRDefault="008F737C" w:rsidP="008D7E74">
            <w:pPr>
              <w:ind w:left="-56"/>
              <w:rPr>
                <w:rFonts w:cstheme="minorHAnsi"/>
                <w:b/>
                <w:bCs/>
                <w:u w:val="single"/>
              </w:rPr>
            </w:pPr>
            <w:sdt>
              <w:sdtPr>
                <w:rPr>
                  <w:rFonts w:cstheme="minorHAnsi"/>
                  <w:sz w:val="20"/>
                  <w:szCs w:val="20"/>
                </w:rPr>
                <w:id w:val="19670835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014970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868744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47A4D0" w14:textId="0E0D8B64" w:rsidR="00C567B2" w:rsidRPr="00DE346E" w:rsidRDefault="008F737C" w:rsidP="008D7E74">
            <w:pPr>
              <w:ind w:left="-56"/>
              <w:rPr>
                <w:rFonts w:cstheme="minorHAnsi"/>
                <w:b/>
                <w:bCs/>
                <w:u w:val="single"/>
              </w:rPr>
            </w:pPr>
            <w:sdt>
              <w:sdtPr>
                <w:rPr>
                  <w:rFonts w:cstheme="minorHAnsi"/>
                  <w:sz w:val="20"/>
                  <w:szCs w:val="20"/>
                </w:rPr>
                <w:id w:val="-43837611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06017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726502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A8AC4A3" w14:textId="01CF7828" w:rsidR="00C567B2" w:rsidRPr="00DE346E" w:rsidRDefault="008F737C" w:rsidP="008D7E74">
            <w:pPr>
              <w:ind w:left="-56"/>
              <w:rPr>
                <w:rFonts w:cstheme="minorHAnsi"/>
                <w:b/>
                <w:bCs/>
                <w:u w:val="single"/>
              </w:rPr>
            </w:pPr>
            <w:sdt>
              <w:sdtPr>
                <w:rPr>
                  <w:rFonts w:cstheme="minorHAnsi"/>
                  <w:sz w:val="20"/>
                  <w:szCs w:val="20"/>
                </w:rPr>
                <w:id w:val="-17294512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550167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46796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8A66B78" w14:textId="6C39673F" w:rsidR="00C567B2" w:rsidRPr="00DE346E" w:rsidRDefault="008F737C" w:rsidP="008D7E74">
            <w:pPr>
              <w:ind w:left="-56"/>
              <w:rPr>
                <w:rFonts w:cstheme="minorHAnsi"/>
                <w:b/>
                <w:bCs/>
                <w:u w:val="single"/>
              </w:rPr>
            </w:pPr>
            <w:sdt>
              <w:sdtPr>
                <w:rPr>
                  <w:rFonts w:cstheme="minorHAnsi"/>
                  <w:sz w:val="20"/>
                  <w:szCs w:val="20"/>
                </w:rPr>
                <w:id w:val="-14796905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312844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555201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375B4A9" w14:textId="293B6892" w:rsidR="00C567B2" w:rsidRPr="00DE346E" w:rsidRDefault="008F737C" w:rsidP="008D7E74">
            <w:pPr>
              <w:ind w:left="-56"/>
              <w:rPr>
                <w:rFonts w:cstheme="minorHAnsi"/>
                <w:b/>
                <w:bCs/>
                <w:u w:val="single"/>
              </w:rPr>
            </w:pPr>
            <w:sdt>
              <w:sdtPr>
                <w:rPr>
                  <w:rFonts w:cstheme="minorHAnsi"/>
                  <w:sz w:val="20"/>
                  <w:szCs w:val="20"/>
                </w:rPr>
                <w:id w:val="-2168176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44341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212879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5A0779C" w14:textId="7C08DC71" w:rsidR="00C567B2" w:rsidRPr="00DE346E" w:rsidRDefault="008F737C" w:rsidP="008D7E74">
            <w:pPr>
              <w:ind w:left="-56"/>
              <w:rPr>
                <w:rFonts w:cstheme="minorHAnsi"/>
                <w:b/>
                <w:bCs/>
                <w:u w:val="single"/>
              </w:rPr>
            </w:pPr>
            <w:sdt>
              <w:sdtPr>
                <w:rPr>
                  <w:rFonts w:cstheme="minorHAnsi"/>
                  <w:sz w:val="20"/>
                  <w:szCs w:val="20"/>
                </w:rPr>
                <w:id w:val="-6258461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3786014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34573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81968B3" w14:textId="4F0B1DE8" w:rsidR="00C567B2" w:rsidRPr="00DE346E" w:rsidRDefault="008F737C" w:rsidP="008D7E74">
            <w:pPr>
              <w:ind w:left="-56"/>
              <w:rPr>
                <w:rFonts w:cstheme="minorHAnsi"/>
                <w:b/>
                <w:bCs/>
                <w:u w:val="single"/>
              </w:rPr>
            </w:pPr>
            <w:sdt>
              <w:sdtPr>
                <w:rPr>
                  <w:rFonts w:cstheme="minorHAnsi"/>
                  <w:sz w:val="20"/>
                  <w:szCs w:val="20"/>
                </w:rPr>
                <w:id w:val="-2901262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53540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053052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1D26A61" w14:textId="0BB7CA1A" w:rsidR="00C567B2" w:rsidRPr="00DE346E" w:rsidRDefault="008F737C" w:rsidP="008D7E74">
            <w:pPr>
              <w:ind w:left="-56"/>
              <w:rPr>
                <w:rFonts w:cstheme="minorHAnsi"/>
                <w:b/>
                <w:bCs/>
                <w:u w:val="single"/>
              </w:rPr>
            </w:pPr>
            <w:sdt>
              <w:sdtPr>
                <w:rPr>
                  <w:rFonts w:cstheme="minorHAnsi"/>
                  <w:sz w:val="20"/>
                  <w:szCs w:val="20"/>
                </w:rPr>
                <w:id w:val="-2904381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241303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68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047CC6E" w14:textId="67970E21" w:rsidR="00C567B2" w:rsidRPr="00DE346E" w:rsidRDefault="008F737C" w:rsidP="008D7E74">
            <w:pPr>
              <w:ind w:left="-56"/>
              <w:rPr>
                <w:rFonts w:cstheme="minorHAnsi"/>
                <w:b/>
                <w:bCs/>
                <w:u w:val="single"/>
              </w:rPr>
            </w:pPr>
            <w:sdt>
              <w:sdtPr>
                <w:rPr>
                  <w:rFonts w:cstheme="minorHAnsi"/>
                  <w:sz w:val="20"/>
                  <w:szCs w:val="20"/>
                </w:rPr>
                <w:id w:val="-516227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07285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69388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11551941"/>
            <w:placeholder>
              <w:docPart w:val="8DE79162356645978BA5B62B06DD8BA4"/>
            </w:placeholder>
            <w:showingPlcHdr/>
          </w:sdtPr>
          <w:sdtEndPr/>
          <w:sdtContent>
            <w:tc>
              <w:tcPr>
                <w:tcW w:w="1158" w:type="dxa"/>
                <w:shd w:val="clear" w:color="auto" w:fill="auto"/>
                <w:vAlign w:val="center"/>
              </w:tcPr>
              <w:p w14:paraId="7D7A4C7B"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648781918"/>
            <w:placeholder>
              <w:docPart w:val="FF0A83E30C3448EB8FE933C027D7DA56"/>
            </w:placeholder>
            <w:showingPlcHdr/>
          </w:sdtPr>
          <w:sdtEndPr/>
          <w:sdtContent>
            <w:tc>
              <w:tcPr>
                <w:tcW w:w="1193" w:type="dxa"/>
                <w:shd w:val="clear" w:color="auto" w:fill="auto"/>
                <w:vAlign w:val="center"/>
              </w:tcPr>
              <w:p w14:paraId="57D5178C" w14:textId="77777777" w:rsidR="00C567B2" w:rsidRPr="004B31A4" w:rsidRDefault="00C567B2" w:rsidP="00C567B2">
                <w:pPr>
                  <w:rPr>
                    <w:rFonts w:cstheme="minorHAnsi"/>
                    <w:b/>
                    <w:bCs/>
                  </w:rPr>
                </w:pPr>
                <w:r w:rsidRPr="004B31A4">
                  <w:rPr>
                    <w:rStyle w:val="PlaceholderText"/>
                  </w:rPr>
                  <w:t>Total Reviewed</w:t>
                </w:r>
              </w:p>
            </w:tc>
          </w:sdtContent>
        </w:sdt>
      </w:tr>
      <w:tr w:rsidR="00A85D2D" w14:paraId="4851BC4D" w14:textId="77777777" w:rsidTr="008D7E74">
        <w:trPr>
          <w:cantSplit/>
          <w:jc w:val="center"/>
        </w:trPr>
        <w:tc>
          <w:tcPr>
            <w:tcW w:w="19450" w:type="dxa"/>
            <w:gridSpan w:val="23"/>
            <w:shd w:val="clear" w:color="auto" w:fill="auto"/>
            <w:vAlign w:val="center"/>
          </w:tcPr>
          <w:p w14:paraId="6FFC97A0" w14:textId="77777777" w:rsidR="00A85D2D" w:rsidRPr="00D731C6" w:rsidRDefault="00A85D2D" w:rsidP="008D7E74">
            <w:pPr>
              <w:ind w:left="-56"/>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E1551B" w14:paraId="4D877403" w14:textId="77777777" w:rsidTr="008D7E74">
        <w:trPr>
          <w:cantSplit/>
          <w:jc w:val="center"/>
        </w:trPr>
        <w:tc>
          <w:tcPr>
            <w:tcW w:w="3999" w:type="dxa"/>
            <w:shd w:val="clear" w:color="auto" w:fill="E5EAF6"/>
          </w:tcPr>
          <w:p w14:paraId="277FBC4D" w14:textId="77777777" w:rsidR="00C567B2" w:rsidRPr="00367E2C" w:rsidRDefault="00C567B2" w:rsidP="00C567B2">
            <w:pPr>
              <w:rPr>
                <w:rFonts w:cstheme="minorHAnsi"/>
                <w:b/>
                <w:bCs/>
                <w:sz w:val="8"/>
                <w:szCs w:val="8"/>
              </w:rPr>
            </w:pPr>
          </w:p>
          <w:p w14:paraId="530A7070" w14:textId="21DBC147" w:rsidR="00C567B2" w:rsidRPr="00A34F8C" w:rsidRDefault="008F737C" w:rsidP="00C567B2">
            <w:pPr>
              <w:rPr>
                <w:rFonts w:cstheme="minorHAnsi"/>
                <w:b/>
                <w:bCs/>
              </w:rPr>
            </w:pPr>
            <w:hyperlink w:anchor="Stand11c11" w:history="1">
              <w:r w:rsidR="00C567B2" w:rsidRPr="006D719F">
                <w:rPr>
                  <w:rStyle w:val="Hyperlink"/>
                  <w:rFonts w:cstheme="minorHAnsi"/>
                  <w:b/>
                  <w:bCs/>
                </w:rPr>
                <w:t>11-C-11</w:t>
              </w:r>
            </w:hyperlink>
            <w:r w:rsidR="00C567B2" w:rsidRPr="00534738">
              <w:t xml:space="preserve"> </w:t>
            </w:r>
            <w:r w:rsidR="00C567B2">
              <w:t xml:space="preserve">  </w:t>
            </w:r>
            <w:r w:rsidR="00C567B2" w:rsidRPr="00CC680C">
              <w:rPr>
                <w:i/>
                <w:iCs/>
              </w:rPr>
              <w:t>A, B, C-M, C</w:t>
            </w:r>
          </w:p>
          <w:p w14:paraId="41CD4BF4" w14:textId="77777777" w:rsidR="00C567B2" w:rsidRPr="007A0378" w:rsidRDefault="00C567B2" w:rsidP="00C567B2">
            <w:pPr>
              <w:rPr>
                <w:rFonts w:cstheme="minorHAnsi"/>
              </w:rPr>
            </w:pPr>
            <w:r>
              <w:rPr>
                <w:rFonts w:cstheme="minorHAnsi"/>
              </w:rPr>
              <w:t xml:space="preserve">Interventional </w:t>
            </w:r>
            <w:r w:rsidRPr="007A0378">
              <w:rPr>
                <w:rFonts w:cstheme="minorHAnsi"/>
              </w:rPr>
              <w:t>Radiologists:</w:t>
            </w:r>
          </w:p>
          <w:p w14:paraId="34AD877A"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C567B2" w:rsidRPr="00AC744D" w:rsidRDefault="00C567B2" w:rsidP="00C567B2">
            <w:pPr>
              <w:pStyle w:val="ListParagraph"/>
              <w:numPr>
                <w:ilvl w:val="0"/>
                <w:numId w:val="32"/>
              </w:numPr>
              <w:rPr>
                <w:rFonts w:asciiTheme="minorHAnsi" w:hAnsiTheme="minorHAnsi" w:cstheme="minorHAnsi"/>
                <w:sz w:val="21"/>
                <w:szCs w:val="21"/>
              </w:rPr>
            </w:pPr>
            <w:r w:rsidRPr="00AC744D">
              <w:rPr>
                <w:rFonts w:asciiTheme="minorHAnsi" w:hAnsiTheme="minorHAnsi" w:cstheme="minorHAnsi"/>
                <w:sz w:val="21"/>
                <w:szCs w:val="21"/>
              </w:rPr>
              <w:t>Board certification/eligible by ABR</w:t>
            </w:r>
          </w:p>
          <w:p w14:paraId="17FE421F"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C567B2" w:rsidRPr="006C77E6" w:rsidRDefault="00C567B2" w:rsidP="00C567B2">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46186FA8" w:rsidR="00C567B2" w:rsidRPr="00DE346E" w:rsidRDefault="008F737C" w:rsidP="008D7E74">
            <w:pPr>
              <w:ind w:left="-56"/>
              <w:rPr>
                <w:rFonts w:cstheme="minorHAnsi"/>
                <w:b/>
                <w:bCs/>
                <w:u w:val="single"/>
              </w:rPr>
            </w:pPr>
            <w:sdt>
              <w:sdtPr>
                <w:rPr>
                  <w:rFonts w:cstheme="minorHAnsi"/>
                  <w:sz w:val="20"/>
                  <w:szCs w:val="20"/>
                </w:rPr>
                <w:id w:val="1881129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746693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51726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0A90F64" w14:textId="2CEDBB58" w:rsidR="00C567B2" w:rsidRPr="00DE346E" w:rsidRDefault="008F737C" w:rsidP="008D7E74">
            <w:pPr>
              <w:ind w:left="-56"/>
              <w:rPr>
                <w:rFonts w:cstheme="minorHAnsi"/>
                <w:b/>
                <w:bCs/>
                <w:u w:val="single"/>
              </w:rPr>
            </w:pPr>
            <w:sdt>
              <w:sdtPr>
                <w:rPr>
                  <w:rFonts w:cstheme="minorHAnsi"/>
                  <w:sz w:val="20"/>
                  <w:szCs w:val="20"/>
                </w:rPr>
                <w:id w:val="1884289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4085199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556664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0C0255B" w14:textId="08F75E5D" w:rsidR="00C567B2" w:rsidRPr="00DE346E" w:rsidRDefault="008F737C" w:rsidP="008D7E74">
            <w:pPr>
              <w:ind w:left="-56"/>
              <w:rPr>
                <w:rFonts w:cstheme="minorHAnsi"/>
                <w:b/>
                <w:bCs/>
                <w:u w:val="single"/>
              </w:rPr>
            </w:pPr>
            <w:sdt>
              <w:sdtPr>
                <w:rPr>
                  <w:rFonts w:cstheme="minorHAnsi"/>
                  <w:sz w:val="20"/>
                  <w:szCs w:val="20"/>
                </w:rPr>
                <w:id w:val="107392853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51480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069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65C61D" w14:textId="64B6C1DE" w:rsidR="00C567B2" w:rsidRPr="00DE346E" w:rsidRDefault="008F737C" w:rsidP="008D7E74">
            <w:pPr>
              <w:ind w:left="-56"/>
              <w:rPr>
                <w:rFonts w:cstheme="minorHAnsi"/>
                <w:b/>
                <w:bCs/>
                <w:u w:val="single"/>
              </w:rPr>
            </w:pPr>
            <w:sdt>
              <w:sdtPr>
                <w:rPr>
                  <w:rFonts w:cstheme="minorHAnsi"/>
                  <w:sz w:val="20"/>
                  <w:szCs w:val="20"/>
                </w:rPr>
                <w:id w:val="17492313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497892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064348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96E06E5" w14:textId="316590E5" w:rsidR="00C567B2" w:rsidRPr="00DE346E" w:rsidRDefault="008F737C" w:rsidP="008D7E74">
            <w:pPr>
              <w:ind w:left="-56"/>
              <w:rPr>
                <w:rFonts w:cstheme="minorHAnsi"/>
                <w:b/>
                <w:bCs/>
                <w:u w:val="single"/>
              </w:rPr>
            </w:pPr>
            <w:sdt>
              <w:sdtPr>
                <w:rPr>
                  <w:rFonts w:cstheme="minorHAnsi"/>
                  <w:sz w:val="20"/>
                  <w:szCs w:val="20"/>
                </w:rPr>
                <w:id w:val="-14709790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441688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21597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0B8085" w14:textId="446A842B" w:rsidR="00C567B2" w:rsidRPr="00DE346E" w:rsidRDefault="008F737C" w:rsidP="008D7E74">
            <w:pPr>
              <w:ind w:left="-56"/>
              <w:rPr>
                <w:rFonts w:cstheme="minorHAnsi"/>
                <w:b/>
                <w:bCs/>
                <w:u w:val="single"/>
              </w:rPr>
            </w:pPr>
            <w:sdt>
              <w:sdtPr>
                <w:rPr>
                  <w:rFonts w:cstheme="minorHAnsi"/>
                  <w:sz w:val="20"/>
                  <w:szCs w:val="20"/>
                </w:rPr>
                <w:id w:val="14532128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041181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613093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4E3594" w14:textId="06D28ADB" w:rsidR="00C567B2" w:rsidRPr="00DE346E" w:rsidRDefault="008F737C" w:rsidP="008D7E74">
            <w:pPr>
              <w:ind w:left="-56"/>
              <w:rPr>
                <w:rFonts w:cstheme="minorHAnsi"/>
                <w:b/>
                <w:bCs/>
                <w:u w:val="single"/>
              </w:rPr>
            </w:pPr>
            <w:sdt>
              <w:sdtPr>
                <w:rPr>
                  <w:rFonts w:cstheme="minorHAnsi"/>
                  <w:sz w:val="20"/>
                  <w:szCs w:val="20"/>
                </w:rPr>
                <w:id w:val="11709823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9891444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148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C6A1848" w14:textId="36C2E0BE" w:rsidR="00C567B2" w:rsidRPr="00DE346E" w:rsidRDefault="008F737C" w:rsidP="008D7E74">
            <w:pPr>
              <w:ind w:left="-56"/>
              <w:rPr>
                <w:rFonts w:cstheme="minorHAnsi"/>
                <w:b/>
                <w:bCs/>
                <w:u w:val="single"/>
              </w:rPr>
            </w:pPr>
            <w:sdt>
              <w:sdtPr>
                <w:rPr>
                  <w:rFonts w:cstheme="minorHAnsi"/>
                  <w:sz w:val="20"/>
                  <w:szCs w:val="20"/>
                </w:rPr>
                <w:id w:val="-1381917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23529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446427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D322765" w14:textId="315DC7B0" w:rsidR="00C567B2" w:rsidRPr="00DE346E" w:rsidRDefault="008F737C" w:rsidP="008D7E74">
            <w:pPr>
              <w:ind w:left="-56"/>
              <w:rPr>
                <w:rFonts w:cstheme="minorHAnsi"/>
                <w:b/>
                <w:bCs/>
                <w:u w:val="single"/>
              </w:rPr>
            </w:pPr>
            <w:sdt>
              <w:sdtPr>
                <w:rPr>
                  <w:rFonts w:cstheme="minorHAnsi"/>
                  <w:sz w:val="20"/>
                  <w:szCs w:val="20"/>
                </w:rPr>
                <w:id w:val="7568640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315501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986236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81E3218" w14:textId="031EBD1C" w:rsidR="00C567B2" w:rsidRPr="00DE346E" w:rsidRDefault="008F737C" w:rsidP="008D7E74">
            <w:pPr>
              <w:ind w:left="-56"/>
              <w:rPr>
                <w:rFonts w:cstheme="minorHAnsi"/>
                <w:b/>
                <w:bCs/>
                <w:u w:val="single"/>
              </w:rPr>
            </w:pPr>
            <w:sdt>
              <w:sdtPr>
                <w:rPr>
                  <w:rFonts w:cstheme="minorHAnsi"/>
                  <w:sz w:val="20"/>
                  <w:szCs w:val="20"/>
                </w:rPr>
                <w:id w:val="-205353304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435809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548022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974ABD7" w14:textId="0FB5B39E" w:rsidR="00C567B2" w:rsidRPr="00DE346E" w:rsidRDefault="008F737C" w:rsidP="008D7E74">
            <w:pPr>
              <w:ind w:left="-56"/>
              <w:rPr>
                <w:rFonts w:cstheme="minorHAnsi"/>
                <w:b/>
                <w:bCs/>
                <w:u w:val="single"/>
              </w:rPr>
            </w:pPr>
            <w:sdt>
              <w:sdtPr>
                <w:rPr>
                  <w:rFonts w:cstheme="minorHAnsi"/>
                  <w:sz w:val="20"/>
                  <w:szCs w:val="20"/>
                </w:rPr>
                <w:id w:val="9572280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3774385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501463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F1513D" w14:textId="528CBFB5" w:rsidR="00C567B2" w:rsidRPr="00DE346E" w:rsidRDefault="008F737C" w:rsidP="008D7E74">
            <w:pPr>
              <w:ind w:left="-56"/>
              <w:rPr>
                <w:rFonts w:cstheme="minorHAnsi"/>
                <w:b/>
                <w:bCs/>
                <w:u w:val="single"/>
              </w:rPr>
            </w:pPr>
            <w:sdt>
              <w:sdtPr>
                <w:rPr>
                  <w:rFonts w:cstheme="minorHAnsi"/>
                  <w:sz w:val="20"/>
                  <w:szCs w:val="20"/>
                </w:rPr>
                <w:id w:val="-8510267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8325676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049478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C66DD9" w14:textId="216F3179" w:rsidR="00C567B2" w:rsidRPr="00DE346E" w:rsidRDefault="008F737C" w:rsidP="008D7E74">
            <w:pPr>
              <w:ind w:left="-56"/>
              <w:rPr>
                <w:rFonts w:cstheme="minorHAnsi"/>
                <w:b/>
                <w:bCs/>
                <w:u w:val="single"/>
              </w:rPr>
            </w:pPr>
            <w:sdt>
              <w:sdtPr>
                <w:rPr>
                  <w:rFonts w:cstheme="minorHAnsi"/>
                  <w:sz w:val="20"/>
                  <w:szCs w:val="20"/>
                </w:rPr>
                <w:id w:val="11278233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128653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405245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70EBC2" w14:textId="2361AAC9" w:rsidR="00C567B2" w:rsidRPr="00DE346E" w:rsidRDefault="008F737C" w:rsidP="008D7E74">
            <w:pPr>
              <w:ind w:left="-56"/>
              <w:rPr>
                <w:rFonts w:cstheme="minorHAnsi"/>
                <w:b/>
                <w:bCs/>
                <w:u w:val="single"/>
              </w:rPr>
            </w:pPr>
            <w:sdt>
              <w:sdtPr>
                <w:rPr>
                  <w:rFonts w:cstheme="minorHAnsi"/>
                  <w:sz w:val="20"/>
                  <w:szCs w:val="20"/>
                </w:rPr>
                <w:id w:val="-4907868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7493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7534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D1147B8" w14:textId="79988A30" w:rsidR="00C567B2" w:rsidRPr="00DE346E" w:rsidRDefault="008F737C" w:rsidP="008D7E74">
            <w:pPr>
              <w:ind w:left="-56"/>
              <w:rPr>
                <w:rFonts w:cstheme="minorHAnsi"/>
                <w:b/>
                <w:bCs/>
                <w:u w:val="single"/>
              </w:rPr>
            </w:pPr>
            <w:sdt>
              <w:sdtPr>
                <w:rPr>
                  <w:rFonts w:cstheme="minorHAnsi"/>
                  <w:sz w:val="20"/>
                  <w:szCs w:val="20"/>
                </w:rPr>
                <w:id w:val="4402622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960049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0249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AF93A4F" w14:textId="4E5CD67B" w:rsidR="00C567B2" w:rsidRPr="00DE346E" w:rsidRDefault="008F737C" w:rsidP="008D7E74">
            <w:pPr>
              <w:ind w:left="-56"/>
              <w:rPr>
                <w:rFonts w:cstheme="minorHAnsi"/>
                <w:b/>
                <w:bCs/>
                <w:u w:val="single"/>
              </w:rPr>
            </w:pPr>
            <w:sdt>
              <w:sdtPr>
                <w:rPr>
                  <w:rFonts w:cstheme="minorHAnsi"/>
                  <w:sz w:val="20"/>
                  <w:szCs w:val="20"/>
                </w:rPr>
                <w:id w:val="-600246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48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5696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63EA1B9" w14:textId="15BA9C17" w:rsidR="00C567B2" w:rsidRPr="00DE346E" w:rsidRDefault="008F737C" w:rsidP="008D7E74">
            <w:pPr>
              <w:ind w:left="-56"/>
              <w:rPr>
                <w:rFonts w:cstheme="minorHAnsi"/>
                <w:b/>
                <w:bCs/>
                <w:u w:val="single"/>
              </w:rPr>
            </w:pPr>
            <w:sdt>
              <w:sdtPr>
                <w:rPr>
                  <w:rFonts w:cstheme="minorHAnsi"/>
                  <w:sz w:val="20"/>
                  <w:szCs w:val="20"/>
                </w:rPr>
                <w:id w:val="-150296088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9053914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848982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BCEF272" w14:textId="1BAAD2A6" w:rsidR="00C567B2" w:rsidRPr="00DE346E" w:rsidRDefault="008F737C" w:rsidP="008D7E74">
            <w:pPr>
              <w:ind w:left="-56"/>
              <w:rPr>
                <w:rFonts w:cstheme="minorHAnsi"/>
                <w:b/>
                <w:bCs/>
                <w:u w:val="single"/>
              </w:rPr>
            </w:pPr>
            <w:sdt>
              <w:sdtPr>
                <w:rPr>
                  <w:rFonts w:cstheme="minorHAnsi"/>
                  <w:sz w:val="20"/>
                  <w:szCs w:val="20"/>
                </w:rPr>
                <w:id w:val="4787281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483926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5447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D38011D" w14:textId="32E38F05" w:rsidR="00C567B2" w:rsidRPr="00DE346E" w:rsidRDefault="008F737C" w:rsidP="008D7E74">
            <w:pPr>
              <w:ind w:left="-56"/>
              <w:rPr>
                <w:rFonts w:cstheme="minorHAnsi"/>
                <w:b/>
                <w:bCs/>
                <w:u w:val="single"/>
              </w:rPr>
            </w:pPr>
            <w:sdt>
              <w:sdtPr>
                <w:rPr>
                  <w:rFonts w:cstheme="minorHAnsi"/>
                  <w:sz w:val="20"/>
                  <w:szCs w:val="20"/>
                </w:rPr>
                <w:id w:val="593747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5956147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30220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88F9F8E" w14:textId="6D674B7E" w:rsidR="00C567B2" w:rsidRPr="00DE346E" w:rsidRDefault="008F737C" w:rsidP="008D7E74">
            <w:pPr>
              <w:ind w:left="-56"/>
              <w:rPr>
                <w:rFonts w:cstheme="minorHAnsi"/>
                <w:b/>
                <w:bCs/>
                <w:u w:val="single"/>
              </w:rPr>
            </w:pPr>
            <w:sdt>
              <w:sdtPr>
                <w:rPr>
                  <w:rFonts w:cstheme="minorHAnsi"/>
                  <w:sz w:val="20"/>
                  <w:szCs w:val="20"/>
                </w:rPr>
                <w:id w:val="8625526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833746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9303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54487725"/>
            <w:placeholder>
              <w:docPart w:val="8FB0EC1FC06A4914A7B556563F11DF65"/>
            </w:placeholder>
            <w:showingPlcHdr/>
          </w:sdtPr>
          <w:sdtEndPr/>
          <w:sdtContent>
            <w:tc>
              <w:tcPr>
                <w:tcW w:w="1158" w:type="dxa"/>
                <w:shd w:val="clear" w:color="auto" w:fill="E5EAF6"/>
                <w:vAlign w:val="center"/>
              </w:tcPr>
              <w:p w14:paraId="38E90B9D"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024066324"/>
            <w:placeholder>
              <w:docPart w:val="B3B0068711344540BF526643F9767597"/>
            </w:placeholder>
            <w:showingPlcHdr/>
          </w:sdtPr>
          <w:sdtEndPr/>
          <w:sdtContent>
            <w:tc>
              <w:tcPr>
                <w:tcW w:w="1193" w:type="dxa"/>
                <w:shd w:val="clear" w:color="auto" w:fill="E5EAF6"/>
                <w:vAlign w:val="center"/>
              </w:tcPr>
              <w:p w14:paraId="5F6F57C8" w14:textId="77777777" w:rsidR="00C567B2" w:rsidRPr="004B31A4" w:rsidRDefault="00C567B2" w:rsidP="00C567B2">
                <w:pPr>
                  <w:rPr>
                    <w:rFonts w:cstheme="minorHAnsi"/>
                    <w:b/>
                    <w:bCs/>
                  </w:rPr>
                </w:pPr>
                <w:r w:rsidRPr="004B31A4">
                  <w:rPr>
                    <w:rStyle w:val="PlaceholderText"/>
                  </w:rPr>
                  <w:t>Total Reviewed</w:t>
                </w:r>
              </w:p>
            </w:tc>
          </w:sdtContent>
        </w:sdt>
      </w:tr>
      <w:tr w:rsidR="00A85D2D" w14:paraId="57AF4513" w14:textId="77777777" w:rsidTr="00E1551B">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E1551B" w14:paraId="1BA17F55" w14:textId="77777777" w:rsidTr="008D7E74">
        <w:trPr>
          <w:cantSplit/>
          <w:jc w:val="center"/>
        </w:trPr>
        <w:tc>
          <w:tcPr>
            <w:tcW w:w="3999" w:type="dxa"/>
            <w:shd w:val="clear" w:color="auto" w:fill="E5EAF6"/>
          </w:tcPr>
          <w:p w14:paraId="269712D3" w14:textId="77777777" w:rsidR="00E1551B" w:rsidRPr="00143257" w:rsidRDefault="00E1551B" w:rsidP="00E1551B">
            <w:pPr>
              <w:rPr>
                <w:rFonts w:cstheme="minorHAnsi"/>
                <w:b/>
                <w:bCs/>
                <w:sz w:val="12"/>
                <w:szCs w:val="12"/>
              </w:rPr>
            </w:pPr>
          </w:p>
          <w:p w14:paraId="3639B299" w14:textId="7651A25A" w:rsidR="00E1551B" w:rsidRPr="00A34F8C" w:rsidRDefault="008F737C" w:rsidP="00E1551B">
            <w:pPr>
              <w:rPr>
                <w:rFonts w:cstheme="minorHAnsi"/>
                <w:b/>
                <w:bCs/>
              </w:rPr>
            </w:pPr>
            <w:hyperlink w:anchor="Stand11c12" w:history="1">
              <w:r w:rsidR="00E1551B" w:rsidRPr="006D719F">
                <w:rPr>
                  <w:rStyle w:val="Hyperlink"/>
                  <w:rFonts w:cstheme="minorHAnsi"/>
                  <w:b/>
                  <w:bCs/>
                </w:rPr>
                <w:t>11-C-12</w:t>
              </w:r>
            </w:hyperlink>
            <w:r w:rsidR="00E1551B" w:rsidRPr="00534738">
              <w:t xml:space="preserve"> </w:t>
            </w:r>
            <w:r w:rsidR="00E1551B">
              <w:t xml:space="preserve">  </w:t>
            </w:r>
            <w:r w:rsidR="00E1551B" w:rsidRPr="00CC680C">
              <w:rPr>
                <w:i/>
                <w:iCs/>
              </w:rPr>
              <w:t>A, B, C-M, C</w:t>
            </w:r>
          </w:p>
          <w:p w14:paraId="59B91FF9" w14:textId="77777777" w:rsidR="00E1551B" w:rsidRPr="007A0378" w:rsidRDefault="00E1551B" w:rsidP="00E1551B">
            <w:pPr>
              <w:rPr>
                <w:rFonts w:cstheme="minorHAnsi"/>
              </w:rPr>
            </w:pPr>
            <w:r>
              <w:rPr>
                <w:rFonts w:cstheme="minorHAnsi"/>
              </w:rPr>
              <w:t xml:space="preserve">Pain </w:t>
            </w:r>
            <w:r w:rsidRPr="007A0378">
              <w:rPr>
                <w:rFonts w:cstheme="minorHAnsi"/>
              </w:rPr>
              <w:t>Management:</w:t>
            </w:r>
          </w:p>
          <w:p w14:paraId="44807101"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E1551B" w:rsidRPr="0045038E" w:rsidRDefault="00E1551B" w:rsidP="00E1551B">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0C713294" w:rsidR="00E1551B" w:rsidRPr="00DE346E" w:rsidRDefault="008F737C" w:rsidP="008D7E74">
            <w:pPr>
              <w:ind w:left="-11"/>
              <w:rPr>
                <w:rFonts w:cstheme="minorHAnsi"/>
                <w:b/>
                <w:bCs/>
                <w:u w:val="single"/>
              </w:rPr>
            </w:pPr>
            <w:sdt>
              <w:sdtPr>
                <w:rPr>
                  <w:rFonts w:cstheme="minorHAnsi"/>
                  <w:sz w:val="20"/>
                  <w:szCs w:val="20"/>
                </w:rPr>
                <w:id w:val="-3007691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95782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09651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C21B28C" w14:textId="25ACF52B" w:rsidR="00E1551B" w:rsidRPr="00DE346E" w:rsidRDefault="008F737C" w:rsidP="008D7E74">
            <w:pPr>
              <w:ind w:left="-11"/>
              <w:rPr>
                <w:rFonts w:cstheme="minorHAnsi"/>
                <w:b/>
                <w:bCs/>
                <w:u w:val="single"/>
              </w:rPr>
            </w:pPr>
            <w:sdt>
              <w:sdtPr>
                <w:rPr>
                  <w:rFonts w:cstheme="minorHAnsi"/>
                  <w:sz w:val="20"/>
                  <w:szCs w:val="20"/>
                </w:rPr>
                <w:id w:val="-18560272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893227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392629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CB9374" w14:textId="4AACA6D6" w:rsidR="00E1551B" w:rsidRPr="00DE346E" w:rsidRDefault="008F737C" w:rsidP="008D7E74">
            <w:pPr>
              <w:ind w:left="-11"/>
              <w:rPr>
                <w:rFonts w:cstheme="minorHAnsi"/>
                <w:b/>
                <w:bCs/>
                <w:u w:val="single"/>
              </w:rPr>
            </w:pPr>
            <w:sdt>
              <w:sdtPr>
                <w:rPr>
                  <w:rFonts w:cstheme="minorHAnsi"/>
                  <w:sz w:val="20"/>
                  <w:szCs w:val="20"/>
                </w:rPr>
                <w:id w:val="-11659332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26883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47425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E4A6E1" w14:textId="1BD21071" w:rsidR="00E1551B" w:rsidRPr="00DE346E" w:rsidRDefault="008F737C" w:rsidP="008D7E74">
            <w:pPr>
              <w:ind w:left="-11"/>
              <w:rPr>
                <w:rFonts w:cstheme="minorHAnsi"/>
                <w:b/>
                <w:bCs/>
                <w:u w:val="single"/>
              </w:rPr>
            </w:pPr>
            <w:sdt>
              <w:sdtPr>
                <w:rPr>
                  <w:rFonts w:cstheme="minorHAnsi"/>
                  <w:sz w:val="20"/>
                  <w:szCs w:val="20"/>
                </w:rPr>
                <w:id w:val="7626560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492746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231330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E2C221" w14:textId="4EF1661A" w:rsidR="00E1551B" w:rsidRPr="00DE346E" w:rsidRDefault="008F737C" w:rsidP="008D7E74">
            <w:pPr>
              <w:ind w:left="-11"/>
              <w:rPr>
                <w:rFonts w:cstheme="minorHAnsi"/>
                <w:b/>
                <w:bCs/>
                <w:u w:val="single"/>
              </w:rPr>
            </w:pPr>
            <w:sdt>
              <w:sdtPr>
                <w:rPr>
                  <w:rFonts w:cstheme="minorHAnsi"/>
                  <w:sz w:val="20"/>
                  <w:szCs w:val="20"/>
                </w:rPr>
                <w:id w:val="20515725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8438729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89163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73E5544" w14:textId="01261E91" w:rsidR="00E1551B" w:rsidRPr="00DE346E" w:rsidRDefault="008F737C" w:rsidP="008D7E74">
            <w:pPr>
              <w:ind w:left="-11"/>
              <w:rPr>
                <w:rFonts w:cstheme="minorHAnsi"/>
                <w:b/>
                <w:bCs/>
                <w:u w:val="single"/>
              </w:rPr>
            </w:pPr>
            <w:sdt>
              <w:sdtPr>
                <w:rPr>
                  <w:rFonts w:cstheme="minorHAnsi"/>
                  <w:sz w:val="20"/>
                  <w:szCs w:val="20"/>
                </w:rPr>
                <w:id w:val="1976178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274488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664463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D59CD0C" w14:textId="246F40A8" w:rsidR="00E1551B" w:rsidRPr="00DE346E" w:rsidRDefault="008F737C" w:rsidP="008D7E74">
            <w:pPr>
              <w:ind w:left="-11"/>
              <w:rPr>
                <w:rFonts w:cstheme="minorHAnsi"/>
                <w:b/>
                <w:bCs/>
                <w:u w:val="single"/>
              </w:rPr>
            </w:pPr>
            <w:sdt>
              <w:sdtPr>
                <w:rPr>
                  <w:rFonts w:cstheme="minorHAnsi"/>
                  <w:sz w:val="20"/>
                  <w:szCs w:val="20"/>
                </w:rPr>
                <w:id w:val="-604842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55196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976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91C19CE" w14:textId="51B416B1" w:rsidR="00E1551B" w:rsidRPr="00DE346E" w:rsidRDefault="008F737C" w:rsidP="008D7E74">
            <w:pPr>
              <w:ind w:left="-11"/>
              <w:rPr>
                <w:rFonts w:cstheme="minorHAnsi"/>
                <w:b/>
                <w:bCs/>
                <w:u w:val="single"/>
              </w:rPr>
            </w:pPr>
            <w:sdt>
              <w:sdtPr>
                <w:rPr>
                  <w:rFonts w:cstheme="minorHAnsi"/>
                  <w:sz w:val="20"/>
                  <w:szCs w:val="20"/>
                </w:rPr>
                <w:id w:val="815147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949721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082774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616C282" w14:textId="7498ECFA" w:rsidR="00E1551B" w:rsidRPr="00DE346E" w:rsidRDefault="008F737C" w:rsidP="008D7E74">
            <w:pPr>
              <w:ind w:left="-11"/>
              <w:rPr>
                <w:rFonts w:cstheme="minorHAnsi"/>
                <w:b/>
                <w:bCs/>
                <w:u w:val="single"/>
              </w:rPr>
            </w:pPr>
            <w:sdt>
              <w:sdtPr>
                <w:rPr>
                  <w:rFonts w:cstheme="minorHAnsi"/>
                  <w:sz w:val="20"/>
                  <w:szCs w:val="20"/>
                </w:rPr>
                <w:id w:val="-13236577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784781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6311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230EACB" w14:textId="455BF903" w:rsidR="00E1551B" w:rsidRPr="00DE346E" w:rsidRDefault="008F737C" w:rsidP="008D7E74">
            <w:pPr>
              <w:ind w:left="-11"/>
              <w:rPr>
                <w:rFonts w:cstheme="minorHAnsi"/>
                <w:b/>
                <w:bCs/>
                <w:u w:val="single"/>
              </w:rPr>
            </w:pPr>
            <w:sdt>
              <w:sdtPr>
                <w:rPr>
                  <w:rFonts w:cstheme="minorHAnsi"/>
                  <w:sz w:val="20"/>
                  <w:szCs w:val="20"/>
                </w:rPr>
                <w:id w:val="-106128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72111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01130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9AC20FE" w14:textId="13FBEF3A" w:rsidR="00E1551B" w:rsidRPr="00DE346E" w:rsidRDefault="008F737C" w:rsidP="008D7E74">
            <w:pPr>
              <w:ind w:left="-11"/>
              <w:rPr>
                <w:rFonts w:cstheme="minorHAnsi"/>
                <w:b/>
                <w:bCs/>
                <w:u w:val="single"/>
              </w:rPr>
            </w:pPr>
            <w:sdt>
              <w:sdtPr>
                <w:rPr>
                  <w:rFonts w:cstheme="minorHAnsi"/>
                  <w:sz w:val="20"/>
                  <w:szCs w:val="20"/>
                </w:rPr>
                <w:id w:val="4722594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8943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72289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7AB9C4" w14:textId="3B2100A2" w:rsidR="00E1551B" w:rsidRPr="00DE346E" w:rsidRDefault="008F737C" w:rsidP="008D7E74">
            <w:pPr>
              <w:ind w:left="-11"/>
              <w:rPr>
                <w:rFonts w:cstheme="minorHAnsi"/>
                <w:b/>
                <w:bCs/>
                <w:u w:val="single"/>
              </w:rPr>
            </w:pPr>
            <w:sdt>
              <w:sdtPr>
                <w:rPr>
                  <w:rFonts w:cstheme="minorHAnsi"/>
                  <w:sz w:val="20"/>
                  <w:szCs w:val="20"/>
                </w:rPr>
                <w:id w:val="11766917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271340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466736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357A09" w14:textId="3C8FB5E7" w:rsidR="00E1551B" w:rsidRPr="00DE346E" w:rsidRDefault="008F737C" w:rsidP="008D7E74">
            <w:pPr>
              <w:ind w:left="-11"/>
              <w:rPr>
                <w:rFonts w:cstheme="minorHAnsi"/>
                <w:b/>
                <w:bCs/>
                <w:u w:val="single"/>
              </w:rPr>
            </w:pPr>
            <w:sdt>
              <w:sdtPr>
                <w:rPr>
                  <w:rFonts w:cstheme="minorHAnsi"/>
                  <w:sz w:val="20"/>
                  <w:szCs w:val="20"/>
                </w:rPr>
                <w:id w:val="-2047286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569445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62151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9758FA" w14:textId="47A21E3B" w:rsidR="00E1551B" w:rsidRPr="00DE346E" w:rsidRDefault="008F737C" w:rsidP="008D7E74">
            <w:pPr>
              <w:ind w:left="-11"/>
              <w:rPr>
                <w:rFonts w:cstheme="minorHAnsi"/>
                <w:b/>
                <w:bCs/>
                <w:u w:val="single"/>
              </w:rPr>
            </w:pPr>
            <w:sdt>
              <w:sdtPr>
                <w:rPr>
                  <w:rFonts w:cstheme="minorHAnsi"/>
                  <w:sz w:val="20"/>
                  <w:szCs w:val="20"/>
                </w:rPr>
                <w:id w:val="19269944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373085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08577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D3D4105" w14:textId="38E4664A" w:rsidR="00E1551B" w:rsidRPr="00DE346E" w:rsidRDefault="008F737C" w:rsidP="008D7E74">
            <w:pPr>
              <w:ind w:left="-11"/>
              <w:rPr>
                <w:rFonts w:cstheme="minorHAnsi"/>
                <w:b/>
                <w:bCs/>
                <w:u w:val="single"/>
              </w:rPr>
            </w:pPr>
            <w:sdt>
              <w:sdtPr>
                <w:rPr>
                  <w:rFonts w:cstheme="minorHAnsi"/>
                  <w:sz w:val="20"/>
                  <w:szCs w:val="20"/>
                </w:rPr>
                <w:id w:val="-1627760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6942931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95963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1A43" w14:textId="39ACDACF" w:rsidR="00E1551B" w:rsidRPr="00DE346E" w:rsidRDefault="008F737C" w:rsidP="008D7E74">
            <w:pPr>
              <w:ind w:left="-11"/>
              <w:rPr>
                <w:rFonts w:cstheme="minorHAnsi"/>
                <w:b/>
                <w:bCs/>
                <w:u w:val="single"/>
              </w:rPr>
            </w:pPr>
            <w:sdt>
              <w:sdtPr>
                <w:rPr>
                  <w:rFonts w:cstheme="minorHAnsi"/>
                  <w:sz w:val="20"/>
                  <w:szCs w:val="20"/>
                </w:rPr>
                <w:id w:val="-9866281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442532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80822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CA02DB8" w14:textId="0BDD86C3" w:rsidR="00E1551B" w:rsidRPr="00DE346E" w:rsidRDefault="008F737C" w:rsidP="008D7E74">
            <w:pPr>
              <w:ind w:left="-11"/>
              <w:rPr>
                <w:rFonts w:cstheme="minorHAnsi"/>
                <w:b/>
                <w:bCs/>
                <w:u w:val="single"/>
              </w:rPr>
            </w:pPr>
            <w:sdt>
              <w:sdtPr>
                <w:rPr>
                  <w:rFonts w:cstheme="minorHAnsi"/>
                  <w:sz w:val="20"/>
                  <w:szCs w:val="20"/>
                </w:rPr>
                <w:id w:val="188336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5122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843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06BA39" w14:textId="2648CB34" w:rsidR="00E1551B" w:rsidRPr="00DE346E" w:rsidRDefault="008F737C" w:rsidP="008D7E74">
            <w:pPr>
              <w:ind w:left="-11"/>
              <w:rPr>
                <w:rFonts w:cstheme="minorHAnsi"/>
                <w:b/>
                <w:bCs/>
                <w:u w:val="single"/>
              </w:rPr>
            </w:pPr>
            <w:sdt>
              <w:sdtPr>
                <w:rPr>
                  <w:rFonts w:cstheme="minorHAnsi"/>
                  <w:sz w:val="20"/>
                  <w:szCs w:val="20"/>
                </w:rPr>
                <w:id w:val="279156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56136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844999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22D008" w14:textId="73B33347" w:rsidR="00E1551B" w:rsidRPr="00DE346E" w:rsidRDefault="008F737C" w:rsidP="008D7E74">
            <w:pPr>
              <w:ind w:left="-11"/>
              <w:rPr>
                <w:rFonts w:cstheme="minorHAnsi"/>
                <w:b/>
                <w:bCs/>
                <w:u w:val="single"/>
              </w:rPr>
            </w:pPr>
            <w:sdt>
              <w:sdtPr>
                <w:rPr>
                  <w:rFonts w:cstheme="minorHAnsi"/>
                  <w:sz w:val="20"/>
                  <w:szCs w:val="20"/>
                </w:rPr>
                <w:id w:val="-20636309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0146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2863389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393AD01" w14:textId="4FFA999F" w:rsidR="00E1551B" w:rsidRPr="00DE346E" w:rsidRDefault="008F737C" w:rsidP="008D7E74">
            <w:pPr>
              <w:ind w:left="-11"/>
              <w:rPr>
                <w:rFonts w:cstheme="minorHAnsi"/>
                <w:b/>
                <w:bCs/>
                <w:u w:val="single"/>
              </w:rPr>
            </w:pPr>
            <w:sdt>
              <w:sdtPr>
                <w:rPr>
                  <w:rFonts w:cstheme="minorHAnsi"/>
                  <w:sz w:val="20"/>
                  <w:szCs w:val="20"/>
                </w:rPr>
                <w:id w:val="11524861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94379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85484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2124960172"/>
            <w:placeholder>
              <w:docPart w:val="FE02312BE914445DBE1640446F3398C1"/>
            </w:placeholder>
            <w:showingPlcHdr/>
          </w:sdtPr>
          <w:sdtEndPr/>
          <w:sdtContent>
            <w:tc>
              <w:tcPr>
                <w:tcW w:w="1158" w:type="dxa"/>
                <w:shd w:val="clear" w:color="auto" w:fill="E5EAF6"/>
                <w:vAlign w:val="center"/>
              </w:tcPr>
              <w:p w14:paraId="4360E0FF"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723197029"/>
            <w:placeholder>
              <w:docPart w:val="1E32475FFA7D457A848285A815A299BA"/>
            </w:placeholder>
            <w:showingPlcHdr/>
          </w:sdtPr>
          <w:sdtEndPr/>
          <w:sdtContent>
            <w:tc>
              <w:tcPr>
                <w:tcW w:w="1193" w:type="dxa"/>
                <w:shd w:val="clear" w:color="auto" w:fill="E5EAF6"/>
                <w:vAlign w:val="center"/>
              </w:tcPr>
              <w:p w14:paraId="76A4641C" w14:textId="77777777" w:rsidR="00E1551B" w:rsidRPr="004B31A4" w:rsidRDefault="00E1551B" w:rsidP="00E1551B">
                <w:pPr>
                  <w:rPr>
                    <w:rFonts w:cstheme="minorHAnsi"/>
                    <w:b/>
                    <w:bCs/>
                  </w:rPr>
                </w:pPr>
                <w:r w:rsidRPr="004B31A4">
                  <w:rPr>
                    <w:rStyle w:val="PlaceholderText"/>
                  </w:rPr>
                  <w:t>Total Reviewed</w:t>
                </w:r>
              </w:p>
            </w:tc>
          </w:sdtContent>
        </w:sdt>
      </w:tr>
      <w:tr w:rsidR="00A85D2D" w14:paraId="6BA3EC65" w14:textId="77777777" w:rsidTr="008D7E74">
        <w:trPr>
          <w:cantSplit/>
          <w:jc w:val="center"/>
        </w:trPr>
        <w:tc>
          <w:tcPr>
            <w:tcW w:w="19450" w:type="dxa"/>
            <w:gridSpan w:val="23"/>
            <w:shd w:val="clear" w:color="auto" w:fill="E5EAF6"/>
            <w:vAlign w:val="center"/>
          </w:tcPr>
          <w:p w14:paraId="1D9EAEC8" w14:textId="77777777" w:rsidR="00A85D2D" w:rsidRPr="00D731C6" w:rsidRDefault="00A85D2D" w:rsidP="008D7E74">
            <w:pPr>
              <w:ind w:left="-11"/>
            </w:pPr>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116570" w14:paraId="29F33964" w14:textId="77777777" w:rsidTr="008D7E74">
        <w:trPr>
          <w:cantSplit/>
          <w:jc w:val="center"/>
        </w:trPr>
        <w:tc>
          <w:tcPr>
            <w:tcW w:w="3999" w:type="dxa"/>
          </w:tcPr>
          <w:p w14:paraId="2BD93E71" w14:textId="77777777" w:rsidR="00116570" w:rsidRPr="00143257" w:rsidRDefault="00116570" w:rsidP="00116570">
            <w:pPr>
              <w:rPr>
                <w:rFonts w:cstheme="minorHAnsi"/>
                <w:b/>
                <w:bCs/>
                <w:sz w:val="12"/>
                <w:szCs w:val="12"/>
              </w:rPr>
            </w:pPr>
          </w:p>
          <w:p w14:paraId="6D89546A" w14:textId="3A07B507" w:rsidR="00116570" w:rsidRPr="00CB0FC0" w:rsidRDefault="008F737C" w:rsidP="00116570">
            <w:pPr>
              <w:rPr>
                <w:rFonts w:cstheme="minorHAnsi"/>
                <w:b/>
                <w:bCs/>
              </w:rPr>
            </w:pPr>
            <w:hyperlink w:anchor="Per11H4" w:tooltip="Click to See Full Standard" w:history="1">
              <w:r w:rsidR="00116570" w:rsidRPr="007D6629">
                <w:rPr>
                  <w:rStyle w:val="Hyperlink"/>
                  <w:rFonts w:cstheme="minorHAnsi"/>
                  <w:b/>
                  <w:bCs/>
                </w:rPr>
                <w:t>11-H-4</w:t>
              </w:r>
            </w:hyperlink>
            <w:r w:rsidR="00116570" w:rsidRPr="00534738">
              <w:t xml:space="preserve"> </w:t>
            </w:r>
            <w:r w:rsidR="00116570">
              <w:t xml:space="preserve">  </w:t>
            </w:r>
            <w:r w:rsidR="00116570" w:rsidRPr="00CC680C">
              <w:rPr>
                <w:i/>
                <w:iCs/>
              </w:rPr>
              <w:t>A, B, C-M, C</w:t>
            </w:r>
          </w:p>
          <w:p w14:paraId="0305C11B" w14:textId="48784FC8" w:rsidR="00116570" w:rsidRPr="00D731C6" w:rsidRDefault="00116570" w:rsidP="00116570">
            <w:pPr>
              <w:rPr>
                <w:rFonts w:cstheme="minorHAnsi"/>
              </w:rPr>
            </w:pPr>
            <w:r w:rsidRPr="00CB0FC0">
              <w:rPr>
                <w:rFonts w:cstheme="minorHAnsi"/>
              </w:rPr>
              <w:t>Hazardous Health Problems Noted &amp; Plan of Action (If none exist, this should be noted in the file.)</w:t>
            </w:r>
          </w:p>
        </w:tc>
        <w:tc>
          <w:tcPr>
            <w:tcW w:w="655" w:type="dxa"/>
            <w:shd w:val="clear" w:color="auto" w:fill="auto"/>
            <w:vAlign w:val="center"/>
          </w:tcPr>
          <w:p w14:paraId="0ECDD16C" w14:textId="708FF457" w:rsidR="00116570" w:rsidRPr="00DE346E" w:rsidRDefault="008F737C" w:rsidP="008D7E74">
            <w:pPr>
              <w:ind w:left="-11"/>
              <w:rPr>
                <w:rFonts w:cstheme="minorHAnsi"/>
                <w:b/>
                <w:bCs/>
                <w:u w:val="single"/>
              </w:rPr>
            </w:pPr>
            <w:sdt>
              <w:sdtPr>
                <w:rPr>
                  <w:rFonts w:cstheme="minorHAnsi"/>
                  <w:sz w:val="20"/>
                  <w:szCs w:val="20"/>
                </w:rPr>
                <w:id w:val="-11528253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96983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8E7E0F3" w14:textId="00F73FDB" w:rsidR="00116570" w:rsidRPr="00DE346E" w:rsidRDefault="008F737C" w:rsidP="008D7E74">
            <w:pPr>
              <w:ind w:left="-11"/>
              <w:rPr>
                <w:rFonts w:cstheme="minorHAnsi"/>
                <w:b/>
                <w:bCs/>
                <w:u w:val="single"/>
              </w:rPr>
            </w:pPr>
            <w:sdt>
              <w:sdtPr>
                <w:rPr>
                  <w:rFonts w:cstheme="minorHAnsi"/>
                  <w:sz w:val="20"/>
                  <w:szCs w:val="20"/>
                </w:rPr>
                <w:id w:val="-6443625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6218956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2AD840C" w14:textId="08101D6C" w:rsidR="00116570" w:rsidRPr="00DE346E" w:rsidRDefault="008F737C" w:rsidP="008D7E74">
            <w:pPr>
              <w:ind w:left="-11"/>
              <w:rPr>
                <w:rFonts w:cstheme="minorHAnsi"/>
                <w:b/>
                <w:bCs/>
                <w:u w:val="single"/>
              </w:rPr>
            </w:pPr>
            <w:sdt>
              <w:sdtPr>
                <w:rPr>
                  <w:rFonts w:cstheme="minorHAnsi"/>
                  <w:sz w:val="20"/>
                  <w:szCs w:val="20"/>
                </w:rPr>
                <w:id w:val="192421957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39114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5AF9BED" w14:textId="1B322781" w:rsidR="00116570" w:rsidRPr="00DE346E" w:rsidRDefault="008F737C" w:rsidP="008D7E74">
            <w:pPr>
              <w:ind w:left="-11"/>
              <w:rPr>
                <w:rFonts w:cstheme="minorHAnsi"/>
                <w:b/>
                <w:bCs/>
                <w:u w:val="single"/>
              </w:rPr>
            </w:pPr>
            <w:sdt>
              <w:sdtPr>
                <w:rPr>
                  <w:rFonts w:cstheme="minorHAnsi"/>
                  <w:sz w:val="20"/>
                  <w:szCs w:val="20"/>
                </w:rPr>
                <w:id w:val="-46936066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44944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CFD853A" w14:textId="31911CD9" w:rsidR="00116570" w:rsidRPr="00DE346E" w:rsidRDefault="008F737C" w:rsidP="008D7E74">
            <w:pPr>
              <w:ind w:left="-11"/>
              <w:rPr>
                <w:rFonts w:cstheme="minorHAnsi"/>
                <w:b/>
                <w:bCs/>
                <w:u w:val="single"/>
              </w:rPr>
            </w:pPr>
            <w:sdt>
              <w:sdtPr>
                <w:rPr>
                  <w:rFonts w:cstheme="minorHAnsi"/>
                  <w:sz w:val="20"/>
                  <w:szCs w:val="20"/>
                </w:rPr>
                <w:id w:val="9061916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54584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ECC966" w14:textId="242E5CD1" w:rsidR="00116570" w:rsidRPr="00DE346E" w:rsidRDefault="008F737C" w:rsidP="008D7E74">
            <w:pPr>
              <w:ind w:left="-11"/>
              <w:rPr>
                <w:rFonts w:cstheme="minorHAnsi"/>
                <w:b/>
                <w:bCs/>
                <w:u w:val="single"/>
              </w:rPr>
            </w:pPr>
            <w:sdt>
              <w:sdtPr>
                <w:rPr>
                  <w:rFonts w:cstheme="minorHAnsi"/>
                  <w:sz w:val="20"/>
                  <w:szCs w:val="20"/>
                </w:rPr>
                <w:id w:val="213983956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181166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AF74B43" w14:textId="4DA25A9E" w:rsidR="00116570" w:rsidRPr="00DE346E" w:rsidRDefault="008F737C" w:rsidP="008D7E74">
            <w:pPr>
              <w:ind w:left="-11"/>
              <w:rPr>
                <w:rFonts w:cstheme="minorHAnsi"/>
                <w:b/>
                <w:bCs/>
                <w:u w:val="single"/>
              </w:rPr>
            </w:pPr>
            <w:sdt>
              <w:sdtPr>
                <w:rPr>
                  <w:rFonts w:cstheme="minorHAnsi"/>
                  <w:sz w:val="20"/>
                  <w:szCs w:val="20"/>
                </w:rPr>
                <w:id w:val="-15580869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989656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C0F10E6" w14:textId="5BA89B50" w:rsidR="00116570" w:rsidRPr="00DE346E" w:rsidRDefault="008F737C" w:rsidP="008D7E74">
            <w:pPr>
              <w:ind w:left="-11"/>
              <w:rPr>
                <w:rFonts w:cstheme="minorHAnsi"/>
                <w:b/>
                <w:bCs/>
                <w:u w:val="single"/>
              </w:rPr>
            </w:pPr>
            <w:sdt>
              <w:sdtPr>
                <w:rPr>
                  <w:rFonts w:cstheme="minorHAnsi"/>
                  <w:sz w:val="20"/>
                  <w:szCs w:val="20"/>
                </w:rPr>
                <w:id w:val="1300669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43450222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9080CF1" w14:textId="3A599A20" w:rsidR="00116570" w:rsidRPr="00DE346E" w:rsidRDefault="008F737C" w:rsidP="008D7E74">
            <w:pPr>
              <w:ind w:left="-11"/>
              <w:rPr>
                <w:rFonts w:cstheme="minorHAnsi"/>
                <w:b/>
                <w:bCs/>
                <w:u w:val="single"/>
              </w:rPr>
            </w:pPr>
            <w:sdt>
              <w:sdtPr>
                <w:rPr>
                  <w:rFonts w:cstheme="minorHAnsi"/>
                  <w:sz w:val="20"/>
                  <w:szCs w:val="20"/>
                </w:rPr>
                <w:id w:val="-11734110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589245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4E534AC" w14:textId="69DE1B3F" w:rsidR="00116570" w:rsidRPr="00DE346E" w:rsidRDefault="008F737C" w:rsidP="008D7E74">
            <w:pPr>
              <w:ind w:left="-11"/>
              <w:rPr>
                <w:rFonts w:cstheme="minorHAnsi"/>
                <w:b/>
                <w:bCs/>
                <w:u w:val="single"/>
              </w:rPr>
            </w:pPr>
            <w:sdt>
              <w:sdtPr>
                <w:rPr>
                  <w:rFonts w:cstheme="minorHAnsi"/>
                  <w:sz w:val="20"/>
                  <w:szCs w:val="20"/>
                </w:rPr>
                <w:id w:val="53478372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418300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8226A06" w14:textId="058EC130" w:rsidR="00116570" w:rsidRPr="00DE346E" w:rsidRDefault="008F737C" w:rsidP="008D7E74">
            <w:pPr>
              <w:ind w:left="-11"/>
              <w:rPr>
                <w:rFonts w:cstheme="minorHAnsi"/>
                <w:b/>
                <w:bCs/>
                <w:u w:val="single"/>
              </w:rPr>
            </w:pPr>
            <w:sdt>
              <w:sdtPr>
                <w:rPr>
                  <w:rFonts w:cstheme="minorHAnsi"/>
                  <w:sz w:val="20"/>
                  <w:szCs w:val="20"/>
                </w:rPr>
                <w:id w:val="19694656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562216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4A4338" w14:textId="23AC5883" w:rsidR="00116570" w:rsidRPr="00DE346E" w:rsidRDefault="008F737C" w:rsidP="008D7E74">
            <w:pPr>
              <w:ind w:left="-11"/>
              <w:rPr>
                <w:rFonts w:cstheme="minorHAnsi"/>
                <w:b/>
                <w:bCs/>
                <w:u w:val="single"/>
              </w:rPr>
            </w:pPr>
            <w:sdt>
              <w:sdtPr>
                <w:rPr>
                  <w:rFonts w:cstheme="minorHAnsi"/>
                  <w:sz w:val="20"/>
                  <w:szCs w:val="20"/>
                </w:rPr>
                <w:id w:val="-47668770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3656719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B01896C" w14:textId="2D3BEE3E" w:rsidR="00116570" w:rsidRPr="00DE346E" w:rsidRDefault="008F737C" w:rsidP="008D7E74">
            <w:pPr>
              <w:ind w:left="-11"/>
              <w:rPr>
                <w:rFonts w:cstheme="minorHAnsi"/>
                <w:b/>
                <w:bCs/>
                <w:u w:val="single"/>
              </w:rPr>
            </w:pPr>
            <w:sdt>
              <w:sdtPr>
                <w:rPr>
                  <w:rFonts w:cstheme="minorHAnsi"/>
                  <w:sz w:val="20"/>
                  <w:szCs w:val="20"/>
                </w:rPr>
                <w:id w:val="-13480211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24810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501B20C" w14:textId="0BFD649B" w:rsidR="00116570" w:rsidRPr="00DE346E" w:rsidRDefault="008F737C" w:rsidP="008D7E74">
            <w:pPr>
              <w:ind w:left="-11"/>
              <w:rPr>
                <w:rFonts w:cstheme="minorHAnsi"/>
                <w:b/>
                <w:bCs/>
                <w:u w:val="single"/>
              </w:rPr>
            </w:pPr>
            <w:sdt>
              <w:sdtPr>
                <w:rPr>
                  <w:rFonts w:cstheme="minorHAnsi"/>
                  <w:sz w:val="20"/>
                  <w:szCs w:val="20"/>
                </w:rPr>
                <w:id w:val="-5972554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87708319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D1870F1" w14:textId="64199A1B" w:rsidR="00116570" w:rsidRPr="00DE346E" w:rsidRDefault="008F737C" w:rsidP="008D7E74">
            <w:pPr>
              <w:ind w:left="-11"/>
              <w:rPr>
                <w:rFonts w:cstheme="minorHAnsi"/>
                <w:b/>
                <w:bCs/>
                <w:u w:val="single"/>
              </w:rPr>
            </w:pPr>
            <w:sdt>
              <w:sdtPr>
                <w:rPr>
                  <w:rFonts w:cstheme="minorHAnsi"/>
                  <w:sz w:val="20"/>
                  <w:szCs w:val="20"/>
                </w:rPr>
                <w:id w:val="-3946562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0943863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DB1ADB0" w14:textId="58CD790F" w:rsidR="00116570" w:rsidRPr="00DE346E" w:rsidRDefault="008F737C" w:rsidP="008D7E74">
            <w:pPr>
              <w:ind w:left="-11"/>
              <w:rPr>
                <w:rFonts w:cstheme="minorHAnsi"/>
                <w:b/>
                <w:bCs/>
                <w:u w:val="single"/>
              </w:rPr>
            </w:pPr>
            <w:sdt>
              <w:sdtPr>
                <w:rPr>
                  <w:rFonts w:cstheme="minorHAnsi"/>
                  <w:sz w:val="20"/>
                  <w:szCs w:val="20"/>
                </w:rPr>
                <w:id w:val="-8419256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4763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60EE22" w14:textId="62826111" w:rsidR="00116570" w:rsidRPr="00DE346E" w:rsidRDefault="008F737C" w:rsidP="008D7E74">
            <w:pPr>
              <w:ind w:left="-11"/>
              <w:rPr>
                <w:rFonts w:cstheme="minorHAnsi"/>
                <w:b/>
                <w:bCs/>
                <w:u w:val="single"/>
              </w:rPr>
            </w:pPr>
            <w:sdt>
              <w:sdtPr>
                <w:rPr>
                  <w:rFonts w:cstheme="minorHAnsi"/>
                  <w:sz w:val="20"/>
                  <w:szCs w:val="20"/>
                </w:rPr>
                <w:id w:val="207199776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4956194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59C8D35" w14:textId="349EC147" w:rsidR="00116570" w:rsidRPr="00DE346E" w:rsidRDefault="008F737C" w:rsidP="008D7E74">
            <w:pPr>
              <w:ind w:left="-11"/>
              <w:rPr>
                <w:rFonts w:cstheme="minorHAnsi"/>
                <w:b/>
                <w:bCs/>
                <w:u w:val="single"/>
              </w:rPr>
            </w:pPr>
            <w:sdt>
              <w:sdtPr>
                <w:rPr>
                  <w:rFonts w:cstheme="minorHAnsi"/>
                  <w:sz w:val="20"/>
                  <w:szCs w:val="20"/>
                </w:rPr>
                <w:id w:val="13627840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775875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1E1F1AA" w14:textId="71A91E2E" w:rsidR="00116570" w:rsidRPr="00DE346E" w:rsidRDefault="008F737C" w:rsidP="008D7E74">
            <w:pPr>
              <w:ind w:left="-11"/>
              <w:rPr>
                <w:rFonts w:cstheme="minorHAnsi"/>
                <w:b/>
                <w:bCs/>
                <w:u w:val="single"/>
              </w:rPr>
            </w:pPr>
            <w:sdt>
              <w:sdtPr>
                <w:rPr>
                  <w:rFonts w:cstheme="minorHAnsi"/>
                  <w:sz w:val="20"/>
                  <w:szCs w:val="20"/>
                </w:rPr>
                <w:id w:val="-1339575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238034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00BE34" w14:textId="5C423204" w:rsidR="00116570" w:rsidRPr="00DE346E" w:rsidRDefault="008F737C" w:rsidP="008D7E74">
            <w:pPr>
              <w:ind w:left="-11"/>
              <w:rPr>
                <w:rFonts w:cstheme="minorHAnsi"/>
                <w:b/>
                <w:bCs/>
                <w:u w:val="single"/>
              </w:rPr>
            </w:pPr>
            <w:sdt>
              <w:sdtPr>
                <w:rPr>
                  <w:rFonts w:cstheme="minorHAnsi"/>
                  <w:sz w:val="20"/>
                  <w:szCs w:val="20"/>
                </w:rPr>
                <w:id w:val="357079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953060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832217589"/>
            <w:placeholder>
              <w:docPart w:val="31F4FF6060794F4691A995BB0DEA0B2C"/>
            </w:placeholder>
            <w:showingPlcHdr/>
          </w:sdtPr>
          <w:sdtEndPr/>
          <w:sdtContent>
            <w:tc>
              <w:tcPr>
                <w:tcW w:w="1158" w:type="dxa"/>
                <w:vAlign w:val="center"/>
              </w:tcPr>
              <w:p w14:paraId="5B8DBA9D" w14:textId="77777777" w:rsidR="00116570" w:rsidRPr="004B31A4" w:rsidRDefault="00116570" w:rsidP="00116570">
                <w:pPr>
                  <w:rPr>
                    <w:rFonts w:cstheme="minorHAnsi"/>
                    <w:b/>
                    <w:bCs/>
                  </w:rPr>
                </w:pPr>
                <w:r w:rsidRPr="004B31A4">
                  <w:rPr>
                    <w:rStyle w:val="PlaceholderText"/>
                  </w:rPr>
                  <w:t># Deficient</w:t>
                </w:r>
              </w:p>
            </w:tc>
          </w:sdtContent>
        </w:sdt>
        <w:sdt>
          <w:sdtPr>
            <w:rPr>
              <w:rFonts w:cstheme="minorHAnsi"/>
              <w:b/>
              <w:bCs/>
              <w:u w:val="single"/>
            </w:rPr>
            <w:id w:val="365112027"/>
            <w:placeholder>
              <w:docPart w:val="26926DCA14514A989D19A739056D3F84"/>
            </w:placeholder>
            <w:showingPlcHdr/>
          </w:sdtPr>
          <w:sdtEndPr/>
          <w:sdtContent>
            <w:tc>
              <w:tcPr>
                <w:tcW w:w="1193" w:type="dxa"/>
                <w:vAlign w:val="center"/>
              </w:tcPr>
              <w:p w14:paraId="673CFE43" w14:textId="77777777" w:rsidR="00116570" w:rsidRPr="00DE346E" w:rsidRDefault="00116570" w:rsidP="00116570">
                <w:pPr>
                  <w:rPr>
                    <w:rFonts w:cstheme="minorHAnsi"/>
                    <w:b/>
                    <w:bCs/>
                    <w:u w:val="single"/>
                  </w:rPr>
                </w:pPr>
                <w:r w:rsidRPr="004B31A4">
                  <w:rPr>
                    <w:rStyle w:val="PlaceholderText"/>
                  </w:rPr>
                  <w:t>Total Reviewed</w:t>
                </w:r>
              </w:p>
            </w:tc>
          </w:sdtContent>
        </w:sdt>
      </w:tr>
      <w:tr w:rsidR="009745A0" w14:paraId="1C0C98CC" w14:textId="77777777" w:rsidTr="008D7E74">
        <w:trPr>
          <w:cantSplit/>
          <w:jc w:val="center"/>
        </w:trPr>
        <w:tc>
          <w:tcPr>
            <w:tcW w:w="19450" w:type="dxa"/>
            <w:gridSpan w:val="23"/>
            <w:vAlign w:val="center"/>
          </w:tcPr>
          <w:p w14:paraId="72ED7E20"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D97022" w14:paraId="6078C153" w14:textId="77777777" w:rsidTr="008D7E74">
        <w:trPr>
          <w:cantSplit/>
          <w:jc w:val="center"/>
        </w:trPr>
        <w:tc>
          <w:tcPr>
            <w:tcW w:w="3999" w:type="dxa"/>
            <w:shd w:val="clear" w:color="auto" w:fill="E5EAF6"/>
          </w:tcPr>
          <w:p w14:paraId="631DBBF5" w14:textId="77777777" w:rsidR="00D97022" w:rsidRPr="00143257" w:rsidRDefault="00D97022" w:rsidP="00D97022">
            <w:pPr>
              <w:rPr>
                <w:rFonts w:cstheme="minorHAnsi"/>
                <w:b/>
                <w:bCs/>
                <w:sz w:val="12"/>
                <w:szCs w:val="12"/>
              </w:rPr>
            </w:pPr>
          </w:p>
          <w:p w14:paraId="08DE2ED1" w14:textId="779F176C" w:rsidR="00D97022" w:rsidRPr="008E00A2" w:rsidRDefault="008F737C" w:rsidP="00D97022">
            <w:pPr>
              <w:rPr>
                <w:rFonts w:cstheme="minorHAnsi"/>
                <w:b/>
                <w:bCs/>
              </w:rPr>
            </w:pPr>
            <w:hyperlink w:anchor="Per11H5" w:tooltip="Click to See Full Standard" w:history="1">
              <w:r w:rsidR="00D97022" w:rsidRPr="007D6629">
                <w:rPr>
                  <w:rStyle w:val="Hyperlink"/>
                  <w:rFonts w:cstheme="minorHAnsi"/>
                  <w:b/>
                  <w:bCs/>
                </w:rPr>
                <w:t>11-H-5</w:t>
              </w:r>
            </w:hyperlink>
            <w:r w:rsidR="00D97022" w:rsidRPr="00534738">
              <w:t xml:space="preserve"> </w:t>
            </w:r>
            <w:r w:rsidR="00D97022">
              <w:t xml:space="preserve">  </w:t>
            </w:r>
            <w:r w:rsidR="00D97022" w:rsidRPr="00CC680C">
              <w:rPr>
                <w:i/>
                <w:iCs/>
              </w:rPr>
              <w:t>A, B, C-M, C</w:t>
            </w:r>
          </w:p>
          <w:p w14:paraId="2A4E97A9" w14:textId="4EB6BC00" w:rsidR="00D97022" w:rsidRPr="00D731C6" w:rsidRDefault="00D97022" w:rsidP="00D97022">
            <w:pPr>
              <w:rPr>
                <w:rFonts w:cstheme="minorHAnsi"/>
              </w:rPr>
            </w:pPr>
            <w:r w:rsidRPr="008E00A2">
              <w:rPr>
                <w:rFonts w:cstheme="minorHAnsi"/>
              </w:rPr>
              <w:t>Resume of Training</w:t>
            </w:r>
          </w:p>
        </w:tc>
        <w:tc>
          <w:tcPr>
            <w:tcW w:w="655" w:type="dxa"/>
            <w:shd w:val="clear" w:color="auto" w:fill="E5EAF6"/>
            <w:vAlign w:val="center"/>
          </w:tcPr>
          <w:p w14:paraId="241D0829" w14:textId="37D13047" w:rsidR="00D97022" w:rsidRPr="00DE346E" w:rsidRDefault="008F737C" w:rsidP="008D7E74">
            <w:pPr>
              <w:ind w:left="-11"/>
              <w:rPr>
                <w:rFonts w:cstheme="minorHAnsi"/>
                <w:b/>
                <w:bCs/>
                <w:u w:val="single"/>
              </w:rPr>
            </w:pPr>
            <w:sdt>
              <w:sdtPr>
                <w:rPr>
                  <w:rFonts w:cstheme="minorHAnsi"/>
                  <w:sz w:val="20"/>
                  <w:szCs w:val="20"/>
                </w:rPr>
                <w:id w:val="-580604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620836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8CED79A" w14:textId="037FAACD" w:rsidR="00D97022" w:rsidRPr="00DE346E" w:rsidRDefault="008F737C" w:rsidP="008D7E74">
            <w:pPr>
              <w:ind w:left="-11"/>
              <w:rPr>
                <w:rFonts w:cstheme="minorHAnsi"/>
                <w:b/>
                <w:bCs/>
                <w:u w:val="single"/>
              </w:rPr>
            </w:pPr>
            <w:sdt>
              <w:sdtPr>
                <w:rPr>
                  <w:rFonts w:cstheme="minorHAnsi"/>
                  <w:sz w:val="20"/>
                  <w:szCs w:val="20"/>
                </w:rPr>
                <w:id w:val="-19005098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0179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31E619" w14:textId="43ED7A0D" w:rsidR="00D97022" w:rsidRPr="00DE346E" w:rsidRDefault="008F737C" w:rsidP="008D7E74">
            <w:pPr>
              <w:ind w:left="-11"/>
              <w:rPr>
                <w:rFonts w:cstheme="minorHAnsi"/>
                <w:b/>
                <w:bCs/>
                <w:u w:val="single"/>
              </w:rPr>
            </w:pPr>
            <w:sdt>
              <w:sdtPr>
                <w:rPr>
                  <w:rFonts w:cstheme="minorHAnsi"/>
                  <w:sz w:val="20"/>
                  <w:szCs w:val="20"/>
                </w:rPr>
                <w:id w:val="15825706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52585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54F492" w14:textId="4E462385" w:rsidR="00D97022" w:rsidRPr="00DE346E" w:rsidRDefault="008F737C" w:rsidP="008D7E74">
            <w:pPr>
              <w:ind w:left="-11"/>
              <w:rPr>
                <w:rFonts w:cstheme="minorHAnsi"/>
                <w:b/>
                <w:bCs/>
                <w:u w:val="single"/>
              </w:rPr>
            </w:pPr>
            <w:sdt>
              <w:sdtPr>
                <w:rPr>
                  <w:rFonts w:cstheme="minorHAnsi"/>
                  <w:sz w:val="20"/>
                  <w:szCs w:val="20"/>
                </w:rPr>
                <w:id w:val="-18229576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25152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9375452" w14:textId="30AD4F83" w:rsidR="00D97022" w:rsidRPr="00DE346E" w:rsidRDefault="008F737C" w:rsidP="008D7E74">
            <w:pPr>
              <w:ind w:left="-11"/>
              <w:rPr>
                <w:rFonts w:cstheme="minorHAnsi"/>
                <w:b/>
                <w:bCs/>
                <w:u w:val="single"/>
              </w:rPr>
            </w:pPr>
            <w:sdt>
              <w:sdtPr>
                <w:rPr>
                  <w:rFonts w:cstheme="minorHAnsi"/>
                  <w:sz w:val="20"/>
                  <w:szCs w:val="20"/>
                </w:rPr>
                <w:id w:val="15414685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1465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AA78A6" w14:textId="60CC2F16" w:rsidR="00D97022" w:rsidRPr="00DE346E" w:rsidRDefault="008F737C" w:rsidP="008D7E74">
            <w:pPr>
              <w:ind w:left="-11"/>
              <w:rPr>
                <w:rFonts w:cstheme="minorHAnsi"/>
                <w:b/>
                <w:bCs/>
                <w:u w:val="single"/>
              </w:rPr>
            </w:pPr>
            <w:sdt>
              <w:sdtPr>
                <w:rPr>
                  <w:rFonts w:cstheme="minorHAnsi"/>
                  <w:sz w:val="20"/>
                  <w:szCs w:val="20"/>
                </w:rPr>
                <w:id w:val="518594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40299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E34E3F" w14:textId="2604CF9F" w:rsidR="00D97022" w:rsidRPr="00DE346E" w:rsidRDefault="008F737C" w:rsidP="008D7E74">
            <w:pPr>
              <w:ind w:left="-11"/>
              <w:rPr>
                <w:rFonts w:cstheme="minorHAnsi"/>
                <w:b/>
                <w:bCs/>
                <w:u w:val="single"/>
              </w:rPr>
            </w:pPr>
            <w:sdt>
              <w:sdtPr>
                <w:rPr>
                  <w:rFonts w:cstheme="minorHAnsi"/>
                  <w:sz w:val="20"/>
                  <w:szCs w:val="20"/>
                </w:rPr>
                <w:id w:val="-2629893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72068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33DADD6" w14:textId="3DBBE847" w:rsidR="00D97022" w:rsidRPr="00DE346E" w:rsidRDefault="008F737C" w:rsidP="008D7E74">
            <w:pPr>
              <w:ind w:left="-11"/>
              <w:rPr>
                <w:rFonts w:cstheme="minorHAnsi"/>
                <w:b/>
                <w:bCs/>
                <w:u w:val="single"/>
              </w:rPr>
            </w:pPr>
            <w:sdt>
              <w:sdtPr>
                <w:rPr>
                  <w:rFonts w:cstheme="minorHAnsi"/>
                  <w:sz w:val="20"/>
                  <w:szCs w:val="20"/>
                </w:rPr>
                <w:id w:val="-968362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22268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042DA9D" w14:textId="38C4F844" w:rsidR="00D97022" w:rsidRPr="00DE346E" w:rsidRDefault="008F737C" w:rsidP="008D7E74">
            <w:pPr>
              <w:ind w:left="-11"/>
              <w:rPr>
                <w:rFonts w:cstheme="minorHAnsi"/>
                <w:b/>
                <w:bCs/>
                <w:u w:val="single"/>
              </w:rPr>
            </w:pPr>
            <w:sdt>
              <w:sdtPr>
                <w:rPr>
                  <w:rFonts w:cstheme="minorHAnsi"/>
                  <w:sz w:val="20"/>
                  <w:szCs w:val="20"/>
                </w:rPr>
                <w:id w:val="-18554183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37404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C973DB" w14:textId="6513F0A6" w:rsidR="00D97022" w:rsidRPr="00DE346E" w:rsidRDefault="008F737C" w:rsidP="008D7E74">
            <w:pPr>
              <w:ind w:left="-11"/>
              <w:rPr>
                <w:rFonts w:cstheme="minorHAnsi"/>
                <w:b/>
                <w:bCs/>
                <w:u w:val="single"/>
              </w:rPr>
            </w:pPr>
            <w:sdt>
              <w:sdtPr>
                <w:rPr>
                  <w:rFonts w:cstheme="minorHAnsi"/>
                  <w:sz w:val="20"/>
                  <w:szCs w:val="20"/>
                </w:rPr>
                <w:id w:val="-1713490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87571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6E6297" w14:textId="36CFD864" w:rsidR="00D97022" w:rsidRPr="00DE346E" w:rsidRDefault="008F737C" w:rsidP="008D7E74">
            <w:pPr>
              <w:ind w:left="-11"/>
              <w:rPr>
                <w:rFonts w:cstheme="minorHAnsi"/>
                <w:b/>
                <w:bCs/>
                <w:u w:val="single"/>
              </w:rPr>
            </w:pPr>
            <w:sdt>
              <w:sdtPr>
                <w:rPr>
                  <w:rFonts w:cstheme="minorHAnsi"/>
                  <w:sz w:val="20"/>
                  <w:szCs w:val="20"/>
                </w:rPr>
                <w:id w:val="-1576282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7932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C90003" w14:textId="362D00DE" w:rsidR="00D97022" w:rsidRPr="00DE346E" w:rsidRDefault="008F737C" w:rsidP="008D7E74">
            <w:pPr>
              <w:ind w:left="-11"/>
              <w:rPr>
                <w:rFonts w:cstheme="minorHAnsi"/>
                <w:b/>
                <w:bCs/>
                <w:u w:val="single"/>
              </w:rPr>
            </w:pPr>
            <w:sdt>
              <w:sdtPr>
                <w:rPr>
                  <w:rFonts w:cstheme="minorHAnsi"/>
                  <w:sz w:val="20"/>
                  <w:szCs w:val="20"/>
                </w:rPr>
                <w:id w:val="-13853989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323022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26608" w14:textId="14DA7C65" w:rsidR="00D97022" w:rsidRPr="00DE346E" w:rsidRDefault="008F737C" w:rsidP="008D7E74">
            <w:pPr>
              <w:ind w:left="-11"/>
              <w:rPr>
                <w:rFonts w:cstheme="minorHAnsi"/>
                <w:b/>
                <w:bCs/>
                <w:u w:val="single"/>
              </w:rPr>
            </w:pPr>
            <w:sdt>
              <w:sdtPr>
                <w:rPr>
                  <w:rFonts w:cstheme="minorHAnsi"/>
                  <w:sz w:val="20"/>
                  <w:szCs w:val="20"/>
                </w:rPr>
                <w:id w:val="146944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10460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E10CCF" w14:textId="4B38AD2F" w:rsidR="00D97022" w:rsidRPr="00DE346E" w:rsidRDefault="008F737C" w:rsidP="008D7E74">
            <w:pPr>
              <w:ind w:left="-11"/>
              <w:rPr>
                <w:rFonts w:cstheme="minorHAnsi"/>
                <w:b/>
                <w:bCs/>
                <w:u w:val="single"/>
              </w:rPr>
            </w:pPr>
            <w:sdt>
              <w:sdtPr>
                <w:rPr>
                  <w:rFonts w:cstheme="minorHAnsi"/>
                  <w:sz w:val="20"/>
                  <w:szCs w:val="20"/>
                </w:rPr>
                <w:id w:val="219717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2264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1B53B1E" w14:textId="5FA2C9DE" w:rsidR="00D97022" w:rsidRPr="00DE346E" w:rsidRDefault="008F737C" w:rsidP="008D7E74">
            <w:pPr>
              <w:ind w:left="-11"/>
              <w:rPr>
                <w:rFonts w:cstheme="minorHAnsi"/>
                <w:b/>
                <w:bCs/>
                <w:u w:val="single"/>
              </w:rPr>
            </w:pPr>
            <w:sdt>
              <w:sdtPr>
                <w:rPr>
                  <w:rFonts w:cstheme="minorHAnsi"/>
                  <w:sz w:val="20"/>
                  <w:szCs w:val="20"/>
                </w:rPr>
                <w:id w:val="-10655629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187117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9A02C" w14:textId="12522403" w:rsidR="00D97022" w:rsidRPr="00DE346E" w:rsidRDefault="008F737C" w:rsidP="008D7E74">
            <w:pPr>
              <w:ind w:left="-11"/>
              <w:rPr>
                <w:rFonts w:cstheme="minorHAnsi"/>
                <w:b/>
                <w:bCs/>
                <w:u w:val="single"/>
              </w:rPr>
            </w:pPr>
            <w:sdt>
              <w:sdtPr>
                <w:rPr>
                  <w:rFonts w:cstheme="minorHAnsi"/>
                  <w:sz w:val="20"/>
                  <w:szCs w:val="20"/>
                </w:rPr>
                <w:id w:val="2649012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61690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72B39E" w14:textId="479F5E55" w:rsidR="00D97022" w:rsidRPr="00DE346E" w:rsidRDefault="008F737C" w:rsidP="008D7E74">
            <w:pPr>
              <w:ind w:left="-11"/>
              <w:rPr>
                <w:rFonts w:cstheme="minorHAnsi"/>
                <w:b/>
                <w:bCs/>
                <w:u w:val="single"/>
              </w:rPr>
            </w:pPr>
            <w:sdt>
              <w:sdtPr>
                <w:rPr>
                  <w:rFonts w:cstheme="minorHAnsi"/>
                  <w:sz w:val="20"/>
                  <w:szCs w:val="20"/>
                </w:rPr>
                <w:id w:val="5081878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32805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9618325" w14:textId="442248D4" w:rsidR="00D97022" w:rsidRPr="00DE346E" w:rsidRDefault="008F737C" w:rsidP="008D7E74">
            <w:pPr>
              <w:ind w:left="-11"/>
              <w:rPr>
                <w:rFonts w:cstheme="minorHAnsi"/>
                <w:b/>
                <w:bCs/>
                <w:u w:val="single"/>
              </w:rPr>
            </w:pPr>
            <w:sdt>
              <w:sdtPr>
                <w:rPr>
                  <w:rFonts w:cstheme="minorHAnsi"/>
                  <w:sz w:val="20"/>
                  <w:szCs w:val="20"/>
                </w:rPr>
                <w:id w:val="-1572798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211901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CF11EF9" w14:textId="20F7C513" w:rsidR="00D97022" w:rsidRPr="00DE346E" w:rsidRDefault="008F737C" w:rsidP="008D7E74">
            <w:pPr>
              <w:ind w:left="-11"/>
              <w:rPr>
                <w:rFonts w:cstheme="minorHAnsi"/>
                <w:b/>
                <w:bCs/>
                <w:u w:val="single"/>
              </w:rPr>
            </w:pPr>
            <w:sdt>
              <w:sdtPr>
                <w:rPr>
                  <w:rFonts w:cstheme="minorHAnsi"/>
                  <w:sz w:val="20"/>
                  <w:szCs w:val="20"/>
                </w:rPr>
                <w:id w:val="618649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180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3E0BF4" w14:textId="0DA2A8F1" w:rsidR="00D97022" w:rsidRPr="00DE346E" w:rsidRDefault="008F737C" w:rsidP="008D7E74">
            <w:pPr>
              <w:ind w:left="-11"/>
              <w:rPr>
                <w:rFonts w:cstheme="minorHAnsi"/>
                <w:b/>
                <w:bCs/>
                <w:u w:val="single"/>
              </w:rPr>
            </w:pPr>
            <w:sdt>
              <w:sdtPr>
                <w:rPr>
                  <w:rFonts w:cstheme="minorHAnsi"/>
                  <w:sz w:val="20"/>
                  <w:szCs w:val="20"/>
                </w:rPr>
                <w:id w:val="720949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6690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791619550"/>
            <w:placeholder>
              <w:docPart w:val="D5EC1EEE3FB343228E3591FA1740293B"/>
            </w:placeholder>
            <w:showingPlcHdr/>
          </w:sdtPr>
          <w:sdtEndPr/>
          <w:sdtContent>
            <w:tc>
              <w:tcPr>
                <w:tcW w:w="1158" w:type="dxa"/>
                <w:shd w:val="clear" w:color="auto" w:fill="E5EAF6"/>
                <w:vAlign w:val="center"/>
              </w:tcPr>
              <w:p w14:paraId="4C5D4CC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116107388"/>
            <w:placeholder>
              <w:docPart w:val="5DF742BBEC1C4D3088C3444AAD25B80A"/>
            </w:placeholder>
            <w:showingPlcHdr/>
          </w:sdtPr>
          <w:sdtEndPr/>
          <w:sdtContent>
            <w:tc>
              <w:tcPr>
                <w:tcW w:w="1193" w:type="dxa"/>
                <w:shd w:val="clear" w:color="auto" w:fill="E5EAF6"/>
                <w:vAlign w:val="center"/>
              </w:tcPr>
              <w:p w14:paraId="325776E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45B2CB" w14:textId="77777777" w:rsidTr="008D7E74">
        <w:trPr>
          <w:cantSplit/>
          <w:jc w:val="center"/>
        </w:trPr>
        <w:tc>
          <w:tcPr>
            <w:tcW w:w="19450" w:type="dxa"/>
            <w:gridSpan w:val="23"/>
            <w:shd w:val="clear" w:color="auto" w:fill="E5EAF6"/>
            <w:vAlign w:val="center"/>
          </w:tcPr>
          <w:p w14:paraId="139D6559"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E1551B" w14:paraId="6E15F065" w14:textId="77777777" w:rsidTr="008D7E74">
        <w:trPr>
          <w:cantSplit/>
          <w:jc w:val="center"/>
        </w:trPr>
        <w:tc>
          <w:tcPr>
            <w:tcW w:w="3999" w:type="dxa"/>
          </w:tcPr>
          <w:p w14:paraId="24177A92" w14:textId="77777777" w:rsidR="00E1551B" w:rsidRPr="00143257" w:rsidRDefault="00E1551B" w:rsidP="00E1551B">
            <w:pPr>
              <w:rPr>
                <w:rFonts w:cstheme="minorHAnsi"/>
                <w:b/>
                <w:bCs/>
                <w:sz w:val="12"/>
                <w:szCs w:val="12"/>
              </w:rPr>
            </w:pPr>
          </w:p>
          <w:p w14:paraId="0A4D370B" w14:textId="473D359A" w:rsidR="00E1551B" w:rsidRPr="00DC0652" w:rsidRDefault="008F737C" w:rsidP="00E1551B">
            <w:pPr>
              <w:rPr>
                <w:rFonts w:cstheme="minorHAnsi"/>
                <w:b/>
                <w:bCs/>
              </w:rPr>
            </w:pPr>
            <w:hyperlink w:anchor="Stand11h6" w:history="1">
              <w:r w:rsidR="00E1551B" w:rsidRPr="0099411B">
                <w:rPr>
                  <w:rStyle w:val="Hyperlink"/>
                  <w:rFonts w:cstheme="minorHAnsi"/>
                  <w:b/>
                  <w:bCs/>
                </w:rPr>
                <w:t>11-H-6</w:t>
              </w:r>
            </w:hyperlink>
            <w:r w:rsidR="00E1551B">
              <w:rPr>
                <w:rFonts w:cstheme="minorHAnsi"/>
                <w:b/>
                <w:bCs/>
              </w:rPr>
              <w:t xml:space="preserve">, </w:t>
            </w:r>
            <w:hyperlink w:anchor="Stand11c5" w:history="1">
              <w:r w:rsidR="00E1551B" w:rsidRPr="0099411B">
                <w:rPr>
                  <w:rStyle w:val="Hyperlink"/>
                  <w:rFonts w:cstheme="minorHAnsi"/>
                  <w:b/>
                  <w:bCs/>
                </w:rPr>
                <w:t>11-C-5</w:t>
              </w:r>
            </w:hyperlink>
            <w:r w:rsidR="00E1551B">
              <w:rPr>
                <w:rFonts w:cstheme="minorHAnsi"/>
                <w:b/>
                <w:bCs/>
              </w:rPr>
              <w:t xml:space="preserve">, and </w:t>
            </w:r>
            <w:hyperlink w:anchor="Stand11d2" w:history="1">
              <w:r w:rsidR="00E1551B" w:rsidRPr="0099411B">
                <w:rPr>
                  <w:rStyle w:val="Hyperlink"/>
                  <w:rFonts w:cstheme="minorHAnsi"/>
                  <w:b/>
                  <w:bCs/>
                </w:rPr>
                <w:t>11-D-2</w:t>
              </w:r>
            </w:hyperlink>
            <w:r w:rsidR="00E1551B">
              <w:rPr>
                <w:rFonts w:cstheme="minorHAnsi"/>
                <w:b/>
                <w:bCs/>
              </w:rPr>
              <w:t xml:space="preserve">   </w:t>
            </w:r>
            <w:r w:rsidR="00E1551B" w:rsidRPr="008274B9">
              <w:rPr>
                <w:rFonts w:cstheme="minorHAnsi"/>
                <w:i/>
                <w:iCs/>
              </w:rPr>
              <w:t>A, B</w:t>
            </w:r>
            <w:r w:rsidR="00E1551B">
              <w:rPr>
                <w:rFonts w:cstheme="minorHAnsi"/>
                <w:i/>
                <w:iCs/>
              </w:rPr>
              <w:t>,</w:t>
            </w:r>
            <w:r w:rsidR="00E1551B" w:rsidRPr="008274B9">
              <w:rPr>
                <w:i/>
                <w:iCs/>
              </w:rPr>
              <w:t xml:space="preserve"> C</w:t>
            </w:r>
            <w:r w:rsidR="00E1551B" w:rsidRPr="00CC680C">
              <w:rPr>
                <w:i/>
                <w:iCs/>
              </w:rPr>
              <w:t>-M, C</w:t>
            </w:r>
          </w:p>
          <w:p w14:paraId="44E8D6B5" w14:textId="4F454B68" w:rsidR="00E1551B" w:rsidRPr="00D731C6" w:rsidRDefault="00E1551B" w:rsidP="00E1551B">
            <w:pPr>
              <w:rPr>
                <w:rFonts w:cstheme="minorHAnsi"/>
              </w:rPr>
            </w:pPr>
            <w:r w:rsidRPr="00FA781C">
              <w:rPr>
                <w:rFonts w:cstheme="minorHAnsi"/>
              </w:rPr>
              <w:t>State License or Certification</w:t>
            </w:r>
          </w:p>
        </w:tc>
        <w:tc>
          <w:tcPr>
            <w:tcW w:w="655" w:type="dxa"/>
            <w:shd w:val="clear" w:color="auto" w:fill="auto"/>
            <w:vAlign w:val="center"/>
          </w:tcPr>
          <w:p w14:paraId="3381CA1A" w14:textId="135864E2" w:rsidR="00E1551B" w:rsidRPr="00DE346E" w:rsidRDefault="008F737C" w:rsidP="008D7E74">
            <w:pPr>
              <w:ind w:left="-11"/>
              <w:rPr>
                <w:rFonts w:cstheme="minorHAnsi"/>
                <w:b/>
                <w:bCs/>
                <w:u w:val="single"/>
              </w:rPr>
            </w:pPr>
            <w:sdt>
              <w:sdtPr>
                <w:rPr>
                  <w:rFonts w:cstheme="minorHAnsi"/>
                  <w:sz w:val="20"/>
                  <w:szCs w:val="20"/>
                </w:rPr>
                <w:id w:val="-1128003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894486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8712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53313F3" w14:textId="1E18F29D" w:rsidR="00E1551B" w:rsidRPr="00DE346E" w:rsidRDefault="008F737C" w:rsidP="008D7E74">
            <w:pPr>
              <w:ind w:left="-11"/>
              <w:rPr>
                <w:rFonts w:cstheme="minorHAnsi"/>
                <w:b/>
                <w:bCs/>
                <w:u w:val="single"/>
              </w:rPr>
            </w:pPr>
            <w:sdt>
              <w:sdtPr>
                <w:rPr>
                  <w:rFonts w:cstheme="minorHAnsi"/>
                  <w:sz w:val="20"/>
                  <w:szCs w:val="20"/>
                </w:rPr>
                <w:id w:val="-3774687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46686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144031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911636" w14:textId="30D75D76" w:rsidR="00E1551B" w:rsidRPr="00DE346E" w:rsidRDefault="008F737C" w:rsidP="008D7E74">
            <w:pPr>
              <w:ind w:left="-11"/>
              <w:rPr>
                <w:rFonts w:cstheme="minorHAnsi"/>
                <w:b/>
                <w:bCs/>
                <w:u w:val="single"/>
              </w:rPr>
            </w:pPr>
            <w:sdt>
              <w:sdtPr>
                <w:rPr>
                  <w:rFonts w:cstheme="minorHAnsi"/>
                  <w:sz w:val="20"/>
                  <w:szCs w:val="20"/>
                </w:rPr>
                <w:id w:val="-4120968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23907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44222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00DF3A7" w14:textId="41A1E753" w:rsidR="00E1551B" w:rsidRPr="00DE346E" w:rsidRDefault="008F737C" w:rsidP="008D7E74">
            <w:pPr>
              <w:ind w:left="-11"/>
              <w:rPr>
                <w:rFonts w:cstheme="minorHAnsi"/>
                <w:b/>
                <w:bCs/>
                <w:u w:val="single"/>
              </w:rPr>
            </w:pPr>
            <w:sdt>
              <w:sdtPr>
                <w:rPr>
                  <w:rFonts w:cstheme="minorHAnsi"/>
                  <w:sz w:val="20"/>
                  <w:szCs w:val="20"/>
                </w:rPr>
                <w:id w:val="1854843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648991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59142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24925EF" w14:textId="44714710" w:rsidR="00E1551B" w:rsidRPr="00DE346E" w:rsidRDefault="008F737C" w:rsidP="008D7E74">
            <w:pPr>
              <w:ind w:left="-11"/>
              <w:rPr>
                <w:rFonts w:cstheme="minorHAnsi"/>
                <w:b/>
                <w:bCs/>
                <w:u w:val="single"/>
              </w:rPr>
            </w:pPr>
            <w:sdt>
              <w:sdtPr>
                <w:rPr>
                  <w:rFonts w:cstheme="minorHAnsi"/>
                  <w:sz w:val="20"/>
                  <w:szCs w:val="20"/>
                </w:rPr>
                <w:id w:val="105273626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07002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009300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B411A9E" w14:textId="53E7C458" w:rsidR="00E1551B" w:rsidRPr="00DE346E" w:rsidRDefault="008F737C" w:rsidP="008D7E74">
            <w:pPr>
              <w:ind w:left="-11"/>
              <w:rPr>
                <w:rFonts w:cstheme="minorHAnsi"/>
                <w:b/>
                <w:bCs/>
                <w:u w:val="single"/>
              </w:rPr>
            </w:pPr>
            <w:sdt>
              <w:sdtPr>
                <w:rPr>
                  <w:rFonts w:cstheme="minorHAnsi"/>
                  <w:sz w:val="20"/>
                  <w:szCs w:val="20"/>
                </w:rPr>
                <w:id w:val="2927181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53695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60792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BA6DC3D" w14:textId="70819A77" w:rsidR="00E1551B" w:rsidRPr="00DE346E" w:rsidRDefault="008F737C" w:rsidP="008D7E74">
            <w:pPr>
              <w:ind w:left="-11"/>
              <w:rPr>
                <w:rFonts w:cstheme="minorHAnsi"/>
                <w:b/>
                <w:bCs/>
                <w:u w:val="single"/>
              </w:rPr>
            </w:pPr>
            <w:sdt>
              <w:sdtPr>
                <w:rPr>
                  <w:rFonts w:cstheme="minorHAnsi"/>
                  <w:sz w:val="20"/>
                  <w:szCs w:val="20"/>
                </w:rPr>
                <w:id w:val="3344228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2977326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036083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5BFCE2" w14:textId="5C3ED241" w:rsidR="00E1551B" w:rsidRPr="00DE346E" w:rsidRDefault="008F737C" w:rsidP="008D7E74">
            <w:pPr>
              <w:ind w:left="-11"/>
              <w:rPr>
                <w:rFonts w:cstheme="minorHAnsi"/>
                <w:b/>
                <w:bCs/>
                <w:u w:val="single"/>
              </w:rPr>
            </w:pPr>
            <w:sdt>
              <w:sdtPr>
                <w:rPr>
                  <w:rFonts w:cstheme="minorHAnsi"/>
                  <w:sz w:val="20"/>
                  <w:szCs w:val="20"/>
                </w:rPr>
                <w:id w:val="-447465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83421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199583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3013316" w14:textId="185F7183" w:rsidR="00E1551B" w:rsidRPr="00DE346E" w:rsidRDefault="008F737C" w:rsidP="008D7E74">
            <w:pPr>
              <w:ind w:left="-11"/>
              <w:rPr>
                <w:rFonts w:cstheme="minorHAnsi"/>
                <w:b/>
                <w:bCs/>
                <w:u w:val="single"/>
              </w:rPr>
            </w:pPr>
            <w:sdt>
              <w:sdtPr>
                <w:rPr>
                  <w:rFonts w:cstheme="minorHAnsi"/>
                  <w:sz w:val="20"/>
                  <w:szCs w:val="20"/>
                </w:rPr>
                <w:id w:val="-172312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9051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374071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118352" w14:textId="1A91C60C" w:rsidR="00E1551B" w:rsidRPr="00DE346E" w:rsidRDefault="008F737C" w:rsidP="008D7E74">
            <w:pPr>
              <w:ind w:left="-11"/>
              <w:rPr>
                <w:rFonts w:cstheme="minorHAnsi"/>
                <w:b/>
                <w:bCs/>
                <w:u w:val="single"/>
              </w:rPr>
            </w:pPr>
            <w:sdt>
              <w:sdtPr>
                <w:rPr>
                  <w:rFonts w:cstheme="minorHAnsi"/>
                  <w:sz w:val="20"/>
                  <w:szCs w:val="20"/>
                </w:rPr>
                <w:id w:val="15392360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459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63437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AE7C0B4" w14:textId="0365FEE3" w:rsidR="00E1551B" w:rsidRPr="00DE346E" w:rsidRDefault="008F737C" w:rsidP="008D7E74">
            <w:pPr>
              <w:ind w:left="-11"/>
              <w:rPr>
                <w:rFonts w:cstheme="minorHAnsi"/>
                <w:b/>
                <w:bCs/>
                <w:u w:val="single"/>
              </w:rPr>
            </w:pPr>
            <w:sdt>
              <w:sdtPr>
                <w:rPr>
                  <w:rFonts w:cstheme="minorHAnsi"/>
                  <w:sz w:val="20"/>
                  <w:szCs w:val="20"/>
                </w:rPr>
                <w:id w:val="-17713893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11488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0340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7D870B0" w14:textId="71F0D837" w:rsidR="00E1551B" w:rsidRPr="00DE346E" w:rsidRDefault="008F737C" w:rsidP="008D7E74">
            <w:pPr>
              <w:ind w:left="-11"/>
              <w:rPr>
                <w:rFonts w:cstheme="minorHAnsi"/>
                <w:b/>
                <w:bCs/>
                <w:u w:val="single"/>
              </w:rPr>
            </w:pPr>
            <w:sdt>
              <w:sdtPr>
                <w:rPr>
                  <w:rFonts w:cstheme="minorHAnsi"/>
                  <w:sz w:val="20"/>
                  <w:szCs w:val="20"/>
                </w:rPr>
                <w:id w:val="-9871659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076021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948258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567EBB9" w14:textId="2EC71DD4" w:rsidR="00E1551B" w:rsidRPr="00DE346E" w:rsidRDefault="008F737C" w:rsidP="008D7E74">
            <w:pPr>
              <w:ind w:left="-11"/>
              <w:rPr>
                <w:rFonts w:cstheme="minorHAnsi"/>
                <w:b/>
                <w:bCs/>
                <w:u w:val="single"/>
              </w:rPr>
            </w:pPr>
            <w:sdt>
              <w:sdtPr>
                <w:rPr>
                  <w:rFonts w:cstheme="minorHAnsi"/>
                  <w:sz w:val="20"/>
                  <w:szCs w:val="20"/>
                </w:rPr>
                <w:id w:val="76410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740587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03692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ECB059B" w14:textId="1F5958C9" w:rsidR="00E1551B" w:rsidRPr="00DE346E" w:rsidRDefault="008F737C" w:rsidP="008D7E74">
            <w:pPr>
              <w:ind w:left="-11"/>
              <w:rPr>
                <w:rFonts w:cstheme="minorHAnsi"/>
                <w:b/>
                <w:bCs/>
                <w:u w:val="single"/>
              </w:rPr>
            </w:pPr>
            <w:sdt>
              <w:sdtPr>
                <w:rPr>
                  <w:rFonts w:cstheme="minorHAnsi"/>
                  <w:sz w:val="20"/>
                  <w:szCs w:val="20"/>
                </w:rPr>
                <w:id w:val="-389421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516340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051428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DA2C648" w14:textId="20001E98" w:rsidR="00E1551B" w:rsidRPr="00DE346E" w:rsidRDefault="008F737C" w:rsidP="008D7E74">
            <w:pPr>
              <w:ind w:left="-11"/>
              <w:rPr>
                <w:rFonts w:cstheme="minorHAnsi"/>
                <w:b/>
                <w:bCs/>
                <w:u w:val="single"/>
              </w:rPr>
            </w:pPr>
            <w:sdt>
              <w:sdtPr>
                <w:rPr>
                  <w:rFonts w:cstheme="minorHAnsi"/>
                  <w:sz w:val="20"/>
                  <w:szCs w:val="20"/>
                </w:rPr>
                <w:id w:val="5275356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24402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92478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89D69C3" w14:textId="0F7C3AB8" w:rsidR="00E1551B" w:rsidRPr="00DE346E" w:rsidRDefault="008F737C" w:rsidP="008D7E74">
            <w:pPr>
              <w:ind w:left="-11"/>
              <w:rPr>
                <w:rFonts w:cstheme="minorHAnsi"/>
                <w:b/>
                <w:bCs/>
                <w:u w:val="single"/>
              </w:rPr>
            </w:pPr>
            <w:sdt>
              <w:sdtPr>
                <w:rPr>
                  <w:rFonts w:cstheme="minorHAnsi"/>
                  <w:sz w:val="20"/>
                  <w:szCs w:val="20"/>
                </w:rPr>
                <w:id w:val="-14670457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85636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710685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9EF1AC2" w14:textId="483AF0E6" w:rsidR="00E1551B" w:rsidRPr="00DE346E" w:rsidRDefault="008F737C" w:rsidP="008D7E74">
            <w:pPr>
              <w:ind w:left="-11"/>
              <w:rPr>
                <w:rFonts w:cstheme="minorHAnsi"/>
                <w:b/>
                <w:bCs/>
                <w:u w:val="single"/>
              </w:rPr>
            </w:pPr>
            <w:sdt>
              <w:sdtPr>
                <w:rPr>
                  <w:rFonts w:cstheme="minorHAnsi"/>
                  <w:sz w:val="20"/>
                  <w:szCs w:val="20"/>
                </w:rPr>
                <w:id w:val="773444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4472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896789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E251CE" w14:textId="32A81962" w:rsidR="00E1551B" w:rsidRPr="00DE346E" w:rsidRDefault="008F737C" w:rsidP="008D7E74">
            <w:pPr>
              <w:ind w:left="-11"/>
              <w:rPr>
                <w:rFonts w:cstheme="minorHAnsi"/>
                <w:b/>
                <w:bCs/>
                <w:u w:val="single"/>
              </w:rPr>
            </w:pPr>
            <w:sdt>
              <w:sdtPr>
                <w:rPr>
                  <w:rFonts w:cstheme="minorHAnsi"/>
                  <w:sz w:val="20"/>
                  <w:szCs w:val="20"/>
                </w:rPr>
                <w:id w:val="-17939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17157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7245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6910B1" w14:textId="2B1096C1" w:rsidR="00E1551B" w:rsidRPr="00DE346E" w:rsidRDefault="008F737C" w:rsidP="008D7E74">
            <w:pPr>
              <w:ind w:left="-11"/>
              <w:rPr>
                <w:rFonts w:cstheme="minorHAnsi"/>
                <w:b/>
                <w:bCs/>
                <w:u w:val="single"/>
              </w:rPr>
            </w:pPr>
            <w:sdt>
              <w:sdtPr>
                <w:rPr>
                  <w:rFonts w:cstheme="minorHAnsi"/>
                  <w:sz w:val="20"/>
                  <w:szCs w:val="20"/>
                </w:rPr>
                <w:id w:val="595144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27884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178054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3BB" w14:textId="048C2C29" w:rsidR="00E1551B" w:rsidRPr="00DE346E" w:rsidRDefault="008F737C" w:rsidP="008D7E74">
            <w:pPr>
              <w:ind w:left="-11"/>
              <w:rPr>
                <w:rFonts w:cstheme="minorHAnsi"/>
                <w:b/>
                <w:bCs/>
                <w:u w:val="single"/>
              </w:rPr>
            </w:pPr>
            <w:sdt>
              <w:sdtPr>
                <w:rPr>
                  <w:rFonts w:cstheme="minorHAnsi"/>
                  <w:sz w:val="20"/>
                  <w:szCs w:val="20"/>
                </w:rPr>
                <w:id w:val="11561066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71745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36840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57760637"/>
            <w:placeholder>
              <w:docPart w:val="B1705C4A95F741E4AF39D7436F426BFB"/>
            </w:placeholder>
            <w:showingPlcHdr/>
          </w:sdtPr>
          <w:sdtEndPr/>
          <w:sdtContent>
            <w:tc>
              <w:tcPr>
                <w:tcW w:w="1158" w:type="dxa"/>
                <w:vAlign w:val="center"/>
              </w:tcPr>
              <w:p w14:paraId="2A43097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558986275"/>
            <w:placeholder>
              <w:docPart w:val="418605477C5C4458BC3211A730AE10C6"/>
            </w:placeholder>
            <w:showingPlcHdr/>
          </w:sdtPr>
          <w:sdtEndPr/>
          <w:sdtContent>
            <w:tc>
              <w:tcPr>
                <w:tcW w:w="1193" w:type="dxa"/>
                <w:vAlign w:val="center"/>
              </w:tcPr>
              <w:p w14:paraId="68CF26F2" w14:textId="77777777" w:rsidR="00E1551B" w:rsidRPr="004B31A4" w:rsidRDefault="00E1551B" w:rsidP="00E1551B">
                <w:pPr>
                  <w:rPr>
                    <w:rFonts w:cstheme="minorHAnsi"/>
                    <w:b/>
                    <w:bCs/>
                  </w:rPr>
                </w:pPr>
                <w:r w:rsidRPr="004B31A4">
                  <w:rPr>
                    <w:rStyle w:val="PlaceholderText"/>
                  </w:rPr>
                  <w:t>Total Reviewed</w:t>
                </w:r>
              </w:p>
            </w:tc>
          </w:sdtContent>
        </w:sdt>
      </w:tr>
      <w:tr w:rsidR="009745A0" w14:paraId="5324C9A1" w14:textId="77777777" w:rsidTr="008D7E74">
        <w:trPr>
          <w:cantSplit/>
          <w:jc w:val="center"/>
        </w:trPr>
        <w:tc>
          <w:tcPr>
            <w:tcW w:w="19450" w:type="dxa"/>
            <w:gridSpan w:val="23"/>
            <w:vAlign w:val="center"/>
          </w:tcPr>
          <w:p w14:paraId="5AB454C4"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D97022" w14:paraId="1BBC08ED" w14:textId="77777777" w:rsidTr="008D7E74">
        <w:trPr>
          <w:cantSplit/>
          <w:jc w:val="center"/>
        </w:trPr>
        <w:tc>
          <w:tcPr>
            <w:tcW w:w="3999" w:type="dxa"/>
            <w:shd w:val="clear" w:color="auto" w:fill="E5EAF6"/>
          </w:tcPr>
          <w:p w14:paraId="4D7C0158" w14:textId="77777777" w:rsidR="00D97022" w:rsidRPr="00143257" w:rsidRDefault="00D97022" w:rsidP="00D97022">
            <w:pPr>
              <w:rPr>
                <w:rFonts w:cstheme="minorHAnsi"/>
                <w:b/>
                <w:bCs/>
                <w:sz w:val="12"/>
                <w:szCs w:val="12"/>
              </w:rPr>
            </w:pPr>
          </w:p>
          <w:p w14:paraId="37B76124" w14:textId="4BA77EC5" w:rsidR="00D97022" w:rsidRPr="00DC0652" w:rsidRDefault="008F737C" w:rsidP="00D97022">
            <w:pPr>
              <w:rPr>
                <w:rFonts w:cstheme="minorHAnsi"/>
                <w:b/>
                <w:bCs/>
              </w:rPr>
            </w:pPr>
            <w:hyperlink w:anchor="Per11H7" w:tooltip="Click to See Full Standard" w:history="1">
              <w:r w:rsidR="00D97022" w:rsidRPr="007D6629">
                <w:rPr>
                  <w:rStyle w:val="Hyperlink"/>
                  <w:rFonts w:cstheme="minorHAnsi"/>
                  <w:b/>
                  <w:bCs/>
                </w:rPr>
                <w:t>11-H-7</w:t>
              </w:r>
            </w:hyperlink>
            <w:r w:rsidR="00D97022" w:rsidRPr="00534738">
              <w:t xml:space="preserve"> </w:t>
            </w:r>
            <w:r w:rsidR="00D97022">
              <w:t xml:space="preserve">  </w:t>
            </w:r>
            <w:r w:rsidR="00D97022" w:rsidRPr="00CC680C">
              <w:rPr>
                <w:i/>
                <w:iCs/>
              </w:rPr>
              <w:t>A, B, C-M, C</w:t>
            </w:r>
          </w:p>
          <w:p w14:paraId="45580AF1" w14:textId="111670E8" w:rsidR="00D97022" w:rsidRPr="00D731C6" w:rsidRDefault="00D97022" w:rsidP="00D97022">
            <w:pPr>
              <w:rPr>
                <w:rFonts w:cstheme="minorHAnsi"/>
              </w:rPr>
            </w:pPr>
            <w:r w:rsidRPr="00531632">
              <w:rPr>
                <w:rFonts w:cstheme="minorHAnsi"/>
              </w:rPr>
              <w:t>Date of Employment</w:t>
            </w:r>
          </w:p>
        </w:tc>
        <w:tc>
          <w:tcPr>
            <w:tcW w:w="655" w:type="dxa"/>
            <w:shd w:val="clear" w:color="auto" w:fill="E5EAF6"/>
            <w:vAlign w:val="center"/>
          </w:tcPr>
          <w:p w14:paraId="5DA89724" w14:textId="258953D1" w:rsidR="00D97022" w:rsidRPr="00DE346E" w:rsidRDefault="008F737C" w:rsidP="008D7E74">
            <w:pPr>
              <w:ind w:left="-11"/>
              <w:rPr>
                <w:rFonts w:cstheme="minorHAnsi"/>
                <w:b/>
                <w:bCs/>
                <w:u w:val="single"/>
              </w:rPr>
            </w:pPr>
            <w:sdt>
              <w:sdtPr>
                <w:rPr>
                  <w:rFonts w:cstheme="minorHAnsi"/>
                  <w:sz w:val="20"/>
                  <w:szCs w:val="20"/>
                </w:rPr>
                <w:id w:val="-118066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4643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BB26E2" w14:textId="4B785703" w:rsidR="00D97022" w:rsidRPr="00DE346E" w:rsidRDefault="008F737C" w:rsidP="008D7E74">
            <w:pPr>
              <w:ind w:left="-11"/>
              <w:rPr>
                <w:rFonts w:cstheme="minorHAnsi"/>
                <w:b/>
                <w:bCs/>
                <w:u w:val="single"/>
              </w:rPr>
            </w:pPr>
            <w:sdt>
              <w:sdtPr>
                <w:rPr>
                  <w:rFonts w:cstheme="minorHAnsi"/>
                  <w:sz w:val="20"/>
                  <w:szCs w:val="20"/>
                </w:rPr>
                <w:id w:val="-11989291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6939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CF67AB" w14:textId="6AAB4B24" w:rsidR="00D97022" w:rsidRPr="00DE346E" w:rsidRDefault="008F737C" w:rsidP="008D7E74">
            <w:pPr>
              <w:ind w:left="-11"/>
              <w:rPr>
                <w:rFonts w:cstheme="minorHAnsi"/>
                <w:b/>
                <w:bCs/>
                <w:u w:val="single"/>
              </w:rPr>
            </w:pPr>
            <w:sdt>
              <w:sdtPr>
                <w:rPr>
                  <w:rFonts w:cstheme="minorHAnsi"/>
                  <w:sz w:val="20"/>
                  <w:szCs w:val="20"/>
                </w:rPr>
                <w:id w:val="4636288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3913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CC8F479" w14:textId="53B5FCF6" w:rsidR="00D97022" w:rsidRPr="00DE346E" w:rsidRDefault="008F737C" w:rsidP="008D7E74">
            <w:pPr>
              <w:ind w:left="-11"/>
              <w:rPr>
                <w:rFonts w:cstheme="minorHAnsi"/>
                <w:b/>
                <w:bCs/>
                <w:u w:val="single"/>
              </w:rPr>
            </w:pPr>
            <w:sdt>
              <w:sdtPr>
                <w:rPr>
                  <w:rFonts w:cstheme="minorHAnsi"/>
                  <w:sz w:val="20"/>
                  <w:szCs w:val="20"/>
                </w:rPr>
                <w:id w:val="1170135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370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578844" w14:textId="78FD5A3D" w:rsidR="00D97022" w:rsidRPr="00DE346E" w:rsidRDefault="008F737C" w:rsidP="008D7E74">
            <w:pPr>
              <w:ind w:left="-11"/>
              <w:rPr>
                <w:rFonts w:cstheme="minorHAnsi"/>
                <w:b/>
                <w:bCs/>
                <w:u w:val="single"/>
              </w:rPr>
            </w:pPr>
            <w:sdt>
              <w:sdtPr>
                <w:rPr>
                  <w:rFonts w:cstheme="minorHAnsi"/>
                  <w:sz w:val="20"/>
                  <w:szCs w:val="20"/>
                </w:rPr>
                <w:id w:val="10951363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72255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D138F65" w14:textId="69F5B576" w:rsidR="00D97022" w:rsidRPr="00DE346E" w:rsidRDefault="008F737C" w:rsidP="008D7E74">
            <w:pPr>
              <w:ind w:left="-11"/>
              <w:rPr>
                <w:rFonts w:cstheme="minorHAnsi"/>
                <w:b/>
                <w:bCs/>
                <w:u w:val="single"/>
              </w:rPr>
            </w:pPr>
            <w:sdt>
              <w:sdtPr>
                <w:rPr>
                  <w:rFonts w:cstheme="minorHAnsi"/>
                  <w:sz w:val="20"/>
                  <w:szCs w:val="20"/>
                </w:rPr>
                <w:id w:val="49546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08742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270BE61" w14:textId="23E3F4EF" w:rsidR="00D97022" w:rsidRPr="00DE346E" w:rsidRDefault="008F737C" w:rsidP="008D7E74">
            <w:pPr>
              <w:ind w:left="-11"/>
              <w:rPr>
                <w:rFonts w:cstheme="minorHAnsi"/>
                <w:b/>
                <w:bCs/>
                <w:u w:val="single"/>
              </w:rPr>
            </w:pPr>
            <w:sdt>
              <w:sdtPr>
                <w:rPr>
                  <w:rFonts w:cstheme="minorHAnsi"/>
                  <w:sz w:val="20"/>
                  <w:szCs w:val="20"/>
                </w:rPr>
                <w:id w:val="-14644955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3697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A445AEA" w14:textId="356338A7" w:rsidR="00D97022" w:rsidRPr="00DE346E" w:rsidRDefault="008F737C" w:rsidP="008D7E74">
            <w:pPr>
              <w:ind w:left="-11"/>
              <w:rPr>
                <w:rFonts w:cstheme="minorHAnsi"/>
                <w:b/>
                <w:bCs/>
                <w:u w:val="single"/>
              </w:rPr>
            </w:pPr>
            <w:sdt>
              <w:sdtPr>
                <w:rPr>
                  <w:rFonts w:cstheme="minorHAnsi"/>
                  <w:sz w:val="20"/>
                  <w:szCs w:val="20"/>
                </w:rPr>
                <w:id w:val="427315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77981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B60AE62" w14:textId="0992AE37" w:rsidR="00D97022" w:rsidRPr="00DE346E" w:rsidRDefault="008F737C" w:rsidP="008D7E74">
            <w:pPr>
              <w:ind w:left="-11"/>
              <w:rPr>
                <w:rFonts w:cstheme="minorHAnsi"/>
                <w:b/>
                <w:bCs/>
                <w:u w:val="single"/>
              </w:rPr>
            </w:pPr>
            <w:sdt>
              <w:sdtPr>
                <w:rPr>
                  <w:rFonts w:cstheme="minorHAnsi"/>
                  <w:sz w:val="20"/>
                  <w:szCs w:val="20"/>
                </w:rPr>
                <w:id w:val="-5857560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6748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70EA451" w14:textId="2C88578B" w:rsidR="00D97022" w:rsidRPr="00DE346E" w:rsidRDefault="008F737C" w:rsidP="008D7E74">
            <w:pPr>
              <w:ind w:left="-11"/>
              <w:rPr>
                <w:rFonts w:cstheme="minorHAnsi"/>
                <w:b/>
                <w:bCs/>
                <w:u w:val="single"/>
              </w:rPr>
            </w:pPr>
            <w:sdt>
              <w:sdtPr>
                <w:rPr>
                  <w:rFonts w:cstheme="minorHAnsi"/>
                  <w:sz w:val="20"/>
                  <w:szCs w:val="20"/>
                </w:rPr>
                <w:id w:val="-123846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864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C2928A" w14:textId="7A15EC17" w:rsidR="00D97022" w:rsidRPr="00DE346E" w:rsidRDefault="008F737C" w:rsidP="008D7E74">
            <w:pPr>
              <w:ind w:left="-11"/>
              <w:rPr>
                <w:rFonts w:cstheme="minorHAnsi"/>
                <w:b/>
                <w:bCs/>
                <w:u w:val="single"/>
              </w:rPr>
            </w:pPr>
            <w:sdt>
              <w:sdtPr>
                <w:rPr>
                  <w:rFonts w:cstheme="minorHAnsi"/>
                  <w:sz w:val="20"/>
                  <w:szCs w:val="20"/>
                </w:rPr>
                <w:id w:val="-12558189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1593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7C8D2E" w14:textId="7D914BAE" w:rsidR="00D97022" w:rsidRPr="00DE346E" w:rsidRDefault="008F737C" w:rsidP="008D7E74">
            <w:pPr>
              <w:ind w:left="-11"/>
              <w:rPr>
                <w:rFonts w:cstheme="minorHAnsi"/>
                <w:b/>
                <w:bCs/>
                <w:u w:val="single"/>
              </w:rPr>
            </w:pPr>
            <w:sdt>
              <w:sdtPr>
                <w:rPr>
                  <w:rFonts w:cstheme="minorHAnsi"/>
                  <w:sz w:val="20"/>
                  <w:szCs w:val="20"/>
                </w:rPr>
                <w:id w:val="16638151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05643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40D768" w14:textId="124F03D1" w:rsidR="00D97022" w:rsidRPr="00DE346E" w:rsidRDefault="008F737C" w:rsidP="008D7E74">
            <w:pPr>
              <w:ind w:left="-11"/>
              <w:rPr>
                <w:rFonts w:cstheme="minorHAnsi"/>
                <w:b/>
                <w:bCs/>
                <w:u w:val="single"/>
              </w:rPr>
            </w:pPr>
            <w:sdt>
              <w:sdtPr>
                <w:rPr>
                  <w:rFonts w:cstheme="minorHAnsi"/>
                  <w:sz w:val="20"/>
                  <w:szCs w:val="20"/>
                </w:rPr>
                <w:id w:val="473962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0548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48560" w14:textId="76857CAA" w:rsidR="00D97022" w:rsidRPr="00DE346E" w:rsidRDefault="008F737C" w:rsidP="008D7E74">
            <w:pPr>
              <w:ind w:left="-11"/>
              <w:rPr>
                <w:rFonts w:cstheme="minorHAnsi"/>
                <w:b/>
                <w:bCs/>
                <w:u w:val="single"/>
              </w:rPr>
            </w:pPr>
            <w:sdt>
              <w:sdtPr>
                <w:rPr>
                  <w:rFonts w:cstheme="minorHAnsi"/>
                  <w:sz w:val="20"/>
                  <w:szCs w:val="20"/>
                </w:rPr>
                <w:id w:val="-2144348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6844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9CD907D" w14:textId="49BBEB4F" w:rsidR="00D97022" w:rsidRPr="00DE346E" w:rsidRDefault="008F737C" w:rsidP="008D7E74">
            <w:pPr>
              <w:ind w:left="-11"/>
              <w:rPr>
                <w:rFonts w:cstheme="minorHAnsi"/>
                <w:b/>
                <w:bCs/>
                <w:u w:val="single"/>
              </w:rPr>
            </w:pPr>
            <w:sdt>
              <w:sdtPr>
                <w:rPr>
                  <w:rFonts w:cstheme="minorHAnsi"/>
                  <w:sz w:val="20"/>
                  <w:szCs w:val="20"/>
                </w:rPr>
                <w:id w:val="-10597852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9797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2CD25D" w14:textId="138EAF72" w:rsidR="00D97022" w:rsidRPr="00DE346E" w:rsidRDefault="008F737C" w:rsidP="008D7E74">
            <w:pPr>
              <w:ind w:left="-11"/>
              <w:rPr>
                <w:rFonts w:cstheme="minorHAnsi"/>
                <w:b/>
                <w:bCs/>
                <w:u w:val="single"/>
              </w:rPr>
            </w:pPr>
            <w:sdt>
              <w:sdtPr>
                <w:rPr>
                  <w:rFonts w:cstheme="minorHAnsi"/>
                  <w:sz w:val="20"/>
                  <w:szCs w:val="20"/>
                </w:rPr>
                <w:id w:val="168255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39907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88F3A84" w14:textId="250A7E92" w:rsidR="00D97022" w:rsidRPr="00DE346E" w:rsidRDefault="008F737C" w:rsidP="008D7E74">
            <w:pPr>
              <w:ind w:left="-11"/>
              <w:rPr>
                <w:rFonts w:cstheme="minorHAnsi"/>
                <w:b/>
                <w:bCs/>
                <w:u w:val="single"/>
              </w:rPr>
            </w:pPr>
            <w:sdt>
              <w:sdtPr>
                <w:rPr>
                  <w:rFonts w:cstheme="minorHAnsi"/>
                  <w:sz w:val="20"/>
                  <w:szCs w:val="20"/>
                </w:rPr>
                <w:id w:val="2222667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3373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C48FD4" w14:textId="70557B54" w:rsidR="00D97022" w:rsidRPr="00DE346E" w:rsidRDefault="008F737C" w:rsidP="008D7E74">
            <w:pPr>
              <w:ind w:left="-11"/>
              <w:rPr>
                <w:rFonts w:cstheme="minorHAnsi"/>
                <w:b/>
                <w:bCs/>
                <w:u w:val="single"/>
              </w:rPr>
            </w:pPr>
            <w:sdt>
              <w:sdtPr>
                <w:rPr>
                  <w:rFonts w:cstheme="minorHAnsi"/>
                  <w:sz w:val="20"/>
                  <w:szCs w:val="20"/>
                </w:rPr>
                <w:id w:val="518585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222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4CE827F" w14:textId="507F99CD" w:rsidR="00D97022" w:rsidRPr="00DE346E" w:rsidRDefault="008F737C" w:rsidP="008D7E74">
            <w:pPr>
              <w:ind w:left="-11"/>
              <w:rPr>
                <w:rFonts w:cstheme="minorHAnsi"/>
                <w:b/>
                <w:bCs/>
                <w:u w:val="single"/>
              </w:rPr>
            </w:pPr>
            <w:sdt>
              <w:sdtPr>
                <w:rPr>
                  <w:rFonts w:cstheme="minorHAnsi"/>
                  <w:sz w:val="20"/>
                  <w:szCs w:val="20"/>
                </w:rPr>
                <w:id w:val="-462654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61684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710ABE" w14:textId="022A0950" w:rsidR="00D97022" w:rsidRPr="00DE346E" w:rsidRDefault="008F737C" w:rsidP="008D7E74">
            <w:pPr>
              <w:ind w:left="-11"/>
              <w:rPr>
                <w:rFonts w:cstheme="minorHAnsi"/>
                <w:b/>
                <w:bCs/>
                <w:u w:val="single"/>
              </w:rPr>
            </w:pPr>
            <w:sdt>
              <w:sdtPr>
                <w:rPr>
                  <w:rFonts w:cstheme="minorHAnsi"/>
                  <w:sz w:val="20"/>
                  <w:szCs w:val="20"/>
                </w:rPr>
                <w:id w:val="-417488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91649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837188053"/>
            <w:placeholder>
              <w:docPart w:val="BC20AEB631164C1C9DEC63F203B20A0B"/>
            </w:placeholder>
            <w:showingPlcHdr/>
          </w:sdtPr>
          <w:sdtEndPr/>
          <w:sdtContent>
            <w:tc>
              <w:tcPr>
                <w:tcW w:w="1158" w:type="dxa"/>
                <w:shd w:val="clear" w:color="auto" w:fill="E5EAF6"/>
                <w:vAlign w:val="center"/>
              </w:tcPr>
              <w:p w14:paraId="78B5F53C"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875143018"/>
            <w:placeholder>
              <w:docPart w:val="895DA0D9414E421A9FD3CE251A973E87"/>
            </w:placeholder>
            <w:showingPlcHdr/>
          </w:sdtPr>
          <w:sdtEndPr/>
          <w:sdtContent>
            <w:tc>
              <w:tcPr>
                <w:tcW w:w="1193" w:type="dxa"/>
                <w:shd w:val="clear" w:color="auto" w:fill="E5EAF6"/>
                <w:vAlign w:val="center"/>
              </w:tcPr>
              <w:p w14:paraId="778DF34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3F3A0BB" w14:textId="77777777" w:rsidTr="008D7E74">
        <w:trPr>
          <w:cantSplit/>
          <w:jc w:val="center"/>
        </w:trPr>
        <w:tc>
          <w:tcPr>
            <w:tcW w:w="19450" w:type="dxa"/>
            <w:gridSpan w:val="23"/>
            <w:shd w:val="clear" w:color="auto" w:fill="E5EAF6"/>
            <w:vAlign w:val="center"/>
          </w:tcPr>
          <w:p w14:paraId="17AF1CE1" w14:textId="77777777" w:rsidR="009745A0" w:rsidRPr="00D731C6" w:rsidRDefault="009745A0" w:rsidP="008D7E74">
            <w:pPr>
              <w:ind w:left="-11"/>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D97022" w14:paraId="3867B92D" w14:textId="77777777" w:rsidTr="008D7E74">
        <w:trPr>
          <w:cantSplit/>
          <w:jc w:val="center"/>
        </w:trPr>
        <w:tc>
          <w:tcPr>
            <w:tcW w:w="3999" w:type="dxa"/>
          </w:tcPr>
          <w:p w14:paraId="742A9832" w14:textId="77777777" w:rsidR="00D97022" w:rsidRPr="00143257" w:rsidRDefault="00D97022" w:rsidP="00D97022">
            <w:pPr>
              <w:rPr>
                <w:rFonts w:cstheme="minorHAnsi"/>
                <w:b/>
                <w:bCs/>
                <w:sz w:val="12"/>
                <w:szCs w:val="12"/>
              </w:rPr>
            </w:pPr>
          </w:p>
          <w:p w14:paraId="22449919" w14:textId="79D35B0E" w:rsidR="00D97022" w:rsidRPr="00DC0652" w:rsidRDefault="008F737C" w:rsidP="00D97022">
            <w:pPr>
              <w:rPr>
                <w:rFonts w:cstheme="minorHAnsi"/>
                <w:b/>
                <w:bCs/>
              </w:rPr>
            </w:pPr>
            <w:hyperlink w:anchor="Per11H8" w:tooltip="Click to See Full Standard" w:history="1">
              <w:r w:rsidR="00D97022" w:rsidRPr="007D6629">
                <w:rPr>
                  <w:rStyle w:val="Hyperlink"/>
                  <w:rFonts w:cstheme="minorHAnsi"/>
                  <w:b/>
                  <w:bCs/>
                </w:rPr>
                <w:t>11-H-8</w:t>
              </w:r>
            </w:hyperlink>
            <w:r w:rsidR="00D97022" w:rsidRPr="00534738">
              <w:t xml:space="preserve"> </w:t>
            </w:r>
            <w:r w:rsidR="00D97022">
              <w:t xml:space="preserve">  </w:t>
            </w:r>
            <w:r w:rsidR="00D97022" w:rsidRPr="00CC680C">
              <w:rPr>
                <w:i/>
                <w:iCs/>
              </w:rPr>
              <w:t>A, B, C-M, C</w:t>
            </w:r>
          </w:p>
          <w:p w14:paraId="2469FA3B" w14:textId="515384CE" w:rsidR="00D97022" w:rsidRPr="00D731C6" w:rsidRDefault="00D97022" w:rsidP="00D97022">
            <w:pPr>
              <w:rPr>
                <w:rFonts w:cstheme="minorHAnsi"/>
              </w:rPr>
            </w:pPr>
            <w:r w:rsidRPr="00E12AFA">
              <w:rPr>
                <w:rFonts w:cstheme="minorHAnsi"/>
              </w:rPr>
              <w:t>Description of Duties</w:t>
            </w:r>
          </w:p>
        </w:tc>
        <w:tc>
          <w:tcPr>
            <w:tcW w:w="655" w:type="dxa"/>
            <w:shd w:val="clear" w:color="auto" w:fill="auto"/>
            <w:vAlign w:val="center"/>
          </w:tcPr>
          <w:p w14:paraId="10B16A2D" w14:textId="1DC4BEA9" w:rsidR="00D97022" w:rsidRPr="00DE346E" w:rsidRDefault="008F737C" w:rsidP="008D7E74">
            <w:pPr>
              <w:ind w:left="-11"/>
              <w:rPr>
                <w:rFonts w:cstheme="minorHAnsi"/>
                <w:b/>
                <w:bCs/>
                <w:u w:val="single"/>
              </w:rPr>
            </w:pPr>
            <w:sdt>
              <w:sdtPr>
                <w:rPr>
                  <w:rFonts w:cstheme="minorHAnsi"/>
                  <w:sz w:val="20"/>
                  <w:szCs w:val="20"/>
                </w:rPr>
                <w:id w:val="13899991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9959609"/>
                <w14:checkbox>
                  <w14:checked w14:val="0"/>
                  <w14:checkedState w14:val="2612" w14:font="MS Gothic"/>
                  <w14:uncheckedState w14:val="2610" w14:font="MS Gothic"/>
                </w14:checkbox>
              </w:sdtPr>
              <w:sdtEndPr/>
              <w:sdtContent>
                <w:r w:rsidR="0094770B">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142F16E" w14:textId="32A7E13F" w:rsidR="00D97022" w:rsidRPr="00DE346E" w:rsidRDefault="008F737C" w:rsidP="008D7E74">
            <w:pPr>
              <w:ind w:left="-11"/>
              <w:rPr>
                <w:rFonts w:cstheme="minorHAnsi"/>
                <w:b/>
                <w:bCs/>
                <w:u w:val="single"/>
              </w:rPr>
            </w:pPr>
            <w:sdt>
              <w:sdtPr>
                <w:rPr>
                  <w:rFonts w:cstheme="minorHAnsi"/>
                  <w:sz w:val="20"/>
                  <w:szCs w:val="20"/>
                </w:rPr>
                <w:id w:val="-4362060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37765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34BB78" w14:textId="52C92EAE" w:rsidR="00D97022" w:rsidRPr="00DE346E" w:rsidRDefault="008F737C" w:rsidP="008D7E74">
            <w:pPr>
              <w:ind w:left="-11"/>
              <w:rPr>
                <w:rFonts w:cstheme="minorHAnsi"/>
                <w:b/>
                <w:bCs/>
                <w:u w:val="single"/>
              </w:rPr>
            </w:pPr>
            <w:sdt>
              <w:sdtPr>
                <w:rPr>
                  <w:rFonts w:cstheme="minorHAnsi"/>
                  <w:sz w:val="20"/>
                  <w:szCs w:val="20"/>
                </w:rPr>
                <w:id w:val="21321226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067012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208880C" w14:textId="179F8328" w:rsidR="00D97022" w:rsidRPr="00DE346E" w:rsidRDefault="008F737C" w:rsidP="008D7E74">
            <w:pPr>
              <w:ind w:left="-11"/>
              <w:rPr>
                <w:rFonts w:cstheme="minorHAnsi"/>
                <w:b/>
                <w:bCs/>
                <w:u w:val="single"/>
              </w:rPr>
            </w:pPr>
            <w:sdt>
              <w:sdtPr>
                <w:rPr>
                  <w:rFonts w:cstheme="minorHAnsi"/>
                  <w:sz w:val="20"/>
                  <w:szCs w:val="20"/>
                </w:rPr>
                <w:id w:val="-341697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534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C57DBBC" w14:textId="46B6C6B0" w:rsidR="00D97022" w:rsidRPr="00DE346E" w:rsidRDefault="008F737C" w:rsidP="008D7E74">
            <w:pPr>
              <w:ind w:left="-11"/>
              <w:rPr>
                <w:rFonts w:cstheme="minorHAnsi"/>
                <w:b/>
                <w:bCs/>
                <w:u w:val="single"/>
              </w:rPr>
            </w:pPr>
            <w:sdt>
              <w:sdtPr>
                <w:rPr>
                  <w:rFonts w:cstheme="minorHAnsi"/>
                  <w:sz w:val="20"/>
                  <w:szCs w:val="20"/>
                </w:rPr>
                <w:id w:val="647866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27522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957F2E" w14:textId="7B5EC5A6" w:rsidR="00D97022" w:rsidRPr="00DE346E" w:rsidRDefault="008F737C" w:rsidP="008D7E74">
            <w:pPr>
              <w:ind w:left="-11"/>
              <w:rPr>
                <w:rFonts w:cstheme="minorHAnsi"/>
                <w:b/>
                <w:bCs/>
                <w:u w:val="single"/>
              </w:rPr>
            </w:pPr>
            <w:sdt>
              <w:sdtPr>
                <w:rPr>
                  <w:rFonts w:cstheme="minorHAnsi"/>
                  <w:sz w:val="20"/>
                  <w:szCs w:val="20"/>
                </w:rPr>
                <w:id w:val="-2064884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44893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3CF748" w14:textId="6877C8E6" w:rsidR="00D97022" w:rsidRPr="00DE346E" w:rsidRDefault="008F737C" w:rsidP="008D7E74">
            <w:pPr>
              <w:ind w:left="-11"/>
              <w:rPr>
                <w:rFonts w:cstheme="minorHAnsi"/>
                <w:b/>
                <w:bCs/>
                <w:u w:val="single"/>
              </w:rPr>
            </w:pPr>
            <w:sdt>
              <w:sdtPr>
                <w:rPr>
                  <w:rFonts w:cstheme="minorHAnsi"/>
                  <w:sz w:val="20"/>
                  <w:szCs w:val="20"/>
                </w:rPr>
                <w:id w:val="-87317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90011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E74A77" w14:textId="33BAA7AB" w:rsidR="00D97022" w:rsidRPr="00DE346E" w:rsidRDefault="008F737C" w:rsidP="008D7E74">
            <w:pPr>
              <w:ind w:left="-11"/>
              <w:rPr>
                <w:rFonts w:cstheme="minorHAnsi"/>
                <w:b/>
                <w:bCs/>
                <w:u w:val="single"/>
              </w:rPr>
            </w:pPr>
            <w:sdt>
              <w:sdtPr>
                <w:rPr>
                  <w:rFonts w:cstheme="minorHAnsi"/>
                  <w:sz w:val="20"/>
                  <w:szCs w:val="20"/>
                </w:rPr>
                <w:id w:val="-291906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776627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2091BF" w14:textId="2EA12994" w:rsidR="00D97022" w:rsidRPr="00DE346E" w:rsidRDefault="008F737C" w:rsidP="008D7E74">
            <w:pPr>
              <w:ind w:left="-11"/>
              <w:rPr>
                <w:rFonts w:cstheme="minorHAnsi"/>
                <w:b/>
                <w:bCs/>
                <w:u w:val="single"/>
              </w:rPr>
            </w:pPr>
            <w:sdt>
              <w:sdtPr>
                <w:rPr>
                  <w:rFonts w:cstheme="minorHAnsi"/>
                  <w:sz w:val="20"/>
                  <w:szCs w:val="20"/>
                </w:rPr>
                <w:id w:val="1831874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032520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84100C" w14:textId="58B5C7FB" w:rsidR="00D97022" w:rsidRPr="00DE346E" w:rsidRDefault="008F737C" w:rsidP="008D7E74">
            <w:pPr>
              <w:ind w:left="-11"/>
              <w:rPr>
                <w:rFonts w:cstheme="minorHAnsi"/>
                <w:b/>
                <w:bCs/>
                <w:u w:val="single"/>
              </w:rPr>
            </w:pPr>
            <w:sdt>
              <w:sdtPr>
                <w:rPr>
                  <w:rFonts w:cstheme="minorHAnsi"/>
                  <w:sz w:val="20"/>
                  <w:szCs w:val="20"/>
                </w:rPr>
                <w:id w:val="2042784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03598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5687706" w14:textId="4DA5B25E" w:rsidR="00D97022" w:rsidRPr="00DE346E" w:rsidRDefault="008F737C" w:rsidP="008D7E74">
            <w:pPr>
              <w:ind w:left="-11"/>
              <w:rPr>
                <w:rFonts w:cstheme="minorHAnsi"/>
                <w:b/>
                <w:bCs/>
                <w:u w:val="single"/>
              </w:rPr>
            </w:pPr>
            <w:sdt>
              <w:sdtPr>
                <w:rPr>
                  <w:rFonts w:cstheme="minorHAnsi"/>
                  <w:sz w:val="20"/>
                  <w:szCs w:val="20"/>
                </w:rPr>
                <w:id w:val="587814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77690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AAF2C7" w14:textId="0F5F74E9" w:rsidR="00D97022" w:rsidRPr="00DE346E" w:rsidRDefault="008F737C" w:rsidP="008D7E74">
            <w:pPr>
              <w:ind w:left="-11"/>
              <w:rPr>
                <w:rFonts w:cstheme="minorHAnsi"/>
                <w:b/>
                <w:bCs/>
                <w:u w:val="single"/>
              </w:rPr>
            </w:pPr>
            <w:sdt>
              <w:sdtPr>
                <w:rPr>
                  <w:rFonts w:cstheme="minorHAnsi"/>
                  <w:sz w:val="20"/>
                  <w:szCs w:val="20"/>
                </w:rPr>
                <w:id w:val="547186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488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308EB6" w14:textId="2367F0F0" w:rsidR="00D97022" w:rsidRPr="00DE346E" w:rsidRDefault="008F737C" w:rsidP="008D7E74">
            <w:pPr>
              <w:ind w:left="-11"/>
              <w:rPr>
                <w:rFonts w:cstheme="minorHAnsi"/>
                <w:b/>
                <w:bCs/>
                <w:u w:val="single"/>
              </w:rPr>
            </w:pPr>
            <w:sdt>
              <w:sdtPr>
                <w:rPr>
                  <w:rFonts w:cstheme="minorHAnsi"/>
                  <w:sz w:val="20"/>
                  <w:szCs w:val="20"/>
                </w:rPr>
                <w:id w:val="4303254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3253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DFD4D4" w14:textId="4DCA3E35" w:rsidR="00D97022" w:rsidRPr="00DE346E" w:rsidRDefault="008F737C" w:rsidP="008D7E74">
            <w:pPr>
              <w:ind w:left="-11"/>
              <w:rPr>
                <w:rFonts w:cstheme="minorHAnsi"/>
                <w:b/>
                <w:bCs/>
                <w:u w:val="single"/>
              </w:rPr>
            </w:pPr>
            <w:sdt>
              <w:sdtPr>
                <w:rPr>
                  <w:rFonts w:cstheme="minorHAnsi"/>
                  <w:sz w:val="20"/>
                  <w:szCs w:val="20"/>
                </w:rPr>
                <w:id w:val="-3703794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421741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F49465" w14:textId="2B346FB5" w:rsidR="00D97022" w:rsidRPr="00DE346E" w:rsidRDefault="008F737C" w:rsidP="008D7E74">
            <w:pPr>
              <w:ind w:left="-11"/>
              <w:rPr>
                <w:rFonts w:cstheme="minorHAnsi"/>
                <w:b/>
                <w:bCs/>
                <w:u w:val="single"/>
              </w:rPr>
            </w:pPr>
            <w:sdt>
              <w:sdtPr>
                <w:rPr>
                  <w:rFonts w:cstheme="minorHAnsi"/>
                  <w:sz w:val="20"/>
                  <w:szCs w:val="20"/>
                </w:rPr>
                <w:id w:val="18441306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76139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BEDB631" w14:textId="560BAAF3" w:rsidR="00D97022" w:rsidRPr="00DE346E" w:rsidRDefault="008F737C" w:rsidP="008D7E74">
            <w:pPr>
              <w:ind w:left="-11"/>
              <w:rPr>
                <w:rFonts w:cstheme="minorHAnsi"/>
                <w:b/>
                <w:bCs/>
                <w:u w:val="single"/>
              </w:rPr>
            </w:pPr>
            <w:sdt>
              <w:sdtPr>
                <w:rPr>
                  <w:rFonts w:cstheme="minorHAnsi"/>
                  <w:sz w:val="20"/>
                  <w:szCs w:val="20"/>
                </w:rPr>
                <w:id w:val="6006863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511914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7344ED" w14:textId="4D1885D0" w:rsidR="00D97022" w:rsidRPr="00DE346E" w:rsidRDefault="008F737C" w:rsidP="008D7E74">
            <w:pPr>
              <w:ind w:left="-11"/>
              <w:rPr>
                <w:rFonts w:cstheme="minorHAnsi"/>
                <w:b/>
                <w:bCs/>
                <w:u w:val="single"/>
              </w:rPr>
            </w:pPr>
            <w:sdt>
              <w:sdtPr>
                <w:rPr>
                  <w:rFonts w:cstheme="minorHAnsi"/>
                  <w:sz w:val="20"/>
                  <w:szCs w:val="20"/>
                </w:rPr>
                <w:id w:val="-1160073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62090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6280ABE" w14:textId="604F3ED4" w:rsidR="00D97022" w:rsidRPr="00DE346E" w:rsidRDefault="008F737C" w:rsidP="008D7E74">
            <w:pPr>
              <w:ind w:left="-11"/>
              <w:rPr>
                <w:rFonts w:cstheme="minorHAnsi"/>
                <w:b/>
                <w:bCs/>
                <w:u w:val="single"/>
              </w:rPr>
            </w:pPr>
            <w:sdt>
              <w:sdtPr>
                <w:rPr>
                  <w:rFonts w:cstheme="minorHAnsi"/>
                  <w:sz w:val="20"/>
                  <w:szCs w:val="20"/>
                </w:rPr>
                <w:id w:val="18785743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4353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9310247" w14:textId="7F470404" w:rsidR="00D97022" w:rsidRPr="00DE346E" w:rsidRDefault="008F737C" w:rsidP="008D7E74">
            <w:pPr>
              <w:ind w:left="-11"/>
              <w:rPr>
                <w:rFonts w:cstheme="minorHAnsi"/>
                <w:b/>
                <w:bCs/>
                <w:u w:val="single"/>
              </w:rPr>
            </w:pPr>
            <w:sdt>
              <w:sdtPr>
                <w:rPr>
                  <w:rFonts w:cstheme="minorHAnsi"/>
                  <w:sz w:val="20"/>
                  <w:szCs w:val="20"/>
                </w:rPr>
                <w:id w:val="402489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863247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8311CCF" w14:textId="49581C3F" w:rsidR="00D97022" w:rsidRPr="00DE346E" w:rsidRDefault="008F737C" w:rsidP="008D7E74">
            <w:pPr>
              <w:ind w:left="-11"/>
              <w:rPr>
                <w:rFonts w:cstheme="minorHAnsi"/>
                <w:b/>
                <w:bCs/>
                <w:u w:val="single"/>
              </w:rPr>
            </w:pPr>
            <w:sdt>
              <w:sdtPr>
                <w:rPr>
                  <w:rFonts w:cstheme="minorHAnsi"/>
                  <w:sz w:val="20"/>
                  <w:szCs w:val="20"/>
                </w:rPr>
                <w:id w:val="3646485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990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585917349"/>
            <w:placeholder>
              <w:docPart w:val="4FC71EE05D1E4DFEB8161B37C2386592"/>
            </w:placeholder>
            <w:showingPlcHdr/>
          </w:sdtPr>
          <w:sdtEndPr/>
          <w:sdtContent>
            <w:tc>
              <w:tcPr>
                <w:tcW w:w="1158" w:type="dxa"/>
                <w:vAlign w:val="center"/>
              </w:tcPr>
              <w:p w14:paraId="4F2B01D2"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335986788"/>
            <w:placeholder>
              <w:docPart w:val="2AB428E582B347499DCEFFB879020264"/>
            </w:placeholder>
            <w:showingPlcHdr/>
          </w:sdtPr>
          <w:sdtEndPr/>
          <w:sdtContent>
            <w:tc>
              <w:tcPr>
                <w:tcW w:w="1193" w:type="dxa"/>
                <w:vAlign w:val="center"/>
              </w:tcPr>
              <w:p w14:paraId="3FF1C036"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AE1DD7A" w14:textId="77777777" w:rsidTr="002E3E22">
        <w:trPr>
          <w:cantSplit/>
          <w:jc w:val="center"/>
        </w:trPr>
        <w:tc>
          <w:tcPr>
            <w:tcW w:w="19450" w:type="dxa"/>
            <w:gridSpan w:val="23"/>
          </w:tcPr>
          <w:p w14:paraId="7E37B9DA"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E1551B" w14:paraId="04CFA1A9" w14:textId="77777777" w:rsidTr="00470800">
        <w:trPr>
          <w:cantSplit/>
          <w:jc w:val="center"/>
        </w:trPr>
        <w:tc>
          <w:tcPr>
            <w:tcW w:w="3999" w:type="dxa"/>
            <w:shd w:val="clear" w:color="auto" w:fill="E5EAF6"/>
          </w:tcPr>
          <w:p w14:paraId="08D0A998" w14:textId="77777777" w:rsidR="00D97022" w:rsidRPr="00143257" w:rsidRDefault="00D97022" w:rsidP="00D97022">
            <w:pPr>
              <w:rPr>
                <w:rFonts w:cstheme="minorHAnsi"/>
                <w:b/>
                <w:bCs/>
                <w:sz w:val="12"/>
                <w:szCs w:val="12"/>
              </w:rPr>
            </w:pPr>
          </w:p>
          <w:bookmarkStart w:id="25" w:name="PerWorksheet4"/>
          <w:p w14:paraId="7F0D8EC0" w14:textId="3C5922E5" w:rsidR="00D97022" w:rsidRPr="00DC0652" w:rsidRDefault="00D97022" w:rsidP="00D97022">
            <w:pPr>
              <w:rPr>
                <w:rFonts w:cstheme="minorHAnsi"/>
                <w:b/>
                <w:bCs/>
              </w:rPr>
            </w:pPr>
            <w:r>
              <w:fldChar w:fldCharType="begin"/>
            </w:r>
            <w:r>
              <w:instrText xml:space="preserve"> HYPERLINK \l "Per11H9" \o "Click to See Full Standard" </w:instrText>
            </w:r>
            <w:r>
              <w:fldChar w:fldCharType="separate"/>
            </w:r>
            <w:r w:rsidRPr="007D6629">
              <w:rPr>
                <w:rStyle w:val="Hyperlink"/>
                <w:rFonts w:cstheme="minorHAnsi"/>
                <w:b/>
                <w:bCs/>
              </w:rPr>
              <w:t>11-H-9</w:t>
            </w:r>
            <w:r>
              <w:rPr>
                <w:rStyle w:val="Hyperlink"/>
                <w:rFonts w:cstheme="minorHAnsi"/>
                <w:b/>
                <w:bCs/>
              </w:rPr>
              <w:fldChar w:fldCharType="end"/>
            </w:r>
            <w:r w:rsidRPr="00534738">
              <w:t xml:space="preserve"> </w:t>
            </w:r>
            <w:r>
              <w:t xml:space="preserve">  </w:t>
            </w:r>
            <w:r w:rsidRPr="00CC680C">
              <w:rPr>
                <w:i/>
                <w:iCs/>
              </w:rPr>
              <w:t>A, B, C-M, C</w:t>
            </w:r>
          </w:p>
          <w:bookmarkEnd w:id="25"/>
          <w:p w14:paraId="05FA5FC6" w14:textId="462A5DFA" w:rsidR="00D97022" w:rsidRPr="00D731C6" w:rsidRDefault="00D97022" w:rsidP="00D97022">
            <w:pPr>
              <w:rPr>
                <w:rFonts w:cstheme="minorHAnsi"/>
              </w:rPr>
            </w:pPr>
            <w:r w:rsidRPr="0074674E">
              <w:rPr>
                <w:rFonts w:cstheme="minorHAnsi"/>
              </w:rPr>
              <w:t>Record of Continuing Education</w:t>
            </w:r>
          </w:p>
        </w:tc>
        <w:tc>
          <w:tcPr>
            <w:tcW w:w="655" w:type="dxa"/>
            <w:shd w:val="clear" w:color="auto" w:fill="E5EAF6"/>
            <w:vAlign w:val="center"/>
          </w:tcPr>
          <w:p w14:paraId="7138E939" w14:textId="7E724CBC" w:rsidR="00D97022" w:rsidRPr="00DE346E" w:rsidRDefault="008F737C" w:rsidP="00470800">
            <w:pPr>
              <w:ind w:left="-56"/>
              <w:rPr>
                <w:rFonts w:cstheme="minorHAnsi"/>
                <w:b/>
                <w:bCs/>
                <w:u w:val="single"/>
              </w:rPr>
            </w:pPr>
            <w:sdt>
              <w:sdtPr>
                <w:rPr>
                  <w:rFonts w:cstheme="minorHAnsi"/>
                  <w:sz w:val="20"/>
                  <w:szCs w:val="20"/>
                </w:rPr>
                <w:id w:val="-16043356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932723"/>
                <w14:checkbox>
                  <w14:checked w14:val="0"/>
                  <w14:checkedState w14:val="2612" w14:font="MS Gothic"/>
                  <w14:uncheckedState w14:val="2610" w14:font="MS Gothic"/>
                </w14:checkbox>
              </w:sdtPr>
              <w:sdtEndPr/>
              <w:sdtContent>
                <w:r w:rsidR="00470800">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5815B0" w14:textId="5039596E" w:rsidR="00D97022" w:rsidRPr="00DE346E" w:rsidRDefault="008F737C" w:rsidP="00470800">
            <w:pPr>
              <w:ind w:left="-56"/>
              <w:rPr>
                <w:rFonts w:cstheme="minorHAnsi"/>
                <w:b/>
                <w:bCs/>
                <w:u w:val="single"/>
              </w:rPr>
            </w:pPr>
            <w:sdt>
              <w:sdtPr>
                <w:rPr>
                  <w:rFonts w:cstheme="minorHAnsi"/>
                  <w:sz w:val="20"/>
                  <w:szCs w:val="20"/>
                </w:rPr>
                <w:id w:val="1246220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604345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44BCA7" w14:textId="0B1BE16A" w:rsidR="00D97022" w:rsidRPr="00DE346E" w:rsidRDefault="008F737C" w:rsidP="00470800">
            <w:pPr>
              <w:ind w:left="-56"/>
              <w:rPr>
                <w:rFonts w:cstheme="minorHAnsi"/>
                <w:b/>
                <w:bCs/>
                <w:u w:val="single"/>
              </w:rPr>
            </w:pPr>
            <w:sdt>
              <w:sdtPr>
                <w:rPr>
                  <w:rFonts w:cstheme="minorHAnsi"/>
                  <w:sz w:val="20"/>
                  <w:szCs w:val="20"/>
                </w:rPr>
                <w:id w:val="-17264488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9262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0649F5" w14:textId="601DBA6F" w:rsidR="00D97022" w:rsidRPr="00DE346E" w:rsidRDefault="008F737C" w:rsidP="00470800">
            <w:pPr>
              <w:ind w:left="-56"/>
              <w:rPr>
                <w:rFonts w:cstheme="minorHAnsi"/>
                <w:b/>
                <w:bCs/>
                <w:u w:val="single"/>
              </w:rPr>
            </w:pPr>
            <w:sdt>
              <w:sdtPr>
                <w:rPr>
                  <w:rFonts w:cstheme="minorHAnsi"/>
                  <w:sz w:val="20"/>
                  <w:szCs w:val="20"/>
                </w:rPr>
                <w:id w:val="-13348398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47253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D4FF612" w14:textId="04EE5207" w:rsidR="00D97022" w:rsidRPr="00DE346E" w:rsidRDefault="008F737C" w:rsidP="00470800">
            <w:pPr>
              <w:ind w:left="-56"/>
              <w:rPr>
                <w:rFonts w:cstheme="minorHAnsi"/>
                <w:b/>
                <w:bCs/>
                <w:u w:val="single"/>
              </w:rPr>
            </w:pPr>
            <w:sdt>
              <w:sdtPr>
                <w:rPr>
                  <w:rFonts w:cstheme="minorHAnsi"/>
                  <w:sz w:val="20"/>
                  <w:szCs w:val="20"/>
                </w:rPr>
                <w:id w:val="-19829982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7621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FA007F9" w14:textId="7A9363B5" w:rsidR="00D97022" w:rsidRPr="00DE346E" w:rsidRDefault="008F737C" w:rsidP="00470800">
            <w:pPr>
              <w:ind w:left="-56"/>
              <w:rPr>
                <w:rFonts w:cstheme="minorHAnsi"/>
                <w:b/>
                <w:bCs/>
                <w:u w:val="single"/>
              </w:rPr>
            </w:pPr>
            <w:sdt>
              <w:sdtPr>
                <w:rPr>
                  <w:rFonts w:cstheme="minorHAnsi"/>
                  <w:sz w:val="20"/>
                  <w:szCs w:val="20"/>
                </w:rPr>
                <w:id w:val="10026374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774319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EC9FA" w14:textId="57820E82" w:rsidR="00D97022" w:rsidRPr="00DE346E" w:rsidRDefault="008F737C" w:rsidP="00470800">
            <w:pPr>
              <w:ind w:left="-56"/>
              <w:rPr>
                <w:rFonts w:cstheme="minorHAnsi"/>
                <w:b/>
                <w:bCs/>
                <w:u w:val="single"/>
              </w:rPr>
            </w:pPr>
            <w:sdt>
              <w:sdtPr>
                <w:rPr>
                  <w:rFonts w:cstheme="minorHAnsi"/>
                  <w:sz w:val="20"/>
                  <w:szCs w:val="20"/>
                </w:rPr>
                <w:id w:val="-2097360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19289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47752AB" w14:textId="7168B41B" w:rsidR="00D97022" w:rsidRPr="00DE346E" w:rsidRDefault="008F737C" w:rsidP="00470800">
            <w:pPr>
              <w:ind w:left="-56"/>
              <w:rPr>
                <w:rFonts w:cstheme="minorHAnsi"/>
                <w:b/>
                <w:bCs/>
                <w:u w:val="single"/>
              </w:rPr>
            </w:pPr>
            <w:sdt>
              <w:sdtPr>
                <w:rPr>
                  <w:rFonts w:cstheme="minorHAnsi"/>
                  <w:sz w:val="20"/>
                  <w:szCs w:val="20"/>
                </w:rPr>
                <w:id w:val="-769039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0888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B0B3D" w14:textId="1CFD4ACE" w:rsidR="00D97022" w:rsidRPr="00DE346E" w:rsidRDefault="008F737C" w:rsidP="00470800">
            <w:pPr>
              <w:ind w:left="-56"/>
              <w:rPr>
                <w:rFonts w:cstheme="minorHAnsi"/>
                <w:b/>
                <w:bCs/>
                <w:u w:val="single"/>
              </w:rPr>
            </w:pPr>
            <w:sdt>
              <w:sdtPr>
                <w:rPr>
                  <w:rFonts w:cstheme="minorHAnsi"/>
                  <w:sz w:val="20"/>
                  <w:szCs w:val="20"/>
                </w:rPr>
                <w:id w:val="1712451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9497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DB07F0" w14:textId="6E38E345" w:rsidR="00D97022" w:rsidRPr="00DE346E" w:rsidRDefault="008F737C" w:rsidP="00470800">
            <w:pPr>
              <w:ind w:left="-56"/>
              <w:rPr>
                <w:rFonts w:cstheme="minorHAnsi"/>
                <w:b/>
                <w:bCs/>
                <w:u w:val="single"/>
              </w:rPr>
            </w:pPr>
            <w:sdt>
              <w:sdtPr>
                <w:rPr>
                  <w:rFonts w:cstheme="minorHAnsi"/>
                  <w:sz w:val="20"/>
                  <w:szCs w:val="20"/>
                </w:rPr>
                <w:id w:val="886993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67799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CC67DE" w14:textId="4E3BFB94" w:rsidR="00D97022" w:rsidRPr="00DE346E" w:rsidRDefault="008F737C" w:rsidP="00470800">
            <w:pPr>
              <w:ind w:left="-56"/>
              <w:rPr>
                <w:rFonts w:cstheme="minorHAnsi"/>
                <w:b/>
                <w:bCs/>
                <w:u w:val="single"/>
              </w:rPr>
            </w:pPr>
            <w:sdt>
              <w:sdtPr>
                <w:rPr>
                  <w:rFonts w:cstheme="minorHAnsi"/>
                  <w:sz w:val="20"/>
                  <w:szCs w:val="20"/>
                </w:rPr>
                <w:id w:val="-1075130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65227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1B975DC" w14:textId="23FB4DBC" w:rsidR="00D97022" w:rsidRPr="00DE346E" w:rsidRDefault="008F737C" w:rsidP="00470800">
            <w:pPr>
              <w:ind w:left="-56"/>
              <w:rPr>
                <w:rFonts w:cstheme="minorHAnsi"/>
                <w:b/>
                <w:bCs/>
                <w:u w:val="single"/>
              </w:rPr>
            </w:pPr>
            <w:sdt>
              <w:sdtPr>
                <w:rPr>
                  <w:rFonts w:cstheme="minorHAnsi"/>
                  <w:sz w:val="20"/>
                  <w:szCs w:val="20"/>
                </w:rPr>
                <w:id w:val="11904949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504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EB33F7" w14:textId="45E12E9E" w:rsidR="00D97022" w:rsidRPr="00DE346E" w:rsidRDefault="008F737C" w:rsidP="00470800">
            <w:pPr>
              <w:ind w:left="-56"/>
              <w:rPr>
                <w:rFonts w:cstheme="minorHAnsi"/>
                <w:b/>
                <w:bCs/>
                <w:u w:val="single"/>
              </w:rPr>
            </w:pPr>
            <w:sdt>
              <w:sdtPr>
                <w:rPr>
                  <w:rFonts w:cstheme="minorHAnsi"/>
                  <w:sz w:val="20"/>
                  <w:szCs w:val="20"/>
                </w:rPr>
                <w:id w:val="18112764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74833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3569A9" w14:textId="533C126A" w:rsidR="00D97022" w:rsidRPr="00DE346E" w:rsidRDefault="008F737C" w:rsidP="00470800">
            <w:pPr>
              <w:ind w:left="-56"/>
              <w:rPr>
                <w:rFonts w:cstheme="minorHAnsi"/>
                <w:b/>
                <w:bCs/>
                <w:u w:val="single"/>
              </w:rPr>
            </w:pPr>
            <w:sdt>
              <w:sdtPr>
                <w:rPr>
                  <w:rFonts w:cstheme="minorHAnsi"/>
                  <w:sz w:val="20"/>
                  <w:szCs w:val="20"/>
                </w:rPr>
                <w:id w:val="-13052343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71920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0237DEB" w14:textId="5DCEE8FF" w:rsidR="00D97022" w:rsidRPr="00DE346E" w:rsidRDefault="008F737C" w:rsidP="00470800">
            <w:pPr>
              <w:ind w:left="-56"/>
              <w:rPr>
                <w:rFonts w:cstheme="minorHAnsi"/>
                <w:b/>
                <w:bCs/>
                <w:u w:val="single"/>
              </w:rPr>
            </w:pPr>
            <w:sdt>
              <w:sdtPr>
                <w:rPr>
                  <w:rFonts w:cstheme="minorHAnsi"/>
                  <w:sz w:val="20"/>
                  <w:szCs w:val="20"/>
                </w:rPr>
                <w:id w:val="-13002935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257772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A26E39" w14:textId="154329E7" w:rsidR="00D97022" w:rsidRPr="00DE346E" w:rsidRDefault="008F737C" w:rsidP="00470800">
            <w:pPr>
              <w:ind w:left="-56"/>
              <w:rPr>
                <w:rFonts w:cstheme="minorHAnsi"/>
                <w:b/>
                <w:bCs/>
                <w:u w:val="single"/>
              </w:rPr>
            </w:pPr>
            <w:sdt>
              <w:sdtPr>
                <w:rPr>
                  <w:rFonts w:cstheme="minorHAnsi"/>
                  <w:sz w:val="20"/>
                  <w:szCs w:val="20"/>
                </w:rPr>
                <w:id w:val="3218636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767047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E6B4FFB" w14:textId="634664D7" w:rsidR="00D97022" w:rsidRPr="00DE346E" w:rsidRDefault="008F737C" w:rsidP="00470800">
            <w:pPr>
              <w:ind w:left="-56"/>
              <w:rPr>
                <w:rFonts w:cstheme="minorHAnsi"/>
                <w:b/>
                <w:bCs/>
                <w:u w:val="single"/>
              </w:rPr>
            </w:pPr>
            <w:sdt>
              <w:sdtPr>
                <w:rPr>
                  <w:rFonts w:cstheme="minorHAnsi"/>
                  <w:sz w:val="20"/>
                  <w:szCs w:val="20"/>
                </w:rPr>
                <w:id w:val="7715913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1499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E830C5" w14:textId="32317AF3" w:rsidR="00D97022" w:rsidRPr="00DE346E" w:rsidRDefault="008F737C" w:rsidP="00470800">
            <w:pPr>
              <w:ind w:left="-56"/>
              <w:rPr>
                <w:rFonts w:cstheme="minorHAnsi"/>
                <w:b/>
                <w:bCs/>
                <w:u w:val="single"/>
              </w:rPr>
            </w:pPr>
            <w:sdt>
              <w:sdtPr>
                <w:rPr>
                  <w:rFonts w:cstheme="minorHAnsi"/>
                  <w:sz w:val="20"/>
                  <w:szCs w:val="20"/>
                </w:rPr>
                <w:id w:val="2184096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5475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7A3AE49" w14:textId="3E117B93" w:rsidR="00D97022" w:rsidRPr="00DE346E" w:rsidRDefault="008F737C" w:rsidP="00470800">
            <w:pPr>
              <w:ind w:left="-56"/>
              <w:rPr>
                <w:rFonts w:cstheme="minorHAnsi"/>
                <w:b/>
                <w:bCs/>
                <w:u w:val="single"/>
              </w:rPr>
            </w:pPr>
            <w:sdt>
              <w:sdtPr>
                <w:rPr>
                  <w:rFonts w:cstheme="minorHAnsi"/>
                  <w:sz w:val="20"/>
                  <w:szCs w:val="20"/>
                </w:rPr>
                <w:id w:val="1485662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880836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62139E" w14:textId="0ED293A0" w:rsidR="00D97022" w:rsidRPr="00DE346E" w:rsidRDefault="008F737C" w:rsidP="00470800">
            <w:pPr>
              <w:ind w:left="-56"/>
              <w:rPr>
                <w:rFonts w:cstheme="minorHAnsi"/>
                <w:b/>
                <w:bCs/>
                <w:u w:val="single"/>
              </w:rPr>
            </w:pPr>
            <w:sdt>
              <w:sdtPr>
                <w:rPr>
                  <w:rFonts w:cstheme="minorHAnsi"/>
                  <w:sz w:val="20"/>
                  <w:szCs w:val="20"/>
                </w:rPr>
                <w:id w:val="-4263428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98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946142595"/>
            <w:placeholder>
              <w:docPart w:val="C5758F2EB4CC413B955D535F9276F9BE"/>
            </w:placeholder>
            <w:showingPlcHdr/>
          </w:sdtPr>
          <w:sdtEndPr/>
          <w:sdtContent>
            <w:tc>
              <w:tcPr>
                <w:tcW w:w="1158" w:type="dxa"/>
                <w:shd w:val="clear" w:color="auto" w:fill="E5EAF6"/>
                <w:vAlign w:val="center"/>
              </w:tcPr>
              <w:p w14:paraId="769759DB"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780614716"/>
            <w:placeholder>
              <w:docPart w:val="37FC15281D664EB495CFFB3A00F56700"/>
            </w:placeholder>
            <w:showingPlcHdr/>
          </w:sdtPr>
          <w:sdtEndPr/>
          <w:sdtContent>
            <w:tc>
              <w:tcPr>
                <w:tcW w:w="1193" w:type="dxa"/>
                <w:shd w:val="clear" w:color="auto" w:fill="E5EAF6"/>
                <w:vAlign w:val="center"/>
              </w:tcPr>
              <w:p w14:paraId="275F0F0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F17D8EA" w14:textId="77777777" w:rsidTr="00470800">
        <w:trPr>
          <w:cantSplit/>
          <w:jc w:val="center"/>
        </w:trPr>
        <w:tc>
          <w:tcPr>
            <w:tcW w:w="19450" w:type="dxa"/>
            <w:gridSpan w:val="23"/>
            <w:shd w:val="clear" w:color="auto" w:fill="E5EAF6"/>
            <w:vAlign w:val="center"/>
          </w:tcPr>
          <w:p w14:paraId="2C799362"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D97022" w14:paraId="6EFE3BB8" w14:textId="77777777" w:rsidTr="00470800">
        <w:trPr>
          <w:cantSplit/>
          <w:jc w:val="center"/>
        </w:trPr>
        <w:tc>
          <w:tcPr>
            <w:tcW w:w="3999" w:type="dxa"/>
            <w:shd w:val="clear" w:color="auto" w:fill="auto"/>
          </w:tcPr>
          <w:p w14:paraId="49B52D5D" w14:textId="77777777" w:rsidR="00D97022" w:rsidRPr="00143257" w:rsidRDefault="00D97022" w:rsidP="00D97022">
            <w:pPr>
              <w:rPr>
                <w:rFonts w:cstheme="minorHAnsi"/>
                <w:b/>
                <w:bCs/>
                <w:sz w:val="12"/>
                <w:szCs w:val="12"/>
              </w:rPr>
            </w:pPr>
          </w:p>
          <w:p w14:paraId="6DFF043B" w14:textId="429C79F1" w:rsidR="00D97022" w:rsidRPr="00DC0652" w:rsidRDefault="008F737C" w:rsidP="00D97022">
            <w:pPr>
              <w:rPr>
                <w:rFonts w:cstheme="minorHAnsi"/>
                <w:b/>
                <w:bCs/>
              </w:rPr>
            </w:pPr>
            <w:hyperlink w:anchor="Per11H10" w:tooltip="Click to See Full Standard" w:history="1">
              <w:r w:rsidR="00D97022" w:rsidRPr="007D6629">
                <w:rPr>
                  <w:rStyle w:val="Hyperlink"/>
                  <w:rFonts w:cstheme="minorHAnsi"/>
                  <w:b/>
                  <w:bCs/>
                </w:rPr>
                <w:t>11-H-10</w:t>
              </w:r>
            </w:hyperlink>
            <w:r w:rsidR="00D97022" w:rsidRPr="00534738">
              <w:t xml:space="preserve"> </w:t>
            </w:r>
            <w:r w:rsidR="00D97022">
              <w:t xml:space="preserve">  </w:t>
            </w:r>
            <w:r w:rsidR="00D97022" w:rsidRPr="00CC680C">
              <w:rPr>
                <w:i/>
                <w:iCs/>
              </w:rPr>
              <w:t>A, B, C-M, C</w:t>
            </w:r>
          </w:p>
          <w:p w14:paraId="60E95954" w14:textId="6B5232AF" w:rsidR="00D97022" w:rsidRPr="00D731C6" w:rsidRDefault="00D97022" w:rsidP="00D97022">
            <w:pPr>
              <w:rPr>
                <w:rFonts w:cstheme="minorHAnsi"/>
              </w:rPr>
            </w:pPr>
            <w:r w:rsidRPr="00FE506C">
              <w:rPr>
                <w:rFonts w:cstheme="minorHAnsi"/>
              </w:rPr>
              <w:t>Inoculations or Refusals</w:t>
            </w:r>
          </w:p>
        </w:tc>
        <w:tc>
          <w:tcPr>
            <w:tcW w:w="655" w:type="dxa"/>
            <w:shd w:val="clear" w:color="auto" w:fill="auto"/>
            <w:vAlign w:val="center"/>
          </w:tcPr>
          <w:p w14:paraId="7314E0ED" w14:textId="70D6ADEE" w:rsidR="00D97022" w:rsidRPr="00DE346E" w:rsidRDefault="008F737C" w:rsidP="00470800">
            <w:pPr>
              <w:ind w:left="-56"/>
              <w:rPr>
                <w:rFonts w:cstheme="minorHAnsi"/>
                <w:b/>
                <w:bCs/>
                <w:u w:val="single"/>
              </w:rPr>
            </w:pPr>
            <w:sdt>
              <w:sdtPr>
                <w:rPr>
                  <w:rFonts w:cstheme="minorHAnsi"/>
                  <w:sz w:val="20"/>
                  <w:szCs w:val="20"/>
                </w:rPr>
                <w:id w:val="15282141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62115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305D624" w14:textId="5CE6F30F" w:rsidR="00D97022" w:rsidRPr="00DE346E" w:rsidRDefault="008F737C" w:rsidP="00470800">
            <w:pPr>
              <w:ind w:left="-56"/>
              <w:rPr>
                <w:rFonts w:cstheme="minorHAnsi"/>
                <w:b/>
                <w:bCs/>
                <w:u w:val="single"/>
              </w:rPr>
            </w:pPr>
            <w:sdt>
              <w:sdtPr>
                <w:rPr>
                  <w:rFonts w:cstheme="minorHAnsi"/>
                  <w:sz w:val="20"/>
                  <w:szCs w:val="20"/>
                </w:rPr>
                <w:id w:val="17485299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8197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1F4E83D" w14:textId="6C92CDBA" w:rsidR="00D97022" w:rsidRPr="00DE346E" w:rsidRDefault="008F737C" w:rsidP="00470800">
            <w:pPr>
              <w:ind w:left="-56"/>
              <w:rPr>
                <w:rFonts w:cstheme="minorHAnsi"/>
                <w:b/>
                <w:bCs/>
                <w:u w:val="single"/>
              </w:rPr>
            </w:pPr>
            <w:sdt>
              <w:sdtPr>
                <w:rPr>
                  <w:rFonts w:cstheme="minorHAnsi"/>
                  <w:sz w:val="20"/>
                  <w:szCs w:val="20"/>
                </w:rPr>
                <w:id w:val="-1741554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049442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7E38BC" w14:textId="199D6503" w:rsidR="00D97022" w:rsidRPr="00DE346E" w:rsidRDefault="008F737C" w:rsidP="00470800">
            <w:pPr>
              <w:ind w:left="-56"/>
              <w:rPr>
                <w:rFonts w:cstheme="minorHAnsi"/>
                <w:b/>
                <w:bCs/>
                <w:u w:val="single"/>
              </w:rPr>
            </w:pPr>
            <w:sdt>
              <w:sdtPr>
                <w:rPr>
                  <w:rFonts w:cstheme="minorHAnsi"/>
                  <w:sz w:val="20"/>
                  <w:szCs w:val="20"/>
                </w:rPr>
                <w:id w:val="-10856902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180631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538D91" w14:textId="107E6726" w:rsidR="00D97022" w:rsidRPr="00DE346E" w:rsidRDefault="008F737C" w:rsidP="00470800">
            <w:pPr>
              <w:ind w:left="-56"/>
              <w:rPr>
                <w:rFonts w:cstheme="minorHAnsi"/>
                <w:b/>
                <w:bCs/>
                <w:u w:val="single"/>
              </w:rPr>
            </w:pPr>
            <w:sdt>
              <w:sdtPr>
                <w:rPr>
                  <w:rFonts w:cstheme="minorHAnsi"/>
                  <w:sz w:val="20"/>
                  <w:szCs w:val="20"/>
                </w:rPr>
                <w:id w:val="-249733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793879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46AC487" w14:textId="4B6FBBEC" w:rsidR="00D97022" w:rsidRPr="00DE346E" w:rsidRDefault="008F737C" w:rsidP="00470800">
            <w:pPr>
              <w:ind w:left="-56"/>
              <w:rPr>
                <w:rFonts w:cstheme="minorHAnsi"/>
                <w:b/>
                <w:bCs/>
                <w:u w:val="single"/>
              </w:rPr>
            </w:pPr>
            <w:sdt>
              <w:sdtPr>
                <w:rPr>
                  <w:rFonts w:cstheme="minorHAnsi"/>
                  <w:sz w:val="20"/>
                  <w:szCs w:val="20"/>
                </w:rPr>
                <w:id w:val="1712224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254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022226" w14:textId="5F4F15F2" w:rsidR="00D97022" w:rsidRPr="00DE346E" w:rsidRDefault="008F737C" w:rsidP="00470800">
            <w:pPr>
              <w:ind w:left="-56"/>
              <w:rPr>
                <w:rFonts w:cstheme="minorHAnsi"/>
                <w:b/>
                <w:bCs/>
                <w:u w:val="single"/>
              </w:rPr>
            </w:pPr>
            <w:sdt>
              <w:sdtPr>
                <w:rPr>
                  <w:rFonts w:cstheme="minorHAnsi"/>
                  <w:sz w:val="20"/>
                  <w:szCs w:val="20"/>
                </w:rPr>
                <w:id w:val="10915115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75847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E4BAA2" w14:textId="2ADECD28" w:rsidR="00D97022" w:rsidRPr="00DE346E" w:rsidRDefault="008F737C" w:rsidP="00470800">
            <w:pPr>
              <w:ind w:left="-56"/>
              <w:rPr>
                <w:rFonts w:cstheme="minorHAnsi"/>
                <w:b/>
                <w:bCs/>
                <w:u w:val="single"/>
              </w:rPr>
            </w:pPr>
            <w:sdt>
              <w:sdtPr>
                <w:rPr>
                  <w:rFonts w:cstheme="minorHAnsi"/>
                  <w:sz w:val="20"/>
                  <w:szCs w:val="20"/>
                </w:rPr>
                <w:id w:val="150956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24290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4D8C6D8" w14:textId="51A570B9" w:rsidR="00D97022" w:rsidRPr="00DE346E" w:rsidRDefault="008F737C" w:rsidP="00470800">
            <w:pPr>
              <w:ind w:left="-56"/>
              <w:rPr>
                <w:rFonts w:cstheme="minorHAnsi"/>
                <w:b/>
                <w:bCs/>
                <w:u w:val="single"/>
              </w:rPr>
            </w:pPr>
            <w:sdt>
              <w:sdtPr>
                <w:rPr>
                  <w:rFonts w:cstheme="minorHAnsi"/>
                  <w:sz w:val="20"/>
                  <w:szCs w:val="20"/>
                </w:rPr>
                <w:id w:val="1953500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388921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513F2F" w14:textId="4FD95682" w:rsidR="00D97022" w:rsidRPr="00DE346E" w:rsidRDefault="008F737C" w:rsidP="00470800">
            <w:pPr>
              <w:ind w:left="-56"/>
              <w:rPr>
                <w:rFonts w:cstheme="minorHAnsi"/>
                <w:b/>
                <w:bCs/>
                <w:u w:val="single"/>
              </w:rPr>
            </w:pPr>
            <w:sdt>
              <w:sdtPr>
                <w:rPr>
                  <w:rFonts w:cstheme="minorHAnsi"/>
                  <w:sz w:val="20"/>
                  <w:szCs w:val="20"/>
                </w:rPr>
                <w:id w:val="650100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158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F1CB70" w14:textId="1637DAB1" w:rsidR="00D97022" w:rsidRPr="00DE346E" w:rsidRDefault="008F737C" w:rsidP="00470800">
            <w:pPr>
              <w:ind w:left="-56"/>
              <w:rPr>
                <w:rFonts w:cstheme="minorHAnsi"/>
                <w:b/>
                <w:bCs/>
                <w:u w:val="single"/>
              </w:rPr>
            </w:pPr>
            <w:sdt>
              <w:sdtPr>
                <w:rPr>
                  <w:rFonts w:cstheme="minorHAnsi"/>
                  <w:sz w:val="20"/>
                  <w:szCs w:val="20"/>
                </w:rPr>
                <w:id w:val="4895285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762855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1647C1" w14:textId="1E7E8509" w:rsidR="00D97022" w:rsidRPr="00DE346E" w:rsidRDefault="008F737C" w:rsidP="00470800">
            <w:pPr>
              <w:ind w:left="-56"/>
              <w:rPr>
                <w:rFonts w:cstheme="minorHAnsi"/>
                <w:b/>
                <w:bCs/>
                <w:u w:val="single"/>
              </w:rPr>
            </w:pPr>
            <w:sdt>
              <w:sdtPr>
                <w:rPr>
                  <w:rFonts w:cstheme="minorHAnsi"/>
                  <w:sz w:val="20"/>
                  <w:szCs w:val="20"/>
                </w:rPr>
                <w:id w:val="-21045540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52743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CB7633" w14:textId="1DA98AFD" w:rsidR="00D97022" w:rsidRPr="00DE346E" w:rsidRDefault="008F737C" w:rsidP="00470800">
            <w:pPr>
              <w:ind w:left="-56"/>
              <w:rPr>
                <w:rFonts w:cstheme="minorHAnsi"/>
                <w:b/>
                <w:bCs/>
                <w:u w:val="single"/>
              </w:rPr>
            </w:pPr>
            <w:sdt>
              <w:sdtPr>
                <w:rPr>
                  <w:rFonts w:cstheme="minorHAnsi"/>
                  <w:sz w:val="20"/>
                  <w:szCs w:val="20"/>
                </w:rPr>
                <w:id w:val="-16314775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12847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2807C" w14:textId="6A2B11E0" w:rsidR="00D97022" w:rsidRPr="00DE346E" w:rsidRDefault="008F737C" w:rsidP="00470800">
            <w:pPr>
              <w:ind w:left="-56"/>
              <w:rPr>
                <w:rFonts w:cstheme="minorHAnsi"/>
                <w:b/>
                <w:bCs/>
                <w:u w:val="single"/>
              </w:rPr>
            </w:pPr>
            <w:sdt>
              <w:sdtPr>
                <w:rPr>
                  <w:rFonts w:cstheme="minorHAnsi"/>
                  <w:sz w:val="20"/>
                  <w:szCs w:val="20"/>
                </w:rPr>
                <w:id w:val="1416438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3561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87D57C" w14:textId="3AF6C52E" w:rsidR="00D97022" w:rsidRPr="00DE346E" w:rsidRDefault="008F737C" w:rsidP="00470800">
            <w:pPr>
              <w:ind w:left="-56"/>
              <w:rPr>
                <w:rFonts w:cstheme="minorHAnsi"/>
                <w:b/>
                <w:bCs/>
                <w:u w:val="single"/>
              </w:rPr>
            </w:pPr>
            <w:sdt>
              <w:sdtPr>
                <w:rPr>
                  <w:rFonts w:cstheme="minorHAnsi"/>
                  <w:sz w:val="20"/>
                  <w:szCs w:val="20"/>
                </w:rPr>
                <w:id w:val="6516439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630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15D7FB" w14:textId="546634E5" w:rsidR="00D97022" w:rsidRPr="00DE346E" w:rsidRDefault="008F737C" w:rsidP="00470800">
            <w:pPr>
              <w:ind w:left="-56"/>
              <w:rPr>
                <w:rFonts w:cstheme="minorHAnsi"/>
                <w:b/>
                <w:bCs/>
                <w:u w:val="single"/>
              </w:rPr>
            </w:pPr>
            <w:sdt>
              <w:sdtPr>
                <w:rPr>
                  <w:rFonts w:cstheme="minorHAnsi"/>
                  <w:sz w:val="20"/>
                  <w:szCs w:val="20"/>
                </w:rPr>
                <w:id w:val="8823658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26523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0B7B2B" w14:textId="02CA99D6" w:rsidR="00D97022" w:rsidRPr="00DE346E" w:rsidRDefault="008F737C" w:rsidP="00470800">
            <w:pPr>
              <w:ind w:left="-56"/>
              <w:rPr>
                <w:rFonts w:cstheme="minorHAnsi"/>
                <w:b/>
                <w:bCs/>
                <w:u w:val="single"/>
              </w:rPr>
            </w:pPr>
            <w:sdt>
              <w:sdtPr>
                <w:rPr>
                  <w:rFonts w:cstheme="minorHAnsi"/>
                  <w:sz w:val="20"/>
                  <w:szCs w:val="20"/>
                </w:rPr>
                <w:id w:val="1410264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3946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581094C" w14:textId="0C3BD566" w:rsidR="00D97022" w:rsidRPr="00DE346E" w:rsidRDefault="008F737C" w:rsidP="00470800">
            <w:pPr>
              <w:ind w:left="-56"/>
              <w:rPr>
                <w:rFonts w:cstheme="minorHAnsi"/>
                <w:b/>
                <w:bCs/>
                <w:u w:val="single"/>
              </w:rPr>
            </w:pPr>
            <w:sdt>
              <w:sdtPr>
                <w:rPr>
                  <w:rFonts w:cstheme="minorHAnsi"/>
                  <w:sz w:val="20"/>
                  <w:szCs w:val="20"/>
                </w:rPr>
                <w:id w:val="-1453326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53296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4E78EF" w14:textId="4E9E5430" w:rsidR="00D97022" w:rsidRPr="00DE346E" w:rsidRDefault="008F737C" w:rsidP="00470800">
            <w:pPr>
              <w:ind w:left="-56"/>
              <w:rPr>
                <w:rFonts w:cstheme="minorHAnsi"/>
                <w:b/>
                <w:bCs/>
                <w:u w:val="single"/>
              </w:rPr>
            </w:pPr>
            <w:sdt>
              <w:sdtPr>
                <w:rPr>
                  <w:rFonts w:cstheme="minorHAnsi"/>
                  <w:sz w:val="20"/>
                  <w:szCs w:val="20"/>
                </w:rPr>
                <w:id w:val="11998170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677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8237E0" w14:textId="37D94B7F" w:rsidR="00D97022" w:rsidRPr="00DE346E" w:rsidRDefault="008F737C" w:rsidP="00470800">
            <w:pPr>
              <w:ind w:left="-56"/>
              <w:rPr>
                <w:rFonts w:cstheme="minorHAnsi"/>
                <w:b/>
                <w:bCs/>
                <w:u w:val="single"/>
              </w:rPr>
            </w:pPr>
            <w:sdt>
              <w:sdtPr>
                <w:rPr>
                  <w:rFonts w:cstheme="minorHAnsi"/>
                  <w:sz w:val="20"/>
                  <w:szCs w:val="20"/>
                </w:rPr>
                <w:id w:val="1563675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46494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946277771"/>
            <w:placeholder>
              <w:docPart w:val="CE915054F212488AA1A1D42CEAE303D1"/>
            </w:placeholder>
            <w:showingPlcHdr/>
          </w:sdtPr>
          <w:sdtEndPr/>
          <w:sdtContent>
            <w:tc>
              <w:tcPr>
                <w:tcW w:w="1158" w:type="dxa"/>
                <w:shd w:val="clear" w:color="auto" w:fill="auto"/>
                <w:vAlign w:val="center"/>
              </w:tcPr>
              <w:p w14:paraId="49A6580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404071749"/>
            <w:placeholder>
              <w:docPart w:val="8872FAAD87D34FC1A86CFEEB0B06D2FB"/>
            </w:placeholder>
            <w:showingPlcHdr/>
          </w:sdtPr>
          <w:sdtEndPr/>
          <w:sdtContent>
            <w:tc>
              <w:tcPr>
                <w:tcW w:w="1193" w:type="dxa"/>
                <w:shd w:val="clear" w:color="auto" w:fill="auto"/>
                <w:vAlign w:val="center"/>
              </w:tcPr>
              <w:p w14:paraId="0D8CD61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9EEE1EF" w14:textId="77777777" w:rsidTr="00470800">
        <w:trPr>
          <w:cantSplit/>
          <w:jc w:val="center"/>
        </w:trPr>
        <w:tc>
          <w:tcPr>
            <w:tcW w:w="19450" w:type="dxa"/>
            <w:gridSpan w:val="23"/>
            <w:shd w:val="clear" w:color="auto" w:fill="auto"/>
            <w:vAlign w:val="center"/>
          </w:tcPr>
          <w:p w14:paraId="2A45FC5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E1551B" w14:paraId="2B3A272D" w14:textId="77777777" w:rsidTr="00470800">
        <w:trPr>
          <w:cantSplit/>
          <w:jc w:val="center"/>
        </w:trPr>
        <w:tc>
          <w:tcPr>
            <w:tcW w:w="3999" w:type="dxa"/>
            <w:shd w:val="clear" w:color="auto" w:fill="E5EAF6"/>
          </w:tcPr>
          <w:p w14:paraId="0FC617EB" w14:textId="77777777" w:rsidR="00D97022" w:rsidRPr="00143257" w:rsidRDefault="00D97022" w:rsidP="00D97022">
            <w:pPr>
              <w:rPr>
                <w:rFonts w:cstheme="minorHAnsi"/>
                <w:b/>
                <w:bCs/>
                <w:sz w:val="12"/>
                <w:szCs w:val="12"/>
              </w:rPr>
            </w:pPr>
          </w:p>
          <w:p w14:paraId="3D903A4F" w14:textId="01C3CD17" w:rsidR="00D97022" w:rsidRPr="00DC0652" w:rsidRDefault="008F737C" w:rsidP="00D97022">
            <w:pPr>
              <w:rPr>
                <w:rFonts w:cstheme="minorHAnsi"/>
                <w:b/>
                <w:bCs/>
              </w:rPr>
            </w:pPr>
            <w:hyperlink w:anchor="Per11H11" w:history="1">
              <w:r w:rsidR="00D97022" w:rsidRPr="00F21BA3">
                <w:rPr>
                  <w:rStyle w:val="Hyperlink"/>
                  <w:b/>
                  <w:bCs/>
                </w:rPr>
                <w:t>11-H-11</w:t>
              </w:r>
            </w:hyperlink>
            <w:r w:rsidR="00D97022" w:rsidRPr="00534738">
              <w:t xml:space="preserve"> </w:t>
            </w:r>
            <w:r w:rsidR="00D97022">
              <w:t xml:space="preserve">  </w:t>
            </w:r>
            <w:r w:rsidR="00D97022" w:rsidRPr="00CC680C">
              <w:rPr>
                <w:i/>
                <w:iCs/>
              </w:rPr>
              <w:t>A, B, C-M, C</w:t>
            </w:r>
          </w:p>
          <w:p w14:paraId="6119BB6B" w14:textId="031E794B" w:rsidR="00D97022" w:rsidRPr="00D731C6" w:rsidRDefault="00D97022" w:rsidP="00D97022">
            <w:pPr>
              <w:rPr>
                <w:rFonts w:cstheme="minorHAnsi"/>
              </w:rPr>
            </w:pPr>
            <w:r>
              <w:rPr>
                <w:rFonts w:cstheme="minorHAnsi"/>
              </w:rPr>
              <w:t>H</w:t>
            </w:r>
            <w:r>
              <w:t>epatitis B.</w:t>
            </w:r>
          </w:p>
        </w:tc>
        <w:tc>
          <w:tcPr>
            <w:tcW w:w="655" w:type="dxa"/>
            <w:shd w:val="clear" w:color="auto" w:fill="E5EAF6"/>
            <w:vAlign w:val="center"/>
          </w:tcPr>
          <w:p w14:paraId="3337E617" w14:textId="53D8B3B4" w:rsidR="00D97022" w:rsidRPr="00DE346E" w:rsidRDefault="008F737C" w:rsidP="00470800">
            <w:pPr>
              <w:ind w:left="-56"/>
              <w:rPr>
                <w:rFonts w:cstheme="minorHAnsi"/>
                <w:b/>
                <w:bCs/>
                <w:u w:val="single"/>
              </w:rPr>
            </w:pPr>
            <w:sdt>
              <w:sdtPr>
                <w:rPr>
                  <w:rFonts w:cstheme="minorHAnsi"/>
                  <w:sz w:val="20"/>
                  <w:szCs w:val="20"/>
                </w:rPr>
                <w:id w:val="-19543171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7234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82E19E" w14:textId="429D7EEA" w:rsidR="00D97022" w:rsidRPr="00DE346E" w:rsidRDefault="008F737C" w:rsidP="00470800">
            <w:pPr>
              <w:ind w:left="-56"/>
              <w:rPr>
                <w:rFonts w:cstheme="minorHAnsi"/>
                <w:b/>
                <w:bCs/>
                <w:u w:val="single"/>
              </w:rPr>
            </w:pPr>
            <w:sdt>
              <w:sdtPr>
                <w:rPr>
                  <w:rFonts w:cstheme="minorHAnsi"/>
                  <w:sz w:val="20"/>
                  <w:szCs w:val="20"/>
                </w:rPr>
                <w:id w:val="1049573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1794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2161508" w14:textId="2B86E2F5" w:rsidR="00D97022" w:rsidRPr="00DE346E" w:rsidRDefault="008F737C" w:rsidP="00470800">
            <w:pPr>
              <w:ind w:left="-56"/>
              <w:rPr>
                <w:rFonts w:cstheme="minorHAnsi"/>
                <w:b/>
                <w:bCs/>
                <w:u w:val="single"/>
              </w:rPr>
            </w:pPr>
            <w:sdt>
              <w:sdtPr>
                <w:rPr>
                  <w:rFonts w:cstheme="minorHAnsi"/>
                  <w:sz w:val="20"/>
                  <w:szCs w:val="20"/>
                </w:rPr>
                <w:id w:val="-236247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82679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431BB4F" w14:textId="35224B3B" w:rsidR="00D97022" w:rsidRPr="00DE346E" w:rsidRDefault="008F737C" w:rsidP="00470800">
            <w:pPr>
              <w:ind w:left="-56"/>
              <w:rPr>
                <w:rFonts w:cstheme="minorHAnsi"/>
                <w:b/>
                <w:bCs/>
                <w:u w:val="single"/>
              </w:rPr>
            </w:pPr>
            <w:sdt>
              <w:sdtPr>
                <w:rPr>
                  <w:rFonts w:cstheme="minorHAnsi"/>
                  <w:sz w:val="20"/>
                  <w:szCs w:val="20"/>
                </w:rPr>
                <w:id w:val="-1883085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3860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2EBA9BB" w14:textId="278D8A7C" w:rsidR="00D97022" w:rsidRPr="00DE346E" w:rsidRDefault="008F737C" w:rsidP="00470800">
            <w:pPr>
              <w:ind w:left="-56"/>
              <w:rPr>
                <w:rFonts w:cstheme="minorHAnsi"/>
                <w:b/>
                <w:bCs/>
                <w:u w:val="single"/>
              </w:rPr>
            </w:pPr>
            <w:sdt>
              <w:sdtPr>
                <w:rPr>
                  <w:rFonts w:cstheme="minorHAnsi"/>
                  <w:sz w:val="20"/>
                  <w:szCs w:val="20"/>
                </w:rPr>
                <w:id w:val="1089044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24090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DB3137" w14:textId="1FC0CADE" w:rsidR="00D97022" w:rsidRPr="00DE346E" w:rsidRDefault="008F737C" w:rsidP="00470800">
            <w:pPr>
              <w:ind w:left="-56"/>
              <w:rPr>
                <w:rFonts w:cstheme="minorHAnsi"/>
                <w:b/>
                <w:bCs/>
                <w:u w:val="single"/>
              </w:rPr>
            </w:pPr>
            <w:sdt>
              <w:sdtPr>
                <w:rPr>
                  <w:rFonts w:cstheme="minorHAnsi"/>
                  <w:sz w:val="20"/>
                  <w:szCs w:val="20"/>
                </w:rPr>
                <w:id w:val="2118716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671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FBF35A" w14:textId="49F52E30" w:rsidR="00D97022" w:rsidRPr="00DE346E" w:rsidRDefault="008F737C" w:rsidP="00470800">
            <w:pPr>
              <w:ind w:left="-56"/>
              <w:rPr>
                <w:rFonts w:cstheme="minorHAnsi"/>
                <w:b/>
                <w:bCs/>
                <w:u w:val="single"/>
              </w:rPr>
            </w:pPr>
            <w:sdt>
              <w:sdtPr>
                <w:rPr>
                  <w:rFonts w:cstheme="minorHAnsi"/>
                  <w:sz w:val="20"/>
                  <w:szCs w:val="20"/>
                </w:rPr>
                <w:id w:val="212741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6039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0B3C4F3" w14:textId="54473222" w:rsidR="00D97022" w:rsidRPr="00DE346E" w:rsidRDefault="008F737C" w:rsidP="00470800">
            <w:pPr>
              <w:ind w:left="-56"/>
              <w:rPr>
                <w:rFonts w:cstheme="minorHAnsi"/>
                <w:b/>
                <w:bCs/>
                <w:u w:val="single"/>
              </w:rPr>
            </w:pPr>
            <w:sdt>
              <w:sdtPr>
                <w:rPr>
                  <w:rFonts w:cstheme="minorHAnsi"/>
                  <w:sz w:val="20"/>
                  <w:szCs w:val="20"/>
                </w:rPr>
                <w:id w:val="-19226245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106849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B975E7F" w14:textId="2518CCAE" w:rsidR="00D97022" w:rsidRPr="00DE346E" w:rsidRDefault="008F737C" w:rsidP="00470800">
            <w:pPr>
              <w:ind w:left="-56"/>
              <w:rPr>
                <w:rFonts w:cstheme="minorHAnsi"/>
                <w:b/>
                <w:bCs/>
                <w:u w:val="single"/>
              </w:rPr>
            </w:pPr>
            <w:sdt>
              <w:sdtPr>
                <w:rPr>
                  <w:rFonts w:cstheme="minorHAnsi"/>
                  <w:sz w:val="20"/>
                  <w:szCs w:val="20"/>
                </w:rPr>
                <w:id w:val="13730368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3682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0D4CD" w14:textId="60A35E58" w:rsidR="00D97022" w:rsidRPr="00DE346E" w:rsidRDefault="008F737C" w:rsidP="00470800">
            <w:pPr>
              <w:ind w:left="-56"/>
              <w:rPr>
                <w:rFonts w:cstheme="minorHAnsi"/>
                <w:b/>
                <w:bCs/>
                <w:u w:val="single"/>
              </w:rPr>
            </w:pPr>
            <w:sdt>
              <w:sdtPr>
                <w:rPr>
                  <w:rFonts w:cstheme="minorHAnsi"/>
                  <w:sz w:val="20"/>
                  <w:szCs w:val="20"/>
                </w:rPr>
                <w:id w:val="-16409040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16219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C09753" w14:textId="71E0D001" w:rsidR="00D97022" w:rsidRPr="00DE346E" w:rsidRDefault="008F737C" w:rsidP="00470800">
            <w:pPr>
              <w:ind w:left="-56"/>
              <w:rPr>
                <w:rFonts w:cstheme="minorHAnsi"/>
                <w:b/>
                <w:bCs/>
                <w:u w:val="single"/>
              </w:rPr>
            </w:pPr>
            <w:sdt>
              <w:sdtPr>
                <w:rPr>
                  <w:rFonts w:cstheme="minorHAnsi"/>
                  <w:sz w:val="20"/>
                  <w:szCs w:val="20"/>
                </w:rPr>
                <w:id w:val="-10253319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62217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7A1B06" w14:textId="72CC4B03" w:rsidR="00D97022" w:rsidRPr="00DE346E" w:rsidRDefault="008F737C" w:rsidP="00470800">
            <w:pPr>
              <w:ind w:left="-56"/>
              <w:rPr>
                <w:rFonts w:cstheme="minorHAnsi"/>
                <w:b/>
                <w:bCs/>
                <w:u w:val="single"/>
              </w:rPr>
            </w:pPr>
            <w:sdt>
              <w:sdtPr>
                <w:rPr>
                  <w:rFonts w:cstheme="minorHAnsi"/>
                  <w:sz w:val="20"/>
                  <w:szCs w:val="20"/>
                </w:rPr>
                <w:id w:val="151343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8562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6BA726" w14:textId="54748B60" w:rsidR="00D97022" w:rsidRPr="00DE346E" w:rsidRDefault="008F737C" w:rsidP="00470800">
            <w:pPr>
              <w:ind w:left="-56"/>
              <w:rPr>
                <w:rFonts w:cstheme="minorHAnsi"/>
                <w:b/>
                <w:bCs/>
                <w:u w:val="single"/>
              </w:rPr>
            </w:pPr>
            <w:sdt>
              <w:sdtPr>
                <w:rPr>
                  <w:rFonts w:cstheme="minorHAnsi"/>
                  <w:sz w:val="20"/>
                  <w:szCs w:val="20"/>
                </w:rPr>
                <w:id w:val="1460374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72463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F81AD8" w14:textId="0EE143F9" w:rsidR="00D97022" w:rsidRPr="00DE346E" w:rsidRDefault="008F737C" w:rsidP="00470800">
            <w:pPr>
              <w:ind w:left="-56"/>
              <w:rPr>
                <w:rFonts w:cstheme="minorHAnsi"/>
                <w:b/>
                <w:bCs/>
                <w:u w:val="single"/>
              </w:rPr>
            </w:pPr>
            <w:sdt>
              <w:sdtPr>
                <w:rPr>
                  <w:rFonts w:cstheme="minorHAnsi"/>
                  <w:sz w:val="20"/>
                  <w:szCs w:val="20"/>
                </w:rPr>
                <w:id w:val="876364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07492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C2AB997" w14:textId="65361C92" w:rsidR="00D97022" w:rsidRPr="00DE346E" w:rsidRDefault="008F737C" w:rsidP="00470800">
            <w:pPr>
              <w:ind w:left="-56"/>
              <w:rPr>
                <w:rFonts w:cstheme="minorHAnsi"/>
                <w:b/>
                <w:bCs/>
                <w:u w:val="single"/>
              </w:rPr>
            </w:pPr>
            <w:sdt>
              <w:sdtPr>
                <w:rPr>
                  <w:rFonts w:cstheme="minorHAnsi"/>
                  <w:sz w:val="20"/>
                  <w:szCs w:val="20"/>
                </w:rPr>
                <w:id w:val="-13781507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577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1ECFFE" w14:textId="6D3C8FA6" w:rsidR="00D97022" w:rsidRPr="00DE346E" w:rsidRDefault="008F737C" w:rsidP="00470800">
            <w:pPr>
              <w:ind w:left="-56"/>
              <w:rPr>
                <w:rFonts w:cstheme="minorHAnsi"/>
                <w:b/>
                <w:bCs/>
                <w:u w:val="single"/>
              </w:rPr>
            </w:pPr>
            <w:sdt>
              <w:sdtPr>
                <w:rPr>
                  <w:rFonts w:cstheme="minorHAnsi"/>
                  <w:sz w:val="20"/>
                  <w:szCs w:val="20"/>
                </w:rPr>
                <w:id w:val="-16667763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6456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1DF9BF" w14:textId="3FA1523C" w:rsidR="00D97022" w:rsidRPr="00DE346E" w:rsidRDefault="008F737C" w:rsidP="00470800">
            <w:pPr>
              <w:ind w:left="-56"/>
              <w:rPr>
                <w:rFonts w:cstheme="minorHAnsi"/>
                <w:b/>
                <w:bCs/>
                <w:u w:val="single"/>
              </w:rPr>
            </w:pPr>
            <w:sdt>
              <w:sdtPr>
                <w:rPr>
                  <w:rFonts w:cstheme="minorHAnsi"/>
                  <w:sz w:val="20"/>
                  <w:szCs w:val="20"/>
                </w:rPr>
                <w:id w:val="-577519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94975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02F040" w14:textId="6EF50794" w:rsidR="00D97022" w:rsidRPr="00DE346E" w:rsidRDefault="008F737C" w:rsidP="00470800">
            <w:pPr>
              <w:ind w:left="-56"/>
              <w:rPr>
                <w:rFonts w:cstheme="minorHAnsi"/>
                <w:b/>
                <w:bCs/>
                <w:u w:val="single"/>
              </w:rPr>
            </w:pPr>
            <w:sdt>
              <w:sdtPr>
                <w:rPr>
                  <w:rFonts w:cstheme="minorHAnsi"/>
                  <w:sz w:val="20"/>
                  <w:szCs w:val="20"/>
                </w:rPr>
                <w:id w:val="-1350639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7795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C79541" w14:textId="6DE9EBC4" w:rsidR="00D97022" w:rsidRPr="00DE346E" w:rsidRDefault="008F737C" w:rsidP="00470800">
            <w:pPr>
              <w:ind w:left="-56"/>
              <w:rPr>
                <w:rFonts w:cstheme="minorHAnsi"/>
                <w:b/>
                <w:bCs/>
                <w:u w:val="single"/>
              </w:rPr>
            </w:pPr>
            <w:sdt>
              <w:sdtPr>
                <w:rPr>
                  <w:rFonts w:cstheme="minorHAnsi"/>
                  <w:sz w:val="20"/>
                  <w:szCs w:val="20"/>
                </w:rPr>
                <w:id w:val="-11242295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76812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B59576" w14:textId="155F2927" w:rsidR="00D97022" w:rsidRPr="00DE346E" w:rsidRDefault="008F737C" w:rsidP="00470800">
            <w:pPr>
              <w:ind w:left="-56"/>
              <w:rPr>
                <w:rFonts w:cstheme="minorHAnsi"/>
                <w:b/>
                <w:bCs/>
                <w:u w:val="single"/>
              </w:rPr>
            </w:pPr>
            <w:sdt>
              <w:sdtPr>
                <w:rPr>
                  <w:rFonts w:cstheme="minorHAnsi"/>
                  <w:sz w:val="20"/>
                  <w:szCs w:val="20"/>
                </w:rPr>
                <w:id w:val="-8807803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0168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63581417"/>
            <w:placeholder>
              <w:docPart w:val="8CFCE750BCBF494CB001FA05FEF3A4FE"/>
            </w:placeholder>
            <w:showingPlcHdr/>
          </w:sdtPr>
          <w:sdtEndPr/>
          <w:sdtContent>
            <w:tc>
              <w:tcPr>
                <w:tcW w:w="1158" w:type="dxa"/>
                <w:shd w:val="clear" w:color="auto" w:fill="E5EAF6"/>
                <w:vAlign w:val="center"/>
              </w:tcPr>
              <w:p w14:paraId="0733A836"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390931467"/>
            <w:placeholder>
              <w:docPart w:val="F499CA70B7CD4A31BCE530CF978AAF65"/>
            </w:placeholder>
            <w:showingPlcHdr/>
          </w:sdtPr>
          <w:sdtEndPr/>
          <w:sdtContent>
            <w:tc>
              <w:tcPr>
                <w:tcW w:w="1193" w:type="dxa"/>
                <w:shd w:val="clear" w:color="auto" w:fill="E5EAF6"/>
                <w:vAlign w:val="center"/>
              </w:tcPr>
              <w:p w14:paraId="63C8D903" w14:textId="77777777" w:rsidR="00D97022" w:rsidRPr="004B31A4" w:rsidRDefault="00D97022" w:rsidP="00D97022">
                <w:pPr>
                  <w:rPr>
                    <w:rFonts w:cstheme="minorHAnsi"/>
                    <w:b/>
                    <w:bCs/>
                  </w:rPr>
                </w:pPr>
                <w:r w:rsidRPr="004B31A4">
                  <w:rPr>
                    <w:rStyle w:val="PlaceholderText"/>
                  </w:rPr>
                  <w:t>Total Reviewed</w:t>
                </w:r>
              </w:p>
            </w:tc>
          </w:sdtContent>
        </w:sdt>
      </w:tr>
      <w:tr w:rsidR="00321BE8" w14:paraId="4F58DB16" w14:textId="77777777" w:rsidTr="00470800">
        <w:trPr>
          <w:cantSplit/>
          <w:jc w:val="center"/>
        </w:trPr>
        <w:tc>
          <w:tcPr>
            <w:tcW w:w="19450" w:type="dxa"/>
            <w:gridSpan w:val="23"/>
            <w:shd w:val="clear" w:color="auto" w:fill="E5EAF6"/>
            <w:vAlign w:val="center"/>
          </w:tcPr>
          <w:p w14:paraId="70FDB014" w14:textId="77777777" w:rsidR="00321BE8" w:rsidRPr="00D731C6" w:rsidRDefault="00321BE8"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D97022" w14:paraId="51A15F2A" w14:textId="77777777" w:rsidTr="00470800">
        <w:trPr>
          <w:cantSplit/>
          <w:jc w:val="center"/>
        </w:trPr>
        <w:tc>
          <w:tcPr>
            <w:tcW w:w="3999" w:type="dxa"/>
            <w:shd w:val="clear" w:color="auto" w:fill="auto"/>
          </w:tcPr>
          <w:p w14:paraId="220F8739" w14:textId="77777777" w:rsidR="00D97022" w:rsidRPr="00143257" w:rsidRDefault="00D97022" w:rsidP="00D97022">
            <w:pPr>
              <w:rPr>
                <w:rFonts w:cstheme="minorHAnsi"/>
                <w:b/>
                <w:bCs/>
                <w:sz w:val="12"/>
                <w:szCs w:val="12"/>
              </w:rPr>
            </w:pPr>
          </w:p>
          <w:p w14:paraId="0E7C92D7" w14:textId="5C3C0D95" w:rsidR="00D97022" w:rsidRPr="00DC0652" w:rsidRDefault="008F737C" w:rsidP="00D97022">
            <w:pPr>
              <w:rPr>
                <w:rFonts w:cstheme="minorHAnsi"/>
                <w:b/>
                <w:bCs/>
              </w:rPr>
            </w:pPr>
            <w:hyperlink w:anchor="Stand11i1" w:tooltip="Click to See Full Standard" w:history="1">
              <w:r w:rsidR="00D97022" w:rsidRPr="007D6629">
                <w:rPr>
                  <w:rStyle w:val="Hyperlink"/>
                  <w:rFonts w:cstheme="minorHAnsi"/>
                  <w:b/>
                  <w:bCs/>
                </w:rPr>
                <w:t>11-I-1</w:t>
              </w:r>
            </w:hyperlink>
            <w:r w:rsidR="00D97022" w:rsidRPr="00534738">
              <w:t xml:space="preserve"> </w:t>
            </w:r>
            <w:r w:rsidR="00D97022">
              <w:t xml:space="preserve">  </w:t>
            </w:r>
            <w:r w:rsidR="00D97022" w:rsidRPr="00CC680C">
              <w:rPr>
                <w:i/>
                <w:iCs/>
              </w:rPr>
              <w:t>A, B, C-M, C</w:t>
            </w:r>
          </w:p>
          <w:p w14:paraId="3C5E747A" w14:textId="5C1A016B" w:rsidR="00D97022" w:rsidRPr="00D731C6" w:rsidRDefault="00D97022" w:rsidP="00D97022">
            <w:pPr>
              <w:rPr>
                <w:rFonts w:cstheme="minorHAnsi"/>
              </w:rPr>
            </w:pPr>
            <w:r w:rsidRPr="007022DA">
              <w:rPr>
                <w:rFonts w:cstheme="minorHAnsi"/>
              </w:rPr>
              <w:t>Hazard Safety Training</w:t>
            </w:r>
          </w:p>
        </w:tc>
        <w:tc>
          <w:tcPr>
            <w:tcW w:w="655" w:type="dxa"/>
            <w:shd w:val="clear" w:color="auto" w:fill="auto"/>
            <w:vAlign w:val="center"/>
          </w:tcPr>
          <w:p w14:paraId="0EA74051" w14:textId="33A4F268" w:rsidR="00D97022" w:rsidRPr="00DE346E" w:rsidRDefault="008F737C" w:rsidP="00470800">
            <w:pPr>
              <w:ind w:left="-56"/>
              <w:rPr>
                <w:rFonts w:cstheme="minorHAnsi"/>
                <w:b/>
                <w:bCs/>
                <w:u w:val="single"/>
              </w:rPr>
            </w:pPr>
            <w:sdt>
              <w:sdtPr>
                <w:rPr>
                  <w:rFonts w:cstheme="minorHAnsi"/>
                  <w:sz w:val="20"/>
                  <w:szCs w:val="20"/>
                </w:rPr>
                <w:id w:val="115534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7616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5B2EA7" w14:textId="0B9B1768" w:rsidR="00D97022" w:rsidRPr="00DE346E" w:rsidRDefault="008F737C" w:rsidP="00470800">
            <w:pPr>
              <w:ind w:left="-56"/>
              <w:rPr>
                <w:rFonts w:cstheme="minorHAnsi"/>
                <w:b/>
                <w:bCs/>
                <w:u w:val="single"/>
              </w:rPr>
            </w:pPr>
            <w:sdt>
              <w:sdtPr>
                <w:rPr>
                  <w:rFonts w:cstheme="minorHAnsi"/>
                  <w:sz w:val="20"/>
                  <w:szCs w:val="20"/>
                </w:rPr>
                <w:id w:val="-217883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3017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19A497" w14:textId="6D3E0649" w:rsidR="00D97022" w:rsidRPr="00DE346E" w:rsidRDefault="008F737C" w:rsidP="00470800">
            <w:pPr>
              <w:ind w:left="-56"/>
              <w:rPr>
                <w:rFonts w:cstheme="minorHAnsi"/>
                <w:b/>
                <w:bCs/>
                <w:u w:val="single"/>
              </w:rPr>
            </w:pPr>
            <w:sdt>
              <w:sdtPr>
                <w:rPr>
                  <w:rFonts w:cstheme="minorHAnsi"/>
                  <w:sz w:val="20"/>
                  <w:szCs w:val="20"/>
                </w:rPr>
                <w:id w:val="4229992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3591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CC3297" w14:textId="05FB263D" w:rsidR="00D97022" w:rsidRPr="00DE346E" w:rsidRDefault="008F737C" w:rsidP="00470800">
            <w:pPr>
              <w:ind w:left="-56"/>
              <w:rPr>
                <w:rFonts w:cstheme="minorHAnsi"/>
                <w:b/>
                <w:bCs/>
                <w:u w:val="single"/>
              </w:rPr>
            </w:pPr>
            <w:sdt>
              <w:sdtPr>
                <w:rPr>
                  <w:rFonts w:cstheme="minorHAnsi"/>
                  <w:sz w:val="20"/>
                  <w:szCs w:val="20"/>
                </w:rPr>
                <w:id w:val="13982442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3496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BD7664" w14:textId="29B59370" w:rsidR="00D97022" w:rsidRPr="00DE346E" w:rsidRDefault="008F737C" w:rsidP="00470800">
            <w:pPr>
              <w:ind w:left="-56"/>
              <w:rPr>
                <w:rFonts w:cstheme="minorHAnsi"/>
                <w:b/>
                <w:bCs/>
                <w:u w:val="single"/>
              </w:rPr>
            </w:pPr>
            <w:sdt>
              <w:sdtPr>
                <w:rPr>
                  <w:rFonts w:cstheme="minorHAnsi"/>
                  <w:sz w:val="20"/>
                  <w:szCs w:val="20"/>
                </w:rPr>
                <w:id w:val="1132288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3094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F73A242" w14:textId="5153BC64" w:rsidR="00D97022" w:rsidRPr="00DE346E" w:rsidRDefault="008F737C" w:rsidP="00470800">
            <w:pPr>
              <w:ind w:left="-56"/>
              <w:rPr>
                <w:rFonts w:cstheme="minorHAnsi"/>
                <w:b/>
                <w:bCs/>
                <w:u w:val="single"/>
              </w:rPr>
            </w:pPr>
            <w:sdt>
              <w:sdtPr>
                <w:rPr>
                  <w:rFonts w:cstheme="minorHAnsi"/>
                  <w:sz w:val="20"/>
                  <w:szCs w:val="20"/>
                </w:rPr>
                <w:id w:val="205074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7997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24A634" w14:textId="09028054" w:rsidR="00D97022" w:rsidRPr="00DE346E" w:rsidRDefault="008F737C" w:rsidP="00470800">
            <w:pPr>
              <w:ind w:left="-56"/>
              <w:rPr>
                <w:rFonts w:cstheme="minorHAnsi"/>
                <w:b/>
                <w:bCs/>
                <w:u w:val="single"/>
              </w:rPr>
            </w:pPr>
            <w:sdt>
              <w:sdtPr>
                <w:rPr>
                  <w:rFonts w:cstheme="minorHAnsi"/>
                  <w:sz w:val="20"/>
                  <w:szCs w:val="20"/>
                </w:rPr>
                <w:id w:val="18649334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6701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08E5C4" w14:textId="1F41ABDD" w:rsidR="00D97022" w:rsidRPr="00DE346E" w:rsidRDefault="008F737C" w:rsidP="00470800">
            <w:pPr>
              <w:ind w:left="-56"/>
              <w:rPr>
                <w:rFonts w:cstheme="minorHAnsi"/>
                <w:b/>
                <w:bCs/>
                <w:u w:val="single"/>
              </w:rPr>
            </w:pPr>
            <w:sdt>
              <w:sdtPr>
                <w:rPr>
                  <w:rFonts w:cstheme="minorHAnsi"/>
                  <w:sz w:val="20"/>
                  <w:szCs w:val="20"/>
                </w:rPr>
                <w:id w:val="-1978214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35396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76377FB" w14:textId="630AB5DB" w:rsidR="00D97022" w:rsidRPr="00DE346E" w:rsidRDefault="008F737C" w:rsidP="00470800">
            <w:pPr>
              <w:ind w:left="-56"/>
              <w:rPr>
                <w:rFonts w:cstheme="minorHAnsi"/>
                <w:b/>
                <w:bCs/>
                <w:u w:val="single"/>
              </w:rPr>
            </w:pPr>
            <w:sdt>
              <w:sdtPr>
                <w:rPr>
                  <w:rFonts w:cstheme="minorHAnsi"/>
                  <w:sz w:val="20"/>
                  <w:szCs w:val="20"/>
                </w:rPr>
                <w:id w:val="-10820583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3647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DFEA1AF" w14:textId="78D08EB5" w:rsidR="00D97022" w:rsidRPr="00DE346E" w:rsidRDefault="008F737C" w:rsidP="00470800">
            <w:pPr>
              <w:ind w:left="-56"/>
              <w:rPr>
                <w:rFonts w:cstheme="minorHAnsi"/>
                <w:b/>
                <w:bCs/>
                <w:u w:val="single"/>
              </w:rPr>
            </w:pPr>
            <w:sdt>
              <w:sdtPr>
                <w:rPr>
                  <w:rFonts w:cstheme="minorHAnsi"/>
                  <w:sz w:val="20"/>
                  <w:szCs w:val="20"/>
                </w:rPr>
                <w:id w:val="16297505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734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C8DBE0C" w14:textId="3017763D" w:rsidR="00D97022" w:rsidRPr="00DE346E" w:rsidRDefault="008F737C" w:rsidP="00470800">
            <w:pPr>
              <w:ind w:left="-56"/>
              <w:rPr>
                <w:rFonts w:cstheme="minorHAnsi"/>
                <w:b/>
                <w:bCs/>
                <w:u w:val="single"/>
              </w:rPr>
            </w:pPr>
            <w:sdt>
              <w:sdtPr>
                <w:rPr>
                  <w:rFonts w:cstheme="minorHAnsi"/>
                  <w:sz w:val="20"/>
                  <w:szCs w:val="20"/>
                </w:rPr>
                <w:id w:val="533310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683508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4C0956B" w14:textId="54FFB565" w:rsidR="00D97022" w:rsidRPr="00DE346E" w:rsidRDefault="008F737C" w:rsidP="00470800">
            <w:pPr>
              <w:ind w:left="-56"/>
              <w:rPr>
                <w:rFonts w:cstheme="minorHAnsi"/>
                <w:b/>
                <w:bCs/>
                <w:u w:val="single"/>
              </w:rPr>
            </w:pPr>
            <w:sdt>
              <w:sdtPr>
                <w:rPr>
                  <w:rFonts w:cstheme="minorHAnsi"/>
                  <w:sz w:val="20"/>
                  <w:szCs w:val="20"/>
                </w:rPr>
                <w:id w:val="15297610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91423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311983" w14:textId="2CC09494" w:rsidR="00D97022" w:rsidRPr="00DE346E" w:rsidRDefault="008F737C" w:rsidP="00470800">
            <w:pPr>
              <w:ind w:left="-56"/>
              <w:rPr>
                <w:rFonts w:cstheme="minorHAnsi"/>
                <w:b/>
                <w:bCs/>
                <w:u w:val="single"/>
              </w:rPr>
            </w:pPr>
            <w:sdt>
              <w:sdtPr>
                <w:rPr>
                  <w:rFonts w:cstheme="minorHAnsi"/>
                  <w:sz w:val="20"/>
                  <w:szCs w:val="20"/>
                </w:rPr>
                <w:id w:val="-709188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5091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ACA928" w14:textId="64FB5B04" w:rsidR="00D97022" w:rsidRPr="00DE346E" w:rsidRDefault="008F737C" w:rsidP="00470800">
            <w:pPr>
              <w:ind w:left="-56"/>
              <w:rPr>
                <w:rFonts w:cstheme="minorHAnsi"/>
                <w:b/>
                <w:bCs/>
                <w:u w:val="single"/>
              </w:rPr>
            </w:pPr>
            <w:sdt>
              <w:sdtPr>
                <w:rPr>
                  <w:rFonts w:cstheme="minorHAnsi"/>
                  <w:sz w:val="20"/>
                  <w:szCs w:val="20"/>
                </w:rPr>
                <w:id w:val="1132589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28350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E23307" w14:textId="3062343A" w:rsidR="00D97022" w:rsidRPr="00DE346E" w:rsidRDefault="008F737C" w:rsidP="00470800">
            <w:pPr>
              <w:ind w:left="-56"/>
              <w:rPr>
                <w:rFonts w:cstheme="minorHAnsi"/>
                <w:b/>
                <w:bCs/>
                <w:u w:val="single"/>
              </w:rPr>
            </w:pPr>
            <w:sdt>
              <w:sdtPr>
                <w:rPr>
                  <w:rFonts w:cstheme="minorHAnsi"/>
                  <w:sz w:val="20"/>
                  <w:szCs w:val="20"/>
                </w:rPr>
                <w:id w:val="7857839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525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CC8907" w14:textId="6CD87F81" w:rsidR="00D97022" w:rsidRPr="00DE346E" w:rsidRDefault="008F737C" w:rsidP="00470800">
            <w:pPr>
              <w:ind w:left="-56"/>
              <w:rPr>
                <w:rFonts w:cstheme="minorHAnsi"/>
                <w:b/>
                <w:bCs/>
                <w:u w:val="single"/>
              </w:rPr>
            </w:pPr>
            <w:sdt>
              <w:sdtPr>
                <w:rPr>
                  <w:rFonts w:cstheme="minorHAnsi"/>
                  <w:sz w:val="20"/>
                  <w:szCs w:val="20"/>
                </w:rPr>
                <w:id w:val="-6006464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60483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4B1CA8D" w14:textId="4EDA798B" w:rsidR="00D97022" w:rsidRPr="00DE346E" w:rsidRDefault="008F737C" w:rsidP="00470800">
            <w:pPr>
              <w:ind w:left="-56"/>
              <w:rPr>
                <w:rFonts w:cstheme="minorHAnsi"/>
                <w:b/>
                <w:bCs/>
                <w:u w:val="single"/>
              </w:rPr>
            </w:pPr>
            <w:sdt>
              <w:sdtPr>
                <w:rPr>
                  <w:rFonts w:cstheme="minorHAnsi"/>
                  <w:sz w:val="20"/>
                  <w:szCs w:val="20"/>
                </w:rPr>
                <w:id w:val="-14281164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91808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B46A79" w14:textId="730D8025" w:rsidR="00D97022" w:rsidRPr="00DE346E" w:rsidRDefault="008F737C" w:rsidP="00470800">
            <w:pPr>
              <w:ind w:left="-56"/>
              <w:rPr>
                <w:rFonts w:cstheme="minorHAnsi"/>
                <w:b/>
                <w:bCs/>
                <w:u w:val="single"/>
              </w:rPr>
            </w:pPr>
            <w:sdt>
              <w:sdtPr>
                <w:rPr>
                  <w:rFonts w:cstheme="minorHAnsi"/>
                  <w:sz w:val="20"/>
                  <w:szCs w:val="20"/>
                </w:rPr>
                <w:id w:val="-73833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436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658955" w14:textId="7A171EBA" w:rsidR="00D97022" w:rsidRPr="00DE346E" w:rsidRDefault="008F737C" w:rsidP="00470800">
            <w:pPr>
              <w:ind w:left="-56"/>
              <w:rPr>
                <w:rFonts w:cstheme="minorHAnsi"/>
                <w:b/>
                <w:bCs/>
                <w:u w:val="single"/>
              </w:rPr>
            </w:pPr>
            <w:sdt>
              <w:sdtPr>
                <w:rPr>
                  <w:rFonts w:cstheme="minorHAnsi"/>
                  <w:sz w:val="20"/>
                  <w:szCs w:val="20"/>
                </w:rPr>
                <w:id w:val="1065501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488630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15278F1" w14:textId="06F2EC76" w:rsidR="00D97022" w:rsidRPr="00DE346E" w:rsidRDefault="008F737C" w:rsidP="00470800">
            <w:pPr>
              <w:ind w:left="-56"/>
              <w:rPr>
                <w:rFonts w:cstheme="minorHAnsi"/>
                <w:b/>
                <w:bCs/>
                <w:u w:val="single"/>
              </w:rPr>
            </w:pPr>
            <w:sdt>
              <w:sdtPr>
                <w:rPr>
                  <w:rFonts w:cstheme="minorHAnsi"/>
                  <w:sz w:val="20"/>
                  <w:szCs w:val="20"/>
                </w:rPr>
                <w:id w:val="-234833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528592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225729176"/>
            <w:placeholder>
              <w:docPart w:val="D6275BE411774F348B7037F95ACE4D30"/>
            </w:placeholder>
            <w:showingPlcHdr/>
          </w:sdtPr>
          <w:sdtEndPr/>
          <w:sdtContent>
            <w:tc>
              <w:tcPr>
                <w:tcW w:w="1158" w:type="dxa"/>
                <w:shd w:val="clear" w:color="auto" w:fill="auto"/>
                <w:vAlign w:val="center"/>
              </w:tcPr>
              <w:p w14:paraId="43F6812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918984980"/>
            <w:placeholder>
              <w:docPart w:val="F88602B7DECD4544B6A5670CB5B1F42F"/>
            </w:placeholder>
            <w:showingPlcHdr/>
          </w:sdtPr>
          <w:sdtEndPr/>
          <w:sdtContent>
            <w:tc>
              <w:tcPr>
                <w:tcW w:w="1193" w:type="dxa"/>
                <w:shd w:val="clear" w:color="auto" w:fill="auto"/>
                <w:vAlign w:val="center"/>
              </w:tcPr>
              <w:p w14:paraId="62C59992" w14:textId="77777777" w:rsidR="00D97022" w:rsidRPr="004B31A4" w:rsidRDefault="00D97022" w:rsidP="00D97022">
                <w:pPr>
                  <w:rPr>
                    <w:rFonts w:cstheme="minorHAnsi"/>
                    <w:b/>
                    <w:bCs/>
                  </w:rPr>
                </w:pPr>
                <w:r w:rsidRPr="004B31A4">
                  <w:rPr>
                    <w:rStyle w:val="PlaceholderText"/>
                  </w:rPr>
                  <w:t>Total Reviewed</w:t>
                </w:r>
              </w:p>
            </w:tc>
          </w:sdtContent>
        </w:sdt>
      </w:tr>
      <w:tr w:rsidR="009745A0" w14:paraId="6370C33A" w14:textId="77777777" w:rsidTr="00470800">
        <w:trPr>
          <w:cantSplit/>
          <w:jc w:val="center"/>
        </w:trPr>
        <w:tc>
          <w:tcPr>
            <w:tcW w:w="19450" w:type="dxa"/>
            <w:gridSpan w:val="23"/>
            <w:shd w:val="clear" w:color="auto" w:fill="auto"/>
            <w:vAlign w:val="center"/>
          </w:tcPr>
          <w:p w14:paraId="36CCA207"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E1551B" w14:paraId="04484FEB" w14:textId="77777777" w:rsidTr="00470800">
        <w:trPr>
          <w:cantSplit/>
          <w:jc w:val="center"/>
        </w:trPr>
        <w:tc>
          <w:tcPr>
            <w:tcW w:w="3999" w:type="dxa"/>
            <w:shd w:val="clear" w:color="auto" w:fill="E5EAF6"/>
          </w:tcPr>
          <w:p w14:paraId="07D57680" w14:textId="77777777" w:rsidR="00D97022" w:rsidRPr="00143257" w:rsidRDefault="00D97022" w:rsidP="00D97022">
            <w:pPr>
              <w:rPr>
                <w:rFonts w:cstheme="minorHAnsi"/>
                <w:b/>
                <w:bCs/>
                <w:sz w:val="12"/>
                <w:szCs w:val="12"/>
              </w:rPr>
            </w:pPr>
          </w:p>
          <w:p w14:paraId="297E3439" w14:textId="50BE1820" w:rsidR="00D97022" w:rsidRPr="00DC0652" w:rsidRDefault="008F737C" w:rsidP="00D97022">
            <w:pPr>
              <w:rPr>
                <w:rFonts w:cstheme="minorHAnsi"/>
                <w:b/>
                <w:bCs/>
              </w:rPr>
            </w:pPr>
            <w:hyperlink w:anchor="Stand11i2" w:history="1">
              <w:r w:rsidR="00D97022" w:rsidRPr="007D6629">
                <w:rPr>
                  <w:rStyle w:val="Hyperlink"/>
                  <w:rFonts w:cstheme="minorHAnsi"/>
                  <w:b/>
                  <w:bCs/>
                </w:rPr>
                <w:t>11-I-2</w:t>
              </w:r>
            </w:hyperlink>
            <w:r w:rsidR="00D97022" w:rsidRPr="00534738">
              <w:t xml:space="preserve"> </w:t>
            </w:r>
            <w:r w:rsidR="00D97022">
              <w:t xml:space="preserve">  </w:t>
            </w:r>
            <w:r w:rsidR="00D97022" w:rsidRPr="00CC680C">
              <w:rPr>
                <w:i/>
                <w:iCs/>
              </w:rPr>
              <w:t>A, B, C-M, C</w:t>
            </w:r>
          </w:p>
          <w:p w14:paraId="77FE7C5B" w14:textId="69A6373C" w:rsidR="00D97022" w:rsidRPr="00D731C6" w:rsidRDefault="00D97022" w:rsidP="00D97022">
            <w:pPr>
              <w:rPr>
                <w:rFonts w:cstheme="minorHAnsi"/>
              </w:rPr>
            </w:pPr>
            <w:r w:rsidRPr="000B73CA">
              <w:rPr>
                <w:rFonts w:cstheme="minorHAnsi"/>
              </w:rPr>
              <w:t>Blood-Borne Pathogens Training</w:t>
            </w:r>
          </w:p>
        </w:tc>
        <w:tc>
          <w:tcPr>
            <w:tcW w:w="655" w:type="dxa"/>
            <w:shd w:val="clear" w:color="auto" w:fill="E5EAF6"/>
            <w:vAlign w:val="center"/>
          </w:tcPr>
          <w:p w14:paraId="78F5ABA9" w14:textId="1AC34921" w:rsidR="00D97022" w:rsidRPr="00DE346E" w:rsidRDefault="008F737C" w:rsidP="00470800">
            <w:pPr>
              <w:ind w:left="-56"/>
              <w:rPr>
                <w:rFonts w:cstheme="minorHAnsi"/>
                <w:b/>
                <w:bCs/>
                <w:u w:val="single"/>
              </w:rPr>
            </w:pPr>
            <w:sdt>
              <w:sdtPr>
                <w:rPr>
                  <w:rFonts w:cstheme="minorHAnsi"/>
                  <w:sz w:val="20"/>
                  <w:szCs w:val="20"/>
                </w:rPr>
                <w:id w:val="-18034584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3472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3C7754C" w14:textId="69BA7CD1" w:rsidR="00D97022" w:rsidRPr="00DE346E" w:rsidRDefault="008F737C" w:rsidP="00470800">
            <w:pPr>
              <w:ind w:left="-56"/>
              <w:rPr>
                <w:rFonts w:cstheme="minorHAnsi"/>
                <w:b/>
                <w:bCs/>
                <w:u w:val="single"/>
              </w:rPr>
            </w:pPr>
            <w:sdt>
              <w:sdtPr>
                <w:rPr>
                  <w:rFonts w:cstheme="minorHAnsi"/>
                  <w:sz w:val="20"/>
                  <w:szCs w:val="20"/>
                </w:rPr>
                <w:id w:val="19222871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6943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5EBA4AD" w14:textId="79AB1066" w:rsidR="00D97022" w:rsidRPr="00DE346E" w:rsidRDefault="008F737C" w:rsidP="00470800">
            <w:pPr>
              <w:ind w:left="-56"/>
              <w:rPr>
                <w:rFonts w:cstheme="minorHAnsi"/>
                <w:b/>
                <w:bCs/>
                <w:u w:val="single"/>
              </w:rPr>
            </w:pPr>
            <w:sdt>
              <w:sdtPr>
                <w:rPr>
                  <w:rFonts w:cstheme="minorHAnsi"/>
                  <w:sz w:val="20"/>
                  <w:szCs w:val="20"/>
                </w:rPr>
                <w:id w:val="21458417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99114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193FF1" w14:textId="337B9B8D" w:rsidR="00D97022" w:rsidRPr="00DE346E" w:rsidRDefault="008F737C" w:rsidP="00470800">
            <w:pPr>
              <w:ind w:left="-56"/>
              <w:rPr>
                <w:rFonts w:cstheme="minorHAnsi"/>
                <w:b/>
                <w:bCs/>
                <w:u w:val="single"/>
              </w:rPr>
            </w:pPr>
            <w:sdt>
              <w:sdtPr>
                <w:rPr>
                  <w:rFonts w:cstheme="minorHAnsi"/>
                  <w:sz w:val="20"/>
                  <w:szCs w:val="20"/>
                </w:rPr>
                <w:id w:val="-861901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2137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B6B1C7" w14:textId="7F3277DD" w:rsidR="00D97022" w:rsidRPr="00DE346E" w:rsidRDefault="008F737C" w:rsidP="00470800">
            <w:pPr>
              <w:ind w:left="-56"/>
              <w:rPr>
                <w:rFonts w:cstheme="minorHAnsi"/>
                <w:b/>
                <w:bCs/>
                <w:u w:val="single"/>
              </w:rPr>
            </w:pPr>
            <w:sdt>
              <w:sdtPr>
                <w:rPr>
                  <w:rFonts w:cstheme="minorHAnsi"/>
                  <w:sz w:val="20"/>
                  <w:szCs w:val="20"/>
                </w:rPr>
                <w:id w:val="-15563149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03462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ECF0618" w14:textId="2B5DFF48" w:rsidR="00D97022" w:rsidRPr="00DE346E" w:rsidRDefault="008F737C" w:rsidP="00470800">
            <w:pPr>
              <w:ind w:left="-56"/>
              <w:rPr>
                <w:rFonts w:cstheme="minorHAnsi"/>
                <w:b/>
                <w:bCs/>
                <w:u w:val="single"/>
              </w:rPr>
            </w:pPr>
            <w:sdt>
              <w:sdtPr>
                <w:rPr>
                  <w:rFonts w:cstheme="minorHAnsi"/>
                  <w:sz w:val="20"/>
                  <w:szCs w:val="20"/>
                </w:rPr>
                <w:id w:val="2078397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156697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29A8A6" w14:textId="46CFD15E" w:rsidR="00D97022" w:rsidRPr="00DE346E" w:rsidRDefault="008F737C" w:rsidP="00470800">
            <w:pPr>
              <w:ind w:left="-56"/>
              <w:rPr>
                <w:rFonts w:cstheme="minorHAnsi"/>
                <w:b/>
                <w:bCs/>
                <w:u w:val="single"/>
              </w:rPr>
            </w:pPr>
            <w:sdt>
              <w:sdtPr>
                <w:rPr>
                  <w:rFonts w:cstheme="minorHAnsi"/>
                  <w:sz w:val="20"/>
                  <w:szCs w:val="20"/>
                </w:rPr>
                <w:id w:val="11733762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75312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437D1A8" w14:textId="6993059D" w:rsidR="00D97022" w:rsidRPr="00DE346E" w:rsidRDefault="008F737C" w:rsidP="00470800">
            <w:pPr>
              <w:ind w:left="-56"/>
              <w:rPr>
                <w:rFonts w:cstheme="minorHAnsi"/>
                <w:b/>
                <w:bCs/>
                <w:u w:val="single"/>
              </w:rPr>
            </w:pPr>
            <w:sdt>
              <w:sdtPr>
                <w:rPr>
                  <w:rFonts w:cstheme="minorHAnsi"/>
                  <w:sz w:val="20"/>
                  <w:szCs w:val="20"/>
                </w:rPr>
                <w:id w:val="-7515869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965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72DC59" w14:textId="3104C9F4" w:rsidR="00D97022" w:rsidRPr="00DE346E" w:rsidRDefault="008F737C" w:rsidP="00470800">
            <w:pPr>
              <w:ind w:left="-56"/>
              <w:rPr>
                <w:rFonts w:cstheme="minorHAnsi"/>
                <w:b/>
                <w:bCs/>
                <w:u w:val="single"/>
              </w:rPr>
            </w:pPr>
            <w:sdt>
              <w:sdtPr>
                <w:rPr>
                  <w:rFonts w:cstheme="minorHAnsi"/>
                  <w:sz w:val="20"/>
                  <w:szCs w:val="20"/>
                </w:rPr>
                <w:id w:val="282549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9104935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D7BEC4B" w14:textId="4BE19520" w:rsidR="00D97022" w:rsidRPr="00DE346E" w:rsidRDefault="008F737C" w:rsidP="00470800">
            <w:pPr>
              <w:ind w:left="-56"/>
              <w:rPr>
                <w:rFonts w:cstheme="minorHAnsi"/>
                <w:b/>
                <w:bCs/>
                <w:u w:val="single"/>
              </w:rPr>
            </w:pPr>
            <w:sdt>
              <w:sdtPr>
                <w:rPr>
                  <w:rFonts w:cstheme="minorHAnsi"/>
                  <w:sz w:val="20"/>
                  <w:szCs w:val="20"/>
                </w:rPr>
                <w:id w:val="-1676106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55597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624C84D" w14:textId="438231F3" w:rsidR="00D97022" w:rsidRPr="00DE346E" w:rsidRDefault="008F737C" w:rsidP="00470800">
            <w:pPr>
              <w:ind w:left="-56"/>
              <w:rPr>
                <w:rFonts w:cstheme="minorHAnsi"/>
                <w:b/>
                <w:bCs/>
                <w:u w:val="single"/>
              </w:rPr>
            </w:pPr>
            <w:sdt>
              <w:sdtPr>
                <w:rPr>
                  <w:rFonts w:cstheme="minorHAnsi"/>
                  <w:sz w:val="20"/>
                  <w:szCs w:val="20"/>
                </w:rPr>
                <w:id w:val="-11931383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0132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24D749" w14:textId="382E41CE" w:rsidR="00D97022" w:rsidRPr="00DE346E" w:rsidRDefault="008F737C" w:rsidP="00470800">
            <w:pPr>
              <w:ind w:left="-56"/>
              <w:rPr>
                <w:rFonts w:cstheme="minorHAnsi"/>
                <w:b/>
                <w:bCs/>
                <w:u w:val="single"/>
              </w:rPr>
            </w:pPr>
            <w:sdt>
              <w:sdtPr>
                <w:rPr>
                  <w:rFonts w:cstheme="minorHAnsi"/>
                  <w:sz w:val="20"/>
                  <w:szCs w:val="20"/>
                </w:rPr>
                <w:id w:val="-254290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399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C63F6E4" w14:textId="174C9A89" w:rsidR="00D97022" w:rsidRPr="00DE346E" w:rsidRDefault="008F737C" w:rsidP="00470800">
            <w:pPr>
              <w:ind w:left="-56"/>
              <w:rPr>
                <w:rFonts w:cstheme="minorHAnsi"/>
                <w:b/>
                <w:bCs/>
                <w:u w:val="single"/>
              </w:rPr>
            </w:pPr>
            <w:sdt>
              <w:sdtPr>
                <w:rPr>
                  <w:rFonts w:cstheme="minorHAnsi"/>
                  <w:sz w:val="20"/>
                  <w:szCs w:val="20"/>
                </w:rPr>
                <w:id w:val="19516714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24732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036DD4" w14:textId="75F12E63" w:rsidR="00D97022" w:rsidRPr="00DE346E" w:rsidRDefault="008F737C" w:rsidP="00470800">
            <w:pPr>
              <w:ind w:left="-56"/>
              <w:rPr>
                <w:rFonts w:cstheme="minorHAnsi"/>
                <w:b/>
                <w:bCs/>
                <w:u w:val="single"/>
              </w:rPr>
            </w:pPr>
            <w:sdt>
              <w:sdtPr>
                <w:rPr>
                  <w:rFonts w:cstheme="minorHAnsi"/>
                  <w:sz w:val="20"/>
                  <w:szCs w:val="20"/>
                </w:rPr>
                <w:id w:val="13493661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4713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8995886" w14:textId="7F25F920" w:rsidR="00D97022" w:rsidRPr="00DE346E" w:rsidRDefault="008F737C" w:rsidP="00470800">
            <w:pPr>
              <w:ind w:left="-56"/>
              <w:rPr>
                <w:rFonts w:cstheme="minorHAnsi"/>
                <w:b/>
                <w:bCs/>
                <w:u w:val="single"/>
              </w:rPr>
            </w:pPr>
            <w:sdt>
              <w:sdtPr>
                <w:rPr>
                  <w:rFonts w:cstheme="minorHAnsi"/>
                  <w:sz w:val="20"/>
                  <w:szCs w:val="20"/>
                </w:rPr>
                <w:id w:val="478805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4004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DE5E5D8" w14:textId="58B6A30A" w:rsidR="00D97022" w:rsidRPr="00DE346E" w:rsidRDefault="008F737C" w:rsidP="00470800">
            <w:pPr>
              <w:ind w:left="-56"/>
              <w:rPr>
                <w:rFonts w:cstheme="minorHAnsi"/>
                <w:b/>
                <w:bCs/>
                <w:u w:val="single"/>
              </w:rPr>
            </w:pPr>
            <w:sdt>
              <w:sdtPr>
                <w:rPr>
                  <w:rFonts w:cstheme="minorHAnsi"/>
                  <w:sz w:val="20"/>
                  <w:szCs w:val="20"/>
                </w:rPr>
                <w:id w:val="18210763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00677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AF6F27" w14:textId="487E830B" w:rsidR="00D97022" w:rsidRPr="00DE346E" w:rsidRDefault="008F737C" w:rsidP="00470800">
            <w:pPr>
              <w:ind w:left="-56"/>
              <w:rPr>
                <w:rFonts w:cstheme="minorHAnsi"/>
                <w:b/>
                <w:bCs/>
                <w:u w:val="single"/>
              </w:rPr>
            </w:pPr>
            <w:sdt>
              <w:sdtPr>
                <w:rPr>
                  <w:rFonts w:cstheme="minorHAnsi"/>
                  <w:sz w:val="20"/>
                  <w:szCs w:val="20"/>
                </w:rPr>
                <w:id w:val="1429695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618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048035D" w14:textId="51EB33A7" w:rsidR="00D97022" w:rsidRPr="00DE346E" w:rsidRDefault="008F737C" w:rsidP="00470800">
            <w:pPr>
              <w:ind w:left="-56"/>
              <w:rPr>
                <w:rFonts w:cstheme="minorHAnsi"/>
                <w:b/>
                <w:bCs/>
                <w:u w:val="single"/>
              </w:rPr>
            </w:pPr>
            <w:sdt>
              <w:sdtPr>
                <w:rPr>
                  <w:rFonts w:cstheme="minorHAnsi"/>
                  <w:sz w:val="20"/>
                  <w:szCs w:val="20"/>
                </w:rPr>
                <w:id w:val="1324246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47699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B5B23F" w14:textId="3C4E20B6" w:rsidR="00D97022" w:rsidRPr="00DE346E" w:rsidRDefault="008F737C" w:rsidP="00470800">
            <w:pPr>
              <w:ind w:left="-56"/>
              <w:rPr>
                <w:rFonts w:cstheme="minorHAnsi"/>
                <w:b/>
                <w:bCs/>
                <w:u w:val="single"/>
              </w:rPr>
            </w:pPr>
            <w:sdt>
              <w:sdtPr>
                <w:rPr>
                  <w:rFonts w:cstheme="minorHAnsi"/>
                  <w:sz w:val="20"/>
                  <w:szCs w:val="20"/>
                </w:rPr>
                <w:id w:val="858701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9186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683DBDA" w14:textId="10961A06" w:rsidR="00D97022" w:rsidRPr="00DE346E" w:rsidRDefault="008F737C" w:rsidP="00470800">
            <w:pPr>
              <w:ind w:left="-56"/>
              <w:rPr>
                <w:rFonts w:cstheme="minorHAnsi"/>
                <w:b/>
                <w:bCs/>
                <w:u w:val="single"/>
              </w:rPr>
            </w:pPr>
            <w:sdt>
              <w:sdtPr>
                <w:rPr>
                  <w:rFonts w:cstheme="minorHAnsi"/>
                  <w:sz w:val="20"/>
                  <w:szCs w:val="20"/>
                </w:rPr>
                <w:id w:val="-15062736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05533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12374405"/>
            <w:placeholder>
              <w:docPart w:val="D7EC9D90FB9D4595A759DA2FEDABAC4F"/>
            </w:placeholder>
            <w:showingPlcHdr/>
          </w:sdtPr>
          <w:sdtEndPr/>
          <w:sdtContent>
            <w:tc>
              <w:tcPr>
                <w:tcW w:w="1158" w:type="dxa"/>
                <w:shd w:val="clear" w:color="auto" w:fill="E5EAF6"/>
                <w:vAlign w:val="center"/>
              </w:tcPr>
              <w:p w14:paraId="5B96002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626972770"/>
            <w:placeholder>
              <w:docPart w:val="B1311CA10C6342B2BFA3C030F8AF0F5B"/>
            </w:placeholder>
            <w:showingPlcHdr/>
          </w:sdtPr>
          <w:sdtEndPr/>
          <w:sdtContent>
            <w:tc>
              <w:tcPr>
                <w:tcW w:w="1193" w:type="dxa"/>
                <w:shd w:val="clear" w:color="auto" w:fill="E5EAF6"/>
                <w:vAlign w:val="center"/>
              </w:tcPr>
              <w:p w14:paraId="2491B137"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90B5843" w14:textId="77777777" w:rsidTr="00470800">
        <w:trPr>
          <w:cantSplit/>
          <w:jc w:val="center"/>
        </w:trPr>
        <w:tc>
          <w:tcPr>
            <w:tcW w:w="19450" w:type="dxa"/>
            <w:gridSpan w:val="23"/>
            <w:shd w:val="clear" w:color="auto" w:fill="E5EAF6"/>
            <w:vAlign w:val="center"/>
          </w:tcPr>
          <w:p w14:paraId="652EA20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D97022" w14:paraId="299F65C1" w14:textId="77777777" w:rsidTr="00470800">
        <w:trPr>
          <w:cantSplit/>
          <w:jc w:val="center"/>
        </w:trPr>
        <w:tc>
          <w:tcPr>
            <w:tcW w:w="3999" w:type="dxa"/>
            <w:shd w:val="clear" w:color="auto" w:fill="auto"/>
          </w:tcPr>
          <w:p w14:paraId="77D6A328" w14:textId="77777777" w:rsidR="00D97022" w:rsidRPr="00143257" w:rsidRDefault="00D97022" w:rsidP="00D97022">
            <w:pPr>
              <w:rPr>
                <w:rFonts w:cstheme="minorHAnsi"/>
                <w:b/>
                <w:bCs/>
                <w:sz w:val="12"/>
                <w:szCs w:val="12"/>
              </w:rPr>
            </w:pPr>
          </w:p>
          <w:p w14:paraId="50CB4AB2" w14:textId="31F817F1" w:rsidR="00D97022" w:rsidRPr="00DC0652" w:rsidRDefault="008F737C" w:rsidP="00D97022">
            <w:pPr>
              <w:rPr>
                <w:rFonts w:cstheme="minorHAnsi"/>
                <w:b/>
                <w:bCs/>
              </w:rPr>
            </w:pPr>
            <w:hyperlink w:anchor="Stand11i3" w:tooltip="Click to See Full Standard" w:history="1">
              <w:r w:rsidR="00D97022" w:rsidRPr="007D6629">
                <w:rPr>
                  <w:rStyle w:val="Hyperlink"/>
                  <w:rFonts w:cstheme="minorHAnsi"/>
                  <w:b/>
                  <w:bCs/>
                </w:rPr>
                <w:t>11-I-3</w:t>
              </w:r>
            </w:hyperlink>
            <w:r w:rsidR="00D97022" w:rsidRPr="00534738">
              <w:t xml:space="preserve"> </w:t>
            </w:r>
            <w:r w:rsidR="00D97022">
              <w:t xml:space="preserve">  </w:t>
            </w:r>
            <w:r w:rsidR="00D97022" w:rsidRPr="00CC680C">
              <w:rPr>
                <w:i/>
                <w:iCs/>
              </w:rPr>
              <w:t>A, B, C-M, C</w:t>
            </w:r>
          </w:p>
          <w:p w14:paraId="5345DB21" w14:textId="21FD7565" w:rsidR="00D97022" w:rsidRPr="00D731C6" w:rsidRDefault="00D97022" w:rsidP="00D97022">
            <w:pPr>
              <w:rPr>
                <w:rFonts w:cstheme="minorHAnsi"/>
              </w:rPr>
            </w:pPr>
            <w:r w:rsidRPr="00743475">
              <w:rPr>
                <w:rFonts w:cstheme="minorHAnsi"/>
              </w:rPr>
              <w:t>Universal Precautions Training</w:t>
            </w:r>
          </w:p>
        </w:tc>
        <w:tc>
          <w:tcPr>
            <w:tcW w:w="655" w:type="dxa"/>
            <w:shd w:val="clear" w:color="auto" w:fill="auto"/>
            <w:vAlign w:val="center"/>
          </w:tcPr>
          <w:p w14:paraId="39F46432" w14:textId="23B9FBF5" w:rsidR="00D97022" w:rsidRPr="00DE346E" w:rsidRDefault="008F737C" w:rsidP="00470800">
            <w:pPr>
              <w:ind w:left="-56"/>
              <w:rPr>
                <w:rFonts w:cstheme="minorHAnsi"/>
                <w:b/>
                <w:bCs/>
                <w:u w:val="single"/>
              </w:rPr>
            </w:pPr>
            <w:sdt>
              <w:sdtPr>
                <w:rPr>
                  <w:rFonts w:cstheme="minorHAnsi"/>
                  <w:sz w:val="20"/>
                  <w:szCs w:val="20"/>
                </w:rPr>
                <w:id w:val="96534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21127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FB49885" w14:textId="1E92CB5C" w:rsidR="00D97022" w:rsidRPr="00DE346E" w:rsidRDefault="008F737C" w:rsidP="00470800">
            <w:pPr>
              <w:ind w:left="-56"/>
              <w:rPr>
                <w:rFonts w:cstheme="minorHAnsi"/>
                <w:b/>
                <w:bCs/>
                <w:u w:val="single"/>
              </w:rPr>
            </w:pPr>
            <w:sdt>
              <w:sdtPr>
                <w:rPr>
                  <w:rFonts w:cstheme="minorHAnsi"/>
                  <w:sz w:val="20"/>
                  <w:szCs w:val="20"/>
                </w:rPr>
                <w:id w:val="-442917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448580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E4C15A8" w14:textId="28783A1F" w:rsidR="00D97022" w:rsidRPr="00DE346E" w:rsidRDefault="008F737C" w:rsidP="00470800">
            <w:pPr>
              <w:ind w:left="-56"/>
              <w:rPr>
                <w:rFonts w:cstheme="minorHAnsi"/>
                <w:b/>
                <w:bCs/>
                <w:u w:val="single"/>
              </w:rPr>
            </w:pPr>
            <w:sdt>
              <w:sdtPr>
                <w:rPr>
                  <w:rFonts w:cstheme="minorHAnsi"/>
                  <w:sz w:val="20"/>
                  <w:szCs w:val="20"/>
                </w:rPr>
                <w:id w:val="19027932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2585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7E7CB3C" w14:textId="17084035" w:rsidR="00D97022" w:rsidRPr="00DE346E" w:rsidRDefault="008F737C" w:rsidP="00470800">
            <w:pPr>
              <w:ind w:left="-56"/>
              <w:rPr>
                <w:rFonts w:cstheme="minorHAnsi"/>
                <w:b/>
                <w:bCs/>
                <w:u w:val="single"/>
              </w:rPr>
            </w:pPr>
            <w:sdt>
              <w:sdtPr>
                <w:rPr>
                  <w:rFonts w:cstheme="minorHAnsi"/>
                  <w:sz w:val="20"/>
                  <w:szCs w:val="20"/>
                </w:rPr>
                <w:id w:val="-14629512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62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6CAAB8" w14:textId="6F633AC6" w:rsidR="00D97022" w:rsidRPr="00DE346E" w:rsidRDefault="008F737C" w:rsidP="00470800">
            <w:pPr>
              <w:ind w:left="-56"/>
              <w:rPr>
                <w:rFonts w:cstheme="minorHAnsi"/>
                <w:b/>
                <w:bCs/>
                <w:u w:val="single"/>
              </w:rPr>
            </w:pPr>
            <w:sdt>
              <w:sdtPr>
                <w:rPr>
                  <w:rFonts w:cstheme="minorHAnsi"/>
                  <w:sz w:val="20"/>
                  <w:szCs w:val="20"/>
                </w:rPr>
                <w:id w:val="-46542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0493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DDE1A3A" w14:textId="00CE1284" w:rsidR="00D97022" w:rsidRPr="00DE346E" w:rsidRDefault="008F737C" w:rsidP="00470800">
            <w:pPr>
              <w:ind w:left="-56"/>
              <w:rPr>
                <w:rFonts w:cstheme="minorHAnsi"/>
                <w:b/>
                <w:bCs/>
                <w:u w:val="single"/>
              </w:rPr>
            </w:pPr>
            <w:sdt>
              <w:sdtPr>
                <w:rPr>
                  <w:rFonts w:cstheme="minorHAnsi"/>
                  <w:sz w:val="20"/>
                  <w:szCs w:val="20"/>
                </w:rPr>
                <w:id w:val="-1754657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73414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A1048E" w14:textId="41C46F18" w:rsidR="00D97022" w:rsidRPr="00DE346E" w:rsidRDefault="008F737C" w:rsidP="00470800">
            <w:pPr>
              <w:ind w:left="-56"/>
              <w:rPr>
                <w:rFonts w:cstheme="minorHAnsi"/>
                <w:b/>
                <w:bCs/>
                <w:u w:val="single"/>
              </w:rPr>
            </w:pPr>
            <w:sdt>
              <w:sdtPr>
                <w:rPr>
                  <w:rFonts w:cstheme="minorHAnsi"/>
                  <w:sz w:val="20"/>
                  <w:szCs w:val="20"/>
                </w:rPr>
                <w:id w:val="-227379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9337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387B21" w14:textId="3F3EDB4F" w:rsidR="00D97022" w:rsidRPr="00DE346E" w:rsidRDefault="008F737C" w:rsidP="00470800">
            <w:pPr>
              <w:ind w:left="-56"/>
              <w:rPr>
                <w:rFonts w:cstheme="minorHAnsi"/>
                <w:b/>
                <w:bCs/>
                <w:u w:val="single"/>
              </w:rPr>
            </w:pPr>
            <w:sdt>
              <w:sdtPr>
                <w:rPr>
                  <w:rFonts w:cstheme="minorHAnsi"/>
                  <w:sz w:val="20"/>
                  <w:szCs w:val="20"/>
                </w:rPr>
                <w:id w:val="-1210026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37401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9D855AA" w14:textId="63D8D383" w:rsidR="00D97022" w:rsidRPr="00DE346E" w:rsidRDefault="008F737C" w:rsidP="00470800">
            <w:pPr>
              <w:ind w:left="-56"/>
              <w:rPr>
                <w:rFonts w:cstheme="minorHAnsi"/>
                <w:b/>
                <w:bCs/>
                <w:u w:val="single"/>
              </w:rPr>
            </w:pPr>
            <w:sdt>
              <w:sdtPr>
                <w:rPr>
                  <w:rFonts w:cstheme="minorHAnsi"/>
                  <w:sz w:val="20"/>
                  <w:szCs w:val="20"/>
                </w:rPr>
                <w:id w:val="681629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353675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B5B28D6" w14:textId="64D92E47" w:rsidR="00D97022" w:rsidRPr="00DE346E" w:rsidRDefault="008F737C" w:rsidP="00470800">
            <w:pPr>
              <w:ind w:left="-56"/>
              <w:rPr>
                <w:rFonts w:cstheme="minorHAnsi"/>
                <w:b/>
                <w:bCs/>
                <w:u w:val="single"/>
              </w:rPr>
            </w:pPr>
            <w:sdt>
              <w:sdtPr>
                <w:rPr>
                  <w:rFonts w:cstheme="minorHAnsi"/>
                  <w:sz w:val="20"/>
                  <w:szCs w:val="20"/>
                </w:rPr>
                <w:id w:val="1552114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90965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3A578F" w14:textId="7520368F" w:rsidR="00D97022" w:rsidRPr="00DE346E" w:rsidRDefault="008F737C" w:rsidP="00470800">
            <w:pPr>
              <w:ind w:left="-56"/>
              <w:rPr>
                <w:rFonts w:cstheme="minorHAnsi"/>
                <w:b/>
                <w:bCs/>
                <w:u w:val="single"/>
              </w:rPr>
            </w:pPr>
            <w:sdt>
              <w:sdtPr>
                <w:rPr>
                  <w:rFonts w:cstheme="minorHAnsi"/>
                  <w:sz w:val="20"/>
                  <w:szCs w:val="20"/>
                </w:rPr>
                <w:id w:val="-1830353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2406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3DDD2B" w14:textId="1B4CB891" w:rsidR="00D97022" w:rsidRPr="00DE346E" w:rsidRDefault="008F737C" w:rsidP="00470800">
            <w:pPr>
              <w:ind w:left="-56"/>
              <w:rPr>
                <w:rFonts w:cstheme="minorHAnsi"/>
                <w:b/>
                <w:bCs/>
                <w:u w:val="single"/>
              </w:rPr>
            </w:pPr>
            <w:sdt>
              <w:sdtPr>
                <w:rPr>
                  <w:rFonts w:cstheme="minorHAnsi"/>
                  <w:sz w:val="20"/>
                  <w:szCs w:val="20"/>
                </w:rPr>
                <w:id w:val="8460552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21251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05A9AC1" w14:textId="24567337" w:rsidR="00D97022" w:rsidRPr="00DE346E" w:rsidRDefault="008F737C" w:rsidP="00470800">
            <w:pPr>
              <w:ind w:left="-56"/>
              <w:rPr>
                <w:rFonts w:cstheme="minorHAnsi"/>
                <w:b/>
                <w:bCs/>
                <w:u w:val="single"/>
              </w:rPr>
            </w:pPr>
            <w:sdt>
              <w:sdtPr>
                <w:rPr>
                  <w:rFonts w:cstheme="minorHAnsi"/>
                  <w:sz w:val="20"/>
                  <w:szCs w:val="20"/>
                </w:rPr>
                <w:id w:val="-576968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4406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EFB9AD" w14:textId="1F3C280E" w:rsidR="00D97022" w:rsidRPr="00DE346E" w:rsidRDefault="008F737C" w:rsidP="00470800">
            <w:pPr>
              <w:ind w:left="-56"/>
              <w:rPr>
                <w:rFonts w:cstheme="minorHAnsi"/>
                <w:b/>
                <w:bCs/>
                <w:u w:val="single"/>
              </w:rPr>
            </w:pPr>
            <w:sdt>
              <w:sdtPr>
                <w:rPr>
                  <w:rFonts w:cstheme="minorHAnsi"/>
                  <w:sz w:val="20"/>
                  <w:szCs w:val="20"/>
                </w:rPr>
                <w:id w:val="1812973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8178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DB2FA57" w14:textId="1AE84482" w:rsidR="00D97022" w:rsidRPr="00DE346E" w:rsidRDefault="008F737C" w:rsidP="00470800">
            <w:pPr>
              <w:ind w:left="-56"/>
              <w:rPr>
                <w:rFonts w:cstheme="minorHAnsi"/>
                <w:b/>
                <w:bCs/>
                <w:u w:val="single"/>
              </w:rPr>
            </w:pPr>
            <w:sdt>
              <w:sdtPr>
                <w:rPr>
                  <w:rFonts w:cstheme="minorHAnsi"/>
                  <w:sz w:val="20"/>
                  <w:szCs w:val="20"/>
                </w:rPr>
                <w:id w:val="-18404646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39355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3AA2F0" w14:textId="0A4059A5" w:rsidR="00D97022" w:rsidRPr="00DE346E" w:rsidRDefault="008F737C" w:rsidP="00470800">
            <w:pPr>
              <w:ind w:left="-56"/>
              <w:rPr>
                <w:rFonts w:cstheme="minorHAnsi"/>
                <w:b/>
                <w:bCs/>
                <w:u w:val="single"/>
              </w:rPr>
            </w:pPr>
            <w:sdt>
              <w:sdtPr>
                <w:rPr>
                  <w:rFonts w:cstheme="minorHAnsi"/>
                  <w:sz w:val="20"/>
                  <w:szCs w:val="20"/>
                </w:rPr>
                <w:id w:val="69797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77373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9A808" w14:textId="293E6E66" w:rsidR="00D97022" w:rsidRPr="00DE346E" w:rsidRDefault="008F737C" w:rsidP="00470800">
            <w:pPr>
              <w:ind w:left="-56"/>
              <w:rPr>
                <w:rFonts w:cstheme="minorHAnsi"/>
                <w:b/>
                <w:bCs/>
                <w:u w:val="single"/>
              </w:rPr>
            </w:pPr>
            <w:sdt>
              <w:sdtPr>
                <w:rPr>
                  <w:rFonts w:cstheme="minorHAnsi"/>
                  <w:sz w:val="20"/>
                  <w:szCs w:val="20"/>
                </w:rPr>
                <w:id w:val="-1694927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66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6000263" w14:textId="5932F5F6" w:rsidR="00D97022" w:rsidRPr="00DE346E" w:rsidRDefault="008F737C" w:rsidP="00470800">
            <w:pPr>
              <w:ind w:left="-56"/>
              <w:rPr>
                <w:rFonts w:cstheme="minorHAnsi"/>
                <w:b/>
                <w:bCs/>
                <w:u w:val="single"/>
              </w:rPr>
            </w:pPr>
            <w:sdt>
              <w:sdtPr>
                <w:rPr>
                  <w:rFonts w:cstheme="minorHAnsi"/>
                  <w:sz w:val="20"/>
                  <w:szCs w:val="20"/>
                </w:rPr>
                <w:id w:val="1467092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46596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6874BF" w14:textId="052E1E64" w:rsidR="00D97022" w:rsidRPr="00DE346E" w:rsidRDefault="008F737C" w:rsidP="00470800">
            <w:pPr>
              <w:ind w:left="-56"/>
              <w:rPr>
                <w:rFonts w:cstheme="minorHAnsi"/>
                <w:b/>
                <w:bCs/>
                <w:u w:val="single"/>
              </w:rPr>
            </w:pPr>
            <w:sdt>
              <w:sdtPr>
                <w:rPr>
                  <w:rFonts w:cstheme="minorHAnsi"/>
                  <w:sz w:val="20"/>
                  <w:szCs w:val="20"/>
                </w:rPr>
                <w:id w:val="-1597327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692612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5382A1" w14:textId="33C649B9" w:rsidR="00D97022" w:rsidRPr="00DE346E" w:rsidRDefault="008F737C" w:rsidP="00470800">
            <w:pPr>
              <w:ind w:left="-56"/>
              <w:rPr>
                <w:rFonts w:cstheme="minorHAnsi"/>
                <w:b/>
                <w:bCs/>
                <w:u w:val="single"/>
              </w:rPr>
            </w:pPr>
            <w:sdt>
              <w:sdtPr>
                <w:rPr>
                  <w:rFonts w:cstheme="minorHAnsi"/>
                  <w:sz w:val="20"/>
                  <w:szCs w:val="20"/>
                </w:rPr>
                <w:id w:val="534235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62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127078443"/>
            <w:placeholder>
              <w:docPart w:val="883262AA6C6B4DB688282501C01ED738"/>
            </w:placeholder>
            <w:showingPlcHdr/>
          </w:sdtPr>
          <w:sdtEndPr/>
          <w:sdtContent>
            <w:tc>
              <w:tcPr>
                <w:tcW w:w="1158" w:type="dxa"/>
                <w:shd w:val="clear" w:color="auto" w:fill="auto"/>
                <w:vAlign w:val="center"/>
              </w:tcPr>
              <w:p w14:paraId="49C719A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229925675"/>
            <w:placeholder>
              <w:docPart w:val="34F2BA79370A440BB5527876107EF78C"/>
            </w:placeholder>
            <w:showingPlcHdr/>
          </w:sdtPr>
          <w:sdtEndPr/>
          <w:sdtContent>
            <w:tc>
              <w:tcPr>
                <w:tcW w:w="1193" w:type="dxa"/>
                <w:shd w:val="clear" w:color="auto" w:fill="auto"/>
                <w:vAlign w:val="center"/>
              </w:tcPr>
              <w:p w14:paraId="762FFA3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EDB33C8" w14:textId="77777777" w:rsidTr="00470800">
        <w:trPr>
          <w:cantSplit/>
          <w:jc w:val="center"/>
        </w:trPr>
        <w:tc>
          <w:tcPr>
            <w:tcW w:w="19450" w:type="dxa"/>
            <w:gridSpan w:val="23"/>
            <w:shd w:val="clear" w:color="auto" w:fill="auto"/>
            <w:vAlign w:val="center"/>
          </w:tcPr>
          <w:p w14:paraId="630F5921"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E1551B" w14:paraId="37BC4865" w14:textId="77777777" w:rsidTr="00470800">
        <w:trPr>
          <w:cantSplit/>
          <w:jc w:val="center"/>
        </w:trPr>
        <w:tc>
          <w:tcPr>
            <w:tcW w:w="3999" w:type="dxa"/>
            <w:shd w:val="clear" w:color="auto" w:fill="E5EAF6"/>
          </w:tcPr>
          <w:p w14:paraId="6B97F686" w14:textId="77777777" w:rsidR="00D97022" w:rsidRPr="00143257" w:rsidRDefault="00D97022" w:rsidP="00D97022">
            <w:pPr>
              <w:rPr>
                <w:rFonts w:cstheme="minorHAnsi"/>
                <w:b/>
                <w:bCs/>
                <w:sz w:val="12"/>
                <w:szCs w:val="12"/>
              </w:rPr>
            </w:pPr>
          </w:p>
          <w:p w14:paraId="65E2F1B8" w14:textId="4251156D" w:rsidR="00D97022" w:rsidRPr="00DC0652" w:rsidRDefault="008F737C" w:rsidP="00D97022">
            <w:pPr>
              <w:rPr>
                <w:rFonts w:cstheme="minorHAnsi"/>
                <w:b/>
                <w:bCs/>
              </w:rPr>
            </w:pPr>
            <w:hyperlink w:anchor="Stand11i4" w:tooltip="Click to See Full Standard" w:history="1">
              <w:r w:rsidR="00D97022" w:rsidRPr="007D6629">
                <w:rPr>
                  <w:rStyle w:val="Hyperlink"/>
                  <w:rFonts w:cstheme="minorHAnsi"/>
                  <w:b/>
                  <w:bCs/>
                </w:rPr>
                <w:t>11-I-4</w:t>
              </w:r>
            </w:hyperlink>
            <w:r w:rsidR="00D97022" w:rsidRPr="00534738">
              <w:t xml:space="preserve"> </w:t>
            </w:r>
            <w:r w:rsidR="00D97022">
              <w:t xml:space="preserve">  </w:t>
            </w:r>
            <w:r w:rsidR="00D97022" w:rsidRPr="00CC680C">
              <w:rPr>
                <w:i/>
                <w:iCs/>
              </w:rPr>
              <w:t>A, B, C-M, C</w:t>
            </w:r>
          </w:p>
          <w:p w14:paraId="1A5E75F8" w14:textId="4E600B11" w:rsidR="00D97022" w:rsidRPr="00D731C6" w:rsidRDefault="00D97022" w:rsidP="00D97022">
            <w:pPr>
              <w:rPr>
                <w:rFonts w:cstheme="minorHAnsi"/>
              </w:rPr>
            </w:pPr>
            <w:r w:rsidRPr="00F63F17">
              <w:rPr>
                <w:rFonts w:cstheme="minorHAnsi"/>
              </w:rPr>
              <w:t>Other Safety Training (Fire Extinguisher etc.)</w:t>
            </w:r>
          </w:p>
        </w:tc>
        <w:tc>
          <w:tcPr>
            <w:tcW w:w="655" w:type="dxa"/>
            <w:shd w:val="clear" w:color="auto" w:fill="E5EAF6"/>
            <w:vAlign w:val="center"/>
          </w:tcPr>
          <w:p w14:paraId="34E07DAA" w14:textId="7D7C3DD5" w:rsidR="00D97022" w:rsidRPr="00DE346E" w:rsidRDefault="008F737C" w:rsidP="00470800">
            <w:pPr>
              <w:ind w:left="-56"/>
              <w:rPr>
                <w:rFonts w:cstheme="minorHAnsi"/>
                <w:b/>
                <w:bCs/>
                <w:u w:val="single"/>
              </w:rPr>
            </w:pPr>
            <w:sdt>
              <w:sdtPr>
                <w:rPr>
                  <w:rFonts w:cstheme="minorHAnsi"/>
                  <w:sz w:val="20"/>
                  <w:szCs w:val="20"/>
                </w:rPr>
                <w:id w:val="-12075617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3580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41C30B" w14:textId="3E43FE1F" w:rsidR="00D97022" w:rsidRPr="00DE346E" w:rsidRDefault="008F737C" w:rsidP="00470800">
            <w:pPr>
              <w:ind w:left="-56"/>
              <w:rPr>
                <w:rFonts w:cstheme="minorHAnsi"/>
                <w:b/>
                <w:bCs/>
                <w:u w:val="single"/>
              </w:rPr>
            </w:pPr>
            <w:sdt>
              <w:sdtPr>
                <w:rPr>
                  <w:rFonts w:cstheme="minorHAnsi"/>
                  <w:sz w:val="20"/>
                  <w:szCs w:val="20"/>
                </w:rPr>
                <w:id w:val="-8702228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5314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E44022" w14:textId="2F5E948D" w:rsidR="00D97022" w:rsidRPr="00DE346E" w:rsidRDefault="008F737C" w:rsidP="00470800">
            <w:pPr>
              <w:ind w:left="-56"/>
              <w:rPr>
                <w:rFonts w:cstheme="minorHAnsi"/>
                <w:b/>
                <w:bCs/>
                <w:u w:val="single"/>
              </w:rPr>
            </w:pPr>
            <w:sdt>
              <w:sdtPr>
                <w:rPr>
                  <w:rFonts w:cstheme="minorHAnsi"/>
                  <w:sz w:val="20"/>
                  <w:szCs w:val="20"/>
                </w:rPr>
                <w:id w:val="112350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3341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B7D2899" w14:textId="403DC575" w:rsidR="00D97022" w:rsidRPr="00DE346E" w:rsidRDefault="008F737C" w:rsidP="00470800">
            <w:pPr>
              <w:ind w:left="-56"/>
              <w:rPr>
                <w:rFonts w:cstheme="minorHAnsi"/>
                <w:b/>
                <w:bCs/>
                <w:u w:val="single"/>
              </w:rPr>
            </w:pPr>
            <w:sdt>
              <w:sdtPr>
                <w:rPr>
                  <w:rFonts w:cstheme="minorHAnsi"/>
                  <w:sz w:val="20"/>
                  <w:szCs w:val="20"/>
                </w:rPr>
                <w:id w:val="-559636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9193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B6407" w14:textId="396F8023" w:rsidR="00D97022" w:rsidRPr="00DE346E" w:rsidRDefault="008F737C" w:rsidP="00470800">
            <w:pPr>
              <w:ind w:left="-56"/>
              <w:rPr>
                <w:rFonts w:cstheme="minorHAnsi"/>
                <w:b/>
                <w:bCs/>
                <w:u w:val="single"/>
              </w:rPr>
            </w:pPr>
            <w:sdt>
              <w:sdtPr>
                <w:rPr>
                  <w:rFonts w:cstheme="minorHAnsi"/>
                  <w:sz w:val="20"/>
                  <w:szCs w:val="20"/>
                </w:rPr>
                <w:id w:val="-1275555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6308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D893057" w14:textId="71F2BB5F" w:rsidR="00D97022" w:rsidRPr="00DE346E" w:rsidRDefault="008F737C" w:rsidP="00470800">
            <w:pPr>
              <w:ind w:left="-56"/>
              <w:rPr>
                <w:rFonts w:cstheme="minorHAnsi"/>
                <w:b/>
                <w:bCs/>
                <w:u w:val="single"/>
              </w:rPr>
            </w:pPr>
            <w:sdt>
              <w:sdtPr>
                <w:rPr>
                  <w:rFonts w:cstheme="minorHAnsi"/>
                  <w:sz w:val="20"/>
                  <w:szCs w:val="20"/>
                </w:rPr>
                <w:id w:val="34645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5162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10649B" w14:textId="1974C9EF" w:rsidR="00D97022" w:rsidRPr="00DE346E" w:rsidRDefault="008F737C" w:rsidP="00470800">
            <w:pPr>
              <w:ind w:left="-56"/>
              <w:rPr>
                <w:rFonts w:cstheme="minorHAnsi"/>
                <w:b/>
                <w:bCs/>
                <w:u w:val="single"/>
              </w:rPr>
            </w:pPr>
            <w:sdt>
              <w:sdtPr>
                <w:rPr>
                  <w:rFonts w:cstheme="minorHAnsi"/>
                  <w:sz w:val="20"/>
                  <w:szCs w:val="20"/>
                </w:rPr>
                <w:id w:val="14490400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99761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6F05078" w14:textId="581EC5FF" w:rsidR="00D97022" w:rsidRPr="00DE346E" w:rsidRDefault="008F737C" w:rsidP="00470800">
            <w:pPr>
              <w:ind w:left="-56"/>
              <w:rPr>
                <w:rFonts w:cstheme="minorHAnsi"/>
                <w:b/>
                <w:bCs/>
                <w:u w:val="single"/>
              </w:rPr>
            </w:pPr>
            <w:sdt>
              <w:sdtPr>
                <w:rPr>
                  <w:rFonts w:cstheme="minorHAnsi"/>
                  <w:sz w:val="20"/>
                  <w:szCs w:val="20"/>
                </w:rPr>
                <w:id w:val="-1243485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03984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BF459" w14:textId="5A2D636F" w:rsidR="00D97022" w:rsidRPr="00DE346E" w:rsidRDefault="008F737C" w:rsidP="00470800">
            <w:pPr>
              <w:ind w:left="-56"/>
              <w:rPr>
                <w:rFonts w:cstheme="minorHAnsi"/>
                <w:b/>
                <w:bCs/>
                <w:u w:val="single"/>
              </w:rPr>
            </w:pPr>
            <w:sdt>
              <w:sdtPr>
                <w:rPr>
                  <w:rFonts w:cstheme="minorHAnsi"/>
                  <w:sz w:val="20"/>
                  <w:szCs w:val="20"/>
                </w:rPr>
                <w:id w:val="-400285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1772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E9AB42" w14:textId="778A9025" w:rsidR="00D97022" w:rsidRPr="00DE346E" w:rsidRDefault="008F737C" w:rsidP="00470800">
            <w:pPr>
              <w:ind w:left="-56"/>
              <w:rPr>
                <w:rFonts w:cstheme="minorHAnsi"/>
                <w:b/>
                <w:bCs/>
                <w:u w:val="single"/>
              </w:rPr>
            </w:pPr>
            <w:sdt>
              <w:sdtPr>
                <w:rPr>
                  <w:rFonts w:cstheme="minorHAnsi"/>
                  <w:sz w:val="20"/>
                  <w:szCs w:val="20"/>
                </w:rPr>
                <w:id w:val="1437937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823318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75BF445" w14:textId="0BB3BC5E" w:rsidR="00D97022" w:rsidRPr="00DE346E" w:rsidRDefault="008F737C" w:rsidP="00470800">
            <w:pPr>
              <w:ind w:left="-56"/>
              <w:rPr>
                <w:rFonts w:cstheme="minorHAnsi"/>
                <w:b/>
                <w:bCs/>
                <w:u w:val="single"/>
              </w:rPr>
            </w:pPr>
            <w:sdt>
              <w:sdtPr>
                <w:rPr>
                  <w:rFonts w:cstheme="minorHAnsi"/>
                  <w:sz w:val="20"/>
                  <w:szCs w:val="20"/>
                </w:rPr>
                <w:id w:val="-19237860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80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B6C71E" w14:textId="6B9579A9" w:rsidR="00D97022" w:rsidRPr="00DE346E" w:rsidRDefault="008F737C" w:rsidP="00470800">
            <w:pPr>
              <w:ind w:left="-56"/>
              <w:rPr>
                <w:rFonts w:cstheme="minorHAnsi"/>
                <w:b/>
                <w:bCs/>
                <w:u w:val="single"/>
              </w:rPr>
            </w:pPr>
            <w:sdt>
              <w:sdtPr>
                <w:rPr>
                  <w:rFonts w:cstheme="minorHAnsi"/>
                  <w:sz w:val="20"/>
                  <w:szCs w:val="20"/>
                </w:rPr>
                <w:id w:val="7248757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09436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801B1C0" w14:textId="6A3992D5" w:rsidR="00D97022" w:rsidRPr="00DE346E" w:rsidRDefault="008F737C" w:rsidP="00470800">
            <w:pPr>
              <w:ind w:left="-56"/>
              <w:rPr>
                <w:rFonts w:cstheme="minorHAnsi"/>
                <w:b/>
                <w:bCs/>
                <w:u w:val="single"/>
              </w:rPr>
            </w:pPr>
            <w:sdt>
              <w:sdtPr>
                <w:rPr>
                  <w:rFonts w:cstheme="minorHAnsi"/>
                  <w:sz w:val="20"/>
                  <w:szCs w:val="20"/>
                </w:rPr>
                <w:id w:val="-2120901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1719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0CE325" w14:textId="144CEC69" w:rsidR="00D97022" w:rsidRPr="00DE346E" w:rsidRDefault="008F737C" w:rsidP="00470800">
            <w:pPr>
              <w:ind w:left="-56"/>
              <w:rPr>
                <w:rFonts w:cstheme="minorHAnsi"/>
                <w:b/>
                <w:bCs/>
                <w:u w:val="single"/>
              </w:rPr>
            </w:pPr>
            <w:sdt>
              <w:sdtPr>
                <w:rPr>
                  <w:rFonts w:cstheme="minorHAnsi"/>
                  <w:sz w:val="20"/>
                  <w:szCs w:val="20"/>
                </w:rPr>
                <w:id w:val="-2638396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50565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72FED2" w14:textId="67B5A073" w:rsidR="00D97022" w:rsidRPr="00DE346E" w:rsidRDefault="008F737C" w:rsidP="00470800">
            <w:pPr>
              <w:ind w:left="-56"/>
              <w:rPr>
                <w:rFonts w:cstheme="minorHAnsi"/>
                <w:b/>
                <w:bCs/>
                <w:u w:val="single"/>
              </w:rPr>
            </w:pPr>
            <w:sdt>
              <w:sdtPr>
                <w:rPr>
                  <w:rFonts w:cstheme="minorHAnsi"/>
                  <w:sz w:val="20"/>
                  <w:szCs w:val="20"/>
                </w:rPr>
                <w:id w:val="-854661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58677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FA6AC36" w14:textId="1159773E" w:rsidR="00D97022" w:rsidRPr="00DE346E" w:rsidRDefault="008F737C" w:rsidP="00470800">
            <w:pPr>
              <w:ind w:left="-56"/>
              <w:rPr>
                <w:rFonts w:cstheme="minorHAnsi"/>
                <w:b/>
                <w:bCs/>
                <w:u w:val="single"/>
              </w:rPr>
            </w:pPr>
            <w:sdt>
              <w:sdtPr>
                <w:rPr>
                  <w:rFonts w:cstheme="minorHAnsi"/>
                  <w:sz w:val="20"/>
                  <w:szCs w:val="20"/>
                </w:rPr>
                <w:id w:val="-1535419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38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295900" w14:textId="057D68A1" w:rsidR="00D97022" w:rsidRPr="00DE346E" w:rsidRDefault="008F737C" w:rsidP="00470800">
            <w:pPr>
              <w:ind w:left="-56"/>
              <w:rPr>
                <w:rFonts w:cstheme="minorHAnsi"/>
                <w:b/>
                <w:bCs/>
                <w:u w:val="single"/>
              </w:rPr>
            </w:pPr>
            <w:sdt>
              <w:sdtPr>
                <w:rPr>
                  <w:rFonts w:cstheme="minorHAnsi"/>
                  <w:sz w:val="20"/>
                  <w:szCs w:val="20"/>
                </w:rPr>
                <w:id w:val="1426928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24657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548367B" w14:textId="2178955C" w:rsidR="00D97022" w:rsidRPr="00DE346E" w:rsidRDefault="008F737C" w:rsidP="00470800">
            <w:pPr>
              <w:ind w:left="-56"/>
              <w:rPr>
                <w:rFonts w:cstheme="minorHAnsi"/>
                <w:b/>
                <w:bCs/>
                <w:u w:val="single"/>
              </w:rPr>
            </w:pPr>
            <w:sdt>
              <w:sdtPr>
                <w:rPr>
                  <w:rFonts w:cstheme="minorHAnsi"/>
                  <w:sz w:val="20"/>
                  <w:szCs w:val="20"/>
                </w:rPr>
                <w:id w:val="-7019410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44623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5EF295" w14:textId="3D33CD06" w:rsidR="00D97022" w:rsidRPr="00DE346E" w:rsidRDefault="008F737C" w:rsidP="00470800">
            <w:pPr>
              <w:ind w:left="-56"/>
              <w:rPr>
                <w:rFonts w:cstheme="minorHAnsi"/>
                <w:b/>
                <w:bCs/>
                <w:u w:val="single"/>
              </w:rPr>
            </w:pPr>
            <w:sdt>
              <w:sdtPr>
                <w:rPr>
                  <w:rFonts w:cstheme="minorHAnsi"/>
                  <w:sz w:val="20"/>
                  <w:szCs w:val="20"/>
                </w:rPr>
                <w:id w:val="-11287760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13570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D3F88" w14:textId="2BA5BEA1" w:rsidR="00D97022" w:rsidRPr="00DE346E" w:rsidRDefault="008F737C" w:rsidP="00470800">
            <w:pPr>
              <w:ind w:left="-56"/>
              <w:rPr>
                <w:rFonts w:cstheme="minorHAnsi"/>
                <w:b/>
                <w:bCs/>
                <w:u w:val="single"/>
              </w:rPr>
            </w:pPr>
            <w:sdt>
              <w:sdtPr>
                <w:rPr>
                  <w:rFonts w:cstheme="minorHAnsi"/>
                  <w:sz w:val="20"/>
                  <w:szCs w:val="20"/>
                </w:rPr>
                <w:id w:val="19504294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0020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58866396"/>
            <w:placeholder>
              <w:docPart w:val="7D70576415C34E3EB4EA1C2F1C5BEDF4"/>
            </w:placeholder>
            <w:showingPlcHdr/>
          </w:sdtPr>
          <w:sdtEndPr/>
          <w:sdtContent>
            <w:tc>
              <w:tcPr>
                <w:tcW w:w="1158" w:type="dxa"/>
                <w:shd w:val="clear" w:color="auto" w:fill="E5EAF6"/>
                <w:vAlign w:val="center"/>
              </w:tcPr>
              <w:p w14:paraId="14CB128F"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50383488"/>
            <w:placeholder>
              <w:docPart w:val="49B91A72380E48CCA73FB8B59534139F"/>
            </w:placeholder>
            <w:showingPlcHdr/>
          </w:sdtPr>
          <w:sdtEndPr/>
          <w:sdtContent>
            <w:tc>
              <w:tcPr>
                <w:tcW w:w="1193" w:type="dxa"/>
                <w:shd w:val="clear" w:color="auto" w:fill="E5EAF6"/>
                <w:vAlign w:val="center"/>
              </w:tcPr>
              <w:p w14:paraId="4D93BCBC"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B01B92" w14:textId="77777777" w:rsidTr="00470800">
        <w:trPr>
          <w:cantSplit/>
          <w:jc w:val="center"/>
        </w:trPr>
        <w:tc>
          <w:tcPr>
            <w:tcW w:w="19450" w:type="dxa"/>
            <w:gridSpan w:val="23"/>
            <w:shd w:val="clear" w:color="auto" w:fill="E5EAF6"/>
            <w:vAlign w:val="center"/>
          </w:tcPr>
          <w:p w14:paraId="4D322B33"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D97022" w14:paraId="5764181F" w14:textId="77777777" w:rsidTr="00470800">
        <w:trPr>
          <w:cantSplit/>
          <w:jc w:val="center"/>
        </w:trPr>
        <w:tc>
          <w:tcPr>
            <w:tcW w:w="3999" w:type="dxa"/>
            <w:shd w:val="clear" w:color="auto" w:fill="auto"/>
          </w:tcPr>
          <w:p w14:paraId="12EB55BE" w14:textId="77777777" w:rsidR="00D97022" w:rsidRPr="00143257" w:rsidRDefault="00D97022" w:rsidP="00D97022">
            <w:pPr>
              <w:rPr>
                <w:rFonts w:cstheme="minorHAnsi"/>
                <w:b/>
                <w:bCs/>
                <w:sz w:val="12"/>
                <w:szCs w:val="12"/>
              </w:rPr>
            </w:pPr>
          </w:p>
          <w:p w14:paraId="63D74EA3" w14:textId="79EE2545" w:rsidR="00D97022" w:rsidRPr="00DC0652" w:rsidRDefault="008F737C" w:rsidP="00D97022">
            <w:pPr>
              <w:rPr>
                <w:rFonts w:cstheme="minorHAnsi"/>
                <w:b/>
                <w:bCs/>
              </w:rPr>
            </w:pPr>
            <w:hyperlink w:anchor="Stand11i5" w:tooltip="Click to See Full Standard" w:history="1">
              <w:r w:rsidR="00D97022" w:rsidRPr="007D6629">
                <w:rPr>
                  <w:rStyle w:val="Hyperlink"/>
                  <w:rFonts w:cstheme="minorHAnsi"/>
                  <w:b/>
                  <w:bCs/>
                </w:rPr>
                <w:t>11-I-5</w:t>
              </w:r>
            </w:hyperlink>
            <w:r w:rsidR="00D97022" w:rsidRPr="00534738">
              <w:t xml:space="preserve"> </w:t>
            </w:r>
            <w:r w:rsidR="00D97022">
              <w:t xml:space="preserve">  </w:t>
            </w:r>
            <w:r w:rsidR="00D97022" w:rsidRPr="00CC680C">
              <w:rPr>
                <w:i/>
                <w:iCs/>
              </w:rPr>
              <w:t>A, B, C-M, C</w:t>
            </w:r>
          </w:p>
          <w:p w14:paraId="371E73ED" w14:textId="174DD931" w:rsidR="00D97022" w:rsidRPr="00D731C6" w:rsidRDefault="00D97022" w:rsidP="00D97022">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auto"/>
            <w:vAlign w:val="center"/>
          </w:tcPr>
          <w:p w14:paraId="2652144E" w14:textId="747B182B" w:rsidR="00D97022" w:rsidRPr="00DE346E" w:rsidRDefault="008F737C" w:rsidP="00470800">
            <w:pPr>
              <w:ind w:left="-56"/>
              <w:rPr>
                <w:rFonts w:cstheme="minorHAnsi"/>
                <w:b/>
                <w:bCs/>
                <w:u w:val="single"/>
              </w:rPr>
            </w:pPr>
            <w:sdt>
              <w:sdtPr>
                <w:rPr>
                  <w:rFonts w:cstheme="minorHAnsi"/>
                  <w:sz w:val="20"/>
                  <w:szCs w:val="20"/>
                </w:rPr>
                <w:id w:val="-1266602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19151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5E1B992" w14:textId="154BE130" w:rsidR="00D97022" w:rsidRPr="00DE346E" w:rsidRDefault="008F737C" w:rsidP="00470800">
            <w:pPr>
              <w:ind w:left="-56"/>
              <w:rPr>
                <w:rFonts w:cstheme="minorHAnsi"/>
                <w:b/>
                <w:bCs/>
                <w:u w:val="single"/>
              </w:rPr>
            </w:pPr>
            <w:sdt>
              <w:sdtPr>
                <w:rPr>
                  <w:rFonts w:cstheme="minorHAnsi"/>
                  <w:sz w:val="20"/>
                  <w:szCs w:val="20"/>
                </w:rPr>
                <w:id w:val="595067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81321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F98E996" w14:textId="2F9A2AF0" w:rsidR="00D97022" w:rsidRPr="00DE346E" w:rsidRDefault="008F737C" w:rsidP="00470800">
            <w:pPr>
              <w:ind w:left="-56"/>
              <w:rPr>
                <w:rFonts w:cstheme="minorHAnsi"/>
                <w:b/>
                <w:bCs/>
                <w:u w:val="single"/>
              </w:rPr>
            </w:pPr>
            <w:sdt>
              <w:sdtPr>
                <w:rPr>
                  <w:rFonts w:cstheme="minorHAnsi"/>
                  <w:sz w:val="20"/>
                  <w:szCs w:val="20"/>
                </w:rPr>
                <w:id w:val="653118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68017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45E747" w14:textId="5C6D376F" w:rsidR="00D97022" w:rsidRPr="00DE346E" w:rsidRDefault="008F737C" w:rsidP="00470800">
            <w:pPr>
              <w:ind w:left="-56"/>
              <w:rPr>
                <w:rFonts w:cstheme="minorHAnsi"/>
                <w:b/>
                <w:bCs/>
                <w:u w:val="single"/>
              </w:rPr>
            </w:pPr>
            <w:sdt>
              <w:sdtPr>
                <w:rPr>
                  <w:rFonts w:cstheme="minorHAnsi"/>
                  <w:sz w:val="20"/>
                  <w:szCs w:val="20"/>
                </w:rPr>
                <w:id w:val="2056648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699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CC642B8" w14:textId="6D484D28" w:rsidR="00D97022" w:rsidRPr="00DE346E" w:rsidRDefault="008F737C" w:rsidP="00470800">
            <w:pPr>
              <w:ind w:left="-56"/>
              <w:rPr>
                <w:rFonts w:cstheme="minorHAnsi"/>
                <w:b/>
                <w:bCs/>
                <w:u w:val="single"/>
              </w:rPr>
            </w:pPr>
            <w:sdt>
              <w:sdtPr>
                <w:rPr>
                  <w:rFonts w:cstheme="minorHAnsi"/>
                  <w:sz w:val="20"/>
                  <w:szCs w:val="20"/>
                </w:rPr>
                <w:id w:val="6279806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211543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CFA61F6" w14:textId="4C0D6AEF" w:rsidR="00D97022" w:rsidRPr="00DE346E" w:rsidRDefault="008F737C" w:rsidP="00470800">
            <w:pPr>
              <w:ind w:left="-56"/>
              <w:rPr>
                <w:rFonts w:cstheme="minorHAnsi"/>
                <w:b/>
                <w:bCs/>
                <w:u w:val="single"/>
              </w:rPr>
            </w:pPr>
            <w:sdt>
              <w:sdtPr>
                <w:rPr>
                  <w:rFonts w:cstheme="minorHAnsi"/>
                  <w:sz w:val="20"/>
                  <w:szCs w:val="20"/>
                </w:rPr>
                <w:id w:val="-1069337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647607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C8D0164" w14:textId="5EC6285F" w:rsidR="00D97022" w:rsidRPr="00DE346E" w:rsidRDefault="008F737C" w:rsidP="00470800">
            <w:pPr>
              <w:ind w:left="-56"/>
              <w:rPr>
                <w:rFonts w:cstheme="minorHAnsi"/>
                <w:b/>
                <w:bCs/>
                <w:u w:val="single"/>
              </w:rPr>
            </w:pPr>
            <w:sdt>
              <w:sdtPr>
                <w:rPr>
                  <w:rFonts w:cstheme="minorHAnsi"/>
                  <w:sz w:val="20"/>
                  <w:szCs w:val="20"/>
                </w:rPr>
                <w:id w:val="-6701707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08854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87B503E" w14:textId="410DC257" w:rsidR="00D97022" w:rsidRPr="00DE346E" w:rsidRDefault="008F737C" w:rsidP="00470800">
            <w:pPr>
              <w:ind w:left="-56"/>
              <w:rPr>
                <w:rFonts w:cstheme="minorHAnsi"/>
                <w:b/>
                <w:bCs/>
                <w:u w:val="single"/>
              </w:rPr>
            </w:pPr>
            <w:sdt>
              <w:sdtPr>
                <w:rPr>
                  <w:rFonts w:cstheme="minorHAnsi"/>
                  <w:sz w:val="20"/>
                  <w:szCs w:val="20"/>
                </w:rPr>
                <w:id w:val="3651100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4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C2181E" w14:textId="166D9AE3" w:rsidR="00D97022" w:rsidRPr="00DE346E" w:rsidRDefault="008F737C" w:rsidP="00470800">
            <w:pPr>
              <w:ind w:left="-56"/>
              <w:rPr>
                <w:rFonts w:cstheme="minorHAnsi"/>
                <w:b/>
                <w:bCs/>
                <w:u w:val="single"/>
              </w:rPr>
            </w:pPr>
            <w:sdt>
              <w:sdtPr>
                <w:rPr>
                  <w:rFonts w:cstheme="minorHAnsi"/>
                  <w:sz w:val="20"/>
                  <w:szCs w:val="20"/>
                </w:rPr>
                <w:id w:val="-18977371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28767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A23F637" w14:textId="2A5DD8B5" w:rsidR="00D97022" w:rsidRPr="00DE346E" w:rsidRDefault="008F737C" w:rsidP="00470800">
            <w:pPr>
              <w:ind w:left="-56"/>
              <w:rPr>
                <w:rFonts w:cstheme="minorHAnsi"/>
                <w:b/>
                <w:bCs/>
                <w:u w:val="single"/>
              </w:rPr>
            </w:pPr>
            <w:sdt>
              <w:sdtPr>
                <w:rPr>
                  <w:rFonts w:cstheme="minorHAnsi"/>
                  <w:sz w:val="20"/>
                  <w:szCs w:val="20"/>
                </w:rPr>
                <w:id w:val="-1262836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19322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A9621E" w14:textId="67ADD86B" w:rsidR="00D97022" w:rsidRPr="00DE346E" w:rsidRDefault="008F737C" w:rsidP="00470800">
            <w:pPr>
              <w:ind w:left="-56"/>
              <w:rPr>
                <w:rFonts w:cstheme="minorHAnsi"/>
                <w:b/>
                <w:bCs/>
                <w:u w:val="single"/>
              </w:rPr>
            </w:pPr>
            <w:sdt>
              <w:sdtPr>
                <w:rPr>
                  <w:rFonts w:cstheme="minorHAnsi"/>
                  <w:sz w:val="20"/>
                  <w:szCs w:val="20"/>
                </w:rPr>
                <w:id w:val="8335005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8877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D25CCF9" w14:textId="37066B25" w:rsidR="00D97022" w:rsidRPr="00DE346E" w:rsidRDefault="008F737C" w:rsidP="00470800">
            <w:pPr>
              <w:ind w:left="-56"/>
              <w:rPr>
                <w:rFonts w:cstheme="minorHAnsi"/>
                <w:b/>
                <w:bCs/>
                <w:u w:val="single"/>
              </w:rPr>
            </w:pPr>
            <w:sdt>
              <w:sdtPr>
                <w:rPr>
                  <w:rFonts w:cstheme="minorHAnsi"/>
                  <w:sz w:val="20"/>
                  <w:szCs w:val="20"/>
                </w:rPr>
                <w:id w:val="1382515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265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354F83" w14:textId="0961BA6C" w:rsidR="00D97022" w:rsidRPr="00DE346E" w:rsidRDefault="008F737C" w:rsidP="00470800">
            <w:pPr>
              <w:ind w:left="-56"/>
              <w:rPr>
                <w:rFonts w:cstheme="minorHAnsi"/>
                <w:b/>
                <w:bCs/>
                <w:u w:val="single"/>
              </w:rPr>
            </w:pPr>
            <w:sdt>
              <w:sdtPr>
                <w:rPr>
                  <w:rFonts w:cstheme="minorHAnsi"/>
                  <w:sz w:val="20"/>
                  <w:szCs w:val="20"/>
                </w:rPr>
                <w:id w:val="-5891521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21798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E383360" w14:textId="05DF9B7E" w:rsidR="00D97022" w:rsidRPr="00DE346E" w:rsidRDefault="008F737C" w:rsidP="00470800">
            <w:pPr>
              <w:ind w:left="-56"/>
              <w:rPr>
                <w:rFonts w:cstheme="minorHAnsi"/>
                <w:b/>
                <w:bCs/>
                <w:u w:val="single"/>
              </w:rPr>
            </w:pPr>
            <w:sdt>
              <w:sdtPr>
                <w:rPr>
                  <w:rFonts w:cstheme="minorHAnsi"/>
                  <w:sz w:val="20"/>
                  <w:szCs w:val="20"/>
                </w:rPr>
                <w:id w:val="2002181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78199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D17BB18" w14:textId="65963249" w:rsidR="00D97022" w:rsidRPr="00DE346E" w:rsidRDefault="008F737C" w:rsidP="00470800">
            <w:pPr>
              <w:ind w:left="-56"/>
              <w:rPr>
                <w:rFonts w:cstheme="minorHAnsi"/>
                <w:b/>
                <w:bCs/>
                <w:u w:val="single"/>
              </w:rPr>
            </w:pPr>
            <w:sdt>
              <w:sdtPr>
                <w:rPr>
                  <w:rFonts w:cstheme="minorHAnsi"/>
                  <w:sz w:val="20"/>
                  <w:szCs w:val="20"/>
                </w:rPr>
                <w:id w:val="-591804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7606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718406" w14:textId="094C6AD6" w:rsidR="00D97022" w:rsidRPr="00DE346E" w:rsidRDefault="008F737C" w:rsidP="00470800">
            <w:pPr>
              <w:ind w:left="-56"/>
              <w:rPr>
                <w:rFonts w:cstheme="minorHAnsi"/>
                <w:b/>
                <w:bCs/>
                <w:u w:val="single"/>
              </w:rPr>
            </w:pPr>
            <w:sdt>
              <w:sdtPr>
                <w:rPr>
                  <w:rFonts w:cstheme="minorHAnsi"/>
                  <w:sz w:val="20"/>
                  <w:szCs w:val="20"/>
                </w:rPr>
                <w:id w:val="-399134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555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7E2C135" w14:textId="2AB7B4B4" w:rsidR="00D97022" w:rsidRPr="00DE346E" w:rsidRDefault="008F737C" w:rsidP="00470800">
            <w:pPr>
              <w:ind w:left="-56"/>
              <w:rPr>
                <w:rFonts w:cstheme="minorHAnsi"/>
                <w:b/>
                <w:bCs/>
                <w:u w:val="single"/>
              </w:rPr>
            </w:pPr>
            <w:sdt>
              <w:sdtPr>
                <w:rPr>
                  <w:rFonts w:cstheme="minorHAnsi"/>
                  <w:sz w:val="20"/>
                  <w:szCs w:val="20"/>
                </w:rPr>
                <w:id w:val="-5896981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31753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1ADEB9" w14:textId="77B247FB" w:rsidR="00D97022" w:rsidRPr="00DE346E" w:rsidRDefault="008F737C" w:rsidP="00470800">
            <w:pPr>
              <w:ind w:left="-56"/>
              <w:rPr>
                <w:rFonts w:cstheme="minorHAnsi"/>
                <w:b/>
                <w:bCs/>
                <w:u w:val="single"/>
              </w:rPr>
            </w:pPr>
            <w:sdt>
              <w:sdtPr>
                <w:rPr>
                  <w:rFonts w:cstheme="minorHAnsi"/>
                  <w:sz w:val="20"/>
                  <w:szCs w:val="20"/>
                </w:rPr>
                <w:id w:val="-13799333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56789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EDF628F" w14:textId="07CE9386" w:rsidR="00D97022" w:rsidRPr="00DE346E" w:rsidRDefault="008F737C" w:rsidP="00470800">
            <w:pPr>
              <w:ind w:left="-56"/>
              <w:rPr>
                <w:rFonts w:cstheme="minorHAnsi"/>
                <w:b/>
                <w:bCs/>
                <w:u w:val="single"/>
              </w:rPr>
            </w:pPr>
            <w:sdt>
              <w:sdtPr>
                <w:rPr>
                  <w:rFonts w:cstheme="minorHAnsi"/>
                  <w:sz w:val="20"/>
                  <w:szCs w:val="20"/>
                </w:rPr>
                <w:id w:val="475573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52109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AD4CB76" w14:textId="44733415" w:rsidR="00D97022" w:rsidRPr="00DE346E" w:rsidRDefault="008F737C" w:rsidP="00470800">
            <w:pPr>
              <w:ind w:left="-56"/>
              <w:rPr>
                <w:rFonts w:cstheme="minorHAnsi"/>
                <w:b/>
                <w:bCs/>
                <w:u w:val="single"/>
              </w:rPr>
            </w:pPr>
            <w:sdt>
              <w:sdtPr>
                <w:rPr>
                  <w:rFonts w:cstheme="minorHAnsi"/>
                  <w:sz w:val="20"/>
                  <w:szCs w:val="20"/>
                </w:rPr>
                <w:id w:val="12530833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93676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43652993"/>
            <w:placeholder>
              <w:docPart w:val="F6AF9EA63EA14D79B2D492EDBD070C81"/>
            </w:placeholder>
            <w:showingPlcHdr/>
          </w:sdtPr>
          <w:sdtEndPr/>
          <w:sdtContent>
            <w:tc>
              <w:tcPr>
                <w:tcW w:w="1158" w:type="dxa"/>
                <w:shd w:val="clear" w:color="auto" w:fill="auto"/>
                <w:vAlign w:val="center"/>
              </w:tcPr>
              <w:p w14:paraId="608E3A9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424680826"/>
            <w:placeholder>
              <w:docPart w:val="5099FCDD5ECA4D3388B00505333C4B59"/>
            </w:placeholder>
            <w:showingPlcHdr/>
          </w:sdtPr>
          <w:sdtEndPr/>
          <w:sdtContent>
            <w:tc>
              <w:tcPr>
                <w:tcW w:w="1193" w:type="dxa"/>
                <w:shd w:val="clear" w:color="auto" w:fill="auto"/>
                <w:vAlign w:val="center"/>
              </w:tcPr>
              <w:p w14:paraId="4B6AB30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748372E4" w14:textId="77777777" w:rsidTr="00470800">
        <w:trPr>
          <w:cantSplit/>
          <w:jc w:val="center"/>
        </w:trPr>
        <w:tc>
          <w:tcPr>
            <w:tcW w:w="19450" w:type="dxa"/>
            <w:gridSpan w:val="23"/>
            <w:shd w:val="clear" w:color="auto" w:fill="auto"/>
            <w:vAlign w:val="center"/>
          </w:tcPr>
          <w:p w14:paraId="41EE4A56" w14:textId="77777777" w:rsidR="009745A0"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p w14:paraId="35FE36A7" w14:textId="79FB8A1C" w:rsidR="008F534C" w:rsidRPr="00D731C6" w:rsidRDefault="008F534C" w:rsidP="00470800">
            <w:pPr>
              <w:ind w:left="-56"/>
              <w:rPr>
                <w:rFonts w:cstheme="minorHAnsi"/>
              </w:rPr>
            </w:pPr>
          </w:p>
        </w:tc>
      </w:tr>
      <w:tr w:rsidR="00E1551B" w14:paraId="588AE15F" w14:textId="77777777" w:rsidTr="00470800">
        <w:trPr>
          <w:cantSplit/>
          <w:jc w:val="center"/>
        </w:trPr>
        <w:tc>
          <w:tcPr>
            <w:tcW w:w="3999" w:type="dxa"/>
            <w:shd w:val="clear" w:color="auto" w:fill="E5EAF6"/>
          </w:tcPr>
          <w:p w14:paraId="19F58FBC" w14:textId="77777777" w:rsidR="00D97022" w:rsidRPr="00143257" w:rsidRDefault="00D97022" w:rsidP="00D97022">
            <w:pPr>
              <w:rPr>
                <w:rFonts w:cstheme="minorHAnsi"/>
                <w:b/>
                <w:bCs/>
                <w:sz w:val="12"/>
                <w:szCs w:val="12"/>
              </w:rPr>
            </w:pPr>
          </w:p>
          <w:p w14:paraId="569FAAB0" w14:textId="140D1806" w:rsidR="00D97022" w:rsidRDefault="008F737C" w:rsidP="00D97022">
            <w:pPr>
              <w:rPr>
                <w:rFonts w:cstheme="minorHAnsi"/>
                <w:b/>
                <w:bCs/>
              </w:rPr>
            </w:pPr>
            <w:hyperlink w:anchor="Stand11i6" w:tooltip="Click to See Full Standard" w:history="1">
              <w:r w:rsidR="00D97022" w:rsidRPr="007D6629">
                <w:rPr>
                  <w:rStyle w:val="Hyperlink"/>
                  <w:rFonts w:cstheme="minorHAnsi"/>
                  <w:b/>
                  <w:bCs/>
                </w:rPr>
                <w:t>11-I-6</w:t>
              </w:r>
            </w:hyperlink>
            <w:r w:rsidR="00D97022" w:rsidRPr="00534738">
              <w:t xml:space="preserve"> </w:t>
            </w:r>
            <w:r w:rsidR="00D97022">
              <w:t xml:space="preserve">  </w:t>
            </w:r>
            <w:bookmarkStart w:id="26" w:name="PerWorksheet5"/>
            <w:r w:rsidR="00D97022" w:rsidRPr="00CC680C">
              <w:rPr>
                <w:i/>
                <w:iCs/>
              </w:rPr>
              <w:t>A, B, C-M, C</w:t>
            </w:r>
            <w:bookmarkEnd w:id="26"/>
          </w:p>
          <w:p w14:paraId="71DB86F1" w14:textId="2FDD8B60" w:rsidR="00D97022" w:rsidRPr="009C0E9E" w:rsidRDefault="00D97022" w:rsidP="00D97022">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14BE8286" w:rsidR="00D97022" w:rsidRPr="00DE346E" w:rsidRDefault="008F737C" w:rsidP="00470800">
            <w:pPr>
              <w:ind w:left="-56"/>
              <w:rPr>
                <w:rFonts w:cstheme="minorHAnsi"/>
                <w:b/>
                <w:bCs/>
                <w:u w:val="single"/>
              </w:rPr>
            </w:pPr>
            <w:sdt>
              <w:sdtPr>
                <w:rPr>
                  <w:rFonts w:cstheme="minorHAnsi"/>
                  <w:sz w:val="20"/>
                  <w:szCs w:val="20"/>
                </w:rPr>
                <w:id w:val="15538864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433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8894A8" w14:textId="17192B3B" w:rsidR="00D97022" w:rsidRPr="00DE346E" w:rsidRDefault="008F737C" w:rsidP="00470800">
            <w:pPr>
              <w:ind w:left="-56"/>
              <w:rPr>
                <w:rFonts w:cstheme="minorHAnsi"/>
                <w:b/>
                <w:bCs/>
                <w:u w:val="single"/>
              </w:rPr>
            </w:pPr>
            <w:sdt>
              <w:sdtPr>
                <w:rPr>
                  <w:rFonts w:cstheme="minorHAnsi"/>
                  <w:sz w:val="20"/>
                  <w:szCs w:val="20"/>
                </w:rPr>
                <w:id w:val="-20950857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497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3BBC866" w14:textId="33F90C8B" w:rsidR="00D97022" w:rsidRPr="00DE346E" w:rsidRDefault="008F737C" w:rsidP="00470800">
            <w:pPr>
              <w:ind w:left="-56"/>
              <w:rPr>
                <w:rFonts w:cstheme="minorHAnsi"/>
                <w:b/>
                <w:bCs/>
                <w:u w:val="single"/>
              </w:rPr>
            </w:pPr>
            <w:sdt>
              <w:sdtPr>
                <w:rPr>
                  <w:rFonts w:cstheme="minorHAnsi"/>
                  <w:sz w:val="20"/>
                  <w:szCs w:val="20"/>
                </w:rPr>
                <w:id w:val="-3781736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3242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603C2F3" w14:textId="768E485B" w:rsidR="00D97022" w:rsidRPr="00DE346E" w:rsidRDefault="008F737C" w:rsidP="00470800">
            <w:pPr>
              <w:ind w:left="-56"/>
              <w:rPr>
                <w:rFonts w:cstheme="minorHAnsi"/>
                <w:b/>
                <w:bCs/>
                <w:u w:val="single"/>
              </w:rPr>
            </w:pPr>
            <w:sdt>
              <w:sdtPr>
                <w:rPr>
                  <w:rFonts w:cstheme="minorHAnsi"/>
                  <w:sz w:val="20"/>
                  <w:szCs w:val="20"/>
                </w:rPr>
                <w:id w:val="6422325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12846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AD293" w14:textId="7538D5DB" w:rsidR="00D97022" w:rsidRPr="00DE346E" w:rsidRDefault="008F737C" w:rsidP="00470800">
            <w:pPr>
              <w:ind w:left="-56"/>
              <w:rPr>
                <w:rFonts w:cstheme="minorHAnsi"/>
                <w:b/>
                <w:bCs/>
                <w:u w:val="single"/>
              </w:rPr>
            </w:pPr>
            <w:sdt>
              <w:sdtPr>
                <w:rPr>
                  <w:rFonts w:cstheme="minorHAnsi"/>
                  <w:sz w:val="20"/>
                  <w:szCs w:val="20"/>
                </w:rPr>
                <w:id w:val="-20812065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49889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4D1343" w14:textId="06AD3C68" w:rsidR="00D97022" w:rsidRPr="00DE346E" w:rsidRDefault="008F737C" w:rsidP="00470800">
            <w:pPr>
              <w:ind w:left="-56"/>
              <w:rPr>
                <w:rFonts w:cstheme="minorHAnsi"/>
                <w:b/>
                <w:bCs/>
                <w:u w:val="single"/>
              </w:rPr>
            </w:pPr>
            <w:sdt>
              <w:sdtPr>
                <w:rPr>
                  <w:rFonts w:cstheme="minorHAnsi"/>
                  <w:sz w:val="20"/>
                  <w:szCs w:val="20"/>
                </w:rPr>
                <w:id w:val="15959045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32726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3E8E494" w14:textId="37B8E6CF" w:rsidR="00D97022" w:rsidRPr="00DE346E" w:rsidRDefault="008F737C" w:rsidP="00470800">
            <w:pPr>
              <w:ind w:left="-56"/>
              <w:rPr>
                <w:rFonts w:cstheme="minorHAnsi"/>
                <w:b/>
                <w:bCs/>
                <w:u w:val="single"/>
              </w:rPr>
            </w:pPr>
            <w:sdt>
              <w:sdtPr>
                <w:rPr>
                  <w:rFonts w:cstheme="minorHAnsi"/>
                  <w:sz w:val="20"/>
                  <w:szCs w:val="20"/>
                </w:rPr>
                <w:id w:val="4594634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0757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895E9B0" w14:textId="55A1E8A7" w:rsidR="00D97022" w:rsidRPr="00DE346E" w:rsidRDefault="008F737C" w:rsidP="00470800">
            <w:pPr>
              <w:ind w:left="-56"/>
              <w:rPr>
                <w:rFonts w:cstheme="minorHAnsi"/>
                <w:b/>
                <w:bCs/>
                <w:u w:val="single"/>
              </w:rPr>
            </w:pPr>
            <w:sdt>
              <w:sdtPr>
                <w:rPr>
                  <w:rFonts w:cstheme="minorHAnsi"/>
                  <w:sz w:val="20"/>
                  <w:szCs w:val="20"/>
                </w:rPr>
                <w:id w:val="-14004280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51268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3302AB" w14:textId="6573345E" w:rsidR="00D97022" w:rsidRPr="00DE346E" w:rsidRDefault="008F737C" w:rsidP="00470800">
            <w:pPr>
              <w:ind w:left="-56"/>
              <w:rPr>
                <w:rFonts w:cstheme="minorHAnsi"/>
                <w:b/>
                <w:bCs/>
                <w:u w:val="single"/>
              </w:rPr>
            </w:pPr>
            <w:sdt>
              <w:sdtPr>
                <w:rPr>
                  <w:rFonts w:cstheme="minorHAnsi"/>
                  <w:sz w:val="20"/>
                  <w:szCs w:val="20"/>
                </w:rPr>
                <w:id w:val="-422724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465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1FA2C2C" w14:textId="133B4A22" w:rsidR="00D97022" w:rsidRPr="00DE346E" w:rsidRDefault="008F737C" w:rsidP="00470800">
            <w:pPr>
              <w:ind w:left="-56"/>
              <w:rPr>
                <w:rFonts w:cstheme="minorHAnsi"/>
                <w:b/>
                <w:bCs/>
                <w:u w:val="single"/>
              </w:rPr>
            </w:pPr>
            <w:sdt>
              <w:sdtPr>
                <w:rPr>
                  <w:rFonts w:cstheme="minorHAnsi"/>
                  <w:sz w:val="20"/>
                  <w:szCs w:val="20"/>
                </w:rPr>
                <w:id w:val="-2754071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0399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7D437C" w14:textId="4F06F796" w:rsidR="00D97022" w:rsidRPr="00DE346E" w:rsidRDefault="008F737C" w:rsidP="00470800">
            <w:pPr>
              <w:ind w:left="-56"/>
              <w:rPr>
                <w:rFonts w:cstheme="minorHAnsi"/>
                <w:b/>
                <w:bCs/>
                <w:u w:val="single"/>
              </w:rPr>
            </w:pPr>
            <w:sdt>
              <w:sdtPr>
                <w:rPr>
                  <w:rFonts w:cstheme="minorHAnsi"/>
                  <w:sz w:val="20"/>
                  <w:szCs w:val="20"/>
                </w:rPr>
                <w:id w:val="1478956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692130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2F265" w14:textId="356CB7F5" w:rsidR="00D97022" w:rsidRPr="00DE346E" w:rsidRDefault="008F737C" w:rsidP="00470800">
            <w:pPr>
              <w:ind w:left="-56"/>
              <w:rPr>
                <w:rFonts w:cstheme="minorHAnsi"/>
                <w:b/>
                <w:bCs/>
                <w:u w:val="single"/>
              </w:rPr>
            </w:pPr>
            <w:sdt>
              <w:sdtPr>
                <w:rPr>
                  <w:rFonts w:cstheme="minorHAnsi"/>
                  <w:sz w:val="20"/>
                  <w:szCs w:val="20"/>
                </w:rPr>
                <w:id w:val="1664124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813708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69F152" w14:textId="79ACCF94" w:rsidR="00D97022" w:rsidRPr="00DE346E" w:rsidRDefault="008F737C" w:rsidP="00470800">
            <w:pPr>
              <w:ind w:left="-56"/>
              <w:rPr>
                <w:rFonts w:cstheme="minorHAnsi"/>
                <w:b/>
                <w:bCs/>
                <w:u w:val="single"/>
              </w:rPr>
            </w:pPr>
            <w:sdt>
              <w:sdtPr>
                <w:rPr>
                  <w:rFonts w:cstheme="minorHAnsi"/>
                  <w:sz w:val="20"/>
                  <w:szCs w:val="20"/>
                </w:rPr>
                <w:id w:val="639773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26449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45BAE75" w14:textId="6205319B" w:rsidR="00D97022" w:rsidRPr="00DE346E" w:rsidRDefault="008F737C" w:rsidP="00470800">
            <w:pPr>
              <w:ind w:left="-56"/>
              <w:rPr>
                <w:rFonts w:cstheme="minorHAnsi"/>
                <w:b/>
                <w:bCs/>
                <w:u w:val="single"/>
              </w:rPr>
            </w:pPr>
            <w:sdt>
              <w:sdtPr>
                <w:rPr>
                  <w:rFonts w:cstheme="minorHAnsi"/>
                  <w:sz w:val="20"/>
                  <w:szCs w:val="20"/>
                </w:rPr>
                <w:id w:val="19590697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7493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085EA" w14:textId="18A8CA7B" w:rsidR="00D97022" w:rsidRPr="00DE346E" w:rsidRDefault="008F737C" w:rsidP="00470800">
            <w:pPr>
              <w:ind w:left="-56"/>
              <w:rPr>
                <w:rFonts w:cstheme="minorHAnsi"/>
                <w:b/>
                <w:bCs/>
                <w:u w:val="single"/>
              </w:rPr>
            </w:pPr>
            <w:sdt>
              <w:sdtPr>
                <w:rPr>
                  <w:rFonts w:cstheme="minorHAnsi"/>
                  <w:sz w:val="20"/>
                  <w:szCs w:val="20"/>
                </w:rPr>
                <w:id w:val="15184233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9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25E1975" w14:textId="67258CE7" w:rsidR="00D97022" w:rsidRPr="00DE346E" w:rsidRDefault="008F737C" w:rsidP="00470800">
            <w:pPr>
              <w:ind w:left="-56"/>
              <w:rPr>
                <w:rFonts w:cstheme="minorHAnsi"/>
                <w:b/>
                <w:bCs/>
                <w:u w:val="single"/>
              </w:rPr>
            </w:pPr>
            <w:sdt>
              <w:sdtPr>
                <w:rPr>
                  <w:rFonts w:cstheme="minorHAnsi"/>
                  <w:sz w:val="20"/>
                  <w:szCs w:val="20"/>
                </w:rPr>
                <w:id w:val="-187321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423710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0360DE" w14:textId="010F8D94" w:rsidR="00D97022" w:rsidRPr="00DE346E" w:rsidRDefault="008F737C" w:rsidP="00470800">
            <w:pPr>
              <w:ind w:left="-56"/>
              <w:rPr>
                <w:rFonts w:cstheme="minorHAnsi"/>
                <w:b/>
                <w:bCs/>
                <w:u w:val="single"/>
              </w:rPr>
            </w:pPr>
            <w:sdt>
              <w:sdtPr>
                <w:rPr>
                  <w:rFonts w:cstheme="minorHAnsi"/>
                  <w:sz w:val="20"/>
                  <w:szCs w:val="20"/>
                </w:rPr>
                <w:id w:val="17929388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83051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A7E371" w14:textId="613C6B82" w:rsidR="00D97022" w:rsidRPr="00DE346E" w:rsidRDefault="008F737C" w:rsidP="00470800">
            <w:pPr>
              <w:ind w:left="-56"/>
              <w:rPr>
                <w:rFonts w:cstheme="minorHAnsi"/>
                <w:b/>
                <w:bCs/>
                <w:u w:val="single"/>
              </w:rPr>
            </w:pPr>
            <w:sdt>
              <w:sdtPr>
                <w:rPr>
                  <w:rFonts w:cstheme="minorHAnsi"/>
                  <w:sz w:val="20"/>
                  <w:szCs w:val="20"/>
                </w:rPr>
                <w:id w:val="13640926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94221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CD21C5" w14:textId="107A988E" w:rsidR="00D97022" w:rsidRPr="00DE346E" w:rsidRDefault="008F737C" w:rsidP="00470800">
            <w:pPr>
              <w:ind w:left="-56"/>
              <w:rPr>
                <w:rFonts w:cstheme="minorHAnsi"/>
                <w:b/>
                <w:bCs/>
                <w:u w:val="single"/>
              </w:rPr>
            </w:pPr>
            <w:sdt>
              <w:sdtPr>
                <w:rPr>
                  <w:rFonts w:cstheme="minorHAnsi"/>
                  <w:sz w:val="20"/>
                  <w:szCs w:val="20"/>
                </w:rPr>
                <w:id w:val="4249941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16844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695537C" w14:textId="47C19DE3" w:rsidR="00D97022" w:rsidRPr="00DE346E" w:rsidRDefault="008F737C" w:rsidP="00470800">
            <w:pPr>
              <w:ind w:left="-56"/>
              <w:rPr>
                <w:rFonts w:cstheme="minorHAnsi"/>
                <w:b/>
                <w:bCs/>
                <w:u w:val="single"/>
              </w:rPr>
            </w:pPr>
            <w:sdt>
              <w:sdtPr>
                <w:rPr>
                  <w:rFonts w:cstheme="minorHAnsi"/>
                  <w:sz w:val="20"/>
                  <w:szCs w:val="20"/>
                </w:rPr>
                <w:id w:val="-12155027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9852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77225968"/>
            <w:placeholder>
              <w:docPart w:val="076F84F04E3940F5BE3014EF88A592A3"/>
            </w:placeholder>
            <w:showingPlcHdr/>
          </w:sdtPr>
          <w:sdtEndPr/>
          <w:sdtContent>
            <w:tc>
              <w:tcPr>
                <w:tcW w:w="1158" w:type="dxa"/>
                <w:shd w:val="clear" w:color="auto" w:fill="E5EAF6"/>
                <w:vAlign w:val="center"/>
              </w:tcPr>
              <w:p w14:paraId="59B0C2D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500952743"/>
            <w:placeholder>
              <w:docPart w:val="79B3E180D5F9455AAB57D9ED914CD1C9"/>
            </w:placeholder>
            <w:showingPlcHdr/>
          </w:sdtPr>
          <w:sdtEndPr/>
          <w:sdtContent>
            <w:tc>
              <w:tcPr>
                <w:tcW w:w="1193" w:type="dxa"/>
                <w:shd w:val="clear" w:color="auto" w:fill="E5EAF6"/>
                <w:vAlign w:val="center"/>
              </w:tcPr>
              <w:p w14:paraId="6D2FA99D" w14:textId="77777777" w:rsidR="00D97022" w:rsidRPr="004B31A4" w:rsidRDefault="00D97022" w:rsidP="00D97022">
                <w:pPr>
                  <w:rPr>
                    <w:rFonts w:cstheme="minorHAnsi"/>
                    <w:b/>
                    <w:bCs/>
                  </w:rPr>
                </w:pPr>
                <w:r w:rsidRPr="004B31A4">
                  <w:rPr>
                    <w:rStyle w:val="PlaceholderText"/>
                  </w:rPr>
                  <w:t>Total Reviewed</w:t>
                </w:r>
              </w:p>
            </w:tc>
          </w:sdtContent>
        </w:sdt>
      </w:tr>
      <w:tr w:rsidR="004D2935" w14:paraId="2B54C3F6" w14:textId="77777777" w:rsidTr="00E1551B">
        <w:trPr>
          <w:cantSplit/>
          <w:jc w:val="center"/>
        </w:trPr>
        <w:tc>
          <w:tcPr>
            <w:tcW w:w="19450" w:type="dxa"/>
            <w:gridSpan w:val="23"/>
            <w:shd w:val="clear" w:color="auto" w:fill="E5EAF6"/>
          </w:tcPr>
          <w:p w14:paraId="113EA536" w14:textId="6AD4733C" w:rsidR="00921F87" w:rsidRPr="00AC744D" w:rsidRDefault="004D2935" w:rsidP="004D2935">
            <w:pPr>
              <w:rPr>
                <w:rFonts w:cstheme="minorHAnsi"/>
              </w:rPr>
            </w:pPr>
            <w:r w:rsidRPr="003F045D">
              <w:rPr>
                <w:rFonts w:cstheme="minorHAnsi"/>
                <w:b/>
                <w:bCs/>
              </w:rPr>
              <w:lastRenderedPageBreak/>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D97022" w14:paraId="16EA6A40" w14:textId="77777777" w:rsidTr="00470800">
        <w:trPr>
          <w:cantSplit/>
          <w:jc w:val="center"/>
        </w:trPr>
        <w:tc>
          <w:tcPr>
            <w:tcW w:w="3999" w:type="dxa"/>
            <w:shd w:val="clear" w:color="auto" w:fill="auto"/>
          </w:tcPr>
          <w:p w14:paraId="68555DE6" w14:textId="77777777" w:rsidR="00D97022" w:rsidRPr="00143257" w:rsidRDefault="00D97022" w:rsidP="00D97022">
            <w:pPr>
              <w:rPr>
                <w:rFonts w:cstheme="minorHAnsi"/>
                <w:b/>
                <w:bCs/>
                <w:sz w:val="12"/>
                <w:szCs w:val="12"/>
              </w:rPr>
            </w:pPr>
          </w:p>
          <w:bookmarkStart w:id="27" w:name="Per11i10"/>
          <w:p w14:paraId="56B6A020" w14:textId="681465EE" w:rsidR="00D97022" w:rsidRPr="00DC0652" w:rsidRDefault="00D97022" w:rsidP="00D97022">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7"/>
          <w:p w14:paraId="05454AFB" w14:textId="3729DE91" w:rsidR="00D97022" w:rsidRDefault="00D97022" w:rsidP="00D97022">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79593838" w:rsidR="00D97022" w:rsidRDefault="008F737C" w:rsidP="00D91A69">
            <w:pPr>
              <w:ind w:left="-56"/>
              <w:rPr>
                <w:rFonts w:cstheme="minorHAnsi"/>
                <w:b/>
                <w:bCs/>
                <w:u w:val="single"/>
              </w:rPr>
            </w:pPr>
            <w:sdt>
              <w:sdtPr>
                <w:rPr>
                  <w:rFonts w:cstheme="minorHAnsi"/>
                  <w:sz w:val="20"/>
                  <w:szCs w:val="20"/>
                </w:rPr>
                <w:id w:val="-232784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09907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A48CD" w14:textId="10ADE0D9" w:rsidR="00D97022" w:rsidRDefault="008F737C" w:rsidP="00D91A69">
            <w:pPr>
              <w:ind w:left="-56"/>
              <w:rPr>
                <w:rFonts w:cstheme="minorHAnsi"/>
                <w:b/>
                <w:bCs/>
                <w:u w:val="single"/>
              </w:rPr>
            </w:pPr>
            <w:sdt>
              <w:sdtPr>
                <w:rPr>
                  <w:rFonts w:cstheme="minorHAnsi"/>
                  <w:sz w:val="20"/>
                  <w:szCs w:val="20"/>
                </w:rPr>
                <w:id w:val="3015088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2630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67C853" w14:textId="5A905453" w:rsidR="00D97022" w:rsidRDefault="008F737C" w:rsidP="00D91A69">
            <w:pPr>
              <w:ind w:left="-56"/>
              <w:rPr>
                <w:rFonts w:cstheme="minorHAnsi"/>
                <w:b/>
                <w:bCs/>
                <w:u w:val="single"/>
              </w:rPr>
            </w:pPr>
            <w:sdt>
              <w:sdtPr>
                <w:rPr>
                  <w:rFonts w:cstheme="minorHAnsi"/>
                  <w:sz w:val="20"/>
                  <w:szCs w:val="20"/>
                </w:rPr>
                <w:id w:val="-18308295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6492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27CE8B3" w14:textId="2BF9455A" w:rsidR="00D97022" w:rsidRDefault="008F737C" w:rsidP="00D91A69">
            <w:pPr>
              <w:ind w:left="-56"/>
              <w:rPr>
                <w:rFonts w:cstheme="minorHAnsi"/>
                <w:b/>
                <w:bCs/>
                <w:u w:val="single"/>
              </w:rPr>
            </w:pPr>
            <w:sdt>
              <w:sdtPr>
                <w:rPr>
                  <w:rFonts w:cstheme="minorHAnsi"/>
                  <w:sz w:val="20"/>
                  <w:szCs w:val="20"/>
                </w:rPr>
                <w:id w:val="4020309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1959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CF7FEFB" w14:textId="7623C88A" w:rsidR="00D97022" w:rsidRDefault="008F737C" w:rsidP="00D91A69">
            <w:pPr>
              <w:ind w:left="-56"/>
              <w:rPr>
                <w:rFonts w:cstheme="minorHAnsi"/>
                <w:b/>
                <w:bCs/>
                <w:u w:val="single"/>
              </w:rPr>
            </w:pPr>
            <w:sdt>
              <w:sdtPr>
                <w:rPr>
                  <w:rFonts w:cstheme="minorHAnsi"/>
                  <w:sz w:val="20"/>
                  <w:szCs w:val="20"/>
                </w:rPr>
                <w:id w:val="-955864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88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FDC904" w14:textId="39E210BA" w:rsidR="00D97022" w:rsidRDefault="008F737C" w:rsidP="00D91A69">
            <w:pPr>
              <w:ind w:left="-56"/>
              <w:rPr>
                <w:rFonts w:cstheme="minorHAnsi"/>
                <w:b/>
                <w:bCs/>
                <w:u w:val="single"/>
              </w:rPr>
            </w:pPr>
            <w:sdt>
              <w:sdtPr>
                <w:rPr>
                  <w:rFonts w:cstheme="minorHAnsi"/>
                  <w:sz w:val="20"/>
                  <w:szCs w:val="20"/>
                </w:rPr>
                <w:id w:val="-12715497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33775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54C28" w14:textId="2F6DCA18" w:rsidR="00D97022" w:rsidRDefault="008F737C" w:rsidP="00D91A69">
            <w:pPr>
              <w:ind w:left="-56"/>
              <w:rPr>
                <w:rFonts w:cstheme="minorHAnsi"/>
                <w:b/>
                <w:bCs/>
                <w:u w:val="single"/>
              </w:rPr>
            </w:pPr>
            <w:sdt>
              <w:sdtPr>
                <w:rPr>
                  <w:rFonts w:cstheme="minorHAnsi"/>
                  <w:sz w:val="20"/>
                  <w:szCs w:val="20"/>
                </w:rPr>
                <w:id w:val="-16970023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23974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3179318" w14:textId="269B7318" w:rsidR="00D97022" w:rsidRDefault="008F737C" w:rsidP="00D91A69">
            <w:pPr>
              <w:ind w:left="-56"/>
              <w:rPr>
                <w:rFonts w:cstheme="minorHAnsi"/>
                <w:b/>
                <w:bCs/>
                <w:u w:val="single"/>
              </w:rPr>
            </w:pPr>
            <w:sdt>
              <w:sdtPr>
                <w:rPr>
                  <w:rFonts w:cstheme="minorHAnsi"/>
                  <w:sz w:val="20"/>
                  <w:szCs w:val="20"/>
                </w:rPr>
                <w:id w:val="-10294889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40822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A72BD3D" w14:textId="3C6D6E83" w:rsidR="00D97022" w:rsidRDefault="008F737C" w:rsidP="00D91A69">
            <w:pPr>
              <w:ind w:left="-56"/>
              <w:rPr>
                <w:rFonts w:cstheme="minorHAnsi"/>
                <w:b/>
                <w:bCs/>
                <w:u w:val="single"/>
              </w:rPr>
            </w:pPr>
            <w:sdt>
              <w:sdtPr>
                <w:rPr>
                  <w:rFonts w:cstheme="minorHAnsi"/>
                  <w:sz w:val="20"/>
                  <w:szCs w:val="20"/>
                </w:rPr>
                <w:id w:val="2145078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83678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ED28581" w14:textId="08A1F0F6" w:rsidR="00D97022" w:rsidRDefault="008F737C" w:rsidP="00D91A69">
            <w:pPr>
              <w:ind w:left="-56"/>
              <w:rPr>
                <w:rFonts w:cstheme="minorHAnsi"/>
                <w:b/>
                <w:bCs/>
                <w:u w:val="single"/>
              </w:rPr>
            </w:pPr>
            <w:sdt>
              <w:sdtPr>
                <w:rPr>
                  <w:rFonts w:cstheme="minorHAnsi"/>
                  <w:sz w:val="20"/>
                  <w:szCs w:val="20"/>
                </w:rPr>
                <w:id w:val="7961833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28173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58967C" w14:textId="0CF2796B" w:rsidR="00D97022" w:rsidRDefault="008F737C" w:rsidP="00D91A69">
            <w:pPr>
              <w:ind w:left="-56"/>
              <w:rPr>
                <w:rFonts w:cstheme="minorHAnsi"/>
                <w:b/>
                <w:bCs/>
                <w:u w:val="single"/>
              </w:rPr>
            </w:pPr>
            <w:sdt>
              <w:sdtPr>
                <w:rPr>
                  <w:rFonts w:cstheme="minorHAnsi"/>
                  <w:sz w:val="20"/>
                  <w:szCs w:val="20"/>
                </w:rPr>
                <w:id w:val="2117326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1474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91C6D2" w14:textId="3372BB12" w:rsidR="00D97022" w:rsidRDefault="008F737C" w:rsidP="00D91A69">
            <w:pPr>
              <w:ind w:left="-56"/>
              <w:rPr>
                <w:rFonts w:cstheme="minorHAnsi"/>
                <w:b/>
                <w:bCs/>
                <w:u w:val="single"/>
              </w:rPr>
            </w:pPr>
            <w:sdt>
              <w:sdtPr>
                <w:rPr>
                  <w:rFonts w:cstheme="minorHAnsi"/>
                  <w:sz w:val="20"/>
                  <w:szCs w:val="20"/>
                </w:rPr>
                <w:id w:val="14564481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5899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58553D5" w14:textId="4A62B2E0" w:rsidR="00D97022" w:rsidRDefault="008F737C" w:rsidP="00D91A69">
            <w:pPr>
              <w:ind w:left="-56"/>
              <w:rPr>
                <w:rFonts w:cstheme="minorHAnsi"/>
                <w:b/>
                <w:bCs/>
                <w:u w:val="single"/>
              </w:rPr>
            </w:pPr>
            <w:sdt>
              <w:sdtPr>
                <w:rPr>
                  <w:rFonts w:cstheme="minorHAnsi"/>
                  <w:sz w:val="20"/>
                  <w:szCs w:val="20"/>
                </w:rPr>
                <w:id w:val="-12339261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2879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6EE01A6" w14:textId="69D23E3D" w:rsidR="00D97022" w:rsidRDefault="008F737C" w:rsidP="00D91A69">
            <w:pPr>
              <w:ind w:left="-56"/>
              <w:rPr>
                <w:rFonts w:cstheme="minorHAnsi"/>
                <w:b/>
                <w:bCs/>
                <w:u w:val="single"/>
              </w:rPr>
            </w:pPr>
            <w:sdt>
              <w:sdtPr>
                <w:rPr>
                  <w:rFonts w:cstheme="minorHAnsi"/>
                  <w:sz w:val="20"/>
                  <w:szCs w:val="20"/>
                </w:rPr>
                <w:id w:val="-5005903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04572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C20D1A" w14:textId="3374C59B" w:rsidR="00D97022" w:rsidRDefault="008F737C" w:rsidP="00D91A69">
            <w:pPr>
              <w:ind w:left="-56"/>
              <w:rPr>
                <w:rFonts w:cstheme="minorHAnsi"/>
                <w:b/>
                <w:bCs/>
                <w:u w:val="single"/>
              </w:rPr>
            </w:pPr>
            <w:sdt>
              <w:sdtPr>
                <w:rPr>
                  <w:rFonts w:cstheme="minorHAnsi"/>
                  <w:sz w:val="20"/>
                  <w:szCs w:val="20"/>
                </w:rPr>
                <w:id w:val="-188987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75232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67D8972" w14:textId="3DA77C5D" w:rsidR="00D97022" w:rsidRDefault="008F737C" w:rsidP="00D91A69">
            <w:pPr>
              <w:ind w:left="-56"/>
              <w:rPr>
                <w:rFonts w:cstheme="minorHAnsi"/>
                <w:b/>
                <w:bCs/>
                <w:u w:val="single"/>
              </w:rPr>
            </w:pPr>
            <w:sdt>
              <w:sdtPr>
                <w:rPr>
                  <w:rFonts w:cstheme="minorHAnsi"/>
                  <w:sz w:val="20"/>
                  <w:szCs w:val="20"/>
                </w:rPr>
                <w:id w:val="-9043716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70137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90E9C94" w14:textId="2D93AE7C" w:rsidR="00D97022" w:rsidRDefault="008F737C" w:rsidP="00D91A69">
            <w:pPr>
              <w:ind w:left="-56"/>
              <w:rPr>
                <w:rFonts w:cstheme="minorHAnsi"/>
                <w:b/>
                <w:bCs/>
                <w:u w:val="single"/>
              </w:rPr>
            </w:pPr>
            <w:sdt>
              <w:sdtPr>
                <w:rPr>
                  <w:rFonts w:cstheme="minorHAnsi"/>
                  <w:sz w:val="20"/>
                  <w:szCs w:val="20"/>
                </w:rPr>
                <w:id w:val="-8460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9688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999C27" w14:textId="2FDA7212" w:rsidR="00D97022" w:rsidRDefault="008F737C" w:rsidP="00D91A69">
            <w:pPr>
              <w:ind w:left="-56"/>
              <w:rPr>
                <w:rFonts w:cstheme="minorHAnsi"/>
                <w:b/>
                <w:bCs/>
                <w:u w:val="single"/>
              </w:rPr>
            </w:pPr>
            <w:sdt>
              <w:sdtPr>
                <w:rPr>
                  <w:rFonts w:cstheme="minorHAnsi"/>
                  <w:sz w:val="20"/>
                  <w:szCs w:val="20"/>
                </w:rPr>
                <w:id w:val="-21058725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35203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085B77" w14:textId="0CC209EB" w:rsidR="00D97022" w:rsidRDefault="008F737C" w:rsidP="00D91A69">
            <w:pPr>
              <w:ind w:left="-56"/>
              <w:rPr>
                <w:rFonts w:cstheme="minorHAnsi"/>
                <w:b/>
                <w:bCs/>
                <w:u w:val="single"/>
              </w:rPr>
            </w:pPr>
            <w:sdt>
              <w:sdtPr>
                <w:rPr>
                  <w:rFonts w:cstheme="minorHAnsi"/>
                  <w:sz w:val="20"/>
                  <w:szCs w:val="20"/>
                </w:rPr>
                <w:id w:val="10911991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81953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BA988CB" w14:textId="369A4BC1" w:rsidR="00D97022" w:rsidRDefault="008F737C" w:rsidP="00D91A69">
            <w:pPr>
              <w:ind w:left="-56"/>
              <w:rPr>
                <w:rFonts w:cstheme="minorHAnsi"/>
                <w:b/>
                <w:bCs/>
                <w:u w:val="single"/>
              </w:rPr>
            </w:pPr>
            <w:sdt>
              <w:sdtPr>
                <w:rPr>
                  <w:rFonts w:cstheme="minorHAnsi"/>
                  <w:sz w:val="20"/>
                  <w:szCs w:val="20"/>
                </w:rPr>
                <w:id w:val="6377705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86572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07977974"/>
            <w:placeholder>
              <w:docPart w:val="A190B94D284E44E0AA408FFB7252807F"/>
            </w:placeholder>
            <w:showingPlcHdr/>
          </w:sdtPr>
          <w:sdtEndPr/>
          <w:sdtContent>
            <w:tc>
              <w:tcPr>
                <w:tcW w:w="1158" w:type="dxa"/>
                <w:shd w:val="clear" w:color="auto" w:fill="auto"/>
                <w:vAlign w:val="center"/>
              </w:tcPr>
              <w:p w14:paraId="11F1C62B" w14:textId="7A9DCEB2" w:rsidR="00D97022" w:rsidRPr="004B31A4" w:rsidRDefault="00D97022" w:rsidP="00D97022">
                <w:pPr>
                  <w:rPr>
                    <w:rFonts w:cstheme="minorHAnsi"/>
                    <w:b/>
                    <w:bCs/>
                  </w:rPr>
                </w:pPr>
                <w:r w:rsidRPr="004B31A4">
                  <w:rPr>
                    <w:rStyle w:val="PlaceholderText"/>
                  </w:rPr>
                  <w:t># Deficient</w:t>
                </w:r>
              </w:p>
            </w:tc>
          </w:sdtContent>
        </w:sdt>
        <w:sdt>
          <w:sdtPr>
            <w:rPr>
              <w:rFonts w:cstheme="minorHAnsi"/>
              <w:b/>
              <w:bCs/>
              <w:u w:val="single"/>
            </w:rPr>
            <w:id w:val="397323350"/>
            <w:placeholder>
              <w:docPart w:val="E8AB0835F0BA445DBD2E78574C5529DC"/>
            </w:placeholder>
            <w:showingPlcHdr/>
          </w:sdtPr>
          <w:sdtEndPr/>
          <w:sdtContent>
            <w:tc>
              <w:tcPr>
                <w:tcW w:w="1193" w:type="dxa"/>
                <w:shd w:val="clear" w:color="auto" w:fill="auto"/>
                <w:vAlign w:val="center"/>
              </w:tcPr>
              <w:p w14:paraId="034C0863" w14:textId="567AC5C8" w:rsidR="00D97022" w:rsidRDefault="00D97022" w:rsidP="00D97022">
                <w:pPr>
                  <w:rPr>
                    <w:rFonts w:cstheme="minorHAnsi"/>
                    <w:b/>
                    <w:bCs/>
                    <w:u w:val="single"/>
                  </w:rPr>
                </w:pPr>
                <w:r w:rsidRPr="004B31A4">
                  <w:rPr>
                    <w:rStyle w:val="PlaceholderText"/>
                  </w:rPr>
                  <w:t>Total Reviewed</w:t>
                </w:r>
              </w:p>
            </w:tc>
          </w:sdtContent>
        </w:sdt>
      </w:tr>
      <w:tr w:rsidR="004D2935" w14:paraId="67F7D75D" w14:textId="77777777" w:rsidTr="00470800">
        <w:trPr>
          <w:cantSplit/>
          <w:jc w:val="center"/>
        </w:trPr>
        <w:tc>
          <w:tcPr>
            <w:tcW w:w="19450" w:type="dxa"/>
            <w:gridSpan w:val="23"/>
            <w:shd w:val="clear" w:color="auto" w:fill="auto"/>
            <w:vAlign w:val="center"/>
          </w:tcPr>
          <w:p w14:paraId="62F4E4BB" w14:textId="77777777" w:rsidR="004D2935" w:rsidRPr="00D731C6" w:rsidRDefault="004D2935"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E1551B" w14:paraId="348AAC2A" w14:textId="77777777" w:rsidTr="00470800">
        <w:trPr>
          <w:cantSplit/>
          <w:jc w:val="center"/>
        </w:trPr>
        <w:tc>
          <w:tcPr>
            <w:tcW w:w="3999" w:type="dxa"/>
            <w:shd w:val="clear" w:color="auto" w:fill="E5EAF6"/>
          </w:tcPr>
          <w:p w14:paraId="4FC3F4AD" w14:textId="77777777" w:rsidR="00E1551B" w:rsidRPr="00143257" w:rsidRDefault="00E1551B" w:rsidP="00E1551B">
            <w:pPr>
              <w:rPr>
                <w:rFonts w:cstheme="minorHAnsi"/>
                <w:b/>
                <w:bCs/>
                <w:sz w:val="12"/>
                <w:szCs w:val="12"/>
              </w:rPr>
            </w:pPr>
          </w:p>
          <w:p w14:paraId="4585D4D8" w14:textId="77777777" w:rsidR="00E1551B" w:rsidRDefault="008F737C" w:rsidP="00E1551B">
            <w:pPr>
              <w:rPr>
                <w:rFonts w:cstheme="minorHAnsi"/>
                <w:b/>
                <w:bCs/>
              </w:rPr>
            </w:pPr>
            <w:hyperlink w:anchor="Stand11i11" w:history="1">
              <w:r w:rsidR="00E1551B" w:rsidRPr="00C336C8">
                <w:rPr>
                  <w:rStyle w:val="Hyperlink"/>
                  <w:rFonts w:cstheme="minorHAnsi"/>
                  <w:b/>
                  <w:bCs/>
                </w:rPr>
                <w:t>11-I-11</w:t>
              </w:r>
              <w:r w:rsidR="00E1551B" w:rsidRPr="00C336C8">
                <w:rPr>
                  <w:rStyle w:val="Hyperlink"/>
                </w:rPr>
                <w:t xml:space="preserve">  </w:t>
              </w:r>
            </w:hyperlink>
            <w:r w:rsidR="00E1551B">
              <w:t xml:space="preserve"> </w:t>
            </w:r>
            <w:r w:rsidR="00E1551B" w:rsidRPr="00CC680C">
              <w:rPr>
                <w:i/>
                <w:iCs/>
              </w:rPr>
              <w:t>A, B, C-M, C</w:t>
            </w:r>
          </w:p>
          <w:p w14:paraId="13601F70" w14:textId="3A4349CC" w:rsidR="00E1551B" w:rsidRPr="009C0E9E" w:rsidRDefault="00E1551B" w:rsidP="00E1551B">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967B0B" w:rsidR="00E1551B" w:rsidRPr="00DE346E" w:rsidRDefault="008F737C" w:rsidP="00D91A69">
            <w:pPr>
              <w:ind w:left="-56"/>
              <w:rPr>
                <w:rFonts w:cstheme="minorHAnsi"/>
                <w:b/>
                <w:bCs/>
                <w:u w:val="single"/>
              </w:rPr>
            </w:pPr>
            <w:sdt>
              <w:sdtPr>
                <w:rPr>
                  <w:rFonts w:cstheme="minorHAnsi"/>
                  <w:sz w:val="20"/>
                  <w:szCs w:val="20"/>
                </w:rPr>
                <w:id w:val="5728623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981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774982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DFB0AC" w14:textId="13D385BA" w:rsidR="00E1551B" w:rsidRPr="00DE346E" w:rsidRDefault="008F737C" w:rsidP="00D91A69">
            <w:pPr>
              <w:ind w:left="-56"/>
              <w:rPr>
                <w:rFonts w:cstheme="minorHAnsi"/>
                <w:b/>
                <w:bCs/>
                <w:u w:val="single"/>
              </w:rPr>
            </w:pPr>
            <w:sdt>
              <w:sdtPr>
                <w:rPr>
                  <w:rFonts w:cstheme="minorHAnsi"/>
                  <w:sz w:val="20"/>
                  <w:szCs w:val="20"/>
                </w:rPr>
                <w:id w:val="19058735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556205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18173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8975F3" w14:textId="60BDBDC1" w:rsidR="00E1551B" w:rsidRPr="00DE346E" w:rsidRDefault="008F737C" w:rsidP="00D91A69">
            <w:pPr>
              <w:ind w:left="-56"/>
              <w:rPr>
                <w:rFonts w:cstheme="minorHAnsi"/>
                <w:b/>
                <w:bCs/>
                <w:u w:val="single"/>
              </w:rPr>
            </w:pPr>
            <w:sdt>
              <w:sdtPr>
                <w:rPr>
                  <w:rFonts w:cstheme="minorHAnsi"/>
                  <w:sz w:val="20"/>
                  <w:szCs w:val="20"/>
                </w:rPr>
                <w:id w:val="-43598244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623250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33549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7EBF5A" w14:textId="0DB321AE" w:rsidR="00E1551B" w:rsidRPr="00DE346E" w:rsidRDefault="008F737C" w:rsidP="00D91A69">
            <w:pPr>
              <w:ind w:left="-56"/>
              <w:rPr>
                <w:rFonts w:cstheme="minorHAnsi"/>
                <w:b/>
                <w:bCs/>
                <w:u w:val="single"/>
              </w:rPr>
            </w:pPr>
            <w:sdt>
              <w:sdtPr>
                <w:rPr>
                  <w:rFonts w:cstheme="minorHAnsi"/>
                  <w:sz w:val="20"/>
                  <w:szCs w:val="20"/>
                </w:rPr>
                <w:id w:val="20759278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53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170407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17F8B87" w14:textId="5E8B32D7" w:rsidR="00E1551B" w:rsidRPr="00DE346E" w:rsidRDefault="008F737C" w:rsidP="00D91A69">
            <w:pPr>
              <w:ind w:left="-56"/>
              <w:rPr>
                <w:rFonts w:cstheme="minorHAnsi"/>
                <w:b/>
                <w:bCs/>
                <w:u w:val="single"/>
              </w:rPr>
            </w:pPr>
            <w:sdt>
              <w:sdtPr>
                <w:rPr>
                  <w:rFonts w:cstheme="minorHAnsi"/>
                  <w:sz w:val="20"/>
                  <w:szCs w:val="20"/>
                </w:rPr>
                <w:id w:val="-1301994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0381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22569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189DD9" w14:textId="7241FEBC" w:rsidR="00E1551B" w:rsidRPr="00DE346E" w:rsidRDefault="008F737C" w:rsidP="00D91A69">
            <w:pPr>
              <w:ind w:left="-56"/>
              <w:rPr>
                <w:rFonts w:cstheme="minorHAnsi"/>
                <w:b/>
                <w:bCs/>
                <w:u w:val="single"/>
              </w:rPr>
            </w:pPr>
            <w:sdt>
              <w:sdtPr>
                <w:rPr>
                  <w:rFonts w:cstheme="minorHAnsi"/>
                  <w:sz w:val="20"/>
                  <w:szCs w:val="20"/>
                </w:rPr>
                <w:id w:val="-1374195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017838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659227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6C6593" w14:textId="2F125DC2" w:rsidR="00E1551B" w:rsidRPr="00DE346E" w:rsidRDefault="008F737C" w:rsidP="00D91A69">
            <w:pPr>
              <w:ind w:left="-56"/>
              <w:rPr>
                <w:rFonts w:cstheme="minorHAnsi"/>
                <w:b/>
                <w:bCs/>
                <w:u w:val="single"/>
              </w:rPr>
            </w:pPr>
            <w:sdt>
              <w:sdtPr>
                <w:rPr>
                  <w:rFonts w:cstheme="minorHAnsi"/>
                  <w:sz w:val="20"/>
                  <w:szCs w:val="20"/>
                </w:rPr>
                <w:id w:val="103235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2816976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4429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186C7" w14:textId="62EBCFD0" w:rsidR="00E1551B" w:rsidRPr="00DE346E" w:rsidRDefault="008F737C" w:rsidP="00D91A69">
            <w:pPr>
              <w:ind w:left="-56"/>
              <w:rPr>
                <w:rFonts w:cstheme="minorHAnsi"/>
                <w:b/>
                <w:bCs/>
                <w:u w:val="single"/>
              </w:rPr>
            </w:pPr>
            <w:sdt>
              <w:sdtPr>
                <w:rPr>
                  <w:rFonts w:cstheme="minorHAnsi"/>
                  <w:sz w:val="20"/>
                  <w:szCs w:val="20"/>
                </w:rPr>
                <w:id w:val="7863995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14011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70964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51C59FB" w14:textId="78185A22" w:rsidR="00E1551B" w:rsidRPr="00DE346E" w:rsidRDefault="008F737C" w:rsidP="00D91A69">
            <w:pPr>
              <w:ind w:left="-56"/>
              <w:rPr>
                <w:rFonts w:cstheme="minorHAnsi"/>
                <w:b/>
                <w:bCs/>
                <w:u w:val="single"/>
              </w:rPr>
            </w:pPr>
            <w:sdt>
              <w:sdtPr>
                <w:rPr>
                  <w:rFonts w:cstheme="minorHAnsi"/>
                  <w:sz w:val="20"/>
                  <w:szCs w:val="20"/>
                </w:rPr>
                <w:id w:val="18584635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83604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164801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B4DC48" w14:textId="64309FAB" w:rsidR="00E1551B" w:rsidRPr="00DE346E" w:rsidRDefault="008F737C" w:rsidP="00D91A69">
            <w:pPr>
              <w:ind w:left="-56"/>
              <w:rPr>
                <w:rFonts w:cstheme="minorHAnsi"/>
                <w:b/>
                <w:bCs/>
                <w:u w:val="single"/>
              </w:rPr>
            </w:pPr>
            <w:sdt>
              <w:sdtPr>
                <w:rPr>
                  <w:rFonts w:cstheme="minorHAnsi"/>
                  <w:sz w:val="20"/>
                  <w:szCs w:val="20"/>
                </w:rPr>
                <w:id w:val="365416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314412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5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7397CA" w14:textId="17122D56" w:rsidR="00E1551B" w:rsidRPr="00DE346E" w:rsidRDefault="008F737C" w:rsidP="00D91A69">
            <w:pPr>
              <w:ind w:left="-56"/>
              <w:rPr>
                <w:rFonts w:cstheme="minorHAnsi"/>
                <w:b/>
                <w:bCs/>
                <w:u w:val="single"/>
              </w:rPr>
            </w:pPr>
            <w:sdt>
              <w:sdtPr>
                <w:rPr>
                  <w:rFonts w:cstheme="minorHAnsi"/>
                  <w:sz w:val="20"/>
                  <w:szCs w:val="20"/>
                </w:rPr>
                <w:id w:val="-104189999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92756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55573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92EDDC" w14:textId="61C9C58F" w:rsidR="00E1551B" w:rsidRPr="00DE346E" w:rsidRDefault="008F737C" w:rsidP="00D91A69">
            <w:pPr>
              <w:ind w:left="-56"/>
              <w:rPr>
                <w:rFonts w:cstheme="minorHAnsi"/>
                <w:b/>
                <w:bCs/>
                <w:u w:val="single"/>
              </w:rPr>
            </w:pPr>
            <w:sdt>
              <w:sdtPr>
                <w:rPr>
                  <w:rFonts w:cstheme="minorHAnsi"/>
                  <w:sz w:val="20"/>
                  <w:szCs w:val="20"/>
                </w:rPr>
                <w:id w:val="-123369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4439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5900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CBBE3B8" w14:textId="76FC6E7B" w:rsidR="00E1551B" w:rsidRPr="00DE346E" w:rsidRDefault="008F737C" w:rsidP="00D91A69">
            <w:pPr>
              <w:ind w:left="-56"/>
              <w:rPr>
                <w:rFonts w:cstheme="minorHAnsi"/>
                <w:b/>
                <w:bCs/>
                <w:u w:val="single"/>
              </w:rPr>
            </w:pPr>
            <w:sdt>
              <w:sdtPr>
                <w:rPr>
                  <w:rFonts w:cstheme="minorHAnsi"/>
                  <w:sz w:val="20"/>
                  <w:szCs w:val="20"/>
                </w:rPr>
                <w:id w:val="-19288788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403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2636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F1BD8AA" w14:textId="1ACAFF26" w:rsidR="00E1551B" w:rsidRPr="00DE346E" w:rsidRDefault="008F737C" w:rsidP="00D91A69">
            <w:pPr>
              <w:ind w:left="-56"/>
              <w:rPr>
                <w:rFonts w:cstheme="minorHAnsi"/>
                <w:b/>
                <w:bCs/>
                <w:u w:val="single"/>
              </w:rPr>
            </w:pPr>
            <w:sdt>
              <w:sdtPr>
                <w:rPr>
                  <w:rFonts w:cstheme="minorHAnsi"/>
                  <w:sz w:val="20"/>
                  <w:szCs w:val="20"/>
                </w:rPr>
                <w:id w:val="-2074150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971444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7329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A53F542" w14:textId="3EA610E1" w:rsidR="00E1551B" w:rsidRPr="00DE346E" w:rsidRDefault="008F737C" w:rsidP="00D91A69">
            <w:pPr>
              <w:ind w:left="-56"/>
              <w:rPr>
                <w:rFonts w:cstheme="minorHAnsi"/>
                <w:b/>
                <w:bCs/>
                <w:u w:val="single"/>
              </w:rPr>
            </w:pPr>
            <w:sdt>
              <w:sdtPr>
                <w:rPr>
                  <w:rFonts w:cstheme="minorHAnsi"/>
                  <w:sz w:val="20"/>
                  <w:szCs w:val="20"/>
                </w:rPr>
                <w:id w:val="-13921175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682505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3588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B66D" w14:textId="523BB502" w:rsidR="00E1551B" w:rsidRPr="00DE346E" w:rsidRDefault="008F737C" w:rsidP="00D91A69">
            <w:pPr>
              <w:ind w:left="-56"/>
              <w:rPr>
                <w:rFonts w:cstheme="minorHAnsi"/>
                <w:b/>
                <w:bCs/>
                <w:u w:val="single"/>
              </w:rPr>
            </w:pPr>
            <w:sdt>
              <w:sdtPr>
                <w:rPr>
                  <w:rFonts w:cstheme="minorHAnsi"/>
                  <w:sz w:val="20"/>
                  <w:szCs w:val="20"/>
                </w:rPr>
                <w:id w:val="10548184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9249946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52893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073815" w14:textId="6FEC57A8" w:rsidR="00E1551B" w:rsidRPr="00DE346E" w:rsidRDefault="008F737C" w:rsidP="00D91A69">
            <w:pPr>
              <w:ind w:left="-56"/>
              <w:rPr>
                <w:rFonts w:cstheme="minorHAnsi"/>
                <w:b/>
                <w:bCs/>
                <w:u w:val="single"/>
              </w:rPr>
            </w:pPr>
            <w:sdt>
              <w:sdtPr>
                <w:rPr>
                  <w:rFonts w:cstheme="minorHAnsi"/>
                  <w:sz w:val="20"/>
                  <w:szCs w:val="20"/>
                </w:rPr>
                <w:id w:val="72542315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28556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13854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FF5837" w14:textId="70682B1D" w:rsidR="00E1551B" w:rsidRPr="00DE346E" w:rsidRDefault="008F737C" w:rsidP="00D91A69">
            <w:pPr>
              <w:ind w:left="-56"/>
              <w:rPr>
                <w:rFonts w:cstheme="minorHAnsi"/>
                <w:b/>
                <w:bCs/>
                <w:u w:val="single"/>
              </w:rPr>
            </w:pPr>
            <w:sdt>
              <w:sdtPr>
                <w:rPr>
                  <w:rFonts w:cstheme="minorHAnsi"/>
                  <w:sz w:val="20"/>
                  <w:szCs w:val="20"/>
                </w:rPr>
                <w:id w:val="-868991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368551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99884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E826F9" w14:textId="4071D937" w:rsidR="00E1551B" w:rsidRPr="00DE346E" w:rsidRDefault="008F737C" w:rsidP="00D91A69">
            <w:pPr>
              <w:ind w:left="-56"/>
              <w:rPr>
                <w:rFonts w:cstheme="minorHAnsi"/>
                <w:b/>
                <w:bCs/>
                <w:u w:val="single"/>
              </w:rPr>
            </w:pPr>
            <w:sdt>
              <w:sdtPr>
                <w:rPr>
                  <w:rFonts w:cstheme="minorHAnsi"/>
                  <w:sz w:val="20"/>
                  <w:szCs w:val="20"/>
                </w:rPr>
                <w:id w:val="-21380136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362506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79214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62BF500" w14:textId="54D0458D" w:rsidR="00E1551B" w:rsidRPr="00DE346E" w:rsidRDefault="008F737C" w:rsidP="00D91A69">
            <w:pPr>
              <w:ind w:left="-56"/>
              <w:rPr>
                <w:rFonts w:cstheme="minorHAnsi"/>
                <w:b/>
                <w:bCs/>
                <w:u w:val="single"/>
              </w:rPr>
            </w:pPr>
            <w:sdt>
              <w:sdtPr>
                <w:rPr>
                  <w:rFonts w:cstheme="minorHAnsi"/>
                  <w:sz w:val="20"/>
                  <w:szCs w:val="20"/>
                </w:rPr>
                <w:id w:val="1053430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476116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2607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785004851"/>
            <w:placeholder>
              <w:docPart w:val="B344A54D5EE84A89BE8F7C49DD8E8203"/>
            </w:placeholder>
            <w:showingPlcHdr/>
          </w:sdtPr>
          <w:sdtEndPr/>
          <w:sdtContent>
            <w:tc>
              <w:tcPr>
                <w:tcW w:w="1158" w:type="dxa"/>
                <w:shd w:val="clear" w:color="auto" w:fill="E5EAF6"/>
                <w:vAlign w:val="center"/>
              </w:tcPr>
              <w:p w14:paraId="1F62D2F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241867673"/>
            <w:placeholder>
              <w:docPart w:val="B11D8DBF02454510AC74F04DA3482CA2"/>
            </w:placeholder>
            <w:showingPlcHdr/>
          </w:sdtPr>
          <w:sdtEndPr/>
          <w:sdtContent>
            <w:tc>
              <w:tcPr>
                <w:tcW w:w="1193" w:type="dxa"/>
                <w:shd w:val="clear" w:color="auto" w:fill="E5EAF6"/>
                <w:vAlign w:val="center"/>
              </w:tcPr>
              <w:p w14:paraId="2D44695C" w14:textId="77777777" w:rsidR="00E1551B" w:rsidRPr="004B31A4" w:rsidRDefault="00E1551B" w:rsidP="00E1551B">
                <w:pPr>
                  <w:rPr>
                    <w:rFonts w:cstheme="minorHAnsi"/>
                    <w:b/>
                    <w:bCs/>
                  </w:rPr>
                </w:pPr>
                <w:r w:rsidRPr="004B31A4">
                  <w:rPr>
                    <w:rStyle w:val="PlaceholderText"/>
                  </w:rPr>
                  <w:t>Total Reviewed</w:t>
                </w:r>
              </w:p>
            </w:tc>
          </w:sdtContent>
        </w:sdt>
      </w:tr>
      <w:tr w:rsidR="00731F5B" w14:paraId="3C7D237B" w14:textId="77777777" w:rsidTr="00470800">
        <w:trPr>
          <w:cantSplit/>
          <w:jc w:val="center"/>
        </w:trPr>
        <w:tc>
          <w:tcPr>
            <w:tcW w:w="19450" w:type="dxa"/>
            <w:gridSpan w:val="23"/>
            <w:shd w:val="clear" w:color="auto" w:fill="E5EAF6"/>
            <w:vAlign w:val="center"/>
          </w:tcPr>
          <w:p w14:paraId="46FB9482" w14:textId="77777777" w:rsidR="00731F5B" w:rsidRDefault="00731F5B"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E1551B" w14:paraId="12FCD50B" w14:textId="77777777" w:rsidTr="00470800">
        <w:trPr>
          <w:cantSplit/>
          <w:jc w:val="center"/>
        </w:trPr>
        <w:tc>
          <w:tcPr>
            <w:tcW w:w="3999" w:type="dxa"/>
            <w:shd w:val="clear" w:color="auto" w:fill="auto"/>
          </w:tcPr>
          <w:p w14:paraId="7689687E" w14:textId="77777777" w:rsidR="00E1551B" w:rsidRPr="00143257" w:rsidRDefault="00E1551B" w:rsidP="00E1551B">
            <w:pPr>
              <w:rPr>
                <w:rFonts w:cstheme="minorHAnsi"/>
                <w:b/>
                <w:bCs/>
                <w:sz w:val="12"/>
                <w:szCs w:val="12"/>
              </w:rPr>
            </w:pPr>
          </w:p>
          <w:bookmarkStart w:id="28" w:name="Per11i2"/>
          <w:p w14:paraId="66357E34" w14:textId="162EC3AB" w:rsidR="00E1551B" w:rsidRDefault="00E1551B" w:rsidP="00E1551B">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29" w:name="PerWorksheet6"/>
            <w:bookmarkEnd w:id="29"/>
          </w:p>
          <w:bookmarkEnd w:id="28"/>
          <w:p w14:paraId="4E91C728" w14:textId="100A7860" w:rsidR="00E1551B" w:rsidRPr="00A34F8C" w:rsidRDefault="00E1551B" w:rsidP="00E1551B">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1FDF0FD7" w:rsidR="00E1551B" w:rsidRDefault="008F737C" w:rsidP="00D91A69">
            <w:pPr>
              <w:ind w:left="-56"/>
              <w:rPr>
                <w:rFonts w:cstheme="minorHAnsi"/>
                <w:b/>
                <w:bCs/>
                <w:u w:val="single"/>
              </w:rPr>
            </w:pPr>
            <w:sdt>
              <w:sdtPr>
                <w:rPr>
                  <w:rFonts w:cstheme="minorHAnsi"/>
                  <w:sz w:val="20"/>
                  <w:szCs w:val="20"/>
                </w:rPr>
                <w:id w:val="-20532176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76018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71970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74F7A95" w14:textId="70DD5EF0" w:rsidR="00E1551B" w:rsidRDefault="008F737C" w:rsidP="00D91A69">
            <w:pPr>
              <w:ind w:left="-56"/>
              <w:rPr>
                <w:rFonts w:cstheme="minorHAnsi"/>
                <w:b/>
                <w:bCs/>
                <w:u w:val="single"/>
              </w:rPr>
            </w:pPr>
            <w:sdt>
              <w:sdtPr>
                <w:rPr>
                  <w:rFonts w:cstheme="minorHAnsi"/>
                  <w:sz w:val="20"/>
                  <w:szCs w:val="20"/>
                </w:rPr>
                <w:id w:val="4161324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9865390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762082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1E6080" w14:textId="7222EEAB" w:rsidR="00E1551B" w:rsidRDefault="008F737C" w:rsidP="00D91A69">
            <w:pPr>
              <w:ind w:left="-56"/>
              <w:rPr>
                <w:rFonts w:cstheme="minorHAnsi"/>
                <w:b/>
                <w:bCs/>
                <w:u w:val="single"/>
              </w:rPr>
            </w:pPr>
            <w:sdt>
              <w:sdtPr>
                <w:rPr>
                  <w:rFonts w:cstheme="minorHAnsi"/>
                  <w:sz w:val="20"/>
                  <w:szCs w:val="20"/>
                </w:rPr>
                <w:id w:val="-6216152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47695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091075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68D516" w14:textId="7928B842" w:rsidR="00E1551B" w:rsidRDefault="008F737C" w:rsidP="00D91A69">
            <w:pPr>
              <w:ind w:left="-56"/>
              <w:rPr>
                <w:rFonts w:cstheme="minorHAnsi"/>
                <w:b/>
                <w:bCs/>
                <w:u w:val="single"/>
              </w:rPr>
            </w:pPr>
            <w:sdt>
              <w:sdtPr>
                <w:rPr>
                  <w:rFonts w:cstheme="minorHAnsi"/>
                  <w:sz w:val="20"/>
                  <w:szCs w:val="20"/>
                </w:rPr>
                <w:id w:val="14976868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002844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7993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FC36484" w14:textId="3AFCF92C" w:rsidR="00E1551B" w:rsidRDefault="008F737C" w:rsidP="00D91A69">
            <w:pPr>
              <w:ind w:left="-56"/>
              <w:rPr>
                <w:rFonts w:cstheme="minorHAnsi"/>
                <w:b/>
                <w:bCs/>
                <w:u w:val="single"/>
              </w:rPr>
            </w:pPr>
            <w:sdt>
              <w:sdtPr>
                <w:rPr>
                  <w:rFonts w:cstheme="minorHAnsi"/>
                  <w:sz w:val="20"/>
                  <w:szCs w:val="20"/>
                </w:rPr>
                <w:id w:val="-1608187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133750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00335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5F3E649" w14:textId="236399F3" w:rsidR="00E1551B" w:rsidRDefault="008F737C" w:rsidP="00D91A69">
            <w:pPr>
              <w:ind w:left="-56"/>
              <w:rPr>
                <w:rFonts w:cstheme="minorHAnsi"/>
                <w:b/>
                <w:bCs/>
                <w:u w:val="single"/>
              </w:rPr>
            </w:pPr>
            <w:sdt>
              <w:sdtPr>
                <w:rPr>
                  <w:rFonts w:cstheme="minorHAnsi"/>
                  <w:sz w:val="20"/>
                  <w:szCs w:val="20"/>
                </w:rPr>
                <w:id w:val="15620663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7000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044739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8D63931" w14:textId="1222E503" w:rsidR="00E1551B" w:rsidRDefault="008F737C" w:rsidP="00D91A69">
            <w:pPr>
              <w:ind w:left="-56"/>
              <w:rPr>
                <w:rFonts w:cstheme="minorHAnsi"/>
                <w:b/>
                <w:bCs/>
                <w:u w:val="single"/>
              </w:rPr>
            </w:pPr>
            <w:sdt>
              <w:sdtPr>
                <w:rPr>
                  <w:rFonts w:cstheme="minorHAnsi"/>
                  <w:sz w:val="20"/>
                  <w:szCs w:val="20"/>
                </w:rPr>
                <w:id w:val="21313636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11381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5095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D5CC8E4" w14:textId="08AA779E" w:rsidR="00E1551B" w:rsidRDefault="008F737C" w:rsidP="00D91A69">
            <w:pPr>
              <w:ind w:left="-56"/>
              <w:rPr>
                <w:rFonts w:cstheme="minorHAnsi"/>
                <w:b/>
                <w:bCs/>
                <w:u w:val="single"/>
              </w:rPr>
            </w:pPr>
            <w:sdt>
              <w:sdtPr>
                <w:rPr>
                  <w:rFonts w:cstheme="minorHAnsi"/>
                  <w:sz w:val="20"/>
                  <w:szCs w:val="20"/>
                </w:rPr>
                <w:id w:val="-2127386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098787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86175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93C698" w14:textId="1B4F7DEA" w:rsidR="00E1551B" w:rsidRDefault="008F737C" w:rsidP="00D91A69">
            <w:pPr>
              <w:ind w:left="-56"/>
              <w:rPr>
                <w:rFonts w:cstheme="minorHAnsi"/>
                <w:b/>
                <w:bCs/>
                <w:u w:val="single"/>
              </w:rPr>
            </w:pPr>
            <w:sdt>
              <w:sdtPr>
                <w:rPr>
                  <w:rFonts w:cstheme="minorHAnsi"/>
                  <w:sz w:val="20"/>
                  <w:szCs w:val="20"/>
                </w:rPr>
                <w:id w:val="-16240700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6068688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292655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368120" w14:textId="51458A19" w:rsidR="00E1551B" w:rsidRDefault="008F737C" w:rsidP="00D91A69">
            <w:pPr>
              <w:ind w:left="-56"/>
              <w:rPr>
                <w:rFonts w:cstheme="minorHAnsi"/>
                <w:b/>
                <w:bCs/>
                <w:u w:val="single"/>
              </w:rPr>
            </w:pPr>
            <w:sdt>
              <w:sdtPr>
                <w:rPr>
                  <w:rFonts w:cstheme="minorHAnsi"/>
                  <w:sz w:val="20"/>
                  <w:szCs w:val="20"/>
                </w:rPr>
                <w:id w:val="-3470309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054363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74137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9045C2D" w14:textId="6E0807DF" w:rsidR="00E1551B" w:rsidRDefault="008F737C" w:rsidP="00D91A69">
            <w:pPr>
              <w:ind w:left="-56"/>
              <w:rPr>
                <w:rFonts w:cstheme="minorHAnsi"/>
                <w:b/>
                <w:bCs/>
                <w:u w:val="single"/>
              </w:rPr>
            </w:pPr>
            <w:sdt>
              <w:sdtPr>
                <w:rPr>
                  <w:rFonts w:cstheme="minorHAnsi"/>
                  <w:sz w:val="20"/>
                  <w:szCs w:val="20"/>
                </w:rPr>
                <w:id w:val="1814003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04909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89228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75102FC" w14:textId="3197B989" w:rsidR="00E1551B" w:rsidRDefault="008F737C" w:rsidP="00D91A69">
            <w:pPr>
              <w:ind w:left="-56"/>
              <w:rPr>
                <w:rFonts w:cstheme="minorHAnsi"/>
                <w:b/>
                <w:bCs/>
                <w:u w:val="single"/>
              </w:rPr>
            </w:pPr>
            <w:sdt>
              <w:sdtPr>
                <w:rPr>
                  <w:rFonts w:cstheme="minorHAnsi"/>
                  <w:sz w:val="20"/>
                  <w:szCs w:val="20"/>
                </w:rPr>
                <w:id w:val="-759908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723084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884696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EC792D" w14:textId="248EDE96" w:rsidR="00E1551B" w:rsidRDefault="008F737C" w:rsidP="00D91A69">
            <w:pPr>
              <w:ind w:left="-56"/>
              <w:rPr>
                <w:rFonts w:cstheme="minorHAnsi"/>
                <w:b/>
                <w:bCs/>
                <w:u w:val="single"/>
              </w:rPr>
            </w:pPr>
            <w:sdt>
              <w:sdtPr>
                <w:rPr>
                  <w:rFonts w:cstheme="minorHAnsi"/>
                  <w:sz w:val="20"/>
                  <w:szCs w:val="20"/>
                </w:rPr>
                <w:id w:val="-996722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006766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115717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FF1A875" w14:textId="3486D664" w:rsidR="00E1551B" w:rsidRDefault="008F737C" w:rsidP="00D91A69">
            <w:pPr>
              <w:ind w:left="-56"/>
              <w:rPr>
                <w:rFonts w:cstheme="minorHAnsi"/>
                <w:b/>
                <w:bCs/>
                <w:u w:val="single"/>
              </w:rPr>
            </w:pPr>
            <w:sdt>
              <w:sdtPr>
                <w:rPr>
                  <w:rFonts w:cstheme="minorHAnsi"/>
                  <w:sz w:val="20"/>
                  <w:szCs w:val="20"/>
                </w:rPr>
                <w:id w:val="57449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09345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1105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4D88D1B" w14:textId="5655BED9" w:rsidR="00E1551B" w:rsidRDefault="008F737C" w:rsidP="00D91A69">
            <w:pPr>
              <w:ind w:left="-56"/>
              <w:rPr>
                <w:rFonts w:cstheme="minorHAnsi"/>
                <w:b/>
                <w:bCs/>
                <w:u w:val="single"/>
              </w:rPr>
            </w:pPr>
            <w:sdt>
              <w:sdtPr>
                <w:rPr>
                  <w:rFonts w:cstheme="minorHAnsi"/>
                  <w:sz w:val="20"/>
                  <w:szCs w:val="20"/>
                </w:rPr>
                <w:id w:val="2072225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053962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486562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2AA47B6" w14:textId="555B4598" w:rsidR="00E1551B" w:rsidRDefault="008F737C" w:rsidP="00D91A69">
            <w:pPr>
              <w:ind w:left="-56"/>
              <w:rPr>
                <w:rFonts w:cstheme="minorHAnsi"/>
                <w:b/>
                <w:bCs/>
                <w:u w:val="single"/>
              </w:rPr>
            </w:pPr>
            <w:sdt>
              <w:sdtPr>
                <w:rPr>
                  <w:rFonts w:cstheme="minorHAnsi"/>
                  <w:sz w:val="20"/>
                  <w:szCs w:val="20"/>
                </w:rPr>
                <w:id w:val="51080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4965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0663602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98DD12E" w14:textId="33704475" w:rsidR="00E1551B" w:rsidRDefault="008F737C" w:rsidP="00D91A69">
            <w:pPr>
              <w:ind w:left="-56"/>
              <w:rPr>
                <w:rFonts w:cstheme="minorHAnsi"/>
                <w:b/>
                <w:bCs/>
                <w:u w:val="single"/>
              </w:rPr>
            </w:pPr>
            <w:sdt>
              <w:sdtPr>
                <w:rPr>
                  <w:rFonts w:cstheme="minorHAnsi"/>
                  <w:sz w:val="20"/>
                  <w:szCs w:val="20"/>
                </w:rPr>
                <w:id w:val="116227015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86228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2892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9EB72A" w14:textId="496AD5E2" w:rsidR="00E1551B" w:rsidRDefault="008F737C" w:rsidP="00D91A69">
            <w:pPr>
              <w:ind w:left="-56"/>
              <w:rPr>
                <w:rFonts w:cstheme="minorHAnsi"/>
                <w:b/>
                <w:bCs/>
                <w:u w:val="single"/>
              </w:rPr>
            </w:pPr>
            <w:sdt>
              <w:sdtPr>
                <w:rPr>
                  <w:rFonts w:cstheme="minorHAnsi"/>
                  <w:sz w:val="20"/>
                  <w:szCs w:val="20"/>
                </w:rPr>
                <w:id w:val="-3400091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43465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80701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3E59DD9" w14:textId="44F5647A" w:rsidR="00E1551B" w:rsidRDefault="008F737C" w:rsidP="00D91A69">
            <w:pPr>
              <w:ind w:left="-56"/>
              <w:rPr>
                <w:rFonts w:cstheme="minorHAnsi"/>
                <w:b/>
                <w:bCs/>
                <w:u w:val="single"/>
              </w:rPr>
            </w:pPr>
            <w:sdt>
              <w:sdtPr>
                <w:rPr>
                  <w:rFonts w:cstheme="minorHAnsi"/>
                  <w:sz w:val="20"/>
                  <w:szCs w:val="20"/>
                </w:rPr>
                <w:id w:val="-13731433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32280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5644075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AE574A2" w14:textId="7EF2E6DF" w:rsidR="00E1551B" w:rsidRDefault="008F737C" w:rsidP="00D91A69">
            <w:pPr>
              <w:ind w:left="-56"/>
              <w:rPr>
                <w:rFonts w:cstheme="minorHAnsi"/>
                <w:b/>
                <w:bCs/>
                <w:u w:val="single"/>
              </w:rPr>
            </w:pPr>
            <w:sdt>
              <w:sdtPr>
                <w:rPr>
                  <w:rFonts w:cstheme="minorHAnsi"/>
                  <w:sz w:val="20"/>
                  <w:szCs w:val="20"/>
                </w:rPr>
                <w:id w:val="413337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979788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86643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91058067"/>
            <w:placeholder>
              <w:docPart w:val="095CB55D533D498A9BED42474F46938B"/>
            </w:placeholder>
            <w:showingPlcHdr/>
          </w:sdtPr>
          <w:sdtEndPr/>
          <w:sdtContent>
            <w:tc>
              <w:tcPr>
                <w:tcW w:w="1158" w:type="dxa"/>
                <w:shd w:val="clear" w:color="auto" w:fill="auto"/>
                <w:vAlign w:val="center"/>
              </w:tcPr>
              <w:p w14:paraId="2FB84CC9"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1306078836"/>
            <w:placeholder>
              <w:docPart w:val="B6D3D1BC908D4904A105F699B5FB7DC5"/>
            </w:placeholder>
            <w:showingPlcHdr/>
          </w:sdtPr>
          <w:sdtEndPr/>
          <w:sdtContent>
            <w:tc>
              <w:tcPr>
                <w:tcW w:w="1193" w:type="dxa"/>
                <w:shd w:val="clear" w:color="auto" w:fill="auto"/>
                <w:vAlign w:val="center"/>
              </w:tcPr>
              <w:p w14:paraId="4C667E01" w14:textId="77777777" w:rsidR="00E1551B" w:rsidRPr="00034146" w:rsidRDefault="00E1551B" w:rsidP="00E1551B">
                <w:pPr>
                  <w:rPr>
                    <w:rFonts w:cstheme="minorHAnsi"/>
                    <w:b/>
                    <w:bCs/>
                  </w:rPr>
                </w:pPr>
                <w:r w:rsidRPr="00034146">
                  <w:rPr>
                    <w:rStyle w:val="PlaceholderText"/>
                  </w:rPr>
                  <w:t>Total Reviewed</w:t>
                </w:r>
              </w:p>
            </w:tc>
          </w:sdtContent>
        </w:sdt>
      </w:tr>
      <w:tr w:rsidR="00CB7F4D" w14:paraId="0BE2760F" w14:textId="77777777" w:rsidTr="00470800">
        <w:trPr>
          <w:cantSplit/>
          <w:jc w:val="center"/>
        </w:trPr>
        <w:tc>
          <w:tcPr>
            <w:tcW w:w="19450" w:type="dxa"/>
            <w:gridSpan w:val="23"/>
            <w:shd w:val="clear" w:color="auto" w:fill="auto"/>
            <w:vAlign w:val="center"/>
          </w:tcPr>
          <w:p w14:paraId="0885B0F6" w14:textId="77777777" w:rsidR="00CB7F4D" w:rsidRPr="00D731C6" w:rsidRDefault="00CB7F4D"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E1551B" w14:paraId="333CBE9C" w14:textId="77777777" w:rsidTr="00470800">
        <w:trPr>
          <w:cantSplit/>
          <w:jc w:val="center"/>
        </w:trPr>
        <w:sdt>
          <w:sdtPr>
            <w:rPr>
              <w:rFonts w:cstheme="minorHAnsi"/>
            </w:rPr>
            <w:id w:val="-738090749"/>
            <w:placeholder>
              <w:docPart w:val="CC54E02897594DF89F8B17BFEC8A0077"/>
            </w:placeholder>
            <w:showingPlcHdr/>
          </w:sdtPr>
          <w:sdtEndPr/>
          <w:sdtContent>
            <w:tc>
              <w:tcPr>
                <w:tcW w:w="3999" w:type="dxa"/>
                <w:shd w:val="clear" w:color="auto" w:fill="E5EAF6"/>
              </w:tcPr>
              <w:p w14:paraId="1779CD96" w14:textId="5DE53035"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36D0BC06" w14:textId="361C981E" w:rsidR="00E1551B" w:rsidRPr="00DE346E" w:rsidRDefault="008F737C" w:rsidP="00D91A69">
            <w:pPr>
              <w:ind w:left="-56"/>
              <w:rPr>
                <w:rFonts w:cstheme="minorHAnsi"/>
                <w:b/>
                <w:bCs/>
                <w:u w:val="single"/>
              </w:rPr>
            </w:pPr>
            <w:sdt>
              <w:sdtPr>
                <w:rPr>
                  <w:rFonts w:cstheme="minorHAnsi"/>
                  <w:sz w:val="20"/>
                  <w:szCs w:val="20"/>
                </w:rPr>
                <w:id w:val="15312226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154816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079679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0CA056E" w14:textId="452A6DA9" w:rsidR="00E1551B" w:rsidRPr="00DE346E" w:rsidRDefault="008F737C" w:rsidP="00D91A69">
            <w:pPr>
              <w:ind w:left="-56"/>
              <w:rPr>
                <w:rFonts w:cstheme="minorHAnsi"/>
                <w:b/>
                <w:bCs/>
                <w:u w:val="single"/>
              </w:rPr>
            </w:pPr>
            <w:sdt>
              <w:sdtPr>
                <w:rPr>
                  <w:rFonts w:cstheme="minorHAnsi"/>
                  <w:sz w:val="20"/>
                  <w:szCs w:val="20"/>
                </w:rPr>
                <w:id w:val="419574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319513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538136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13EF8DE" w14:textId="54E2458F" w:rsidR="00E1551B" w:rsidRPr="00DE346E" w:rsidRDefault="008F737C" w:rsidP="00D91A69">
            <w:pPr>
              <w:ind w:left="-56"/>
              <w:rPr>
                <w:rFonts w:cstheme="minorHAnsi"/>
                <w:b/>
                <w:bCs/>
                <w:u w:val="single"/>
              </w:rPr>
            </w:pPr>
            <w:sdt>
              <w:sdtPr>
                <w:rPr>
                  <w:rFonts w:cstheme="minorHAnsi"/>
                  <w:sz w:val="20"/>
                  <w:szCs w:val="20"/>
                </w:rPr>
                <w:id w:val="765735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3268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941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7DE476C" w14:textId="5B09BFAC" w:rsidR="00E1551B" w:rsidRPr="00DE346E" w:rsidRDefault="008F737C" w:rsidP="00D91A69">
            <w:pPr>
              <w:ind w:left="-56"/>
              <w:rPr>
                <w:rFonts w:cstheme="minorHAnsi"/>
                <w:b/>
                <w:bCs/>
                <w:u w:val="single"/>
              </w:rPr>
            </w:pPr>
            <w:sdt>
              <w:sdtPr>
                <w:rPr>
                  <w:rFonts w:cstheme="minorHAnsi"/>
                  <w:sz w:val="20"/>
                  <w:szCs w:val="20"/>
                </w:rPr>
                <w:id w:val="20122539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115407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9948336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566D952" w14:textId="0CB6BA23" w:rsidR="00E1551B" w:rsidRPr="00DE346E" w:rsidRDefault="008F737C" w:rsidP="00D91A69">
            <w:pPr>
              <w:ind w:left="-56"/>
              <w:rPr>
                <w:rFonts w:cstheme="minorHAnsi"/>
                <w:b/>
                <w:bCs/>
                <w:u w:val="single"/>
              </w:rPr>
            </w:pPr>
            <w:sdt>
              <w:sdtPr>
                <w:rPr>
                  <w:rFonts w:cstheme="minorHAnsi"/>
                  <w:sz w:val="20"/>
                  <w:szCs w:val="20"/>
                </w:rPr>
                <w:id w:val="-1050543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0411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745033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ABE585" w14:textId="7BF44294" w:rsidR="00E1551B" w:rsidRPr="00DE346E" w:rsidRDefault="008F737C" w:rsidP="00D91A69">
            <w:pPr>
              <w:ind w:left="-56"/>
              <w:rPr>
                <w:rFonts w:cstheme="minorHAnsi"/>
                <w:b/>
                <w:bCs/>
                <w:u w:val="single"/>
              </w:rPr>
            </w:pPr>
            <w:sdt>
              <w:sdtPr>
                <w:rPr>
                  <w:rFonts w:cstheme="minorHAnsi"/>
                  <w:sz w:val="20"/>
                  <w:szCs w:val="20"/>
                </w:rPr>
                <w:id w:val="-200295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779787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4924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E910B23" w14:textId="6E98DBAB" w:rsidR="00E1551B" w:rsidRPr="00DE346E" w:rsidRDefault="008F737C" w:rsidP="00D91A69">
            <w:pPr>
              <w:ind w:left="-56"/>
              <w:rPr>
                <w:rFonts w:cstheme="minorHAnsi"/>
                <w:b/>
                <w:bCs/>
                <w:u w:val="single"/>
              </w:rPr>
            </w:pPr>
            <w:sdt>
              <w:sdtPr>
                <w:rPr>
                  <w:rFonts w:cstheme="minorHAnsi"/>
                  <w:sz w:val="20"/>
                  <w:szCs w:val="20"/>
                </w:rPr>
                <w:id w:val="686646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7188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204701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D65262A" w14:textId="7F8411BC" w:rsidR="00E1551B" w:rsidRPr="00DE346E" w:rsidRDefault="008F737C" w:rsidP="00D91A69">
            <w:pPr>
              <w:ind w:left="-56"/>
              <w:rPr>
                <w:rFonts w:cstheme="minorHAnsi"/>
                <w:b/>
                <w:bCs/>
                <w:u w:val="single"/>
              </w:rPr>
            </w:pPr>
            <w:sdt>
              <w:sdtPr>
                <w:rPr>
                  <w:rFonts w:cstheme="minorHAnsi"/>
                  <w:sz w:val="20"/>
                  <w:szCs w:val="20"/>
                </w:rPr>
                <w:id w:val="-18716811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85069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5741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75FB31" w14:textId="2D4879FA" w:rsidR="00E1551B" w:rsidRPr="00DE346E" w:rsidRDefault="008F737C" w:rsidP="00D91A69">
            <w:pPr>
              <w:ind w:left="-56"/>
              <w:rPr>
                <w:rFonts w:cstheme="minorHAnsi"/>
                <w:b/>
                <w:bCs/>
                <w:u w:val="single"/>
              </w:rPr>
            </w:pPr>
            <w:sdt>
              <w:sdtPr>
                <w:rPr>
                  <w:rFonts w:cstheme="minorHAnsi"/>
                  <w:sz w:val="20"/>
                  <w:szCs w:val="20"/>
                </w:rPr>
                <w:id w:val="-105669303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5444949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11748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3249CA" w14:textId="5B7ECD1C" w:rsidR="00E1551B" w:rsidRPr="00DE346E" w:rsidRDefault="008F737C" w:rsidP="00D91A69">
            <w:pPr>
              <w:ind w:left="-56"/>
              <w:rPr>
                <w:rFonts w:cstheme="minorHAnsi"/>
                <w:b/>
                <w:bCs/>
                <w:u w:val="single"/>
              </w:rPr>
            </w:pPr>
            <w:sdt>
              <w:sdtPr>
                <w:rPr>
                  <w:rFonts w:cstheme="minorHAnsi"/>
                  <w:sz w:val="20"/>
                  <w:szCs w:val="20"/>
                </w:rPr>
                <w:id w:val="-1847091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37946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13863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458CB2" w14:textId="18962CE5" w:rsidR="00E1551B" w:rsidRPr="00DE346E" w:rsidRDefault="008F737C" w:rsidP="00D91A69">
            <w:pPr>
              <w:ind w:left="-56"/>
              <w:rPr>
                <w:rFonts w:cstheme="minorHAnsi"/>
                <w:b/>
                <w:bCs/>
                <w:u w:val="single"/>
              </w:rPr>
            </w:pPr>
            <w:sdt>
              <w:sdtPr>
                <w:rPr>
                  <w:rFonts w:cstheme="minorHAnsi"/>
                  <w:sz w:val="20"/>
                  <w:szCs w:val="20"/>
                </w:rPr>
                <w:id w:val="-10029743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028767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411136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3358FD" w14:textId="398EA09F" w:rsidR="00E1551B" w:rsidRPr="00DE346E" w:rsidRDefault="008F737C" w:rsidP="00D91A69">
            <w:pPr>
              <w:ind w:left="-56"/>
              <w:rPr>
                <w:rFonts w:cstheme="minorHAnsi"/>
                <w:b/>
                <w:bCs/>
                <w:u w:val="single"/>
              </w:rPr>
            </w:pPr>
            <w:sdt>
              <w:sdtPr>
                <w:rPr>
                  <w:rFonts w:cstheme="minorHAnsi"/>
                  <w:sz w:val="20"/>
                  <w:szCs w:val="20"/>
                </w:rPr>
                <w:id w:val="-3508881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804114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3880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4E9B0F7" w14:textId="213C2AF4" w:rsidR="00E1551B" w:rsidRPr="00DE346E" w:rsidRDefault="008F737C" w:rsidP="00D91A69">
            <w:pPr>
              <w:ind w:left="-56"/>
              <w:rPr>
                <w:rFonts w:cstheme="minorHAnsi"/>
                <w:b/>
                <w:bCs/>
                <w:u w:val="single"/>
              </w:rPr>
            </w:pPr>
            <w:sdt>
              <w:sdtPr>
                <w:rPr>
                  <w:rFonts w:cstheme="minorHAnsi"/>
                  <w:sz w:val="20"/>
                  <w:szCs w:val="20"/>
                </w:rPr>
                <w:id w:val="-20545345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7343444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6717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436990C" w14:textId="41D41B91" w:rsidR="00E1551B" w:rsidRPr="00DE346E" w:rsidRDefault="008F737C" w:rsidP="00D91A69">
            <w:pPr>
              <w:ind w:left="-56"/>
              <w:rPr>
                <w:rFonts w:cstheme="minorHAnsi"/>
                <w:b/>
                <w:bCs/>
                <w:u w:val="single"/>
              </w:rPr>
            </w:pPr>
            <w:sdt>
              <w:sdtPr>
                <w:rPr>
                  <w:rFonts w:cstheme="minorHAnsi"/>
                  <w:sz w:val="20"/>
                  <w:szCs w:val="20"/>
                </w:rPr>
                <w:id w:val="13658693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582755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321164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D9A265F" w14:textId="3A2AC64A" w:rsidR="00E1551B" w:rsidRPr="00DE346E" w:rsidRDefault="008F737C" w:rsidP="00D91A69">
            <w:pPr>
              <w:ind w:left="-56"/>
              <w:rPr>
                <w:rFonts w:cstheme="minorHAnsi"/>
                <w:b/>
                <w:bCs/>
                <w:u w:val="single"/>
              </w:rPr>
            </w:pPr>
            <w:sdt>
              <w:sdtPr>
                <w:rPr>
                  <w:rFonts w:cstheme="minorHAnsi"/>
                  <w:sz w:val="20"/>
                  <w:szCs w:val="20"/>
                </w:rPr>
                <w:id w:val="2048364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12196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464579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BEC926" w14:textId="55FA602F" w:rsidR="00E1551B" w:rsidRPr="00DE346E" w:rsidRDefault="008F737C" w:rsidP="00D91A69">
            <w:pPr>
              <w:ind w:left="-56"/>
              <w:rPr>
                <w:rFonts w:cstheme="minorHAnsi"/>
                <w:b/>
                <w:bCs/>
                <w:u w:val="single"/>
              </w:rPr>
            </w:pPr>
            <w:sdt>
              <w:sdtPr>
                <w:rPr>
                  <w:rFonts w:cstheme="minorHAnsi"/>
                  <w:sz w:val="20"/>
                  <w:szCs w:val="20"/>
                </w:rPr>
                <w:id w:val="-266699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262652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25927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B37B150" w14:textId="730C5AAD" w:rsidR="00E1551B" w:rsidRPr="00DE346E" w:rsidRDefault="008F737C" w:rsidP="00D91A69">
            <w:pPr>
              <w:ind w:left="-56"/>
              <w:rPr>
                <w:rFonts w:cstheme="minorHAnsi"/>
                <w:b/>
                <w:bCs/>
                <w:u w:val="single"/>
              </w:rPr>
            </w:pPr>
            <w:sdt>
              <w:sdtPr>
                <w:rPr>
                  <w:rFonts w:cstheme="minorHAnsi"/>
                  <w:sz w:val="20"/>
                  <w:szCs w:val="20"/>
                </w:rPr>
                <w:id w:val="-10079821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007798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7463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29A234E" w14:textId="3E0F1D15" w:rsidR="00E1551B" w:rsidRPr="00DE346E" w:rsidRDefault="008F737C" w:rsidP="00D91A69">
            <w:pPr>
              <w:ind w:left="-56"/>
              <w:rPr>
                <w:rFonts w:cstheme="minorHAnsi"/>
                <w:b/>
                <w:bCs/>
                <w:u w:val="single"/>
              </w:rPr>
            </w:pPr>
            <w:sdt>
              <w:sdtPr>
                <w:rPr>
                  <w:rFonts w:cstheme="minorHAnsi"/>
                  <w:sz w:val="20"/>
                  <w:szCs w:val="20"/>
                </w:rPr>
                <w:id w:val="-14012068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2375060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24345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49279F" w14:textId="53D5FE05" w:rsidR="00E1551B" w:rsidRPr="00DE346E" w:rsidRDefault="008F737C" w:rsidP="00D91A69">
            <w:pPr>
              <w:ind w:left="-56"/>
              <w:rPr>
                <w:rFonts w:cstheme="minorHAnsi"/>
                <w:b/>
                <w:bCs/>
                <w:u w:val="single"/>
              </w:rPr>
            </w:pPr>
            <w:sdt>
              <w:sdtPr>
                <w:rPr>
                  <w:rFonts w:cstheme="minorHAnsi"/>
                  <w:sz w:val="20"/>
                  <w:szCs w:val="20"/>
                </w:rPr>
                <w:id w:val="-14299620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72706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7831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781F91F" w14:textId="0DABCA58" w:rsidR="00E1551B" w:rsidRPr="00DE346E" w:rsidRDefault="008F737C" w:rsidP="00D91A69">
            <w:pPr>
              <w:ind w:left="-56"/>
              <w:rPr>
                <w:rFonts w:cstheme="minorHAnsi"/>
                <w:b/>
                <w:bCs/>
                <w:u w:val="single"/>
              </w:rPr>
            </w:pPr>
            <w:sdt>
              <w:sdtPr>
                <w:rPr>
                  <w:rFonts w:cstheme="minorHAnsi"/>
                  <w:sz w:val="20"/>
                  <w:szCs w:val="20"/>
                </w:rPr>
                <w:id w:val="-19664254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293158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627806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601679700"/>
            <w:placeholder>
              <w:docPart w:val="1A28E83F48CA4C9CAF1EA3E2309A3750"/>
            </w:placeholder>
            <w:showingPlcHdr/>
          </w:sdtPr>
          <w:sdtEndPr/>
          <w:sdtContent>
            <w:tc>
              <w:tcPr>
                <w:tcW w:w="1158" w:type="dxa"/>
                <w:shd w:val="clear" w:color="auto" w:fill="E5EAF6"/>
                <w:vAlign w:val="center"/>
              </w:tcPr>
              <w:p w14:paraId="103EE57E"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899401094"/>
            <w:placeholder>
              <w:docPart w:val="D1E47C9021FF40CE9F628198773AC1F7"/>
            </w:placeholder>
            <w:showingPlcHdr/>
          </w:sdtPr>
          <w:sdtEndPr/>
          <w:sdtContent>
            <w:tc>
              <w:tcPr>
                <w:tcW w:w="1193" w:type="dxa"/>
                <w:shd w:val="clear" w:color="auto" w:fill="E5EAF6"/>
                <w:vAlign w:val="center"/>
              </w:tcPr>
              <w:p w14:paraId="57F6D456" w14:textId="77777777" w:rsidR="00E1551B" w:rsidRPr="00034146" w:rsidRDefault="00E1551B" w:rsidP="00E1551B">
                <w:pPr>
                  <w:rPr>
                    <w:rFonts w:cstheme="minorHAnsi"/>
                    <w:b/>
                    <w:bCs/>
                  </w:rPr>
                </w:pPr>
                <w:r w:rsidRPr="00034146">
                  <w:rPr>
                    <w:rStyle w:val="PlaceholderText"/>
                  </w:rPr>
                  <w:t>Total Reviewed</w:t>
                </w:r>
              </w:p>
            </w:tc>
          </w:sdtContent>
        </w:sdt>
      </w:tr>
      <w:tr w:rsidR="00AE2515" w14:paraId="2BAC00F9" w14:textId="77777777" w:rsidTr="00470800">
        <w:trPr>
          <w:cantSplit/>
          <w:jc w:val="center"/>
        </w:trPr>
        <w:tc>
          <w:tcPr>
            <w:tcW w:w="19450" w:type="dxa"/>
            <w:gridSpan w:val="23"/>
            <w:shd w:val="clear" w:color="auto" w:fill="E5EAF6"/>
            <w:vAlign w:val="center"/>
          </w:tcPr>
          <w:p w14:paraId="3C693892" w14:textId="77777777" w:rsidR="00AE2515" w:rsidRDefault="00AE2515"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92251B" w14:paraId="767C96CA" w14:textId="77777777" w:rsidTr="00470800">
        <w:trPr>
          <w:cantSplit/>
          <w:jc w:val="center"/>
        </w:trPr>
        <w:sdt>
          <w:sdtPr>
            <w:rPr>
              <w:rFonts w:cstheme="minorHAnsi"/>
            </w:rPr>
            <w:id w:val="1272673699"/>
            <w:placeholder>
              <w:docPart w:val="DefaultPlaceholder_-1854013440"/>
            </w:placeholder>
            <w:showingPlcHdr/>
          </w:sdtPr>
          <w:sdtEndPr/>
          <w:sdtContent>
            <w:tc>
              <w:tcPr>
                <w:tcW w:w="3999" w:type="dxa"/>
                <w:shd w:val="clear" w:color="auto" w:fill="auto"/>
              </w:tcPr>
              <w:p w14:paraId="1BBEB9A5" w14:textId="1CC159F0" w:rsidR="009E229F" w:rsidRPr="00A34F8C" w:rsidRDefault="00426F28" w:rsidP="000F6894">
                <w:pPr>
                  <w:rPr>
                    <w:rFonts w:cstheme="minorHAnsi"/>
                  </w:rPr>
                </w:pPr>
                <w:r w:rsidRPr="008E4B57">
                  <w:rPr>
                    <w:rStyle w:val="PlaceholderText"/>
                  </w:rPr>
                  <w:t>Click or tap here to enter text.</w:t>
                </w:r>
              </w:p>
            </w:tc>
          </w:sdtContent>
        </w:sdt>
        <w:sdt>
          <w:sdtPr>
            <w:rPr>
              <w:rFonts w:cstheme="minorHAnsi"/>
              <w:b/>
              <w:bCs/>
              <w:u w:val="single"/>
            </w:rPr>
            <w:alias w:val="Compliance"/>
            <w:tag w:val="Compliance"/>
            <w:id w:val="-253364767"/>
            <w:placeholder>
              <w:docPart w:val="A795AD0EC12C47EB8CB8C176D3ED38CA"/>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EE4ACC1"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650334855"/>
            <w:placeholder>
              <w:docPart w:val="21AC9F6776AA4B09A3E4484746FFB5FB"/>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5C462B3"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575468072"/>
            <w:placeholder>
              <w:docPart w:val="6A28D2F1A338422A8E896F1FC254B7E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A0B26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384869902"/>
            <w:placeholder>
              <w:docPart w:val="BE54365370D749EDBE1F59EAEBAF610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18DC3BA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5229090"/>
            <w:placeholder>
              <w:docPart w:val="DBC68C4798394991B4F23610ACD4952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3EA0E2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18363033"/>
            <w:placeholder>
              <w:docPart w:val="0C37E0DF62744E6EB2D75CD12217CE6E"/>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52CB6E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892619606"/>
            <w:placeholder>
              <w:docPart w:val="B825EEA3ADC145D1A37311A75794843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F713D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00192214"/>
            <w:placeholder>
              <w:docPart w:val="536D52294F1F4E3F95292FCF6CFEA596"/>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65C5CF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123342474"/>
            <w:placeholder>
              <w:docPart w:val="50FA4A64705549F28BC3722B02B5797C"/>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067C08E"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754014"/>
            <w:placeholder>
              <w:docPart w:val="1E635704DA2E41A7A19F57505E885B9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752EA5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68577367"/>
            <w:placeholder>
              <w:docPart w:val="AD977CF9D0654A22BBC9F1ABFB9E1C1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2F4F4E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955873102"/>
            <w:placeholder>
              <w:docPart w:val="D649A798869C4BE5A4332619E81A89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A633D7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011568589"/>
            <w:placeholder>
              <w:docPart w:val="078F8EC66DEA4FF5ADBE2BE75A2FA6A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C3912D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94728898"/>
            <w:placeholder>
              <w:docPart w:val="7C4CB72CF7E74D99ACE26B2E4BAF40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495509A"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183322152"/>
            <w:placeholder>
              <w:docPart w:val="54DA6D650079405388A2E65C9F9B61C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F41CCC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49962030"/>
            <w:placeholder>
              <w:docPart w:val="CC64813D546C4EABA4F60111176D6F8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A59EE45"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82220442"/>
            <w:placeholder>
              <w:docPart w:val="9DEFD17A1C744F40836739020F01281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716B03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321010076"/>
            <w:placeholder>
              <w:docPart w:val="EB833B6F9F5C4C93861DB20D7BAC6D9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C7253E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906565807"/>
            <w:placeholder>
              <w:docPart w:val="609CC14BB3104356B4871A26284B35A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90A2BA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092613428"/>
            <w:placeholder>
              <w:docPart w:val="4D998E8EFEEC4835AF81ECAEFF55DB8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638570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rPr>
            <w:id w:val="1870257530"/>
            <w:placeholder>
              <w:docPart w:val="0F87146BA49B4F5C9556F11C425B2F8E"/>
            </w:placeholder>
            <w:showingPlcHdr/>
          </w:sdtPr>
          <w:sdtEndPr/>
          <w:sdtContent>
            <w:tc>
              <w:tcPr>
                <w:tcW w:w="1158" w:type="dxa"/>
                <w:shd w:val="clear" w:color="auto" w:fill="auto"/>
                <w:vAlign w:val="center"/>
              </w:tcPr>
              <w:p w14:paraId="1A6F0FA5" w14:textId="77777777" w:rsidR="009E229F" w:rsidRPr="00034146" w:rsidRDefault="009E229F" w:rsidP="000F6894">
                <w:pPr>
                  <w:rPr>
                    <w:rFonts w:cstheme="minorHAnsi"/>
                    <w:b/>
                    <w:bCs/>
                  </w:rPr>
                </w:pPr>
                <w:r w:rsidRPr="00034146">
                  <w:rPr>
                    <w:rStyle w:val="PlaceholderText"/>
                  </w:rPr>
                  <w:t># Deficient</w:t>
                </w:r>
              </w:p>
            </w:tc>
          </w:sdtContent>
        </w:sdt>
        <w:sdt>
          <w:sdtPr>
            <w:rPr>
              <w:rFonts w:cstheme="minorHAnsi"/>
              <w:b/>
              <w:bCs/>
            </w:rPr>
            <w:id w:val="-117998830"/>
            <w:placeholder>
              <w:docPart w:val="D7D5315E314B48689A9021AA76F9CB84"/>
            </w:placeholder>
            <w:showingPlcHdr/>
          </w:sdtPr>
          <w:sdtEndPr/>
          <w:sdtContent>
            <w:tc>
              <w:tcPr>
                <w:tcW w:w="1193" w:type="dxa"/>
                <w:shd w:val="clear" w:color="auto" w:fill="auto"/>
                <w:vAlign w:val="center"/>
              </w:tcPr>
              <w:p w14:paraId="31B7E297" w14:textId="77777777" w:rsidR="009E229F" w:rsidRPr="00034146" w:rsidRDefault="009E229F" w:rsidP="000F6894">
                <w:pPr>
                  <w:rPr>
                    <w:rFonts w:cstheme="minorHAnsi"/>
                    <w:b/>
                    <w:bCs/>
                  </w:rPr>
                </w:pPr>
                <w:r w:rsidRPr="00034146">
                  <w:rPr>
                    <w:rStyle w:val="PlaceholderText"/>
                  </w:rPr>
                  <w:t>Total Reviewed</w:t>
                </w:r>
              </w:p>
            </w:tc>
          </w:sdtContent>
        </w:sdt>
      </w:tr>
      <w:tr w:rsidR="009E229F" w14:paraId="51EE4BB8" w14:textId="77777777" w:rsidTr="00470800">
        <w:trPr>
          <w:cantSplit/>
          <w:jc w:val="center"/>
        </w:trPr>
        <w:tc>
          <w:tcPr>
            <w:tcW w:w="19450" w:type="dxa"/>
            <w:gridSpan w:val="23"/>
            <w:shd w:val="clear" w:color="auto" w:fill="auto"/>
            <w:vAlign w:val="center"/>
          </w:tcPr>
          <w:p w14:paraId="24B1BEB7" w14:textId="77777777" w:rsidR="009E229F" w:rsidRPr="00D731C6" w:rsidRDefault="009E229F"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E1551B" w14:paraId="7C99160F" w14:textId="77777777" w:rsidTr="00470800">
        <w:trPr>
          <w:cantSplit/>
          <w:jc w:val="center"/>
        </w:trPr>
        <w:sdt>
          <w:sdtPr>
            <w:rPr>
              <w:rFonts w:cstheme="minorHAnsi"/>
            </w:rPr>
            <w:id w:val="-1944292986"/>
            <w:placeholder>
              <w:docPart w:val="823716ECA29D4693B5879168E8D5D585"/>
            </w:placeholder>
            <w:showingPlcHdr/>
          </w:sdtPr>
          <w:sdtEndPr/>
          <w:sdtContent>
            <w:tc>
              <w:tcPr>
                <w:tcW w:w="3999" w:type="dxa"/>
                <w:shd w:val="clear" w:color="auto" w:fill="E5EAF6"/>
              </w:tcPr>
              <w:p w14:paraId="40A84794" w14:textId="38EE8FB2"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12CEE0B2" w14:textId="4A95A2DA" w:rsidR="00E1551B" w:rsidRPr="00DE346E" w:rsidRDefault="008F737C" w:rsidP="00D91A69">
            <w:pPr>
              <w:ind w:left="-56"/>
              <w:rPr>
                <w:rFonts w:cstheme="minorHAnsi"/>
                <w:b/>
                <w:bCs/>
                <w:u w:val="single"/>
              </w:rPr>
            </w:pPr>
            <w:sdt>
              <w:sdtPr>
                <w:rPr>
                  <w:rFonts w:cstheme="minorHAnsi"/>
                  <w:sz w:val="20"/>
                  <w:szCs w:val="20"/>
                </w:rPr>
                <w:id w:val="-170054732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677371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155141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EBDAB" w14:textId="1D975162" w:rsidR="00E1551B" w:rsidRPr="00DE346E" w:rsidRDefault="008F737C" w:rsidP="00D91A69">
            <w:pPr>
              <w:ind w:left="-56"/>
              <w:rPr>
                <w:rFonts w:cstheme="minorHAnsi"/>
                <w:b/>
                <w:bCs/>
                <w:u w:val="single"/>
              </w:rPr>
            </w:pPr>
            <w:sdt>
              <w:sdtPr>
                <w:rPr>
                  <w:rFonts w:cstheme="minorHAnsi"/>
                  <w:sz w:val="20"/>
                  <w:szCs w:val="20"/>
                </w:rPr>
                <w:id w:val="12076843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915558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966509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00F1B04" w14:textId="3DD93366" w:rsidR="00E1551B" w:rsidRPr="00DE346E" w:rsidRDefault="008F737C" w:rsidP="00D91A69">
            <w:pPr>
              <w:ind w:left="-56"/>
              <w:rPr>
                <w:rFonts w:cstheme="minorHAnsi"/>
                <w:b/>
                <w:bCs/>
                <w:u w:val="single"/>
              </w:rPr>
            </w:pPr>
            <w:sdt>
              <w:sdtPr>
                <w:rPr>
                  <w:rFonts w:cstheme="minorHAnsi"/>
                  <w:sz w:val="20"/>
                  <w:szCs w:val="20"/>
                </w:rPr>
                <w:id w:val="-8784770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48716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9309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8C56C0" w14:textId="0782D5BC" w:rsidR="00E1551B" w:rsidRPr="00DE346E" w:rsidRDefault="008F737C" w:rsidP="00D91A69">
            <w:pPr>
              <w:ind w:left="-56"/>
              <w:rPr>
                <w:rFonts w:cstheme="minorHAnsi"/>
                <w:b/>
                <w:bCs/>
                <w:u w:val="single"/>
              </w:rPr>
            </w:pPr>
            <w:sdt>
              <w:sdtPr>
                <w:rPr>
                  <w:rFonts w:cstheme="minorHAnsi"/>
                  <w:sz w:val="20"/>
                  <w:szCs w:val="20"/>
                </w:rPr>
                <w:id w:val="829019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2196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685173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8E8C59D" w14:textId="6CDBCCD3" w:rsidR="00E1551B" w:rsidRPr="00DE346E" w:rsidRDefault="008F737C" w:rsidP="00D91A69">
            <w:pPr>
              <w:ind w:left="-56"/>
              <w:rPr>
                <w:rFonts w:cstheme="minorHAnsi"/>
                <w:b/>
                <w:bCs/>
                <w:u w:val="single"/>
              </w:rPr>
            </w:pPr>
            <w:sdt>
              <w:sdtPr>
                <w:rPr>
                  <w:rFonts w:cstheme="minorHAnsi"/>
                  <w:sz w:val="20"/>
                  <w:szCs w:val="20"/>
                </w:rPr>
                <w:id w:val="-914153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286226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8272971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4F1E4E9" w14:textId="31ECB19A" w:rsidR="00E1551B" w:rsidRPr="00DE346E" w:rsidRDefault="008F737C" w:rsidP="00D91A69">
            <w:pPr>
              <w:ind w:left="-56"/>
              <w:rPr>
                <w:rFonts w:cstheme="minorHAnsi"/>
                <w:b/>
                <w:bCs/>
                <w:u w:val="single"/>
              </w:rPr>
            </w:pPr>
            <w:sdt>
              <w:sdtPr>
                <w:rPr>
                  <w:rFonts w:cstheme="minorHAnsi"/>
                  <w:sz w:val="20"/>
                  <w:szCs w:val="20"/>
                </w:rPr>
                <w:id w:val="3688058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04012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466349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E7A66B" w14:textId="6A69746C" w:rsidR="00E1551B" w:rsidRPr="00DE346E" w:rsidRDefault="008F737C" w:rsidP="00D91A69">
            <w:pPr>
              <w:ind w:left="-56"/>
              <w:rPr>
                <w:rFonts w:cstheme="minorHAnsi"/>
                <w:b/>
                <w:bCs/>
                <w:u w:val="single"/>
              </w:rPr>
            </w:pPr>
            <w:sdt>
              <w:sdtPr>
                <w:rPr>
                  <w:rFonts w:cstheme="minorHAnsi"/>
                  <w:sz w:val="20"/>
                  <w:szCs w:val="20"/>
                </w:rPr>
                <w:id w:val="-180985927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23123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48212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7E846A9" w14:textId="540DC0B7" w:rsidR="00E1551B" w:rsidRPr="00DE346E" w:rsidRDefault="008F737C" w:rsidP="00D91A69">
            <w:pPr>
              <w:ind w:left="-56"/>
              <w:rPr>
                <w:rFonts w:cstheme="minorHAnsi"/>
                <w:b/>
                <w:bCs/>
                <w:u w:val="single"/>
              </w:rPr>
            </w:pPr>
            <w:sdt>
              <w:sdtPr>
                <w:rPr>
                  <w:rFonts w:cstheme="minorHAnsi"/>
                  <w:sz w:val="20"/>
                  <w:szCs w:val="20"/>
                </w:rPr>
                <w:id w:val="20549641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7673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099323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EBC1E6" w14:textId="5BE1F8C8" w:rsidR="00E1551B" w:rsidRPr="00DE346E" w:rsidRDefault="008F737C" w:rsidP="00D91A69">
            <w:pPr>
              <w:ind w:left="-56"/>
              <w:rPr>
                <w:rFonts w:cstheme="minorHAnsi"/>
                <w:b/>
                <w:bCs/>
                <w:u w:val="single"/>
              </w:rPr>
            </w:pPr>
            <w:sdt>
              <w:sdtPr>
                <w:rPr>
                  <w:rFonts w:cstheme="minorHAnsi"/>
                  <w:sz w:val="20"/>
                  <w:szCs w:val="20"/>
                </w:rPr>
                <w:id w:val="-1311242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677307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644411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37A5BD1" w14:textId="632701F3" w:rsidR="00E1551B" w:rsidRPr="00DE346E" w:rsidRDefault="008F737C" w:rsidP="00D91A69">
            <w:pPr>
              <w:ind w:left="-56"/>
              <w:rPr>
                <w:rFonts w:cstheme="minorHAnsi"/>
                <w:b/>
                <w:bCs/>
                <w:u w:val="single"/>
              </w:rPr>
            </w:pPr>
            <w:sdt>
              <w:sdtPr>
                <w:rPr>
                  <w:rFonts w:cstheme="minorHAnsi"/>
                  <w:sz w:val="20"/>
                  <w:szCs w:val="20"/>
                </w:rPr>
                <w:id w:val="-13884070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4432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01793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8210A71" w14:textId="1403BD0F" w:rsidR="00E1551B" w:rsidRPr="00DE346E" w:rsidRDefault="008F737C" w:rsidP="00D91A69">
            <w:pPr>
              <w:ind w:left="-56"/>
              <w:rPr>
                <w:rFonts w:cstheme="minorHAnsi"/>
                <w:b/>
                <w:bCs/>
                <w:u w:val="single"/>
              </w:rPr>
            </w:pPr>
            <w:sdt>
              <w:sdtPr>
                <w:rPr>
                  <w:rFonts w:cstheme="minorHAnsi"/>
                  <w:sz w:val="20"/>
                  <w:szCs w:val="20"/>
                </w:rPr>
                <w:id w:val="17973231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26857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690911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69A364A" w14:textId="6E3DA931" w:rsidR="00E1551B" w:rsidRPr="00DE346E" w:rsidRDefault="008F737C" w:rsidP="00D91A69">
            <w:pPr>
              <w:ind w:left="-56"/>
              <w:rPr>
                <w:rFonts w:cstheme="minorHAnsi"/>
                <w:b/>
                <w:bCs/>
                <w:u w:val="single"/>
              </w:rPr>
            </w:pPr>
            <w:sdt>
              <w:sdtPr>
                <w:rPr>
                  <w:rFonts w:cstheme="minorHAnsi"/>
                  <w:sz w:val="20"/>
                  <w:szCs w:val="20"/>
                </w:rPr>
                <w:id w:val="13028165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886449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687002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21994A" w14:textId="69D18154" w:rsidR="00E1551B" w:rsidRPr="00DE346E" w:rsidRDefault="008F737C" w:rsidP="00D91A69">
            <w:pPr>
              <w:ind w:left="-56"/>
              <w:rPr>
                <w:rFonts w:cstheme="minorHAnsi"/>
                <w:b/>
                <w:bCs/>
                <w:u w:val="single"/>
              </w:rPr>
            </w:pPr>
            <w:sdt>
              <w:sdtPr>
                <w:rPr>
                  <w:rFonts w:cstheme="minorHAnsi"/>
                  <w:sz w:val="20"/>
                  <w:szCs w:val="20"/>
                </w:rPr>
                <w:id w:val="10632216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833888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6373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026EA5" w14:textId="1BBD2B95" w:rsidR="00E1551B" w:rsidRPr="00DE346E" w:rsidRDefault="008F737C" w:rsidP="00D91A69">
            <w:pPr>
              <w:ind w:left="-56"/>
              <w:rPr>
                <w:rFonts w:cstheme="minorHAnsi"/>
                <w:b/>
                <w:bCs/>
                <w:u w:val="single"/>
              </w:rPr>
            </w:pPr>
            <w:sdt>
              <w:sdtPr>
                <w:rPr>
                  <w:rFonts w:cstheme="minorHAnsi"/>
                  <w:sz w:val="20"/>
                  <w:szCs w:val="20"/>
                </w:rPr>
                <w:id w:val="20581965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546465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219437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95B83B7" w14:textId="1D32A65D" w:rsidR="00E1551B" w:rsidRPr="00DE346E" w:rsidRDefault="008F737C" w:rsidP="00D91A69">
            <w:pPr>
              <w:ind w:left="-56"/>
              <w:rPr>
                <w:rFonts w:cstheme="minorHAnsi"/>
                <w:b/>
                <w:bCs/>
                <w:u w:val="single"/>
              </w:rPr>
            </w:pPr>
            <w:sdt>
              <w:sdtPr>
                <w:rPr>
                  <w:rFonts w:cstheme="minorHAnsi"/>
                  <w:sz w:val="20"/>
                  <w:szCs w:val="20"/>
                </w:rPr>
                <w:id w:val="173858891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927687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416971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6D8B9CE" w14:textId="50CD14E9" w:rsidR="00E1551B" w:rsidRPr="00DE346E" w:rsidRDefault="008F737C" w:rsidP="00D91A69">
            <w:pPr>
              <w:ind w:left="-56"/>
              <w:rPr>
                <w:rFonts w:cstheme="minorHAnsi"/>
                <w:b/>
                <w:bCs/>
                <w:u w:val="single"/>
              </w:rPr>
            </w:pPr>
            <w:sdt>
              <w:sdtPr>
                <w:rPr>
                  <w:rFonts w:cstheme="minorHAnsi"/>
                  <w:sz w:val="20"/>
                  <w:szCs w:val="20"/>
                </w:rPr>
                <w:id w:val="793949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118256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376680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5CE1C4" w14:textId="64DF84D0" w:rsidR="00E1551B" w:rsidRPr="00DE346E" w:rsidRDefault="008F737C" w:rsidP="00D91A69">
            <w:pPr>
              <w:ind w:left="-56"/>
              <w:rPr>
                <w:rFonts w:cstheme="minorHAnsi"/>
                <w:b/>
                <w:bCs/>
                <w:u w:val="single"/>
              </w:rPr>
            </w:pPr>
            <w:sdt>
              <w:sdtPr>
                <w:rPr>
                  <w:rFonts w:cstheme="minorHAnsi"/>
                  <w:sz w:val="20"/>
                  <w:szCs w:val="20"/>
                </w:rPr>
                <w:id w:val="-1262216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464025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21501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4DCC14" w14:textId="5A1E4B0A" w:rsidR="00E1551B" w:rsidRPr="00DE346E" w:rsidRDefault="008F737C" w:rsidP="00D91A69">
            <w:pPr>
              <w:ind w:left="-56"/>
              <w:rPr>
                <w:rFonts w:cstheme="minorHAnsi"/>
                <w:b/>
                <w:bCs/>
                <w:u w:val="single"/>
              </w:rPr>
            </w:pPr>
            <w:sdt>
              <w:sdtPr>
                <w:rPr>
                  <w:rFonts w:cstheme="minorHAnsi"/>
                  <w:sz w:val="20"/>
                  <w:szCs w:val="20"/>
                </w:rPr>
                <w:id w:val="19915066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20046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47239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C9B1E17" w14:textId="3850B791" w:rsidR="00E1551B" w:rsidRPr="00DE346E" w:rsidRDefault="008F737C" w:rsidP="00D91A69">
            <w:pPr>
              <w:ind w:left="-56"/>
              <w:rPr>
                <w:rFonts w:cstheme="minorHAnsi"/>
                <w:b/>
                <w:bCs/>
                <w:u w:val="single"/>
              </w:rPr>
            </w:pPr>
            <w:sdt>
              <w:sdtPr>
                <w:rPr>
                  <w:rFonts w:cstheme="minorHAnsi"/>
                  <w:sz w:val="20"/>
                  <w:szCs w:val="20"/>
                </w:rPr>
                <w:id w:val="13037390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801323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54372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DE37E4" w14:textId="30BAE425" w:rsidR="00E1551B" w:rsidRPr="00DE346E" w:rsidRDefault="008F737C" w:rsidP="00D91A69">
            <w:pPr>
              <w:ind w:left="-56"/>
              <w:rPr>
                <w:rFonts w:cstheme="minorHAnsi"/>
                <w:b/>
                <w:bCs/>
                <w:u w:val="single"/>
              </w:rPr>
            </w:pPr>
            <w:sdt>
              <w:sdtPr>
                <w:rPr>
                  <w:rFonts w:cstheme="minorHAnsi"/>
                  <w:sz w:val="20"/>
                  <w:szCs w:val="20"/>
                </w:rPr>
                <w:id w:val="-481082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925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21089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186021622"/>
            <w:placeholder>
              <w:docPart w:val="3BEA06A079D34DB5A365ABF752C908F3"/>
            </w:placeholder>
            <w:showingPlcHdr/>
          </w:sdtPr>
          <w:sdtEndPr/>
          <w:sdtContent>
            <w:tc>
              <w:tcPr>
                <w:tcW w:w="1158" w:type="dxa"/>
                <w:shd w:val="clear" w:color="auto" w:fill="E5EAF6"/>
                <w:vAlign w:val="center"/>
              </w:tcPr>
              <w:p w14:paraId="7912F001"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043484272"/>
            <w:placeholder>
              <w:docPart w:val="89E65DCA14024E39824019C79790F64C"/>
            </w:placeholder>
            <w:showingPlcHdr/>
          </w:sdtPr>
          <w:sdtEndPr/>
          <w:sdtContent>
            <w:tc>
              <w:tcPr>
                <w:tcW w:w="1193" w:type="dxa"/>
                <w:shd w:val="clear" w:color="auto" w:fill="E5EAF6"/>
                <w:vAlign w:val="center"/>
              </w:tcPr>
              <w:p w14:paraId="668E4FD2" w14:textId="77777777" w:rsidR="00E1551B" w:rsidRPr="00034146" w:rsidRDefault="00E1551B" w:rsidP="00E1551B">
                <w:pPr>
                  <w:rPr>
                    <w:rFonts w:cstheme="minorHAnsi"/>
                    <w:b/>
                    <w:bCs/>
                  </w:rPr>
                </w:pPr>
                <w:r w:rsidRPr="00034146">
                  <w:rPr>
                    <w:rStyle w:val="PlaceholderText"/>
                  </w:rPr>
                  <w:t>Total Reviewed</w:t>
                </w:r>
              </w:p>
            </w:tc>
          </w:sdtContent>
        </w:sdt>
      </w:tr>
      <w:tr w:rsidR="009E229F" w14:paraId="758B6C12" w14:textId="77777777" w:rsidTr="00470800">
        <w:trPr>
          <w:cantSplit/>
          <w:jc w:val="center"/>
        </w:trPr>
        <w:tc>
          <w:tcPr>
            <w:tcW w:w="19450" w:type="dxa"/>
            <w:gridSpan w:val="23"/>
            <w:shd w:val="clear" w:color="auto" w:fill="E5EAF6"/>
            <w:vAlign w:val="center"/>
          </w:tcPr>
          <w:p w14:paraId="17F0376F" w14:textId="77777777" w:rsidR="009E229F" w:rsidRDefault="009E229F"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r w:rsidR="00E1551B" w14:paraId="5E9C4A15" w14:textId="77777777" w:rsidTr="00470800">
        <w:trPr>
          <w:cantSplit/>
          <w:jc w:val="center"/>
        </w:trPr>
        <w:sdt>
          <w:sdtPr>
            <w:rPr>
              <w:rFonts w:cstheme="minorHAnsi"/>
            </w:rPr>
            <w:id w:val="-213966667"/>
            <w:placeholder>
              <w:docPart w:val="1848BACF821849C3A0826F26A1260570"/>
            </w:placeholder>
            <w:showingPlcHdr/>
          </w:sdtPr>
          <w:sdtEndPr/>
          <w:sdtContent>
            <w:tc>
              <w:tcPr>
                <w:tcW w:w="3999" w:type="dxa"/>
                <w:shd w:val="clear" w:color="auto" w:fill="auto"/>
              </w:tcPr>
              <w:p w14:paraId="51184CA1" w14:textId="1015A004" w:rsidR="00E1551B" w:rsidRPr="00A34F8C" w:rsidRDefault="00E1551B" w:rsidP="00E1551B">
                <w:pPr>
                  <w:rPr>
                    <w:rFonts w:cstheme="minorHAnsi"/>
                  </w:rPr>
                </w:pPr>
                <w:r w:rsidRPr="008E4B57">
                  <w:rPr>
                    <w:rStyle w:val="PlaceholderText"/>
                  </w:rPr>
                  <w:t>Click or tap here to enter text.</w:t>
                </w:r>
              </w:p>
            </w:tc>
          </w:sdtContent>
        </w:sdt>
        <w:tc>
          <w:tcPr>
            <w:tcW w:w="655" w:type="dxa"/>
            <w:shd w:val="clear" w:color="auto" w:fill="auto"/>
            <w:vAlign w:val="center"/>
          </w:tcPr>
          <w:p w14:paraId="2C4091D5" w14:textId="6CA7864E" w:rsidR="00E1551B" w:rsidRDefault="008F737C" w:rsidP="00D91A69">
            <w:pPr>
              <w:ind w:left="-56"/>
              <w:rPr>
                <w:rFonts w:cstheme="minorHAnsi"/>
                <w:b/>
                <w:bCs/>
                <w:u w:val="single"/>
              </w:rPr>
            </w:pPr>
            <w:sdt>
              <w:sdtPr>
                <w:rPr>
                  <w:rFonts w:cstheme="minorHAnsi"/>
                  <w:sz w:val="20"/>
                  <w:szCs w:val="20"/>
                </w:rPr>
                <w:id w:val="14944531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81184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28712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4276DF2" w14:textId="5ADEBA3D" w:rsidR="00E1551B" w:rsidRDefault="008F737C" w:rsidP="00D91A69">
            <w:pPr>
              <w:ind w:left="-56"/>
              <w:rPr>
                <w:rFonts w:cstheme="minorHAnsi"/>
                <w:b/>
                <w:bCs/>
                <w:u w:val="single"/>
              </w:rPr>
            </w:pPr>
            <w:sdt>
              <w:sdtPr>
                <w:rPr>
                  <w:rFonts w:cstheme="minorHAnsi"/>
                  <w:sz w:val="20"/>
                  <w:szCs w:val="20"/>
                </w:rPr>
                <w:id w:val="57425408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69416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963162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7B1C763" w14:textId="50528256" w:rsidR="00E1551B" w:rsidRDefault="008F737C" w:rsidP="00D91A69">
            <w:pPr>
              <w:ind w:left="-56"/>
              <w:rPr>
                <w:rFonts w:cstheme="minorHAnsi"/>
                <w:b/>
                <w:bCs/>
                <w:u w:val="single"/>
              </w:rPr>
            </w:pPr>
            <w:sdt>
              <w:sdtPr>
                <w:rPr>
                  <w:rFonts w:cstheme="minorHAnsi"/>
                  <w:sz w:val="20"/>
                  <w:szCs w:val="20"/>
                </w:rPr>
                <w:id w:val="-19219402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2956957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93659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A3AFF13" w14:textId="7DB69937" w:rsidR="00E1551B" w:rsidRDefault="008F737C" w:rsidP="00D91A69">
            <w:pPr>
              <w:ind w:left="-56"/>
              <w:rPr>
                <w:rFonts w:cstheme="minorHAnsi"/>
                <w:b/>
                <w:bCs/>
                <w:u w:val="single"/>
              </w:rPr>
            </w:pPr>
            <w:sdt>
              <w:sdtPr>
                <w:rPr>
                  <w:rFonts w:cstheme="minorHAnsi"/>
                  <w:sz w:val="20"/>
                  <w:szCs w:val="20"/>
                </w:rPr>
                <w:id w:val="20637557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883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5938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585B24" w14:textId="2AF24B0D" w:rsidR="00E1551B" w:rsidRDefault="008F737C" w:rsidP="00D91A69">
            <w:pPr>
              <w:ind w:left="-56"/>
              <w:rPr>
                <w:rFonts w:cstheme="minorHAnsi"/>
                <w:b/>
                <w:bCs/>
                <w:u w:val="single"/>
              </w:rPr>
            </w:pPr>
            <w:sdt>
              <w:sdtPr>
                <w:rPr>
                  <w:rFonts w:cstheme="minorHAnsi"/>
                  <w:sz w:val="20"/>
                  <w:szCs w:val="20"/>
                </w:rPr>
                <w:id w:val="-20088978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4899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17957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CAD2262" w14:textId="08E8B730" w:rsidR="00E1551B" w:rsidRDefault="008F737C" w:rsidP="00D91A69">
            <w:pPr>
              <w:ind w:left="-56"/>
              <w:rPr>
                <w:rFonts w:cstheme="minorHAnsi"/>
                <w:b/>
                <w:bCs/>
                <w:u w:val="single"/>
              </w:rPr>
            </w:pPr>
            <w:sdt>
              <w:sdtPr>
                <w:rPr>
                  <w:rFonts w:cstheme="minorHAnsi"/>
                  <w:sz w:val="20"/>
                  <w:szCs w:val="20"/>
                </w:rPr>
                <w:id w:val="151741818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96016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66645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90CED2F" w14:textId="7CF90F22" w:rsidR="00E1551B" w:rsidRDefault="008F737C" w:rsidP="00D91A69">
            <w:pPr>
              <w:ind w:left="-56"/>
              <w:rPr>
                <w:rFonts w:cstheme="minorHAnsi"/>
                <w:b/>
                <w:bCs/>
                <w:u w:val="single"/>
              </w:rPr>
            </w:pPr>
            <w:sdt>
              <w:sdtPr>
                <w:rPr>
                  <w:rFonts w:cstheme="minorHAnsi"/>
                  <w:sz w:val="20"/>
                  <w:szCs w:val="20"/>
                </w:rPr>
                <w:id w:val="197895710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9313212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348549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F3E6E8" w14:textId="775F8A15" w:rsidR="00E1551B" w:rsidRDefault="008F737C" w:rsidP="00D91A69">
            <w:pPr>
              <w:ind w:left="-56"/>
              <w:rPr>
                <w:rFonts w:cstheme="minorHAnsi"/>
                <w:b/>
                <w:bCs/>
                <w:u w:val="single"/>
              </w:rPr>
            </w:pPr>
            <w:sdt>
              <w:sdtPr>
                <w:rPr>
                  <w:rFonts w:cstheme="minorHAnsi"/>
                  <w:sz w:val="20"/>
                  <w:szCs w:val="20"/>
                </w:rPr>
                <w:id w:val="-1566337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1290712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81605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AEE5361" w14:textId="1BAF4027" w:rsidR="00E1551B" w:rsidRDefault="008F737C" w:rsidP="00D91A69">
            <w:pPr>
              <w:ind w:left="-56"/>
              <w:rPr>
                <w:rFonts w:cstheme="minorHAnsi"/>
                <w:b/>
                <w:bCs/>
                <w:u w:val="single"/>
              </w:rPr>
            </w:pPr>
            <w:sdt>
              <w:sdtPr>
                <w:rPr>
                  <w:rFonts w:cstheme="minorHAnsi"/>
                  <w:sz w:val="20"/>
                  <w:szCs w:val="20"/>
                </w:rPr>
                <w:id w:val="3760425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46227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836896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401AF3E" w14:textId="2FCFB326" w:rsidR="00E1551B" w:rsidRDefault="008F737C" w:rsidP="00D91A69">
            <w:pPr>
              <w:ind w:left="-56"/>
              <w:rPr>
                <w:rFonts w:cstheme="minorHAnsi"/>
                <w:b/>
                <w:bCs/>
                <w:u w:val="single"/>
              </w:rPr>
            </w:pPr>
            <w:sdt>
              <w:sdtPr>
                <w:rPr>
                  <w:rFonts w:cstheme="minorHAnsi"/>
                  <w:sz w:val="20"/>
                  <w:szCs w:val="20"/>
                </w:rPr>
                <w:id w:val="65534340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865383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030659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ACB2DD" w14:textId="79B7DBD4" w:rsidR="00E1551B" w:rsidRDefault="008F737C" w:rsidP="00D91A69">
            <w:pPr>
              <w:ind w:left="-56"/>
              <w:rPr>
                <w:rFonts w:cstheme="minorHAnsi"/>
                <w:b/>
                <w:bCs/>
                <w:u w:val="single"/>
              </w:rPr>
            </w:pPr>
            <w:sdt>
              <w:sdtPr>
                <w:rPr>
                  <w:rFonts w:cstheme="minorHAnsi"/>
                  <w:sz w:val="20"/>
                  <w:szCs w:val="20"/>
                </w:rPr>
                <w:id w:val="9834269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66089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0612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F56C437" w14:textId="1A8B1F96" w:rsidR="00E1551B" w:rsidRDefault="008F737C" w:rsidP="00D91A69">
            <w:pPr>
              <w:ind w:left="-56"/>
              <w:rPr>
                <w:rFonts w:cstheme="minorHAnsi"/>
                <w:b/>
                <w:bCs/>
                <w:u w:val="single"/>
              </w:rPr>
            </w:pPr>
            <w:sdt>
              <w:sdtPr>
                <w:rPr>
                  <w:rFonts w:cstheme="minorHAnsi"/>
                  <w:sz w:val="20"/>
                  <w:szCs w:val="20"/>
                </w:rPr>
                <w:id w:val="-16068129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554556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78437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C9A" w14:textId="5B3793BD" w:rsidR="00E1551B" w:rsidRDefault="008F737C" w:rsidP="00D91A69">
            <w:pPr>
              <w:ind w:left="-56"/>
              <w:rPr>
                <w:rFonts w:cstheme="minorHAnsi"/>
                <w:b/>
                <w:bCs/>
                <w:u w:val="single"/>
              </w:rPr>
            </w:pPr>
            <w:sdt>
              <w:sdtPr>
                <w:rPr>
                  <w:rFonts w:cstheme="minorHAnsi"/>
                  <w:sz w:val="20"/>
                  <w:szCs w:val="20"/>
                </w:rPr>
                <w:id w:val="-11673305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578870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70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976BFE" w14:textId="4F5595C2" w:rsidR="00E1551B" w:rsidRDefault="008F737C" w:rsidP="00D91A69">
            <w:pPr>
              <w:ind w:left="-56"/>
              <w:rPr>
                <w:rFonts w:cstheme="minorHAnsi"/>
                <w:b/>
                <w:bCs/>
                <w:u w:val="single"/>
              </w:rPr>
            </w:pPr>
            <w:sdt>
              <w:sdtPr>
                <w:rPr>
                  <w:rFonts w:cstheme="minorHAnsi"/>
                  <w:sz w:val="20"/>
                  <w:szCs w:val="20"/>
                </w:rPr>
                <w:id w:val="-630870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002390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6114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B16C643" w14:textId="03CB7B71" w:rsidR="00E1551B" w:rsidRDefault="008F737C" w:rsidP="00D91A69">
            <w:pPr>
              <w:ind w:left="-56"/>
              <w:rPr>
                <w:rFonts w:cstheme="minorHAnsi"/>
                <w:b/>
                <w:bCs/>
                <w:u w:val="single"/>
              </w:rPr>
            </w:pPr>
            <w:sdt>
              <w:sdtPr>
                <w:rPr>
                  <w:rFonts w:cstheme="minorHAnsi"/>
                  <w:sz w:val="20"/>
                  <w:szCs w:val="20"/>
                </w:rPr>
                <w:id w:val="-133861545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6101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889982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C0F41F" w14:textId="55D67F2C" w:rsidR="00E1551B" w:rsidRDefault="008F737C" w:rsidP="00D91A69">
            <w:pPr>
              <w:ind w:left="-56"/>
              <w:rPr>
                <w:rFonts w:cstheme="minorHAnsi"/>
                <w:b/>
                <w:bCs/>
                <w:u w:val="single"/>
              </w:rPr>
            </w:pPr>
            <w:sdt>
              <w:sdtPr>
                <w:rPr>
                  <w:rFonts w:cstheme="minorHAnsi"/>
                  <w:sz w:val="20"/>
                  <w:szCs w:val="20"/>
                </w:rPr>
                <w:id w:val="-14034434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069195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59730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C6225CB" w14:textId="2B60ECA6" w:rsidR="00E1551B" w:rsidRDefault="008F737C" w:rsidP="00D91A69">
            <w:pPr>
              <w:ind w:left="-56"/>
              <w:rPr>
                <w:rFonts w:cstheme="minorHAnsi"/>
                <w:b/>
                <w:bCs/>
                <w:u w:val="single"/>
              </w:rPr>
            </w:pPr>
            <w:sdt>
              <w:sdtPr>
                <w:rPr>
                  <w:rFonts w:cstheme="minorHAnsi"/>
                  <w:sz w:val="20"/>
                  <w:szCs w:val="20"/>
                </w:rPr>
                <w:id w:val="-12851937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331783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2645812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C50E976" w14:textId="1B57E267" w:rsidR="00E1551B" w:rsidRDefault="008F737C" w:rsidP="00D91A69">
            <w:pPr>
              <w:ind w:left="-56"/>
              <w:rPr>
                <w:rFonts w:cstheme="minorHAnsi"/>
                <w:b/>
                <w:bCs/>
                <w:u w:val="single"/>
              </w:rPr>
            </w:pPr>
            <w:sdt>
              <w:sdtPr>
                <w:rPr>
                  <w:rFonts w:cstheme="minorHAnsi"/>
                  <w:sz w:val="20"/>
                  <w:szCs w:val="20"/>
                </w:rPr>
                <w:id w:val="-6176710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597548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08407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7193281" w14:textId="1F4A67D1" w:rsidR="00E1551B" w:rsidRDefault="008F737C" w:rsidP="00D91A69">
            <w:pPr>
              <w:ind w:left="-56"/>
              <w:rPr>
                <w:rFonts w:cstheme="minorHAnsi"/>
                <w:b/>
                <w:bCs/>
                <w:u w:val="single"/>
              </w:rPr>
            </w:pPr>
            <w:sdt>
              <w:sdtPr>
                <w:rPr>
                  <w:rFonts w:cstheme="minorHAnsi"/>
                  <w:sz w:val="20"/>
                  <w:szCs w:val="20"/>
                </w:rPr>
                <w:id w:val="9586892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6615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18232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CB34227" w14:textId="294AC68B" w:rsidR="00E1551B" w:rsidRDefault="008F737C" w:rsidP="00D91A69">
            <w:pPr>
              <w:ind w:left="-56"/>
              <w:rPr>
                <w:rFonts w:cstheme="minorHAnsi"/>
                <w:b/>
                <w:bCs/>
                <w:u w:val="single"/>
              </w:rPr>
            </w:pPr>
            <w:sdt>
              <w:sdtPr>
                <w:rPr>
                  <w:rFonts w:cstheme="minorHAnsi"/>
                  <w:sz w:val="20"/>
                  <w:szCs w:val="20"/>
                </w:rPr>
                <w:id w:val="-1154837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6072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768196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323940674"/>
            <w:placeholder>
              <w:docPart w:val="E88584512DB941B3BDD4D26729E92B11"/>
            </w:placeholder>
            <w:showingPlcHdr/>
          </w:sdtPr>
          <w:sdtEndPr/>
          <w:sdtContent>
            <w:tc>
              <w:tcPr>
                <w:tcW w:w="1158" w:type="dxa"/>
                <w:shd w:val="clear" w:color="auto" w:fill="auto"/>
                <w:vAlign w:val="center"/>
              </w:tcPr>
              <w:p w14:paraId="53FD89FD"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72549563"/>
            <w:placeholder>
              <w:docPart w:val="F9415A5359AE47178CE14DFB1F4A3B17"/>
            </w:placeholder>
            <w:showingPlcHdr/>
          </w:sdtPr>
          <w:sdtEndPr/>
          <w:sdtContent>
            <w:tc>
              <w:tcPr>
                <w:tcW w:w="1193" w:type="dxa"/>
                <w:shd w:val="clear" w:color="auto" w:fill="auto"/>
                <w:vAlign w:val="center"/>
              </w:tcPr>
              <w:p w14:paraId="40A3951D" w14:textId="77777777" w:rsidR="00E1551B" w:rsidRPr="00034146" w:rsidRDefault="00E1551B" w:rsidP="00E1551B">
                <w:pPr>
                  <w:rPr>
                    <w:rFonts w:cstheme="minorHAnsi"/>
                    <w:b/>
                    <w:bCs/>
                  </w:rPr>
                </w:pPr>
                <w:r w:rsidRPr="00034146">
                  <w:rPr>
                    <w:rStyle w:val="PlaceholderText"/>
                  </w:rPr>
                  <w:t>Total Reviewed</w:t>
                </w:r>
              </w:p>
            </w:tc>
          </w:sdtContent>
        </w:sdt>
      </w:tr>
      <w:tr w:rsidR="004D4439" w14:paraId="32A498CF" w14:textId="77777777" w:rsidTr="0092251B">
        <w:trPr>
          <w:cantSplit/>
          <w:jc w:val="center"/>
        </w:trPr>
        <w:tc>
          <w:tcPr>
            <w:tcW w:w="19450" w:type="dxa"/>
            <w:gridSpan w:val="23"/>
            <w:shd w:val="clear" w:color="auto" w:fill="auto"/>
          </w:tcPr>
          <w:p w14:paraId="2CD2EB96" w14:textId="77777777" w:rsidR="004D4439" w:rsidRPr="00D731C6" w:rsidRDefault="004D4439" w:rsidP="00AD37F2">
            <w:pPr>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59A10C09C3D6481E83440036402456E3"/>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30" w:name="Section1"/>
      <w:r>
        <w:rPr>
          <w:b/>
          <w:bCs/>
          <w:sz w:val="32"/>
          <w:szCs w:val="32"/>
        </w:rPr>
        <w:lastRenderedPageBreak/>
        <w:t>SECTION 1: BASIC MANDATES</w:t>
      </w:r>
    </w:p>
    <w:tbl>
      <w:tblPr>
        <w:tblStyle w:val="TableGrid"/>
        <w:tblW w:w="15030" w:type="dxa"/>
        <w:tblInd w:w="-95" w:type="dxa"/>
        <w:tblLayout w:type="fixed"/>
        <w:tblLook w:val="04A0" w:firstRow="1" w:lastRow="0" w:firstColumn="1" w:lastColumn="0" w:noHBand="0" w:noVBand="1"/>
      </w:tblPr>
      <w:tblGrid>
        <w:gridCol w:w="990"/>
        <w:gridCol w:w="6347"/>
        <w:gridCol w:w="245"/>
        <w:gridCol w:w="844"/>
        <w:gridCol w:w="1980"/>
        <w:gridCol w:w="4624"/>
      </w:tblGrid>
      <w:tr w:rsidR="007845CD" w:rsidRPr="009F304F" w14:paraId="70A81309" w14:textId="77777777" w:rsidTr="00A42E50">
        <w:trPr>
          <w:cantSplit/>
          <w:tblHeader/>
        </w:trPr>
        <w:tc>
          <w:tcPr>
            <w:tcW w:w="990" w:type="dxa"/>
            <w:tcBorders>
              <w:bottom w:val="single" w:sz="4" w:space="0" w:color="auto"/>
            </w:tcBorders>
            <w:shd w:val="clear" w:color="auto" w:fill="2F5496" w:themeFill="accent1" w:themeFillShade="BF"/>
            <w:vAlign w:val="center"/>
          </w:tcPr>
          <w:bookmarkEnd w:id="30"/>
          <w:p w14:paraId="56BB206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63D7924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01436E3" w14:textId="77777777" w:rsidR="007845CD" w:rsidRPr="00DC06B9" w:rsidRDefault="007845CD" w:rsidP="00C91040">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028A950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984235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24" w:type="dxa"/>
            <w:tcBorders>
              <w:bottom w:val="single" w:sz="4" w:space="0" w:color="auto"/>
            </w:tcBorders>
            <w:shd w:val="clear" w:color="auto" w:fill="2F5496" w:themeFill="accent1" w:themeFillShade="BF"/>
          </w:tcPr>
          <w:p w14:paraId="7D4C3C09"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48246CB8" w14:textId="77777777" w:rsidTr="00A42E50">
        <w:trPr>
          <w:cantSplit/>
        </w:trPr>
        <w:tc>
          <w:tcPr>
            <w:tcW w:w="15030" w:type="dxa"/>
            <w:gridSpan w:val="6"/>
            <w:tcBorders>
              <w:left w:val="single" w:sz="4" w:space="0" w:color="auto"/>
            </w:tcBorders>
            <w:shd w:val="clear" w:color="auto" w:fill="D9E2F3" w:themeFill="accent1" w:themeFillTint="33"/>
            <w:vAlign w:val="center"/>
          </w:tcPr>
          <w:p w14:paraId="7AEF4484" w14:textId="77777777" w:rsidR="007845CD" w:rsidRPr="00017D18" w:rsidRDefault="007845CD" w:rsidP="00C91040">
            <w:pPr>
              <w:rPr>
                <w:b/>
                <w:bCs/>
                <w:sz w:val="28"/>
                <w:szCs w:val="28"/>
              </w:rPr>
            </w:pPr>
            <w:r w:rsidRPr="00017D18">
              <w:rPr>
                <w:b/>
                <w:bCs/>
                <w:sz w:val="28"/>
                <w:szCs w:val="28"/>
              </w:rPr>
              <w:t>SUB-SECTION A:  ANESTHESIA OPTIONS</w:t>
            </w:r>
          </w:p>
        </w:tc>
      </w:tr>
      <w:tr w:rsidR="007845CD" w14:paraId="11FE1312" w14:textId="77777777" w:rsidTr="00A42E50">
        <w:trPr>
          <w:cantSplit/>
        </w:trPr>
        <w:tc>
          <w:tcPr>
            <w:tcW w:w="990" w:type="dxa"/>
          </w:tcPr>
          <w:p w14:paraId="386BB6EC" w14:textId="77777777" w:rsidR="007845CD" w:rsidRPr="00C34C63" w:rsidRDefault="007845CD" w:rsidP="00C91040">
            <w:pPr>
              <w:jc w:val="center"/>
              <w:rPr>
                <w:rFonts w:cstheme="minorHAnsi"/>
                <w:b/>
                <w:bCs/>
              </w:rPr>
            </w:pPr>
            <w:r w:rsidRPr="00C34C63">
              <w:rPr>
                <w:rFonts w:cstheme="minorHAnsi"/>
                <w:b/>
                <w:bCs/>
              </w:rPr>
              <w:t>1-A-1</w:t>
            </w:r>
          </w:p>
        </w:tc>
        <w:tc>
          <w:tcPr>
            <w:tcW w:w="6347" w:type="dxa"/>
            <w:tcBorders>
              <w:right w:val="nil"/>
            </w:tcBorders>
          </w:tcPr>
          <w:p w14:paraId="17553AA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7845CD" w:rsidRDefault="007845CD"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2264B7" w:rsidRPr="00C34C63" w:rsidRDefault="002264B7" w:rsidP="00C91040">
            <w:pPr>
              <w:autoSpaceDE w:val="0"/>
              <w:autoSpaceDN w:val="0"/>
              <w:adjustRightInd w:val="0"/>
              <w:ind w:left="436" w:hanging="186"/>
              <w:rPr>
                <w:rFonts w:cstheme="minorHAnsi"/>
              </w:rPr>
            </w:pPr>
          </w:p>
        </w:tc>
        <w:tc>
          <w:tcPr>
            <w:tcW w:w="245" w:type="dxa"/>
            <w:tcBorders>
              <w:left w:val="nil"/>
            </w:tcBorders>
          </w:tcPr>
          <w:p w14:paraId="6C04C657" w14:textId="77777777" w:rsidR="007845CD" w:rsidRPr="00C34C63" w:rsidRDefault="007845CD" w:rsidP="00C91040">
            <w:pPr>
              <w:rPr>
                <w:rFonts w:cstheme="minorHAnsi"/>
              </w:rPr>
            </w:pPr>
          </w:p>
        </w:tc>
        <w:tc>
          <w:tcPr>
            <w:tcW w:w="844" w:type="dxa"/>
          </w:tcPr>
          <w:p w14:paraId="0E39F6FD" w14:textId="77777777" w:rsidR="007845CD" w:rsidRPr="00C34C63" w:rsidRDefault="007845CD" w:rsidP="00C91040">
            <w:pPr>
              <w:rPr>
                <w:rFonts w:cstheme="minorHAnsi"/>
              </w:rPr>
            </w:pPr>
            <w:r w:rsidRPr="00C34C63">
              <w:rPr>
                <w:rFonts w:cstheme="minorHAnsi"/>
              </w:rPr>
              <w:t xml:space="preserve">A </w:t>
            </w:r>
          </w:p>
          <w:p w14:paraId="60C4F34B" w14:textId="77777777" w:rsidR="007845CD" w:rsidRPr="00C34C63" w:rsidRDefault="007845CD" w:rsidP="00C91040">
            <w:pPr>
              <w:rPr>
                <w:rFonts w:cstheme="minorHAnsi"/>
              </w:rPr>
            </w:pPr>
            <w:r w:rsidRPr="00C34C63">
              <w:rPr>
                <w:rFonts w:cstheme="minorHAnsi"/>
              </w:rPr>
              <w:t xml:space="preserve">B </w:t>
            </w:r>
          </w:p>
          <w:p w14:paraId="7EB6649A" w14:textId="77777777" w:rsidR="007845CD" w:rsidRPr="00C34C63" w:rsidRDefault="007845CD" w:rsidP="00C91040">
            <w:pPr>
              <w:rPr>
                <w:rFonts w:cstheme="minorHAnsi"/>
              </w:rPr>
            </w:pPr>
            <w:r w:rsidRPr="00C34C63">
              <w:rPr>
                <w:rFonts w:cstheme="minorHAnsi"/>
              </w:rPr>
              <w:t xml:space="preserve">C-M </w:t>
            </w:r>
          </w:p>
          <w:p w14:paraId="363E586A" w14:textId="77777777" w:rsidR="007845CD" w:rsidRPr="00C34C63" w:rsidRDefault="007845CD" w:rsidP="00C91040">
            <w:pPr>
              <w:rPr>
                <w:rFonts w:cstheme="minorHAnsi"/>
              </w:rPr>
            </w:pPr>
            <w:r w:rsidRPr="00C34C63">
              <w:rPr>
                <w:rFonts w:cstheme="minorHAnsi"/>
              </w:rPr>
              <w:t>C</w:t>
            </w:r>
          </w:p>
        </w:tc>
        <w:tc>
          <w:tcPr>
            <w:tcW w:w="1980" w:type="dxa"/>
          </w:tcPr>
          <w:p w14:paraId="10D2A6B7" w14:textId="77777777" w:rsidR="007845CD" w:rsidRPr="00287E30" w:rsidRDefault="008F737C" w:rsidP="00C91040">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C52638A" w14:textId="77777777" w:rsidR="007845CD" w:rsidRPr="00287E30" w:rsidRDefault="008F737C" w:rsidP="00C91040">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193A6" w14:textId="77777777" w:rsidR="007845CD" w:rsidRPr="00287E30" w:rsidRDefault="008F737C" w:rsidP="00C91040">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04A4483" w14:textId="77777777" w:rsidR="007845CD" w:rsidRPr="00287E30" w:rsidRDefault="008F737C" w:rsidP="00C91040">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331D25" w14:textId="77777777" w:rsidR="007845CD" w:rsidRPr="00287E30" w:rsidRDefault="007845CD" w:rsidP="00C91040">
            <w:pPr>
              <w:rPr>
                <w:rFonts w:cstheme="minorHAnsi"/>
              </w:rPr>
            </w:pPr>
          </w:p>
        </w:tc>
        <w:sdt>
          <w:sdtPr>
            <w:rPr>
              <w:rFonts w:cstheme="minorHAnsi"/>
            </w:rPr>
            <w:id w:val="737753921"/>
            <w:placeholder>
              <w:docPart w:val="4B0AB8BB6AEF481F9ED8F2296650EED7"/>
            </w:placeholder>
            <w:showingPlcHdr/>
          </w:sdtPr>
          <w:sdtEndPr/>
          <w:sdtContent>
            <w:tc>
              <w:tcPr>
                <w:tcW w:w="4624" w:type="dxa"/>
              </w:tcPr>
              <w:p w14:paraId="4FF2003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F20A5F6" w14:textId="77777777" w:rsidTr="00A42E50">
        <w:trPr>
          <w:cantSplit/>
        </w:trPr>
        <w:tc>
          <w:tcPr>
            <w:tcW w:w="990" w:type="dxa"/>
          </w:tcPr>
          <w:p w14:paraId="5B2E6703" w14:textId="77777777" w:rsidR="007845CD" w:rsidRPr="00C34C63" w:rsidRDefault="007845CD" w:rsidP="00C91040">
            <w:pPr>
              <w:jc w:val="center"/>
              <w:rPr>
                <w:rFonts w:cstheme="minorHAnsi"/>
                <w:b/>
                <w:bCs/>
              </w:rPr>
            </w:pPr>
            <w:r w:rsidRPr="00C34C63">
              <w:rPr>
                <w:rFonts w:cstheme="minorHAnsi"/>
                <w:b/>
                <w:bCs/>
              </w:rPr>
              <w:t>1-A-2</w:t>
            </w:r>
          </w:p>
        </w:tc>
        <w:tc>
          <w:tcPr>
            <w:tcW w:w="6347" w:type="dxa"/>
            <w:tcBorders>
              <w:right w:val="nil"/>
            </w:tcBorders>
          </w:tcPr>
          <w:p w14:paraId="1E32D74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7845CD" w:rsidRPr="00C34C63" w:rsidRDefault="007845CD" w:rsidP="00C91040">
            <w:pPr>
              <w:rPr>
                <w:rFonts w:cstheme="minorHAnsi"/>
              </w:rPr>
            </w:pPr>
          </w:p>
        </w:tc>
        <w:tc>
          <w:tcPr>
            <w:tcW w:w="245" w:type="dxa"/>
            <w:tcBorders>
              <w:left w:val="nil"/>
            </w:tcBorders>
          </w:tcPr>
          <w:p w14:paraId="4FD02755" w14:textId="77777777" w:rsidR="007845CD" w:rsidRPr="00C34C63" w:rsidRDefault="007845CD" w:rsidP="00C91040">
            <w:pPr>
              <w:rPr>
                <w:rFonts w:cstheme="minorHAnsi"/>
              </w:rPr>
            </w:pPr>
          </w:p>
        </w:tc>
        <w:tc>
          <w:tcPr>
            <w:tcW w:w="844" w:type="dxa"/>
          </w:tcPr>
          <w:p w14:paraId="7F81D86B" w14:textId="77777777" w:rsidR="007845CD" w:rsidRPr="00C34C63" w:rsidRDefault="007845CD" w:rsidP="00C91040">
            <w:pPr>
              <w:rPr>
                <w:rFonts w:cstheme="minorHAnsi"/>
              </w:rPr>
            </w:pPr>
            <w:r w:rsidRPr="00C34C63">
              <w:rPr>
                <w:rFonts w:cstheme="minorHAnsi"/>
              </w:rPr>
              <w:t xml:space="preserve">A </w:t>
            </w:r>
          </w:p>
          <w:p w14:paraId="33587A55" w14:textId="77777777" w:rsidR="007845CD" w:rsidRPr="00C34C63" w:rsidRDefault="007845CD" w:rsidP="00C91040">
            <w:pPr>
              <w:rPr>
                <w:rFonts w:cstheme="minorHAnsi"/>
              </w:rPr>
            </w:pPr>
            <w:r w:rsidRPr="00C34C63">
              <w:rPr>
                <w:rFonts w:cstheme="minorHAnsi"/>
              </w:rPr>
              <w:t xml:space="preserve">B </w:t>
            </w:r>
          </w:p>
          <w:p w14:paraId="6459D349" w14:textId="77777777" w:rsidR="007845CD" w:rsidRPr="00C34C63" w:rsidRDefault="007845CD" w:rsidP="00C91040">
            <w:pPr>
              <w:rPr>
                <w:rFonts w:cstheme="minorHAnsi"/>
              </w:rPr>
            </w:pPr>
            <w:r w:rsidRPr="00C34C63">
              <w:rPr>
                <w:rFonts w:cstheme="minorHAnsi"/>
              </w:rPr>
              <w:t xml:space="preserve">C-M </w:t>
            </w:r>
          </w:p>
          <w:p w14:paraId="650B9180" w14:textId="77777777" w:rsidR="007845CD" w:rsidRPr="00C34C63" w:rsidRDefault="007845CD" w:rsidP="00C91040">
            <w:pPr>
              <w:rPr>
                <w:rFonts w:cstheme="minorHAnsi"/>
              </w:rPr>
            </w:pPr>
            <w:r w:rsidRPr="00C34C63">
              <w:rPr>
                <w:rFonts w:cstheme="minorHAnsi"/>
              </w:rPr>
              <w:t>C</w:t>
            </w:r>
          </w:p>
        </w:tc>
        <w:tc>
          <w:tcPr>
            <w:tcW w:w="1980" w:type="dxa"/>
          </w:tcPr>
          <w:p w14:paraId="07D9D09E" w14:textId="77777777" w:rsidR="007845CD" w:rsidRPr="00287E30" w:rsidRDefault="008F737C" w:rsidP="00C91040">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A24ED34" w14:textId="77777777" w:rsidR="007845CD" w:rsidRPr="00287E30" w:rsidRDefault="008F737C" w:rsidP="00C91040">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5ACB963" w14:textId="77777777" w:rsidR="007845CD" w:rsidRPr="00287E30" w:rsidRDefault="008F737C" w:rsidP="00C91040">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E50C81B" w14:textId="77777777" w:rsidR="007845CD" w:rsidRPr="00287E30" w:rsidRDefault="008F737C" w:rsidP="00C91040">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19960B" w14:textId="77777777" w:rsidR="007845CD" w:rsidRPr="00287E30" w:rsidRDefault="007845CD" w:rsidP="00C91040">
            <w:pPr>
              <w:rPr>
                <w:rFonts w:cstheme="minorHAnsi"/>
              </w:rPr>
            </w:pPr>
          </w:p>
        </w:tc>
        <w:sdt>
          <w:sdtPr>
            <w:rPr>
              <w:rFonts w:cstheme="minorHAnsi"/>
            </w:rPr>
            <w:id w:val="-225378916"/>
            <w:placeholder>
              <w:docPart w:val="604FC348C9D344AAAA8D989A5197FB97"/>
            </w:placeholder>
            <w:showingPlcHdr/>
          </w:sdtPr>
          <w:sdtEndPr/>
          <w:sdtContent>
            <w:tc>
              <w:tcPr>
                <w:tcW w:w="4624" w:type="dxa"/>
              </w:tcPr>
              <w:p w14:paraId="4C9DDC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C5EB3E5" w14:textId="77777777" w:rsidTr="00A42E50">
        <w:trPr>
          <w:cantSplit/>
        </w:trPr>
        <w:tc>
          <w:tcPr>
            <w:tcW w:w="990" w:type="dxa"/>
          </w:tcPr>
          <w:p w14:paraId="028BC68E" w14:textId="77777777" w:rsidR="007845CD" w:rsidRPr="00C34C63" w:rsidRDefault="007845CD" w:rsidP="00C91040">
            <w:pPr>
              <w:jc w:val="center"/>
              <w:rPr>
                <w:rFonts w:cstheme="minorHAnsi"/>
                <w:b/>
                <w:bCs/>
              </w:rPr>
            </w:pPr>
            <w:r w:rsidRPr="00C34C63">
              <w:rPr>
                <w:rFonts w:cstheme="minorHAnsi"/>
                <w:b/>
                <w:bCs/>
              </w:rPr>
              <w:t>1-A-3</w:t>
            </w:r>
          </w:p>
        </w:tc>
        <w:tc>
          <w:tcPr>
            <w:tcW w:w="6347" w:type="dxa"/>
            <w:tcBorders>
              <w:right w:val="nil"/>
            </w:tcBorders>
          </w:tcPr>
          <w:p w14:paraId="0EAAF114" w14:textId="77777777" w:rsidR="007845CD" w:rsidRDefault="007845CD"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2264B7" w:rsidRPr="00C34C63" w:rsidRDefault="002264B7" w:rsidP="00C91040">
            <w:pPr>
              <w:rPr>
                <w:rFonts w:cstheme="minorHAnsi"/>
              </w:rPr>
            </w:pPr>
          </w:p>
        </w:tc>
        <w:tc>
          <w:tcPr>
            <w:tcW w:w="245" w:type="dxa"/>
            <w:tcBorders>
              <w:left w:val="nil"/>
            </w:tcBorders>
          </w:tcPr>
          <w:p w14:paraId="6E9B4535" w14:textId="77777777" w:rsidR="007845CD" w:rsidRPr="00C34C63" w:rsidRDefault="007845CD" w:rsidP="00C91040">
            <w:pPr>
              <w:rPr>
                <w:rFonts w:cstheme="minorHAnsi"/>
              </w:rPr>
            </w:pPr>
          </w:p>
        </w:tc>
        <w:tc>
          <w:tcPr>
            <w:tcW w:w="844" w:type="dxa"/>
          </w:tcPr>
          <w:p w14:paraId="55BAE5C2" w14:textId="77777777" w:rsidR="007845CD" w:rsidRPr="00287E30" w:rsidRDefault="007845CD" w:rsidP="00C91040">
            <w:pPr>
              <w:rPr>
                <w:rFonts w:cstheme="minorHAnsi"/>
              </w:rPr>
            </w:pPr>
            <w:r w:rsidRPr="00287E30">
              <w:rPr>
                <w:rFonts w:cstheme="minorHAnsi"/>
              </w:rPr>
              <w:t xml:space="preserve">A </w:t>
            </w:r>
          </w:p>
          <w:p w14:paraId="7E0D25B4" w14:textId="77777777" w:rsidR="007845CD" w:rsidRPr="00287E30" w:rsidRDefault="007845CD" w:rsidP="00C91040">
            <w:pPr>
              <w:rPr>
                <w:rFonts w:cstheme="minorHAnsi"/>
              </w:rPr>
            </w:pPr>
            <w:r w:rsidRPr="00287E30">
              <w:rPr>
                <w:rFonts w:cstheme="minorHAnsi"/>
              </w:rPr>
              <w:t xml:space="preserve">B </w:t>
            </w:r>
          </w:p>
          <w:p w14:paraId="596C6F9D" w14:textId="77777777" w:rsidR="007845CD" w:rsidRPr="00287E30" w:rsidRDefault="007845CD" w:rsidP="00C91040">
            <w:pPr>
              <w:rPr>
                <w:rFonts w:cstheme="minorHAnsi"/>
              </w:rPr>
            </w:pPr>
            <w:r w:rsidRPr="00287E30">
              <w:rPr>
                <w:rFonts w:cstheme="minorHAnsi"/>
              </w:rPr>
              <w:t xml:space="preserve">C-M </w:t>
            </w:r>
          </w:p>
          <w:p w14:paraId="3002B260" w14:textId="77777777" w:rsidR="007845CD" w:rsidRPr="00287E30" w:rsidRDefault="007845CD" w:rsidP="00C91040">
            <w:pPr>
              <w:rPr>
                <w:rFonts w:cstheme="minorHAnsi"/>
              </w:rPr>
            </w:pPr>
            <w:r w:rsidRPr="00287E30">
              <w:rPr>
                <w:rFonts w:cstheme="minorHAnsi"/>
              </w:rPr>
              <w:t>C</w:t>
            </w:r>
          </w:p>
        </w:tc>
        <w:tc>
          <w:tcPr>
            <w:tcW w:w="1980" w:type="dxa"/>
          </w:tcPr>
          <w:p w14:paraId="7281ECA1" w14:textId="77777777" w:rsidR="007845CD" w:rsidRPr="00287E30" w:rsidRDefault="008F737C" w:rsidP="00C91040">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D5FE1EF" w14:textId="460E7C4C" w:rsidR="007845CD" w:rsidRPr="00287E30" w:rsidRDefault="008F737C" w:rsidP="00C91040">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Deficient</w:t>
            </w:r>
          </w:p>
          <w:p w14:paraId="626B7AFE" w14:textId="204997A3" w:rsidR="007845CD" w:rsidRPr="00287E30" w:rsidRDefault="008F737C" w:rsidP="00C91040">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Not Applicable</w:t>
            </w:r>
          </w:p>
          <w:p w14:paraId="505A5523" w14:textId="77777777" w:rsidR="007845CD" w:rsidRPr="00287E30" w:rsidRDefault="008F737C" w:rsidP="00C91040">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810B03" w14:textId="77777777" w:rsidR="007845CD" w:rsidRPr="00287E30" w:rsidRDefault="007845CD" w:rsidP="00C91040">
            <w:pPr>
              <w:rPr>
                <w:rFonts w:cstheme="minorHAnsi"/>
              </w:rPr>
            </w:pPr>
          </w:p>
        </w:tc>
        <w:sdt>
          <w:sdtPr>
            <w:rPr>
              <w:rFonts w:cstheme="minorHAnsi"/>
            </w:rPr>
            <w:id w:val="1184863459"/>
            <w:placeholder>
              <w:docPart w:val="5B66AA3D55D3453E87BC01EB4EE7598E"/>
            </w:placeholder>
            <w:showingPlcHdr/>
          </w:sdtPr>
          <w:sdtEndPr/>
          <w:sdtContent>
            <w:tc>
              <w:tcPr>
                <w:tcW w:w="4624" w:type="dxa"/>
              </w:tcPr>
              <w:p w14:paraId="5590502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D622DC7" w14:textId="77777777" w:rsidTr="00A42E50">
        <w:trPr>
          <w:cantSplit/>
        </w:trPr>
        <w:tc>
          <w:tcPr>
            <w:tcW w:w="990" w:type="dxa"/>
          </w:tcPr>
          <w:p w14:paraId="78280A9D" w14:textId="77777777" w:rsidR="007845CD" w:rsidRPr="00C34C63" w:rsidRDefault="007845CD" w:rsidP="00C91040">
            <w:pPr>
              <w:jc w:val="center"/>
              <w:rPr>
                <w:rFonts w:cstheme="minorHAnsi"/>
                <w:b/>
                <w:bCs/>
              </w:rPr>
            </w:pPr>
            <w:r w:rsidRPr="00C34C63">
              <w:rPr>
                <w:rFonts w:cstheme="minorHAnsi"/>
                <w:b/>
                <w:bCs/>
              </w:rPr>
              <w:lastRenderedPageBreak/>
              <w:t>1-A-5</w:t>
            </w:r>
          </w:p>
        </w:tc>
        <w:tc>
          <w:tcPr>
            <w:tcW w:w="6347" w:type="dxa"/>
            <w:tcBorders>
              <w:right w:val="nil"/>
            </w:tcBorders>
          </w:tcPr>
          <w:p w14:paraId="332C329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Parenteral </w:t>
            </w:r>
            <w:r w:rsidR="008F4EDD">
              <w:rPr>
                <w:rFonts w:eastAsia="Arial" w:cstheme="minorHAnsi"/>
              </w:rPr>
              <w:t>Sedation</w:t>
            </w:r>
            <w:r w:rsidRPr="00C34C63">
              <w:rPr>
                <w:rFonts w:eastAsia="Arial" w:cstheme="minorHAnsi"/>
              </w:rPr>
              <w:t>, which may be administered by any of the following:</w:t>
            </w:r>
          </w:p>
          <w:p w14:paraId="6BD7AB1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7845CD"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2264B7" w:rsidRPr="00C2259A" w:rsidRDefault="002264B7" w:rsidP="00C91040">
            <w:pPr>
              <w:autoSpaceDE w:val="0"/>
              <w:autoSpaceDN w:val="0"/>
              <w:adjustRightInd w:val="0"/>
              <w:rPr>
                <w:rFonts w:eastAsia="Arial" w:cstheme="minorHAnsi"/>
              </w:rPr>
            </w:pPr>
          </w:p>
        </w:tc>
        <w:tc>
          <w:tcPr>
            <w:tcW w:w="245" w:type="dxa"/>
            <w:tcBorders>
              <w:left w:val="nil"/>
            </w:tcBorders>
          </w:tcPr>
          <w:p w14:paraId="1CBDDC67" w14:textId="77777777" w:rsidR="007845CD" w:rsidRPr="00C34C63" w:rsidRDefault="007845CD" w:rsidP="00C91040">
            <w:pPr>
              <w:rPr>
                <w:rFonts w:cstheme="minorHAnsi"/>
              </w:rPr>
            </w:pPr>
          </w:p>
        </w:tc>
        <w:tc>
          <w:tcPr>
            <w:tcW w:w="844" w:type="dxa"/>
          </w:tcPr>
          <w:p w14:paraId="3ABD2200" w14:textId="77777777" w:rsidR="007845CD" w:rsidRPr="00C34C63" w:rsidRDefault="007845CD" w:rsidP="00C91040">
            <w:pPr>
              <w:rPr>
                <w:rFonts w:cstheme="minorHAnsi"/>
              </w:rPr>
            </w:pPr>
            <w:r w:rsidRPr="00C34C63">
              <w:rPr>
                <w:rFonts w:cstheme="minorHAnsi"/>
              </w:rPr>
              <w:t xml:space="preserve">B </w:t>
            </w:r>
          </w:p>
          <w:p w14:paraId="04CE37E4" w14:textId="77777777" w:rsidR="007845CD" w:rsidRPr="00C34C63" w:rsidRDefault="007845CD" w:rsidP="00C91040">
            <w:pPr>
              <w:rPr>
                <w:rFonts w:cstheme="minorHAnsi"/>
              </w:rPr>
            </w:pPr>
            <w:r w:rsidRPr="00C34C63">
              <w:rPr>
                <w:rFonts w:cstheme="minorHAnsi"/>
              </w:rPr>
              <w:t xml:space="preserve">C-M </w:t>
            </w:r>
          </w:p>
          <w:p w14:paraId="7642C9CA" w14:textId="77777777" w:rsidR="007845CD" w:rsidRPr="00C34C63" w:rsidRDefault="007845CD" w:rsidP="00C91040">
            <w:pPr>
              <w:rPr>
                <w:rFonts w:cstheme="minorHAnsi"/>
              </w:rPr>
            </w:pPr>
            <w:r w:rsidRPr="00C34C63">
              <w:rPr>
                <w:rFonts w:cstheme="minorHAnsi"/>
              </w:rPr>
              <w:t>C</w:t>
            </w:r>
          </w:p>
        </w:tc>
        <w:tc>
          <w:tcPr>
            <w:tcW w:w="1980" w:type="dxa"/>
          </w:tcPr>
          <w:p w14:paraId="7B4451C6" w14:textId="77777777" w:rsidR="007845CD" w:rsidRPr="00287E30" w:rsidRDefault="008F737C" w:rsidP="00C91040">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70221D4" w14:textId="77777777" w:rsidR="007845CD" w:rsidRPr="00287E30" w:rsidRDefault="008F737C" w:rsidP="00C91040">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7D87018" w14:textId="77777777" w:rsidR="007845CD" w:rsidRPr="00287E30" w:rsidRDefault="008F737C" w:rsidP="00C91040">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513DC2" w14:textId="77777777" w:rsidR="007845CD" w:rsidRPr="00287E30" w:rsidRDefault="008F737C" w:rsidP="00C91040">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8BB0AD3" w14:textId="77777777" w:rsidR="007845CD" w:rsidRPr="00287E30" w:rsidRDefault="007845CD" w:rsidP="00C91040">
            <w:pPr>
              <w:rPr>
                <w:rFonts w:cstheme="minorHAnsi"/>
              </w:rPr>
            </w:pPr>
          </w:p>
        </w:tc>
        <w:sdt>
          <w:sdtPr>
            <w:rPr>
              <w:rFonts w:cstheme="minorHAnsi"/>
            </w:rPr>
            <w:id w:val="-4135233"/>
            <w:placeholder>
              <w:docPart w:val="F778A0DA9575441A99BD26E0E51F34AE"/>
            </w:placeholder>
            <w:showingPlcHdr/>
          </w:sdtPr>
          <w:sdtEndPr/>
          <w:sdtContent>
            <w:tc>
              <w:tcPr>
                <w:tcW w:w="4624" w:type="dxa"/>
              </w:tcPr>
              <w:p w14:paraId="1A9B2835" w14:textId="77777777" w:rsidR="007845CD" w:rsidRPr="00C34C63" w:rsidRDefault="007845CD" w:rsidP="00C91040">
                <w:pPr>
                  <w:rPr>
                    <w:rFonts w:cstheme="minorHAnsi"/>
                    <w:color w:val="FF0000"/>
                  </w:rPr>
                </w:pPr>
                <w:r w:rsidRPr="00C34C63">
                  <w:rPr>
                    <w:rFonts w:cstheme="minorHAnsi"/>
                  </w:rPr>
                  <w:t>Enter observations of non-compliance, comments or notes here.</w:t>
                </w:r>
              </w:p>
            </w:tc>
          </w:sdtContent>
        </w:sdt>
      </w:tr>
      <w:tr w:rsidR="007845CD" w14:paraId="6C2D8F2D" w14:textId="77777777" w:rsidTr="00A42E50">
        <w:trPr>
          <w:cantSplit/>
        </w:trPr>
        <w:tc>
          <w:tcPr>
            <w:tcW w:w="990" w:type="dxa"/>
          </w:tcPr>
          <w:p w14:paraId="4A8311CB" w14:textId="77777777" w:rsidR="007845CD" w:rsidRPr="00C34C63" w:rsidRDefault="007845CD" w:rsidP="00C91040">
            <w:pPr>
              <w:jc w:val="center"/>
              <w:rPr>
                <w:rFonts w:cstheme="minorHAnsi"/>
                <w:b/>
                <w:bCs/>
              </w:rPr>
            </w:pPr>
            <w:r w:rsidRPr="00C34C63">
              <w:rPr>
                <w:rFonts w:cstheme="minorHAnsi"/>
                <w:b/>
                <w:bCs/>
              </w:rPr>
              <w:t>1-A-8</w:t>
            </w:r>
          </w:p>
        </w:tc>
        <w:tc>
          <w:tcPr>
            <w:tcW w:w="6347" w:type="dxa"/>
            <w:tcBorders>
              <w:right w:val="nil"/>
            </w:tcBorders>
          </w:tcPr>
          <w:p w14:paraId="167CBA80" w14:textId="77777777" w:rsidR="007845CD" w:rsidRDefault="007845CD"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2264B7" w:rsidRPr="00C2259A" w:rsidRDefault="002264B7" w:rsidP="00C91040">
            <w:pPr>
              <w:ind w:hanging="76"/>
              <w:rPr>
                <w:rFonts w:eastAsia="Times New Roman" w:cstheme="minorHAnsi"/>
                <w:color w:val="000000"/>
              </w:rPr>
            </w:pPr>
          </w:p>
        </w:tc>
        <w:tc>
          <w:tcPr>
            <w:tcW w:w="245" w:type="dxa"/>
            <w:tcBorders>
              <w:left w:val="nil"/>
            </w:tcBorders>
          </w:tcPr>
          <w:p w14:paraId="5C579617" w14:textId="77777777" w:rsidR="007845CD" w:rsidRPr="00C34C63" w:rsidRDefault="007845CD" w:rsidP="00C91040">
            <w:pPr>
              <w:rPr>
                <w:rFonts w:cstheme="minorHAnsi"/>
              </w:rPr>
            </w:pPr>
          </w:p>
        </w:tc>
        <w:tc>
          <w:tcPr>
            <w:tcW w:w="844" w:type="dxa"/>
          </w:tcPr>
          <w:p w14:paraId="2725D789" w14:textId="77777777" w:rsidR="007845CD" w:rsidRPr="00C34C63" w:rsidRDefault="007845CD" w:rsidP="00C91040">
            <w:pPr>
              <w:rPr>
                <w:rFonts w:cstheme="minorHAnsi"/>
              </w:rPr>
            </w:pPr>
            <w:r w:rsidRPr="00C34C63">
              <w:rPr>
                <w:rFonts w:cstheme="minorHAnsi"/>
              </w:rPr>
              <w:t xml:space="preserve">B </w:t>
            </w:r>
          </w:p>
          <w:p w14:paraId="71CA5AD0" w14:textId="77777777" w:rsidR="007845CD" w:rsidRPr="00C34C63" w:rsidRDefault="007845CD" w:rsidP="00C91040">
            <w:pPr>
              <w:rPr>
                <w:rFonts w:cstheme="minorHAnsi"/>
              </w:rPr>
            </w:pPr>
            <w:r w:rsidRPr="00C34C63">
              <w:rPr>
                <w:rFonts w:cstheme="minorHAnsi"/>
              </w:rPr>
              <w:t xml:space="preserve">C-M </w:t>
            </w:r>
          </w:p>
          <w:p w14:paraId="7B0AD8AB" w14:textId="77777777" w:rsidR="007845CD" w:rsidRPr="00C34C63" w:rsidRDefault="007845CD" w:rsidP="00C91040">
            <w:pPr>
              <w:rPr>
                <w:rFonts w:cstheme="minorHAnsi"/>
              </w:rPr>
            </w:pPr>
            <w:r w:rsidRPr="00C34C63">
              <w:rPr>
                <w:rFonts w:cstheme="minorHAnsi"/>
              </w:rPr>
              <w:t>C</w:t>
            </w:r>
          </w:p>
        </w:tc>
        <w:tc>
          <w:tcPr>
            <w:tcW w:w="1980" w:type="dxa"/>
          </w:tcPr>
          <w:p w14:paraId="6A2702BE" w14:textId="77777777" w:rsidR="007845CD" w:rsidRPr="00287E30" w:rsidRDefault="008F737C" w:rsidP="00C91040">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A11F24" w14:textId="77777777" w:rsidR="007845CD" w:rsidRPr="00287E30" w:rsidRDefault="008F737C" w:rsidP="00C91040">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34AC67" w14:textId="77777777" w:rsidR="007845CD" w:rsidRPr="00287E30" w:rsidRDefault="008F737C" w:rsidP="00C91040">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CC6BCDE" w14:textId="77777777" w:rsidR="007845CD" w:rsidRPr="00287E30" w:rsidRDefault="008F737C" w:rsidP="00C91040">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85523" w14:textId="77777777" w:rsidR="007845CD" w:rsidRPr="00287E30" w:rsidRDefault="007845CD" w:rsidP="00C91040">
            <w:pPr>
              <w:rPr>
                <w:rFonts w:cstheme="minorHAnsi"/>
              </w:rPr>
            </w:pPr>
          </w:p>
        </w:tc>
        <w:sdt>
          <w:sdtPr>
            <w:rPr>
              <w:rFonts w:cstheme="minorHAnsi"/>
            </w:rPr>
            <w:id w:val="-1411997571"/>
            <w:placeholder>
              <w:docPart w:val="8150866557F742B0AE30F297C1A819B1"/>
            </w:placeholder>
            <w:showingPlcHdr/>
          </w:sdtPr>
          <w:sdtEndPr/>
          <w:sdtContent>
            <w:tc>
              <w:tcPr>
                <w:tcW w:w="4624" w:type="dxa"/>
              </w:tcPr>
              <w:p w14:paraId="64F6D3F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A992E92" w14:textId="77777777" w:rsidTr="00A42E50">
        <w:trPr>
          <w:cantSplit/>
        </w:trPr>
        <w:tc>
          <w:tcPr>
            <w:tcW w:w="990" w:type="dxa"/>
          </w:tcPr>
          <w:p w14:paraId="2ADAAE41" w14:textId="77777777" w:rsidR="007845CD" w:rsidRPr="00C34C63" w:rsidRDefault="007845CD" w:rsidP="00C91040">
            <w:pPr>
              <w:jc w:val="center"/>
              <w:rPr>
                <w:rFonts w:cstheme="minorHAnsi"/>
                <w:b/>
                <w:bCs/>
              </w:rPr>
            </w:pPr>
            <w:r w:rsidRPr="00C34C63">
              <w:rPr>
                <w:rFonts w:cstheme="minorHAnsi"/>
                <w:b/>
                <w:bCs/>
              </w:rPr>
              <w:t>1-A-10</w:t>
            </w:r>
          </w:p>
        </w:tc>
        <w:tc>
          <w:tcPr>
            <w:tcW w:w="6347" w:type="dxa"/>
            <w:tcBorders>
              <w:right w:val="nil"/>
            </w:tcBorders>
          </w:tcPr>
          <w:p w14:paraId="225BC5A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4F8093EB" w14:textId="77777777" w:rsidR="007845CD" w:rsidRPr="00C34C63" w:rsidRDefault="007845CD" w:rsidP="00C91040">
            <w:pPr>
              <w:rPr>
                <w:rFonts w:cstheme="minorHAnsi"/>
              </w:rPr>
            </w:pPr>
          </w:p>
        </w:tc>
        <w:tc>
          <w:tcPr>
            <w:tcW w:w="844" w:type="dxa"/>
          </w:tcPr>
          <w:p w14:paraId="12B77F68" w14:textId="77777777" w:rsidR="007845CD" w:rsidRPr="00C34C63" w:rsidRDefault="007845CD" w:rsidP="00C91040">
            <w:pPr>
              <w:rPr>
                <w:rFonts w:cstheme="minorHAnsi"/>
              </w:rPr>
            </w:pPr>
            <w:r w:rsidRPr="00C34C63">
              <w:rPr>
                <w:rFonts w:cstheme="minorHAnsi"/>
              </w:rPr>
              <w:t xml:space="preserve">B </w:t>
            </w:r>
          </w:p>
          <w:p w14:paraId="249F74E0" w14:textId="77777777" w:rsidR="007845CD" w:rsidRPr="00C34C63" w:rsidRDefault="007845CD" w:rsidP="00C91040">
            <w:pPr>
              <w:rPr>
                <w:rFonts w:cstheme="minorHAnsi"/>
              </w:rPr>
            </w:pPr>
            <w:r w:rsidRPr="00C34C63">
              <w:rPr>
                <w:rFonts w:cstheme="minorHAnsi"/>
              </w:rPr>
              <w:t xml:space="preserve">C-M </w:t>
            </w:r>
          </w:p>
          <w:p w14:paraId="145382C7" w14:textId="77777777" w:rsidR="007845CD" w:rsidRPr="00C34C63" w:rsidRDefault="007845CD" w:rsidP="00C91040">
            <w:pPr>
              <w:rPr>
                <w:rFonts w:cstheme="minorHAnsi"/>
              </w:rPr>
            </w:pPr>
            <w:r w:rsidRPr="00C34C63">
              <w:rPr>
                <w:rFonts w:cstheme="minorHAnsi"/>
              </w:rPr>
              <w:t>C</w:t>
            </w:r>
          </w:p>
        </w:tc>
        <w:tc>
          <w:tcPr>
            <w:tcW w:w="1980" w:type="dxa"/>
          </w:tcPr>
          <w:p w14:paraId="62CCD81E" w14:textId="77777777" w:rsidR="007845CD" w:rsidRPr="00287E30" w:rsidRDefault="008F737C" w:rsidP="00C91040">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8BF035" w14:textId="77777777" w:rsidR="007845CD" w:rsidRPr="00287E30" w:rsidRDefault="008F737C" w:rsidP="00C91040">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8AFE03" w14:textId="77777777" w:rsidR="007845CD" w:rsidRPr="00287E30" w:rsidRDefault="008F737C" w:rsidP="00C91040">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53FB459" w14:textId="77777777" w:rsidR="007845CD" w:rsidRPr="00287E30" w:rsidRDefault="008F737C" w:rsidP="00C91040">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7F68C87" w14:textId="77777777" w:rsidR="007845CD" w:rsidRPr="00287E30" w:rsidRDefault="007845CD" w:rsidP="00C91040">
            <w:pPr>
              <w:rPr>
                <w:rFonts w:cstheme="minorHAnsi"/>
              </w:rPr>
            </w:pPr>
          </w:p>
        </w:tc>
        <w:sdt>
          <w:sdtPr>
            <w:rPr>
              <w:rFonts w:cstheme="minorHAnsi"/>
            </w:rPr>
            <w:id w:val="-315184482"/>
            <w:placeholder>
              <w:docPart w:val="70EDC85E24344D5F8D34D7B45520A22D"/>
            </w:placeholder>
            <w:showingPlcHdr/>
          </w:sdtPr>
          <w:sdtEndPr/>
          <w:sdtContent>
            <w:tc>
              <w:tcPr>
                <w:tcW w:w="4624" w:type="dxa"/>
              </w:tcPr>
              <w:p w14:paraId="7879FAD8"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3C98431" w14:textId="77777777" w:rsidTr="00A42E50">
        <w:trPr>
          <w:cantSplit/>
        </w:trPr>
        <w:tc>
          <w:tcPr>
            <w:tcW w:w="990" w:type="dxa"/>
          </w:tcPr>
          <w:p w14:paraId="619C8BDA" w14:textId="77777777" w:rsidR="007845CD" w:rsidRPr="00C34C63" w:rsidRDefault="007845CD" w:rsidP="00C91040">
            <w:pPr>
              <w:jc w:val="center"/>
              <w:rPr>
                <w:rFonts w:cstheme="minorHAnsi"/>
                <w:b/>
                <w:bCs/>
              </w:rPr>
            </w:pPr>
            <w:r w:rsidRPr="00C34C63">
              <w:rPr>
                <w:rFonts w:cstheme="minorHAnsi"/>
                <w:b/>
                <w:bCs/>
              </w:rPr>
              <w:lastRenderedPageBreak/>
              <w:t>1-A-12</w:t>
            </w:r>
          </w:p>
        </w:tc>
        <w:tc>
          <w:tcPr>
            <w:tcW w:w="6347" w:type="dxa"/>
            <w:tcBorders>
              <w:right w:val="nil"/>
            </w:tcBorders>
          </w:tcPr>
          <w:p w14:paraId="4DAE0AE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5B976E11" w14:textId="77777777" w:rsidR="007845CD" w:rsidRPr="00C34C63" w:rsidRDefault="007845CD" w:rsidP="00C91040">
            <w:pPr>
              <w:rPr>
                <w:rFonts w:cstheme="minorHAnsi"/>
              </w:rPr>
            </w:pPr>
          </w:p>
        </w:tc>
        <w:tc>
          <w:tcPr>
            <w:tcW w:w="844" w:type="dxa"/>
          </w:tcPr>
          <w:p w14:paraId="5B667B7C" w14:textId="77777777" w:rsidR="007845CD" w:rsidRPr="00C34C63" w:rsidRDefault="007845CD" w:rsidP="00C91040">
            <w:pPr>
              <w:rPr>
                <w:rFonts w:cstheme="minorHAnsi"/>
              </w:rPr>
            </w:pPr>
            <w:r w:rsidRPr="00C34C63">
              <w:rPr>
                <w:rFonts w:cstheme="minorHAnsi"/>
              </w:rPr>
              <w:t xml:space="preserve">B </w:t>
            </w:r>
          </w:p>
          <w:p w14:paraId="059C20D0" w14:textId="77777777" w:rsidR="007845CD" w:rsidRPr="00C34C63" w:rsidRDefault="007845CD" w:rsidP="00C91040">
            <w:pPr>
              <w:rPr>
                <w:rFonts w:cstheme="minorHAnsi"/>
              </w:rPr>
            </w:pPr>
            <w:r w:rsidRPr="00C34C63">
              <w:rPr>
                <w:rFonts w:cstheme="minorHAnsi"/>
              </w:rPr>
              <w:t xml:space="preserve">C-M </w:t>
            </w:r>
          </w:p>
          <w:p w14:paraId="51A37A18" w14:textId="77777777" w:rsidR="007845CD" w:rsidRPr="00C34C63" w:rsidRDefault="007845CD" w:rsidP="00C91040">
            <w:pPr>
              <w:rPr>
                <w:rFonts w:cstheme="minorHAnsi"/>
              </w:rPr>
            </w:pPr>
            <w:r w:rsidRPr="00C34C63">
              <w:rPr>
                <w:rFonts w:cstheme="minorHAnsi"/>
              </w:rPr>
              <w:t>C</w:t>
            </w:r>
          </w:p>
        </w:tc>
        <w:tc>
          <w:tcPr>
            <w:tcW w:w="1980" w:type="dxa"/>
          </w:tcPr>
          <w:p w14:paraId="078FBCD8" w14:textId="77777777" w:rsidR="007845CD" w:rsidRPr="00287E30" w:rsidRDefault="008F737C" w:rsidP="00C91040">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04C60F1" w14:textId="77777777" w:rsidR="007845CD" w:rsidRPr="00287E30" w:rsidRDefault="008F737C" w:rsidP="00C91040">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D2FD969" w14:textId="77777777" w:rsidR="007845CD" w:rsidRPr="00287E30" w:rsidRDefault="008F737C" w:rsidP="00C91040">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B48582" w14:textId="77777777" w:rsidR="007845CD" w:rsidRPr="00287E30" w:rsidRDefault="008F737C" w:rsidP="00C91040">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72A983" w14:textId="77777777" w:rsidR="007845CD" w:rsidRPr="00287E30" w:rsidRDefault="007845CD" w:rsidP="00C91040">
            <w:pPr>
              <w:rPr>
                <w:rFonts w:cstheme="minorHAnsi"/>
              </w:rPr>
            </w:pPr>
          </w:p>
        </w:tc>
        <w:sdt>
          <w:sdtPr>
            <w:rPr>
              <w:rFonts w:cstheme="minorHAnsi"/>
            </w:rPr>
            <w:id w:val="1808746526"/>
            <w:placeholder>
              <w:docPart w:val="37C0012A0B3C4F1FA23B11258218EEEB"/>
            </w:placeholder>
            <w:showingPlcHdr/>
          </w:sdtPr>
          <w:sdtEndPr/>
          <w:sdtContent>
            <w:tc>
              <w:tcPr>
                <w:tcW w:w="4624" w:type="dxa"/>
              </w:tcPr>
              <w:p w14:paraId="38DDE5E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7AAE542" w14:textId="77777777" w:rsidTr="00A42E50">
        <w:trPr>
          <w:cantSplit/>
        </w:trPr>
        <w:tc>
          <w:tcPr>
            <w:tcW w:w="990" w:type="dxa"/>
          </w:tcPr>
          <w:p w14:paraId="54E12B42" w14:textId="77777777" w:rsidR="007845CD" w:rsidRPr="00C34C63" w:rsidRDefault="007845CD" w:rsidP="00C91040">
            <w:pPr>
              <w:jc w:val="center"/>
              <w:rPr>
                <w:rFonts w:cstheme="minorHAnsi"/>
                <w:b/>
                <w:bCs/>
              </w:rPr>
            </w:pPr>
            <w:r w:rsidRPr="00C34C63">
              <w:rPr>
                <w:rFonts w:cstheme="minorHAnsi"/>
                <w:b/>
                <w:bCs/>
              </w:rPr>
              <w:t>1-A-14</w:t>
            </w:r>
          </w:p>
        </w:tc>
        <w:tc>
          <w:tcPr>
            <w:tcW w:w="6347" w:type="dxa"/>
            <w:tcBorders>
              <w:right w:val="nil"/>
            </w:tcBorders>
          </w:tcPr>
          <w:p w14:paraId="5D456C8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7845CD" w:rsidRPr="00C34C63" w:rsidRDefault="007845CD" w:rsidP="00C91040">
            <w:pPr>
              <w:rPr>
                <w:rFonts w:cstheme="minorHAnsi"/>
              </w:rPr>
            </w:pPr>
          </w:p>
        </w:tc>
        <w:tc>
          <w:tcPr>
            <w:tcW w:w="245" w:type="dxa"/>
            <w:tcBorders>
              <w:left w:val="nil"/>
            </w:tcBorders>
          </w:tcPr>
          <w:p w14:paraId="11829704" w14:textId="77777777" w:rsidR="007845CD" w:rsidRPr="00C34C63" w:rsidRDefault="007845CD" w:rsidP="00C91040">
            <w:pPr>
              <w:rPr>
                <w:rFonts w:cstheme="minorHAnsi"/>
              </w:rPr>
            </w:pPr>
          </w:p>
        </w:tc>
        <w:tc>
          <w:tcPr>
            <w:tcW w:w="844" w:type="dxa"/>
          </w:tcPr>
          <w:p w14:paraId="38DDD7D1" w14:textId="5233FA23" w:rsidR="007845CD" w:rsidRPr="00C34C63" w:rsidRDefault="00247076" w:rsidP="00247076">
            <w:pPr>
              <w:rPr>
                <w:rFonts w:cstheme="minorHAnsi"/>
              </w:rPr>
            </w:pPr>
            <w:r>
              <w:rPr>
                <w:rFonts w:cstheme="minorHAnsi"/>
              </w:rPr>
              <w:t>B</w:t>
            </w:r>
          </w:p>
        </w:tc>
        <w:tc>
          <w:tcPr>
            <w:tcW w:w="1980" w:type="dxa"/>
          </w:tcPr>
          <w:p w14:paraId="31AD40D9" w14:textId="77777777" w:rsidR="007845CD" w:rsidRPr="00287E30" w:rsidRDefault="008F737C" w:rsidP="00C91040">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E9D8917" w14:textId="77777777" w:rsidR="007845CD" w:rsidRPr="00287E30" w:rsidRDefault="008F737C" w:rsidP="00C91040">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CA12367" w14:textId="77777777" w:rsidR="007845CD" w:rsidRPr="00287E30" w:rsidRDefault="008F737C" w:rsidP="00C91040">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CD7FD69" w14:textId="77777777" w:rsidR="007845CD" w:rsidRPr="00287E30" w:rsidRDefault="008F737C" w:rsidP="00C91040">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217A8F" w14:textId="77777777" w:rsidR="007845CD" w:rsidRPr="00287E30" w:rsidRDefault="007845CD" w:rsidP="00C91040">
            <w:pPr>
              <w:rPr>
                <w:rFonts w:cstheme="minorHAnsi"/>
              </w:rPr>
            </w:pPr>
          </w:p>
        </w:tc>
        <w:sdt>
          <w:sdtPr>
            <w:rPr>
              <w:rFonts w:cstheme="minorHAnsi"/>
            </w:rPr>
            <w:id w:val="-1279724009"/>
            <w:placeholder>
              <w:docPart w:val="73E7119581154B068565D7C71F10082E"/>
            </w:placeholder>
            <w:showingPlcHdr/>
          </w:sdtPr>
          <w:sdtEndPr/>
          <w:sdtContent>
            <w:tc>
              <w:tcPr>
                <w:tcW w:w="4624" w:type="dxa"/>
              </w:tcPr>
              <w:p w14:paraId="2067C2D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1301EF" w14:textId="77777777" w:rsidTr="00A42E50">
        <w:trPr>
          <w:cantSplit/>
        </w:trPr>
        <w:tc>
          <w:tcPr>
            <w:tcW w:w="990" w:type="dxa"/>
          </w:tcPr>
          <w:p w14:paraId="0229FA6F" w14:textId="77777777" w:rsidR="007845CD" w:rsidRPr="00C34C63" w:rsidRDefault="007845CD" w:rsidP="00C91040">
            <w:pPr>
              <w:jc w:val="center"/>
              <w:rPr>
                <w:rFonts w:cstheme="minorHAnsi"/>
                <w:b/>
                <w:bCs/>
              </w:rPr>
            </w:pPr>
            <w:r w:rsidRPr="00C34C63">
              <w:rPr>
                <w:rFonts w:cstheme="minorHAnsi"/>
                <w:b/>
                <w:bCs/>
              </w:rPr>
              <w:t>1-A-15</w:t>
            </w:r>
          </w:p>
        </w:tc>
        <w:tc>
          <w:tcPr>
            <w:tcW w:w="6347" w:type="dxa"/>
            <w:tcBorders>
              <w:right w:val="nil"/>
            </w:tcBorders>
          </w:tcPr>
          <w:p w14:paraId="1F79258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7845CD" w:rsidRPr="00C34C63" w:rsidRDefault="007845CD" w:rsidP="00C91040">
            <w:pPr>
              <w:rPr>
                <w:rFonts w:cstheme="minorHAnsi"/>
              </w:rPr>
            </w:pPr>
          </w:p>
        </w:tc>
        <w:tc>
          <w:tcPr>
            <w:tcW w:w="245" w:type="dxa"/>
            <w:tcBorders>
              <w:left w:val="nil"/>
            </w:tcBorders>
          </w:tcPr>
          <w:p w14:paraId="1474ACCF" w14:textId="77777777" w:rsidR="007845CD" w:rsidRPr="00C34C63" w:rsidRDefault="007845CD" w:rsidP="00C91040">
            <w:pPr>
              <w:rPr>
                <w:rFonts w:cstheme="minorHAnsi"/>
              </w:rPr>
            </w:pPr>
          </w:p>
        </w:tc>
        <w:tc>
          <w:tcPr>
            <w:tcW w:w="844" w:type="dxa"/>
          </w:tcPr>
          <w:p w14:paraId="5B1645D5" w14:textId="77777777" w:rsidR="007845CD" w:rsidRPr="00C34C63" w:rsidRDefault="007845CD" w:rsidP="00C91040">
            <w:pPr>
              <w:rPr>
                <w:rFonts w:cstheme="minorHAnsi"/>
              </w:rPr>
            </w:pPr>
            <w:r w:rsidRPr="00C34C63">
              <w:rPr>
                <w:rFonts w:cstheme="minorHAnsi"/>
              </w:rPr>
              <w:t xml:space="preserve">C-M </w:t>
            </w:r>
          </w:p>
          <w:p w14:paraId="0081E4E8" w14:textId="77777777" w:rsidR="007845CD" w:rsidRPr="00C34C63" w:rsidRDefault="007845CD" w:rsidP="00C91040">
            <w:pPr>
              <w:rPr>
                <w:rFonts w:cstheme="minorHAnsi"/>
              </w:rPr>
            </w:pPr>
            <w:r w:rsidRPr="00C34C63">
              <w:rPr>
                <w:rFonts w:cstheme="minorHAnsi"/>
              </w:rPr>
              <w:t>C</w:t>
            </w:r>
          </w:p>
        </w:tc>
        <w:tc>
          <w:tcPr>
            <w:tcW w:w="1980" w:type="dxa"/>
          </w:tcPr>
          <w:p w14:paraId="12375AAC" w14:textId="77777777" w:rsidR="007845CD" w:rsidRPr="00287E30" w:rsidRDefault="008F737C" w:rsidP="00C91040">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09E2969" w14:textId="77777777" w:rsidR="007845CD" w:rsidRPr="00287E30" w:rsidRDefault="008F737C" w:rsidP="00C91040">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A79DEF" w14:textId="77777777" w:rsidR="007845CD" w:rsidRPr="00287E30" w:rsidRDefault="008F737C" w:rsidP="00C91040">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62DAEC" w14:textId="77777777" w:rsidR="007845CD" w:rsidRPr="00287E30" w:rsidRDefault="008F737C" w:rsidP="00C91040">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758EBE" w14:textId="77777777" w:rsidR="007845CD" w:rsidRPr="00287E30" w:rsidRDefault="007845CD" w:rsidP="00C91040">
            <w:pPr>
              <w:rPr>
                <w:rFonts w:cstheme="minorHAnsi"/>
              </w:rPr>
            </w:pPr>
          </w:p>
        </w:tc>
        <w:sdt>
          <w:sdtPr>
            <w:rPr>
              <w:rFonts w:cstheme="minorHAnsi"/>
            </w:rPr>
            <w:id w:val="596450371"/>
            <w:placeholder>
              <w:docPart w:val="8DE8B7FD86B141F193FDC3B5F2712839"/>
            </w:placeholder>
            <w:showingPlcHdr/>
          </w:sdtPr>
          <w:sdtEndPr/>
          <w:sdtContent>
            <w:tc>
              <w:tcPr>
                <w:tcW w:w="4624" w:type="dxa"/>
              </w:tcPr>
              <w:p w14:paraId="4EF1BE0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C8E81FA" w14:textId="77777777" w:rsidTr="00A42E50">
        <w:trPr>
          <w:cantSplit/>
        </w:trPr>
        <w:tc>
          <w:tcPr>
            <w:tcW w:w="990" w:type="dxa"/>
          </w:tcPr>
          <w:p w14:paraId="133DF1F0" w14:textId="77777777" w:rsidR="007845CD" w:rsidRPr="00C34C63" w:rsidRDefault="007845CD" w:rsidP="00C91040">
            <w:pPr>
              <w:jc w:val="center"/>
              <w:rPr>
                <w:rFonts w:cstheme="minorHAnsi"/>
                <w:b/>
                <w:bCs/>
              </w:rPr>
            </w:pPr>
            <w:r w:rsidRPr="00C34C63">
              <w:rPr>
                <w:rFonts w:cstheme="minorHAnsi"/>
                <w:b/>
                <w:bCs/>
              </w:rPr>
              <w:t>1-A-17</w:t>
            </w:r>
          </w:p>
        </w:tc>
        <w:tc>
          <w:tcPr>
            <w:tcW w:w="6347" w:type="dxa"/>
            <w:tcBorders>
              <w:right w:val="nil"/>
            </w:tcBorders>
          </w:tcPr>
          <w:p w14:paraId="4A773BEF"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390B571E" w14:textId="77777777" w:rsidR="007845CD" w:rsidRPr="00C34C63" w:rsidRDefault="007845CD" w:rsidP="00C91040">
            <w:pPr>
              <w:rPr>
                <w:rFonts w:cstheme="minorHAnsi"/>
              </w:rPr>
            </w:pPr>
          </w:p>
        </w:tc>
        <w:tc>
          <w:tcPr>
            <w:tcW w:w="245" w:type="dxa"/>
            <w:tcBorders>
              <w:left w:val="nil"/>
            </w:tcBorders>
          </w:tcPr>
          <w:p w14:paraId="0319FD7B" w14:textId="77777777" w:rsidR="007845CD" w:rsidRPr="00C34C63" w:rsidRDefault="007845CD" w:rsidP="00C91040">
            <w:pPr>
              <w:rPr>
                <w:rFonts w:cstheme="minorHAnsi"/>
              </w:rPr>
            </w:pPr>
          </w:p>
        </w:tc>
        <w:tc>
          <w:tcPr>
            <w:tcW w:w="844" w:type="dxa"/>
          </w:tcPr>
          <w:p w14:paraId="171E1A86" w14:textId="77777777" w:rsidR="007845CD" w:rsidRPr="00C34C63" w:rsidRDefault="007845CD" w:rsidP="00C91040">
            <w:pPr>
              <w:rPr>
                <w:rFonts w:cstheme="minorHAnsi"/>
              </w:rPr>
            </w:pPr>
            <w:r w:rsidRPr="00C34C63">
              <w:rPr>
                <w:rFonts w:cstheme="minorHAnsi"/>
              </w:rPr>
              <w:t xml:space="preserve">C-M </w:t>
            </w:r>
          </w:p>
          <w:p w14:paraId="78EC3B0E" w14:textId="30A3E19E" w:rsidR="007845CD" w:rsidRPr="00C34C63" w:rsidRDefault="007845CD" w:rsidP="00C91040">
            <w:pPr>
              <w:rPr>
                <w:rFonts w:cstheme="minorHAnsi"/>
              </w:rPr>
            </w:pPr>
          </w:p>
        </w:tc>
        <w:tc>
          <w:tcPr>
            <w:tcW w:w="1980" w:type="dxa"/>
          </w:tcPr>
          <w:p w14:paraId="19A277A8" w14:textId="77777777" w:rsidR="007845CD" w:rsidRPr="00287E30" w:rsidRDefault="008F737C" w:rsidP="00C91040">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D52D58" w14:textId="77777777" w:rsidR="007845CD" w:rsidRPr="00287E30" w:rsidRDefault="008F737C" w:rsidP="00C91040">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5393D1E" w14:textId="77777777" w:rsidR="007845CD" w:rsidRPr="00287E30" w:rsidRDefault="008F737C" w:rsidP="00C91040">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EA91EC" w14:textId="77777777" w:rsidR="007845CD" w:rsidRPr="00287E30" w:rsidRDefault="008F737C" w:rsidP="00C91040">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4ECE579" w14:textId="77777777" w:rsidR="007845CD" w:rsidRPr="00287E30" w:rsidRDefault="007845CD" w:rsidP="00C91040">
            <w:pPr>
              <w:rPr>
                <w:rFonts w:cstheme="minorHAnsi"/>
              </w:rPr>
            </w:pPr>
          </w:p>
        </w:tc>
        <w:sdt>
          <w:sdtPr>
            <w:rPr>
              <w:rFonts w:cstheme="minorHAnsi"/>
            </w:rPr>
            <w:id w:val="1234810035"/>
            <w:placeholder>
              <w:docPart w:val="DBB9C28DF699404BA23AD2971D590963"/>
            </w:placeholder>
            <w:showingPlcHdr/>
          </w:sdtPr>
          <w:sdtEndPr/>
          <w:sdtContent>
            <w:tc>
              <w:tcPr>
                <w:tcW w:w="4624" w:type="dxa"/>
              </w:tcPr>
              <w:p w14:paraId="1F2C2B8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F916A3F" w14:textId="77777777" w:rsidTr="00A42E50">
        <w:trPr>
          <w:cantSplit/>
        </w:trPr>
        <w:tc>
          <w:tcPr>
            <w:tcW w:w="990" w:type="dxa"/>
          </w:tcPr>
          <w:p w14:paraId="021D4CE9" w14:textId="77777777" w:rsidR="007845CD" w:rsidRPr="00C34C63" w:rsidRDefault="007845CD" w:rsidP="00C91040">
            <w:pPr>
              <w:jc w:val="center"/>
              <w:rPr>
                <w:rFonts w:cstheme="minorHAnsi"/>
                <w:b/>
                <w:bCs/>
              </w:rPr>
            </w:pPr>
            <w:r w:rsidRPr="00C34C63">
              <w:rPr>
                <w:rFonts w:cstheme="minorHAnsi"/>
                <w:b/>
                <w:bCs/>
              </w:rPr>
              <w:lastRenderedPageBreak/>
              <w:t>1-A-18</w:t>
            </w:r>
          </w:p>
        </w:tc>
        <w:tc>
          <w:tcPr>
            <w:tcW w:w="6347" w:type="dxa"/>
            <w:tcBorders>
              <w:right w:val="nil"/>
            </w:tcBorders>
          </w:tcPr>
          <w:p w14:paraId="391C282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7845CD" w:rsidRDefault="007845CD"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7845CD" w:rsidRPr="00C34C63" w:rsidRDefault="007845CD" w:rsidP="00C91040">
            <w:pPr>
              <w:rPr>
                <w:rFonts w:cstheme="minorHAnsi"/>
              </w:rPr>
            </w:pPr>
          </w:p>
        </w:tc>
        <w:tc>
          <w:tcPr>
            <w:tcW w:w="245" w:type="dxa"/>
            <w:tcBorders>
              <w:left w:val="nil"/>
            </w:tcBorders>
          </w:tcPr>
          <w:p w14:paraId="2457067D" w14:textId="77777777" w:rsidR="007845CD" w:rsidRPr="00C34C63" w:rsidRDefault="007845CD" w:rsidP="00C91040">
            <w:pPr>
              <w:rPr>
                <w:rFonts w:cstheme="minorHAnsi"/>
              </w:rPr>
            </w:pPr>
          </w:p>
        </w:tc>
        <w:tc>
          <w:tcPr>
            <w:tcW w:w="844" w:type="dxa"/>
          </w:tcPr>
          <w:p w14:paraId="39A0A1AF" w14:textId="77777777" w:rsidR="007845CD" w:rsidRPr="00C34C63" w:rsidRDefault="007845CD" w:rsidP="00C91040">
            <w:pPr>
              <w:rPr>
                <w:rFonts w:cstheme="minorHAnsi"/>
              </w:rPr>
            </w:pPr>
            <w:r w:rsidRPr="00C34C63">
              <w:rPr>
                <w:rFonts w:cstheme="minorHAnsi"/>
              </w:rPr>
              <w:t xml:space="preserve">C-M </w:t>
            </w:r>
          </w:p>
          <w:p w14:paraId="626779DC" w14:textId="77777777" w:rsidR="007845CD" w:rsidRPr="00C34C63" w:rsidRDefault="007845CD" w:rsidP="00C91040">
            <w:pPr>
              <w:rPr>
                <w:rFonts w:cstheme="minorHAnsi"/>
              </w:rPr>
            </w:pPr>
            <w:r w:rsidRPr="00C34C63">
              <w:rPr>
                <w:rFonts w:cstheme="minorHAnsi"/>
              </w:rPr>
              <w:t>C</w:t>
            </w:r>
          </w:p>
        </w:tc>
        <w:tc>
          <w:tcPr>
            <w:tcW w:w="1980" w:type="dxa"/>
          </w:tcPr>
          <w:p w14:paraId="36BACB1C" w14:textId="77777777" w:rsidR="007845CD" w:rsidRPr="00287E30" w:rsidRDefault="008F737C" w:rsidP="00C9104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0EB103" w14:textId="77777777" w:rsidR="007845CD" w:rsidRPr="00287E30" w:rsidRDefault="008F737C" w:rsidP="00C9104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9A990A3" w14:textId="77777777" w:rsidR="007845CD" w:rsidRPr="00287E30" w:rsidRDefault="008F737C" w:rsidP="00C9104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91EA12C" w14:textId="77777777" w:rsidR="007845CD" w:rsidRPr="00287E30" w:rsidRDefault="008F737C" w:rsidP="00C9104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719D44C" w14:textId="77777777" w:rsidR="007845CD" w:rsidRPr="00287E30" w:rsidRDefault="007845CD" w:rsidP="00C91040">
            <w:pPr>
              <w:rPr>
                <w:rFonts w:cstheme="minorHAnsi"/>
              </w:rPr>
            </w:pPr>
          </w:p>
        </w:tc>
        <w:sdt>
          <w:sdtPr>
            <w:rPr>
              <w:rFonts w:cstheme="minorHAnsi"/>
            </w:rPr>
            <w:id w:val="-21866700"/>
            <w:placeholder>
              <w:docPart w:val="A81713AEBA624968B82F83C1081313D0"/>
            </w:placeholder>
            <w:showingPlcHdr/>
          </w:sdtPr>
          <w:sdtEndPr/>
          <w:sdtContent>
            <w:tc>
              <w:tcPr>
                <w:tcW w:w="4624" w:type="dxa"/>
              </w:tcPr>
              <w:p w14:paraId="34F254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787C3A6" w14:textId="77777777" w:rsidTr="00A42E50">
        <w:trPr>
          <w:cantSplit/>
        </w:trPr>
        <w:tc>
          <w:tcPr>
            <w:tcW w:w="990" w:type="dxa"/>
          </w:tcPr>
          <w:p w14:paraId="18A5D5F2" w14:textId="77777777" w:rsidR="007845CD" w:rsidRPr="00C34C63" w:rsidRDefault="007845CD" w:rsidP="00C91040">
            <w:pPr>
              <w:jc w:val="center"/>
              <w:rPr>
                <w:rFonts w:cstheme="minorHAnsi"/>
                <w:b/>
                <w:bCs/>
              </w:rPr>
            </w:pPr>
            <w:r w:rsidRPr="00C34C63">
              <w:rPr>
                <w:rFonts w:cstheme="minorHAnsi"/>
                <w:b/>
                <w:bCs/>
              </w:rPr>
              <w:t>1-A-19</w:t>
            </w:r>
          </w:p>
        </w:tc>
        <w:tc>
          <w:tcPr>
            <w:tcW w:w="6347" w:type="dxa"/>
            <w:tcBorders>
              <w:right w:val="nil"/>
            </w:tcBorders>
          </w:tcPr>
          <w:p w14:paraId="2D0D5D5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7845CD" w:rsidRPr="00C34C63" w:rsidRDefault="007845CD"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7845CD" w:rsidRPr="00C34C63" w:rsidRDefault="007845CD" w:rsidP="00C91040">
            <w:pPr>
              <w:rPr>
                <w:rFonts w:cstheme="minorHAnsi"/>
              </w:rPr>
            </w:pPr>
          </w:p>
        </w:tc>
        <w:tc>
          <w:tcPr>
            <w:tcW w:w="245" w:type="dxa"/>
            <w:tcBorders>
              <w:left w:val="nil"/>
            </w:tcBorders>
          </w:tcPr>
          <w:p w14:paraId="448BC468" w14:textId="77777777" w:rsidR="007845CD" w:rsidRPr="00C34C63" w:rsidRDefault="007845CD" w:rsidP="00C91040">
            <w:pPr>
              <w:rPr>
                <w:rFonts w:cstheme="minorHAnsi"/>
              </w:rPr>
            </w:pPr>
          </w:p>
        </w:tc>
        <w:tc>
          <w:tcPr>
            <w:tcW w:w="844" w:type="dxa"/>
          </w:tcPr>
          <w:p w14:paraId="40FAB5E7" w14:textId="77777777" w:rsidR="007845CD" w:rsidRPr="00C34C63" w:rsidRDefault="007845CD" w:rsidP="00C91040">
            <w:pPr>
              <w:rPr>
                <w:rFonts w:cstheme="minorHAnsi"/>
              </w:rPr>
            </w:pPr>
            <w:r w:rsidRPr="00C34C63">
              <w:rPr>
                <w:rFonts w:cstheme="minorHAnsi"/>
              </w:rPr>
              <w:t xml:space="preserve">C-M </w:t>
            </w:r>
          </w:p>
          <w:p w14:paraId="6D213CE0" w14:textId="77777777" w:rsidR="007845CD" w:rsidRPr="00C34C63" w:rsidRDefault="007845CD" w:rsidP="00C91040">
            <w:pPr>
              <w:rPr>
                <w:rFonts w:cstheme="minorHAnsi"/>
              </w:rPr>
            </w:pPr>
            <w:r w:rsidRPr="00C34C63">
              <w:rPr>
                <w:rFonts w:cstheme="minorHAnsi"/>
              </w:rPr>
              <w:t>C</w:t>
            </w:r>
          </w:p>
        </w:tc>
        <w:tc>
          <w:tcPr>
            <w:tcW w:w="1980" w:type="dxa"/>
          </w:tcPr>
          <w:p w14:paraId="2F295509" w14:textId="77777777" w:rsidR="007845CD" w:rsidRPr="00287E30" w:rsidRDefault="008F737C" w:rsidP="00C91040">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B01741" w14:textId="77777777" w:rsidR="007845CD" w:rsidRPr="00287E30" w:rsidRDefault="008F737C" w:rsidP="00C91040">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 xml:space="preserve">Deficient </w:t>
            </w:r>
          </w:p>
          <w:p w14:paraId="0179026B" w14:textId="77777777" w:rsidR="007845CD" w:rsidRPr="00287E30" w:rsidRDefault="008F737C" w:rsidP="00C91040">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A5E6245" w14:textId="77777777" w:rsidR="007845CD" w:rsidRPr="00287E30" w:rsidRDefault="008F737C" w:rsidP="00C91040">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ECA8AA" w14:textId="77777777" w:rsidR="007845CD" w:rsidRPr="00287E30" w:rsidRDefault="007845CD" w:rsidP="00C91040">
            <w:pPr>
              <w:rPr>
                <w:rFonts w:cstheme="minorHAnsi"/>
              </w:rPr>
            </w:pPr>
          </w:p>
          <w:p w14:paraId="5F0F5E8E" w14:textId="77777777" w:rsidR="007845CD" w:rsidRPr="00287E30" w:rsidRDefault="007845CD" w:rsidP="00C91040">
            <w:pPr>
              <w:rPr>
                <w:rFonts w:cstheme="minorHAnsi"/>
              </w:rPr>
            </w:pPr>
          </w:p>
        </w:tc>
        <w:sdt>
          <w:sdtPr>
            <w:rPr>
              <w:rFonts w:cstheme="minorHAnsi"/>
            </w:rPr>
            <w:id w:val="1857695973"/>
            <w:placeholder>
              <w:docPart w:val="163FB0C12C294884A8D3360610D7E819"/>
            </w:placeholder>
            <w:showingPlcHdr/>
          </w:sdtPr>
          <w:sdtEndPr/>
          <w:sdtContent>
            <w:tc>
              <w:tcPr>
                <w:tcW w:w="4624" w:type="dxa"/>
              </w:tcPr>
              <w:p w14:paraId="6BAB592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8C0627" w14:textId="77777777" w:rsidTr="00A42E50">
        <w:trPr>
          <w:cantSplit/>
        </w:trPr>
        <w:tc>
          <w:tcPr>
            <w:tcW w:w="990" w:type="dxa"/>
          </w:tcPr>
          <w:p w14:paraId="1E697DAA" w14:textId="77777777" w:rsidR="007845CD" w:rsidRPr="00C34C63" w:rsidRDefault="007845CD" w:rsidP="00C91040">
            <w:pPr>
              <w:jc w:val="center"/>
              <w:rPr>
                <w:rFonts w:cstheme="minorHAnsi"/>
                <w:b/>
                <w:bCs/>
              </w:rPr>
            </w:pPr>
            <w:r w:rsidRPr="00C34C63">
              <w:rPr>
                <w:rFonts w:cstheme="minorHAnsi"/>
                <w:b/>
                <w:bCs/>
              </w:rPr>
              <w:t>1-A-20</w:t>
            </w:r>
          </w:p>
        </w:tc>
        <w:tc>
          <w:tcPr>
            <w:tcW w:w="6347" w:type="dxa"/>
            <w:tcBorders>
              <w:right w:val="nil"/>
            </w:tcBorders>
          </w:tcPr>
          <w:p w14:paraId="5006ABB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7845CD" w:rsidRPr="00C34C63" w:rsidRDefault="007845CD" w:rsidP="00C91040">
            <w:pPr>
              <w:rPr>
                <w:rFonts w:cstheme="minorHAnsi"/>
              </w:rPr>
            </w:pPr>
          </w:p>
        </w:tc>
        <w:tc>
          <w:tcPr>
            <w:tcW w:w="245" w:type="dxa"/>
            <w:tcBorders>
              <w:left w:val="nil"/>
            </w:tcBorders>
          </w:tcPr>
          <w:p w14:paraId="56B63176" w14:textId="77777777" w:rsidR="007845CD" w:rsidRPr="00C34C63" w:rsidRDefault="007845CD" w:rsidP="00C91040">
            <w:pPr>
              <w:rPr>
                <w:rFonts w:cstheme="minorHAnsi"/>
              </w:rPr>
            </w:pPr>
          </w:p>
        </w:tc>
        <w:tc>
          <w:tcPr>
            <w:tcW w:w="844" w:type="dxa"/>
          </w:tcPr>
          <w:p w14:paraId="26945782" w14:textId="77777777" w:rsidR="007845CD" w:rsidRPr="00C34C63" w:rsidRDefault="007845CD" w:rsidP="00C91040">
            <w:pPr>
              <w:rPr>
                <w:rFonts w:cstheme="minorHAnsi"/>
              </w:rPr>
            </w:pPr>
            <w:r w:rsidRPr="00C34C63">
              <w:rPr>
                <w:rFonts w:cstheme="minorHAnsi"/>
              </w:rPr>
              <w:t>C</w:t>
            </w:r>
          </w:p>
        </w:tc>
        <w:tc>
          <w:tcPr>
            <w:tcW w:w="1980" w:type="dxa"/>
          </w:tcPr>
          <w:p w14:paraId="23EDCF53" w14:textId="77777777" w:rsidR="007845CD" w:rsidRPr="00287E30" w:rsidRDefault="008F737C" w:rsidP="00C91040">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37665C" w14:textId="77777777" w:rsidR="007845CD" w:rsidRPr="00287E30" w:rsidRDefault="008F737C" w:rsidP="00C91040">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95ED500" w14:textId="77777777" w:rsidR="007845CD" w:rsidRPr="00287E30" w:rsidRDefault="008F737C" w:rsidP="00C91040">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1E4B52" w14:textId="77777777" w:rsidR="007845CD" w:rsidRPr="00287E30" w:rsidRDefault="008F737C" w:rsidP="00C91040">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3C7F54" w14:textId="77777777" w:rsidR="007845CD" w:rsidRPr="00287E30" w:rsidRDefault="007845CD" w:rsidP="00C91040">
            <w:pPr>
              <w:rPr>
                <w:rFonts w:cstheme="minorHAnsi"/>
              </w:rPr>
            </w:pPr>
          </w:p>
        </w:tc>
        <w:sdt>
          <w:sdtPr>
            <w:rPr>
              <w:rFonts w:cstheme="minorHAnsi"/>
            </w:rPr>
            <w:id w:val="-1035278961"/>
            <w:placeholder>
              <w:docPart w:val="37F8F47D8CD64376B4CFF37658610C98"/>
            </w:placeholder>
            <w:showingPlcHdr/>
          </w:sdtPr>
          <w:sdtEndPr/>
          <w:sdtContent>
            <w:tc>
              <w:tcPr>
                <w:tcW w:w="4624" w:type="dxa"/>
              </w:tcPr>
              <w:p w14:paraId="42ED7AC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0D0C37C" w14:textId="77777777" w:rsidTr="00A42E50">
        <w:trPr>
          <w:cantSplit/>
        </w:trPr>
        <w:tc>
          <w:tcPr>
            <w:tcW w:w="990" w:type="dxa"/>
            <w:tcBorders>
              <w:bottom w:val="single" w:sz="4" w:space="0" w:color="auto"/>
            </w:tcBorders>
          </w:tcPr>
          <w:p w14:paraId="35D4D931" w14:textId="77777777" w:rsidR="007845CD" w:rsidRPr="00C34C63" w:rsidRDefault="007845CD" w:rsidP="00C91040">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419CEA2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BD04465" w14:textId="2B0D3B8C" w:rsidR="002264B7" w:rsidRPr="00C34C63" w:rsidRDefault="002264B7" w:rsidP="00C91040">
            <w:pPr>
              <w:rPr>
                <w:rFonts w:cstheme="minorHAnsi"/>
              </w:rPr>
            </w:pPr>
          </w:p>
        </w:tc>
        <w:tc>
          <w:tcPr>
            <w:tcW w:w="245" w:type="dxa"/>
            <w:tcBorders>
              <w:left w:val="nil"/>
              <w:bottom w:val="single" w:sz="4" w:space="0" w:color="auto"/>
            </w:tcBorders>
          </w:tcPr>
          <w:p w14:paraId="3FDCA930" w14:textId="77777777" w:rsidR="007845CD" w:rsidRPr="00C34C63" w:rsidRDefault="007845CD" w:rsidP="00C91040">
            <w:pPr>
              <w:rPr>
                <w:rFonts w:cstheme="minorHAnsi"/>
              </w:rPr>
            </w:pPr>
          </w:p>
        </w:tc>
        <w:tc>
          <w:tcPr>
            <w:tcW w:w="844" w:type="dxa"/>
            <w:tcBorders>
              <w:bottom w:val="single" w:sz="4" w:space="0" w:color="auto"/>
            </w:tcBorders>
          </w:tcPr>
          <w:p w14:paraId="0F536FC1" w14:textId="77777777" w:rsidR="007845CD" w:rsidRPr="00C34C63" w:rsidRDefault="007845CD" w:rsidP="00C91040">
            <w:pPr>
              <w:rPr>
                <w:rFonts w:cstheme="minorHAnsi"/>
              </w:rPr>
            </w:pPr>
            <w:r w:rsidRPr="00C34C63">
              <w:rPr>
                <w:rFonts w:cstheme="minorHAnsi"/>
              </w:rPr>
              <w:t xml:space="preserve">B </w:t>
            </w:r>
          </w:p>
          <w:p w14:paraId="0EF30660" w14:textId="77777777" w:rsidR="007845CD" w:rsidRPr="00C34C63" w:rsidRDefault="007845CD" w:rsidP="00C91040">
            <w:pPr>
              <w:rPr>
                <w:rFonts w:cstheme="minorHAnsi"/>
              </w:rPr>
            </w:pPr>
            <w:r w:rsidRPr="00C34C63">
              <w:rPr>
                <w:rFonts w:cstheme="minorHAnsi"/>
              </w:rPr>
              <w:t xml:space="preserve">C-M </w:t>
            </w:r>
          </w:p>
          <w:p w14:paraId="1C483A63"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9F4B392" w14:textId="77777777" w:rsidR="007845CD" w:rsidRPr="00287E30" w:rsidRDefault="008F737C" w:rsidP="00C91040">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99A614" w14:textId="77777777" w:rsidR="007845CD" w:rsidRPr="00287E30" w:rsidRDefault="008F737C" w:rsidP="00C91040">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0853664" w14:textId="77777777" w:rsidR="007845CD" w:rsidRPr="00287E30" w:rsidRDefault="008F737C" w:rsidP="00C91040">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1846E1A" w14:textId="77777777" w:rsidR="007845CD" w:rsidRPr="00287E30" w:rsidRDefault="008F737C" w:rsidP="00C91040">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8091C5" w14:textId="77777777" w:rsidR="007845CD" w:rsidRPr="00287E30" w:rsidRDefault="007845CD" w:rsidP="00C91040">
            <w:pPr>
              <w:rPr>
                <w:rFonts w:cstheme="minorHAnsi"/>
              </w:rPr>
            </w:pPr>
          </w:p>
        </w:tc>
        <w:sdt>
          <w:sdtPr>
            <w:rPr>
              <w:rFonts w:cstheme="minorHAnsi"/>
            </w:rPr>
            <w:id w:val="48045059"/>
            <w:placeholder>
              <w:docPart w:val="51DBAAD9617F4A9CBA135BC99D18B481"/>
            </w:placeholder>
            <w:showingPlcHdr/>
          </w:sdtPr>
          <w:sdtEndPr/>
          <w:sdtContent>
            <w:tc>
              <w:tcPr>
                <w:tcW w:w="4624" w:type="dxa"/>
                <w:tcBorders>
                  <w:bottom w:val="single" w:sz="4" w:space="0" w:color="auto"/>
                </w:tcBorders>
              </w:tcPr>
              <w:p w14:paraId="6F6500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A3F32A9" w14:textId="77777777" w:rsidTr="00A42E50">
        <w:trPr>
          <w:cantSplit/>
        </w:trPr>
        <w:tc>
          <w:tcPr>
            <w:tcW w:w="15030" w:type="dxa"/>
            <w:gridSpan w:val="6"/>
            <w:tcBorders>
              <w:left w:val="single" w:sz="4" w:space="0" w:color="auto"/>
            </w:tcBorders>
            <w:shd w:val="clear" w:color="auto" w:fill="D9E2F3" w:themeFill="accent1" w:themeFillTint="33"/>
          </w:tcPr>
          <w:p w14:paraId="33E81A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7845CD" w14:paraId="75677366" w14:textId="77777777" w:rsidTr="00A42E50">
        <w:trPr>
          <w:cantSplit/>
        </w:trPr>
        <w:tc>
          <w:tcPr>
            <w:tcW w:w="990" w:type="dxa"/>
            <w:tcBorders>
              <w:bottom w:val="single" w:sz="4" w:space="0" w:color="auto"/>
            </w:tcBorders>
          </w:tcPr>
          <w:p w14:paraId="158772F6" w14:textId="77777777" w:rsidR="007845CD" w:rsidRPr="00C34C63" w:rsidRDefault="007845CD" w:rsidP="00C9104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1A8C1476" w14:textId="77777777" w:rsidR="007845CD" w:rsidRDefault="007845CD" w:rsidP="00C91040">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851FA9F" w14:textId="11B9A8C4" w:rsidR="002264B7" w:rsidRPr="00C34C63" w:rsidRDefault="002264B7" w:rsidP="00C91040">
            <w:pPr>
              <w:rPr>
                <w:rFonts w:cstheme="minorHAnsi"/>
              </w:rPr>
            </w:pPr>
          </w:p>
        </w:tc>
        <w:tc>
          <w:tcPr>
            <w:tcW w:w="245" w:type="dxa"/>
            <w:tcBorders>
              <w:left w:val="nil"/>
              <w:bottom w:val="single" w:sz="4" w:space="0" w:color="auto"/>
            </w:tcBorders>
          </w:tcPr>
          <w:p w14:paraId="4C086287" w14:textId="77777777" w:rsidR="007845CD" w:rsidRPr="00C34C63" w:rsidRDefault="007845CD" w:rsidP="00C91040">
            <w:pPr>
              <w:rPr>
                <w:rFonts w:cstheme="minorHAnsi"/>
              </w:rPr>
            </w:pPr>
          </w:p>
        </w:tc>
        <w:tc>
          <w:tcPr>
            <w:tcW w:w="844" w:type="dxa"/>
            <w:tcBorders>
              <w:bottom w:val="single" w:sz="4" w:space="0" w:color="auto"/>
            </w:tcBorders>
          </w:tcPr>
          <w:p w14:paraId="78B8BACB" w14:textId="77777777" w:rsidR="007845CD" w:rsidRPr="00C34C63" w:rsidRDefault="007845CD" w:rsidP="00C91040">
            <w:pPr>
              <w:rPr>
                <w:rFonts w:cstheme="minorHAnsi"/>
              </w:rPr>
            </w:pPr>
            <w:r w:rsidRPr="00C34C63">
              <w:rPr>
                <w:rFonts w:cstheme="minorHAnsi"/>
              </w:rPr>
              <w:t xml:space="preserve">A </w:t>
            </w:r>
          </w:p>
          <w:p w14:paraId="61E2F135" w14:textId="77777777" w:rsidR="007845CD" w:rsidRPr="00C34C63" w:rsidRDefault="007845CD" w:rsidP="00C91040">
            <w:pPr>
              <w:rPr>
                <w:rFonts w:cstheme="minorHAnsi"/>
              </w:rPr>
            </w:pPr>
            <w:r w:rsidRPr="00C34C63">
              <w:rPr>
                <w:rFonts w:cstheme="minorHAnsi"/>
              </w:rPr>
              <w:t xml:space="preserve">B </w:t>
            </w:r>
          </w:p>
          <w:p w14:paraId="5A4C7B02" w14:textId="77777777" w:rsidR="007845CD" w:rsidRPr="00C34C63" w:rsidRDefault="007845CD" w:rsidP="00C91040">
            <w:pPr>
              <w:rPr>
                <w:rFonts w:cstheme="minorHAnsi"/>
              </w:rPr>
            </w:pPr>
            <w:r w:rsidRPr="00C34C63">
              <w:rPr>
                <w:rFonts w:cstheme="minorHAnsi"/>
              </w:rPr>
              <w:t xml:space="preserve">C-M </w:t>
            </w:r>
          </w:p>
          <w:p w14:paraId="4317E620"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06E430C5" w14:textId="77777777" w:rsidR="007845CD" w:rsidRPr="00287E30" w:rsidRDefault="008F737C" w:rsidP="00C91040">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7845CD" w:rsidRPr="00C34C63">
                  <w:rPr>
                    <w:rFonts w:ascii="Segoe UI Symbol" w:eastAsia="MS Gothic" w:hAnsi="Segoe UI Symbol" w:cs="Segoe UI Symbol"/>
                  </w:rPr>
                  <w:t>☐</w:t>
                </w:r>
              </w:sdtContent>
            </w:sdt>
            <w:r w:rsidR="007845CD" w:rsidRPr="00287E30">
              <w:rPr>
                <w:rFonts w:cstheme="minorHAnsi"/>
              </w:rPr>
              <w:t>Compliant</w:t>
            </w:r>
          </w:p>
          <w:p w14:paraId="7B2FB28E" w14:textId="77777777" w:rsidR="007845CD" w:rsidRPr="00287E30" w:rsidRDefault="008F737C" w:rsidP="00C91040">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FE1EC3E" w14:textId="77777777" w:rsidR="007845CD" w:rsidRPr="00287E30" w:rsidRDefault="008F737C" w:rsidP="00C91040">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930EDB3" w14:textId="77777777" w:rsidR="007845CD" w:rsidRPr="00287E30" w:rsidRDefault="008F737C" w:rsidP="00C91040">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1BCA82" w14:textId="77777777" w:rsidR="007845CD" w:rsidRPr="00C34C63" w:rsidRDefault="007845CD" w:rsidP="00C91040">
            <w:pPr>
              <w:rPr>
                <w:rFonts w:cstheme="minorHAnsi"/>
              </w:rPr>
            </w:pPr>
          </w:p>
        </w:tc>
        <w:sdt>
          <w:sdtPr>
            <w:rPr>
              <w:rFonts w:cstheme="minorHAnsi"/>
            </w:rPr>
            <w:id w:val="1502080182"/>
            <w:placeholder>
              <w:docPart w:val="F33CB0E1E4E044F590FACFF34CCD25EE"/>
            </w:placeholder>
            <w:showingPlcHdr/>
          </w:sdtPr>
          <w:sdtEndPr/>
          <w:sdtContent>
            <w:tc>
              <w:tcPr>
                <w:tcW w:w="4624" w:type="dxa"/>
                <w:tcBorders>
                  <w:bottom w:val="single" w:sz="4" w:space="0" w:color="auto"/>
                </w:tcBorders>
              </w:tcPr>
              <w:p w14:paraId="4634DF4D"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E5153F7" w14:textId="77777777" w:rsidTr="00A42E50">
        <w:trPr>
          <w:cantSplit/>
        </w:trPr>
        <w:tc>
          <w:tcPr>
            <w:tcW w:w="15030" w:type="dxa"/>
            <w:gridSpan w:val="6"/>
            <w:tcBorders>
              <w:left w:val="single" w:sz="4" w:space="0" w:color="auto"/>
            </w:tcBorders>
            <w:shd w:val="clear" w:color="auto" w:fill="D9E2F3" w:themeFill="accent1" w:themeFillTint="33"/>
          </w:tcPr>
          <w:p w14:paraId="1CC2F583"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7845CD" w14:paraId="25E7D929" w14:textId="77777777" w:rsidTr="00A42E50">
        <w:trPr>
          <w:cantSplit/>
        </w:trPr>
        <w:tc>
          <w:tcPr>
            <w:tcW w:w="990" w:type="dxa"/>
          </w:tcPr>
          <w:p w14:paraId="110F1F79" w14:textId="77777777" w:rsidR="007845CD" w:rsidRPr="00C34C63" w:rsidRDefault="007845CD" w:rsidP="00C91040">
            <w:pPr>
              <w:jc w:val="center"/>
              <w:rPr>
                <w:rFonts w:cstheme="minorHAnsi"/>
                <w:b/>
                <w:bCs/>
              </w:rPr>
            </w:pPr>
            <w:r w:rsidRPr="00C34C63">
              <w:rPr>
                <w:rFonts w:cstheme="minorHAnsi"/>
                <w:b/>
                <w:bCs/>
              </w:rPr>
              <w:t>1-C-1</w:t>
            </w:r>
          </w:p>
        </w:tc>
        <w:tc>
          <w:tcPr>
            <w:tcW w:w="6347" w:type="dxa"/>
            <w:tcBorders>
              <w:right w:val="nil"/>
            </w:tcBorders>
          </w:tcPr>
          <w:p w14:paraId="0C371870"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2264B7" w:rsidRPr="00C34C63" w:rsidRDefault="002264B7" w:rsidP="00C91040">
            <w:pPr>
              <w:rPr>
                <w:rFonts w:cstheme="minorHAnsi"/>
              </w:rPr>
            </w:pPr>
          </w:p>
        </w:tc>
        <w:tc>
          <w:tcPr>
            <w:tcW w:w="245" w:type="dxa"/>
            <w:tcBorders>
              <w:left w:val="nil"/>
            </w:tcBorders>
          </w:tcPr>
          <w:p w14:paraId="7FF1AF06" w14:textId="77777777" w:rsidR="007845CD" w:rsidRPr="00C34C63" w:rsidRDefault="007845CD" w:rsidP="00C91040">
            <w:pPr>
              <w:rPr>
                <w:rFonts w:cstheme="minorHAnsi"/>
              </w:rPr>
            </w:pPr>
          </w:p>
        </w:tc>
        <w:tc>
          <w:tcPr>
            <w:tcW w:w="844" w:type="dxa"/>
          </w:tcPr>
          <w:p w14:paraId="75D46DC4" w14:textId="77777777" w:rsidR="007845CD" w:rsidRPr="00C34C63" w:rsidRDefault="007845CD" w:rsidP="00C91040">
            <w:pPr>
              <w:rPr>
                <w:rFonts w:cstheme="minorHAnsi"/>
              </w:rPr>
            </w:pPr>
            <w:r w:rsidRPr="00C34C63">
              <w:rPr>
                <w:rFonts w:cstheme="minorHAnsi"/>
              </w:rPr>
              <w:t xml:space="preserve">A </w:t>
            </w:r>
          </w:p>
          <w:p w14:paraId="7183EA51" w14:textId="77777777" w:rsidR="007845CD" w:rsidRPr="00C34C63" w:rsidRDefault="007845CD" w:rsidP="00C91040">
            <w:pPr>
              <w:rPr>
                <w:rFonts w:cstheme="minorHAnsi"/>
              </w:rPr>
            </w:pPr>
            <w:r w:rsidRPr="00C34C63">
              <w:rPr>
                <w:rFonts w:cstheme="minorHAnsi"/>
              </w:rPr>
              <w:t xml:space="preserve">B </w:t>
            </w:r>
          </w:p>
          <w:p w14:paraId="6CC117D7" w14:textId="77777777" w:rsidR="007845CD" w:rsidRPr="00C34C63" w:rsidRDefault="007845CD" w:rsidP="00C91040">
            <w:pPr>
              <w:rPr>
                <w:rFonts w:cstheme="minorHAnsi"/>
              </w:rPr>
            </w:pPr>
            <w:r w:rsidRPr="00C34C63">
              <w:rPr>
                <w:rFonts w:cstheme="minorHAnsi"/>
              </w:rPr>
              <w:t xml:space="preserve">C-M </w:t>
            </w:r>
          </w:p>
          <w:p w14:paraId="46BC7B08" w14:textId="77777777" w:rsidR="007845CD" w:rsidRPr="00C34C63" w:rsidRDefault="007845CD" w:rsidP="00C91040">
            <w:pPr>
              <w:rPr>
                <w:rFonts w:cstheme="minorHAnsi"/>
              </w:rPr>
            </w:pPr>
            <w:r w:rsidRPr="00C34C63">
              <w:rPr>
                <w:rFonts w:cstheme="minorHAnsi"/>
              </w:rPr>
              <w:t>C</w:t>
            </w:r>
          </w:p>
        </w:tc>
        <w:tc>
          <w:tcPr>
            <w:tcW w:w="1980" w:type="dxa"/>
          </w:tcPr>
          <w:p w14:paraId="47C8B959" w14:textId="77777777" w:rsidR="007845CD" w:rsidRPr="00287E30" w:rsidRDefault="008F737C" w:rsidP="00C91040">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A7B6432" w14:textId="77777777" w:rsidR="007845CD" w:rsidRPr="00287E30" w:rsidRDefault="008F737C" w:rsidP="00C91040">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ABFBC56" w14:textId="77777777" w:rsidR="007845CD" w:rsidRPr="00287E30" w:rsidRDefault="008F737C" w:rsidP="00C91040">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A917EA" w14:textId="77777777" w:rsidR="007845CD" w:rsidRPr="00287E30" w:rsidRDefault="008F737C" w:rsidP="00C91040">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A0762B1" w14:textId="77777777" w:rsidR="007845CD" w:rsidRPr="00287E30" w:rsidRDefault="007845CD" w:rsidP="00C91040">
            <w:pPr>
              <w:rPr>
                <w:rFonts w:ascii="Calibri" w:hAnsi="Calibri" w:cs="Calibri"/>
              </w:rPr>
            </w:pPr>
          </w:p>
        </w:tc>
        <w:sdt>
          <w:sdtPr>
            <w:rPr>
              <w:rFonts w:cstheme="minorHAnsi"/>
            </w:rPr>
            <w:id w:val="-84304863"/>
            <w:placeholder>
              <w:docPart w:val="5D009B517C4F4D40A147EEC0B64F6E98"/>
            </w:placeholder>
            <w:showingPlcHdr/>
          </w:sdtPr>
          <w:sdtEndPr/>
          <w:sdtContent>
            <w:tc>
              <w:tcPr>
                <w:tcW w:w="4624" w:type="dxa"/>
              </w:tcPr>
              <w:p w14:paraId="386215B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6A8B3D0" w14:textId="77777777" w:rsidTr="00A42E50">
        <w:trPr>
          <w:cantSplit/>
        </w:trPr>
        <w:tc>
          <w:tcPr>
            <w:tcW w:w="990" w:type="dxa"/>
          </w:tcPr>
          <w:p w14:paraId="4A82BEE7" w14:textId="77777777" w:rsidR="007845CD" w:rsidRPr="00C34C63" w:rsidRDefault="007845CD" w:rsidP="00C91040">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14E288ED" w14:textId="77777777" w:rsidR="007845CD" w:rsidRDefault="007845CD" w:rsidP="00C91040">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7845CD" w:rsidRPr="00C34C63" w:rsidRDefault="007845CD" w:rsidP="00C91040">
            <w:pPr>
              <w:rPr>
                <w:rFonts w:cstheme="minorHAnsi"/>
              </w:rPr>
            </w:pPr>
          </w:p>
        </w:tc>
        <w:tc>
          <w:tcPr>
            <w:tcW w:w="245" w:type="dxa"/>
            <w:tcBorders>
              <w:left w:val="nil"/>
            </w:tcBorders>
          </w:tcPr>
          <w:p w14:paraId="3F3B25E7" w14:textId="77777777" w:rsidR="007845CD" w:rsidRPr="00C34C63" w:rsidRDefault="007845CD" w:rsidP="00C91040">
            <w:pPr>
              <w:rPr>
                <w:rFonts w:cstheme="minorHAnsi"/>
              </w:rPr>
            </w:pPr>
          </w:p>
        </w:tc>
        <w:tc>
          <w:tcPr>
            <w:tcW w:w="844" w:type="dxa"/>
          </w:tcPr>
          <w:p w14:paraId="5B29EE9A" w14:textId="77777777" w:rsidR="007845CD" w:rsidRPr="00C34C63" w:rsidRDefault="007845CD" w:rsidP="00C91040">
            <w:pPr>
              <w:rPr>
                <w:rFonts w:cstheme="minorHAnsi"/>
              </w:rPr>
            </w:pPr>
            <w:r w:rsidRPr="00C34C63">
              <w:rPr>
                <w:rFonts w:cstheme="minorHAnsi"/>
              </w:rPr>
              <w:t xml:space="preserve">A </w:t>
            </w:r>
          </w:p>
          <w:p w14:paraId="72B3620F" w14:textId="77777777" w:rsidR="007845CD" w:rsidRPr="00C34C63" w:rsidRDefault="007845CD" w:rsidP="00C91040">
            <w:pPr>
              <w:rPr>
                <w:rFonts w:cstheme="minorHAnsi"/>
              </w:rPr>
            </w:pPr>
            <w:r w:rsidRPr="00C34C63">
              <w:rPr>
                <w:rFonts w:cstheme="minorHAnsi"/>
              </w:rPr>
              <w:t xml:space="preserve">B </w:t>
            </w:r>
          </w:p>
          <w:p w14:paraId="66C5CAAA" w14:textId="77777777" w:rsidR="007845CD" w:rsidRPr="00C34C63" w:rsidRDefault="007845CD" w:rsidP="00C91040">
            <w:pPr>
              <w:rPr>
                <w:rFonts w:cstheme="minorHAnsi"/>
              </w:rPr>
            </w:pPr>
            <w:r w:rsidRPr="00C34C63">
              <w:rPr>
                <w:rFonts w:cstheme="minorHAnsi"/>
              </w:rPr>
              <w:t xml:space="preserve">C-M </w:t>
            </w:r>
          </w:p>
          <w:p w14:paraId="4CFCC748" w14:textId="77777777" w:rsidR="007845CD" w:rsidRPr="00C34C63" w:rsidRDefault="007845CD" w:rsidP="00C91040">
            <w:pPr>
              <w:rPr>
                <w:rFonts w:cstheme="minorHAnsi"/>
              </w:rPr>
            </w:pPr>
            <w:r w:rsidRPr="00C34C63">
              <w:rPr>
                <w:rFonts w:cstheme="minorHAnsi"/>
              </w:rPr>
              <w:t>C</w:t>
            </w:r>
          </w:p>
        </w:tc>
        <w:tc>
          <w:tcPr>
            <w:tcW w:w="1980" w:type="dxa"/>
          </w:tcPr>
          <w:p w14:paraId="1875E1BC" w14:textId="77777777" w:rsidR="007845CD" w:rsidRPr="00287E30" w:rsidRDefault="008F737C" w:rsidP="00C91040">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D61B532" w14:textId="77777777" w:rsidR="007845CD" w:rsidRPr="00287E30" w:rsidRDefault="008F737C" w:rsidP="00C91040">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713F71" w14:textId="77777777" w:rsidR="007845CD" w:rsidRPr="00287E30" w:rsidRDefault="008F737C" w:rsidP="00C91040">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B9BAAB2" w14:textId="77777777" w:rsidR="007845CD" w:rsidRPr="00287E30" w:rsidRDefault="008F737C" w:rsidP="00C91040">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DF01D92" w14:textId="77777777" w:rsidR="007845CD" w:rsidRPr="00287E30" w:rsidRDefault="007845CD" w:rsidP="00C91040">
            <w:pPr>
              <w:rPr>
                <w:rFonts w:ascii="Calibri" w:hAnsi="Calibri" w:cs="Calibri"/>
              </w:rPr>
            </w:pPr>
          </w:p>
        </w:tc>
        <w:sdt>
          <w:sdtPr>
            <w:rPr>
              <w:rFonts w:cstheme="minorHAnsi"/>
            </w:rPr>
            <w:id w:val="1405262144"/>
            <w:placeholder>
              <w:docPart w:val="5091BFFD1EC74BFA826EB34BC1B85B01"/>
            </w:placeholder>
            <w:showingPlcHdr/>
          </w:sdtPr>
          <w:sdtEndPr/>
          <w:sdtContent>
            <w:tc>
              <w:tcPr>
                <w:tcW w:w="4624" w:type="dxa"/>
              </w:tcPr>
              <w:p w14:paraId="3FAB38A4"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7B3DD44" w14:textId="77777777" w:rsidTr="00A42E50">
        <w:trPr>
          <w:cantSplit/>
        </w:trPr>
        <w:tc>
          <w:tcPr>
            <w:tcW w:w="990" w:type="dxa"/>
            <w:tcBorders>
              <w:bottom w:val="single" w:sz="4" w:space="0" w:color="auto"/>
            </w:tcBorders>
          </w:tcPr>
          <w:p w14:paraId="3106E9F0" w14:textId="77777777" w:rsidR="007845CD" w:rsidRPr="00C34C63" w:rsidRDefault="007845CD" w:rsidP="00C91040">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1495894" w14:textId="77777777" w:rsidR="007845CD" w:rsidRPr="00C34C63" w:rsidRDefault="007845CD" w:rsidP="00C9104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7845CD" w:rsidRPr="00C34C63" w:rsidRDefault="007845CD" w:rsidP="00C91040">
            <w:pPr>
              <w:rPr>
                <w:rFonts w:cstheme="minorHAnsi"/>
              </w:rPr>
            </w:pPr>
          </w:p>
        </w:tc>
        <w:tc>
          <w:tcPr>
            <w:tcW w:w="245" w:type="dxa"/>
            <w:tcBorders>
              <w:left w:val="nil"/>
              <w:bottom w:val="single" w:sz="4" w:space="0" w:color="auto"/>
            </w:tcBorders>
          </w:tcPr>
          <w:p w14:paraId="6CC5D469" w14:textId="77777777" w:rsidR="007845CD" w:rsidRPr="00C34C63" w:rsidRDefault="007845CD" w:rsidP="00C91040">
            <w:pPr>
              <w:rPr>
                <w:rFonts w:cstheme="minorHAnsi"/>
              </w:rPr>
            </w:pPr>
          </w:p>
        </w:tc>
        <w:tc>
          <w:tcPr>
            <w:tcW w:w="844" w:type="dxa"/>
            <w:tcBorders>
              <w:bottom w:val="single" w:sz="4" w:space="0" w:color="auto"/>
            </w:tcBorders>
          </w:tcPr>
          <w:p w14:paraId="7C72C1EB" w14:textId="77777777" w:rsidR="007845CD" w:rsidRPr="00C34C63" w:rsidRDefault="007845CD" w:rsidP="00C91040">
            <w:pPr>
              <w:rPr>
                <w:rFonts w:cstheme="minorHAnsi"/>
              </w:rPr>
            </w:pPr>
            <w:r w:rsidRPr="00C34C63">
              <w:rPr>
                <w:rFonts w:cstheme="minorHAnsi"/>
              </w:rPr>
              <w:t xml:space="preserve">A </w:t>
            </w:r>
          </w:p>
          <w:p w14:paraId="59864549" w14:textId="77777777" w:rsidR="007845CD" w:rsidRPr="00C34C63" w:rsidRDefault="007845CD" w:rsidP="00C91040">
            <w:pPr>
              <w:rPr>
                <w:rFonts w:cstheme="minorHAnsi"/>
              </w:rPr>
            </w:pPr>
            <w:r w:rsidRPr="00C34C63">
              <w:rPr>
                <w:rFonts w:cstheme="minorHAnsi"/>
              </w:rPr>
              <w:t xml:space="preserve">B </w:t>
            </w:r>
          </w:p>
          <w:p w14:paraId="0F1CF789" w14:textId="77777777" w:rsidR="007845CD" w:rsidRPr="00C34C63" w:rsidRDefault="007845CD" w:rsidP="00C91040">
            <w:pPr>
              <w:rPr>
                <w:rFonts w:cstheme="minorHAnsi"/>
              </w:rPr>
            </w:pPr>
            <w:r w:rsidRPr="00C34C63">
              <w:rPr>
                <w:rFonts w:cstheme="minorHAnsi"/>
              </w:rPr>
              <w:t xml:space="preserve">C-M </w:t>
            </w:r>
          </w:p>
          <w:p w14:paraId="6550F977"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6E7F3AFF" w14:textId="77777777" w:rsidR="007845CD" w:rsidRPr="00287E30" w:rsidRDefault="008F737C" w:rsidP="00C91040">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20730A4" w14:textId="77777777" w:rsidR="007845CD" w:rsidRPr="00287E30" w:rsidRDefault="008F737C" w:rsidP="00C91040">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8E1BB8E" w14:textId="77777777" w:rsidR="007845CD" w:rsidRPr="00287E30" w:rsidRDefault="008F737C" w:rsidP="00C91040">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6E4DDFF" w14:textId="77777777" w:rsidR="007845CD" w:rsidRPr="00287E30" w:rsidRDefault="008F737C" w:rsidP="00C91040">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5256E4F" w14:textId="77777777" w:rsidR="007845CD" w:rsidRPr="00C34C63" w:rsidRDefault="007845CD" w:rsidP="00C91040">
            <w:pPr>
              <w:rPr>
                <w:rFonts w:cstheme="minorHAnsi"/>
              </w:rPr>
            </w:pPr>
          </w:p>
        </w:tc>
        <w:sdt>
          <w:sdtPr>
            <w:rPr>
              <w:rFonts w:cstheme="minorHAnsi"/>
            </w:rPr>
            <w:id w:val="2041307444"/>
            <w:placeholder>
              <w:docPart w:val="FF7BF6BDECBB4C09A4219B9CDBA97353"/>
            </w:placeholder>
            <w:showingPlcHdr/>
          </w:sdtPr>
          <w:sdtEndPr/>
          <w:sdtContent>
            <w:tc>
              <w:tcPr>
                <w:tcW w:w="4624" w:type="dxa"/>
                <w:tcBorders>
                  <w:bottom w:val="single" w:sz="4" w:space="0" w:color="auto"/>
                </w:tcBorders>
              </w:tcPr>
              <w:p w14:paraId="28058B0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9BC5209" w14:textId="77777777" w:rsidTr="00A42E50">
        <w:trPr>
          <w:cantSplit/>
        </w:trPr>
        <w:tc>
          <w:tcPr>
            <w:tcW w:w="15030" w:type="dxa"/>
            <w:gridSpan w:val="6"/>
            <w:tcBorders>
              <w:left w:val="single" w:sz="4" w:space="0" w:color="auto"/>
            </w:tcBorders>
            <w:shd w:val="clear" w:color="auto" w:fill="D9E2F3" w:themeFill="accent1" w:themeFillTint="33"/>
          </w:tcPr>
          <w:p w14:paraId="4A3C63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7845CD" w14:paraId="14169BE6" w14:textId="77777777" w:rsidTr="00A42E50">
        <w:trPr>
          <w:cantSplit/>
        </w:trPr>
        <w:tc>
          <w:tcPr>
            <w:tcW w:w="990" w:type="dxa"/>
            <w:tcBorders>
              <w:bottom w:val="single" w:sz="4" w:space="0" w:color="auto"/>
            </w:tcBorders>
          </w:tcPr>
          <w:p w14:paraId="18A3CAAF" w14:textId="77777777" w:rsidR="007845CD" w:rsidRPr="00C34C63" w:rsidRDefault="007845CD" w:rsidP="00C9104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53DA6742" w14:textId="77777777" w:rsidR="007845CD" w:rsidRDefault="007845CD" w:rsidP="00C9104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EA363E1" w14:textId="7CB83985" w:rsidR="000E5508" w:rsidRPr="00C2259A" w:rsidRDefault="000E5508" w:rsidP="00C91040">
            <w:pPr>
              <w:autoSpaceDE w:val="0"/>
              <w:autoSpaceDN w:val="0"/>
              <w:adjustRightInd w:val="0"/>
              <w:rPr>
                <w:rFonts w:eastAsia="Arial" w:cstheme="minorHAnsi"/>
              </w:rPr>
            </w:pPr>
          </w:p>
        </w:tc>
        <w:tc>
          <w:tcPr>
            <w:tcW w:w="245" w:type="dxa"/>
            <w:tcBorders>
              <w:left w:val="nil"/>
              <w:bottom w:val="single" w:sz="4" w:space="0" w:color="auto"/>
            </w:tcBorders>
          </w:tcPr>
          <w:p w14:paraId="3D3B9371" w14:textId="77777777" w:rsidR="007845CD" w:rsidRPr="00C34C63" w:rsidRDefault="007845CD" w:rsidP="00C91040">
            <w:pPr>
              <w:rPr>
                <w:rFonts w:cstheme="minorHAnsi"/>
              </w:rPr>
            </w:pPr>
          </w:p>
        </w:tc>
        <w:tc>
          <w:tcPr>
            <w:tcW w:w="844" w:type="dxa"/>
            <w:tcBorders>
              <w:bottom w:val="single" w:sz="4" w:space="0" w:color="auto"/>
            </w:tcBorders>
          </w:tcPr>
          <w:p w14:paraId="319434B0" w14:textId="77777777" w:rsidR="007845CD" w:rsidRPr="00C34C63" w:rsidRDefault="007845CD" w:rsidP="00C91040">
            <w:pPr>
              <w:rPr>
                <w:rFonts w:cstheme="minorHAnsi"/>
              </w:rPr>
            </w:pPr>
            <w:r w:rsidRPr="00C34C63">
              <w:rPr>
                <w:rFonts w:cstheme="minorHAnsi"/>
              </w:rPr>
              <w:t xml:space="preserve">A </w:t>
            </w:r>
          </w:p>
          <w:p w14:paraId="1DB6073A" w14:textId="77777777" w:rsidR="007845CD" w:rsidRPr="00C34C63" w:rsidRDefault="007845CD" w:rsidP="00C91040">
            <w:pPr>
              <w:rPr>
                <w:rFonts w:cstheme="minorHAnsi"/>
              </w:rPr>
            </w:pPr>
            <w:r w:rsidRPr="00C34C63">
              <w:rPr>
                <w:rFonts w:cstheme="minorHAnsi"/>
              </w:rPr>
              <w:t xml:space="preserve">B </w:t>
            </w:r>
          </w:p>
          <w:p w14:paraId="6B3FF3E4" w14:textId="77777777" w:rsidR="007845CD" w:rsidRPr="00C34C63" w:rsidRDefault="007845CD" w:rsidP="00C91040">
            <w:pPr>
              <w:rPr>
                <w:rFonts w:cstheme="minorHAnsi"/>
              </w:rPr>
            </w:pPr>
            <w:r w:rsidRPr="00C34C63">
              <w:rPr>
                <w:rFonts w:cstheme="minorHAnsi"/>
              </w:rPr>
              <w:t xml:space="preserve">C-M </w:t>
            </w:r>
          </w:p>
          <w:p w14:paraId="0F7C5809"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3049FB75" w14:textId="77777777" w:rsidR="007845CD" w:rsidRPr="00287E30" w:rsidRDefault="008F737C" w:rsidP="00C91040">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1407519" w14:textId="77777777" w:rsidR="007845CD" w:rsidRPr="00287E30" w:rsidRDefault="008F737C" w:rsidP="00C91040">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0D8FF66" w14:textId="77777777" w:rsidR="007845CD" w:rsidRPr="00287E30" w:rsidRDefault="008F737C" w:rsidP="00C91040">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FCAB230" w14:textId="77777777" w:rsidR="007845CD" w:rsidRPr="00287E30" w:rsidRDefault="008F737C" w:rsidP="00C91040">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E22B5DF" w14:textId="77777777" w:rsidR="007845CD" w:rsidRPr="00C34C63" w:rsidRDefault="007845CD" w:rsidP="00C91040">
            <w:pPr>
              <w:rPr>
                <w:rFonts w:cstheme="minorHAnsi"/>
              </w:rPr>
            </w:pPr>
          </w:p>
        </w:tc>
        <w:sdt>
          <w:sdtPr>
            <w:rPr>
              <w:rFonts w:cstheme="minorHAnsi"/>
            </w:rPr>
            <w:id w:val="778379724"/>
            <w:placeholder>
              <w:docPart w:val="EACE1AF2BC9E4F448F39B5578548F3B6"/>
            </w:placeholder>
            <w:showingPlcHdr/>
          </w:sdtPr>
          <w:sdtEndPr/>
          <w:sdtContent>
            <w:tc>
              <w:tcPr>
                <w:tcW w:w="4624" w:type="dxa"/>
                <w:tcBorders>
                  <w:bottom w:val="single" w:sz="4" w:space="0" w:color="auto"/>
                </w:tcBorders>
              </w:tcPr>
              <w:p w14:paraId="14A8356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8D6D66" w14:textId="77777777" w:rsidTr="00A42E50">
        <w:trPr>
          <w:cantSplit/>
        </w:trPr>
        <w:tc>
          <w:tcPr>
            <w:tcW w:w="15030" w:type="dxa"/>
            <w:gridSpan w:val="6"/>
            <w:tcBorders>
              <w:left w:val="single" w:sz="4" w:space="0" w:color="auto"/>
            </w:tcBorders>
            <w:shd w:val="clear" w:color="auto" w:fill="D9E2F3" w:themeFill="accent1" w:themeFillTint="33"/>
          </w:tcPr>
          <w:p w14:paraId="42677F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7845CD" w14:paraId="3CA83478" w14:textId="77777777" w:rsidTr="00A42E50">
        <w:trPr>
          <w:cantSplit/>
        </w:trPr>
        <w:tc>
          <w:tcPr>
            <w:tcW w:w="990" w:type="dxa"/>
          </w:tcPr>
          <w:p w14:paraId="27AAA365" w14:textId="77777777" w:rsidR="007845CD" w:rsidRPr="00C34C63" w:rsidRDefault="007845CD" w:rsidP="00C91040">
            <w:pPr>
              <w:jc w:val="center"/>
              <w:rPr>
                <w:rFonts w:cstheme="minorHAnsi"/>
                <w:b/>
                <w:bCs/>
              </w:rPr>
            </w:pPr>
            <w:r w:rsidRPr="00C34C63">
              <w:rPr>
                <w:rFonts w:cstheme="minorHAnsi"/>
                <w:b/>
                <w:bCs/>
              </w:rPr>
              <w:t>1-E-1</w:t>
            </w:r>
          </w:p>
        </w:tc>
        <w:tc>
          <w:tcPr>
            <w:tcW w:w="6347" w:type="dxa"/>
            <w:tcBorders>
              <w:right w:val="nil"/>
            </w:tcBorders>
          </w:tcPr>
          <w:p w14:paraId="584B1C27"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5483E26D" w14:textId="5A1BBD81" w:rsidR="000E5508" w:rsidRPr="00C34C63" w:rsidRDefault="000E5508" w:rsidP="00C91040">
            <w:pPr>
              <w:rPr>
                <w:rFonts w:cstheme="minorHAnsi"/>
              </w:rPr>
            </w:pPr>
          </w:p>
        </w:tc>
        <w:tc>
          <w:tcPr>
            <w:tcW w:w="245" w:type="dxa"/>
            <w:tcBorders>
              <w:left w:val="nil"/>
            </w:tcBorders>
          </w:tcPr>
          <w:p w14:paraId="62925CC4" w14:textId="77777777" w:rsidR="007845CD" w:rsidRPr="00C34C63" w:rsidRDefault="007845CD" w:rsidP="00C91040">
            <w:pPr>
              <w:rPr>
                <w:rFonts w:cstheme="minorHAnsi"/>
              </w:rPr>
            </w:pPr>
          </w:p>
        </w:tc>
        <w:tc>
          <w:tcPr>
            <w:tcW w:w="844" w:type="dxa"/>
          </w:tcPr>
          <w:p w14:paraId="23FDBDFF" w14:textId="77777777" w:rsidR="007845CD" w:rsidRPr="00C34C63" w:rsidRDefault="007845CD" w:rsidP="00C91040">
            <w:pPr>
              <w:rPr>
                <w:rFonts w:cstheme="minorHAnsi"/>
              </w:rPr>
            </w:pPr>
            <w:r w:rsidRPr="00C34C63">
              <w:rPr>
                <w:rFonts w:cstheme="minorHAnsi"/>
              </w:rPr>
              <w:t xml:space="preserve">A </w:t>
            </w:r>
          </w:p>
          <w:p w14:paraId="586E9D9A" w14:textId="77777777" w:rsidR="007845CD" w:rsidRPr="00C34C63" w:rsidRDefault="007845CD" w:rsidP="00C91040">
            <w:pPr>
              <w:rPr>
                <w:rFonts w:cstheme="minorHAnsi"/>
              </w:rPr>
            </w:pPr>
            <w:r w:rsidRPr="00C34C63">
              <w:rPr>
                <w:rFonts w:cstheme="minorHAnsi"/>
              </w:rPr>
              <w:t xml:space="preserve">B </w:t>
            </w:r>
          </w:p>
          <w:p w14:paraId="26A0FF1A" w14:textId="77777777" w:rsidR="007845CD" w:rsidRPr="00C34C63" w:rsidRDefault="007845CD" w:rsidP="00C91040">
            <w:pPr>
              <w:rPr>
                <w:rFonts w:cstheme="minorHAnsi"/>
              </w:rPr>
            </w:pPr>
            <w:r w:rsidRPr="00C34C63">
              <w:rPr>
                <w:rFonts w:cstheme="minorHAnsi"/>
              </w:rPr>
              <w:t xml:space="preserve">C-M </w:t>
            </w:r>
          </w:p>
          <w:p w14:paraId="09676057" w14:textId="77777777" w:rsidR="007845CD" w:rsidRPr="00C34C63" w:rsidRDefault="007845CD" w:rsidP="00C91040">
            <w:pPr>
              <w:rPr>
                <w:rFonts w:cstheme="minorHAnsi"/>
              </w:rPr>
            </w:pPr>
            <w:r w:rsidRPr="00C34C63">
              <w:rPr>
                <w:rFonts w:cstheme="minorHAnsi"/>
              </w:rPr>
              <w:t>C</w:t>
            </w:r>
          </w:p>
        </w:tc>
        <w:tc>
          <w:tcPr>
            <w:tcW w:w="1980" w:type="dxa"/>
          </w:tcPr>
          <w:p w14:paraId="5DE79F8D" w14:textId="77777777" w:rsidR="007845CD" w:rsidRPr="00287E30" w:rsidRDefault="008F737C" w:rsidP="00C91040">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9E0DC09" w14:textId="77777777" w:rsidR="007845CD" w:rsidRPr="00287E30" w:rsidRDefault="008F737C" w:rsidP="00C91040">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6609C1" w14:textId="77777777" w:rsidR="007845CD" w:rsidRPr="00287E30" w:rsidRDefault="008F737C" w:rsidP="00C91040">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910BB3" w14:textId="77777777" w:rsidR="007845CD" w:rsidRPr="00287E30" w:rsidRDefault="008F737C" w:rsidP="00C91040">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A7AC304" w14:textId="77777777" w:rsidR="007845CD" w:rsidRPr="00287E30" w:rsidRDefault="007845CD" w:rsidP="00C91040">
            <w:pPr>
              <w:rPr>
                <w:rFonts w:cstheme="minorHAnsi"/>
              </w:rPr>
            </w:pPr>
          </w:p>
        </w:tc>
        <w:sdt>
          <w:sdtPr>
            <w:rPr>
              <w:rFonts w:cstheme="minorHAnsi"/>
            </w:rPr>
            <w:id w:val="1073391291"/>
            <w:placeholder>
              <w:docPart w:val="8420B3826F49471EB4455C60C324D1EB"/>
            </w:placeholder>
            <w:showingPlcHdr/>
          </w:sdtPr>
          <w:sdtEndPr/>
          <w:sdtContent>
            <w:tc>
              <w:tcPr>
                <w:tcW w:w="4624" w:type="dxa"/>
              </w:tcPr>
              <w:p w14:paraId="52986D5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B790D92" w14:textId="77777777" w:rsidTr="00A42E50">
        <w:trPr>
          <w:cantSplit/>
        </w:trPr>
        <w:tc>
          <w:tcPr>
            <w:tcW w:w="990" w:type="dxa"/>
          </w:tcPr>
          <w:p w14:paraId="1BF1B577" w14:textId="77777777" w:rsidR="007845CD" w:rsidRPr="00C34C63" w:rsidRDefault="007845CD" w:rsidP="00C91040">
            <w:pPr>
              <w:jc w:val="center"/>
              <w:rPr>
                <w:rFonts w:cstheme="minorHAnsi"/>
                <w:b/>
                <w:bCs/>
              </w:rPr>
            </w:pPr>
            <w:r w:rsidRPr="00C34C63">
              <w:rPr>
                <w:rFonts w:cstheme="minorHAnsi"/>
                <w:b/>
                <w:bCs/>
              </w:rPr>
              <w:t>1-E-2</w:t>
            </w:r>
          </w:p>
        </w:tc>
        <w:tc>
          <w:tcPr>
            <w:tcW w:w="6347" w:type="dxa"/>
            <w:tcBorders>
              <w:right w:val="nil"/>
            </w:tcBorders>
          </w:tcPr>
          <w:p w14:paraId="64785459" w14:textId="77777777" w:rsidR="007845CD" w:rsidRDefault="007845CD" w:rsidP="00C9104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2CB4FDA" w14:textId="7944EE56" w:rsidR="000E5508" w:rsidRPr="00C34C63" w:rsidRDefault="000E5508" w:rsidP="00C91040">
            <w:pPr>
              <w:autoSpaceDE w:val="0"/>
              <w:autoSpaceDN w:val="0"/>
              <w:adjustRightInd w:val="0"/>
              <w:rPr>
                <w:rFonts w:cstheme="minorHAnsi"/>
              </w:rPr>
            </w:pPr>
          </w:p>
        </w:tc>
        <w:tc>
          <w:tcPr>
            <w:tcW w:w="245" w:type="dxa"/>
            <w:tcBorders>
              <w:left w:val="nil"/>
            </w:tcBorders>
          </w:tcPr>
          <w:p w14:paraId="6CC32BD2" w14:textId="77777777" w:rsidR="007845CD" w:rsidRPr="00C34C63" w:rsidRDefault="007845CD" w:rsidP="00C91040">
            <w:pPr>
              <w:rPr>
                <w:rFonts w:cstheme="minorHAnsi"/>
              </w:rPr>
            </w:pPr>
          </w:p>
        </w:tc>
        <w:tc>
          <w:tcPr>
            <w:tcW w:w="844" w:type="dxa"/>
          </w:tcPr>
          <w:p w14:paraId="1674F806" w14:textId="77777777" w:rsidR="007845CD" w:rsidRPr="00C34C63" w:rsidRDefault="007845CD" w:rsidP="00C91040">
            <w:pPr>
              <w:rPr>
                <w:rFonts w:cstheme="minorHAnsi"/>
              </w:rPr>
            </w:pPr>
            <w:r w:rsidRPr="00C34C63">
              <w:rPr>
                <w:rFonts w:cstheme="minorHAnsi"/>
              </w:rPr>
              <w:t xml:space="preserve">A </w:t>
            </w:r>
          </w:p>
          <w:p w14:paraId="205BC4D7" w14:textId="77777777" w:rsidR="007845CD" w:rsidRPr="00C34C63" w:rsidRDefault="007845CD" w:rsidP="00C91040">
            <w:pPr>
              <w:rPr>
                <w:rFonts w:cstheme="minorHAnsi"/>
              </w:rPr>
            </w:pPr>
            <w:r w:rsidRPr="00C34C63">
              <w:rPr>
                <w:rFonts w:cstheme="minorHAnsi"/>
              </w:rPr>
              <w:t xml:space="preserve">B </w:t>
            </w:r>
          </w:p>
          <w:p w14:paraId="7B9B2A98" w14:textId="77777777" w:rsidR="007845CD" w:rsidRPr="00C34C63" w:rsidRDefault="007845CD" w:rsidP="00C91040">
            <w:pPr>
              <w:rPr>
                <w:rFonts w:cstheme="minorHAnsi"/>
              </w:rPr>
            </w:pPr>
            <w:r w:rsidRPr="00C34C63">
              <w:rPr>
                <w:rFonts w:cstheme="minorHAnsi"/>
              </w:rPr>
              <w:t xml:space="preserve">C-M </w:t>
            </w:r>
          </w:p>
          <w:p w14:paraId="0ABDF5CB" w14:textId="77777777" w:rsidR="007845CD" w:rsidRPr="00C34C63" w:rsidRDefault="007845CD" w:rsidP="00C91040">
            <w:pPr>
              <w:rPr>
                <w:rFonts w:cstheme="minorHAnsi"/>
              </w:rPr>
            </w:pPr>
            <w:r w:rsidRPr="00C34C63">
              <w:rPr>
                <w:rFonts w:cstheme="minorHAnsi"/>
              </w:rPr>
              <w:t>C</w:t>
            </w:r>
          </w:p>
        </w:tc>
        <w:tc>
          <w:tcPr>
            <w:tcW w:w="1980" w:type="dxa"/>
          </w:tcPr>
          <w:p w14:paraId="348B27DE" w14:textId="77777777" w:rsidR="007845CD" w:rsidRPr="00287E30" w:rsidRDefault="008F737C" w:rsidP="00C91040">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9852F30" w14:textId="77777777" w:rsidR="007845CD" w:rsidRPr="00287E30" w:rsidRDefault="008F737C" w:rsidP="00C91040">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5701F79" w14:textId="77777777" w:rsidR="007845CD" w:rsidRPr="00287E30" w:rsidRDefault="008F737C" w:rsidP="00C91040">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9745966" w14:textId="77777777" w:rsidR="007845CD" w:rsidRPr="00287E30" w:rsidRDefault="008F737C" w:rsidP="00C91040">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965BDF" w14:textId="77777777" w:rsidR="007845CD" w:rsidRPr="00287E30" w:rsidRDefault="007845CD" w:rsidP="00C91040">
            <w:pPr>
              <w:rPr>
                <w:rFonts w:cstheme="minorHAnsi"/>
              </w:rPr>
            </w:pPr>
          </w:p>
        </w:tc>
        <w:sdt>
          <w:sdtPr>
            <w:rPr>
              <w:rFonts w:cstheme="minorHAnsi"/>
            </w:rPr>
            <w:id w:val="434798295"/>
            <w:placeholder>
              <w:docPart w:val="285C884E571F4CF792C356E5DC001540"/>
            </w:placeholder>
            <w:showingPlcHdr/>
          </w:sdtPr>
          <w:sdtEndPr/>
          <w:sdtContent>
            <w:tc>
              <w:tcPr>
                <w:tcW w:w="4624" w:type="dxa"/>
              </w:tcPr>
              <w:p w14:paraId="664F4E3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6B15BD3" w14:textId="77777777" w:rsidTr="00A42E50">
        <w:trPr>
          <w:cantSplit/>
        </w:trPr>
        <w:tc>
          <w:tcPr>
            <w:tcW w:w="990" w:type="dxa"/>
          </w:tcPr>
          <w:p w14:paraId="3E0A4F3D" w14:textId="77777777" w:rsidR="007845CD" w:rsidRPr="00C34C63" w:rsidRDefault="007845CD" w:rsidP="00C91040">
            <w:pPr>
              <w:jc w:val="center"/>
              <w:rPr>
                <w:rFonts w:cstheme="minorHAnsi"/>
                <w:b/>
                <w:bCs/>
              </w:rPr>
            </w:pPr>
            <w:r w:rsidRPr="00C34C63">
              <w:rPr>
                <w:rFonts w:cstheme="minorHAnsi"/>
                <w:b/>
                <w:bCs/>
              </w:rPr>
              <w:t>1-E-3</w:t>
            </w:r>
          </w:p>
        </w:tc>
        <w:tc>
          <w:tcPr>
            <w:tcW w:w="6347" w:type="dxa"/>
            <w:tcBorders>
              <w:right w:val="nil"/>
            </w:tcBorders>
          </w:tcPr>
          <w:p w14:paraId="3DB8B0B0" w14:textId="77777777" w:rsidR="007845CD" w:rsidRDefault="007845CD" w:rsidP="00C91040">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2C8EAFA7" w14:textId="7748C4F4" w:rsidR="000E5508" w:rsidRPr="00C34C63" w:rsidRDefault="000E5508" w:rsidP="00C91040">
            <w:pPr>
              <w:rPr>
                <w:rFonts w:cstheme="minorHAnsi"/>
              </w:rPr>
            </w:pPr>
          </w:p>
        </w:tc>
        <w:tc>
          <w:tcPr>
            <w:tcW w:w="245" w:type="dxa"/>
            <w:tcBorders>
              <w:left w:val="nil"/>
            </w:tcBorders>
          </w:tcPr>
          <w:p w14:paraId="78F560FF" w14:textId="77777777" w:rsidR="007845CD" w:rsidRPr="00C34C63" w:rsidRDefault="007845CD" w:rsidP="00C91040">
            <w:pPr>
              <w:rPr>
                <w:rFonts w:cstheme="minorHAnsi"/>
              </w:rPr>
            </w:pPr>
          </w:p>
        </w:tc>
        <w:tc>
          <w:tcPr>
            <w:tcW w:w="844" w:type="dxa"/>
          </w:tcPr>
          <w:p w14:paraId="789713D7" w14:textId="77777777" w:rsidR="007845CD" w:rsidRPr="00C34C63" w:rsidRDefault="007845CD" w:rsidP="00C91040">
            <w:pPr>
              <w:rPr>
                <w:rFonts w:cstheme="minorHAnsi"/>
              </w:rPr>
            </w:pPr>
            <w:r w:rsidRPr="00C34C63">
              <w:rPr>
                <w:rFonts w:cstheme="minorHAnsi"/>
              </w:rPr>
              <w:t xml:space="preserve">A </w:t>
            </w:r>
          </w:p>
          <w:p w14:paraId="56E10D06" w14:textId="77777777" w:rsidR="007845CD" w:rsidRPr="00C34C63" w:rsidRDefault="007845CD" w:rsidP="00C91040">
            <w:pPr>
              <w:rPr>
                <w:rFonts w:cstheme="minorHAnsi"/>
              </w:rPr>
            </w:pPr>
            <w:r w:rsidRPr="00C34C63">
              <w:rPr>
                <w:rFonts w:cstheme="minorHAnsi"/>
              </w:rPr>
              <w:t xml:space="preserve">B </w:t>
            </w:r>
          </w:p>
          <w:p w14:paraId="12BD8B01" w14:textId="77777777" w:rsidR="007845CD" w:rsidRPr="00C34C63" w:rsidRDefault="007845CD" w:rsidP="00C91040">
            <w:pPr>
              <w:rPr>
                <w:rFonts w:cstheme="minorHAnsi"/>
              </w:rPr>
            </w:pPr>
            <w:r w:rsidRPr="00C34C63">
              <w:rPr>
                <w:rFonts w:cstheme="minorHAnsi"/>
              </w:rPr>
              <w:t xml:space="preserve">C-M </w:t>
            </w:r>
          </w:p>
          <w:p w14:paraId="0C8A6774" w14:textId="77777777" w:rsidR="007845CD" w:rsidRPr="00C34C63" w:rsidRDefault="007845CD" w:rsidP="00C91040">
            <w:pPr>
              <w:rPr>
                <w:rFonts w:cstheme="minorHAnsi"/>
              </w:rPr>
            </w:pPr>
            <w:r w:rsidRPr="00C34C63">
              <w:rPr>
                <w:rFonts w:cstheme="minorHAnsi"/>
              </w:rPr>
              <w:t>C</w:t>
            </w:r>
          </w:p>
        </w:tc>
        <w:tc>
          <w:tcPr>
            <w:tcW w:w="1980" w:type="dxa"/>
          </w:tcPr>
          <w:p w14:paraId="34AF888F" w14:textId="77777777" w:rsidR="007845CD" w:rsidRPr="00287E30" w:rsidRDefault="008F737C" w:rsidP="00C91040">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16B15C" w14:textId="77777777" w:rsidR="007845CD" w:rsidRPr="00287E30" w:rsidRDefault="008F737C" w:rsidP="00C91040">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9F0756" w14:textId="77777777" w:rsidR="007845CD" w:rsidRPr="00287E30" w:rsidRDefault="008F737C" w:rsidP="00C91040">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E9642E" w14:textId="77777777" w:rsidR="007845CD" w:rsidRPr="00287E30" w:rsidRDefault="008F737C" w:rsidP="00C91040">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B50EF4" w14:textId="77777777" w:rsidR="007845CD" w:rsidRPr="00287E30" w:rsidRDefault="007845CD" w:rsidP="00C91040">
            <w:pPr>
              <w:rPr>
                <w:rFonts w:cstheme="minorHAnsi"/>
              </w:rPr>
            </w:pPr>
          </w:p>
        </w:tc>
        <w:sdt>
          <w:sdtPr>
            <w:rPr>
              <w:rFonts w:cstheme="minorHAnsi"/>
            </w:rPr>
            <w:id w:val="1035072978"/>
            <w:placeholder>
              <w:docPart w:val="726124D116C344028845E0F2D3A0DB88"/>
            </w:placeholder>
            <w:showingPlcHdr/>
          </w:sdtPr>
          <w:sdtEndPr/>
          <w:sdtContent>
            <w:tc>
              <w:tcPr>
                <w:tcW w:w="4624" w:type="dxa"/>
              </w:tcPr>
              <w:p w14:paraId="0A0B83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7DF7413" w14:textId="77777777" w:rsidTr="00A42E50">
        <w:trPr>
          <w:cantSplit/>
        </w:trPr>
        <w:tc>
          <w:tcPr>
            <w:tcW w:w="990" w:type="dxa"/>
            <w:tcBorders>
              <w:bottom w:val="single" w:sz="4" w:space="0" w:color="auto"/>
            </w:tcBorders>
          </w:tcPr>
          <w:p w14:paraId="0D1CB6A0" w14:textId="77777777" w:rsidR="007845CD" w:rsidRPr="00C34C63" w:rsidRDefault="007845CD" w:rsidP="00C91040">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6A6B0D9E" w14:textId="7C900958" w:rsidR="007845CD" w:rsidRDefault="007845CD" w:rsidP="00C9104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7523EF">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196CD1A" w14:textId="715F2714" w:rsidR="000E5508" w:rsidRPr="00C34C63" w:rsidRDefault="000E5508" w:rsidP="00C91040">
            <w:pPr>
              <w:rPr>
                <w:rFonts w:cstheme="minorHAnsi"/>
              </w:rPr>
            </w:pPr>
          </w:p>
        </w:tc>
        <w:tc>
          <w:tcPr>
            <w:tcW w:w="245" w:type="dxa"/>
            <w:tcBorders>
              <w:left w:val="nil"/>
              <w:bottom w:val="single" w:sz="4" w:space="0" w:color="auto"/>
            </w:tcBorders>
          </w:tcPr>
          <w:p w14:paraId="31472208" w14:textId="77777777" w:rsidR="007845CD" w:rsidRPr="00C34C63" w:rsidRDefault="007845CD" w:rsidP="00C91040">
            <w:pPr>
              <w:rPr>
                <w:rFonts w:cstheme="minorHAnsi"/>
              </w:rPr>
            </w:pPr>
          </w:p>
        </w:tc>
        <w:tc>
          <w:tcPr>
            <w:tcW w:w="844" w:type="dxa"/>
            <w:tcBorders>
              <w:bottom w:val="single" w:sz="4" w:space="0" w:color="auto"/>
            </w:tcBorders>
          </w:tcPr>
          <w:p w14:paraId="10F1609B" w14:textId="77777777" w:rsidR="007845CD" w:rsidRPr="00C34C63" w:rsidRDefault="007845CD" w:rsidP="00C91040">
            <w:pPr>
              <w:rPr>
                <w:rFonts w:cstheme="minorHAnsi"/>
              </w:rPr>
            </w:pPr>
            <w:r w:rsidRPr="00C34C63">
              <w:rPr>
                <w:rFonts w:cstheme="minorHAnsi"/>
              </w:rPr>
              <w:t xml:space="preserve">A </w:t>
            </w:r>
          </w:p>
          <w:p w14:paraId="1713C9AB" w14:textId="77777777" w:rsidR="007845CD" w:rsidRPr="00C34C63" w:rsidRDefault="007845CD" w:rsidP="00C91040">
            <w:pPr>
              <w:rPr>
                <w:rFonts w:cstheme="minorHAnsi"/>
              </w:rPr>
            </w:pPr>
            <w:r w:rsidRPr="00C34C63">
              <w:rPr>
                <w:rFonts w:cstheme="minorHAnsi"/>
              </w:rPr>
              <w:t xml:space="preserve">B </w:t>
            </w:r>
          </w:p>
          <w:p w14:paraId="6D2C50CD" w14:textId="77777777" w:rsidR="007845CD" w:rsidRPr="00C34C63" w:rsidRDefault="007845CD" w:rsidP="00C91040">
            <w:pPr>
              <w:rPr>
                <w:rFonts w:cstheme="minorHAnsi"/>
              </w:rPr>
            </w:pPr>
            <w:r w:rsidRPr="00C34C63">
              <w:rPr>
                <w:rFonts w:cstheme="minorHAnsi"/>
              </w:rPr>
              <w:t xml:space="preserve">C-M </w:t>
            </w:r>
          </w:p>
          <w:p w14:paraId="5824C4B4"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59B0D87" w14:textId="77777777" w:rsidR="007845CD" w:rsidRPr="00287E30" w:rsidRDefault="008F737C" w:rsidP="00C91040">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862A93D" w14:textId="77777777" w:rsidR="007845CD" w:rsidRPr="00287E30" w:rsidRDefault="008F737C" w:rsidP="00C91040">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038803" w14:textId="77777777" w:rsidR="007845CD" w:rsidRPr="00287E30" w:rsidRDefault="008F737C" w:rsidP="00C91040">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85C8DC" w14:textId="77777777" w:rsidR="007845CD" w:rsidRPr="00287E30" w:rsidRDefault="008F737C" w:rsidP="00C91040">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77DCE" w14:textId="77777777" w:rsidR="007845CD" w:rsidRPr="00C34C63" w:rsidRDefault="007845CD" w:rsidP="00C91040">
            <w:pPr>
              <w:rPr>
                <w:rFonts w:cstheme="minorHAnsi"/>
              </w:rPr>
            </w:pPr>
          </w:p>
        </w:tc>
        <w:sdt>
          <w:sdtPr>
            <w:rPr>
              <w:rFonts w:cstheme="minorHAnsi"/>
            </w:rPr>
            <w:id w:val="717637957"/>
            <w:placeholder>
              <w:docPart w:val="4142D10FEF7647878F534E7C9BBD98F0"/>
            </w:placeholder>
            <w:showingPlcHdr/>
          </w:sdtPr>
          <w:sdtEndPr/>
          <w:sdtContent>
            <w:tc>
              <w:tcPr>
                <w:tcW w:w="4624" w:type="dxa"/>
                <w:tcBorders>
                  <w:bottom w:val="single" w:sz="4" w:space="0" w:color="auto"/>
                </w:tcBorders>
              </w:tcPr>
              <w:p w14:paraId="4C22388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8A999D3" w14:textId="77777777" w:rsidTr="00A42E50">
        <w:trPr>
          <w:cantSplit/>
        </w:trPr>
        <w:tc>
          <w:tcPr>
            <w:tcW w:w="15030" w:type="dxa"/>
            <w:gridSpan w:val="6"/>
            <w:tcBorders>
              <w:left w:val="single" w:sz="4" w:space="0" w:color="auto"/>
            </w:tcBorders>
            <w:shd w:val="clear" w:color="auto" w:fill="D9E2F3" w:themeFill="accent1" w:themeFillTint="33"/>
          </w:tcPr>
          <w:p w14:paraId="3274DF5C"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7845CD" w14:paraId="2DEFBA8E" w14:textId="77777777" w:rsidTr="00A42E50">
        <w:trPr>
          <w:cantSplit/>
        </w:trPr>
        <w:tc>
          <w:tcPr>
            <w:tcW w:w="990" w:type="dxa"/>
          </w:tcPr>
          <w:p w14:paraId="2D7EFF7B" w14:textId="77777777" w:rsidR="007845CD" w:rsidRPr="00C34C63" w:rsidRDefault="007845CD" w:rsidP="00C91040">
            <w:pPr>
              <w:jc w:val="center"/>
              <w:rPr>
                <w:rFonts w:cstheme="minorHAnsi"/>
                <w:b/>
                <w:bCs/>
              </w:rPr>
            </w:pPr>
            <w:r w:rsidRPr="00C34C63">
              <w:rPr>
                <w:rFonts w:cstheme="minorHAnsi"/>
                <w:b/>
                <w:bCs/>
              </w:rPr>
              <w:t>1-F-1</w:t>
            </w:r>
          </w:p>
        </w:tc>
        <w:tc>
          <w:tcPr>
            <w:tcW w:w="6347" w:type="dxa"/>
            <w:tcBorders>
              <w:right w:val="nil"/>
            </w:tcBorders>
          </w:tcPr>
          <w:p w14:paraId="7C1BE4A0" w14:textId="63CD58F9" w:rsidR="007845CD" w:rsidRPr="00C34C63" w:rsidRDefault="007845CD" w:rsidP="00C9104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7523EF">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551ED140" w14:textId="77777777" w:rsidR="007845CD" w:rsidRPr="00C34C63" w:rsidRDefault="007845CD" w:rsidP="00C91040">
            <w:pPr>
              <w:rPr>
                <w:rFonts w:eastAsia="Arial" w:cstheme="minorHAnsi"/>
              </w:rPr>
            </w:pPr>
          </w:p>
        </w:tc>
        <w:tc>
          <w:tcPr>
            <w:tcW w:w="245" w:type="dxa"/>
            <w:tcBorders>
              <w:left w:val="nil"/>
            </w:tcBorders>
          </w:tcPr>
          <w:p w14:paraId="1A4E594C" w14:textId="77777777" w:rsidR="007845CD" w:rsidRPr="00C34C63" w:rsidRDefault="007845CD" w:rsidP="00C91040">
            <w:pPr>
              <w:rPr>
                <w:rFonts w:cstheme="minorHAnsi"/>
              </w:rPr>
            </w:pPr>
          </w:p>
        </w:tc>
        <w:tc>
          <w:tcPr>
            <w:tcW w:w="844" w:type="dxa"/>
          </w:tcPr>
          <w:p w14:paraId="4AC4724E" w14:textId="77777777" w:rsidR="007845CD" w:rsidRPr="00C34C63" w:rsidRDefault="007845CD" w:rsidP="00C91040">
            <w:pPr>
              <w:rPr>
                <w:rFonts w:cstheme="minorHAnsi"/>
              </w:rPr>
            </w:pPr>
            <w:r w:rsidRPr="00C34C63">
              <w:rPr>
                <w:rFonts w:cstheme="minorHAnsi"/>
              </w:rPr>
              <w:t xml:space="preserve">A </w:t>
            </w:r>
          </w:p>
          <w:p w14:paraId="6D61EEED" w14:textId="77777777" w:rsidR="007845CD" w:rsidRPr="00C34C63" w:rsidRDefault="007845CD" w:rsidP="00C91040">
            <w:pPr>
              <w:rPr>
                <w:rFonts w:cstheme="minorHAnsi"/>
              </w:rPr>
            </w:pPr>
            <w:r w:rsidRPr="00C34C63">
              <w:rPr>
                <w:rFonts w:cstheme="minorHAnsi"/>
              </w:rPr>
              <w:t xml:space="preserve">B </w:t>
            </w:r>
          </w:p>
          <w:p w14:paraId="6117FD12" w14:textId="77777777" w:rsidR="007845CD" w:rsidRPr="00C34C63" w:rsidRDefault="007845CD" w:rsidP="00C91040">
            <w:pPr>
              <w:rPr>
                <w:rFonts w:cstheme="minorHAnsi"/>
              </w:rPr>
            </w:pPr>
            <w:r w:rsidRPr="00C34C63">
              <w:rPr>
                <w:rFonts w:cstheme="minorHAnsi"/>
              </w:rPr>
              <w:t xml:space="preserve">C-M </w:t>
            </w:r>
          </w:p>
          <w:p w14:paraId="705488DB" w14:textId="77777777" w:rsidR="007845CD" w:rsidRPr="00C34C63" w:rsidRDefault="007845CD" w:rsidP="00C91040">
            <w:pPr>
              <w:rPr>
                <w:rFonts w:cstheme="minorHAnsi"/>
              </w:rPr>
            </w:pPr>
            <w:r w:rsidRPr="00C34C63">
              <w:rPr>
                <w:rFonts w:cstheme="minorHAnsi"/>
              </w:rPr>
              <w:t>C</w:t>
            </w:r>
          </w:p>
        </w:tc>
        <w:tc>
          <w:tcPr>
            <w:tcW w:w="1980" w:type="dxa"/>
          </w:tcPr>
          <w:p w14:paraId="76133A48" w14:textId="77777777" w:rsidR="007845CD" w:rsidRPr="00287E30" w:rsidRDefault="008F737C" w:rsidP="00C91040">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AFDEC1" w14:textId="77777777" w:rsidR="007845CD" w:rsidRPr="00287E30" w:rsidRDefault="008F737C" w:rsidP="00C91040">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8018308" w14:textId="77777777" w:rsidR="007845CD" w:rsidRPr="00287E30" w:rsidRDefault="008F737C" w:rsidP="00C91040">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0C997B" w14:textId="77777777" w:rsidR="007845CD" w:rsidRPr="00287E30" w:rsidRDefault="008F737C" w:rsidP="00C91040">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768D9C7" w14:textId="77777777" w:rsidR="007845CD" w:rsidRPr="00287E30" w:rsidRDefault="007845CD" w:rsidP="00C91040">
            <w:pPr>
              <w:rPr>
                <w:rFonts w:cstheme="minorHAnsi"/>
              </w:rPr>
            </w:pPr>
          </w:p>
        </w:tc>
        <w:sdt>
          <w:sdtPr>
            <w:rPr>
              <w:rFonts w:cstheme="minorHAnsi"/>
            </w:rPr>
            <w:id w:val="862705518"/>
            <w:placeholder>
              <w:docPart w:val="AE04FB3AFBE7434CB3F5DFD684F3B86D"/>
            </w:placeholder>
            <w:showingPlcHdr/>
          </w:sdtPr>
          <w:sdtEndPr/>
          <w:sdtContent>
            <w:tc>
              <w:tcPr>
                <w:tcW w:w="4624" w:type="dxa"/>
              </w:tcPr>
              <w:p w14:paraId="1C7775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76C8CFA" w14:textId="77777777" w:rsidTr="00A42E50">
        <w:trPr>
          <w:cantSplit/>
        </w:trPr>
        <w:tc>
          <w:tcPr>
            <w:tcW w:w="990" w:type="dxa"/>
          </w:tcPr>
          <w:p w14:paraId="60D49514" w14:textId="77777777" w:rsidR="007845CD" w:rsidRPr="00C34C63" w:rsidRDefault="007845CD" w:rsidP="00C91040">
            <w:pPr>
              <w:jc w:val="center"/>
              <w:rPr>
                <w:rFonts w:cstheme="minorHAnsi"/>
                <w:b/>
                <w:bCs/>
              </w:rPr>
            </w:pPr>
            <w:r w:rsidRPr="00C34C63">
              <w:rPr>
                <w:rFonts w:cstheme="minorHAnsi"/>
                <w:b/>
                <w:bCs/>
              </w:rPr>
              <w:t>1-F-2</w:t>
            </w:r>
          </w:p>
        </w:tc>
        <w:tc>
          <w:tcPr>
            <w:tcW w:w="6347" w:type="dxa"/>
            <w:tcBorders>
              <w:right w:val="nil"/>
            </w:tcBorders>
          </w:tcPr>
          <w:p w14:paraId="566802A5" w14:textId="77777777" w:rsidR="007845CD" w:rsidRPr="00C34C63" w:rsidRDefault="007845CD" w:rsidP="00C9104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7845CD" w:rsidRPr="00C34C63" w:rsidRDefault="007845CD" w:rsidP="00C91040">
            <w:pPr>
              <w:rPr>
                <w:rFonts w:eastAsia="Arial" w:cstheme="minorHAnsi"/>
              </w:rPr>
            </w:pPr>
          </w:p>
        </w:tc>
        <w:tc>
          <w:tcPr>
            <w:tcW w:w="245" w:type="dxa"/>
            <w:tcBorders>
              <w:left w:val="nil"/>
            </w:tcBorders>
          </w:tcPr>
          <w:p w14:paraId="2D9E029C" w14:textId="77777777" w:rsidR="007845CD" w:rsidRPr="00C34C63" w:rsidRDefault="007845CD" w:rsidP="00C91040">
            <w:pPr>
              <w:rPr>
                <w:rFonts w:cstheme="minorHAnsi"/>
              </w:rPr>
            </w:pPr>
          </w:p>
        </w:tc>
        <w:tc>
          <w:tcPr>
            <w:tcW w:w="844" w:type="dxa"/>
          </w:tcPr>
          <w:p w14:paraId="21D6ED52" w14:textId="77777777" w:rsidR="007845CD" w:rsidRPr="00C34C63" w:rsidRDefault="007845CD" w:rsidP="00C91040">
            <w:pPr>
              <w:rPr>
                <w:rFonts w:cstheme="minorHAnsi"/>
              </w:rPr>
            </w:pPr>
            <w:r w:rsidRPr="00C34C63">
              <w:rPr>
                <w:rFonts w:cstheme="minorHAnsi"/>
              </w:rPr>
              <w:t xml:space="preserve">A </w:t>
            </w:r>
          </w:p>
          <w:p w14:paraId="4D5B23AD" w14:textId="77777777" w:rsidR="007845CD" w:rsidRPr="00C34C63" w:rsidRDefault="007845CD" w:rsidP="00C91040">
            <w:pPr>
              <w:rPr>
                <w:rFonts w:cstheme="minorHAnsi"/>
              </w:rPr>
            </w:pPr>
            <w:r w:rsidRPr="00C34C63">
              <w:rPr>
                <w:rFonts w:cstheme="minorHAnsi"/>
              </w:rPr>
              <w:t xml:space="preserve">B </w:t>
            </w:r>
          </w:p>
          <w:p w14:paraId="3C74893A" w14:textId="77777777" w:rsidR="007845CD" w:rsidRPr="00C34C63" w:rsidRDefault="007845CD" w:rsidP="00C91040">
            <w:pPr>
              <w:rPr>
                <w:rFonts w:cstheme="minorHAnsi"/>
              </w:rPr>
            </w:pPr>
            <w:r w:rsidRPr="00C34C63">
              <w:rPr>
                <w:rFonts w:cstheme="minorHAnsi"/>
              </w:rPr>
              <w:t xml:space="preserve">C-M </w:t>
            </w:r>
          </w:p>
          <w:p w14:paraId="5DC146B1" w14:textId="77777777" w:rsidR="007845CD" w:rsidRPr="00C34C63" w:rsidRDefault="007845CD" w:rsidP="00C91040">
            <w:pPr>
              <w:rPr>
                <w:rFonts w:cstheme="minorHAnsi"/>
              </w:rPr>
            </w:pPr>
            <w:r w:rsidRPr="00C34C63">
              <w:rPr>
                <w:rFonts w:cstheme="minorHAnsi"/>
              </w:rPr>
              <w:t>C</w:t>
            </w:r>
          </w:p>
        </w:tc>
        <w:tc>
          <w:tcPr>
            <w:tcW w:w="1980" w:type="dxa"/>
          </w:tcPr>
          <w:p w14:paraId="5AC1DF39" w14:textId="77777777" w:rsidR="007845CD" w:rsidRPr="00287E30" w:rsidRDefault="008F737C" w:rsidP="00C91040">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D6F43" w14:textId="77777777" w:rsidR="007845CD" w:rsidRPr="00287E30" w:rsidRDefault="008F737C" w:rsidP="00C91040">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C24A35" w14:textId="77777777" w:rsidR="007845CD" w:rsidRPr="00287E30" w:rsidRDefault="008F737C" w:rsidP="00C91040">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CA5D08A" w14:textId="77777777" w:rsidR="007845CD" w:rsidRPr="00287E30" w:rsidRDefault="008F737C" w:rsidP="00C91040">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3DE638" w14:textId="77777777" w:rsidR="007845CD" w:rsidRPr="00287E30" w:rsidRDefault="007845CD" w:rsidP="00C91040">
            <w:pPr>
              <w:rPr>
                <w:rFonts w:cstheme="minorHAnsi"/>
              </w:rPr>
            </w:pPr>
          </w:p>
        </w:tc>
        <w:sdt>
          <w:sdtPr>
            <w:rPr>
              <w:rFonts w:cstheme="minorHAnsi"/>
            </w:rPr>
            <w:id w:val="-1318803102"/>
            <w:placeholder>
              <w:docPart w:val="BE3BA3688D0447E9B31D055A3CF0B438"/>
            </w:placeholder>
            <w:showingPlcHdr/>
          </w:sdtPr>
          <w:sdtEndPr/>
          <w:sdtContent>
            <w:tc>
              <w:tcPr>
                <w:tcW w:w="4624" w:type="dxa"/>
              </w:tcPr>
              <w:p w14:paraId="71B5D30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FDABD37" w14:textId="77777777" w:rsidTr="00A42E50">
        <w:trPr>
          <w:cantSplit/>
        </w:trPr>
        <w:tc>
          <w:tcPr>
            <w:tcW w:w="990" w:type="dxa"/>
          </w:tcPr>
          <w:p w14:paraId="4A6934E7" w14:textId="77777777" w:rsidR="007845CD" w:rsidRPr="00C34C63" w:rsidRDefault="007845CD" w:rsidP="00C91040">
            <w:pPr>
              <w:jc w:val="center"/>
              <w:rPr>
                <w:rFonts w:cstheme="minorHAnsi"/>
                <w:b/>
                <w:bCs/>
              </w:rPr>
            </w:pPr>
            <w:r w:rsidRPr="00C34C63">
              <w:rPr>
                <w:rFonts w:cstheme="minorHAnsi"/>
                <w:b/>
                <w:bCs/>
              </w:rPr>
              <w:t>1-F-3</w:t>
            </w:r>
          </w:p>
        </w:tc>
        <w:tc>
          <w:tcPr>
            <w:tcW w:w="6347" w:type="dxa"/>
            <w:tcBorders>
              <w:right w:val="nil"/>
            </w:tcBorders>
          </w:tcPr>
          <w:p w14:paraId="411F52D7" w14:textId="5A32DCDD" w:rsidR="007845CD" w:rsidRPr="00C34C63" w:rsidRDefault="007845CD" w:rsidP="00C91040">
            <w:pPr>
              <w:rPr>
                <w:rFonts w:eastAsia="Arial" w:cstheme="minorHAnsi"/>
              </w:rPr>
            </w:pPr>
            <w:r w:rsidRPr="00C34C63">
              <w:rPr>
                <w:rFonts w:eastAsia="Arial" w:cstheme="minorHAnsi"/>
              </w:rPr>
              <w:t xml:space="preserve">All </w:t>
            </w:r>
            <w:r w:rsidR="007523EF">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7845CD" w:rsidRPr="00C34C63" w:rsidRDefault="007845CD" w:rsidP="00C91040">
            <w:pPr>
              <w:rPr>
                <w:rFonts w:eastAsia="Arial" w:cstheme="minorHAnsi"/>
              </w:rPr>
            </w:pPr>
          </w:p>
        </w:tc>
        <w:tc>
          <w:tcPr>
            <w:tcW w:w="245" w:type="dxa"/>
            <w:tcBorders>
              <w:left w:val="nil"/>
            </w:tcBorders>
          </w:tcPr>
          <w:p w14:paraId="1B349935" w14:textId="77777777" w:rsidR="007845CD" w:rsidRPr="00C34C63" w:rsidRDefault="007845CD" w:rsidP="00C91040">
            <w:pPr>
              <w:rPr>
                <w:rFonts w:cstheme="minorHAnsi"/>
              </w:rPr>
            </w:pPr>
          </w:p>
        </w:tc>
        <w:tc>
          <w:tcPr>
            <w:tcW w:w="844" w:type="dxa"/>
          </w:tcPr>
          <w:p w14:paraId="4BE64E42" w14:textId="77777777" w:rsidR="007845CD" w:rsidRPr="00C34C63" w:rsidRDefault="007845CD" w:rsidP="00C91040">
            <w:pPr>
              <w:rPr>
                <w:rFonts w:cstheme="minorHAnsi"/>
              </w:rPr>
            </w:pPr>
            <w:r w:rsidRPr="00C34C63">
              <w:rPr>
                <w:rFonts w:cstheme="minorHAnsi"/>
              </w:rPr>
              <w:t xml:space="preserve">A </w:t>
            </w:r>
          </w:p>
          <w:p w14:paraId="5D55292B" w14:textId="77777777" w:rsidR="007845CD" w:rsidRPr="00C34C63" w:rsidRDefault="007845CD" w:rsidP="00C91040">
            <w:pPr>
              <w:rPr>
                <w:rFonts w:cstheme="minorHAnsi"/>
              </w:rPr>
            </w:pPr>
            <w:r w:rsidRPr="00C34C63">
              <w:rPr>
                <w:rFonts w:cstheme="minorHAnsi"/>
              </w:rPr>
              <w:t xml:space="preserve">B </w:t>
            </w:r>
          </w:p>
          <w:p w14:paraId="271945BE" w14:textId="77777777" w:rsidR="007845CD" w:rsidRPr="00C34C63" w:rsidRDefault="007845CD" w:rsidP="00C91040">
            <w:pPr>
              <w:rPr>
                <w:rFonts w:cstheme="minorHAnsi"/>
              </w:rPr>
            </w:pPr>
            <w:r w:rsidRPr="00C34C63">
              <w:rPr>
                <w:rFonts w:cstheme="minorHAnsi"/>
              </w:rPr>
              <w:t xml:space="preserve">C-M </w:t>
            </w:r>
          </w:p>
          <w:p w14:paraId="0F954BD0" w14:textId="77777777" w:rsidR="007845CD" w:rsidRPr="00C34C63" w:rsidRDefault="007845CD" w:rsidP="00C91040">
            <w:pPr>
              <w:rPr>
                <w:rFonts w:cstheme="minorHAnsi"/>
              </w:rPr>
            </w:pPr>
            <w:r w:rsidRPr="00C34C63">
              <w:rPr>
                <w:rFonts w:cstheme="minorHAnsi"/>
              </w:rPr>
              <w:t>C</w:t>
            </w:r>
          </w:p>
        </w:tc>
        <w:tc>
          <w:tcPr>
            <w:tcW w:w="1980" w:type="dxa"/>
          </w:tcPr>
          <w:p w14:paraId="6D8A3078" w14:textId="77777777" w:rsidR="007845CD" w:rsidRPr="00287E30" w:rsidRDefault="008F737C" w:rsidP="00C91040">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972577D" w14:textId="77777777" w:rsidR="007845CD" w:rsidRPr="00287E30" w:rsidRDefault="008F737C" w:rsidP="00C91040">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9345D4" w14:textId="77777777" w:rsidR="007845CD" w:rsidRPr="00287E30" w:rsidRDefault="008F737C" w:rsidP="00C91040">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6EAB3AD" w14:textId="77777777" w:rsidR="007845CD" w:rsidRPr="00287E30" w:rsidRDefault="008F737C" w:rsidP="00C91040">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FBCFA3" w14:textId="77777777" w:rsidR="007845CD" w:rsidRPr="00287E30" w:rsidRDefault="007845CD" w:rsidP="00C91040">
            <w:pPr>
              <w:rPr>
                <w:rFonts w:cstheme="minorHAnsi"/>
              </w:rPr>
            </w:pPr>
          </w:p>
        </w:tc>
        <w:sdt>
          <w:sdtPr>
            <w:rPr>
              <w:rFonts w:cstheme="minorHAnsi"/>
            </w:rPr>
            <w:id w:val="135621080"/>
            <w:placeholder>
              <w:docPart w:val="F59A32FCEB3344BABE59E2F47BD0E580"/>
            </w:placeholder>
            <w:showingPlcHdr/>
          </w:sdtPr>
          <w:sdtEndPr/>
          <w:sdtContent>
            <w:tc>
              <w:tcPr>
                <w:tcW w:w="4624" w:type="dxa"/>
              </w:tcPr>
              <w:p w14:paraId="3B59673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26CFFC3" w14:textId="77777777" w:rsidTr="00A42E50">
        <w:trPr>
          <w:cantSplit/>
        </w:trPr>
        <w:tc>
          <w:tcPr>
            <w:tcW w:w="990" w:type="dxa"/>
          </w:tcPr>
          <w:p w14:paraId="3599E54F" w14:textId="77777777" w:rsidR="007845CD" w:rsidRPr="00C34C63" w:rsidRDefault="007845CD" w:rsidP="00C91040">
            <w:pPr>
              <w:jc w:val="center"/>
              <w:rPr>
                <w:rFonts w:cstheme="minorHAnsi"/>
                <w:b/>
                <w:bCs/>
              </w:rPr>
            </w:pPr>
            <w:r w:rsidRPr="00C34C63">
              <w:rPr>
                <w:rFonts w:cstheme="minorHAnsi"/>
                <w:b/>
                <w:bCs/>
              </w:rPr>
              <w:lastRenderedPageBreak/>
              <w:t>1-F-4</w:t>
            </w:r>
          </w:p>
        </w:tc>
        <w:tc>
          <w:tcPr>
            <w:tcW w:w="6347" w:type="dxa"/>
            <w:tcBorders>
              <w:right w:val="nil"/>
            </w:tcBorders>
          </w:tcPr>
          <w:p w14:paraId="6BFEEB20" w14:textId="43F9929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1FBFCEE" w14:textId="77777777" w:rsidR="007845CD" w:rsidRDefault="007845CD" w:rsidP="00C91040">
            <w:pPr>
              <w:rPr>
                <w:rFonts w:eastAsia="Arial" w:cstheme="minorHAnsi"/>
              </w:rPr>
            </w:pPr>
            <w:r w:rsidRPr="00C34C63">
              <w:rPr>
                <w:rFonts w:eastAsia="Arial" w:cstheme="minorHAnsi"/>
              </w:rPr>
              <w:t>Any unplanned hospital admission</w:t>
            </w:r>
          </w:p>
          <w:p w14:paraId="2D8F2C41" w14:textId="2B2305A9" w:rsidR="000E5508" w:rsidRPr="00C34C63" w:rsidRDefault="000E5508" w:rsidP="00C91040">
            <w:pPr>
              <w:rPr>
                <w:rFonts w:eastAsia="Arial" w:cstheme="minorHAnsi"/>
              </w:rPr>
            </w:pPr>
          </w:p>
        </w:tc>
        <w:tc>
          <w:tcPr>
            <w:tcW w:w="245" w:type="dxa"/>
            <w:tcBorders>
              <w:left w:val="nil"/>
            </w:tcBorders>
          </w:tcPr>
          <w:p w14:paraId="68A17661" w14:textId="77777777" w:rsidR="007845CD" w:rsidRPr="00C34C63" w:rsidRDefault="007845CD" w:rsidP="00C91040">
            <w:pPr>
              <w:rPr>
                <w:rFonts w:cstheme="minorHAnsi"/>
              </w:rPr>
            </w:pPr>
          </w:p>
        </w:tc>
        <w:tc>
          <w:tcPr>
            <w:tcW w:w="844" w:type="dxa"/>
          </w:tcPr>
          <w:p w14:paraId="15474CFE" w14:textId="77777777" w:rsidR="007845CD" w:rsidRPr="00C34C63" w:rsidRDefault="007845CD" w:rsidP="00C91040">
            <w:pPr>
              <w:rPr>
                <w:rFonts w:cstheme="minorHAnsi"/>
              </w:rPr>
            </w:pPr>
            <w:r w:rsidRPr="00C34C63">
              <w:rPr>
                <w:rFonts w:cstheme="minorHAnsi"/>
              </w:rPr>
              <w:t xml:space="preserve">A </w:t>
            </w:r>
          </w:p>
          <w:p w14:paraId="6B61795F" w14:textId="77777777" w:rsidR="007845CD" w:rsidRPr="00C34C63" w:rsidRDefault="007845CD" w:rsidP="00C91040">
            <w:pPr>
              <w:rPr>
                <w:rFonts w:cstheme="minorHAnsi"/>
              </w:rPr>
            </w:pPr>
            <w:r w:rsidRPr="00C34C63">
              <w:rPr>
                <w:rFonts w:cstheme="minorHAnsi"/>
              </w:rPr>
              <w:t xml:space="preserve">B </w:t>
            </w:r>
          </w:p>
          <w:p w14:paraId="157A2E32" w14:textId="77777777" w:rsidR="007845CD" w:rsidRPr="00C34C63" w:rsidRDefault="007845CD" w:rsidP="00C91040">
            <w:pPr>
              <w:rPr>
                <w:rFonts w:cstheme="minorHAnsi"/>
              </w:rPr>
            </w:pPr>
            <w:r w:rsidRPr="00C34C63">
              <w:rPr>
                <w:rFonts w:cstheme="minorHAnsi"/>
              </w:rPr>
              <w:t xml:space="preserve">C-M </w:t>
            </w:r>
          </w:p>
          <w:p w14:paraId="0B4AF13C" w14:textId="77777777" w:rsidR="007845CD" w:rsidRPr="00C34C63" w:rsidRDefault="007845CD" w:rsidP="00C91040">
            <w:pPr>
              <w:rPr>
                <w:rFonts w:cstheme="minorHAnsi"/>
              </w:rPr>
            </w:pPr>
            <w:r w:rsidRPr="00C34C63">
              <w:rPr>
                <w:rFonts w:cstheme="minorHAnsi"/>
              </w:rPr>
              <w:t>C</w:t>
            </w:r>
          </w:p>
        </w:tc>
        <w:tc>
          <w:tcPr>
            <w:tcW w:w="1980" w:type="dxa"/>
          </w:tcPr>
          <w:p w14:paraId="55153FB2" w14:textId="77777777" w:rsidR="007845CD" w:rsidRPr="00287E30" w:rsidRDefault="008F737C" w:rsidP="00C91040">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B3972A5" w14:textId="77777777" w:rsidR="007845CD" w:rsidRPr="00287E30" w:rsidRDefault="008F737C" w:rsidP="00C91040">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5EFFBC2" w14:textId="77777777" w:rsidR="007845CD" w:rsidRPr="00287E30" w:rsidRDefault="008F737C" w:rsidP="00C91040">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29A16D1" w14:textId="77777777" w:rsidR="007845CD" w:rsidRPr="00287E30" w:rsidRDefault="008F737C" w:rsidP="00C91040">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C6A4BDC" w14:textId="77777777" w:rsidR="007845CD" w:rsidRPr="00287E30" w:rsidRDefault="007845CD" w:rsidP="00C91040">
            <w:pPr>
              <w:rPr>
                <w:rFonts w:ascii="Calibri" w:hAnsi="Calibri" w:cs="Calibri"/>
              </w:rPr>
            </w:pPr>
          </w:p>
        </w:tc>
        <w:sdt>
          <w:sdtPr>
            <w:rPr>
              <w:rFonts w:cstheme="minorHAnsi"/>
            </w:rPr>
            <w:id w:val="1460228599"/>
            <w:placeholder>
              <w:docPart w:val="7E36EF7EE9AF4ED98BA2626172AC5986"/>
            </w:placeholder>
            <w:showingPlcHdr/>
          </w:sdtPr>
          <w:sdtEndPr/>
          <w:sdtContent>
            <w:tc>
              <w:tcPr>
                <w:tcW w:w="4624" w:type="dxa"/>
              </w:tcPr>
              <w:p w14:paraId="34ECFB2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BDBA01E" w14:textId="77777777" w:rsidTr="00A42E50">
        <w:trPr>
          <w:cantSplit/>
        </w:trPr>
        <w:tc>
          <w:tcPr>
            <w:tcW w:w="990" w:type="dxa"/>
          </w:tcPr>
          <w:p w14:paraId="2A9C8C78" w14:textId="77777777" w:rsidR="007845CD" w:rsidRPr="00C34C63" w:rsidRDefault="007845CD" w:rsidP="00C91040">
            <w:pPr>
              <w:jc w:val="center"/>
              <w:rPr>
                <w:rFonts w:cstheme="minorHAnsi"/>
                <w:b/>
                <w:bCs/>
              </w:rPr>
            </w:pPr>
            <w:r w:rsidRPr="00C34C63">
              <w:rPr>
                <w:rFonts w:cstheme="minorHAnsi"/>
                <w:b/>
                <w:bCs/>
              </w:rPr>
              <w:t>1-F-5</w:t>
            </w:r>
          </w:p>
        </w:tc>
        <w:tc>
          <w:tcPr>
            <w:tcW w:w="6347" w:type="dxa"/>
            <w:tcBorders>
              <w:right w:val="nil"/>
            </w:tcBorders>
          </w:tcPr>
          <w:p w14:paraId="52C5AD03" w14:textId="5A09CCD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9BB3863" w14:textId="77777777" w:rsidR="007845CD" w:rsidRDefault="007845CD" w:rsidP="00C91040">
            <w:pPr>
              <w:rPr>
                <w:rFonts w:eastAsia="Arial" w:cstheme="minorHAnsi"/>
              </w:rPr>
            </w:pPr>
            <w:r w:rsidRPr="00C34C63">
              <w:rPr>
                <w:rFonts w:eastAsia="Arial" w:cstheme="minorHAnsi"/>
              </w:rPr>
              <w:t>Any emergency room visit</w:t>
            </w:r>
          </w:p>
          <w:p w14:paraId="048B3FA2" w14:textId="2E6F0209" w:rsidR="000E5508" w:rsidRPr="00C34C63" w:rsidRDefault="000E5508" w:rsidP="00C91040">
            <w:pPr>
              <w:rPr>
                <w:rFonts w:eastAsia="Arial" w:cstheme="minorHAnsi"/>
              </w:rPr>
            </w:pPr>
          </w:p>
        </w:tc>
        <w:tc>
          <w:tcPr>
            <w:tcW w:w="245" w:type="dxa"/>
            <w:tcBorders>
              <w:left w:val="nil"/>
            </w:tcBorders>
          </w:tcPr>
          <w:p w14:paraId="6D14E0C6" w14:textId="77777777" w:rsidR="007845CD" w:rsidRPr="00C34C63" w:rsidRDefault="007845CD" w:rsidP="00C91040">
            <w:pPr>
              <w:rPr>
                <w:rFonts w:cstheme="minorHAnsi"/>
              </w:rPr>
            </w:pPr>
          </w:p>
        </w:tc>
        <w:tc>
          <w:tcPr>
            <w:tcW w:w="844" w:type="dxa"/>
          </w:tcPr>
          <w:p w14:paraId="54FFEB3D" w14:textId="77777777" w:rsidR="007845CD" w:rsidRPr="00C34C63" w:rsidRDefault="007845CD" w:rsidP="00C91040">
            <w:pPr>
              <w:rPr>
                <w:rFonts w:cstheme="minorHAnsi"/>
              </w:rPr>
            </w:pPr>
            <w:r w:rsidRPr="00C34C63">
              <w:rPr>
                <w:rFonts w:cstheme="minorHAnsi"/>
              </w:rPr>
              <w:t xml:space="preserve">A </w:t>
            </w:r>
          </w:p>
          <w:p w14:paraId="78F05ECB" w14:textId="77777777" w:rsidR="007845CD" w:rsidRPr="00C34C63" w:rsidRDefault="007845CD" w:rsidP="00C91040">
            <w:pPr>
              <w:rPr>
                <w:rFonts w:cstheme="minorHAnsi"/>
              </w:rPr>
            </w:pPr>
            <w:r w:rsidRPr="00C34C63">
              <w:rPr>
                <w:rFonts w:cstheme="minorHAnsi"/>
              </w:rPr>
              <w:t xml:space="preserve">B </w:t>
            </w:r>
          </w:p>
          <w:p w14:paraId="38719792" w14:textId="77777777" w:rsidR="007845CD" w:rsidRPr="00C34C63" w:rsidRDefault="007845CD" w:rsidP="00C91040">
            <w:pPr>
              <w:rPr>
                <w:rFonts w:cstheme="minorHAnsi"/>
              </w:rPr>
            </w:pPr>
            <w:r w:rsidRPr="00C34C63">
              <w:rPr>
                <w:rFonts w:cstheme="minorHAnsi"/>
              </w:rPr>
              <w:t xml:space="preserve">C-M </w:t>
            </w:r>
          </w:p>
          <w:p w14:paraId="78D07F65" w14:textId="77777777" w:rsidR="007845CD" w:rsidRPr="00C34C63" w:rsidRDefault="007845CD" w:rsidP="00C91040">
            <w:pPr>
              <w:rPr>
                <w:rFonts w:cstheme="minorHAnsi"/>
              </w:rPr>
            </w:pPr>
            <w:r w:rsidRPr="00C34C63">
              <w:rPr>
                <w:rFonts w:cstheme="minorHAnsi"/>
              </w:rPr>
              <w:t>C</w:t>
            </w:r>
          </w:p>
        </w:tc>
        <w:tc>
          <w:tcPr>
            <w:tcW w:w="1980" w:type="dxa"/>
          </w:tcPr>
          <w:p w14:paraId="71B45135" w14:textId="77777777" w:rsidR="007845CD" w:rsidRPr="00287E30" w:rsidRDefault="008F737C" w:rsidP="00C91040">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D9C407D" w14:textId="77777777" w:rsidR="007845CD" w:rsidRPr="00287E30" w:rsidRDefault="008F737C" w:rsidP="00C91040">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E62B3FB" w14:textId="77777777" w:rsidR="007845CD" w:rsidRPr="00287E30" w:rsidRDefault="008F737C" w:rsidP="00C91040">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B9F8359" w14:textId="77777777" w:rsidR="007845CD" w:rsidRPr="00287E30" w:rsidRDefault="008F737C" w:rsidP="00C91040">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7E94AC" w14:textId="77777777" w:rsidR="007845CD" w:rsidRPr="00287E30" w:rsidRDefault="007845CD" w:rsidP="00C91040">
            <w:pPr>
              <w:rPr>
                <w:rFonts w:ascii="Calibri" w:hAnsi="Calibri" w:cs="Calibri"/>
              </w:rPr>
            </w:pPr>
          </w:p>
        </w:tc>
        <w:sdt>
          <w:sdtPr>
            <w:rPr>
              <w:rFonts w:cstheme="minorHAnsi"/>
            </w:rPr>
            <w:id w:val="-446927596"/>
            <w:placeholder>
              <w:docPart w:val="85071B15404E4B29932EE7A23CA70EA2"/>
            </w:placeholder>
            <w:showingPlcHdr/>
          </w:sdtPr>
          <w:sdtEndPr/>
          <w:sdtContent>
            <w:tc>
              <w:tcPr>
                <w:tcW w:w="4624" w:type="dxa"/>
              </w:tcPr>
              <w:p w14:paraId="701A4B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457E3E2" w14:textId="77777777" w:rsidTr="00A42E50">
        <w:trPr>
          <w:cantSplit/>
        </w:trPr>
        <w:tc>
          <w:tcPr>
            <w:tcW w:w="990" w:type="dxa"/>
          </w:tcPr>
          <w:p w14:paraId="739A6268" w14:textId="77777777" w:rsidR="007845CD" w:rsidRPr="00C34C63" w:rsidRDefault="007845CD" w:rsidP="00C91040">
            <w:pPr>
              <w:jc w:val="center"/>
              <w:rPr>
                <w:rFonts w:cstheme="minorHAnsi"/>
                <w:b/>
                <w:bCs/>
              </w:rPr>
            </w:pPr>
            <w:r w:rsidRPr="00C34C63">
              <w:rPr>
                <w:rFonts w:cstheme="minorHAnsi"/>
                <w:b/>
                <w:bCs/>
              </w:rPr>
              <w:t>1-F-6</w:t>
            </w:r>
          </w:p>
        </w:tc>
        <w:tc>
          <w:tcPr>
            <w:tcW w:w="6347" w:type="dxa"/>
            <w:tcBorders>
              <w:right w:val="nil"/>
            </w:tcBorders>
          </w:tcPr>
          <w:p w14:paraId="04BE22E0" w14:textId="632048B3"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0D4C9EDB" w14:textId="77777777" w:rsidR="007845CD" w:rsidRDefault="007845CD" w:rsidP="00C91040">
            <w:pPr>
              <w:rPr>
                <w:rFonts w:eastAsia="Arial" w:cstheme="minorHAnsi"/>
              </w:rPr>
            </w:pPr>
            <w:r w:rsidRPr="00C34C63">
              <w:rPr>
                <w:rFonts w:eastAsia="Arial" w:cstheme="minorHAnsi"/>
              </w:rPr>
              <w:t>Any unscheduled return to the operating room for a complication of a previous surgery</w:t>
            </w:r>
          </w:p>
          <w:p w14:paraId="4F76E2DE" w14:textId="77777777" w:rsidR="007845CD" w:rsidRPr="00C34C63" w:rsidRDefault="007845CD" w:rsidP="00C91040">
            <w:pPr>
              <w:rPr>
                <w:rFonts w:eastAsia="Arial" w:cstheme="minorHAnsi"/>
              </w:rPr>
            </w:pPr>
          </w:p>
        </w:tc>
        <w:tc>
          <w:tcPr>
            <w:tcW w:w="245" w:type="dxa"/>
            <w:tcBorders>
              <w:left w:val="nil"/>
            </w:tcBorders>
          </w:tcPr>
          <w:p w14:paraId="1EEA380A" w14:textId="77777777" w:rsidR="007845CD" w:rsidRPr="00C34C63" w:rsidRDefault="007845CD" w:rsidP="00C91040">
            <w:pPr>
              <w:rPr>
                <w:rFonts w:cstheme="minorHAnsi"/>
              </w:rPr>
            </w:pPr>
          </w:p>
        </w:tc>
        <w:tc>
          <w:tcPr>
            <w:tcW w:w="844" w:type="dxa"/>
          </w:tcPr>
          <w:p w14:paraId="1A74A5DC" w14:textId="77777777" w:rsidR="007845CD" w:rsidRPr="00C34C63" w:rsidRDefault="007845CD" w:rsidP="00C91040">
            <w:pPr>
              <w:rPr>
                <w:rFonts w:cstheme="minorHAnsi"/>
              </w:rPr>
            </w:pPr>
            <w:r w:rsidRPr="00C34C63">
              <w:rPr>
                <w:rFonts w:cstheme="minorHAnsi"/>
              </w:rPr>
              <w:t xml:space="preserve">A </w:t>
            </w:r>
          </w:p>
          <w:p w14:paraId="080BB4AE" w14:textId="77777777" w:rsidR="007845CD" w:rsidRPr="00C34C63" w:rsidRDefault="007845CD" w:rsidP="00C91040">
            <w:pPr>
              <w:rPr>
                <w:rFonts w:cstheme="minorHAnsi"/>
              </w:rPr>
            </w:pPr>
            <w:r w:rsidRPr="00C34C63">
              <w:rPr>
                <w:rFonts w:cstheme="minorHAnsi"/>
              </w:rPr>
              <w:t xml:space="preserve">B </w:t>
            </w:r>
          </w:p>
          <w:p w14:paraId="441F1CD3" w14:textId="77777777" w:rsidR="007845CD" w:rsidRPr="00C34C63" w:rsidRDefault="007845CD" w:rsidP="00C91040">
            <w:pPr>
              <w:rPr>
                <w:rFonts w:cstheme="minorHAnsi"/>
              </w:rPr>
            </w:pPr>
            <w:r w:rsidRPr="00C34C63">
              <w:rPr>
                <w:rFonts w:cstheme="minorHAnsi"/>
              </w:rPr>
              <w:t xml:space="preserve">C-M </w:t>
            </w:r>
          </w:p>
          <w:p w14:paraId="78A1AB88" w14:textId="77777777" w:rsidR="007845CD" w:rsidRPr="00C34C63" w:rsidRDefault="007845CD" w:rsidP="00C91040">
            <w:pPr>
              <w:rPr>
                <w:rFonts w:cstheme="minorHAnsi"/>
              </w:rPr>
            </w:pPr>
            <w:r w:rsidRPr="00C34C63">
              <w:rPr>
                <w:rFonts w:cstheme="minorHAnsi"/>
              </w:rPr>
              <w:t>C</w:t>
            </w:r>
          </w:p>
        </w:tc>
        <w:tc>
          <w:tcPr>
            <w:tcW w:w="1980" w:type="dxa"/>
          </w:tcPr>
          <w:p w14:paraId="6D3E7B49" w14:textId="77777777" w:rsidR="007845CD" w:rsidRPr="00287E30" w:rsidRDefault="008F737C" w:rsidP="00C91040">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10C9B87" w14:textId="77777777" w:rsidR="007845CD" w:rsidRPr="00287E30" w:rsidRDefault="008F737C" w:rsidP="00C91040">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BB75533" w14:textId="77777777" w:rsidR="007845CD" w:rsidRPr="00287E30" w:rsidRDefault="008F737C" w:rsidP="00C91040">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334C401F" w14:textId="77777777" w:rsidR="007845CD" w:rsidRPr="00287E30" w:rsidRDefault="008F737C" w:rsidP="00C91040">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F44C0C1" w14:textId="77777777" w:rsidR="007845CD" w:rsidRPr="00287E30" w:rsidRDefault="007845CD" w:rsidP="00C91040">
            <w:pPr>
              <w:rPr>
                <w:rFonts w:ascii="Calibri" w:hAnsi="Calibri" w:cs="Calibri"/>
              </w:rPr>
            </w:pPr>
          </w:p>
        </w:tc>
        <w:sdt>
          <w:sdtPr>
            <w:rPr>
              <w:rFonts w:cstheme="minorHAnsi"/>
            </w:rPr>
            <w:id w:val="-1440754284"/>
            <w:placeholder>
              <w:docPart w:val="C74B070AE4CE4D4DB77D2D0BBC22CB7A"/>
            </w:placeholder>
            <w:showingPlcHdr/>
          </w:sdtPr>
          <w:sdtEndPr/>
          <w:sdtContent>
            <w:tc>
              <w:tcPr>
                <w:tcW w:w="4624" w:type="dxa"/>
              </w:tcPr>
              <w:p w14:paraId="5BA3574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0D84955" w14:textId="77777777" w:rsidTr="00A42E50">
        <w:trPr>
          <w:cantSplit/>
        </w:trPr>
        <w:tc>
          <w:tcPr>
            <w:tcW w:w="990" w:type="dxa"/>
          </w:tcPr>
          <w:p w14:paraId="5ACE2B91" w14:textId="77777777" w:rsidR="007845CD" w:rsidRPr="00C34C63" w:rsidRDefault="007845CD" w:rsidP="00C91040">
            <w:pPr>
              <w:jc w:val="center"/>
              <w:rPr>
                <w:rFonts w:cstheme="minorHAnsi"/>
                <w:b/>
                <w:bCs/>
              </w:rPr>
            </w:pPr>
            <w:r w:rsidRPr="00C34C63">
              <w:rPr>
                <w:rFonts w:cstheme="minorHAnsi"/>
                <w:b/>
                <w:bCs/>
              </w:rPr>
              <w:t>1-F-7</w:t>
            </w:r>
          </w:p>
        </w:tc>
        <w:tc>
          <w:tcPr>
            <w:tcW w:w="6347" w:type="dxa"/>
            <w:tcBorders>
              <w:right w:val="nil"/>
            </w:tcBorders>
          </w:tcPr>
          <w:p w14:paraId="326A4B0B" w14:textId="40439BEE"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2CDB805" w14:textId="77777777" w:rsidR="007845CD" w:rsidRPr="00C34C63" w:rsidRDefault="007845CD" w:rsidP="00C91040">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7845CD" w:rsidRPr="00C34C63" w:rsidRDefault="007845CD" w:rsidP="00C91040">
            <w:pPr>
              <w:rPr>
                <w:rFonts w:eastAsia="Arial" w:cstheme="minorHAnsi"/>
              </w:rPr>
            </w:pPr>
          </w:p>
        </w:tc>
        <w:tc>
          <w:tcPr>
            <w:tcW w:w="245" w:type="dxa"/>
            <w:tcBorders>
              <w:left w:val="nil"/>
            </w:tcBorders>
          </w:tcPr>
          <w:p w14:paraId="7BE5BCD8" w14:textId="77777777" w:rsidR="007845CD" w:rsidRPr="00C34C63" w:rsidRDefault="007845CD" w:rsidP="00C91040">
            <w:pPr>
              <w:rPr>
                <w:rFonts w:cstheme="minorHAnsi"/>
              </w:rPr>
            </w:pPr>
          </w:p>
        </w:tc>
        <w:tc>
          <w:tcPr>
            <w:tcW w:w="844" w:type="dxa"/>
          </w:tcPr>
          <w:p w14:paraId="378AA354" w14:textId="77777777" w:rsidR="007845CD" w:rsidRPr="00C34C63" w:rsidRDefault="007845CD" w:rsidP="00C91040">
            <w:pPr>
              <w:rPr>
                <w:rFonts w:cstheme="minorHAnsi"/>
              </w:rPr>
            </w:pPr>
            <w:r w:rsidRPr="00C34C63">
              <w:rPr>
                <w:rFonts w:cstheme="minorHAnsi"/>
              </w:rPr>
              <w:t xml:space="preserve">A </w:t>
            </w:r>
          </w:p>
          <w:p w14:paraId="5CA8A6E7" w14:textId="77777777" w:rsidR="007845CD" w:rsidRPr="00C34C63" w:rsidRDefault="007845CD" w:rsidP="00C91040">
            <w:pPr>
              <w:rPr>
                <w:rFonts w:cstheme="minorHAnsi"/>
              </w:rPr>
            </w:pPr>
            <w:r w:rsidRPr="00C34C63">
              <w:rPr>
                <w:rFonts w:cstheme="minorHAnsi"/>
              </w:rPr>
              <w:t xml:space="preserve">B </w:t>
            </w:r>
          </w:p>
          <w:p w14:paraId="4D17E082" w14:textId="77777777" w:rsidR="007845CD" w:rsidRPr="00C34C63" w:rsidRDefault="007845CD" w:rsidP="00C91040">
            <w:pPr>
              <w:rPr>
                <w:rFonts w:cstheme="minorHAnsi"/>
              </w:rPr>
            </w:pPr>
            <w:r w:rsidRPr="00C34C63">
              <w:rPr>
                <w:rFonts w:cstheme="minorHAnsi"/>
              </w:rPr>
              <w:t xml:space="preserve">C-M </w:t>
            </w:r>
          </w:p>
          <w:p w14:paraId="280CA6FB" w14:textId="77777777" w:rsidR="007845CD" w:rsidRPr="00C34C63" w:rsidRDefault="007845CD" w:rsidP="00C91040">
            <w:pPr>
              <w:rPr>
                <w:rFonts w:cstheme="minorHAnsi"/>
              </w:rPr>
            </w:pPr>
            <w:r w:rsidRPr="00C34C63">
              <w:rPr>
                <w:rFonts w:cstheme="minorHAnsi"/>
              </w:rPr>
              <w:t>C</w:t>
            </w:r>
          </w:p>
        </w:tc>
        <w:tc>
          <w:tcPr>
            <w:tcW w:w="1980" w:type="dxa"/>
          </w:tcPr>
          <w:p w14:paraId="086EB72A" w14:textId="77777777" w:rsidR="007845CD" w:rsidRPr="00287E30" w:rsidRDefault="008F737C" w:rsidP="00C91040">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A7580C8" w14:textId="77777777" w:rsidR="007845CD" w:rsidRPr="00287E30" w:rsidRDefault="008F737C" w:rsidP="00C91040">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DA26D0" w14:textId="77777777" w:rsidR="007845CD" w:rsidRPr="00287E30" w:rsidRDefault="008F737C" w:rsidP="00C91040">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40FCF34" w14:textId="77777777" w:rsidR="007845CD" w:rsidRPr="00287E30" w:rsidRDefault="008F737C" w:rsidP="00C91040">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D8CEF54" w14:textId="77777777" w:rsidR="007845CD" w:rsidRPr="00287E30" w:rsidRDefault="007845CD" w:rsidP="00C91040">
            <w:pPr>
              <w:rPr>
                <w:rFonts w:ascii="Calibri" w:hAnsi="Calibri" w:cs="Calibri"/>
              </w:rPr>
            </w:pPr>
          </w:p>
        </w:tc>
        <w:sdt>
          <w:sdtPr>
            <w:rPr>
              <w:rFonts w:cstheme="minorHAnsi"/>
            </w:rPr>
            <w:id w:val="-1239788001"/>
            <w:placeholder>
              <w:docPart w:val="1AC842CBC6E94A648E2145AC5449BCD6"/>
            </w:placeholder>
            <w:showingPlcHdr/>
          </w:sdtPr>
          <w:sdtEndPr/>
          <w:sdtContent>
            <w:tc>
              <w:tcPr>
                <w:tcW w:w="4624" w:type="dxa"/>
              </w:tcPr>
              <w:p w14:paraId="22C669D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E4EBF4" w14:textId="77777777" w:rsidTr="00A42E50">
        <w:trPr>
          <w:cantSplit/>
        </w:trPr>
        <w:tc>
          <w:tcPr>
            <w:tcW w:w="990" w:type="dxa"/>
          </w:tcPr>
          <w:p w14:paraId="748219FE" w14:textId="77777777" w:rsidR="007845CD" w:rsidRPr="00C34C63" w:rsidRDefault="007845CD" w:rsidP="00C91040">
            <w:pPr>
              <w:jc w:val="center"/>
              <w:rPr>
                <w:rFonts w:cstheme="minorHAnsi"/>
                <w:b/>
                <w:bCs/>
              </w:rPr>
            </w:pPr>
            <w:r w:rsidRPr="00C34C63">
              <w:rPr>
                <w:rFonts w:cstheme="minorHAnsi"/>
                <w:b/>
                <w:bCs/>
              </w:rPr>
              <w:t>1-F-8</w:t>
            </w:r>
          </w:p>
        </w:tc>
        <w:tc>
          <w:tcPr>
            <w:tcW w:w="6347" w:type="dxa"/>
            <w:tcBorders>
              <w:right w:val="nil"/>
            </w:tcBorders>
          </w:tcPr>
          <w:p w14:paraId="3E2C167E" w14:textId="315B739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C67A4EF" w14:textId="77777777" w:rsidR="007845CD" w:rsidRPr="00C34C63" w:rsidRDefault="007845CD" w:rsidP="00C91040">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7845CD" w:rsidRPr="00C34C63" w:rsidRDefault="007845CD" w:rsidP="00C91040">
            <w:pPr>
              <w:rPr>
                <w:rFonts w:eastAsia="Arial" w:cstheme="minorHAnsi"/>
              </w:rPr>
            </w:pPr>
          </w:p>
        </w:tc>
        <w:tc>
          <w:tcPr>
            <w:tcW w:w="245" w:type="dxa"/>
            <w:tcBorders>
              <w:left w:val="nil"/>
            </w:tcBorders>
          </w:tcPr>
          <w:p w14:paraId="00870853" w14:textId="77777777" w:rsidR="007845CD" w:rsidRPr="00C34C63" w:rsidRDefault="007845CD" w:rsidP="00C91040">
            <w:pPr>
              <w:rPr>
                <w:rFonts w:cstheme="minorHAnsi"/>
              </w:rPr>
            </w:pPr>
          </w:p>
        </w:tc>
        <w:tc>
          <w:tcPr>
            <w:tcW w:w="844" w:type="dxa"/>
          </w:tcPr>
          <w:p w14:paraId="57570BC7" w14:textId="77777777" w:rsidR="007845CD" w:rsidRPr="00C34C63" w:rsidRDefault="007845CD" w:rsidP="00C91040">
            <w:pPr>
              <w:rPr>
                <w:rFonts w:cstheme="minorHAnsi"/>
              </w:rPr>
            </w:pPr>
            <w:r w:rsidRPr="00C34C63">
              <w:rPr>
                <w:rFonts w:cstheme="minorHAnsi"/>
              </w:rPr>
              <w:t xml:space="preserve">A </w:t>
            </w:r>
          </w:p>
          <w:p w14:paraId="416BB0E7" w14:textId="77777777" w:rsidR="007845CD" w:rsidRPr="00C34C63" w:rsidRDefault="007845CD" w:rsidP="00C91040">
            <w:pPr>
              <w:rPr>
                <w:rFonts w:cstheme="minorHAnsi"/>
              </w:rPr>
            </w:pPr>
            <w:r w:rsidRPr="00C34C63">
              <w:rPr>
                <w:rFonts w:cstheme="minorHAnsi"/>
              </w:rPr>
              <w:t xml:space="preserve">B </w:t>
            </w:r>
          </w:p>
          <w:p w14:paraId="5B6E6A87" w14:textId="77777777" w:rsidR="007845CD" w:rsidRPr="00C34C63" w:rsidRDefault="007845CD" w:rsidP="00C91040">
            <w:pPr>
              <w:rPr>
                <w:rFonts w:cstheme="minorHAnsi"/>
              </w:rPr>
            </w:pPr>
            <w:r w:rsidRPr="00C34C63">
              <w:rPr>
                <w:rFonts w:cstheme="minorHAnsi"/>
              </w:rPr>
              <w:t xml:space="preserve">C-M </w:t>
            </w:r>
          </w:p>
          <w:p w14:paraId="35F9AA5D" w14:textId="77777777" w:rsidR="007845CD" w:rsidRPr="00C34C63" w:rsidRDefault="007845CD" w:rsidP="00C91040">
            <w:pPr>
              <w:rPr>
                <w:rFonts w:cstheme="minorHAnsi"/>
              </w:rPr>
            </w:pPr>
            <w:r w:rsidRPr="00C34C63">
              <w:rPr>
                <w:rFonts w:cstheme="minorHAnsi"/>
              </w:rPr>
              <w:t>C</w:t>
            </w:r>
          </w:p>
        </w:tc>
        <w:tc>
          <w:tcPr>
            <w:tcW w:w="1980" w:type="dxa"/>
          </w:tcPr>
          <w:p w14:paraId="46098C26" w14:textId="77777777" w:rsidR="007845CD" w:rsidRPr="00287E30" w:rsidRDefault="008F737C" w:rsidP="00C91040">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75269E3" w14:textId="77777777" w:rsidR="007845CD" w:rsidRPr="00287E30" w:rsidRDefault="008F737C" w:rsidP="00C91040">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FB532BC" w14:textId="77777777" w:rsidR="007845CD" w:rsidRPr="00287E30" w:rsidRDefault="008F737C" w:rsidP="00C91040">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5682725" w14:textId="77777777" w:rsidR="007845CD" w:rsidRPr="00287E30" w:rsidRDefault="008F737C" w:rsidP="00C91040">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7B28FE9" w14:textId="77777777" w:rsidR="007845CD" w:rsidRPr="00287E30" w:rsidRDefault="007845CD" w:rsidP="00C91040">
            <w:pPr>
              <w:rPr>
                <w:rFonts w:ascii="Calibri" w:hAnsi="Calibri" w:cs="Calibri"/>
              </w:rPr>
            </w:pPr>
          </w:p>
        </w:tc>
        <w:sdt>
          <w:sdtPr>
            <w:rPr>
              <w:rFonts w:cstheme="minorHAnsi"/>
            </w:rPr>
            <w:id w:val="-2075421141"/>
            <w:placeholder>
              <w:docPart w:val="D121043836094B1293D704A3AEBD4798"/>
            </w:placeholder>
            <w:showingPlcHdr/>
          </w:sdtPr>
          <w:sdtEndPr/>
          <w:sdtContent>
            <w:tc>
              <w:tcPr>
                <w:tcW w:w="4624" w:type="dxa"/>
              </w:tcPr>
              <w:p w14:paraId="38478C7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6BE01A2" w14:textId="77777777" w:rsidTr="00A42E50">
        <w:trPr>
          <w:cantSplit/>
        </w:trPr>
        <w:tc>
          <w:tcPr>
            <w:tcW w:w="990" w:type="dxa"/>
          </w:tcPr>
          <w:p w14:paraId="083CBBFF" w14:textId="77777777" w:rsidR="007845CD" w:rsidRPr="00C34C63" w:rsidRDefault="007845CD" w:rsidP="00C91040">
            <w:pPr>
              <w:jc w:val="center"/>
              <w:rPr>
                <w:rFonts w:cstheme="minorHAnsi"/>
                <w:b/>
                <w:bCs/>
              </w:rPr>
            </w:pPr>
            <w:r w:rsidRPr="00C34C63">
              <w:rPr>
                <w:rFonts w:cstheme="minorHAnsi"/>
                <w:b/>
                <w:bCs/>
              </w:rPr>
              <w:t>1-F-9</w:t>
            </w:r>
          </w:p>
        </w:tc>
        <w:tc>
          <w:tcPr>
            <w:tcW w:w="6347" w:type="dxa"/>
            <w:tcBorders>
              <w:right w:val="nil"/>
            </w:tcBorders>
          </w:tcPr>
          <w:p w14:paraId="1D04DCA3" w14:textId="4777596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15473303" w14:textId="77777777" w:rsidR="007845CD" w:rsidRDefault="007845CD" w:rsidP="00C91040">
            <w:pPr>
              <w:rPr>
                <w:rFonts w:eastAsia="Arial" w:cstheme="minorHAnsi"/>
              </w:rPr>
            </w:pPr>
            <w:r w:rsidRPr="00C34C63">
              <w:rPr>
                <w:rFonts w:eastAsia="Arial" w:cstheme="minorHAnsi"/>
              </w:rPr>
              <w:t>Any allergic reactions</w:t>
            </w:r>
          </w:p>
          <w:p w14:paraId="5E911921" w14:textId="677CC88A" w:rsidR="000E5508" w:rsidRPr="00C34C63" w:rsidRDefault="000E5508" w:rsidP="00C91040">
            <w:pPr>
              <w:rPr>
                <w:rFonts w:eastAsia="Arial" w:cstheme="minorHAnsi"/>
              </w:rPr>
            </w:pPr>
          </w:p>
        </w:tc>
        <w:tc>
          <w:tcPr>
            <w:tcW w:w="245" w:type="dxa"/>
            <w:tcBorders>
              <w:left w:val="nil"/>
            </w:tcBorders>
          </w:tcPr>
          <w:p w14:paraId="7F7DDE80" w14:textId="77777777" w:rsidR="007845CD" w:rsidRPr="00C34C63" w:rsidRDefault="007845CD" w:rsidP="00C91040">
            <w:pPr>
              <w:rPr>
                <w:rFonts w:cstheme="minorHAnsi"/>
              </w:rPr>
            </w:pPr>
          </w:p>
        </w:tc>
        <w:tc>
          <w:tcPr>
            <w:tcW w:w="844" w:type="dxa"/>
          </w:tcPr>
          <w:p w14:paraId="1ACDDAB3" w14:textId="77777777" w:rsidR="007845CD" w:rsidRPr="00C34C63" w:rsidRDefault="007845CD" w:rsidP="00C91040">
            <w:pPr>
              <w:rPr>
                <w:rFonts w:cstheme="minorHAnsi"/>
              </w:rPr>
            </w:pPr>
            <w:r w:rsidRPr="00C34C63">
              <w:rPr>
                <w:rFonts w:cstheme="minorHAnsi"/>
              </w:rPr>
              <w:t xml:space="preserve">A </w:t>
            </w:r>
          </w:p>
          <w:p w14:paraId="664BC4CA" w14:textId="77777777" w:rsidR="007845CD" w:rsidRPr="00C34C63" w:rsidRDefault="007845CD" w:rsidP="00C91040">
            <w:pPr>
              <w:rPr>
                <w:rFonts w:cstheme="minorHAnsi"/>
              </w:rPr>
            </w:pPr>
            <w:r w:rsidRPr="00C34C63">
              <w:rPr>
                <w:rFonts w:cstheme="minorHAnsi"/>
              </w:rPr>
              <w:t xml:space="preserve">B </w:t>
            </w:r>
          </w:p>
          <w:p w14:paraId="03C96954" w14:textId="77777777" w:rsidR="007845CD" w:rsidRPr="00C34C63" w:rsidRDefault="007845CD" w:rsidP="00C91040">
            <w:pPr>
              <w:rPr>
                <w:rFonts w:cstheme="minorHAnsi"/>
              </w:rPr>
            </w:pPr>
            <w:r w:rsidRPr="00C34C63">
              <w:rPr>
                <w:rFonts w:cstheme="minorHAnsi"/>
              </w:rPr>
              <w:t xml:space="preserve">C-M </w:t>
            </w:r>
          </w:p>
          <w:p w14:paraId="60DA7D3A" w14:textId="77777777" w:rsidR="007845CD" w:rsidRPr="00C34C63" w:rsidRDefault="007845CD" w:rsidP="00C91040">
            <w:pPr>
              <w:rPr>
                <w:rFonts w:cstheme="minorHAnsi"/>
              </w:rPr>
            </w:pPr>
            <w:r w:rsidRPr="00C34C63">
              <w:rPr>
                <w:rFonts w:cstheme="minorHAnsi"/>
              </w:rPr>
              <w:t>C</w:t>
            </w:r>
          </w:p>
        </w:tc>
        <w:tc>
          <w:tcPr>
            <w:tcW w:w="1980" w:type="dxa"/>
          </w:tcPr>
          <w:p w14:paraId="3902FF60" w14:textId="77777777" w:rsidR="007845CD" w:rsidRPr="00287E30" w:rsidRDefault="008F737C" w:rsidP="00C91040">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430BCF88" w14:textId="77777777" w:rsidR="007845CD" w:rsidRPr="00287E30" w:rsidRDefault="008F737C" w:rsidP="00C91040">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37255D16" w14:textId="77777777" w:rsidR="007845CD" w:rsidRPr="00287E30" w:rsidRDefault="008F737C" w:rsidP="00C91040">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F70F62D" w14:textId="77777777" w:rsidR="007845CD" w:rsidRPr="00287E30" w:rsidRDefault="008F737C" w:rsidP="00C91040">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BA0E661" w14:textId="77777777" w:rsidR="007845CD" w:rsidRPr="00287E30" w:rsidRDefault="007845CD" w:rsidP="00C91040">
            <w:pPr>
              <w:rPr>
                <w:rFonts w:ascii="Calibri" w:hAnsi="Calibri" w:cs="Calibri"/>
              </w:rPr>
            </w:pPr>
          </w:p>
        </w:tc>
        <w:sdt>
          <w:sdtPr>
            <w:rPr>
              <w:rFonts w:cstheme="minorHAnsi"/>
            </w:rPr>
            <w:id w:val="512419917"/>
            <w:placeholder>
              <w:docPart w:val="20F1342A99FE4D389D8B08D47A4EACCF"/>
            </w:placeholder>
            <w:showingPlcHdr/>
          </w:sdtPr>
          <w:sdtEndPr/>
          <w:sdtContent>
            <w:tc>
              <w:tcPr>
                <w:tcW w:w="4624" w:type="dxa"/>
              </w:tcPr>
              <w:p w14:paraId="06B2DC6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B107FE8" w14:textId="77777777" w:rsidTr="00A42E50">
        <w:trPr>
          <w:cantSplit/>
        </w:trPr>
        <w:tc>
          <w:tcPr>
            <w:tcW w:w="990" w:type="dxa"/>
          </w:tcPr>
          <w:p w14:paraId="12516FC2" w14:textId="77777777" w:rsidR="007845CD" w:rsidRPr="00C34C63" w:rsidRDefault="007845CD" w:rsidP="00C91040">
            <w:pPr>
              <w:jc w:val="center"/>
              <w:rPr>
                <w:rFonts w:cstheme="minorHAnsi"/>
                <w:b/>
                <w:bCs/>
              </w:rPr>
            </w:pPr>
            <w:r w:rsidRPr="00C34C63">
              <w:rPr>
                <w:rFonts w:cstheme="minorHAnsi"/>
                <w:b/>
                <w:bCs/>
              </w:rPr>
              <w:lastRenderedPageBreak/>
              <w:t>1-F-10</w:t>
            </w:r>
          </w:p>
        </w:tc>
        <w:tc>
          <w:tcPr>
            <w:tcW w:w="6347" w:type="dxa"/>
            <w:tcBorders>
              <w:right w:val="nil"/>
            </w:tcBorders>
          </w:tcPr>
          <w:p w14:paraId="59391907" w14:textId="564732BF"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109B06E" w14:textId="77777777" w:rsidR="007845CD" w:rsidRDefault="007845CD" w:rsidP="00C91040">
            <w:pPr>
              <w:rPr>
                <w:rFonts w:eastAsia="Arial" w:cstheme="minorHAnsi"/>
              </w:rPr>
            </w:pPr>
            <w:r w:rsidRPr="00C34C63">
              <w:rPr>
                <w:rFonts w:eastAsia="Arial" w:cstheme="minorHAnsi"/>
              </w:rPr>
              <w:t>Any incorrect needle or sponge count</w:t>
            </w:r>
          </w:p>
          <w:p w14:paraId="7E81FA2E" w14:textId="2BC235EB" w:rsidR="000E5508" w:rsidRPr="00C34C63" w:rsidRDefault="000E5508" w:rsidP="00C91040">
            <w:pPr>
              <w:rPr>
                <w:rFonts w:eastAsia="Arial" w:cstheme="minorHAnsi"/>
              </w:rPr>
            </w:pPr>
          </w:p>
        </w:tc>
        <w:tc>
          <w:tcPr>
            <w:tcW w:w="245" w:type="dxa"/>
            <w:tcBorders>
              <w:left w:val="nil"/>
            </w:tcBorders>
          </w:tcPr>
          <w:p w14:paraId="5B67B257" w14:textId="77777777" w:rsidR="007845CD" w:rsidRPr="00C34C63" w:rsidRDefault="007845CD" w:rsidP="00C91040">
            <w:pPr>
              <w:rPr>
                <w:rFonts w:cstheme="minorHAnsi"/>
              </w:rPr>
            </w:pPr>
          </w:p>
        </w:tc>
        <w:tc>
          <w:tcPr>
            <w:tcW w:w="844" w:type="dxa"/>
          </w:tcPr>
          <w:p w14:paraId="3431A8B8" w14:textId="77777777" w:rsidR="007845CD" w:rsidRPr="00C34C63" w:rsidRDefault="007845CD" w:rsidP="00C91040">
            <w:pPr>
              <w:rPr>
                <w:rFonts w:cstheme="minorHAnsi"/>
              </w:rPr>
            </w:pPr>
            <w:r w:rsidRPr="00C34C63">
              <w:rPr>
                <w:rFonts w:cstheme="minorHAnsi"/>
              </w:rPr>
              <w:t xml:space="preserve">A </w:t>
            </w:r>
          </w:p>
          <w:p w14:paraId="70227102" w14:textId="77777777" w:rsidR="007845CD" w:rsidRPr="00C34C63" w:rsidRDefault="007845CD" w:rsidP="00C91040">
            <w:pPr>
              <w:rPr>
                <w:rFonts w:cstheme="minorHAnsi"/>
              </w:rPr>
            </w:pPr>
            <w:r w:rsidRPr="00C34C63">
              <w:rPr>
                <w:rFonts w:cstheme="minorHAnsi"/>
              </w:rPr>
              <w:t xml:space="preserve">B </w:t>
            </w:r>
          </w:p>
          <w:p w14:paraId="74565595" w14:textId="77777777" w:rsidR="007845CD" w:rsidRPr="00C34C63" w:rsidRDefault="007845CD" w:rsidP="00C91040">
            <w:pPr>
              <w:rPr>
                <w:rFonts w:cstheme="minorHAnsi"/>
              </w:rPr>
            </w:pPr>
            <w:r w:rsidRPr="00C34C63">
              <w:rPr>
                <w:rFonts w:cstheme="minorHAnsi"/>
              </w:rPr>
              <w:t xml:space="preserve">C-M </w:t>
            </w:r>
          </w:p>
          <w:p w14:paraId="2F1E18B6" w14:textId="77777777" w:rsidR="007845CD" w:rsidRPr="00C34C63" w:rsidRDefault="007845CD" w:rsidP="00C91040">
            <w:pPr>
              <w:rPr>
                <w:rFonts w:cstheme="minorHAnsi"/>
              </w:rPr>
            </w:pPr>
            <w:r w:rsidRPr="00C34C63">
              <w:rPr>
                <w:rFonts w:cstheme="minorHAnsi"/>
              </w:rPr>
              <w:t>C</w:t>
            </w:r>
          </w:p>
        </w:tc>
        <w:tc>
          <w:tcPr>
            <w:tcW w:w="1980" w:type="dxa"/>
          </w:tcPr>
          <w:p w14:paraId="30A6C108" w14:textId="77777777" w:rsidR="007845CD" w:rsidRPr="00287E30" w:rsidRDefault="008F737C" w:rsidP="00C91040">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480B41" w14:textId="77777777" w:rsidR="007845CD" w:rsidRPr="00287E30" w:rsidRDefault="008F737C" w:rsidP="00C91040">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E46AB2" w14:textId="77777777" w:rsidR="007845CD" w:rsidRPr="00287E30" w:rsidRDefault="008F737C" w:rsidP="00C91040">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DDFD57" w14:textId="77777777" w:rsidR="007845CD" w:rsidRPr="00287E30" w:rsidRDefault="008F737C" w:rsidP="00C91040">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4CC1CD" w14:textId="77777777" w:rsidR="007845CD" w:rsidRPr="00287E30" w:rsidRDefault="007845CD" w:rsidP="00C91040">
            <w:pPr>
              <w:rPr>
                <w:rFonts w:cstheme="minorHAnsi"/>
              </w:rPr>
            </w:pPr>
          </w:p>
        </w:tc>
        <w:sdt>
          <w:sdtPr>
            <w:rPr>
              <w:rFonts w:cstheme="minorHAnsi"/>
            </w:rPr>
            <w:id w:val="1729948662"/>
            <w:placeholder>
              <w:docPart w:val="C9D26BEA1299433D98DCA96D82951BB5"/>
            </w:placeholder>
            <w:showingPlcHdr/>
          </w:sdtPr>
          <w:sdtEndPr/>
          <w:sdtContent>
            <w:tc>
              <w:tcPr>
                <w:tcW w:w="4624" w:type="dxa"/>
              </w:tcPr>
              <w:p w14:paraId="61B3D573"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EF21AB7" w14:textId="77777777" w:rsidTr="00A42E50">
        <w:trPr>
          <w:cantSplit/>
        </w:trPr>
        <w:tc>
          <w:tcPr>
            <w:tcW w:w="990" w:type="dxa"/>
          </w:tcPr>
          <w:p w14:paraId="5307CD08" w14:textId="77777777" w:rsidR="007845CD" w:rsidRPr="00C34C63" w:rsidRDefault="007845CD" w:rsidP="00C91040">
            <w:pPr>
              <w:jc w:val="center"/>
              <w:rPr>
                <w:rFonts w:cstheme="minorHAnsi"/>
                <w:b/>
                <w:bCs/>
              </w:rPr>
            </w:pPr>
            <w:r w:rsidRPr="00C34C63">
              <w:rPr>
                <w:rFonts w:cstheme="minorHAnsi"/>
                <w:b/>
                <w:bCs/>
              </w:rPr>
              <w:t>1-F-11</w:t>
            </w:r>
          </w:p>
        </w:tc>
        <w:tc>
          <w:tcPr>
            <w:tcW w:w="6347" w:type="dxa"/>
            <w:tcBorders>
              <w:right w:val="nil"/>
            </w:tcBorders>
          </w:tcPr>
          <w:p w14:paraId="6D519F5E" w14:textId="40EC0BB4"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6045559E" w14:textId="77777777" w:rsidR="007845CD" w:rsidRDefault="007845CD" w:rsidP="00C91040">
            <w:pPr>
              <w:rPr>
                <w:rFonts w:eastAsia="Arial" w:cstheme="minorHAnsi"/>
              </w:rPr>
            </w:pPr>
            <w:r w:rsidRPr="00C34C63">
              <w:rPr>
                <w:rFonts w:eastAsia="Arial" w:cstheme="minorHAnsi"/>
              </w:rPr>
              <w:t>Any patient or family complaint</w:t>
            </w:r>
          </w:p>
          <w:p w14:paraId="6F5BD5D4" w14:textId="5EF26BD5" w:rsidR="000E5508" w:rsidRPr="00C34C63" w:rsidRDefault="000E5508" w:rsidP="00C91040">
            <w:pPr>
              <w:rPr>
                <w:rFonts w:eastAsia="Arial" w:cstheme="minorHAnsi"/>
              </w:rPr>
            </w:pPr>
          </w:p>
        </w:tc>
        <w:tc>
          <w:tcPr>
            <w:tcW w:w="245" w:type="dxa"/>
            <w:tcBorders>
              <w:left w:val="nil"/>
            </w:tcBorders>
          </w:tcPr>
          <w:p w14:paraId="31270972" w14:textId="77777777" w:rsidR="007845CD" w:rsidRPr="00C34C63" w:rsidRDefault="007845CD" w:rsidP="00C91040">
            <w:pPr>
              <w:rPr>
                <w:rFonts w:cstheme="minorHAnsi"/>
              </w:rPr>
            </w:pPr>
          </w:p>
        </w:tc>
        <w:tc>
          <w:tcPr>
            <w:tcW w:w="844" w:type="dxa"/>
          </w:tcPr>
          <w:p w14:paraId="41A235C0" w14:textId="77777777" w:rsidR="007845CD" w:rsidRPr="00C34C63" w:rsidRDefault="007845CD" w:rsidP="00C91040">
            <w:pPr>
              <w:rPr>
                <w:rFonts w:cstheme="minorHAnsi"/>
              </w:rPr>
            </w:pPr>
            <w:r w:rsidRPr="00C34C63">
              <w:rPr>
                <w:rFonts w:cstheme="minorHAnsi"/>
              </w:rPr>
              <w:t xml:space="preserve">A </w:t>
            </w:r>
          </w:p>
          <w:p w14:paraId="06F4F0B4" w14:textId="77777777" w:rsidR="007845CD" w:rsidRPr="00C34C63" w:rsidRDefault="007845CD" w:rsidP="00C91040">
            <w:pPr>
              <w:rPr>
                <w:rFonts w:cstheme="minorHAnsi"/>
              </w:rPr>
            </w:pPr>
            <w:r w:rsidRPr="00C34C63">
              <w:rPr>
                <w:rFonts w:cstheme="minorHAnsi"/>
              </w:rPr>
              <w:t xml:space="preserve">B </w:t>
            </w:r>
          </w:p>
          <w:p w14:paraId="7DC2D6B8" w14:textId="77777777" w:rsidR="007845CD" w:rsidRPr="00C34C63" w:rsidRDefault="007845CD" w:rsidP="00C91040">
            <w:pPr>
              <w:rPr>
                <w:rFonts w:cstheme="minorHAnsi"/>
              </w:rPr>
            </w:pPr>
            <w:r w:rsidRPr="00C34C63">
              <w:rPr>
                <w:rFonts w:cstheme="minorHAnsi"/>
              </w:rPr>
              <w:t xml:space="preserve">C-M </w:t>
            </w:r>
          </w:p>
          <w:p w14:paraId="36B44CED" w14:textId="77777777" w:rsidR="007845CD" w:rsidRPr="00C34C63" w:rsidRDefault="007845CD" w:rsidP="00C91040">
            <w:pPr>
              <w:rPr>
                <w:rFonts w:cstheme="minorHAnsi"/>
              </w:rPr>
            </w:pPr>
            <w:r w:rsidRPr="00C34C63">
              <w:rPr>
                <w:rFonts w:cstheme="minorHAnsi"/>
              </w:rPr>
              <w:t>C</w:t>
            </w:r>
          </w:p>
        </w:tc>
        <w:tc>
          <w:tcPr>
            <w:tcW w:w="1980" w:type="dxa"/>
          </w:tcPr>
          <w:p w14:paraId="3DF7F225" w14:textId="77777777" w:rsidR="007845CD" w:rsidRPr="00287E30" w:rsidRDefault="008F737C" w:rsidP="00C91040">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C114B4F" w14:textId="77777777" w:rsidR="007845CD" w:rsidRPr="00287E30" w:rsidRDefault="008F737C" w:rsidP="00C91040">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E82F5AE" w14:textId="77777777" w:rsidR="007845CD" w:rsidRPr="00287E30" w:rsidRDefault="008F737C" w:rsidP="00C91040">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180847" w14:textId="77777777" w:rsidR="007845CD" w:rsidRPr="00287E30" w:rsidRDefault="008F737C" w:rsidP="00C91040">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2024D36" w14:textId="77777777" w:rsidR="007845CD" w:rsidRPr="00287E30" w:rsidRDefault="007845CD" w:rsidP="00C91040">
            <w:pPr>
              <w:rPr>
                <w:rFonts w:cstheme="minorHAnsi"/>
              </w:rPr>
            </w:pPr>
          </w:p>
        </w:tc>
        <w:sdt>
          <w:sdtPr>
            <w:rPr>
              <w:rFonts w:cstheme="minorHAnsi"/>
            </w:rPr>
            <w:id w:val="1197283672"/>
            <w:placeholder>
              <w:docPart w:val="9B719FCD110D4972BC584E51E41FDCB7"/>
            </w:placeholder>
            <w:showingPlcHdr/>
          </w:sdtPr>
          <w:sdtEndPr/>
          <w:sdtContent>
            <w:tc>
              <w:tcPr>
                <w:tcW w:w="4624" w:type="dxa"/>
              </w:tcPr>
              <w:p w14:paraId="2D58B3A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27FEFE0" w14:textId="77777777" w:rsidTr="00A42E50">
        <w:trPr>
          <w:cantSplit/>
        </w:trPr>
        <w:tc>
          <w:tcPr>
            <w:tcW w:w="990" w:type="dxa"/>
          </w:tcPr>
          <w:p w14:paraId="68F7BCAA" w14:textId="77777777" w:rsidR="007845CD" w:rsidRPr="00C34C63" w:rsidRDefault="007845CD" w:rsidP="00C91040">
            <w:pPr>
              <w:jc w:val="center"/>
              <w:rPr>
                <w:rFonts w:cstheme="minorHAnsi"/>
                <w:b/>
                <w:bCs/>
              </w:rPr>
            </w:pPr>
            <w:r w:rsidRPr="00C34C63">
              <w:rPr>
                <w:rFonts w:cstheme="minorHAnsi"/>
                <w:b/>
                <w:bCs/>
              </w:rPr>
              <w:t>1-F-12</w:t>
            </w:r>
          </w:p>
        </w:tc>
        <w:tc>
          <w:tcPr>
            <w:tcW w:w="6347" w:type="dxa"/>
            <w:tcBorders>
              <w:right w:val="nil"/>
            </w:tcBorders>
          </w:tcPr>
          <w:p w14:paraId="030DABF7" w14:textId="52DD43E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E8ACCEA" w14:textId="77777777" w:rsidR="007845CD" w:rsidRPr="00C34C63" w:rsidRDefault="007845CD" w:rsidP="00C91040">
            <w:pPr>
              <w:rPr>
                <w:rFonts w:eastAsia="Arial" w:cstheme="minorHAnsi"/>
              </w:rPr>
            </w:pPr>
            <w:r w:rsidRPr="00C34C63">
              <w:rPr>
                <w:rFonts w:eastAsia="Arial" w:cstheme="minorHAnsi"/>
              </w:rPr>
              <w:t>Any Equipment malfunction leading to injury or potential injury to the patient</w:t>
            </w:r>
          </w:p>
          <w:p w14:paraId="6DE410F6" w14:textId="77777777" w:rsidR="007845CD" w:rsidRPr="00C34C63" w:rsidRDefault="007845CD" w:rsidP="00C91040">
            <w:pPr>
              <w:rPr>
                <w:rFonts w:eastAsia="Arial" w:cstheme="minorHAnsi"/>
              </w:rPr>
            </w:pPr>
          </w:p>
        </w:tc>
        <w:tc>
          <w:tcPr>
            <w:tcW w:w="245" w:type="dxa"/>
            <w:tcBorders>
              <w:left w:val="nil"/>
            </w:tcBorders>
          </w:tcPr>
          <w:p w14:paraId="616BAA0C" w14:textId="77777777" w:rsidR="007845CD" w:rsidRPr="00C34C63" w:rsidRDefault="007845CD" w:rsidP="00C91040">
            <w:pPr>
              <w:rPr>
                <w:rFonts w:cstheme="minorHAnsi"/>
              </w:rPr>
            </w:pPr>
          </w:p>
        </w:tc>
        <w:tc>
          <w:tcPr>
            <w:tcW w:w="844" w:type="dxa"/>
          </w:tcPr>
          <w:p w14:paraId="7A6771C9" w14:textId="77777777" w:rsidR="007845CD" w:rsidRPr="00C34C63" w:rsidRDefault="007845CD" w:rsidP="00C91040">
            <w:pPr>
              <w:rPr>
                <w:rFonts w:cstheme="minorHAnsi"/>
              </w:rPr>
            </w:pPr>
            <w:r w:rsidRPr="00C34C63">
              <w:rPr>
                <w:rFonts w:cstheme="minorHAnsi"/>
              </w:rPr>
              <w:t xml:space="preserve">A </w:t>
            </w:r>
          </w:p>
          <w:p w14:paraId="6D852DA5" w14:textId="77777777" w:rsidR="007845CD" w:rsidRPr="00C34C63" w:rsidRDefault="007845CD" w:rsidP="00C91040">
            <w:pPr>
              <w:rPr>
                <w:rFonts w:cstheme="minorHAnsi"/>
              </w:rPr>
            </w:pPr>
            <w:r w:rsidRPr="00C34C63">
              <w:rPr>
                <w:rFonts w:cstheme="minorHAnsi"/>
              </w:rPr>
              <w:t xml:space="preserve">B </w:t>
            </w:r>
          </w:p>
          <w:p w14:paraId="2934F613" w14:textId="77777777" w:rsidR="007845CD" w:rsidRPr="00C34C63" w:rsidRDefault="007845CD" w:rsidP="00C91040">
            <w:pPr>
              <w:rPr>
                <w:rFonts w:cstheme="minorHAnsi"/>
              </w:rPr>
            </w:pPr>
            <w:r w:rsidRPr="00C34C63">
              <w:rPr>
                <w:rFonts w:cstheme="minorHAnsi"/>
              </w:rPr>
              <w:t xml:space="preserve">C-M </w:t>
            </w:r>
          </w:p>
          <w:p w14:paraId="6FD0F65D" w14:textId="77777777" w:rsidR="007845CD" w:rsidRPr="00C34C63" w:rsidRDefault="007845CD" w:rsidP="00C91040">
            <w:pPr>
              <w:rPr>
                <w:rFonts w:cstheme="minorHAnsi"/>
              </w:rPr>
            </w:pPr>
            <w:r w:rsidRPr="00C34C63">
              <w:rPr>
                <w:rFonts w:cstheme="minorHAnsi"/>
              </w:rPr>
              <w:t>C</w:t>
            </w:r>
          </w:p>
        </w:tc>
        <w:tc>
          <w:tcPr>
            <w:tcW w:w="1980" w:type="dxa"/>
          </w:tcPr>
          <w:p w14:paraId="3E884838" w14:textId="77777777" w:rsidR="007845CD" w:rsidRPr="00287E30" w:rsidRDefault="008F737C" w:rsidP="00C91040">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475EB2" w14:textId="77777777" w:rsidR="007845CD" w:rsidRPr="00287E30" w:rsidRDefault="008F737C" w:rsidP="00C91040">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0877AF" w14:textId="77777777" w:rsidR="007845CD" w:rsidRPr="00287E30" w:rsidRDefault="008F737C" w:rsidP="00C91040">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E41DB7" w14:textId="77777777" w:rsidR="007845CD" w:rsidRPr="00287E30" w:rsidRDefault="008F737C" w:rsidP="00C91040">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549E3F" w14:textId="77777777" w:rsidR="007845CD" w:rsidRPr="00287E30" w:rsidRDefault="007845CD" w:rsidP="00C91040">
            <w:pPr>
              <w:rPr>
                <w:rFonts w:cstheme="minorHAnsi"/>
              </w:rPr>
            </w:pPr>
          </w:p>
        </w:tc>
        <w:sdt>
          <w:sdtPr>
            <w:rPr>
              <w:rFonts w:cstheme="minorHAnsi"/>
            </w:rPr>
            <w:id w:val="1530684231"/>
            <w:placeholder>
              <w:docPart w:val="EB8CC23D3A57492BB9F8A54D7A2FF9E0"/>
            </w:placeholder>
            <w:showingPlcHdr/>
          </w:sdtPr>
          <w:sdtEndPr/>
          <w:sdtContent>
            <w:tc>
              <w:tcPr>
                <w:tcW w:w="4624" w:type="dxa"/>
              </w:tcPr>
              <w:p w14:paraId="6047832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9312B79" w14:textId="77777777" w:rsidTr="00A42E50">
        <w:trPr>
          <w:cantSplit/>
        </w:trPr>
        <w:tc>
          <w:tcPr>
            <w:tcW w:w="990" w:type="dxa"/>
          </w:tcPr>
          <w:p w14:paraId="71223A64" w14:textId="77777777" w:rsidR="007845CD" w:rsidRPr="00C34C63" w:rsidRDefault="007845CD" w:rsidP="00C91040">
            <w:pPr>
              <w:jc w:val="center"/>
              <w:rPr>
                <w:rFonts w:cstheme="minorHAnsi"/>
                <w:b/>
                <w:bCs/>
              </w:rPr>
            </w:pPr>
            <w:r w:rsidRPr="00C34C63">
              <w:rPr>
                <w:rFonts w:cstheme="minorHAnsi"/>
                <w:b/>
                <w:bCs/>
              </w:rPr>
              <w:t>1-F-13</w:t>
            </w:r>
          </w:p>
        </w:tc>
        <w:tc>
          <w:tcPr>
            <w:tcW w:w="6347" w:type="dxa"/>
            <w:tcBorders>
              <w:right w:val="nil"/>
            </w:tcBorders>
          </w:tcPr>
          <w:p w14:paraId="4926FC3F" w14:textId="04FCB46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76EEF685" w14:textId="77777777" w:rsidR="007845CD" w:rsidRDefault="007845CD" w:rsidP="00C91040">
            <w:pPr>
              <w:rPr>
                <w:rFonts w:eastAsia="Arial" w:cstheme="minorHAnsi"/>
              </w:rPr>
            </w:pPr>
            <w:r w:rsidRPr="00C34C63">
              <w:rPr>
                <w:rFonts w:eastAsia="Arial" w:cstheme="minorHAnsi"/>
              </w:rPr>
              <w:t>Any death occurring within thirty (30) days of a procedure</w:t>
            </w:r>
          </w:p>
          <w:p w14:paraId="77A7E8B5" w14:textId="48745536" w:rsidR="000E5508" w:rsidRPr="00C34C63" w:rsidRDefault="000E5508" w:rsidP="00C91040">
            <w:pPr>
              <w:rPr>
                <w:rFonts w:eastAsia="Arial" w:cstheme="minorHAnsi"/>
              </w:rPr>
            </w:pPr>
          </w:p>
        </w:tc>
        <w:tc>
          <w:tcPr>
            <w:tcW w:w="245" w:type="dxa"/>
            <w:tcBorders>
              <w:left w:val="nil"/>
            </w:tcBorders>
          </w:tcPr>
          <w:p w14:paraId="7F975033" w14:textId="77777777" w:rsidR="007845CD" w:rsidRPr="00C34C63" w:rsidRDefault="007845CD" w:rsidP="00C91040">
            <w:pPr>
              <w:rPr>
                <w:rFonts w:cstheme="minorHAnsi"/>
              </w:rPr>
            </w:pPr>
          </w:p>
        </w:tc>
        <w:tc>
          <w:tcPr>
            <w:tcW w:w="844" w:type="dxa"/>
          </w:tcPr>
          <w:p w14:paraId="6AECBCD2" w14:textId="77777777" w:rsidR="007845CD" w:rsidRPr="00C34C63" w:rsidRDefault="007845CD" w:rsidP="00C91040">
            <w:pPr>
              <w:rPr>
                <w:rFonts w:cstheme="minorHAnsi"/>
              </w:rPr>
            </w:pPr>
            <w:r w:rsidRPr="00C34C63">
              <w:rPr>
                <w:rFonts w:cstheme="minorHAnsi"/>
              </w:rPr>
              <w:t xml:space="preserve">A </w:t>
            </w:r>
          </w:p>
          <w:p w14:paraId="1714ADB7" w14:textId="77777777" w:rsidR="007845CD" w:rsidRPr="00C34C63" w:rsidRDefault="007845CD" w:rsidP="00C91040">
            <w:pPr>
              <w:rPr>
                <w:rFonts w:cstheme="minorHAnsi"/>
              </w:rPr>
            </w:pPr>
            <w:r w:rsidRPr="00C34C63">
              <w:rPr>
                <w:rFonts w:cstheme="minorHAnsi"/>
              </w:rPr>
              <w:t xml:space="preserve">B </w:t>
            </w:r>
          </w:p>
          <w:p w14:paraId="0F590ED7" w14:textId="77777777" w:rsidR="007845CD" w:rsidRPr="00C34C63" w:rsidRDefault="007845CD" w:rsidP="00C91040">
            <w:pPr>
              <w:rPr>
                <w:rFonts w:cstheme="minorHAnsi"/>
              </w:rPr>
            </w:pPr>
            <w:r w:rsidRPr="00C34C63">
              <w:rPr>
                <w:rFonts w:cstheme="minorHAnsi"/>
              </w:rPr>
              <w:t xml:space="preserve">C-M </w:t>
            </w:r>
          </w:p>
          <w:p w14:paraId="669AFAE9" w14:textId="77777777" w:rsidR="007845CD" w:rsidRPr="00C34C63" w:rsidRDefault="007845CD" w:rsidP="00C91040">
            <w:pPr>
              <w:rPr>
                <w:rFonts w:cstheme="minorHAnsi"/>
              </w:rPr>
            </w:pPr>
            <w:r w:rsidRPr="00C34C63">
              <w:rPr>
                <w:rFonts w:cstheme="minorHAnsi"/>
              </w:rPr>
              <w:t>C</w:t>
            </w:r>
          </w:p>
        </w:tc>
        <w:tc>
          <w:tcPr>
            <w:tcW w:w="1980" w:type="dxa"/>
          </w:tcPr>
          <w:p w14:paraId="6298AE4F" w14:textId="77777777" w:rsidR="007845CD" w:rsidRPr="00287E30" w:rsidRDefault="008F737C" w:rsidP="00C91040">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63FB99" w14:textId="77777777" w:rsidR="007845CD" w:rsidRPr="00287E30" w:rsidRDefault="008F737C" w:rsidP="00C91040">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4B7C978" w14:textId="77777777" w:rsidR="007845CD" w:rsidRPr="00287E30" w:rsidRDefault="008F737C" w:rsidP="00C91040">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9B8AC80" w14:textId="77777777" w:rsidR="007845CD" w:rsidRPr="00287E30" w:rsidRDefault="008F737C" w:rsidP="00C91040">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BE9545" w14:textId="77777777" w:rsidR="007845CD" w:rsidRPr="00287E30" w:rsidRDefault="007845CD" w:rsidP="00C91040">
            <w:pPr>
              <w:rPr>
                <w:rFonts w:cstheme="minorHAnsi"/>
              </w:rPr>
            </w:pPr>
          </w:p>
        </w:tc>
        <w:sdt>
          <w:sdtPr>
            <w:rPr>
              <w:rFonts w:cstheme="minorHAnsi"/>
            </w:rPr>
            <w:id w:val="-1509519242"/>
            <w:placeholder>
              <w:docPart w:val="D5A52458E5F447B092C3963A4DEF30C5"/>
            </w:placeholder>
            <w:showingPlcHdr/>
          </w:sdtPr>
          <w:sdtEndPr/>
          <w:sdtContent>
            <w:tc>
              <w:tcPr>
                <w:tcW w:w="4624" w:type="dxa"/>
              </w:tcPr>
              <w:p w14:paraId="6671720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02C152D" w14:textId="77777777" w:rsidTr="00A42E50">
        <w:trPr>
          <w:cantSplit/>
        </w:trPr>
        <w:tc>
          <w:tcPr>
            <w:tcW w:w="990" w:type="dxa"/>
          </w:tcPr>
          <w:p w14:paraId="5E5D971F" w14:textId="77777777" w:rsidR="007845CD" w:rsidRPr="00C34C63" w:rsidRDefault="007845CD" w:rsidP="00C91040">
            <w:pPr>
              <w:jc w:val="center"/>
              <w:rPr>
                <w:rFonts w:cstheme="minorHAnsi"/>
                <w:b/>
                <w:bCs/>
              </w:rPr>
            </w:pPr>
            <w:r w:rsidRPr="00C34C63">
              <w:rPr>
                <w:rFonts w:cstheme="minorHAnsi"/>
                <w:b/>
                <w:bCs/>
              </w:rPr>
              <w:t>1-F-14</w:t>
            </w:r>
          </w:p>
        </w:tc>
        <w:tc>
          <w:tcPr>
            <w:tcW w:w="6347" w:type="dxa"/>
            <w:tcBorders>
              <w:right w:val="nil"/>
            </w:tcBorders>
          </w:tcPr>
          <w:p w14:paraId="477B7C1E" w14:textId="647011CF"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7556E67" w14:textId="77777777" w:rsidR="007845CD" w:rsidRPr="00C34C63" w:rsidRDefault="007845CD" w:rsidP="00C91040">
            <w:pPr>
              <w:rPr>
                <w:rFonts w:eastAsia="Arial" w:cstheme="minorHAnsi"/>
              </w:rPr>
            </w:pPr>
            <w:r w:rsidRPr="00C34C63">
              <w:rPr>
                <w:rFonts w:eastAsia="Arial" w:cstheme="minorHAnsi"/>
              </w:rPr>
              <w:t>The identification of the problem</w:t>
            </w:r>
          </w:p>
          <w:p w14:paraId="537947A6" w14:textId="615E3149" w:rsidR="000E5508" w:rsidRPr="00C34C63" w:rsidRDefault="000E5508" w:rsidP="00C91040">
            <w:pPr>
              <w:rPr>
                <w:rFonts w:eastAsia="Arial" w:cstheme="minorHAnsi"/>
              </w:rPr>
            </w:pPr>
          </w:p>
        </w:tc>
        <w:tc>
          <w:tcPr>
            <w:tcW w:w="245" w:type="dxa"/>
            <w:tcBorders>
              <w:left w:val="nil"/>
            </w:tcBorders>
          </w:tcPr>
          <w:p w14:paraId="6EBE8A29" w14:textId="77777777" w:rsidR="007845CD" w:rsidRPr="00C34C63" w:rsidRDefault="007845CD" w:rsidP="00C91040">
            <w:pPr>
              <w:rPr>
                <w:rFonts w:cstheme="minorHAnsi"/>
              </w:rPr>
            </w:pPr>
          </w:p>
        </w:tc>
        <w:tc>
          <w:tcPr>
            <w:tcW w:w="844" w:type="dxa"/>
          </w:tcPr>
          <w:p w14:paraId="1EC74573" w14:textId="77777777" w:rsidR="007845CD" w:rsidRPr="00C34C63" w:rsidRDefault="007845CD" w:rsidP="00C91040">
            <w:pPr>
              <w:rPr>
                <w:rFonts w:cstheme="minorHAnsi"/>
              </w:rPr>
            </w:pPr>
            <w:r w:rsidRPr="00C34C63">
              <w:rPr>
                <w:rFonts w:cstheme="minorHAnsi"/>
              </w:rPr>
              <w:t xml:space="preserve">A </w:t>
            </w:r>
          </w:p>
          <w:p w14:paraId="5DC01EAC" w14:textId="77777777" w:rsidR="007845CD" w:rsidRPr="00C34C63" w:rsidRDefault="007845CD" w:rsidP="00C91040">
            <w:pPr>
              <w:rPr>
                <w:rFonts w:cstheme="minorHAnsi"/>
              </w:rPr>
            </w:pPr>
            <w:r w:rsidRPr="00C34C63">
              <w:rPr>
                <w:rFonts w:cstheme="minorHAnsi"/>
              </w:rPr>
              <w:t xml:space="preserve">B </w:t>
            </w:r>
          </w:p>
          <w:p w14:paraId="2E659AC8" w14:textId="77777777" w:rsidR="007845CD" w:rsidRPr="00C34C63" w:rsidRDefault="007845CD" w:rsidP="00C91040">
            <w:pPr>
              <w:rPr>
                <w:rFonts w:cstheme="minorHAnsi"/>
              </w:rPr>
            </w:pPr>
            <w:r w:rsidRPr="00C34C63">
              <w:rPr>
                <w:rFonts w:cstheme="minorHAnsi"/>
              </w:rPr>
              <w:t xml:space="preserve">C-M </w:t>
            </w:r>
          </w:p>
          <w:p w14:paraId="0AEFAC86" w14:textId="77777777" w:rsidR="007845CD" w:rsidRPr="00C34C63" w:rsidRDefault="007845CD" w:rsidP="00C91040">
            <w:pPr>
              <w:rPr>
                <w:rFonts w:cstheme="minorHAnsi"/>
              </w:rPr>
            </w:pPr>
            <w:r w:rsidRPr="00C34C63">
              <w:rPr>
                <w:rFonts w:cstheme="minorHAnsi"/>
              </w:rPr>
              <w:t>C</w:t>
            </w:r>
          </w:p>
        </w:tc>
        <w:tc>
          <w:tcPr>
            <w:tcW w:w="1980" w:type="dxa"/>
          </w:tcPr>
          <w:p w14:paraId="27BA3732" w14:textId="77777777" w:rsidR="007845CD" w:rsidRPr="00287E30" w:rsidRDefault="008F737C" w:rsidP="00C91040">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E43A94" w14:textId="77777777" w:rsidR="007845CD" w:rsidRPr="00287E30" w:rsidRDefault="008F737C" w:rsidP="00C91040">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A80932" w14:textId="77777777" w:rsidR="007845CD" w:rsidRPr="00287E30" w:rsidRDefault="008F737C" w:rsidP="00C91040">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4759D4D" w14:textId="77777777" w:rsidR="007845CD" w:rsidRPr="00287E30" w:rsidRDefault="008F737C" w:rsidP="00C91040">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F208084" w14:textId="77777777" w:rsidR="007845CD" w:rsidRPr="00287E30" w:rsidRDefault="007845CD" w:rsidP="00C91040">
            <w:pPr>
              <w:rPr>
                <w:rFonts w:cstheme="minorHAnsi"/>
              </w:rPr>
            </w:pPr>
          </w:p>
        </w:tc>
        <w:sdt>
          <w:sdtPr>
            <w:rPr>
              <w:rFonts w:cstheme="minorHAnsi"/>
            </w:rPr>
            <w:id w:val="323249938"/>
            <w:placeholder>
              <w:docPart w:val="FCF113B8ECDD47F09B71D14A85C7A465"/>
            </w:placeholder>
            <w:showingPlcHdr/>
          </w:sdtPr>
          <w:sdtEndPr/>
          <w:sdtContent>
            <w:tc>
              <w:tcPr>
                <w:tcW w:w="4624" w:type="dxa"/>
              </w:tcPr>
              <w:p w14:paraId="7CEF375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9C0B85A" w14:textId="77777777" w:rsidTr="00A42E50">
        <w:trPr>
          <w:cantSplit/>
        </w:trPr>
        <w:tc>
          <w:tcPr>
            <w:tcW w:w="990" w:type="dxa"/>
          </w:tcPr>
          <w:p w14:paraId="363514EC" w14:textId="77777777" w:rsidR="007845CD" w:rsidRPr="00C34C63" w:rsidRDefault="007845CD" w:rsidP="00C91040">
            <w:pPr>
              <w:jc w:val="center"/>
              <w:rPr>
                <w:rFonts w:cstheme="minorHAnsi"/>
                <w:b/>
                <w:bCs/>
              </w:rPr>
            </w:pPr>
            <w:r w:rsidRPr="00C34C63">
              <w:rPr>
                <w:rFonts w:cstheme="minorHAnsi"/>
                <w:b/>
                <w:bCs/>
              </w:rPr>
              <w:t>1-F-15</w:t>
            </w:r>
          </w:p>
        </w:tc>
        <w:tc>
          <w:tcPr>
            <w:tcW w:w="6347" w:type="dxa"/>
            <w:tcBorders>
              <w:right w:val="nil"/>
            </w:tcBorders>
          </w:tcPr>
          <w:p w14:paraId="2D7076B5" w14:textId="70B3F2D6"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3CC69AB3" w14:textId="77777777" w:rsidR="007845CD" w:rsidRDefault="007845CD" w:rsidP="00C91040">
            <w:pPr>
              <w:rPr>
                <w:rFonts w:eastAsia="Arial" w:cstheme="minorHAnsi"/>
              </w:rPr>
            </w:pPr>
            <w:r w:rsidRPr="00C34C63">
              <w:rPr>
                <w:rFonts w:eastAsia="Arial" w:cstheme="minorHAnsi"/>
              </w:rPr>
              <w:t>The immediate treatment or disposition of the case</w:t>
            </w:r>
          </w:p>
          <w:p w14:paraId="4E86BEDE" w14:textId="2A29A948" w:rsidR="000E5508" w:rsidRPr="00C34C63" w:rsidRDefault="000E5508" w:rsidP="00C91040">
            <w:pPr>
              <w:rPr>
                <w:rFonts w:eastAsia="Arial" w:cstheme="minorHAnsi"/>
              </w:rPr>
            </w:pPr>
          </w:p>
        </w:tc>
        <w:tc>
          <w:tcPr>
            <w:tcW w:w="245" w:type="dxa"/>
            <w:tcBorders>
              <w:left w:val="nil"/>
            </w:tcBorders>
          </w:tcPr>
          <w:p w14:paraId="22551E92" w14:textId="77777777" w:rsidR="007845CD" w:rsidRPr="00C34C63" w:rsidRDefault="007845CD" w:rsidP="00C91040">
            <w:pPr>
              <w:rPr>
                <w:rFonts w:cstheme="minorHAnsi"/>
              </w:rPr>
            </w:pPr>
          </w:p>
        </w:tc>
        <w:tc>
          <w:tcPr>
            <w:tcW w:w="844" w:type="dxa"/>
          </w:tcPr>
          <w:p w14:paraId="36828B4D" w14:textId="77777777" w:rsidR="007845CD" w:rsidRPr="00C34C63" w:rsidRDefault="007845CD" w:rsidP="00C91040">
            <w:pPr>
              <w:rPr>
                <w:rFonts w:cstheme="minorHAnsi"/>
              </w:rPr>
            </w:pPr>
            <w:r w:rsidRPr="00C34C63">
              <w:rPr>
                <w:rFonts w:cstheme="minorHAnsi"/>
              </w:rPr>
              <w:t xml:space="preserve">A </w:t>
            </w:r>
          </w:p>
          <w:p w14:paraId="4926CEA8" w14:textId="77777777" w:rsidR="007845CD" w:rsidRPr="00C34C63" w:rsidRDefault="007845CD" w:rsidP="00C91040">
            <w:pPr>
              <w:rPr>
                <w:rFonts w:cstheme="minorHAnsi"/>
              </w:rPr>
            </w:pPr>
            <w:r w:rsidRPr="00C34C63">
              <w:rPr>
                <w:rFonts w:cstheme="minorHAnsi"/>
              </w:rPr>
              <w:t xml:space="preserve">B </w:t>
            </w:r>
          </w:p>
          <w:p w14:paraId="70D2DA05" w14:textId="77777777" w:rsidR="007845CD" w:rsidRPr="00C34C63" w:rsidRDefault="007845CD" w:rsidP="00C91040">
            <w:pPr>
              <w:rPr>
                <w:rFonts w:cstheme="minorHAnsi"/>
              </w:rPr>
            </w:pPr>
            <w:r w:rsidRPr="00C34C63">
              <w:rPr>
                <w:rFonts w:cstheme="minorHAnsi"/>
              </w:rPr>
              <w:t xml:space="preserve">C-M </w:t>
            </w:r>
          </w:p>
          <w:p w14:paraId="6402ED99" w14:textId="77777777" w:rsidR="007845CD" w:rsidRPr="00C34C63" w:rsidRDefault="007845CD" w:rsidP="00C91040">
            <w:pPr>
              <w:rPr>
                <w:rFonts w:cstheme="minorHAnsi"/>
              </w:rPr>
            </w:pPr>
            <w:r w:rsidRPr="00C34C63">
              <w:rPr>
                <w:rFonts w:cstheme="minorHAnsi"/>
              </w:rPr>
              <w:t>C</w:t>
            </w:r>
          </w:p>
        </w:tc>
        <w:tc>
          <w:tcPr>
            <w:tcW w:w="1980" w:type="dxa"/>
          </w:tcPr>
          <w:p w14:paraId="5F61E31E" w14:textId="77777777" w:rsidR="007845CD" w:rsidRPr="00287E30" w:rsidRDefault="008F737C" w:rsidP="00C91040">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2DC40" w14:textId="77777777" w:rsidR="007845CD" w:rsidRPr="00287E30" w:rsidRDefault="008F737C" w:rsidP="00C91040">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AD861BD" w14:textId="77777777" w:rsidR="007845CD" w:rsidRPr="00287E30" w:rsidRDefault="008F737C" w:rsidP="00C91040">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2A4503" w14:textId="77777777" w:rsidR="007845CD" w:rsidRPr="00287E30" w:rsidRDefault="008F737C" w:rsidP="00C91040">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2A64428" w14:textId="77777777" w:rsidR="007845CD" w:rsidRPr="00287E30" w:rsidRDefault="007845CD" w:rsidP="00C91040">
            <w:pPr>
              <w:rPr>
                <w:rFonts w:cstheme="minorHAnsi"/>
              </w:rPr>
            </w:pPr>
          </w:p>
        </w:tc>
        <w:sdt>
          <w:sdtPr>
            <w:rPr>
              <w:rFonts w:cstheme="minorHAnsi"/>
            </w:rPr>
            <w:id w:val="948590085"/>
            <w:placeholder>
              <w:docPart w:val="456F5C0CC91C4BBD8B8F70EADF162F18"/>
            </w:placeholder>
            <w:showingPlcHdr/>
          </w:sdtPr>
          <w:sdtEndPr/>
          <w:sdtContent>
            <w:tc>
              <w:tcPr>
                <w:tcW w:w="4624" w:type="dxa"/>
              </w:tcPr>
              <w:p w14:paraId="2F91719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2A57F90" w14:textId="77777777" w:rsidTr="00A42E50">
        <w:trPr>
          <w:cantSplit/>
        </w:trPr>
        <w:tc>
          <w:tcPr>
            <w:tcW w:w="990" w:type="dxa"/>
          </w:tcPr>
          <w:p w14:paraId="716D3B7F" w14:textId="77777777" w:rsidR="007845CD" w:rsidRPr="00C34C63" w:rsidRDefault="007845CD" w:rsidP="00C91040">
            <w:pPr>
              <w:jc w:val="center"/>
              <w:rPr>
                <w:rFonts w:cstheme="minorHAnsi"/>
                <w:b/>
                <w:bCs/>
              </w:rPr>
            </w:pPr>
            <w:r w:rsidRPr="00C34C63">
              <w:rPr>
                <w:rFonts w:cstheme="minorHAnsi"/>
                <w:b/>
                <w:bCs/>
              </w:rPr>
              <w:lastRenderedPageBreak/>
              <w:t>1-F-16</w:t>
            </w:r>
          </w:p>
        </w:tc>
        <w:tc>
          <w:tcPr>
            <w:tcW w:w="6347" w:type="dxa"/>
            <w:tcBorders>
              <w:right w:val="nil"/>
            </w:tcBorders>
          </w:tcPr>
          <w:p w14:paraId="06905912" w14:textId="0CADCB42"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AB5CA99" w14:textId="77777777" w:rsidR="007845CD" w:rsidRPr="00C34C63" w:rsidRDefault="007845CD" w:rsidP="00C91040">
            <w:pPr>
              <w:rPr>
                <w:rFonts w:eastAsia="Arial" w:cstheme="minorHAnsi"/>
              </w:rPr>
            </w:pPr>
            <w:r w:rsidRPr="00C34C63">
              <w:rPr>
                <w:rFonts w:eastAsia="Arial" w:cstheme="minorHAnsi"/>
              </w:rPr>
              <w:t>The outcome</w:t>
            </w:r>
          </w:p>
        </w:tc>
        <w:tc>
          <w:tcPr>
            <w:tcW w:w="245" w:type="dxa"/>
            <w:tcBorders>
              <w:left w:val="nil"/>
            </w:tcBorders>
          </w:tcPr>
          <w:p w14:paraId="5B2A3F39" w14:textId="77777777" w:rsidR="007845CD" w:rsidRPr="00C34C63" w:rsidRDefault="007845CD" w:rsidP="00C91040">
            <w:pPr>
              <w:rPr>
                <w:rFonts w:cstheme="minorHAnsi"/>
              </w:rPr>
            </w:pPr>
          </w:p>
        </w:tc>
        <w:tc>
          <w:tcPr>
            <w:tcW w:w="844" w:type="dxa"/>
          </w:tcPr>
          <w:p w14:paraId="7EC86045" w14:textId="77777777" w:rsidR="007845CD" w:rsidRPr="00C34C63" w:rsidRDefault="007845CD" w:rsidP="00C91040">
            <w:pPr>
              <w:rPr>
                <w:rFonts w:cstheme="minorHAnsi"/>
              </w:rPr>
            </w:pPr>
            <w:r w:rsidRPr="00C34C63">
              <w:rPr>
                <w:rFonts w:cstheme="minorHAnsi"/>
              </w:rPr>
              <w:t xml:space="preserve">A </w:t>
            </w:r>
          </w:p>
          <w:p w14:paraId="68222CDA" w14:textId="77777777" w:rsidR="007845CD" w:rsidRPr="00C34C63" w:rsidRDefault="007845CD" w:rsidP="00C91040">
            <w:pPr>
              <w:rPr>
                <w:rFonts w:cstheme="minorHAnsi"/>
              </w:rPr>
            </w:pPr>
            <w:r w:rsidRPr="00C34C63">
              <w:rPr>
                <w:rFonts w:cstheme="minorHAnsi"/>
              </w:rPr>
              <w:t xml:space="preserve">B </w:t>
            </w:r>
          </w:p>
          <w:p w14:paraId="021F95B8" w14:textId="77777777" w:rsidR="007845CD" w:rsidRPr="00C34C63" w:rsidRDefault="007845CD" w:rsidP="00C91040">
            <w:pPr>
              <w:rPr>
                <w:rFonts w:cstheme="minorHAnsi"/>
              </w:rPr>
            </w:pPr>
            <w:r w:rsidRPr="00C34C63">
              <w:rPr>
                <w:rFonts w:cstheme="minorHAnsi"/>
              </w:rPr>
              <w:t xml:space="preserve">C-M </w:t>
            </w:r>
          </w:p>
          <w:p w14:paraId="10BF6440" w14:textId="77777777" w:rsidR="007845CD" w:rsidRPr="00C34C63" w:rsidRDefault="007845CD" w:rsidP="00C91040">
            <w:pPr>
              <w:rPr>
                <w:rFonts w:cstheme="minorHAnsi"/>
              </w:rPr>
            </w:pPr>
            <w:r w:rsidRPr="00C34C63">
              <w:rPr>
                <w:rFonts w:cstheme="minorHAnsi"/>
              </w:rPr>
              <w:t>C</w:t>
            </w:r>
          </w:p>
        </w:tc>
        <w:tc>
          <w:tcPr>
            <w:tcW w:w="1980" w:type="dxa"/>
          </w:tcPr>
          <w:p w14:paraId="1975ABC5" w14:textId="77777777" w:rsidR="007845CD" w:rsidRPr="00287E30" w:rsidRDefault="008F737C" w:rsidP="00C91040">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24B57BE" w14:textId="77777777" w:rsidR="007845CD" w:rsidRPr="00287E30" w:rsidRDefault="008F737C" w:rsidP="00C91040">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71F030" w14:textId="77777777" w:rsidR="007845CD" w:rsidRPr="00287E30" w:rsidRDefault="008F737C" w:rsidP="00C91040">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1824F3" w14:textId="77777777" w:rsidR="007845CD" w:rsidRPr="00287E30" w:rsidRDefault="008F737C" w:rsidP="00C91040">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E4B01" w14:textId="77777777" w:rsidR="007845CD" w:rsidRPr="00287E30" w:rsidRDefault="007845CD" w:rsidP="00C91040">
            <w:pPr>
              <w:rPr>
                <w:rFonts w:cstheme="minorHAnsi"/>
              </w:rPr>
            </w:pPr>
          </w:p>
        </w:tc>
        <w:sdt>
          <w:sdtPr>
            <w:rPr>
              <w:rFonts w:cstheme="minorHAnsi"/>
            </w:rPr>
            <w:id w:val="1966694981"/>
            <w:placeholder>
              <w:docPart w:val="9C814CB47D3B44C2AF7CC493A4D63031"/>
            </w:placeholder>
            <w:showingPlcHdr/>
          </w:sdtPr>
          <w:sdtEndPr/>
          <w:sdtContent>
            <w:tc>
              <w:tcPr>
                <w:tcW w:w="4624" w:type="dxa"/>
              </w:tcPr>
              <w:p w14:paraId="14A03F3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DAB3FB7" w14:textId="77777777" w:rsidTr="00A42E50">
        <w:trPr>
          <w:cantSplit/>
        </w:trPr>
        <w:tc>
          <w:tcPr>
            <w:tcW w:w="990" w:type="dxa"/>
          </w:tcPr>
          <w:p w14:paraId="021B90B5" w14:textId="77777777" w:rsidR="007845CD" w:rsidRPr="00C34C63" w:rsidRDefault="007845CD" w:rsidP="00C91040">
            <w:pPr>
              <w:jc w:val="center"/>
              <w:rPr>
                <w:rFonts w:cstheme="minorHAnsi"/>
                <w:b/>
                <w:bCs/>
              </w:rPr>
            </w:pPr>
            <w:r w:rsidRPr="00C34C63">
              <w:rPr>
                <w:rFonts w:cstheme="minorHAnsi"/>
                <w:b/>
                <w:bCs/>
              </w:rPr>
              <w:t>1-F-17</w:t>
            </w:r>
          </w:p>
        </w:tc>
        <w:tc>
          <w:tcPr>
            <w:tcW w:w="6347" w:type="dxa"/>
            <w:tcBorders>
              <w:right w:val="nil"/>
            </w:tcBorders>
          </w:tcPr>
          <w:p w14:paraId="768B179D" w14:textId="05AE8AB4"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5115D427" w14:textId="77777777" w:rsidR="007845CD" w:rsidRPr="00C34C63" w:rsidRDefault="007845CD" w:rsidP="00C91040">
            <w:pPr>
              <w:rPr>
                <w:rFonts w:eastAsia="Arial" w:cstheme="minorHAnsi"/>
              </w:rPr>
            </w:pPr>
            <w:r w:rsidRPr="00C34C63">
              <w:rPr>
                <w:rFonts w:eastAsia="Arial" w:cstheme="minorHAnsi"/>
              </w:rPr>
              <w:t>The reason for the problem</w:t>
            </w:r>
          </w:p>
        </w:tc>
        <w:tc>
          <w:tcPr>
            <w:tcW w:w="245" w:type="dxa"/>
            <w:tcBorders>
              <w:left w:val="nil"/>
            </w:tcBorders>
          </w:tcPr>
          <w:p w14:paraId="4D78BF26" w14:textId="77777777" w:rsidR="007845CD" w:rsidRPr="00C34C63" w:rsidRDefault="007845CD" w:rsidP="00C91040">
            <w:pPr>
              <w:rPr>
                <w:rFonts w:cstheme="minorHAnsi"/>
              </w:rPr>
            </w:pPr>
          </w:p>
        </w:tc>
        <w:tc>
          <w:tcPr>
            <w:tcW w:w="844" w:type="dxa"/>
          </w:tcPr>
          <w:p w14:paraId="2C49EC9F" w14:textId="77777777" w:rsidR="007845CD" w:rsidRPr="00C34C63" w:rsidRDefault="007845CD" w:rsidP="00C91040">
            <w:pPr>
              <w:rPr>
                <w:rFonts w:cstheme="minorHAnsi"/>
              </w:rPr>
            </w:pPr>
            <w:r w:rsidRPr="00C34C63">
              <w:rPr>
                <w:rFonts w:cstheme="minorHAnsi"/>
              </w:rPr>
              <w:t xml:space="preserve">A </w:t>
            </w:r>
          </w:p>
          <w:p w14:paraId="2B07651B" w14:textId="77777777" w:rsidR="007845CD" w:rsidRPr="00C34C63" w:rsidRDefault="007845CD" w:rsidP="00C91040">
            <w:pPr>
              <w:rPr>
                <w:rFonts w:cstheme="minorHAnsi"/>
              </w:rPr>
            </w:pPr>
            <w:r w:rsidRPr="00C34C63">
              <w:rPr>
                <w:rFonts w:cstheme="minorHAnsi"/>
              </w:rPr>
              <w:t xml:space="preserve">B </w:t>
            </w:r>
          </w:p>
          <w:p w14:paraId="55BE9260" w14:textId="77777777" w:rsidR="007845CD" w:rsidRPr="00C34C63" w:rsidRDefault="007845CD" w:rsidP="00C91040">
            <w:pPr>
              <w:rPr>
                <w:rFonts w:cstheme="minorHAnsi"/>
              </w:rPr>
            </w:pPr>
            <w:r w:rsidRPr="00C34C63">
              <w:rPr>
                <w:rFonts w:cstheme="minorHAnsi"/>
              </w:rPr>
              <w:t xml:space="preserve">C-M </w:t>
            </w:r>
          </w:p>
          <w:p w14:paraId="0B02575A" w14:textId="77777777" w:rsidR="007845CD" w:rsidRPr="00C34C63" w:rsidRDefault="007845CD" w:rsidP="00C91040">
            <w:pPr>
              <w:rPr>
                <w:rFonts w:cstheme="minorHAnsi"/>
              </w:rPr>
            </w:pPr>
            <w:r w:rsidRPr="00C34C63">
              <w:rPr>
                <w:rFonts w:cstheme="minorHAnsi"/>
              </w:rPr>
              <w:t>C</w:t>
            </w:r>
          </w:p>
        </w:tc>
        <w:tc>
          <w:tcPr>
            <w:tcW w:w="1980" w:type="dxa"/>
          </w:tcPr>
          <w:p w14:paraId="73DDCF70" w14:textId="77777777" w:rsidR="007845CD" w:rsidRPr="00287E30" w:rsidRDefault="008F737C" w:rsidP="00C91040">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F6C0149" w14:textId="77777777" w:rsidR="007845CD" w:rsidRPr="00287E30" w:rsidRDefault="008F737C" w:rsidP="00C91040">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D7A2244" w14:textId="77777777" w:rsidR="007845CD" w:rsidRPr="00287E30" w:rsidRDefault="008F737C" w:rsidP="00C91040">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1814EE4" w14:textId="77777777" w:rsidR="007845CD" w:rsidRPr="00287E30" w:rsidRDefault="008F737C" w:rsidP="00C91040">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BC3F8A" w14:textId="77777777" w:rsidR="007845CD" w:rsidRPr="00287E30" w:rsidRDefault="007845CD" w:rsidP="00C91040">
            <w:pPr>
              <w:rPr>
                <w:rFonts w:cstheme="minorHAnsi"/>
              </w:rPr>
            </w:pPr>
          </w:p>
        </w:tc>
        <w:sdt>
          <w:sdtPr>
            <w:rPr>
              <w:rFonts w:cstheme="minorHAnsi"/>
            </w:rPr>
            <w:id w:val="1741591538"/>
            <w:placeholder>
              <w:docPart w:val="1E6772806A76469BA653C1BD82016497"/>
            </w:placeholder>
            <w:showingPlcHdr/>
          </w:sdtPr>
          <w:sdtEndPr/>
          <w:sdtContent>
            <w:tc>
              <w:tcPr>
                <w:tcW w:w="4624" w:type="dxa"/>
              </w:tcPr>
              <w:p w14:paraId="68DE929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F1FAFDA" w14:textId="77777777" w:rsidTr="00A42E50">
        <w:trPr>
          <w:cantSplit/>
        </w:trPr>
        <w:tc>
          <w:tcPr>
            <w:tcW w:w="990" w:type="dxa"/>
          </w:tcPr>
          <w:p w14:paraId="6DB82F89" w14:textId="77777777" w:rsidR="007845CD" w:rsidRPr="00C34C63" w:rsidRDefault="007845CD" w:rsidP="00C91040">
            <w:pPr>
              <w:jc w:val="center"/>
              <w:rPr>
                <w:rFonts w:cstheme="minorHAnsi"/>
                <w:b/>
                <w:bCs/>
              </w:rPr>
            </w:pPr>
            <w:r w:rsidRPr="00C34C63">
              <w:rPr>
                <w:rFonts w:cstheme="minorHAnsi"/>
                <w:b/>
                <w:bCs/>
              </w:rPr>
              <w:t>1-F-18</w:t>
            </w:r>
          </w:p>
        </w:tc>
        <w:tc>
          <w:tcPr>
            <w:tcW w:w="6347" w:type="dxa"/>
            <w:tcBorders>
              <w:right w:val="nil"/>
            </w:tcBorders>
          </w:tcPr>
          <w:p w14:paraId="4E0495BA" w14:textId="2481DE03"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20F0DD42" w14:textId="77777777" w:rsidR="007845CD" w:rsidRPr="00C34C63" w:rsidRDefault="007845CD" w:rsidP="00C91040">
            <w:pPr>
              <w:rPr>
                <w:rFonts w:eastAsia="Arial" w:cstheme="minorHAnsi"/>
              </w:rPr>
            </w:pPr>
            <w:r w:rsidRPr="00C34C63">
              <w:rPr>
                <w:rFonts w:eastAsia="Arial" w:cstheme="minorHAnsi"/>
              </w:rPr>
              <w:t>An assessment of the efficacy of treatment.</w:t>
            </w:r>
          </w:p>
        </w:tc>
        <w:tc>
          <w:tcPr>
            <w:tcW w:w="245" w:type="dxa"/>
            <w:tcBorders>
              <w:left w:val="nil"/>
            </w:tcBorders>
          </w:tcPr>
          <w:p w14:paraId="5364FAE7" w14:textId="77777777" w:rsidR="007845CD" w:rsidRPr="00C34C63" w:rsidRDefault="007845CD" w:rsidP="00C91040">
            <w:pPr>
              <w:rPr>
                <w:rFonts w:cstheme="minorHAnsi"/>
              </w:rPr>
            </w:pPr>
          </w:p>
        </w:tc>
        <w:tc>
          <w:tcPr>
            <w:tcW w:w="844" w:type="dxa"/>
          </w:tcPr>
          <w:p w14:paraId="63FA4629" w14:textId="77777777" w:rsidR="007845CD" w:rsidRPr="00C34C63" w:rsidRDefault="007845CD" w:rsidP="00C91040">
            <w:pPr>
              <w:rPr>
                <w:rFonts w:cstheme="minorHAnsi"/>
              </w:rPr>
            </w:pPr>
            <w:r w:rsidRPr="00C34C63">
              <w:rPr>
                <w:rFonts w:cstheme="minorHAnsi"/>
              </w:rPr>
              <w:t xml:space="preserve">A </w:t>
            </w:r>
          </w:p>
          <w:p w14:paraId="13626F5C" w14:textId="77777777" w:rsidR="007845CD" w:rsidRPr="00C34C63" w:rsidRDefault="007845CD" w:rsidP="00C91040">
            <w:pPr>
              <w:rPr>
                <w:rFonts w:cstheme="minorHAnsi"/>
              </w:rPr>
            </w:pPr>
            <w:r w:rsidRPr="00C34C63">
              <w:rPr>
                <w:rFonts w:cstheme="minorHAnsi"/>
              </w:rPr>
              <w:t xml:space="preserve">B </w:t>
            </w:r>
          </w:p>
          <w:p w14:paraId="4256D571" w14:textId="77777777" w:rsidR="007845CD" w:rsidRPr="00C34C63" w:rsidRDefault="007845CD" w:rsidP="00C91040">
            <w:pPr>
              <w:rPr>
                <w:rFonts w:cstheme="minorHAnsi"/>
              </w:rPr>
            </w:pPr>
            <w:r w:rsidRPr="00C34C63">
              <w:rPr>
                <w:rFonts w:cstheme="minorHAnsi"/>
              </w:rPr>
              <w:t xml:space="preserve">C-M </w:t>
            </w:r>
          </w:p>
          <w:p w14:paraId="184732A9" w14:textId="77777777" w:rsidR="007845CD" w:rsidRPr="00C34C63" w:rsidRDefault="007845CD" w:rsidP="00C91040">
            <w:pPr>
              <w:rPr>
                <w:rFonts w:cstheme="minorHAnsi"/>
              </w:rPr>
            </w:pPr>
            <w:r w:rsidRPr="00C34C63">
              <w:rPr>
                <w:rFonts w:cstheme="minorHAnsi"/>
              </w:rPr>
              <w:t>C</w:t>
            </w:r>
          </w:p>
        </w:tc>
        <w:tc>
          <w:tcPr>
            <w:tcW w:w="1980" w:type="dxa"/>
          </w:tcPr>
          <w:p w14:paraId="7E6F325E" w14:textId="77777777" w:rsidR="007845CD" w:rsidRPr="00287E30" w:rsidRDefault="008F737C" w:rsidP="00C9104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EC2A1A" w14:textId="77777777" w:rsidR="007845CD" w:rsidRPr="00287E30" w:rsidRDefault="008F737C" w:rsidP="00C9104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117D4EE" w14:textId="77777777" w:rsidR="007845CD" w:rsidRPr="00287E30" w:rsidRDefault="008F737C" w:rsidP="00C9104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506BC1" w14:textId="77777777" w:rsidR="007845CD" w:rsidRPr="00287E30" w:rsidRDefault="008F737C" w:rsidP="00C9104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4294EA" w14:textId="77777777" w:rsidR="007845CD" w:rsidRPr="00287E30" w:rsidRDefault="007845CD" w:rsidP="00C91040">
            <w:pPr>
              <w:rPr>
                <w:rFonts w:cstheme="minorHAnsi"/>
              </w:rPr>
            </w:pPr>
          </w:p>
        </w:tc>
        <w:sdt>
          <w:sdtPr>
            <w:rPr>
              <w:rFonts w:cstheme="minorHAnsi"/>
            </w:rPr>
            <w:id w:val="-695531441"/>
            <w:placeholder>
              <w:docPart w:val="D1AA243CD7F84A219C0466231A953992"/>
            </w:placeholder>
            <w:showingPlcHdr/>
          </w:sdtPr>
          <w:sdtEndPr/>
          <w:sdtContent>
            <w:tc>
              <w:tcPr>
                <w:tcW w:w="4624" w:type="dxa"/>
              </w:tcPr>
              <w:p w14:paraId="1757D1F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bl>
    <w:p w14:paraId="1DAA08FA" w14:textId="77777777" w:rsidR="007845CD" w:rsidRDefault="007845CD" w:rsidP="007845CD"/>
    <w:p w14:paraId="1F271CF0" w14:textId="77777777" w:rsidR="007845CD" w:rsidRDefault="007845CD" w:rsidP="007845CD">
      <w:pPr>
        <w:sectPr w:rsidR="007845CD"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3A8DECEB" w14:textId="77777777" w:rsidR="007845CD" w:rsidRPr="00B63802" w:rsidRDefault="007845CD" w:rsidP="007845CD">
      <w:pPr>
        <w:shd w:val="clear" w:color="auto" w:fill="8EAADB" w:themeFill="accent1" w:themeFillTint="99"/>
        <w:ind w:right="-1080"/>
        <w:rPr>
          <w:b/>
          <w:bCs/>
          <w:sz w:val="32"/>
          <w:szCs w:val="32"/>
        </w:rPr>
      </w:pPr>
      <w:bookmarkStart w:id="31"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7845CD" w:rsidRPr="004E1DEE" w14:paraId="218EDC75" w14:textId="77777777" w:rsidTr="00774A85">
        <w:trPr>
          <w:tblHeader/>
        </w:trPr>
        <w:tc>
          <w:tcPr>
            <w:tcW w:w="990" w:type="dxa"/>
            <w:tcBorders>
              <w:bottom w:val="single" w:sz="4" w:space="0" w:color="auto"/>
            </w:tcBorders>
            <w:shd w:val="clear" w:color="auto" w:fill="2F5496" w:themeFill="accent1" w:themeFillShade="BF"/>
            <w:vAlign w:val="center"/>
          </w:tcPr>
          <w:bookmarkEnd w:id="31"/>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4E494C"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774A85">
        <w:tc>
          <w:tcPr>
            <w:tcW w:w="15210" w:type="dxa"/>
            <w:gridSpan w:val="6"/>
            <w:tcBorders>
              <w:left w:val="single" w:sz="4" w:space="0" w:color="auto"/>
            </w:tcBorders>
            <w:shd w:val="clear" w:color="auto" w:fill="D9E2F3" w:themeFill="accent1" w:themeFillTint="33"/>
          </w:tcPr>
          <w:p w14:paraId="00AC2C7B"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LAYOUT</w:t>
            </w:r>
          </w:p>
        </w:tc>
      </w:tr>
      <w:tr w:rsidR="007845CD" w14:paraId="54254FBE" w14:textId="77777777" w:rsidTr="00BA17E4">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81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1980" w:type="dxa"/>
          </w:tcPr>
          <w:p w14:paraId="623289D5" w14:textId="77777777" w:rsidR="007845CD" w:rsidRPr="00287E30" w:rsidRDefault="008F737C" w:rsidP="00C91040">
            <w:pPr>
              <w:rPr>
                <w:rFonts w:cstheme="minorHAnsi"/>
              </w:rPr>
            </w:pPr>
            <w:sdt>
              <w:sdtPr>
                <w:rPr>
                  <w:rFonts w:cstheme="minorHAnsi"/>
                </w:rPr>
                <w:id w:val="1157950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8F737C" w:rsidP="00C91040">
            <w:pPr>
              <w:rPr>
                <w:rFonts w:cstheme="minorHAnsi"/>
              </w:rPr>
            </w:pPr>
            <w:sdt>
              <w:sdtPr>
                <w:rPr>
                  <w:rFonts w:cstheme="minorHAnsi"/>
                </w:rPr>
                <w:id w:val="89972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8F737C" w:rsidP="00C91040">
            <w:pPr>
              <w:rPr>
                <w:rFonts w:cstheme="minorHAnsi"/>
              </w:rPr>
            </w:pPr>
            <w:sdt>
              <w:sdtPr>
                <w:rPr>
                  <w:rFonts w:cstheme="minorHAnsi"/>
                </w:rPr>
                <w:id w:val="4643226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8F737C" w:rsidP="00C91040">
            <w:pPr>
              <w:rPr>
                <w:rFonts w:cstheme="minorHAnsi"/>
              </w:rPr>
            </w:pPr>
            <w:sdt>
              <w:sdtPr>
                <w:rPr>
                  <w:rFonts w:cstheme="minorHAnsi"/>
                </w:rPr>
                <w:id w:val="467347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EndPr/>
          <w:sdtContent>
            <w:tc>
              <w:tcPr>
                <w:tcW w:w="495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BA17E4">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81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1980" w:type="dxa"/>
          </w:tcPr>
          <w:p w14:paraId="5883A421" w14:textId="77777777" w:rsidR="007845CD" w:rsidRPr="00287E30" w:rsidRDefault="008F737C" w:rsidP="00C91040">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8F737C" w:rsidP="00C91040">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8F737C" w:rsidP="00C91040">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8F737C" w:rsidP="00C91040">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EndPr/>
          <w:sdtContent>
            <w:tc>
              <w:tcPr>
                <w:tcW w:w="495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BA17E4">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81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1980" w:type="dxa"/>
          </w:tcPr>
          <w:p w14:paraId="463298CB" w14:textId="77777777" w:rsidR="007845CD" w:rsidRPr="00287E30" w:rsidRDefault="008F737C" w:rsidP="00C91040">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8F737C" w:rsidP="00C91040">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8F737C" w:rsidP="00C91040">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8F737C" w:rsidP="00C91040">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EndPr/>
          <w:sdtContent>
            <w:tc>
              <w:tcPr>
                <w:tcW w:w="495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BA17E4">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81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1980" w:type="dxa"/>
          </w:tcPr>
          <w:p w14:paraId="622B724E" w14:textId="77777777" w:rsidR="007845CD" w:rsidRPr="00287E30" w:rsidRDefault="008F737C" w:rsidP="00C91040">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8F737C" w:rsidP="00C91040">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8F737C" w:rsidP="00C91040">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8F737C" w:rsidP="00C91040">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EndPr/>
          <w:sdtContent>
            <w:tc>
              <w:tcPr>
                <w:tcW w:w="495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774A85">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81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5929699D" w14:textId="77777777" w:rsidR="007845CD" w:rsidRPr="00287E30" w:rsidRDefault="008F737C" w:rsidP="00C91040">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8F737C" w:rsidP="00C91040">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8F737C" w:rsidP="00C91040">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8F737C" w:rsidP="00C91040">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EndPr/>
          <w:sdtContent>
            <w:tc>
              <w:tcPr>
                <w:tcW w:w="495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774A85">
        <w:tc>
          <w:tcPr>
            <w:tcW w:w="15210" w:type="dxa"/>
            <w:gridSpan w:val="6"/>
            <w:tcBorders>
              <w:left w:val="single" w:sz="4" w:space="0" w:color="auto"/>
            </w:tcBorders>
            <w:shd w:val="clear" w:color="auto" w:fill="D9E2F3" w:themeFill="accent1" w:themeFillTint="33"/>
          </w:tcPr>
          <w:p w14:paraId="2BCC0059"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7845CD" w14:paraId="72406609" w14:textId="77777777" w:rsidTr="00BA17E4">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81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1980" w:type="dxa"/>
          </w:tcPr>
          <w:p w14:paraId="0E4A37D4" w14:textId="77777777" w:rsidR="007845CD" w:rsidRPr="00287E30" w:rsidRDefault="008F737C" w:rsidP="00C9104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8F737C" w:rsidP="00C9104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8F737C" w:rsidP="00C9104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8F737C" w:rsidP="00C9104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EndPr/>
          <w:sdtContent>
            <w:tc>
              <w:tcPr>
                <w:tcW w:w="495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BA17E4">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81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1980" w:type="dxa"/>
          </w:tcPr>
          <w:p w14:paraId="49D8ABD5" w14:textId="77777777" w:rsidR="007845CD" w:rsidRPr="00287E30" w:rsidRDefault="008F737C" w:rsidP="00C9104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8F737C" w:rsidP="00C9104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8F737C" w:rsidP="00C9104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8F737C" w:rsidP="00C9104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EndPr/>
          <w:sdtContent>
            <w:tc>
              <w:tcPr>
                <w:tcW w:w="495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BA17E4">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81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1980" w:type="dxa"/>
          </w:tcPr>
          <w:p w14:paraId="00B11AE5" w14:textId="77777777" w:rsidR="007845CD" w:rsidRPr="00287E30" w:rsidRDefault="008F737C" w:rsidP="00C91040">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8F737C" w:rsidP="00C91040">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8F737C" w:rsidP="00C91040">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8F737C" w:rsidP="00C91040">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EndPr/>
          <w:sdtContent>
            <w:tc>
              <w:tcPr>
                <w:tcW w:w="495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BA17E4">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537DEE22"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81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1980" w:type="dxa"/>
          </w:tcPr>
          <w:p w14:paraId="1E78AB66" w14:textId="77777777" w:rsidR="007845CD" w:rsidRPr="00287E30" w:rsidRDefault="008F737C" w:rsidP="00C91040">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8F737C" w:rsidP="00C91040">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8F737C" w:rsidP="00C91040">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8F737C" w:rsidP="00C91040">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529FFCC" w14:textId="77777777" w:rsidR="007845CD" w:rsidRPr="00287E30" w:rsidRDefault="007845CD" w:rsidP="00C91040">
            <w:pPr>
              <w:rPr>
                <w:rFonts w:cstheme="minorHAnsi"/>
              </w:rPr>
            </w:pPr>
          </w:p>
          <w:p w14:paraId="0F3FED7C" w14:textId="77777777" w:rsidR="007523EF" w:rsidRPr="00287E30" w:rsidRDefault="007523EF" w:rsidP="00C91040">
            <w:pPr>
              <w:rPr>
                <w:rFonts w:cstheme="minorHAnsi"/>
              </w:rPr>
            </w:pPr>
          </w:p>
          <w:p w14:paraId="1697B787" w14:textId="77777777" w:rsidR="007523EF" w:rsidRPr="00287E30" w:rsidRDefault="007523EF" w:rsidP="00C91040">
            <w:pPr>
              <w:rPr>
                <w:rFonts w:cstheme="minorHAnsi"/>
              </w:rPr>
            </w:pPr>
          </w:p>
          <w:p w14:paraId="25EEF396" w14:textId="77777777" w:rsidR="007523EF" w:rsidRPr="00287E30" w:rsidRDefault="007523EF" w:rsidP="00C91040">
            <w:pPr>
              <w:rPr>
                <w:rFonts w:cstheme="minorHAnsi"/>
              </w:rPr>
            </w:pPr>
          </w:p>
          <w:p w14:paraId="3425E0A8" w14:textId="77777777" w:rsidR="007523EF" w:rsidRPr="00287E30" w:rsidRDefault="007523EF" w:rsidP="00C91040">
            <w:pPr>
              <w:rPr>
                <w:rFonts w:cstheme="minorHAnsi"/>
              </w:rPr>
            </w:pPr>
          </w:p>
          <w:p w14:paraId="22812765" w14:textId="77777777" w:rsidR="007523EF" w:rsidRPr="00287E30" w:rsidRDefault="007523EF" w:rsidP="00C91040">
            <w:pPr>
              <w:rPr>
                <w:rFonts w:cstheme="minorHAnsi"/>
              </w:rPr>
            </w:pPr>
          </w:p>
          <w:p w14:paraId="24F4E8F2" w14:textId="77777777" w:rsidR="007523EF" w:rsidRPr="00287E30" w:rsidRDefault="007523EF" w:rsidP="00C91040">
            <w:pPr>
              <w:rPr>
                <w:rFonts w:cstheme="minorHAnsi"/>
              </w:rPr>
            </w:pPr>
          </w:p>
          <w:p w14:paraId="2C32F03A" w14:textId="77777777" w:rsidR="007523EF" w:rsidRPr="00287E30" w:rsidRDefault="007523EF" w:rsidP="00C91040">
            <w:pPr>
              <w:rPr>
                <w:rFonts w:cstheme="minorHAnsi"/>
              </w:rPr>
            </w:pPr>
          </w:p>
          <w:p w14:paraId="7FE779C4" w14:textId="77777777" w:rsidR="007523EF" w:rsidRPr="00287E30" w:rsidRDefault="007523EF" w:rsidP="00C91040">
            <w:pPr>
              <w:rPr>
                <w:rFonts w:cstheme="minorHAnsi"/>
              </w:rPr>
            </w:pPr>
          </w:p>
          <w:p w14:paraId="5C26A618" w14:textId="77777777" w:rsidR="007523EF" w:rsidRPr="00287E30" w:rsidRDefault="007523EF" w:rsidP="00C91040">
            <w:pPr>
              <w:rPr>
                <w:rFonts w:cstheme="minorHAnsi"/>
              </w:rPr>
            </w:pP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EndPr/>
          <w:sdtContent>
            <w:tc>
              <w:tcPr>
                <w:tcW w:w="495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BA17E4">
        <w:tc>
          <w:tcPr>
            <w:tcW w:w="15210" w:type="dxa"/>
            <w:gridSpan w:val="6"/>
            <w:tcBorders>
              <w:left w:val="nil"/>
            </w:tcBorders>
            <w:shd w:val="clear" w:color="auto" w:fill="D9E2F3" w:themeFill="accent1" w:themeFillTint="33"/>
          </w:tcPr>
          <w:p w14:paraId="2991367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C: OPERATING ROOM ENVIRONMENT</w:t>
            </w:r>
          </w:p>
        </w:tc>
      </w:tr>
      <w:tr w:rsidR="007845CD" w14:paraId="12BBFB70" w14:textId="77777777" w:rsidTr="00BA17E4">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81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1980" w:type="dxa"/>
          </w:tcPr>
          <w:p w14:paraId="1E714028" w14:textId="77777777" w:rsidR="007845CD" w:rsidRPr="00287E30" w:rsidRDefault="008F737C"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8F737C"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8F737C"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8F737C"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EndPr/>
          <w:sdtContent>
            <w:tc>
              <w:tcPr>
                <w:tcW w:w="495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BA17E4">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81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1980" w:type="dxa"/>
          </w:tcPr>
          <w:p w14:paraId="70C2A365" w14:textId="77777777" w:rsidR="007845CD" w:rsidRPr="00287E30" w:rsidRDefault="008F737C"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8F737C"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8F737C"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8F737C"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EndPr/>
          <w:sdtContent>
            <w:tc>
              <w:tcPr>
                <w:tcW w:w="495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BA17E4">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81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1980" w:type="dxa"/>
          </w:tcPr>
          <w:p w14:paraId="5F7DF640" w14:textId="77777777" w:rsidR="007845CD" w:rsidRPr="00287E30" w:rsidRDefault="008F737C"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8F737C"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8F737C"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8F737C"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EndPr/>
          <w:sdtContent>
            <w:tc>
              <w:tcPr>
                <w:tcW w:w="495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774A85">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81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0FAEA156" w14:textId="77777777" w:rsidR="007845CD" w:rsidRPr="00287E30" w:rsidRDefault="008F737C"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8F737C"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8F737C"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8F737C"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17B181CF" w14:textId="445B8691" w:rsidR="007523EF" w:rsidRPr="00287E30" w:rsidRDefault="007523EF" w:rsidP="00C91040">
            <w:pPr>
              <w:rPr>
                <w:rFonts w:ascii="Calibri" w:eastAsia="MS Gothic" w:hAnsi="Calibri" w:cs="Calibri"/>
              </w:rPr>
            </w:pPr>
          </w:p>
        </w:tc>
        <w:sdt>
          <w:sdtPr>
            <w:rPr>
              <w:rFonts w:cstheme="minorHAnsi"/>
            </w:rPr>
            <w:id w:val="-1412541068"/>
            <w:placeholder>
              <w:docPart w:val="BED9FE135EE544D18C609960240AE166"/>
            </w:placeholder>
            <w:showingPlcHdr/>
          </w:sdtPr>
          <w:sdtEndPr/>
          <w:sdtContent>
            <w:tc>
              <w:tcPr>
                <w:tcW w:w="495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774A85">
        <w:tc>
          <w:tcPr>
            <w:tcW w:w="15210" w:type="dxa"/>
            <w:gridSpan w:val="6"/>
            <w:tcBorders>
              <w:left w:val="single" w:sz="4" w:space="0" w:color="auto"/>
            </w:tcBorders>
            <w:shd w:val="clear" w:color="auto" w:fill="D9E2F3" w:themeFill="accent1" w:themeFillTint="33"/>
          </w:tcPr>
          <w:p w14:paraId="67095F9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7845CD" w14:paraId="5430E16E" w14:textId="77777777" w:rsidTr="00BA17E4">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81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1980" w:type="dxa"/>
          </w:tcPr>
          <w:p w14:paraId="6B5C462C" w14:textId="77777777" w:rsidR="007845CD" w:rsidRPr="00287E30" w:rsidRDefault="008F737C" w:rsidP="00C91040">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8F737C" w:rsidP="00C91040">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8F737C" w:rsidP="00C91040">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8F737C" w:rsidP="00C91040">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EndPr/>
          <w:sdtContent>
            <w:tc>
              <w:tcPr>
                <w:tcW w:w="495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BA17E4">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81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1980" w:type="dxa"/>
          </w:tcPr>
          <w:p w14:paraId="15DEEAFE" w14:textId="77777777" w:rsidR="007845CD" w:rsidRPr="00287E30" w:rsidRDefault="008F737C" w:rsidP="00C91040">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8F737C" w:rsidP="00C91040">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8F737C" w:rsidP="00C91040">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8F737C" w:rsidP="00C91040">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EndPr/>
          <w:sdtContent>
            <w:tc>
              <w:tcPr>
                <w:tcW w:w="495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4F1C4E">
          <w:pgSz w:w="15840" w:h="12240" w:orient="landscape"/>
          <w:pgMar w:top="360" w:right="1440" w:bottom="450" w:left="360" w:header="720" w:footer="720" w:gutter="0"/>
          <w:cols w:space="720"/>
          <w:docGrid w:linePitch="360"/>
        </w:sectPr>
      </w:pPr>
    </w:p>
    <w:p w14:paraId="40EC0631" w14:textId="77777777" w:rsidR="007845CD" w:rsidRDefault="007845CD" w:rsidP="007845CD">
      <w:pPr>
        <w:shd w:val="clear" w:color="auto" w:fill="8EAADB" w:themeFill="accent1" w:themeFillTint="99"/>
        <w:rPr>
          <w:b/>
          <w:bCs/>
          <w:sz w:val="32"/>
          <w:szCs w:val="32"/>
        </w:rPr>
      </w:pPr>
      <w:bookmarkStart w:id="32"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7845CD" w:rsidRPr="004E1DEE" w14:paraId="035C09F3" w14:textId="77777777" w:rsidTr="007523EF">
        <w:trPr>
          <w:cantSplit/>
          <w:tblHeader/>
          <w:jc w:val="center"/>
        </w:trPr>
        <w:tc>
          <w:tcPr>
            <w:tcW w:w="990" w:type="dxa"/>
            <w:shd w:val="clear" w:color="auto" w:fill="2F5496" w:themeFill="accent1" w:themeFillShade="BF"/>
            <w:vAlign w:val="center"/>
          </w:tcPr>
          <w:bookmarkEnd w:id="32"/>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808A3BA" w14:textId="77777777" w:rsidR="007845CD" w:rsidRPr="00DC06B9" w:rsidRDefault="007845CD" w:rsidP="00C91040">
            <w:pPr>
              <w:jc w:val="center"/>
              <w:rPr>
                <w:b/>
                <w:bCs/>
                <w:color w:val="FFFFFF" w:themeColor="background1"/>
                <w:sz w:val="28"/>
                <w:szCs w:val="28"/>
              </w:rPr>
            </w:pPr>
          </w:p>
        </w:tc>
        <w:tc>
          <w:tcPr>
            <w:tcW w:w="810" w:type="dxa"/>
            <w:shd w:val="clear" w:color="auto" w:fill="2F5496" w:themeFill="accent1" w:themeFillShade="BF"/>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CF66A78"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General Safety</w:t>
            </w:r>
          </w:p>
        </w:tc>
      </w:tr>
      <w:tr w:rsidR="007845CD" w14:paraId="34CF6F8B" w14:textId="77777777" w:rsidTr="00BA17E4">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77777777" w:rsidR="007845CD" w:rsidRDefault="007845CD" w:rsidP="00C91040">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81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075" w:type="dxa"/>
          </w:tcPr>
          <w:p w14:paraId="7D9916CD" w14:textId="77777777" w:rsidR="007845CD" w:rsidRPr="00914010" w:rsidRDefault="008F737C" w:rsidP="00C91040">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8F737C" w:rsidP="00C91040">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8F737C" w:rsidP="00C91040">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8F737C" w:rsidP="00C91040">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EndPr/>
          <w:sdtContent>
            <w:tc>
              <w:tcPr>
                <w:tcW w:w="4955"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F704C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7845CD" w14:paraId="4338677A" w14:textId="77777777" w:rsidTr="00BA17E4">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81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075" w:type="dxa"/>
          </w:tcPr>
          <w:p w14:paraId="40D6A0E8" w14:textId="77777777" w:rsidR="007845CD" w:rsidRPr="00287E30" w:rsidRDefault="008F737C"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8F737C"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8F737C"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8F737C"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EndPr/>
          <w:sdtContent>
            <w:tc>
              <w:tcPr>
                <w:tcW w:w="4955"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BA17E4">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81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075" w:type="dxa"/>
          </w:tcPr>
          <w:p w14:paraId="784C5BD7" w14:textId="77777777" w:rsidR="007845CD" w:rsidRPr="00287E30" w:rsidRDefault="008F737C"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8F737C"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8F737C"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8F737C"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EndPr/>
          <w:sdtContent>
            <w:tc>
              <w:tcPr>
                <w:tcW w:w="4955"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BA17E4">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81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075" w:type="dxa"/>
          </w:tcPr>
          <w:p w14:paraId="2CA87C3A" w14:textId="77777777" w:rsidR="007845CD" w:rsidRPr="00287E30" w:rsidRDefault="008F737C"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8F737C"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8F737C"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8F737C"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EndPr/>
          <w:sdtContent>
            <w:tc>
              <w:tcPr>
                <w:tcW w:w="4955"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BA17E4">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lastRenderedPageBreak/>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81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075" w:type="dxa"/>
          </w:tcPr>
          <w:p w14:paraId="13847487" w14:textId="77777777" w:rsidR="007845CD" w:rsidRPr="00287E30" w:rsidRDefault="008F737C"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8F737C"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8F737C"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8F737C"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EndPr/>
          <w:sdtContent>
            <w:tc>
              <w:tcPr>
                <w:tcW w:w="4955"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BA17E4">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81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075" w:type="dxa"/>
          </w:tcPr>
          <w:p w14:paraId="01B3A007" w14:textId="77777777" w:rsidR="007845CD" w:rsidRPr="00287E30" w:rsidRDefault="008F737C"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8F737C"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8F737C"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8F737C"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EndPr/>
          <w:sdtContent>
            <w:tc>
              <w:tcPr>
                <w:tcW w:w="4955"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BA17E4">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81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075" w:type="dxa"/>
          </w:tcPr>
          <w:p w14:paraId="2E5C7A7C" w14:textId="77777777" w:rsidR="007845CD" w:rsidRPr="00287E30" w:rsidRDefault="008F737C"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8F737C"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8F737C"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8F737C"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EndPr/>
          <w:sdtContent>
            <w:tc>
              <w:tcPr>
                <w:tcW w:w="4955"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EC8750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7845CD" w14:paraId="0EC226BD" w14:textId="77777777" w:rsidTr="00BA17E4">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81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075" w:type="dxa"/>
          </w:tcPr>
          <w:p w14:paraId="0275710D" w14:textId="77777777" w:rsidR="007845CD" w:rsidRPr="00287E30" w:rsidRDefault="008F737C" w:rsidP="00C91040">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8F737C" w:rsidP="00C91040">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8F737C" w:rsidP="00C91040">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8F737C" w:rsidP="00C91040">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EndPr/>
          <w:sdtContent>
            <w:tc>
              <w:tcPr>
                <w:tcW w:w="4955"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BA17E4">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81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075" w:type="dxa"/>
          </w:tcPr>
          <w:p w14:paraId="54307148" w14:textId="77777777" w:rsidR="007845CD" w:rsidRPr="00287E30" w:rsidRDefault="008F737C" w:rsidP="00C91040">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8F737C" w:rsidP="00C91040">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8F737C" w:rsidP="00C91040">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8F737C" w:rsidP="00C91040">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EndPr/>
          <w:sdtContent>
            <w:tc>
              <w:tcPr>
                <w:tcW w:w="4955"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BA17E4">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81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075" w:type="dxa"/>
          </w:tcPr>
          <w:p w14:paraId="7F6DE546" w14:textId="77777777" w:rsidR="007845CD" w:rsidRPr="00287E30" w:rsidRDefault="008F737C" w:rsidP="00C91040">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8F737C" w:rsidP="00C91040">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8F737C" w:rsidP="00C91040">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8F737C" w:rsidP="00C91040">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BBD2E8" w14:textId="77777777" w:rsidR="007845CD" w:rsidRPr="00287E30" w:rsidRDefault="007845CD" w:rsidP="00C91040">
            <w:pPr>
              <w:rPr>
                <w:rFonts w:eastAsia="MS Gothic" w:cstheme="minorHAnsi"/>
              </w:rPr>
            </w:pPr>
          </w:p>
        </w:tc>
        <w:sdt>
          <w:sdtPr>
            <w:rPr>
              <w:rFonts w:cstheme="minorHAnsi"/>
            </w:rPr>
            <w:id w:val="-1732295816"/>
            <w:placeholder>
              <w:docPart w:val="F8971C4EBAAD4D85BF6D3AD0DF1E5820"/>
            </w:placeholder>
            <w:showingPlcHdr/>
          </w:sdtPr>
          <w:sdtEndPr/>
          <w:sdtContent>
            <w:tc>
              <w:tcPr>
                <w:tcW w:w="4955"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53B2121"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7845CD" w14:paraId="5B20BCDD" w14:textId="77777777" w:rsidTr="00BA17E4">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81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075" w:type="dxa"/>
          </w:tcPr>
          <w:p w14:paraId="46D59468" w14:textId="77777777" w:rsidR="007845CD" w:rsidRPr="00287E30" w:rsidRDefault="008F737C" w:rsidP="00C91040">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8F737C" w:rsidP="00C91040">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8F737C" w:rsidP="00C91040">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8F737C" w:rsidP="00C91040">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EndPr/>
          <w:sdtContent>
            <w:tc>
              <w:tcPr>
                <w:tcW w:w="4955"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BA17E4">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81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075" w:type="dxa"/>
          </w:tcPr>
          <w:p w14:paraId="023FBA46" w14:textId="77777777" w:rsidR="007845CD" w:rsidRPr="00287E30" w:rsidRDefault="008F737C" w:rsidP="00C91040">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8F737C" w:rsidP="00C91040">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8F737C" w:rsidP="00C91040">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8F737C" w:rsidP="00C91040">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EndPr/>
          <w:sdtContent>
            <w:tc>
              <w:tcPr>
                <w:tcW w:w="4955"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77CEDC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7845CD" w14:paraId="52250929" w14:textId="77777777" w:rsidTr="00BA17E4">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81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075" w:type="dxa"/>
          </w:tcPr>
          <w:p w14:paraId="7557EE30" w14:textId="77777777" w:rsidR="007845CD" w:rsidRPr="00287E30" w:rsidRDefault="008F737C" w:rsidP="00C91040">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8F737C" w:rsidP="00C91040">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8F737C" w:rsidP="00C91040">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8F737C" w:rsidP="00C91040">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EndPr/>
          <w:sdtContent>
            <w:tc>
              <w:tcPr>
                <w:tcW w:w="4955"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BA17E4">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81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075" w:type="dxa"/>
          </w:tcPr>
          <w:p w14:paraId="021ED3CA" w14:textId="77777777" w:rsidR="007845CD" w:rsidRPr="00287E30" w:rsidRDefault="008F737C" w:rsidP="00C91040">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8F737C" w:rsidP="00C91040">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8F737C" w:rsidP="00C91040">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8F737C" w:rsidP="00C91040">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EndPr/>
          <w:sdtContent>
            <w:tc>
              <w:tcPr>
                <w:tcW w:w="4955"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BA17E4">
        <w:trPr>
          <w:cantSplit/>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81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075" w:type="dxa"/>
          </w:tcPr>
          <w:p w14:paraId="6907B4E0" w14:textId="77777777" w:rsidR="007845CD" w:rsidRPr="00287E30" w:rsidRDefault="008F737C" w:rsidP="00C91040">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8F737C" w:rsidP="00C91040">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8F737C" w:rsidP="00C91040">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8F737C" w:rsidP="00C91040">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7777777" w:rsidR="007523EF" w:rsidRPr="00287E30" w:rsidRDefault="007523EF"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EndPr/>
          <w:sdtContent>
            <w:tc>
              <w:tcPr>
                <w:tcW w:w="4955"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AC3B1E"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7845CD" w14:paraId="75913D32" w14:textId="77777777" w:rsidTr="00BA17E4">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81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075" w:type="dxa"/>
          </w:tcPr>
          <w:p w14:paraId="45FB929E" w14:textId="77777777" w:rsidR="007845CD" w:rsidRPr="00287E30" w:rsidRDefault="008F737C" w:rsidP="00C91040">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8F737C" w:rsidP="00C91040">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8F737C" w:rsidP="00C91040">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8F737C" w:rsidP="00C91040">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EndPr/>
          <w:sdtContent>
            <w:tc>
              <w:tcPr>
                <w:tcW w:w="4955"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BA17E4">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81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075" w:type="dxa"/>
          </w:tcPr>
          <w:p w14:paraId="76A6E0A7" w14:textId="77777777" w:rsidR="007845CD" w:rsidRPr="00287E30" w:rsidRDefault="008F737C" w:rsidP="00C91040">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8F737C" w:rsidP="00C91040">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8F737C" w:rsidP="00C91040">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8F737C" w:rsidP="00C91040">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EndPr/>
          <w:sdtContent>
            <w:tc>
              <w:tcPr>
                <w:tcW w:w="4955"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BA17E4">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81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075" w:type="dxa"/>
          </w:tcPr>
          <w:p w14:paraId="1F57E48E" w14:textId="77777777" w:rsidR="007845CD" w:rsidRPr="00287E30" w:rsidRDefault="008F737C" w:rsidP="00C91040">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8F737C" w:rsidP="00C91040">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8F737C" w:rsidP="00C91040">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8F737C" w:rsidP="00C91040">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EndPr/>
          <w:sdtContent>
            <w:tc>
              <w:tcPr>
                <w:tcW w:w="4955"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3E0BEA6"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7845CD" w14:paraId="7D5FAF2C" w14:textId="77777777" w:rsidTr="00BA17E4">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81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075" w:type="dxa"/>
          </w:tcPr>
          <w:p w14:paraId="216B06DC" w14:textId="77777777" w:rsidR="007845CD" w:rsidRPr="00287E30" w:rsidRDefault="008F737C" w:rsidP="00C91040">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8F737C" w:rsidP="00C91040">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8F737C" w:rsidP="00C91040">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8F737C" w:rsidP="00C91040">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EndPr/>
          <w:sdtContent>
            <w:tc>
              <w:tcPr>
                <w:tcW w:w="4955"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bookmarkStart w:id="33" w:name="Per3G2"/>
      <w:tr w:rsidR="007845CD" w14:paraId="1D13CFE5" w14:textId="77777777" w:rsidTr="00BA17E4">
        <w:trPr>
          <w:cantSplit/>
          <w:jc w:val="center"/>
        </w:trPr>
        <w:tc>
          <w:tcPr>
            <w:tcW w:w="990" w:type="dxa"/>
          </w:tcPr>
          <w:p w14:paraId="5AD02052" w14:textId="55F7FAF7" w:rsidR="007845CD" w:rsidRPr="00914010" w:rsidRDefault="00373F9C"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7845CD" w:rsidRPr="00373F9C">
              <w:rPr>
                <w:rStyle w:val="Hyperlink"/>
                <w:rFonts w:cstheme="minorHAnsi"/>
                <w:b/>
                <w:bCs/>
              </w:rPr>
              <w:t>3-G-2</w:t>
            </w:r>
            <w:bookmarkEnd w:id="33"/>
            <w:r>
              <w:rPr>
                <w:rFonts w:cstheme="minorHAnsi"/>
                <w:b/>
                <w:bCs/>
              </w:rPr>
              <w:fldChar w:fldCharType="end"/>
            </w:r>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81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075" w:type="dxa"/>
          </w:tcPr>
          <w:p w14:paraId="424DCD87" w14:textId="77777777" w:rsidR="007845CD" w:rsidRPr="00287E30" w:rsidRDefault="008F737C" w:rsidP="00C91040">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8F737C" w:rsidP="00C91040">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8F737C" w:rsidP="00C91040">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8F737C" w:rsidP="00C91040">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EndPr/>
          <w:sdtContent>
            <w:tc>
              <w:tcPr>
                <w:tcW w:w="4955"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BA17E4">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lastRenderedPageBreak/>
              <w:t>3-G-3</w:t>
            </w:r>
          </w:p>
        </w:tc>
        <w:tc>
          <w:tcPr>
            <w:tcW w:w="6205" w:type="dxa"/>
            <w:tcBorders>
              <w:right w:val="nil"/>
            </w:tcBorders>
          </w:tcPr>
          <w:p w14:paraId="5D867205"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81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075" w:type="dxa"/>
          </w:tcPr>
          <w:p w14:paraId="78865683" w14:textId="77777777" w:rsidR="007845CD" w:rsidRPr="00914010" w:rsidRDefault="008F737C" w:rsidP="00C91040">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8F737C" w:rsidP="00C91040">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8F737C" w:rsidP="00C91040">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8F737C" w:rsidP="00C91040">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EndPr/>
          <w:sdtContent>
            <w:tc>
              <w:tcPr>
                <w:tcW w:w="4955"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C8F977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7845CD" w14:paraId="6708AC05" w14:textId="77777777" w:rsidTr="00BA17E4">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81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075" w:type="dxa"/>
          </w:tcPr>
          <w:p w14:paraId="71573FDC" w14:textId="77777777" w:rsidR="007845CD" w:rsidRPr="00287E30" w:rsidRDefault="008F737C" w:rsidP="00C91040">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8F737C" w:rsidP="00C91040">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8F737C" w:rsidP="00C91040">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8F737C" w:rsidP="00C91040">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EndPr/>
          <w:sdtContent>
            <w:tc>
              <w:tcPr>
                <w:tcW w:w="4955"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BA17E4">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81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075" w:type="dxa"/>
          </w:tcPr>
          <w:p w14:paraId="61497A37" w14:textId="77777777" w:rsidR="007845CD" w:rsidRPr="00287E30" w:rsidRDefault="008F737C" w:rsidP="00C91040">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8F737C" w:rsidP="00C91040">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8F737C" w:rsidP="00C91040">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8F737C" w:rsidP="00C91040">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EndPr/>
          <w:sdtContent>
            <w:tc>
              <w:tcPr>
                <w:tcW w:w="4955"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BA17E4">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81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075" w:type="dxa"/>
          </w:tcPr>
          <w:p w14:paraId="537DF4ED" w14:textId="77777777" w:rsidR="007845CD" w:rsidRPr="00287E30" w:rsidRDefault="008F737C" w:rsidP="00C91040">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8F737C" w:rsidP="00C91040">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8F737C" w:rsidP="00C91040">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8F737C" w:rsidP="00C91040">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EndPr/>
          <w:sdtContent>
            <w:tc>
              <w:tcPr>
                <w:tcW w:w="4955"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BA17E4">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81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075" w:type="dxa"/>
          </w:tcPr>
          <w:p w14:paraId="4E03F77A" w14:textId="77777777" w:rsidR="007845CD" w:rsidRPr="00287E30" w:rsidRDefault="008F737C" w:rsidP="00C91040">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8F737C" w:rsidP="00C91040">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8F737C" w:rsidP="00C91040">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8F737C" w:rsidP="00C91040">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EndPr/>
          <w:sdtContent>
            <w:tc>
              <w:tcPr>
                <w:tcW w:w="4955"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0B8350" w14:textId="77777777" w:rsidR="007845CD" w:rsidRDefault="007845CD" w:rsidP="007845CD">
      <w:pPr>
        <w:shd w:val="clear" w:color="auto" w:fill="8EAADB" w:themeFill="accent1" w:themeFillTint="99"/>
      </w:pPr>
      <w:bookmarkStart w:id="34"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7845CD" w:rsidRPr="004E1DEE" w14:paraId="698D7EB7" w14:textId="77777777" w:rsidTr="00774A85">
        <w:trPr>
          <w:tblHeader/>
        </w:trPr>
        <w:tc>
          <w:tcPr>
            <w:tcW w:w="990" w:type="dxa"/>
            <w:tcBorders>
              <w:bottom w:val="single" w:sz="4" w:space="0" w:color="auto"/>
            </w:tcBorders>
            <w:shd w:val="clear" w:color="auto" w:fill="2F5496" w:themeFill="accent1" w:themeFillShade="BF"/>
            <w:vAlign w:val="center"/>
          </w:tcPr>
          <w:bookmarkEnd w:id="34"/>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24EFF38"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774A85">
        <w:trPr>
          <w:cantSplit/>
        </w:trPr>
        <w:tc>
          <w:tcPr>
            <w:tcW w:w="15120" w:type="dxa"/>
            <w:gridSpan w:val="6"/>
            <w:tcBorders>
              <w:left w:val="single" w:sz="4" w:space="0" w:color="auto"/>
            </w:tcBorders>
            <w:shd w:val="clear" w:color="auto" w:fill="D9E2F3" w:themeFill="accent1" w:themeFillTint="33"/>
          </w:tcPr>
          <w:p w14:paraId="7443160F"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7845CD" w14:paraId="33EF1C49" w14:textId="77777777" w:rsidTr="00774A85">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81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1980" w:type="dxa"/>
            <w:tcBorders>
              <w:bottom w:val="single" w:sz="4" w:space="0" w:color="auto"/>
            </w:tcBorders>
          </w:tcPr>
          <w:p w14:paraId="7ECFDE97" w14:textId="77777777" w:rsidR="007845CD" w:rsidRPr="00914010" w:rsidRDefault="008F737C" w:rsidP="00C91040">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8F737C" w:rsidP="00C91040">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8F737C" w:rsidP="00C91040">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8F737C" w:rsidP="00C91040">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EndPr/>
          <w:sdtContent>
            <w:tc>
              <w:tcPr>
                <w:tcW w:w="477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774A85">
        <w:trPr>
          <w:cantSplit/>
        </w:trPr>
        <w:tc>
          <w:tcPr>
            <w:tcW w:w="15120" w:type="dxa"/>
            <w:gridSpan w:val="6"/>
            <w:tcBorders>
              <w:left w:val="single" w:sz="4" w:space="0" w:color="auto"/>
            </w:tcBorders>
            <w:shd w:val="clear" w:color="auto" w:fill="D9E2F3" w:themeFill="accent1" w:themeFillTint="33"/>
          </w:tcPr>
          <w:p w14:paraId="771CDC8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45CD" w14:paraId="31D88A3A" w14:textId="77777777" w:rsidTr="007523E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81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1980" w:type="dxa"/>
          </w:tcPr>
          <w:p w14:paraId="58565C81" w14:textId="77777777" w:rsidR="007845CD" w:rsidRPr="00287E30" w:rsidRDefault="008F737C" w:rsidP="00C91040">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8F737C" w:rsidP="00C91040">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8F737C" w:rsidP="00C91040">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8F737C" w:rsidP="00C91040">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EndPr/>
          <w:sdtContent>
            <w:tc>
              <w:tcPr>
                <w:tcW w:w="477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7523E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81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1980" w:type="dxa"/>
          </w:tcPr>
          <w:p w14:paraId="6974AFA9" w14:textId="77777777" w:rsidR="007845CD" w:rsidRPr="00287E30" w:rsidRDefault="008F737C" w:rsidP="00C91040">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8F737C" w:rsidP="00C91040">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8F737C" w:rsidP="00C91040">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8F737C" w:rsidP="00C91040">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EndPr/>
          <w:sdtContent>
            <w:tc>
              <w:tcPr>
                <w:tcW w:w="477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7523E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81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1980" w:type="dxa"/>
          </w:tcPr>
          <w:p w14:paraId="36644CF9" w14:textId="77777777" w:rsidR="007845CD" w:rsidRPr="00287E30" w:rsidRDefault="008F737C" w:rsidP="00C91040">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8F737C" w:rsidP="00C91040">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8F737C" w:rsidP="00C91040">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8F737C" w:rsidP="00C91040">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EndPr/>
          <w:sdtContent>
            <w:tc>
              <w:tcPr>
                <w:tcW w:w="477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7523E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81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1980" w:type="dxa"/>
          </w:tcPr>
          <w:p w14:paraId="1A8669F4" w14:textId="77777777" w:rsidR="007845CD" w:rsidRPr="00287E30" w:rsidRDefault="008F737C" w:rsidP="00C91040">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8F737C" w:rsidP="00C91040">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8F737C" w:rsidP="00C91040">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8F737C" w:rsidP="00C91040">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EndPr/>
          <w:sdtContent>
            <w:tc>
              <w:tcPr>
                <w:tcW w:w="477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7523E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lastRenderedPageBreak/>
              <w:t>4-B-5</w:t>
            </w:r>
          </w:p>
        </w:tc>
        <w:tc>
          <w:tcPr>
            <w:tcW w:w="6300" w:type="dxa"/>
            <w:tcBorders>
              <w:right w:val="nil"/>
            </w:tcBorders>
          </w:tcPr>
          <w:p w14:paraId="4EA82468" w14:textId="77777777" w:rsidR="007845CD" w:rsidRPr="00914010" w:rsidRDefault="007845CD" w:rsidP="00C9104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81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1980" w:type="dxa"/>
          </w:tcPr>
          <w:p w14:paraId="18504DC7" w14:textId="77777777" w:rsidR="007845CD" w:rsidRPr="00287E30" w:rsidRDefault="008F737C" w:rsidP="00C91040">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8F737C" w:rsidP="00C91040">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8F737C" w:rsidP="00C91040">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8F737C" w:rsidP="00C91040">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EndPr/>
          <w:sdtContent>
            <w:tc>
              <w:tcPr>
                <w:tcW w:w="477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7523E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81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1980" w:type="dxa"/>
          </w:tcPr>
          <w:p w14:paraId="2B764A16" w14:textId="77777777" w:rsidR="007845CD" w:rsidRPr="00287E30" w:rsidRDefault="008F737C" w:rsidP="00C91040">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8F737C" w:rsidP="00C91040">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8F737C" w:rsidP="00C91040">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8F737C" w:rsidP="00C91040">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EndPr/>
          <w:sdtContent>
            <w:tc>
              <w:tcPr>
                <w:tcW w:w="477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774A85">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81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1980" w:type="dxa"/>
            <w:tcBorders>
              <w:bottom w:val="single" w:sz="4" w:space="0" w:color="auto"/>
            </w:tcBorders>
          </w:tcPr>
          <w:p w14:paraId="077E22B5" w14:textId="77777777" w:rsidR="007845CD" w:rsidRPr="00287E30" w:rsidRDefault="008F737C" w:rsidP="00C91040">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8F737C" w:rsidP="00C91040">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8F737C" w:rsidP="00C91040">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8F737C" w:rsidP="00C91040">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EndPr/>
          <w:sdtContent>
            <w:tc>
              <w:tcPr>
                <w:tcW w:w="477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774A85">
        <w:trPr>
          <w:cantSplit/>
        </w:trPr>
        <w:tc>
          <w:tcPr>
            <w:tcW w:w="15120" w:type="dxa"/>
            <w:gridSpan w:val="6"/>
            <w:tcBorders>
              <w:left w:val="single" w:sz="4" w:space="0" w:color="auto"/>
            </w:tcBorders>
            <w:shd w:val="clear" w:color="auto" w:fill="D9E2F3" w:themeFill="accent1" w:themeFillTint="33"/>
          </w:tcPr>
          <w:p w14:paraId="48A3E48D"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7845CD" w14:paraId="421019CD" w14:textId="77777777" w:rsidTr="007523E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81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1980" w:type="dxa"/>
          </w:tcPr>
          <w:p w14:paraId="3F0B6D73" w14:textId="77777777" w:rsidR="007845CD" w:rsidRPr="00287E30" w:rsidRDefault="008F737C" w:rsidP="00C91040">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8F737C" w:rsidP="00C91040">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8F737C" w:rsidP="00C91040">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8F737C" w:rsidP="00C91040">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EndPr/>
          <w:sdtContent>
            <w:tc>
              <w:tcPr>
                <w:tcW w:w="477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7523E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81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1980" w:type="dxa"/>
          </w:tcPr>
          <w:p w14:paraId="6486020E" w14:textId="77777777" w:rsidR="007845CD" w:rsidRPr="00287E30" w:rsidRDefault="008F737C" w:rsidP="00C91040">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8F737C" w:rsidP="00C91040">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8F737C" w:rsidP="00C91040">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8F737C" w:rsidP="00C91040">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EndPr/>
          <w:sdtContent>
            <w:tc>
              <w:tcPr>
                <w:tcW w:w="477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7523E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81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1980" w:type="dxa"/>
          </w:tcPr>
          <w:p w14:paraId="15938C9D" w14:textId="77777777" w:rsidR="007845CD" w:rsidRPr="00287E30" w:rsidRDefault="008F737C" w:rsidP="00C91040">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8F737C" w:rsidP="00C91040">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8F737C" w:rsidP="00C91040">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8F737C" w:rsidP="00C91040">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EndPr/>
          <w:sdtContent>
            <w:tc>
              <w:tcPr>
                <w:tcW w:w="477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7523E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lastRenderedPageBreak/>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81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1980" w:type="dxa"/>
          </w:tcPr>
          <w:p w14:paraId="45B15B84" w14:textId="77777777" w:rsidR="007845CD" w:rsidRPr="00287E30" w:rsidRDefault="008F737C" w:rsidP="00C91040">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8F737C" w:rsidP="00C91040">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8F737C" w:rsidP="00C91040">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8F737C" w:rsidP="00C91040">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EndPr/>
          <w:sdtContent>
            <w:tc>
              <w:tcPr>
                <w:tcW w:w="477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7523E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81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1980" w:type="dxa"/>
          </w:tcPr>
          <w:p w14:paraId="7DA850AB" w14:textId="77777777" w:rsidR="007845CD" w:rsidRPr="00287E30" w:rsidRDefault="008F737C" w:rsidP="00C91040">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8F737C" w:rsidP="00C91040">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8F737C" w:rsidP="00C91040">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8F737C" w:rsidP="00C91040">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EndPr/>
          <w:sdtContent>
            <w:tc>
              <w:tcPr>
                <w:tcW w:w="477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7523E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81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1980" w:type="dxa"/>
          </w:tcPr>
          <w:p w14:paraId="0D0AD6F0" w14:textId="77777777" w:rsidR="007845CD" w:rsidRPr="00287E30" w:rsidRDefault="008F737C" w:rsidP="00C91040">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8F737C" w:rsidP="00C91040">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8F737C" w:rsidP="00C91040">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8F737C" w:rsidP="00C91040">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EndPr/>
          <w:sdtContent>
            <w:tc>
              <w:tcPr>
                <w:tcW w:w="477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7523E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81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1980" w:type="dxa"/>
          </w:tcPr>
          <w:p w14:paraId="2D03E9BF" w14:textId="77777777" w:rsidR="007845CD" w:rsidRPr="00287E30" w:rsidRDefault="008F737C" w:rsidP="00C91040">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8F737C" w:rsidP="00C91040">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8F737C" w:rsidP="00C91040">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8F737C" w:rsidP="00C91040">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EndPr/>
          <w:sdtContent>
            <w:tc>
              <w:tcPr>
                <w:tcW w:w="477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7523E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81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1980" w:type="dxa"/>
          </w:tcPr>
          <w:p w14:paraId="1D9AE6DE" w14:textId="77777777" w:rsidR="007845CD" w:rsidRPr="00287E30" w:rsidRDefault="008F737C" w:rsidP="00C91040">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8F737C" w:rsidP="00C91040">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8F737C" w:rsidP="00C91040">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8F737C" w:rsidP="00C91040">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EndPr/>
          <w:sdtContent>
            <w:tc>
              <w:tcPr>
                <w:tcW w:w="477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7523E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81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1980" w:type="dxa"/>
          </w:tcPr>
          <w:p w14:paraId="229EDA80" w14:textId="77777777" w:rsidR="007845CD" w:rsidRPr="00287E30" w:rsidRDefault="008F737C" w:rsidP="00C91040">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8F737C" w:rsidP="00C91040">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8F737C" w:rsidP="00C91040">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8F737C" w:rsidP="00C91040">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EndPr/>
          <w:sdtContent>
            <w:tc>
              <w:tcPr>
                <w:tcW w:w="477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7523E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lastRenderedPageBreak/>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81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1980" w:type="dxa"/>
          </w:tcPr>
          <w:p w14:paraId="67EAC668" w14:textId="77777777" w:rsidR="007845CD" w:rsidRPr="00287E30" w:rsidRDefault="008F737C" w:rsidP="00C91040">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8F737C" w:rsidP="00C91040">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8F737C" w:rsidP="00C91040">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8F737C" w:rsidP="00C91040">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EndPr/>
          <w:sdtContent>
            <w:tc>
              <w:tcPr>
                <w:tcW w:w="477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7523E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81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1980" w:type="dxa"/>
          </w:tcPr>
          <w:p w14:paraId="5FDDB952" w14:textId="77777777" w:rsidR="007845CD" w:rsidRPr="00287E30" w:rsidRDefault="008F737C" w:rsidP="00C91040">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8F737C" w:rsidP="00C91040">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8F737C" w:rsidP="00C91040">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8F737C" w:rsidP="00C91040">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EndPr/>
          <w:sdtContent>
            <w:tc>
              <w:tcPr>
                <w:tcW w:w="477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7523E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81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1980" w:type="dxa"/>
          </w:tcPr>
          <w:p w14:paraId="17A60A59" w14:textId="77777777" w:rsidR="007845CD" w:rsidRPr="00287E30" w:rsidRDefault="008F737C" w:rsidP="00C91040">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8F737C" w:rsidP="00C91040">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8F737C" w:rsidP="00C91040">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8F737C" w:rsidP="00C91040">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EndPr/>
          <w:sdtContent>
            <w:tc>
              <w:tcPr>
                <w:tcW w:w="477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7523E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810" w:type="dxa"/>
          </w:tcPr>
          <w:p w14:paraId="3536A883" w14:textId="77777777" w:rsidR="007845CD" w:rsidRPr="00914010" w:rsidRDefault="007845CD" w:rsidP="00C91040">
            <w:pPr>
              <w:rPr>
                <w:rFonts w:cstheme="minorHAnsi"/>
              </w:rPr>
            </w:pPr>
            <w:r w:rsidRPr="00914010">
              <w:rPr>
                <w:rFonts w:cstheme="minorHAnsi"/>
              </w:rPr>
              <w:t>C</w:t>
            </w:r>
          </w:p>
        </w:tc>
        <w:tc>
          <w:tcPr>
            <w:tcW w:w="1980" w:type="dxa"/>
          </w:tcPr>
          <w:p w14:paraId="0CEB7CC4" w14:textId="77777777" w:rsidR="007845CD" w:rsidRPr="00287E30" w:rsidRDefault="008F737C" w:rsidP="00C91040">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8F737C" w:rsidP="00C91040">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8F737C" w:rsidP="00C91040">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8F737C" w:rsidP="00C91040">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EndPr/>
          <w:sdtContent>
            <w:tc>
              <w:tcPr>
                <w:tcW w:w="477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7523E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81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1980" w:type="dxa"/>
          </w:tcPr>
          <w:p w14:paraId="1667AC86" w14:textId="77777777" w:rsidR="007845CD" w:rsidRPr="00287E30" w:rsidRDefault="008F737C" w:rsidP="00C91040">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8F737C" w:rsidP="00C91040">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8F737C" w:rsidP="00C91040">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8F737C" w:rsidP="00C91040">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EndPr/>
          <w:sdtContent>
            <w:tc>
              <w:tcPr>
                <w:tcW w:w="477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7523E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810" w:type="dxa"/>
          </w:tcPr>
          <w:p w14:paraId="3AF46CE1" w14:textId="77777777" w:rsidR="007845CD" w:rsidRPr="00914010" w:rsidRDefault="007845CD" w:rsidP="00C91040">
            <w:pPr>
              <w:rPr>
                <w:rFonts w:cstheme="minorHAnsi"/>
              </w:rPr>
            </w:pPr>
            <w:r w:rsidRPr="00914010">
              <w:rPr>
                <w:rFonts w:cstheme="minorHAnsi"/>
              </w:rPr>
              <w:t>C</w:t>
            </w:r>
          </w:p>
        </w:tc>
        <w:tc>
          <w:tcPr>
            <w:tcW w:w="1980" w:type="dxa"/>
          </w:tcPr>
          <w:p w14:paraId="4E01BB38" w14:textId="77777777" w:rsidR="007845CD" w:rsidRPr="00287E30" w:rsidRDefault="008F737C" w:rsidP="00C91040">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8F737C" w:rsidP="00C91040">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8F737C" w:rsidP="00C91040">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8F737C" w:rsidP="00C91040">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EndPr/>
          <w:sdtContent>
            <w:tc>
              <w:tcPr>
                <w:tcW w:w="477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7523E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lastRenderedPageBreak/>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81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1980" w:type="dxa"/>
          </w:tcPr>
          <w:p w14:paraId="613858F4" w14:textId="77777777" w:rsidR="007845CD" w:rsidRPr="00287E30" w:rsidRDefault="008F737C" w:rsidP="00C91040">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8F737C" w:rsidP="00C91040">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8F737C" w:rsidP="00C91040">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8F737C" w:rsidP="00C91040">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EndPr/>
          <w:sdtContent>
            <w:tc>
              <w:tcPr>
                <w:tcW w:w="477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7523E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810" w:type="dxa"/>
          </w:tcPr>
          <w:p w14:paraId="2936EE3D" w14:textId="77777777" w:rsidR="007845CD" w:rsidRPr="00914010" w:rsidRDefault="007845CD" w:rsidP="00C91040">
            <w:pPr>
              <w:rPr>
                <w:rFonts w:cstheme="minorHAnsi"/>
              </w:rPr>
            </w:pPr>
            <w:r w:rsidRPr="00914010">
              <w:rPr>
                <w:rFonts w:cstheme="minorHAnsi"/>
              </w:rPr>
              <w:t>C</w:t>
            </w:r>
          </w:p>
        </w:tc>
        <w:tc>
          <w:tcPr>
            <w:tcW w:w="1980" w:type="dxa"/>
          </w:tcPr>
          <w:p w14:paraId="3B5E55BB" w14:textId="77777777" w:rsidR="007845CD" w:rsidRPr="00287E30" w:rsidRDefault="008F737C" w:rsidP="00C91040">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8F737C" w:rsidP="00C91040">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8F737C" w:rsidP="00C91040">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8F737C" w:rsidP="00C91040">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EndPr/>
          <w:sdtContent>
            <w:tc>
              <w:tcPr>
                <w:tcW w:w="477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774A85">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81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1980" w:type="dxa"/>
            <w:tcBorders>
              <w:bottom w:val="single" w:sz="4" w:space="0" w:color="auto"/>
            </w:tcBorders>
          </w:tcPr>
          <w:p w14:paraId="01A2EFFB" w14:textId="77777777" w:rsidR="007845CD" w:rsidRPr="00287E30" w:rsidRDefault="008F737C" w:rsidP="00C91040">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8F737C" w:rsidP="00C91040">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8F737C" w:rsidP="00C91040">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8F737C" w:rsidP="00C91040">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EndPr/>
          <w:sdtContent>
            <w:tc>
              <w:tcPr>
                <w:tcW w:w="477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774A85">
        <w:trPr>
          <w:cantSplit/>
        </w:trPr>
        <w:tc>
          <w:tcPr>
            <w:tcW w:w="15120" w:type="dxa"/>
            <w:gridSpan w:val="6"/>
            <w:tcBorders>
              <w:left w:val="single" w:sz="4" w:space="0" w:color="auto"/>
            </w:tcBorders>
            <w:shd w:val="clear" w:color="auto" w:fill="D9E2F3" w:themeFill="accent1" w:themeFillTint="33"/>
          </w:tcPr>
          <w:p w14:paraId="4F9961D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7845CD" w14:paraId="52CBB92E" w14:textId="77777777" w:rsidTr="007523E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81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1980" w:type="dxa"/>
          </w:tcPr>
          <w:p w14:paraId="41F14F69" w14:textId="77777777" w:rsidR="007845CD" w:rsidRPr="00287E30" w:rsidRDefault="008F737C" w:rsidP="00C91040">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8F737C" w:rsidP="00C91040">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8F737C" w:rsidP="00C91040">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8F737C" w:rsidP="00C91040">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EndPr/>
          <w:sdtContent>
            <w:tc>
              <w:tcPr>
                <w:tcW w:w="477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774A85">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lastRenderedPageBreak/>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81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1980" w:type="dxa"/>
            <w:tcBorders>
              <w:bottom w:val="single" w:sz="4" w:space="0" w:color="auto"/>
            </w:tcBorders>
          </w:tcPr>
          <w:p w14:paraId="2410CECB" w14:textId="77777777" w:rsidR="007845CD" w:rsidRPr="00287E30" w:rsidRDefault="008F737C" w:rsidP="00C91040">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8F737C" w:rsidP="00C91040">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8F737C" w:rsidP="00C91040">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8F737C" w:rsidP="00C91040">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EndPr/>
          <w:sdtContent>
            <w:tc>
              <w:tcPr>
                <w:tcW w:w="477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774A85">
        <w:trPr>
          <w:cantSplit/>
        </w:trPr>
        <w:tc>
          <w:tcPr>
            <w:tcW w:w="15120" w:type="dxa"/>
            <w:gridSpan w:val="6"/>
            <w:tcBorders>
              <w:left w:val="single" w:sz="4" w:space="0" w:color="auto"/>
            </w:tcBorders>
            <w:shd w:val="clear" w:color="auto" w:fill="D9E2F3" w:themeFill="accent1" w:themeFillTint="33"/>
          </w:tcPr>
          <w:p w14:paraId="6FDB8C82"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7845CD" w14:paraId="721E38CF" w14:textId="77777777" w:rsidTr="007523E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81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1980" w:type="dxa"/>
          </w:tcPr>
          <w:p w14:paraId="466810EF" w14:textId="77777777" w:rsidR="007845CD" w:rsidRPr="00287E30" w:rsidRDefault="008F737C" w:rsidP="00C91040">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8F737C" w:rsidP="00C91040">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8F737C" w:rsidP="00C91040">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8F737C" w:rsidP="00C91040">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EndPr/>
          <w:sdtContent>
            <w:tc>
              <w:tcPr>
                <w:tcW w:w="477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7523E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81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1980" w:type="dxa"/>
          </w:tcPr>
          <w:p w14:paraId="60D0156B" w14:textId="77777777" w:rsidR="007845CD" w:rsidRPr="00287E30" w:rsidRDefault="008F737C" w:rsidP="00C91040">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8F737C" w:rsidP="00C91040">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8F737C" w:rsidP="00C91040">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8F737C" w:rsidP="00C91040">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EndPr/>
          <w:sdtContent>
            <w:tc>
              <w:tcPr>
                <w:tcW w:w="477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7523E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77777777" w:rsidR="007845CD" w:rsidRDefault="007845CD" w:rsidP="00C91040">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81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1980" w:type="dxa"/>
          </w:tcPr>
          <w:p w14:paraId="02AD69C2" w14:textId="77777777" w:rsidR="007845CD" w:rsidRPr="00287E30" w:rsidRDefault="008F737C" w:rsidP="00C91040">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8F737C" w:rsidP="00C91040">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8F737C" w:rsidP="00C91040">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8F737C" w:rsidP="00C91040">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EndPr/>
          <w:sdtContent>
            <w:tc>
              <w:tcPr>
                <w:tcW w:w="477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A49BC8" w14:textId="77777777" w:rsidR="00CA2F49" w:rsidRDefault="00CA2F49" w:rsidP="00CA2F49">
      <w:pPr>
        <w:shd w:val="clear" w:color="auto" w:fill="8EAADB" w:themeFill="accent1" w:themeFillTint="99"/>
      </w:pPr>
      <w:bookmarkStart w:id="35"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595B18D" w14:textId="77777777" w:rsidTr="00774A85">
        <w:trPr>
          <w:tblHeader/>
        </w:trPr>
        <w:tc>
          <w:tcPr>
            <w:tcW w:w="990" w:type="dxa"/>
            <w:tcBorders>
              <w:bottom w:val="single" w:sz="4" w:space="0" w:color="auto"/>
            </w:tcBorders>
            <w:shd w:val="clear" w:color="auto" w:fill="2F5496" w:themeFill="accent1" w:themeFillShade="BF"/>
            <w:vAlign w:val="center"/>
          </w:tcPr>
          <w:bookmarkEnd w:id="35"/>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C5697D9"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774A85">
        <w:trPr>
          <w:cantSplit/>
        </w:trPr>
        <w:tc>
          <w:tcPr>
            <w:tcW w:w="15120" w:type="dxa"/>
            <w:gridSpan w:val="6"/>
            <w:tcBorders>
              <w:left w:val="single" w:sz="4" w:space="0" w:color="auto"/>
            </w:tcBorders>
            <w:shd w:val="clear" w:color="auto" w:fill="D9E2F3" w:themeFill="accent1" w:themeFillTint="33"/>
          </w:tcPr>
          <w:p w14:paraId="5AC913FC"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CA2F49" w14:paraId="36631A52" w14:textId="77777777" w:rsidTr="005240E7">
        <w:trPr>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810"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1980" w:type="dxa"/>
          </w:tcPr>
          <w:p w14:paraId="1EB7A94C" w14:textId="77777777" w:rsidR="00CA2F49" w:rsidRPr="00287E30" w:rsidRDefault="008F737C" w:rsidP="00C91040">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8F737C" w:rsidP="00C91040">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8F737C" w:rsidP="00C91040">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8F737C" w:rsidP="00C91040">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EndPr/>
          <w:sdtContent>
            <w:tc>
              <w:tcPr>
                <w:tcW w:w="477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5240E7">
        <w:trPr>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810"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1980" w:type="dxa"/>
          </w:tcPr>
          <w:p w14:paraId="2F33AE8A" w14:textId="77777777" w:rsidR="00CA2F49" w:rsidRPr="00287E30" w:rsidRDefault="008F737C" w:rsidP="00C91040">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8F737C" w:rsidP="00C91040">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8F737C" w:rsidP="00C91040">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8F737C" w:rsidP="00C91040">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EndPr/>
          <w:sdtContent>
            <w:tc>
              <w:tcPr>
                <w:tcW w:w="477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774A85">
        <w:trPr>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810"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0C98C3D7" w14:textId="77777777" w:rsidR="00CA2F49" w:rsidRPr="00287E30" w:rsidRDefault="008F737C" w:rsidP="00C91040">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8F737C" w:rsidP="00C91040">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8F737C" w:rsidP="00C91040">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8F737C" w:rsidP="00C91040">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EndPr/>
          <w:sdtContent>
            <w:tc>
              <w:tcPr>
                <w:tcW w:w="477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774A85">
        <w:trPr>
          <w:cantSplit/>
        </w:trPr>
        <w:tc>
          <w:tcPr>
            <w:tcW w:w="15120" w:type="dxa"/>
            <w:gridSpan w:val="6"/>
            <w:tcBorders>
              <w:left w:val="single" w:sz="4" w:space="0" w:color="auto"/>
            </w:tcBorders>
            <w:shd w:val="clear" w:color="auto" w:fill="D9E2F3" w:themeFill="accent1" w:themeFillTint="33"/>
          </w:tcPr>
          <w:p w14:paraId="39C20D1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CA2F49" w14:paraId="2618136B" w14:textId="77777777" w:rsidTr="005240E7">
        <w:trPr>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810"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1980" w:type="dxa"/>
          </w:tcPr>
          <w:p w14:paraId="28262628" w14:textId="77777777" w:rsidR="00CA2F49" w:rsidRPr="00287E30" w:rsidRDefault="008F737C" w:rsidP="00C91040">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8F737C" w:rsidP="00C91040">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8F737C" w:rsidP="00C91040">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8F737C" w:rsidP="00C91040">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EndPr/>
          <w:sdtContent>
            <w:tc>
              <w:tcPr>
                <w:tcW w:w="477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774A85">
        <w:trPr>
          <w:cantSplit/>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4BB0330B"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810"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1980" w:type="dxa"/>
            <w:tcBorders>
              <w:bottom w:val="single" w:sz="4" w:space="0" w:color="auto"/>
            </w:tcBorders>
          </w:tcPr>
          <w:p w14:paraId="581FC6AB" w14:textId="77777777" w:rsidR="00CA2F49" w:rsidRPr="00287E30" w:rsidRDefault="008F737C" w:rsidP="00C91040">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8F737C" w:rsidP="00C91040">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8F737C" w:rsidP="00C91040">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8F737C" w:rsidP="00C91040">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683503" w14:textId="77777777" w:rsidR="00CA2F49" w:rsidRPr="00287E30" w:rsidRDefault="00CA2F49" w:rsidP="00C91040">
            <w:pPr>
              <w:rPr>
                <w:rFonts w:cstheme="minorHAnsi"/>
              </w:rPr>
            </w:pPr>
          </w:p>
        </w:tc>
        <w:sdt>
          <w:sdtPr>
            <w:rPr>
              <w:rFonts w:cstheme="minorHAnsi"/>
            </w:rPr>
            <w:id w:val="148339039"/>
            <w:placeholder>
              <w:docPart w:val="95511BEE9CE74D20BFDB124E066351D2"/>
            </w:placeholder>
            <w:showingPlcHdr/>
          </w:sdtPr>
          <w:sdtEndPr/>
          <w:sdtContent>
            <w:tc>
              <w:tcPr>
                <w:tcW w:w="477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774A85">
        <w:trPr>
          <w:cantSplit/>
        </w:trPr>
        <w:tc>
          <w:tcPr>
            <w:tcW w:w="15120" w:type="dxa"/>
            <w:gridSpan w:val="6"/>
            <w:tcBorders>
              <w:left w:val="single" w:sz="4" w:space="0" w:color="auto"/>
            </w:tcBorders>
            <w:shd w:val="clear" w:color="auto" w:fill="D9E2F3" w:themeFill="accent1" w:themeFillTint="33"/>
          </w:tcPr>
          <w:p w14:paraId="606EC44D"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CA2F49" w14:paraId="572EF6D5" w14:textId="77777777" w:rsidTr="005240E7">
        <w:trPr>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810"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1980" w:type="dxa"/>
          </w:tcPr>
          <w:p w14:paraId="19D533BD" w14:textId="77777777" w:rsidR="00CA2F49" w:rsidRPr="00287E30" w:rsidRDefault="008F737C" w:rsidP="00C91040">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8F737C" w:rsidP="00C91040">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8F737C" w:rsidP="00C91040">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8F737C" w:rsidP="00C91040">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EndPr/>
          <w:sdtContent>
            <w:tc>
              <w:tcPr>
                <w:tcW w:w="477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5240E7">
        <w:trPr>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810"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1980" w:type="dxa"/>
          </w:tcPr>
          <w:p w14:paraId="38720EFA" w14:textId="77777777" w:rsidR="00CA2F49" w:rsidRPr="00287E30" w:rsidRDefault="008F737C" w:rsidP="00C91040">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8F737C" w:rsidP="00C91040">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8F737C" w:rsidP="00C91040">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8F737C" w:rsidP="00C91040">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EndPr/>
          <w:sdtContent>
            <w:tc>
              <w:tcPr>
                <w:tcW w:w="477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5240E7">
        <w:trPr>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810"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1980" w:type="dxa"/>
          </w:tcPr>
          <w:p w14:paraId="7723106F" w14:textId="77777777" w:rsidR="00CA2F49" w:rsidRPr="00287E30" w:rsidRDefault="008F737C" w:rsidP="00C91040">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8F737C" w:rsidP="00C91040">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8F737C" w:rsidP="00C91040">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8F737C" w:rsidP="00C91040">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EndPr/>
          <w:sdtContent>
            <w:tc>
              <w:tcPr>
                <w:tcW w:w="477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5240E7">
        <w:trPr>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810"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1980" w:type="dxa"/>
          </w:tcPr>
          <w:p w14:paraId="61F43CD7" w14:textId="77777777" w:rsidR="00CA2F49" w:rsidRPr="00287E30" w:rsidRDefault="008F737C" w:rsidP="00C91040">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8F737C" w:rsidP="00C91040">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8F737C" w:rsidP="00C91040">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8F737C" w:rsidP="00C91040">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EndPr/>
          <w:sdtContent>
            <w:tc>
              <w:tcPr>
                <w:tcW w:w="477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5240E7">
        <w:trPr>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810"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1980" w:type="dxa"/>
          </w:tcPr>
          <w:p w14:paraId="55EF855B" w14:textId="77777777" w:rsidR="00CA2F49" w:rsidRPr="00287E30" w:rsidRDefault="008F737C" w:rsidP="00C91040">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8F737C" w:rsidP="00C91040">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8F737C" w:rsidP="00C91040">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8F737C" w:rsidP="00C91040">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EndPr/>
          <w:sdtContent>
            <w:tc>
              <w:tcPr>
                <w:tcW w:w="477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5240E7">
        <w:trPr>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810"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1980" w:type="dxa"/>
          </w:tcPr>
          <w:p w14:paraId="7982D8A9" w14:textId="77777777" w:rsidR="00CA2F49" w:rsidRPr="00287E30" w:rsidRDefault="008F737C" w:rsidP="00C91040">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8F737C" w:rsidP="00C91040">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8F737C" w:rsidP="00C91040">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8F737C" w:rsidP="00C91040">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EndPr/>
          <w:sdtContent>
            <w:tc>
              <w:tcPr>
                <w:tcW w:w="477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5240E7">
        <w:trPr>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lastRenderedPageBreak/>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810"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1980" w:type="dxa"/>
          </w:tcPr>
          <w:p w14:paraId="3B21EACE" w14:textId="77777777" w:rsidR="00CA2F49" w:rsidRPr="00287E30" w:rsidRDefault="008F737C" w:rsidP="00C91040">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8F737C" w:rsidP="00C91040">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8F737C" w:rsidP="00C91040">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8F737C" w:rsidP="00C91040">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EndPr/>
          <w:sdtContent>
            <w:tc>
              <w:tcPr>
                <w:tcW w:w="477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5240E7">
        <w:trPr>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810"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1980" w:type="dxa"/>
          </w:tcPr>
          <w:p w14:paraId="7BBD50B0" w14:textId="77777777" w:rsidR="00CA2F49" w:rsidRPr="00287E30" w:rsidRDefault="008F737C" w:rsidP="00C91040">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8F737C" w:rsidP="00C91040">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8F737C" w:rsidP="00C91040">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8F737C" w:rsidP="00C91040">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EndPr/>
          <w:sdtContent>
            <w:tc>
              <w:tcPr>
                <w:tcW w:w="477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5240E7">
        <w:trPr>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810"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1980" w:type="dxa"/>
          </w:tcPr>
          <w:p w14:paraId="16BB12C8" w14:textId="77777777" w:rsidR="00CA2F49" w:rsidRPr="00287E30" w:rsidRDefault="008F737C" w:rsidP="00C91040">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8F737C" w:rsidP="00C91040">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8F737C" w:rsidP="00C91040">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8F737C" w:rsidP="00C91040">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EndPr/>
          <w:sdtContent>
            <w:tc>
              <w:tcPr>
                <w:tcW w:w="477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63DB2B8F" w14:textId="77777777" w:rsidR="00CA2F49" w:rsidRDefault="00CA2F49" w:rsidP="00CA2F49">
      <w:pPr>
        <w:shd w:val="clear" w:color="auto" w:fill="8EAADB" w:themeFill="accent1" w:themeFillTint="99"/>
      </w:pPr>
      <w:bookmarkStart w:id="36"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4490810" w14:textId="77777777" w:rsidTr="00774A85">
        <w:trPr>
          <w:tblHeader/>
        </w:trPr>
        <w:tc>
          <w:tcPr>
            <w:tcW w:w="990" w:type="dxa"/>
            <w:tcBorders>
              <w:bottom w:val="single" w:sz="4" w:space="0" w:color="auto"/>
            </w:tcBorders>
            <w:shd w:val="clear" w:color="auto" w:fill="2F5496" w:themeFill="accent1" w:themeFillShade="BF"/>
            <w:vAlign w:val="center"/>
          </w:tcPr>
          <w:bookmarkEnd w:id="36"/>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BAA09D7"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774A85">
        <w:trPr>
          <w:cantSplit/>
        </w:trPr>
        <w:tc>
          <w:tcPr>
            <w:tcW w:w="15120" w:type="dxa"/>
            <w:gridSpan w:val="6"/>
            <w:tcBorders>
              <w:left w:val="single" w:sz="4" w:space="0" w:color="auto"/>
            </w:tcBorders>
            <w:shd w:val="clear" w:color="auto" w:fill="D9E2F3" w:themeFill="accent1" w:themeFillTint="33"/>
          </w:tcPr>
          <w:p w14:paraId="3E262D4B"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CA2F49" w14:paraId="4B33C35D" w14:textId="77777777" w:rsidTr="00774A85">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585BE9D1" w14:textId="77777777" w:rsidR="00CA2F49" w:rsidRPr="00F95871" w:rsidRDefault="00CA2F49" w:rsidP="00C91040">
            <w:pPr>
              <w:rPr>
                <w:rFonts w:cstheme="minorHAnsi"/>
              </w:rPr>
            </w:pPr>
          </w:p>
        </w:tc>
        <w:tc>
          <w:tcPr>
            <w:tcW w:w="81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5ADC84" w14:textId="77777777" w:rsidR="00CA2F49" w:rsidRPr="00287E30" w:rsidRDefault="008F737C" w:rsidP="00C91040">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8F737C" w:rsidP="00C91040">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8F737C" w:rsidP="00C91040">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8F737C" w:rsidP="00C91040">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EndPr/>
          <w:sdtContent>
            <w:tc>
              <w:tcPr>
                <w:tcW w:w="477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774A85">
        <w:trPr>
          <w:cantSplit/>
        </w:trPr>
        <w:tc>
          <w:tcPr>
            <w:tcW w:w="15120" w:type="dxa"/>
            <w:gridSpan w:val="6"/>
            <w:tcBorders>
              <w:left w:val="single" w:sz="4" w:space="0" w:color="auto"/>
            </w:tcBorders>
            <w:shd w:val="clear" w:color="auto" w:fill="D9E2F3" w:themeFill="accent1" w:themeFillTint="33"/>
          </w:tcPr>
          <w:p w14:paraId="1BDA934A"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CA2F49" w14:paraId="557C1161" w14:textId="77777777" w:rsidTr="00774A85">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81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49962E" w14:textId="77777777" w:rsidR="00CA2F49" w:rsidRPr="00287E30" w:rsidRDefault="008F737C" w:rsidP="00C91040">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8F737C" w:rsidP="00C91040">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8F737C" w:rsidP="00C91040">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8F737C" w:rsidP="00C91040">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EndPr/>
          <w:sdtContent>
            <w:tc>
              <w:tcPr>
                <w:tcW w:w="477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774A85">
        <w:trPr>
          <w:cantSplit/>
        </w:trPr>
        <w:tc>
          <w:tcPr>
            <w:tcW w:w="15120" w:type="dxa"/>
            <w:gridSpan w:val="6"/>
            <w:tcBorders>
              <w:left w:val="single" w:sz="4" w:space="0" w:color="auto"/>
            </w:tcBorders>
            <w:shd w:val="clear" w:color="auto" w:fill="D9E2F3" w:themeFill="accent1" w:themeFillTint="33"/>
          </w:tcPr>
          <w:p w14:paraId="13B3AAA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CA2F49" w14:paraId="5744A1B8" w14:textId="77777777" w:rsidTr="00510271">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81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1980" w:type="dxa"/>
          </w:tcPr>
          <w:p w14:paraId="0567361D" w14:textId="77777777" w:rsidR="00CA2F49" w:rsidRPr="00287E30" w:rsidRDefault="008F737C" w:rsidP="00C9104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8F737C" w:rsidP="00C9104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8F737C" w:rsidP="00C9104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8F737C" w:rsidP="00C9104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EndPr/>
          <w:sdtContent>
            <w:tc>
              <w:tcPr>
                <w:tcW w:w="477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510271">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81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1980" w:type="dxa"/>
          </w:tcPr>
          <w:p w14:paraId="7B36A3F9" w14:textId="77777777" w:rsidR="00CA2F49" w:rsidRPr="00287E30" w:rsidRDefault="008F737C" w:rsidP="00C9104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8F737C" w:rsidP="00C9104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8F737C" w:rsidP="00C9104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8F737C" w:rsidP="00C9104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EndPr/>
          <w:sdtContent>
            <w:tc>
              <w:tcPr>
                <w:tcW w:w="477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774A85">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81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5E74F752" w14:textId="77777777" w:rsidR="00CA2F49" w:rsidRPr="00287E30" w:rsidRDefault="008F737C" w:rsidP="00C9104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8F737C" w:rsidP="00C9104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8F737C" w:rsidP="00C9104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8F737C" w:rsidP="00C9104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EndPr/>
          <w:sdtContent>
            <w:tc>
              <w:tcPr>
                <w:tcW w:w="477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774A85">
        <w:trPr>
          <w:cantSplit/>
        </w:trPr>
        <w:tc>
          <w:tcPr>
            <w:tcW w:w="15120" w:type="dxa"/>
            <w:gridSpan w:val="6"/>
            <w:tcBorders>
              <w:left w:val="single" w:sz="4" w:space="0" w:color="auto"/>
            </w:tcBorders>
            <w:shd w:val="clear" w:color="auto" w:fill="D9E2F3" w:themeFill="accent1" w:themeFillTint="33"/>
          </w:tcPr>
          <w:p w14:paraId="153C6EB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CA2F49" w14:paraId="5DC65299" w14:textId="77777777" w:rsidTr="00510271">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81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1980" w:type="dxa"/>
          </w:tcPr>
          <w:p w14:paraId="0AB137D3" w14:textId="77777777" w:rsidR="00CA2F49" w:rsidRPr="00287E30" w:rsidRDefault="008F737C" w:rsidP="00C91040">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8F737C" w:rsidP="00C91040">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8F737C" w:rsidP="00C91040">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8F737C" w:rsidP="00C91040">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EndPr/>
          <w:sdtContent>
            <w:tc>
              <w:tcPr>
                <w:tcW w:w="477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510271">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1DE35DBC" w14:textId="77777777" w:rsidR="00CA2F49" w:rsidRPr="00632A94" w:rsidRDefault="00CA2F49" w:rsidP="00C91040">
            <w:pPr>
              <w:rPr>
                <w:rFonts w:cstheme="minorHAnsi"/>
              </w:rPr>
            </w:pPr>
          </w:p>
        </w:tc>
        <w:tc>
          <w:tcPr>
            <w:tcW w:w="81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1980" w:type="dxa"/>
          </w:tcPr>
          <w:p w14:paraId="157DFE64" w14:textId="77777777" w:rsidR="00CA2F49" w:rsidRPr="00287E30" w:rsidRDefault="008F737C" w:rsidP="00C91040">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8F737C" w:rsidP="00C91040">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8F737C" w:rsidP="00C91040">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8F737C" w:rsidP="00C91040">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EndPr/>
          <w:sdtContent>
            <w:tc>
              <w:tcPr>
                <w:tcW w:w="477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510271">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81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1980" w:type="dxa"/>
          </w:tcPr>
          <w:p w14:paraId="754EF69C" w14:textId="77777777" w:rsidR="00CA2F49" w:rsidRPr="00287E30" w:rsidRDefault="008F737C" w:rsidP="00C91040">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8F737C" w:rsidP="00C91040">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8F737C" w:rsidP="00C91040">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8F737C" w:rsidP="00C91040">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EndPr/>
          <w:sdtContent>
            <w:tc>
              <w:tcPr>
                <w:tcW w:w="477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510271">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81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1980" w:type="dxa"/>
          </w:tcPr>
          <w:p w14:paraId="2259A722" w14:textId="77777777" w:rsidR="00CA2F49" w:rsidRPr="00287E30" w:rsidRDefault="008F737C" w:rsidP="00C91040">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8F737C" w:rsidP="00C91040">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8F737C" w:rsidP="00C91040">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8F737C" w:rsidP="00C91040">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EndPr/>
          <w:sdtContent>
            <w:tc>
              <w:tcPr>
                <w:tcW w:w="477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510271">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81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1980" w:type="dxa"/>
          </w:tcPr>
          <w:p w14:paraId="341F70B0" w14:textId="77777777" w:rsidR="00CA2F49" w:rsidRPr="00287E30" w:rsidRDefault="008F737C" w:rsidP="00C91040">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8F737C" w:rsidP="00C91040">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8F737C" w:rsidP="00C91040">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8F737C" w:rsidP="00C91040">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EndPr/>
          <w:sdtContent>
            <w:tc>
              <w:tcPr>
                <w:tcW w:w="477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510271">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lastRenderedPageBreak/>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81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1980" w:type="dxa"/>
          </w:tcPr>
          <w:p w14:paraId="305FA76E" w14:textId="77777777" w:rsidR="00CA2F49" w:rsidRPr="00287E30" w:rsidRDefault="008F737C" w:rsidP="00C91040">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8F737C" w:rsidP="00C91040">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8F737C" w:rsidP="00C91040">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8F737C" w:rsidP="00C91040">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EndPr/>
          <w:sdtContent>
            <w:tc>
              <w:tcPr>
                <w:tcW w:w="477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510271">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4E407FA5"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81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1980" w:type="dxa"/>
          </w:tcPr>
          <w:p w14:paraId="239E1739" w14:textId="77777777" w:rsidR="00CA2F49" w:rsidRPr="00287E30" w:rsidRDefault="008F737C" w:rsidP="00C91040">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8F737C" w:rsidP="00C91040">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8F737C" w:rsidP="00C91040">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8F737C" w:rsidP="00C91040">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EndPr/>
          <w:sdtContent>
            <w:tc>
              <w:tcPr>
                <w:tcW w:w="477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510271">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81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1980" w:type="dxa"/>
          </w:tcPr>
          <w:p w14:paraId="3DCE9B45" w14:textId="77777777" w:rsidR="00CA2F49" w:rsidRPr="00287E30" w:rsidRDefault="008F737C" w:rsidP="00C91040">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8F737C" w:rsidP="00C91040">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8F737C" w:rsidP="00C91040">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8F737C" w:rsidP="00C91040">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EndPr/>
          <w:sdtContent>
            <w:tc>
              <w:tcPr>
                <w:tcW w:w="477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510271">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81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1980" w:type="dxa"/>
          </w:tcPr>
          <w:p w14:paraId="69664379" w14:textId="77777777" w:rsidR="00CA2F49" w:rsidRPr="00287E30" w:rsidRDefault="008F737C" w:rsidP="00C91040">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8F737C" w:rsidP="00C91040">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8F737C" w:rsidP="00C91040">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8F737C" w:rsidP="00C91040">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EndPr/>
          <w:sdtContent>
            <w:tc>
              <w:tcPr>
                <w:tcW w:w="477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510271">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81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1980" w:type="dxa"/>
          </w:tcPr>
          <w:p w14:paraId="2EB4D1F5" w14:textId="77777777" w:rsidR="00CA2F49" w:rsidRPr="00287E30" w:rsidRDefault="008F737C" w:rsidP="00C91040">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8F737C" w:rsidP="00C91040">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8F737C" w:rsidP="00C91040">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8F737C" w:rsidP="00C91040">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EndPr/>
          <w:sdtContent>
            <w:tc>
              <w:tcPr>
                <w:tcW w:w="477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774A85">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E225B1" w14:textId="77777777" w:rsidR="00CA2F49" w:rsidRPr="00632A94" w:rsidRDefault="00CA2F49" w:rsidP="00C9104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81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423907A" w14:textId="77777777" w:rsidR="00CA2F49" w:rsidRPr="00287E30" w:rsidRDefault="008F737C" w:rsidP="00C91040">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8F737C" w:rsidP="00C91040">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8F737C" w:rsidP="00C91040">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8F737C" w:rsidP="00C91040">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622C2538" w14:textId="5AA31A3F" w:rsidR="00510271" w:rsidRPr="00287E30" w:rsidRDefault="00510271" w:rsidP="00C91040">
            <w:pPr>
              <w:rPr>
                <w:rFonts w:cstheme="minorHAnsi"/>
              </w:rPr>
            </w:pPr>
          </w:p>
        </w:tc>
        <w:sdt>
          <w:sdtPr>
            <w:rPr>
              <w:rFonts w:cstheme="minorHAnsi"/>
            </w:rPr>
            <w:id w:val="437874388"/>
            <w:placeholder>
              <w:docPart w:val="187E5367CC264E979369D14983F36001"/>
            </w:placeholder>
            <w:showingPlcHdr/>
          </w:sdtPr>
          <w:sdtEndPr/>
          <w:sdtContent>
            <w:tc>
              <w:tcPr>
                <w:tcW w:w="477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774A85">
        <w:trPr>
          <w:cantSplit/>
        </w:trPr>
        <w:tc>
          <w:tcPr>
            <w:tcW w:w="15120" w:type="dxa"/>
            <w:gridSpan w:val="6"/>
            <w:tcBorders>
              <w:left w:val="single" w:sz="4" w:space="0" w:color="auto"/>
            </w:tcBorders>
            <w:shd w:val="clear" w:color="auto" w:fill="D9E2F3" w:themeFill="accent1" w:themeFillTint="33"/>
          </w:tcPr>
          <w:p w14:paraId="146AD2B2"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mergency Medications</w:t>
            </w:r>
          </w:p>
        </w:tc>
      </w:tr>
      <w:tr w:rsidR="00CA2F49" w14:paraId="72636679" w14:textId="77777777" w:rsidTr="00510271">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81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1980" w:type="dxa"/>
          </w:tcPr>
          <w:p w14:paraId="2DC5640B" w14:textId="16149328" w:rsidR="00CA2F49" w:rsidRPr="00287E30" w:rsidRDefault="008F737C" w:rsidP="00C91040">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8F737C" w:rsidP="00C91040">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8F737C" w:rsidP="00C91040">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8F737C" w:rsidP="00C91040">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EndPr/>
          <w:sdtContent>
            <w:tc>
              <w:tcPr>
                <w:tcW w:w="477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510271">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81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1980" w:type="dxa"/>
          </w:tcPr>
          <w:p w14:paraId="0ED88F1D" w14:textId="77777777" w:rsidR="00CA2F49" w:rsidRPr="00287E30" w:rsidRDefault="008F737C" w:rsidP="00C91040">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8F737C" w:rsidP="00C91040">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8F737C" w:rsidP="00C91040">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8F737C" w:rsidP="00C91040">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EndPr/>
          <w:sdtContent>
            <w:tc>
              <w:tcPr>
                <w:tcW w:w="477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510271">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3BA2EB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81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1980" w:type="dxa"/>
          </w:tcPr>
          <w:p w14:paraId="39EE1EED" w14:textId="77777777" w:rsidR="00CA2F49" w:rsidRPr="00287E30" w:rsidRDefault="008F737C" w:rsidP="00C91040">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8F737C" w:rsidP="00C91040">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8F737C" w:rsidP="00C91040">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8F737C" w:rsidP="00C91040">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EndPr/>
          <w:sdtContent>
            <w:tc>
              <w:tcPr>
                <w:tcW w:w="477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510271">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81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1980" w:type="dxa"/>
          </w:tcPr>
          <w:p w14:paraId="6CC7DE77" w14:textId="77777777" w:rsidR="00CA2F49" w:rsidRPr="00287E30" w:rsidRDefault="008F737C" w:rsidP="00C91040">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8F737C" w:rsidP="00C91040">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8F737C" w:rsidP="00C91040">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8F737C" w:rsidP="00C91040">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EndPr/>
          <w:sdtContent>
            <w:tc>
              <w:tcPr>
                <w:tcW w:w="477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774A85">
        <w:trPr>
          <w:cantSplit/>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81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1980" w:type="dxa"/>
            <w:tcBorders>
              <w:bottom w:val="single" w:sz="4" w:space="0" w:color="auto"/>
            </w:tcBorders>
          </w:tcPr>
          <w:p w14:paraId="4E957C60" w14:textId="77777777" w:rsidR="00CA2F49" w:rsidRPr="00287E30" w:rsidRDefault="008F737C" w:rsidP="00C91040">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8F737C" w:rsidP="00C91040">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8F737C" w:rsidP="00C91040">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8F737C" w:rsidP="00C91040">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EndPr/>
          <w:sdtContent>
            <w:tc>
              <w:tcPr>
                <w:tcW w:w="477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774A85">
        <w:trPr>
          <w:cantSplit/>
        </w:trPr>
        <w:tc>
          <w:tcPr>
            <w:tcW w:w="15120" w:type="dxa"/>
            <w:gridSpan w:val="6"/>
            <w:tcBorders>
              <w:left w:val="single" w:sz="4" w:space="0" w:color="auto"/>
            </w:tcBorders>
            <w:shd w:val="clear" w:color="auto" w:fill="D9E2F3" w:themeFill="accent1" w:themeFillTint="33"/>
          </w:tcPr>
          <w:p w14:paraId="300FAFEE"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CA2F49" w14:paraId="1F4042A8" w14:textId="77777777" w:rsidTr="00510271">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810" w:type="dxa"/>
          </w:tcPr>
          <w:p w14:paraId="5AB05FE8" w14:textId="77777777" w:rsidR="00CA2F49" w:rsidRPr="00632A94" w:rsidRDefault="00CA2F49" w:rsidP="00C91040">
            <w:pPr>
              <w:rPr>
                <w:rFonts w:cstheme="minorHAnsi"/>
              </w:rPr>
            </w:pPr>
            <w:r w:rsidRPr="00632A94">
              <w:rPr>
                <w:rFonts w:cstheme="minorHAnsi"/>
                <w:b/>
                <w:bCs/>
              </w:rPr>
              <w:t>---</w:t>
            </w:r>
          </w:p>
        </w:tc>
        <w:tc>
          <w:tcPr>
            <w:tcW w:w="198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EndPr/>
          <w:sdtContent>
            <w:tc>
              <w:tcPr>
                <w:tcW w:w="477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510271">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403112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14B65D6A" w14:textId="77777777" w:rsidR="00CA2F49" w:rsidRPr="00632A94" w:rsidRDefault="00CA2F49" w:rsidP="00C91040">
            <w:pPr>
              <w:rPr>
                <w:rFonts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81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1980" w:type="dxa"/>
          </w:tcPr>
          <w:p w14:paraId="48C2A8F8" w14:textId="77777777" w:rsidR="00CA2F49" w:rsidRPr="00287E30" w:rsidRDefault="008F737C" w:rsidP="00C91040">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8F737C" w:rsidP="00C91040">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8F737C" w:rsidP="00C91040">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8F737C" w:rsidP="00C91040">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EndPr/>
          <w:sdtContent>
            <w:tc>
              <w:tcPr>
                <w:tcW w:w="477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7" w:name="Med6G2"/>
      <w:tr w:rsidR="00CA2F49" w14:paraId="4A89EE44" w14:textId="77777777" w:rsidTr="00510271">
        <w:trPr>
          <w:cantSplit/>
        </w:trPr>
        <w:tc>
          <w:tcPr>
            <w:tcW w:w="990" w:type="dxa"/>
          </w:tcPr>
          <w:p w14:paraId="29E6F44A" w14:textId="1173E8B6" w:rsidR="00CA2F49" w:rsidRPr="00632A94" w:rsidRDefault="005A21EB" w:rsidP="00C9104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CA2F49" w:rsidRPr="005A21EB">
              <w:rPr>
                <w:rStyle w:val="Hyperlink"/>
                <w:rFonts w:cstheme="minorHAnsi"/>
                <w:b/>
                <w:bCs/>
              </w:rPr>
              <w:t>6-G-2</w:t>
            </w:r>
            <w:bookmarkEnd w:id="37"/>
            <w:r>
              <w:rPr>
                <w:rFonts w:cstheme="minorHAnsi"/>
                <w:b/>
                <w:bCs/>
              </w:rPr>
              <w:fldChar w:fldCharType="end"/>
            </w:r>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81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1980" w:type="dxa"/>
          </w:tcPr>
          <w:p w14:paraId="0CC3D542" w14:textId="77777777" w:rsidR="00CA2F49" w:rsidRPr="00287E30" w:rsidRDefault="008F737C" w:rsidP="00C91040">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8F737C" w:rsidP="00C91040">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8F737C" w:rsidP="00C91040">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8F737C" w:rsidP="00C91040">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EndPr/>
          <w:sdtContent>
            <w:tc>
              <w:tcPr>
                <w:tcW w:w="477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510271">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81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1980" w:type="dxa"/>
          </w:tcPr>
          <w:p w14:paraId="4BA137A8" w14:textId="77777777" w:rsidR="00CA2F49" w:rsidRPr="00287E30" w:rsidRDefault="008F737C" w:rsidP="00C91040">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8F737C" w:rsidP="00C91040">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8F737C" w:rsidP="00C91040">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8F737C" w:rsidP="00C91040">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EndPr/>
          <w:sdtContent>
            <w:tc>
              <w:tcPr>
                <w:tcW w:w="477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510271">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77777777" w:rsidR="00CA2F49" w:rsidRPr="00632A94" w:rsidRDefault="00CA2F49" w:rsidP="00C91040">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81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1980" w:type="dxa"/>
          </w:tcPr>
          <w:p w14:paraId="134E2973" w14:textId="77777777" w:rsidR="00CA2F49" w:rsidRPr="00287E30" w:rsidRDefault="008F737C" w:rsidP="00C91040">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8F737C" w:rsidP="00C91040">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8F737C" w:rsidP="00C91040">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8F737C" w:rsidP="00C91040">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EndPr/>
          <w:sdtContent>
            <w:tc>
              <w:tcPr>
                <w:tcW w:w="477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8" w:name="Per6G5"/>
      <w:tr w:rsidR="00CA2F49" w14:paraId="164548FD" w14:textId="77777777" w:rsidTr="00510271">
        <w:trPr>
          <w:cantSplit/>
        </w:trPr>
        <w:tc>
          <w:tcPr>
            <w:tcW w:w="990" w:type="dxa"/>
          </w:tcPr>
          <w:p w14:paraId="67ACA721" w14:textId="34DEA60E" w:rsidR="00CA2F49" w:rsidRPr="00632A94" w:rsidRDefault="00C679A9"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 </w:instrText>
            </w:r>
            <w:r>
              <w:rPr>
                <w:rFonts w:cstheme="minorHAnsi"/>
                <w:b/>
                <w:bCs/>
              </w:rPr>
              <w:fldChar w:fldCharType="separate"/>
            </w:r>
            <w:r w:rsidR="00CA2F49" w:rsidRPr="00C679A9">
              <w:rPr>
                <w:rStyle w:val="Hyperlink"/>
                <w:rFonts w:cstheme="minorHAnsi"/>
                <w:b/>
                <w:bCs/>
              </w:rPr>
              <w:t>6-G-5</w:t>
            </w:r>
            <w:bookmarkEnd w:id="38"/>
            <w:r>
              <w:rPr>
                <w:rFonts w:cstheme="minorHAnsi"/>
                <w:b/>
                <w:bCs/>
              </w:rPr>
              <w:fldChar w:fldCharType="end"/>
            </w:r>
          </w:p>
        </w:tc>
        <w:tc>
          <w:tcPr>
            <w:tcW w:w="6300" w:type="dxa"/>
            <w:tcBorders>
              <w:right w:val="nil"/>
            </w:tcBorders>
          </w:tcPr>
          <w:p w14:paraId="5B293DAA" w14:textId="310268CC" w:rsidR="00CA2F49" w:rsidRDefault="00CA2F49" w:rsidP="00C91040">
            <w:pPr>
              <w:autoSpaceDE w:val="0"/>
              <w:autoSpaceDN w:val="0"/>
              <w:adjustRightInd w:val="0"/>
              <w:rPr>
                <w:rFonts w:eastAsia="Arial" w:cstheme="minorHAnsi"/>
              </w:rPr>
            </w:pPr>
            <w:r w:rsidRPr="00632A94">
              <w:rPr>
                <w:rFonts w:eastAsia="Arial" w:cstheme="minorHAnsi"/>
              </w:rPr>
              <w:t xml:space="preserve">The Medical Director will </w:t>
            </w:r>
            <w:r w:rsidR="00863AFF" w:rsidRPr="00632A94">
              <w:rPr>
                <w:rFonts w:eastAsia="Arial" w:cstheme="minorHAnsi"/>
              </w:rPr>
              <w:t>ensure</w:t>
            </w:r>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81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1980" w:type="dxa"/>
          </w:tcPr>
          <w:p w14:paraId="01C91DAE" w14:textId="77777777" w:rsidR="00CA2F49" w:rsidRPr="00287E30" w:rsidRDefault="008F737C" w:rsidP="00C91040">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8F737C" w:rsidP="00C91040">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8F737C" w:rsidP="00C91040">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8F737C" w:rsidP="00C91040">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EndPr/>
          <w:sdtContent>
            <w:tc>
              <w:tcPr>
                <w:tcW w:w="477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510271">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81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1980" w:type="dxa"/>
          </w:tcPr>
          <w:p w14:paraId="185C5B9D" w14:textId="77777777" w:rsidR="00CA2F49" w:rsidRPr="00287E30" w:rsidRDefault="008F737C" w:rsidP="00C91040">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8F737C" w:rsidP="00C91040">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8F737C" w:rsidP="00C91040">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8F737C" w:rsidP="00C91040">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EndPr/>
          <w:sdtContent>
            <w:tc>
              <w:tcPr>
                <w:tcW w:w="477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510271">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81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1980" w:type="dxa"/>
          </w:tcPr>
          <w:p w14:paraId="15D9DF3B" w14:textId="77777777" w:rsidR="00CA2F49" w:rsidRPr="00287E30" w:rsidRDefault="008F737C" w:rsidP="00C91040">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8F737C" w:rsidP="00C91040">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8F737C" w:rsidP="00C91040">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8F737C" w:rsidP="00C91040">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EndPr/>
          <w:sdtContent>
            <w:tc>
              <w:tcPr>
                <w:tcW w:w="477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510271">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81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1980" w:type="dxa"/>
          </w:tcPr>
          <w:p w14:paraId="60284546" w14:textId="77777777" w:rsidR="00CA2F49" w:rsidRPr="00287E30" w:rsidRDefault="008F737C" w:rsidP="00C91040">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8F737C" w:rsidP="00C91040">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8F737C" w:rsidP="00C91040">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8F737C" w:rsidP="00C91040">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EndPr/>
          <w:sdtContent>
            <w:tc>
              <w:tcPr>
                <w:tcW w:w="477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510271">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81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1980" w:type="dxa"/>
          </w:tcPr>
          <w:p w14:paraId="5B8EA439" w14:textId="77777777" w:rsidR="00CA2F49" w:rsidRPr="00287E30" w:rsidRDefault="008F737C" w:rsidP="00C91040">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8F737C" w:rsidP="00C91040">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8F737C" w:rsidP="00C91040">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8F737C" w:rsidP="00C91040">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EndPr/>
          <w:sdtContent>
            <w:tc>
              <w:tcPr>
                <w:tcW w:w="477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510271">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lastRenderedPageBreak/>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81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1980" w:type="dxa"/>
          </w:tcPr>
          <w:p w14:paraId="66D3541E" w14:textId="77777777" w:rsidR="00CA2F49" w:rsidRPr="00287E30" w:rsidRDefault="008F737C" w:rsidP="00C91040">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8F737C" w:rsidP="00C91040">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8F737C" w:rsidP="00C91040">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8F737C" w:rsidP="00C91040">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EndPr/>
          <w:sdtContent>
            <w:tc>
              <w:tcPr>
                <w:tcW w:w="477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510271">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81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1980" w:type="dxa"/>
          </w:tcPr>
          <w:p w14:paraId="6462F74D" w14:textId="77777777" w:rsidR="00CA2F49" w:rsidRPr="00287E30" w:rsidRDefault="008F737C" w:rsidP="00C91040">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8F737C" w:rsidP="00C91040">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8F737C" w:rsidP="00C91040">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8F737C" w:rsidP="00C91040">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EndPr/>
          <w:sdtContent>
            <w:tc>
              <w:tcPr>
                <w:tcW w:w="477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11CB6DB4" w14:textId="77777777" w:rsidR="00CA2F49" w:rsidRDefault="00CA2F49" w:rsidP="00CA2F49">
      <w:pPr>
        <w:shd w:val="clear" w:color="auto" w:fill="8EAADB" w:themeFill="accent1" w:themeFillTint="99"/>
      </w:pPr>
      <w:bookmarkStart w:id="39"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505DFCF4" w14:textId="77777777" w:rsidTr="00774A85">
        <w:trPr>
          <w:tblHeader/>
        </w:trPr>
        <w:tc>
          <w:tcPr>
            <w:tcW w:w="990" w:type="dxa"/>
            <w:tcBorders>
              <w:bottom w:val="single" w:sz="4" w:space="0" w:color="auto"/>
            </w:tcBorders>
            <w:shd w:val="clear" w:color="auto" w:fill="2F5496" w:themeFill="accent1" w:themeFillShade="BF"/>
            <w:vAlign w:val="center"/>
          </w:tcPr>
          <w:bookmarkEnd w:id="39"/>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2B25D4B" w14:textId="77777777" w:rsidR="00CA2F49" w:rsidRPr="00B723A6"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774A85">
        <w:trPr>
          <w:cantSplit/>
        </w:trPr>
        <w:tc>
          <w:tcPr>
            <w:tcW w:w="15120" w:type="dxa"/>
            <w:gridSpan w:val="6"/>
            <w:tcBorders>
              <w:left w:val="single" w:sz="4" w:space="0" w:color="auto"/>
            </w:tcBorders>
            <w:shd w:val="clear" w:color="auto" w:fill="D9E2F3" w:themeFill="accent1" w:themeFillTint="33"/>
          </w:tcPr>
          <w:p w14:paraId="40BDF548"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CA2F49" w14:paraId="181FB554" w14:textId="77777777" w:rsidTr="00863AF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A714A60" w14:textId="77777777" w:rsidR="00CA2F49" w:rsidRPr="00632A94" w:rsidRDefault="00CA2F49" w:rsidP="00C91040">
            <w:pPr>
              <w:rPr>
                <w:rFonts w:cstheme="minorHAnsi"/>
              </w:rPr>
            </w:pPr>
          </w:p>
        </w:tc>
        <w:tc>
          <w:tcPr>
            <w:tcW w:w="810" w:type="dxa"/>
            <w:shd w:val="clear" w:color="auto" w:fill="auto"/>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1980" w:type="dxa"/>
            <w:shd w:val="clear" w:color="auto" w:fill="auto"/>
          </w:tcPr>
          <w:p w14:paraId="0E569457" w14:textId="77777777" w:rsidR="00CA2F49" w:rsidRPr="00287E30" w:rsidRDefault="008F737C" w:rsidP="00C91040">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8F737C" w:rsidP="00C91040">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8F737C" w:rsidP="00C91040">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8F737C" w:rsidP="00C91040">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EndPr/>
          <w:sdtContent>
            <w:tc>
              <w:tcPr>
                <w:tcW w:w="477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63AF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1970BBEE" w14:textId="77777777" w:rsidR="00CA2F49" w:rsidRDefault="00CA2F49" w:rsidP="00C9104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4054F21" w14:textId="77777777" w:rsidR="00CA2F49" w:rsidRPr="00632A94" w:rsidDel="00084E25" w:rsidRDefault="00CA2F49" w:rsidP="00C91040">
            <w:pPr>
              <w:rPr>
                <w:rFonts w:cstheme="minorHAnsi"/>
                <w:color w:val="000000"/>
              </w:rPr>
            </w:pPr>
          </w:p>
        </w:tc>
        <w:tc>
          <w:tcPr>
            <w:tcW w:w="810" w:type="dxa"/>
            <w:shd w:val="clear" w:color="auto" w:fill="auto"/>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1980" w:type="dxa"/>
            <w:shd w:val="clear" w:color="auto" w:fill="auto"/>
          </w:tcPr>
          <w:p w14:paraId="53248580" w14:textId="77777777" w:rsidR="00CA2F49" w:rsidRPr="00287E30" w:rsidRDefault="008F737C" w:rsidP="00C91040">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8F737C" w:rsidP="00C91040">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8F737C" w:rsidP="00C91040">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8F737C" w:rsidP="00C91040">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EndPr/>
          <w:sdtContent>
            <w:tc>
              <w:tcPr>
                <w:tcW w:w="477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63AF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81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1980" w:type="dxa"/>
          </w:tcPr>
          <w:p w14:paraId="5E5D83E6" w14:textId="77777777" w:rsidR="00CA2F49" w:rsidRPr="00287E30" w:rsidRDefault="008F737C" w:rsidP="00C91040">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8F737C" w:rsidP="00C91040">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8F737C" w:rsidP="00C91040">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8F737C" w:rsidP="00C91040">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EndPr/>
          <w:sdtContent>
            <w:tc>
              <w:tcPr>
                <w:tcW w:w="477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774A85">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81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5AC3F22" w14:textId="77777777" w:rsidR="00CA2F49" w:rsidRPr="00287E30" w:rsidRDefault="008F737C" w:rsidP="00C91040">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8F737C" w:rsidP="00C91040">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8F737C" w:rsidP="00C91040">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8F737C" w:rsidP="00C91040">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EndPr/>
          <w:sdtContent>
            <w:tc>
              <w:tcPr>
                <w:tcW w:w="477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774A85">
        <w:trPr>
          <w:cantSplit/>
        </w:trPr>
        <w:tc>
          <w:tcPr>
            <w:tcW w:w="15120" w:type="dxa"/>
            <w:gridSpan w:val="6"/>
            <w:tcBorders>
              <w:left w:val="single" w:sz="4" w:space="0" w:color="auto"/>
            </w:tcBorders>
            <w:shd w:val="clear" w:color="auto" w:fill="D9E2F3" w:themeFill="accent1" w:themeFillTint="33"/>
          </w:tcPr>
          <w:p w14:paraId="607646C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CA2F49" w14:paraId="2F968985" w14:textId="77777777" w:rsidTr="00774A85">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81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25B38A0" w14:textId="77777777" w:rsidR="00CA2F49" w:rsidRPr="00287E30" w:rsidRDefault="008F737C" w:rsidP="00C91040">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8F737C" w:rsidP="00C91040">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8F737C" w:rsidP="00C91040">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8F737C" w:rsidP="00C91040">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515ABCBC" w14:textId="2DC480E4" w:rsidR="00805DD7" w:rsidRPr="00632A94" w:rsidRDefault="00805DD7" w:rsidP="00C91040">
            <w:pPr>
              <w:rPr>
                <w:rFonts w:cstheme="minorHAnsi"/>
              </w:rPr>
            </w:pPr>
          </w:p>
        </w:tc>
        <w:sdt>
          <w:sdtPr>
            <w:rPr>
              <w:rFonts w:cstheme="minorHAnsi"/>
            </w:rPr>
            <w:id w:val="176168292"/>
            <w:placeholder>
              <w:docPart w:val="A84D3406FA1840ACBE3DAEF62F597052"/>
            </w:placeholder>
            <w:showingPlcHdr/>
          </w:sdtPr>
          <w:sdtEndPr/>
          <w:sdtContent>
            <w:tc>
              <w:tcPr>
                <w:tcW w:w="477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774A85">
        <w:trPr>
          <w:cantSplit/>
        </w:trPr>
        <w:tc>
          <w:tcPr>
            <w:tcW w:w="15120" w:type="dxa"/>
            <w:gridSpan w:val="6"/>
            <w:tcBorders>
              <w:left w:val="single" w:sz="4" w:space="0" w:color="auto"/>
            </w:tcBorders>
            <w:shd w:val="clear" w:color="auto" w:fill="D9E2F3" w:themeFill="accent1" w:themeFillTint="33"/>
          </w:tcPr>
          <w:p w14:paraId="3D267C26"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CA2F49" w14:paraId="04741B5B" w14:textId="77777777" w:rsidTr="00863AF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81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1980" w:type="dxa"/>
          </w:tcPr>
          <w:p w14:paraId="7892B149" w14:textId="77777777" w:rsidR="00CA2F49" w:rsidRPr="00287E30" w:rsidRDefault="008F737C" w:rsidP="00C91040">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8F737C" w:rsidP="00C91040">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8F737C" w:rsidP="00C91040">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8F737C" w:rsidP="00C91040">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EndPr/>
          <w:sdtContent>
            <w:tc>
              <w:tcPr>
                <w:tcW w:w="477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63AF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81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1980" w:type="dxa"/>
          </w:tcPr>
          <w:p w14:paraId="22090AAD" w14:textId="77777777" w:rsidR="00CA2F49" w:rsidRPr="00287E30" w:rsidRDefault="008F737C" w:rsidP="00C91040">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8F737C" w:rsidP="00C91040">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8F737C" w:rsidP="00C91040">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8F737C" w:rsidP="00C91040">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EndPr/>
          <w:sdtContent>
            <w:tc>
              <w:tcPr>
                <w:tcW w:w="477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774A85">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81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E196CDF" w14:textId="77777777" w:rsidR="00CA2F49" w:rsidRPr="00287E30" w:rsidRDefault="008F737C" w:rsidP="00C91040">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8F737C" w:rsidP="00C91040">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8F737C" w:rsidP="00C91040">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8F737C" w:rsidP="00C91040">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EndPr/>
          <w:sdtContent>
            <w:tc>
              <w:tcPr>
                <w:tcW w:w="477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774A85">
        <w:trPr>
          <w:cantSplit/>
        </w:trPr>
        <w:tc>
          <w:tcPr>
            <w:tcW w:w="15120" w:type="dxa"/>
            <w:gridSpan w:val="6"/>
            <w:tcBorders>
              <w:left w:val="single" w:sz="4" w:space="0" w:color="auto"/>
            </w:tcBorders>
            <w:shd w:val="clear" w:color="auto" w:fill="D9E2F3" w:themeFill="accent1" w:themeFillTint="33"/>
          </w:tcPr>
          <w:p w14:paraId="5685FE9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CA2F49" w14:paraId="7EFFCC22" w14:textId="77777777" w:rsidTr="00863AF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81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1980" w:type="dxa"/>
          </w:tcPr>
          <w:p w14:paraId="46693C7D" w14:textId="77777777" w:rsidR="00CA2F49" w:rsidRPr="00287E30" w:rsidRDefault="008F737C" w:rsidP="00C91040">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8F737C" w:rsidP="00C91040">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8F737C" w:rsidP="00C91040">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8F737C" w:rsidP="00C91040">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EndPr/>
          <w:sdtContent>
            <w:tc>
              <w:tcPr>
                <w:tcW w:w="477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63AF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81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1980" w:type="dxa"/>
          </w:tcPr>
          <w:p w14:paraId="5763E765" w14:textId="77777777" w:rsidR="00CA2F49" w:rsidRPr="00287E30" w:rsidRDefault="008F737C" w:rsidP="00C91040">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8F737C" w:rsidP="00C91040">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8F737C" w:rsidP="00C91040">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8F737C" w:rsidP="00C91040">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EndPr/>
          <w:sdtContent>
            <w:tc>
              <w:tcPr>
                <w:tcW w:w="477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63AF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lastRenderedPageBreak/>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81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1980" w:type="dxa"/>
          </w:tcPr>
          <w:p w14:paraId="417315C2" w14:textId="77777777" w:rsidR="00CA2F49" w:rsidRPr="00287E30" w:rsidRDefault="008F737C" w:rsidP="00C91040">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8F737C" w:rsidP="00C91040">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8F737C" w:rsidP="00C91040">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8F737C" w:rsidP="00C91040">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EndPr/>
          <w:sdtContent>
            <w:tc>
              <w:tcPr>
                <w:tcW w:w="477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63AF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81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1980" w:type="dxa"/>
          </w:tcPr>
          <w:p w14:paraId="10975BD2" w14:textId="77777777" w:rsidR="00CA2F49" w:rsidRPr="00287E30" w:rsidRDefault="008F737C" w:rsidP="00C91040">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8F737C" w:rsidP="00C91040">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8F737C" w:rsidP="00C91040">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8F737C" w:rsidP="00C91040">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EndPr/>
          <w:sdtContent>
            <w:tc>
              <w:tcPr>
                <w:tcW w:w="477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63AF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81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1980" w:type="dxa"/>
          </w:tcPr>
          <w:p w14:paraId="530BB0CE" w14:textId="77777777" w:rsidR="00CA2F49" w:rsidRPr="00287E30" w:rsidRDefault="008F737C" w:rsidP="00C91040">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8F737C" w:rsidP="00C91040">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8F737C" w:rsidP="00C91040">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8F737C" w:rsidP="00C91040">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EndPr/>
          <w:sdtContent>
            <w:tc>
              <w:tcPr>
                <w:tcW w:w="477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63AF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81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1980" w:type="dxa"/>
          </w:tcPr>
          <w:p w14:paraId="1692C1E0" w14:textId="77777777" w:rsidR="00CA2F49" w:rsidRPr="00287E30" w:rsidRDefault="008F737C" w:rsidP="00C91040">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8F737C" w:rsidP="00C91040">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8F737C" w:rsidP="00C91040">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8F737C" w:rsidP="00C91040">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EndPr/>
          <w:sdtContent>
            <w:tc>
              <w:tcPr>
                <w:tcW w:w="477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63AF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81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1980" w:type="dxa"/>
          </w:tcPr>
          <w:p w14:paraId="1AD85860" w14:textId="77777777" w:rsidR="00CA2F49" w:rsidRPr="00287E30" w:rsidRDefault="008F737C" w:rsidP="00C91040">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8F737C" w:rsidP="00C91040">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8F737C" w:rsidP="00C91040">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8F737C" w:rsidP="00C91040">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EndPr/>
          <w:sdtContent>
            <w:tc>
              <w:tcPr>
                <w:tcW w:w="477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774A85">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81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73161CC9" w14:textId="77777777" w:rsidR="00CA2F49" w:rsidRPr="00287E30" w:rsidRDefault="008F737C" w:rsidP="00C91040">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8F737C" w:rsidP="00C91040">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8F737C" w:rsidP="00C91040">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8F737C" w:rsidP="00C91040">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35117FA" w14:textId="77777777" w:rsidR="00CA2F49" w:rsidRPr="00287E30" w:rsidRDefault="00CA2F49" w:rsidP="00C91040">
            <w:pPr>
              <w:rPr>
                <w:rFonts w:cstheme="minorHAnsi"/>
              </w:rPr>
            </w:pPr>
          </w:p>
          <w:p w14:paraId="7973B5A2" w14:textId="731AB9A6" w:rsidR="00805DD7" w:rsidRPr="00287E30" w:rsidRDefault="00805DD7" w:rsidP="00C91040">
            <w:pPr>
              <w:rPr>
                <w:rFonts w:cstheme="minorHAnsi"/>
              </w:rPr>
            </w:pPr>
          </w:p>
        </w:tc>
        <w:sdt>
          <w:sdtPr>
            <w:rPr>
              <w:rFonts w:cstheme="minorHAnsi"/>
            </w:rPr>
            <w:id w:val="1957371431"/>
            <w:placeholder>
              <w:docPart w:val="9F73AFCB201F43E58FA30EEAD077610D"/>
            </w:placeholder>
            <w:showingPlcHdr/>
          </w:sdtPr>
          <w:sdtEndPr/>
          <w:sdtContent>
            <w:tc>
              <w:tcPr>
                <w:tcW w:w="477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774A85">
        <w:trPr>
          <w:cantSplit/>
        </w:trPr>
        <w:tc>
          <w:tcPr>
            <w:tcW w:w="15120" w:type="dxa"/>
            <w:gridSpan w:val="6"/>
            <w:tcBorders>
              <w:left w:val="single" w:sz="4" w:space="0" w:color="auto"/>
            </w:tcBorders>
            <w:shd w:val="clear" w:color="auto" w:fill="D9E2F3" w:themeFill="accent1" w:themeFillTint="33"/>
          </w:tcPr>
          <w:p w14:paraId="5F4D9E65"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CA2F49" w14:paraId="4C88C5D8" w14:textId="77777777" w:rsidTr="00863AF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81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1980" w:type="dxa"/>
          </w:tcPr>
          <w:p w14:paraId="2466C6A8" w14:textId="77777777" w:rsidR="00CA2F49" w:rsidRPr="00287E30" w:rsidRDefault="008F737C" w:rsidP="00C91040">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8F737C" w:rsidP="00C91040">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8F737C" w:rsidP="00C91040">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8F737C" w:rsidP="00C91040">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EndPr/>
          <w:sdtContent>
            <w:tc>
              <w:tcPr>
                <w:tcW w:w="477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63AF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t>7-E-</w:t>
            </w:r>
            <w:r>
              <w:rPr>
                <w:rFonts w:cstheme="minorHAnsi"/>
                <w:b/>
                <w:bCs/>
              </w:rPr>
              <w:t>3</w:t>
            </w:r>
          </w:p>
        </w:tc>
        <w:tc>
          <w:tcPr>
            <w:tcW w:w="6300" w:type="dxa"/>
            <w:tcBorders>
              <w:right w:val="nil"/>
            </w:tcBorders>
          </w:tcPr>
          <w:p w14:paraId="5129EF15" w14:textId="77777777" w:rsidR="00CA2F49" w:rsidRDefault="00CA2F49" w:rsidP="00C91040">
            <w:r w:rsidRPr="00D83085">
              <w:t xml:space="preserve">A room with acceptable ventilation and space that is separate from the procedure room is required for reprocessing of scopes. If the facility is unable to use two separate </w:t>
            </w:r>
            <w:proofErr w:type="gramStart"/>
            <w:r w:rsidRPr="00D83085">
              <w:t>rooms</w:t>
            </w:r>
            <w:proofErr w:type="gramEnd"/>
            <w:r w:rsidRPr="00D83085">
              <w:t xml:space="preserve">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81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1980" w:type="dxa"/>
          </w:tcPr>
          <w:p w14:paraId="1F0B8CF8" w14:textId="77777777" w:rsidR="00CA2F49" w:rsidRPr="00287E30" w:rsidRDefault="008F737C" w:rsidP="00C91040">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8F737C" w:rsidP="00C91040">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8F737C" w:rsidP="00C91040">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8F737C" w:rsidP="00C91040">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EndPr/>
          <w:sdtContent>
            <w:tc>
              <w:tcPr>
                <w:tcW w:w="477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774A85">
        <w:trPr>
          <w:cantSplit/>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lastRenderedPageBreak/>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xml:space="preserve">• The cleaning of the scope. The location of the manual rinsing and cleaning of endoscopes prior to HLD may be carried out in the procedure room away from the patient. Specific steps must be in place to minimize spraying and aerosolizing of the </w:t>
            </w:r>
            <w:proofErr w:type="gramStart"/>
            <w:r>
              <w:t>bio-burden</w:t>
            </w:r>
            <w:proofErr w:type="gramEnd"/>
            <w:r>
              <w:t>.</w:t>
            </w:r>
          </w:p>
          <w:p w14:paraId="29FB3066" w14:textId="77777777" w:rsidR="00CA2F49" w:rsidRDefault="00CA2F49" w:rsidP="00C91040">
            <w:r>
              <w:t xml:space="preserve">• Processing of the scopes must be in the location that meets requisite standards of air exchange ratios and vapor particle standards. For example, a room that is separate from the procedure room is required for manual HLD reprocessing of endoscopes. This room must be </w:t>
            </w:r>
            <w:proofErr w:type="gramStart"/>
            <w:r>
              <w:t>adequate</w:t>
            </w:r>
            <w:proofErr w:type="gramEnd"/>
            <w:r>
              <w:t xml:space="preserv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50B4F0EE" w14:textId="77777777" w:rsidR="00CA2F49" w:rsidRDefault="00CA2F49" w:rsidP="00C91040">
            <w:r>
              <w:t>• Clean (reprocessed) endoscopes should be stored in a closed cabinet exclusively dedicated for scope storage to avoid contamination prior to use.</w:t>
            </w:r>
          </w:p>
          <w:p w14:paraId="30FB71E1" w14:textId="77777777" w:rsidR="00805DD7" w:rsidRDefault="00805DD7" w:rsidP="00C91040">
            <w:pPr>
              <w:rPr>
                <w:rFonts w:cstheme="minorHAnsi"/>
                <w:color w:val="000000"/>
              </w:rPr>
            </w:pPr>
          </w:p>
          <w:p w14:paraId="4C32BC83" w14:textId="77777777" w:rsidR="00805DD7" w:rsidRDefault="00805DD7" w:rsidP="00C91040">
            <w:pPr>
              <w:rPr>
                <w:rFonts w:cstheme="minorHAnsi"/>
                <w:color w:val="000000"/>
              </w:rPr>
            </w:pPr>
          </w:p>
          <w:p w14:paraId="581D927B" w14:textId="77777777" w:rsidR="00805DD7" w:rsidRDefault="00805DD7" w:rsidP="00C91040">
            <w:pPr>
              <w:rPr>
                <w:rFonts w:cstheme="minorHAnsi"/>
                <w:color w:val="000000"/>
              </w:rPr>
            </w:pPr>
          </w:p>
          <w:p w14:paraId="30551B20" w14:textId="5176DD88" w:rsidR="00805DD7" w:rsidRPr="00632A94" w:rsidRDefault="00805DD7" w:rsidP="00C91040">
            <w:pPr>
              <w:rPr>
                <w:rFonts w:cstheme="minorHAnsi"/>
                <w:color w:val="000000"/>
              </w:rPr>
            </w:pPr>
          </w:p>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81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1980" w:type="dxa"/>
            <w:tcBorders>
              <w:bottom w:val="single" w:sz="4" w:space="0" w:color="auto"/>
            </w:tcBorders>
          </w:tcPr>
          <w:p w14:paraId="55A34562" w14:textId="77777777" w:rsidR="00CA2F49" w:rsidRPr="00287E30" w:rsidRDefault="008F737C" w:rsidP="00C91040">
            <w:pPr>
              <w:rPr>
                <w:rFonts w:cstheme="minorHAnsi"/>
              </w:rPr>
            </w:pPr>
            <w:sdt>
              <w:sdtPr>
                <w:rPr>
                  <w:rFonts w:cstheme="minorHAnsi"/>
                </w:rPr>
                <w:id w:val="255568012"/>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8F737C" w:rsidP="00C91040">
            <w:pPr>
              <w:rPr>
                <w:rFonts w:cstheme="minorHAnsi"/>
              </w:rPr>
            </w:pPr>
            <w:sdt>
              <w:sdtPr>
                <w:rPr>
                  <w:rFonts w:cstheme="minorHAnsi"/>
                </w:rPr>
                <w:id w:val="20191965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8F737C" w:rsidP="00C91040">
            <w:pPr>
              <w:rPr>
                <w:rFonts w:cstheme="minorHAnsi"/>
              </w:rPr>
            </w:pPr>
            <w:sdt>
              <w:sdtPr>
                <w:rPr>
                  <w:rFonts w:cstheme="minorHAnsi"/>
                </w:rPr>
                <w:id w:val="-8179653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8F737C" w:rsidP="00C91040">
            <w:pPr>
              <w:rPr>
                <w:rFonts w:cstheme="minorHAnsi"/>
              </w:rPr>
            </w:pPr>
            <w:sdt>
              <w:sdtPr>
                <w:rPr>
                  <w:rFonts w:cstheme="minorHAnsi"/>
                </w:rPr>
                <w:id w:val="223040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EndPr/>
          <w:sdtContent>
            <w:tc>
              <w:tcPr>
                <w:tcW w:w="477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774A85">
        <w:trPr>
          <w:cantSplit/>
        </w:trPr>
        <w:tc>
          <w:tcPr>
            <w:tcW w:w="15120" w:type="dxa"/>
            <w:gridSpan w:val="6"/>
            <w:tcBorders>
              <w:left w:val="single" w:sz="4" w:space="0" w:color="auto"/>
            </w:tcBorders>
            <w:shd w:val="clear" w:color="auto" w:fill="D9E2F3" w:themeFill="accent1" w:themeFillTint="33"/>
          </w:tcPr>
          <w:p w14:paraId="3C5B71A7"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Cleaning</w:t>
            </w:r>
          </w:p>
        </w:tc>
      </w:tr>
      <w:tr w:rsidR="00CA2F49" w14:paraId="2D308118" w14:textId="77777777" w:rsidTr="00863AF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81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1980" w:type="dxa"/>
          </w:tcPr>
          <w:p w14:paraId="2FC02A40" w14:textId="77777777" w:rsidR="00CA2F49" w:rsidRPr="00287E30" w:rsidRDefault="008F737C" w:rsidP="00C91040">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8F737C" w:rsidP="00C91040">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8F737C" w:rsidP="00C91040">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8F737C" w:rsidP="00C91040">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EndPr/>
          <w:sdtContent>
            <w:tc>
              <w:tcPr>
                <w:tcW w:w="477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63AF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81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1980" w:type="dxa"/>
          </w:tcPr>
          <w:p w14:paraId="7F5CB16E" w14:textId="77777777" w:rsidR="00CA2F49" w:rsidRPr="00287E30" w:rsidRDefault="008F737C" w:rsidP="00C91040">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8F737C" w:rsidP="00C91040">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8F737C" w:rsidP="00C91040">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8F737C" w:rsidP="00C91040">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EndPr/>
          <w:sdtContent>
            <w:tc>
              <w:tcPr>
                <w:tcW w:w="477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63AF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81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1980" w:type="dxa"/>
          </w:tcPr>
          <w:p w14:paraId="7D1DCCF7" w14:textId="77777777" w:rsidR="00CA2F49" w:rsidRPr="00287E30" w:rsidRDefault="008F737C" w:rsidP="00C91040">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8F737C" w:rsidP="00C91040">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8F737C" w:rsidP="00C91040">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8F737C" w:rsidP="00C91040">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EndPr/>
          <w:sdtContent>
            <w:tc>
              <w:tcPr>
                <w:tcW w:w="477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63AF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81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1980" w:type="dxa"/>
          </w:tcPr>
          <w:p w14:paraId="33D66554" w14:textId="77777777" w:rsidR="00CA2F49" w:rsidRPr="00287E30" w:rsidRDefault="008F737C" w:rsidP="00C91040">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8F737C" w:rsidP="00C91040">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8F737C" w:rsidP="00C91040">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8F737C" w:rsidP="00C91040">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EndPr/>
          <w:sdtContent>
            <w:tc>
              <w:tcPr>
                <w:tcW w:w="477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63AF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81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1980" w:type="dxa"/>
          </w:tcPr>
          <w:p w14:paraId="100CCD19" w14:textId="77777777" w:rsidR="00CA2F49" w:rsidRPr="00287E30" w:rsidRDefault="008F737C" w:rsidP="00C91040">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8F737C" w:rsidP="00C91040">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8F737C" w:rsidP="00C91040">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8F737C" w:rsidP="00C91040">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EndPr/>
          <w:sdtContent>
            <w:tc>
              <w:tcPr>
                <w:tcW w:w="477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63AF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81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1980" w:type="dxa"/>
          </w:tcPr>
          <w:p w14:paraId="4FE2E27F" w14:textId="77777777" w:rsidR="00CA2F49" w:rsidRPr="00287E30" w:rsidRDefault="008F737C" w:rsidP="00C91040">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8F737C" w:rsidP="00C91040">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8F737C" w:rsidP="00C91040">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8F737C" w:rsidP="00C91040">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EndPr/>
          <w:sdtContent>
            <w:tc>
              <w:tcPr>
                <w:tcW w:w="477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2275FE87" w14:textId="77777777" w:rsidR="00601632" w:rsidRDefault="00601632" w:rsidP="00601632">
      <w:pPr>
        <w:shd w:val="clear" w:color="auto" w:fill="8EAADB" w:themeFill="accent1" w:themeFillTint="99"/>
      </w:pPr>
      <w:bookmarkStart w:id="40"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601632" w:rsidRPr="004E1DEE" w14:paraId="6E890799" w14:textId="77777777" w:rsidTr="00774A85">
        <w:trPr>
          <w:tblHeader/>
        </w:trPr>
        <w:tc>
          <w:tcPr>
            <w:tcW w:w="899" w:type="dxa"/>
            <w:tcBorders>
              <w:bottom w:val="single" w:sz="4" w:space="0" w:color="auto"/>
            </w:tcBorders>
            <w:shd w:val="clear" w:color="auto" w:fill="2F5496" w:themeFill="accent1" w:themeFillShade="BF"/>
            <w:vAlign w:val="center"/>
          </w:tcPr>
          <w:bookmarkEnd w:id="40"/>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5557222" w14:textId="77777777" w:rsidR="00601632" w:rsidRPr="00B723A6" w:rsidRDefault="00601632"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774A85">
        <w:tc>
          <w:tcPr>
            <w:tcW w:w="15120" w:type="dxa"/>
            <w:gridSpan w:val="6"/>
            <w:tcBorders>
              <w:left w:val="single" w:sz="4" w:space="0" w:color="auto"/>
            </w:tcBorders>
            <w:shd w:val="clear" w:color="auto" w:fill="D9E2F3" w:themeFill="accent1" w:themeFillTint="33"/>
            <w:vAlign w:val="center"/>
          </w:tcPr>
          <w:p w14:paraId="19F5592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601632" w14:paraId="32D31B3C" w14:textId="77777777" w:rsidTr="000818AB">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011E1449" w14:textId="77777777" w:rsidR="00601632" w:rsidRDefault="00601632" w:rsidP="00C91040"/>
        </w:tc>
        <w:tc>
          <w:tcPr>
            <w:tcW w:w="81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1980" w:type="dxa"/>
          </w:tcPr>
          <w:p w14:paraId="757D0F06" w14:textId="77777777" w:rsidR="00601632" w:rsidRPr="00287E30" w:rsidRDefault="008F737C" w:rsidP="00C91040">
            <w:pPr>
              <w:rPr>
                <w:rFonts w:cstheme="minorHAnsi"/>
              </w:rPr>
            </w:pPr>
            <w:sdt>
              <w:sdtPr>
                <w:rPr>
                  <w:rFonts w:cstheme="minorHAnsi"/>
                </w:rPr>
                <w:id w:val="6160265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8F737C" w:rsidP="00C91040">
            <w:pPr>
              <w:rPr>
                <w:rFonts w:cstheme="minorHAnsi"/>
              </w:rPr>
            </w:pPr>
            <w:sdt>
              <w:sdtPr>
                <w:rPr>
                  <w:rFonts w:cstheme="minorHAnsi"/>
                </w:rPr>
                <w:id w:val="-19768171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8F737C" w:rsidP="00C91040">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8F737C" w:rsidP="00C91040">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EndPr/>
          <w:sdtContent>
            <w:tc>
              <w:tcPr>
                <w:tcW w:w="4770" w:type="dxa"/>
              </w:tcPr>
              <w:p w14:paraId="2561C519" w14:textId="77777777" w:rsidR="00601632" w:rsidRDefault="00601632" w:rsidP="00C91040">
                <w:r>
                  <w:t>Enter observations of non-compliance, comments or notes here.</w:t>
                </w:r>
              </w:p>
            </w:tc>
          </w:sdtContent>
        </w:sdt>
      </w:tr>
      <w:tr w:rsidR="00601632" w14:paraId="1799D71C" w14:textId="77777777" w:rsidTr="000818AB">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64240577" w14:textId="77777777" w:rsidR="00601632" w:rsidRDefault="00601632" w:rsidP="00C91040"/>
        </w:tc>
        <w:tc>
          <w:tcPr>
            <w:tcW w:w="81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1980" w:type="dxa"/>
          </w:tcPr>
          <w:p w14:paraId="10263158" w14:textId="77777777" w:rsidR="00601632" w:rsidRPr="00287E30" w:rsidRDefault="008F737C" w:rsidP="00C91040">
            <w:pPr>
              <w:rPr>
                <w:rFonts w:cstheme="minorHAnsi"/>
              </w:rPr>
            </w:pPr>
            <w:sdt>
              <w:sdtPr>
                <w:rPr>
                  <w:rFonts w:cstheme="minorHAnsi"/>
                </w:rPr>
                <w:id w:val="-14777537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8F737C" w:rsidP="00C91040">
            <w:pPr>
              <w:rPr>
                <w:rFonts w:cstheme="minorHAnsi"/>
              </w:rPr>
            </w:pPr>
            <w:sdt>
              <w:sdtPr>
                <w:rPr>
                  <w:rFonts w:cstheme="minorHAnsi"/>
                </w:rPr>
                <w:id w:val="-6627354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8F737C" w:rsidP="00C91040">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8F737C" w:rsidP="00C91040">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EndPr/>
          <w:sdtContent>
            <w:tc>
              <w:tcPr>
                <w:tcW w:w="4770" w:type="dxa"/>
              </w:tcPr>
              <w:p w14:paraId="02ABE5C1" w14:textId="77777777" w:rsidR="00601632" w:rsidRDefault="00601632" w:rsidP="00C91040">
                <w:r>
                  <w:t>Enter observations of non-compliance, comments or notes here.</w:t>
                </w:r>
              </w:p>
            </w:tc>
          </w:sdtContent>
        </w:sdt>
      </w:tr>
      <w:bookmarkStart w:id="41" w:name="Med8A7"/>
      <w:bookmarkStart w:id="42" w:name="Med8A8"/>
      <w:tr w:rsidR="00601632" w14:paraId="6CAED3CC" w14:textId="77777777" w:rsidTr="000818AB">
        <w:trPr>
          <w:cantSplit/>
        </w:trPr>
        <w:tc>
          <w:tcPr>
            <w:tcW w:w="899" w:type="dxa"/>
          </w:tcPr>
          <w:p w14:paraId="03DE1748" w14:textId="600AF7B7" w:rsidR="00601632" w:rsidRPr="00774A85" w:rsidRDefault="00E0702E"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E0702E">
              <w:rPr>
                <w:rStyle w:val="Hyperlink"/>
                <w:b/>
                <w:bCs/>
              </w:rPr>
              <w:t>8-A-8</w:t>
            </w:r>
            <w:bookmarkEnd w:id="41"/>
            <w:bookmarkEnd w:id="42"/>
            <w:r>
              <w:rPr>
                <w:b/>
                <w:bCs/>
              </w:rPr>
              <w:fldChar w:fldCharType="end"/>
            </w:r>
          </w:p>
        </w:tc>
        <w:tc>
          <w:tcPr>
            <w:tcW w:w="6391" w:type="dxa"/>
            <w:tcBorders>
              <w:top w:val="nil"/>
              <w:left w:val="single" w:sz="4" w:space="0" w:color="auto"/>
              <w:bottom w:val="single" w:sz="4" w:space="0" w:color="auto"/>
              <w:right w:val="nil"/>
            </w:tcBorders>
            <w:shd w:val="clear" w:color="auto" w:fill="auto"/>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4D4E88A9" w14:textId="77777777" w:rsidR="00601632" w:rsidRDefault="00601632" w:rsidP="00C91040"/>
        </w:tc>
        <w:tc>
          <w:tcPr>
            <w:tcW w:w="81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1980" w:type="dxa"/>
          </w:tcPr>
          <w:p w14:paraId="531B38F9" w14:textId="77777777" w:rsidR="00601632" w:rsidRPr="00287E30" w:rsidRDefault="008F737C" w:rsidP="00C91040">
            <w:pPr>
              <w:rPr>
                <w:rFonts w:cstheme="minorHAnsi"/>
              </w:rPr>
            </w:pPr>
            <w:sdt>
              <w:sdtPr>
                <w:rPr>
                  <w:rFonts w:cstheme="minorHAnsi"/>
                </w:rPr>
                <w:id w:val="-3201147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8F737C" w:rsidP="00C91040">
            <w:pPr>
              <w:rPr>
                <w:rFonts w:cstheme="minorHAnsi"/>
              </w:rPr>
            </w:pPr>
            <w:sdt>
              <w:sdtPr>
                <w:rPr>
                  <w:rFonts w:cstheme="minorHAnsi"/>
                </w:rPr>
                <w:id w:val="208124719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8F737C" w:rsidP="00C91040">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8F737C" w:rsidP="00C91040">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EndPr/>
          <w:sdtContent>
            <w:tc>
              <w:tcPr>
                <w:tcW w:w="4770" w:type="dxa"/>
              </w:tcPr>
              <w:p w14:paraId="4DD7D90E" w14:textId="77777777" w:rsidR="00601632" w:rsidRDefault="00601632" w:rsidP="00C91040">
                <w:r>
                  <w:t>Enter observations of non-compliance, comments or notes here.</w:t>
                </w:r>
              </w:p>
            </w:tc>
          </w:sdtContent>
        </w:sdt>
      </w:tr>
      <w:tr w:rsidR="00601632" w14:paraId="12D595B6" w14:textId="77777777" w:rsidTr="000818AB">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81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1980" w:type="dxa"/>
          </w:tcPr>
          <w:p w14:paraId="58418311" w14:textId="77777777" w:rsidR="00601632" w:rsidRPr="00287E30" w:rsidRDefault="008F737C" w:rsidP="00C91040">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8F737C" w:rsidP="00C91040">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8F737C" w:rsidP="00C91040">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8F737C" w:rsidP="00C91040">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EndPr/>
          <w:sdtContent>
            <w:tc>
              <w:tcPr>
                <w:tcW w:w="477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774A85">
        <w:trPr>
          <w:cantSplit/>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81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4E6CCF07" w14:textId="77777777" w:rsidR="00601632" w:rsidRPr="00287E30" w:rsidRDefault="008F737C" w:rsidP="00C91040">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8F737C" w:rsidP="00C91040">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8F737C" w:rsidP="00C91040">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8F737C" w:rsidP="00C91040">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34F2583F" w14:textId="0E02E1EE" w:rsidR="000818AB" w:rsidRPr="00287E30" w:rsidRDefault="000818AB" w:rsidP="00C91040">
            <w:pPr>
              <w:rPr>
                <w:rFonts w:cstheme="minorHAnsi"/>
              </w:rPr>
            </w:pPr>
          </w:p>
        </w:tc>
        <w:sdt>
          <w:sdtPr>
            <w:rPr>
              <w:rFonts w:cstheme="minorHAnsi"/>
            </w:rPr>
            <w:id w:val="1122195617"/>
            <w:placeholder>
              <w:docPart w:val="F17DADEA36CA40B4BE3E866B04BAA20E"/>
            </w:placeholder>
            <w:showingPlcHdr/>
          </w:sdtPr>
          <w:sdtEndPr/>
          <w:sdtContent>
            <w:tc>
              <w:tcPr>
                <w:tcW w:w="477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774A85">
        <w:trPr>
          <w:cantSplit/>
        </w:trPr>
        <w:tc>
          <w:tcPr>
            <w:tcW w:w="15120" w:type="dxa"/>
            <w:gridSpan w:val="6"/>
            <w:tcBorders>
              <w:left w:val="single" w:sz="4" w:space="0" w:color="auto"/>
            </w:tcBorders>
            <w:shd w:val="clear" w:color="auto" w:fill="D9E2F3" w:themeFill="accent1" w:themeFillTint="33"/>
          </w:tcPr>
          <w:p w14:paraId="14A9B29B"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3" w:name="Med8B4"/>
      <w:tr w:rsidR="00601632" w14:paraId="502C97A1" w14:textId="77777777" w:rsidTr="000818AB">
        <w:trPr>
          <w:cantSplit/>
        </w:trPr>
        <w:tc>
          <w:tcPr>
            <w:tcW w:w="899" w:type="dxa"/>
          </w:tcPr>
          <w:p w14:paraId="1E938E98" w14:textId="6E823890" w:rsidR="00601632" w:rsidRPr="003B6963" w:rsidRDefault="00481A36"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481A36">
              <w:rPr>
                <w:rStyle w:val="Hyperlink"/>
                <w:b/>
                <w:bCs/>
              </w:rPr>
              <w:t>8-B-4</w:t>
            </w:r>
            <w:bookmarkEnd w:id="43"/>
            <w:r>
              <w:rPr>
                <w:b/>
                <w:bCs/>
              </w:rPr>
              <w:fldChar w:fldCharType="end"/>
            </w:r>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81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1980" w:type="dxa"/>
          </w:tcPr>
          <w:p w14:paraId="54FD60A8" w14:textId="77777777" w:rsidR="00601632" w:rsidRPr="00287E30" w:rsidRDefault="008F737C" w:rsidP="00C91040">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8F737C" w:rsidP="00C91040">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8F737C" w:rsidP="00C91040">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8F737C" w:rsidP="00C91040">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EndPr/>
          <w:sdtContent>
            <w:tc>
              <w:tcPr>
                <w:tcW w:w="477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4" w:name="Med8B6"/>
      <w:tr w:rsidR="00601632" w14:paraId="1D080B51" w14:textId="77777777" w:rsidTr="000818AB">
        <w:trPr>
          <w:cantSplit/>
        </w:trPr>
        <w:tc>
          <w:tcPr>
            <w:tcW w:w="899" w:type="dxa"/>
          </w:tcPr>
          <w:p w14:paraId="59C1EECD" w14:textId="34ECB53B" w:rsidR="00601632" w:rsidRPr="003B6963" w:rsidRDefault="00F512E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F512E9">
              <w:rPr>
                <w:rStyle w:val="Hyperlink"/>
                <w:b/>
                <w:bCs/>
              </w:rPr>
              <w:t>8-B-6</w:t>
            </w:r>
            <w:bookmarkEnd w:id="44"/>
            <w:r>
              <w:rPr>
                <w:b/>
                <w:bCs/>
              </w:rPr>
              <w:fldChar w:fldCharType="end"/>
            </w:r>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81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1980" w:type="dxa"/>
          </w:tcPr>
          <w:p w14:paraId="66EC446B" w14:textId="77777777" w:rsidR="00601632" w:rsidRPr="00287E30" w:rsidRDefault="008F737C" w:rsidP="00C91040">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8F737C" w:rsidP="00C91040">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8F737C" w:rsidP="00C91040">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8F737C" w:rsidP="00C91040">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EndPr/>
          <w:sdtContent>
            <w:tc>
              <w:tcPr>
                <w:tcW w:w="477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5" w:name="Med8B7"/>
      <w:tr w:rsidR="00601632" w14:paraId="69FCE755" w14:textId="77777777" w:rsidTr="000818AB">
        <w:trPr>
          <w:cantSplit/>
        </w:trPr>
        <w:tc>
          <w:tcPr>
            <w:tcW w:w="899" w:type="dxa"/>
          </w:tcPr>
          <w:p w14:paraId="58A6D527" w14:textId="64C348A6" w:rsidR="00601632" w:rsidRPr="003B6963" w:rsidRDefault="00F512E9" w:rsidP="00C91040">
            <w:pPr>
              <w:jc w:val="center"/>
              <w:rPr>
                <w:b/>
                <w:bCs/>
              </w:rPr>
            </w:pPr>
            <w:r>
              <w:rPr>
                <w:b/>
                <w:bCs/>
              </w:rPr>
              <w:fldChar w:fldCharType="begin"/>
            </w:r>
            <w:r w:rsidR="0023749D">
              <w:rPr>
                <w:b/>
                <w:bCs/>
              </w:rPr>
              <w:instrText>HYPERLINK  \l "ClinicalRecordReview"</w:instrText>
            </w:r>
            <w:r>
              <w:rPr>
                <w:b/>
                <w:bCs/>
              </w:rPr>
              <w:fldChar w:fldCharType="separate"/>
            </w:r>
            <w:r w:rsidR="00601632" w:rsidRPr="00F512E9">
              <w:rPr>
                <w:rStyle w:val="Hyperlink"/>
                <w:b/>
                <w:bCs/>
              </w:rPr>
              <w:t>8-B-7</w:t>
            </w:r>
            <w:bookmarkEnd w:id="45"/>
            <w:r>
              <w:rPr>
                <w:b/>
                <w:bCs/>
              </w:rPr>
              <w:fldChar w:fldCharType="end"/>
            </w:r>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856E756" w14:textId="77777777" w:rsidR="00601632" w:rsidRPr="008E23CC" w:rsidRDefault="00601632" w:rsidP="00C91040">
            <w:pPr>
              <w:rPr>
                <w:rFonts w:cstheme="minorHAnsi"/>
              </w:rPr>
            </w:pPr>
          </w:p>
        </w:tc>
        <w:tc>
          <w:tcPr>
            <w:tcW w:w="81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1980" w:type="dxa"/>
          </w:tcPr>
          <w:p w14:paraId="1F854120" w14:textId="77777777" w:rsidR="00601632" w:rsidRPr="00287E30" w:rsidRDefault="008F737C" w:rsidP="00C91040">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8F737C" w:rsidP="00C91040">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8F737C" w:rsidP="00C91040">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8F737C" w:rsidP="00C91040">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EndPr/>
          <w:sdtContent>
            <w:tc>
              <w:tcPr>
                <w:tcW w:w="477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6" w:name="Med8B10"/>
      <w:bookmarkStart w:id="47" w:name="Med8B11"/>
      <w:tr w:rsidR="00601632" w14:paraId="77FE09D4" w14:textId="77777777" w:rsidTr="000818AB">
        <w:trPr>
          <w:cantSplit/>
        </w:trPr>
        <w:tc>
          <w:tcPr>
            <w:tcW w:w="899" w:type="dxa"/>
          </w:tcPr>
          <w:p w14:paraId="2643A1CA" w14:textId="6E4267E4"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1</w:t>
            </w:r>
            <w:bookmarkEnd w:id="46"/>
            <w:bookmarkEnd w:id="47"/>
            <w:r>
              <w:rPr>
                <w:b/>
                <w:bCs/>
              </w:rPr>
              <w:fldChar w:fldCharType="end"/>
            </w:r>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81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1980" w:type="dxa"/>
          </w:tcPr>
          <w:p w14:paraId="6CC79E65" w14:textId="77777777" w:rsidR="00601632" w:rsidRPr="00287E30" w:rsidRDefault="008F737C" w:rsidP="00C91040">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8F737C" w:rsidP="00C91040">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8F737C" w:rsidP="00C91040">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8F737C" w:rsidP="00C91040">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EndPr/>
          <w:sdtContent>
            <w:tc>
              <w:tcPr>
                <w:tcW w:w="477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8" w:name="Med8B12"/>
      <w:tr w:rsidR="00601632" w14:paraId="0F47B47C" w14:textId="77777777" w:rsidTr="000818AB">
        <w:trPr>
          <w:cantSplit/>
        </w:trPr>
        <w:tc>
          <w:tcPr>
            <w:tcW w:w="899" w:type="dxa"/>
          </w:tcPr>
          <w:p w14:paraId="67CBF1A4" w14:textId="02E7655B"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2</w:t>
            </w:r>
            <w:bookmarkEnd w:id="48"/>
            <w:r>
              <w:rPr>
                <w:b/>
                <w:bCs/>
              </w:rPr>
              <w:fldChar w:fldCharType="end"/>
            </w:r>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81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1980" w:type="dxa"/>
          </w:tcPr>
          <w:p w14:paraId="37D37D61" w14:textId="77777777" w:rsidR="00601632" w:rsidRPr="00287E30" w:rsidRDefault="008F737C" w:rsidP="00C91040">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8F737C" w:rsidP="00C91040">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8F737C" w:rsidP="00C91040">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8F737C" w:rsidP="00C91040">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EndPr/>
          <w:sdtContent>
            <w:tc>
              <w:tcPr>
                <w:tcW w:w="477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9" w:name="Med8B13"/>
      <w:tr w:rsidR="00601632" w14:paraId="0A9A7A05" w14:textId="77777777" w:rsidTr="000818AB">
        <w:trPr>
          <w:cantSplit/>
        </w:trPr>
        <w:tc>
          <w:tcPr>
            <w:tcW w:w="899" w:type="dxa"/>
          </w:tcPr>
          <w:p w14:paraId="4CE3BE21" w14:textId="10A33581" w:rsidR="00601632" w:rsidRPr="00017D18" w:rsidRDefault="00601632" w:rsidP="00C91040">
            <w:pPr>
              <w:jc w:val="center"/>
              <w:rPr>
                <w:b/>
                <w:bCs/>
              </w:rPr>
            </w:pPr>
            <w:r>
              <w:rPr>
                <w:b/>
                <w:bCs/>
              </w:rPr>
              <w:lastRenderedPageBreak/>
              <w:fldChar w:fldCharType="begin"/>
            </w:r>
            <w:r w:rsidR="001C7E72">
              <w:rPr>
                <w:b/>
                <w:bCs/>
              </w:rPr>
              <w:instrText>HYPERLINK  \l "MedWorksheet2" \o "Go Back to Med Record Review Worksheet"</w:instrText>
            </w:r>
            <w:r>
              <w:rPr>
                <w:b/>
                <w:bCs/>
              </w:rPr>
              <w:fldChar w:fldCharType="separate"/>
            </w:r>
            <w:r w:rsidRPr="00F3557B">
              <w:rPr>
                <w:rStyle w:val="Hyperlink"/>
                <w:b/>
                <w:bCs/>
              </w:rPr>
              <w:t>8-B-13</w:t>
            </w:r>
            <w:r>
              <w:rPr>
                <w:b/>
                <w:bCs/>
              </w:rPr>
              <w:fldChar w:fldCharType="end"/>
            </w:r>
            <w:bookmarkEnd w:id="49"/>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81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1980" w:type="dxa"/>
          </w:tcPr>
          <w:p w14:paraId="62F190F2" w14:textId="77777777" w:rsidR="00601632" w:rsidRPr="00287E30" w:rsidRDefault="008F737C" w:rsidP="00C91040">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8F737C" w:rsidP="00C91040">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8F737C" w:rsidP="00C91040">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8F737C" w:rsidP="00C91040">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EndPr/>
          <w:sdtContent>
            <w:tc>
              <w:tcPr>
                <w:tcW w:w="477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0" w:name="Med8B14"/>
      <w:tr w:rsidR="00601632" w14:paraId="33AF2019" w14:textId="77777777" w:rsidTr="000818AB">
        <w:trPr>
          <w:cantSplit/>
        </w:trPr>
        <w:tc>
          <w:tcPr>
            <w:tcW w:w="899" w:type="dxa"/>
          </w:tcPr>
          <w:p w14:paraId="6347D6AC" w14:textId="04D6BFD4"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0"/>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81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1980" w:type="dxa"/>
          </w:tcPr>
          <w:p w14:paraId="41B0A19C" w14:textId="77777777" w:rsidR="00601632" w:rsidRPr="00287E30" w:rsidRDefault="008F737C" w:rsidP="00C91040">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8F737C" w:rsidP="00C91040">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8F737C" w:rsidP="00C91040">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8F737C" w:rsidP="00C91040">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EndPr/>
          <w:sdtContent>
            <w:tc>
              <w:tcPr>
                <w:tcW w:w="477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1" w:name="Med8B15"/>
      <w:tr w:rsidR="00601632" w14:paraId="403453E7" w14:textId="77777777" w:rsidTr="000818AB">
        <w:trPr>
          <w:cantSplit/>
        </w:trPr>
        <w:tc>
          <w:tcPr>
            <w:tcW w:w="899" w:type="dxa"/>
          </w:tcPr>
          <w:p w14:paraId="606F28CF" w14:textId="72C26222"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1"/>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81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1980" w:type="dxa"/>
          </w:tcPr>
          <w:p w14:paraId="4D76724C" w14:textId="77777777" w:rsidR="00601632" w:rsidRPr="00287E30" w:rsidRDefault="008F737C" w:rsidP="00C91040">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8F737C" w:rsidP="00C91040">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8F737C" w:rsidP="00C91040">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8F737C" w:rsidP="00C91040">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EndPr/>
          <w:sdtContent>
            <w:tc>
              <w:tcPr>
                <w:tcW w:w="477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2" w:name="Med8B16"/>
      <w:tr w:rsidR="00601632" w14:paraId="315CB243" w14:textId="77777777" w:rsidTr="000818AB">
        <w:trPr>
          <w:cantSplit/>
        </w:trPr>
        <w:tc>
          <w:tcPr>
            <w:tcW w:w="899" w:type="dxa"/>
          </w:tcPr>
          <w:p w14:paraId="3283A8E0" w14:textId="4ED8DE36"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2"/>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81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1980" w:type="dxa"/>
          </w:tcPr>
          <w:p w14:paraId="24FE41F1" w14:textId="77777777" w:rsidR="00601632" w:rsidRPr="00287E30" w:rsidRDefault="008F737C" w:rsidP="00C91040">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8F737C" w:rsidP="00C91040">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8F737C" w:rsidP="00C91040">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8F737C" w:rsidP="00C91040">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EndPr/>
          <w:sdtContent>
            <w:tc>
              <w:tcPr>
                <w:tcW w:w="477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3" w:name="Med8B17"/>
      <w:tr w:rsidR="00601632" w14:paraId="38495CCD" w14:textId="77777777" w:rsidTr="000818AB">
        <w:trPr>
          <w:cantSplit/>
        </w:trPr>
        <w:tc>
          <w:tcPr>
            <w:tcW w:w="899" w:type="dxa"/>
          </w:tcPr>
          <w:p w14:paraId="4C2F91C6" w14:textId="1DB6564F"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3"/>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81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1980" w:type="dxa"/>
          </w:tcPr>
          <w:p w14:paraId="3CEDDF61" w14:textId="77777777" w:rsidR="00601632" w:rsidRPr="00287E30" w:rsidRDefault="008F737C" w:rsidP="00C91040">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8F737C" w:rsidP="00C91040">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8F737C" w:rsidP="00C91040">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8F737C" w:rsidP="00C91040">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EndPr/>
          <w:sdtContent>
            <w:tc>
              <w:tcPr>
                <w:tcW w:w="477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4" w:name="Med8B18"/>
      <w:tr w:rsidR="00601632" w14:paraId="31715E2E" w14:textId="77777777" w:rsidTr="000818AB">
        <w:trPr>
          <w:cantSplit/>
        </w:trPr>
        <w:tc>
          <w:tcPr>
            <w:tcW w:w="899" w:type="dxa"/>
          </w:tcPr>
          <w:p w14:paraId="7179FFBC" w14:textId="5E62D437"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4"/>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81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1980" w:type="dxa"/>
          </w:tcPr>
          <w:p w14:paraId="70746D87" w14:textId="77777777" w:rsidR="00601632" w:rsidRPr="00287E30" w:rsidRDefault="008F737C" w:rsidP="00C91040">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8F737C" w:rsidP="00C91040">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8F737C" w:rsidP="00C91040">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8F737C" w:rsidP="00C91040">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EndPr/>
          <w:sdtContent>
            <w:tc>
              <w:tcPr>
                <w:tcW w:w="477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5" w:name="Med8B19"/>
      <w:tr w:rsidR="00601632" w14:paraId="6BF1F796" w14:textId="77777777" w:rsidTr="000818AB">
        <w:trPr>
          <w:cantSplit/>
        </w:trPr>
        <w:tc>
          <w:tcPr>
            <w:tcW w:w="899" w:type="dxa"/>
          </w:tcPr>
          <w:p w14:paraId="6536E11A" w14:textId="01A46C7C" w:rsidR="00601632" w:rsidRPr="00017D18" w:rsidRDefault="00601632" w:rsidP="00C91040">
            <w:pPr>
              <w:jc w:val="center"/>
              <w:rPr>
                <w:b/>
                <w:bCs/>
              </w:rPr>
            </w:pPr>
            <w:r>
              <w:rPr>
                <w:b/>
                <w:bCs/>
              </w:rPr>
              <w:lastRenderedPageBreak/>
              <w:fldChar w:fldCharType="begin"/>
            </w:r>
            <w:r w:rsidR="00184CDB">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5"/>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81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1980" w:type="dxa"/>
          </w:tcPr>
          <w:p w14:paraId="76A75D82" w14:textId="77777777" w:rsidR="00601632" w:rsidRPr="00287E30" w:rsidRDefault="008F737C" w:rsidP="00C91040">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8F737C" w:rsidP="00C91040">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8F737C" w:rsidP="00C91040">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8F737C" w:rsidP="00C91040">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EndPr/>
          <w:sdtContent>
            <w:tc>
              <w:tcPr>
                <w:tcW w:w="477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6" w:name="Med8B20"/>
      <w:tr w:rsidR="00601632" w14:paraId="36E67AEF" w14:textId="77777777" w:rsidTr="000818AB">
        <w:trPr>
          <w:cantSplit/>
        </w:trPr>
        <w:tc>
          <w:tcPr>
            <w:tcW w:w="899" w:type="dxa"/>
          </w:tcPr>
          <w:p w14:paraId="3CB41660" w14:textId="7B23D518" w:rsidR="00601632" w:rsidRPr="00017D18" w:rsidRDefault="00601632" w:rsidP="00C91040">
            <w:pPr>
              <w:jc w:val="center"/>
              <w:rPr>
                <w:b/>
                <w:bCs/>
              </w:rPr>
            </w:pPr>
            <w:r>
              <w:rPr>
                <w:b/>
                <w:bCs/>
              </w:rPr>
              <w:fldChar w:fldCharType="begin"/>
            </w:r>
            <w:r w:rsidR="00184CDB">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56"/>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81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1980" w:type="dxa"/>
          </w:tcPr>
          <w:p w14:paraId="1453BD17" w14:textId="77777777" w:rsidR="00601632" w:rsidRPr="00287E30" w:rsidRDefault="008F737C" w:rsidP="00C91040">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8F737C" w:rsidP="00C91040">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8F737C" w:rsidP="00C91040">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8F737C" w:rsidP="00C91040">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EndPr/>
          <w:sdtContent>
            <w:tc>
              <w:tcPr>
                <w:tcW w:w="477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7" w:name="Med8B21"/>
      <w:tr w:rsidR="00601632" w14:paraId="72899D9A" w14:textId="77777777" w:rsidTr="000818AB">
        <w:trPr>
          <w:cantSplit/>
        </w:trPr>
        <w:tc>
          <w:tcPr>
            <w:tcW w:w="899" w:type="dxa"/>
          </w:tcPr>
          <w:p w14:paraId="4306E330" w14:textId="45FA7FF0" w:rsidR="00601632" w:rsidRPr="00017D18" w:rsidRDefault="00601632" w:rsidP="00C91040">
            <w:pPr>
              <w:jc w:val="center"/>
              <w:rPr>
                <w:b/>
                <w:bCs/>
              </w:rPr>
            </w:pPr>
            <w:r>
              <w:rPr>
                <w:b/>
                <w:bCs/>
              </w:rPr>
              <w:fldChar w:fldCharType="begin"/>
            </w:r>
            <w:r w:rsidR="00E74BA4">
              <w:rPr>
                <w:b/>
                <w:bCs/>
              </w:rPr>
              <w:instrText>HYPERLINK  \l "MedWorksheet3"</w:instrText>
            </w:r>
            <w:r>
              <w:rPr>
                <w:b/>
                <w:bCs/>
              </w:rPr>
              <w:fldChar w:fldCharType="separate"/>
            </w:r>
            <w:r w:rsidRPr="003E4920">
              <w:rPr>
                <w:rStyle w:val="Hyperlink"/>
                <w:b/>
                <w:bCs/>
              </w:rPr>
              <w:t>8-B-21</w:t>
            </w:r>
            <w:r>
              <w:rPr>
                <w:b/>
                <w:bCs/>
              </w:rPr>
              <w:fldChar w:fldCharType="end"/>
            </w:r>
            <w:bookmarkEnd w:id="57"/>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81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1980" w:type="dxa"/>
          </w:tcPr>
          <w:p w14:paraId="5EAB528E" w14:textId="77777777" w:rsidR="00601632" w:rsidRPr="00287E30" w:rsidRDefault="008F737C" w:rsidP="00C91040">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8F737C" w:rsidP="00C91040">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8F737C" w:rsidP="00C91040">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8F737C" w:rsidP="00C91040">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EndPr/>
          <w:sdtContent>
            <w:tc>
              <w:tcPr>
                <w:tcW w:w="477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8" w:name="Med8B24"/>
      <w:tr w:rsidR="00601632" w14:paraId="51ADDDF9" w14:textId="77777777" w:rsidTr="000818AB">
        <w:trPr>
          <w:cantSplit/>
        </w:trPr>
        <w:tc>
          <w:tcPr>
            <w:tcW w:w="899" w:type="dxa"/>
          </w:tcPr>
          <w:p w14:paraId="2470180E" w14:textId="44F97FA7" w:rsidR="00601632" w:rsidRPr="00017D18" w:rsidRDefault="00E74BA4" w:rsidP="00C91040">
            <w:pPr>
              <w:jc w:val="center"/>
              <w:rPr>
                <w:b/>
                <w:bCs/>
              </w:rPr>
            </w:pPr>
            <w:r>
              <w:rPr>
                <w:b/>
                <w:bCs/>
              </w:rPr>
              <w:fldChar w:fldCharType="begin"/>
            </w:r>
            <w:r>
              <w:rPr>
                <w:b/>
                <w:bCs/>
              </w:rPr>
              <w:instrText xml:space="preserve"> HYPERLINK  \l "MedWorksheet3" </w:instrText>
            </w:r>
            <w:r>
              <w:rPr>
                <w:b/>
                <w:bCs/>
              </w:rPr>
              <w:fldChar w:fldCharType="separate"/>
            </w:r>
            <w:r w:rsidR="00601632" w:rsidRPr="00E74BA4">
              <w:rPr>
                <w:rStyle w:val="Hyperlink"/>
                <w:b/>
                <w:bCs/>
              </w:rPr>
              <w:t>8-B-24</w:t>
            </w:r>
            <w:bookmarkEnd w:id="58"/>
            <w:r>
              <w:rPr>
                <w:b/>
                <w:bCs/>
              </w:rPr>
              <w:fldChar w:fldCharType="end"/>
            </w:r>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81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1980" w:type="dxa"/>
          </w:tcPr>
          <w:p w14:paraId="0DDA9F6E" w14:textId="77777777" w:rsidR="00601632" w:rsidRPr="00287E30" w:rsidRDefault="008F737C" w:rsidP="00C91040">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8F737C" w:rsidP="00C91040">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8F737C" w:rsidP="00C91040">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8F737C" w:rsidP="00C91040">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EndPr/>
          <w:sdtContent>
            <w:tc>
              <w:tcPr>
                <w:tcW w:w="477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774A85">
        <w:trPr>
          <w:cantSplit/>
        </w:trPr>
        <w:tc>
          <w:tcPr>
            <w:tcW w:w="899" w:type="dxa"/>
            <w:tcBorders>
              <w:bottom w:val="single" w:sz="4" w:space="0" w:color="auto"/>
            </w:tcBorders>
          </w:tcPr>
          <w:p w14:paraId="162974B9" w14:textId="77777777" w:rsidR="00601632" w:rsidRPr="003B6963" w:rsidRDefault="00601632" w:rsidP="00C91040">
            <w:pPr>
              <w:jc w:val="center"/>
              <w:rPr>
                <w:b/>
                <w:bCs/>
              </w:rPr>
            </w:pPr>
            <w:bookmarkStart w:id="59" w:name="Med8B25"/>
            <w:r w:rsidRPr="003B6963">
              <w:rPr>
                <w:b/>
                <w:bCs/>
              </w:rPr>
              <w:t>8-B-27</w:t>
            </w:r>
            <w:bookmarkEnd w:id="59"/>
          </w:p>
        </w:tc>
        <w:tc>
          <w:tcPr>
            <w:tcW w:w="6391" w:type="dxa"/>
            <w:tcBorders>
              <w:top w:val="single" w:sz="4" w:space="0" w:color="auto"/>
              <w:left w:val="single" w:sz="4" w:space="0" w:color="auto"/>
              <w:bottom w:val="single" w:sz="4" w:space="0" w:color="auto"/>
              <w:right w:val="nil"/>
            </w:tcBorders>
            <w:shd w:val="clear" w:color="auto" w:fill="auto"/>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D5DCFEF" w14:textId="77777777" w:rsidR="00601632" w:rsidRPr="008E23CC" w:rsidRDefault="00601632" w:rsidP="00C91040">
            <w:pPr>
              <w:rPr>
                <w:rFonts w:cstheme="minorHAnsi"/>
              </w:rPr>
            </w:pPr>
          </w:p>
        </w:tc>
        <w:tc>
          <w:tcPr>
            <w:tcW w:w="81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764E15C8" w14:textId="77777777" w:rsidR="00601632" w:rsidRPr="00287E30" w:rsidRDefault="008F737C" w:rsidP="00C91040">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8F737C" w:rsidP="00C91040">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8F737C" w:rsidP="00C91040">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8F737C" w:rsidP="00C91040">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62F7CE16" w14:textId="2C1B1861" w:rsidR="0003241F" w:rsidRPr="00287E30" w:rsidRDefault="0003241F" w:rsidP="00C91040">
            <w:pPr>
              <w:rPr>
                <w:rFonts w:cstheme="minorHAnsi"/>
              </w:rPr>
            </w:pPr>
          </w:p>
        </w:tc>
        <w:sdt>
          <w:sdtPr>
            <w:rPr>
              <w:rFonts w:cstheme="minorHAnsi"/>
            </w:rPr>
            <w:id w:val="142939382"/>
            <w:placeholder>
              <w:docPart w:val="AA65053D0689477880EE5863A448DE13"/>
            </w:placeholder>
            <w:showingPlcHdr/>
          </w:sdtPr>
          <w:sdtEndPr/>
          <w:sdtContent>
            <w:tc>
              <w:tcPr>
                <w:tcW w:w="477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774A85">
        <w:trPr>
          <w:cantSplit/>
        </w:trPr>
        <w:tc>
          <w:tcPr>
            <w:tcW w:w="15120" w:type="dxa"/>
            <w:gridSpan w:val="6"/>
            <w:tcBorders>
              <w:left w:val="single" w:sz="4" w:space="0" w:color="auto"/>
            </w:tcBorders>
            <w:shd w:val="clear" w:color="auto" w:fill="D9E2F3" w:themeFill="accent1" w:themeFillTint="33"/>
          </w:tcPr>
          <w:p w14:paraId="29FE811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601632" w14:paraId="6FE3BBAA" w14:textId="77777777" w:rsidTr="000818AB">
        <w:trPr>
          <w:cantSplit/>
        </w:trPr>
        <w:tc>
          <w:tcPr>
            <w:tcW w:w="899" w:type="dxa"/>
          </w:tcPr>
          <w:p w14:paraId="74DFFCCB" w14:textId="61328F8E"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0"/>
          </w:p>
        </w:tc>
        <w:tc>
          <w:tcPr>
            <w:tcW w:w="6391" w:type="dxa"/>
            <w:tcBorders>
              <w:right w:val="nil"/>
            </w:tcBorders>
          </w:tcPr>
          <w:p w14:paraId="4FF1FEEB" w14:textId="77777777" w:rsidR="00601632" w:rsidRPr="0056613B"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1CD4AED" w14:textId="77777777" w:rsidR="00601632" w:rsidRDefault="00601632" w:rsidP="00C91040"/>
        </w:tc>
        <w:tc>
          <w:tcPr>
            <w:tcW w:w="270" w:type="dxa"/>
            <w:tcBorders>
              <w:left w:val="nil"/>
            </w:tcBorders>
          </w:tcPr>
          <w:p w14:paraId="0BC01981" w14:textId="77777777" w:rsidR="00601632" w:rsidRDefault="00601632" w:rsidP="00C91040"/>
        </w:tc>
        <w:tc>
          <w:tcPr>
            <w:tcW w:w="81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1980" w:type="dxa"/>
          </w:tcPr>
          <w:p w14:paraId="3D7F5330" w14:textId="77777777" w:rsidR="00601632" w:rsidRPr="0003241F" w:rsidRDefault="008F737C" w:rsidP="00C91040">
            <w:pPr>
              <w:rPr>
                <w:rFonts w:cstheme="minorHAnsi"/>
              </w:rPr>
            </w:pPr>
            <w:sdt>
              <w:sdtPr>
                <w:rPr>
                  <w:rFonts w:cstheme="minorHAnsi"/>
                </w:rPr>
                <w:id w:val="-787270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8F737C" w:rsidP="00C91040">
            <w:pPr>
              <w:rPr>
                <w:rFonts w:cstheme="minorHAnsi"/>
              </w:rPr>
            </w:pPr>
            <w:sdt>
              <w:sdtPr>
                <w:rPr>
                  <w:rFonts w:cstheme="minorHAnsi"/>
                </w:rPr>
                <w:id w:val="-66601395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8F737C" w:rsidP="00C91040">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8F737C" w:rsidP="00C91040">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EndPr/>
          <w:sdtContent>
            <w:tc>
              <w:tcPr>
                <w:tcW w:w="4770" w:type="dxa"/>
              </w:tcPr>
              <w:p w14:paraId="23C8F820" w14:textId="77777777" w:rsidR="00601632" w:rsidRDefault="00601632" w:rsidP="00C91040">
                <w:r>
                  <w:t>Enter observations of non-compliance, comments or notes here.</w:t>
                </w:r>
              </w:p>
            </w:tc>
          </w:sdtContent>
        </w:sdt>
      </w:tr>
      <w:bookmarkStart w:id="61" w:name="Med8C2"/>
      <w:tr w:rsidR="00601632" w14:paraId="0E6A3C62" w14:textId="77777777" w:rsidTr="000818AB">
        <w:trPr>
          <w:cantSplit/>
        </w:trPr>
        <w:tc>
          <w:tcPr>
            <w:tcW w:w="899" w:type="dxa"/>
          </w:tcPr>
          <w:p w14:paraId="0EA35302" w14:textId="0248DB4B"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933798">
              <w:rPr>
                <w:rStyle w:val="Hyperlink"/>
                <w:b/>
                <w:bCs/>
              </w:rPr>
              <w:t>8-C-2</w:t>
            </w:r>
            <w:r>
              <w:rPr>
                <w:b/>
                <w:bCs/>
              </w:rPr>
              <w:fldChar w:fldCharType="end"/>
            </w:r>
            <w:bookmarkEnd w:id="61"/>
          </w:p>
        </w:tc>
        <w:tc>
          <w:tcPr>
            <w:tcW w:w="6391" w:type="dxa"/>
            <w:tcBorders>
              <w:right w:val="nil"/>
            </w:tcBorders>
          </w:tcPr>
          <w:p w14:paraId="2AB43D15" w14:textId="77777777" w:rsidR="00601632" w:rsidRPr="006955AC"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81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1980" w:type="dxa"/>
          </w:tcPr>
          <w:p w14:paraId="68F7294B" w14:textId="77777777" w:rsidR="00601632" w:rsidRPr="0003241F" w:rsidRDefault="008F737C" w:rsidP="00C91040">
            <w:pPr>
              <w:rPr>
                <w:rFonts w:cstheme="minorHAnsi"/>
              </w:rPr>
            </w:pPr>
            <w:sdt>
              <w:sdtPr>
                <w:rPr>
                  <w:rFonts w:cstheme="minorHAnsi"/>
                </w:rPr>
                <w:id w:val="-14999556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8F737C" w:rsidP="00C91040">
            <w:pPr>
              <w:rPr>
                <w:rFonts w:cstheme="minorHAnsi"/>
              </w:rPr>
            </w:pPr>
            <w:sdt>
              <w:sdtPr>
                <w:rPr>
                  <w:rFonts w:cstheme="minorHAnsi"/>
                </w:rPr>
                <w:id w:val="76843704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8F737C" w:rsidP="00C91040">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8F737C" w:rsidP="00C91040">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EndPr/>
          <w:sdtContent>
            <w:tc>
              <w:tcPr>
                <w:tcW w:w="4770" w:type="dxa"/>
              </w:tcPr>
              <w:p w14:paraId="29F09AAA" w14:textId="77777777" w:rsidR="00601632" w:rsidRDefault="00601632" w:rsidP="00C91040">
                <w:r>
                  <w:t>Enter observations of non-compliance, comments or notes here.</w:t>
                </w:r>
              </w:p>
            </w:tc>
          </w:sdtContent>
        </w:sdt>
      </w:tr>
      <w:bookmarkStart w:id="62" w:name="Med8C3"/>
      <w:tr w:rsidR="00601632" w14:paraId="4A8D5A12" w14:textId="77777777" w:rsidTr="00774A85">
        <w:trPr>
          <w:cantSplit/>
        </w:trPr>
        <w:tc>
          <w:tcPr>
            <w:tcW w:w="899" w:type="dxa"/>
            <w:tcBorders>
              <w:bottom w:val="single" w:sz="4" w:space="0" w:color="auto"/>
            </w:tcBorders>
          </w:tcPr>
          <w:p w14:paraId="1C9B402A" w14:textId="672EB876" w:rsidR="00601632" w:rsidRPr="00017D18" w:rsidRDefault="00601632" w:rsidP="00C91040">
            <w:pPr>
              <w:jc w:val="center"/>
              <w:rPr>
                <w:b/>
                <w:bCs/>
              </w:rPr>
            </w:pPr>
            <w:r>
              <w:rPr>
                <w:b/>
                <w:bCs/>
              </w:rPr>
              <w:fldChar w:fldCharType="begin"/>
            </w:r>
            <w:r w:rsidR="008E1BE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2"/>
          </w:p>
        </w:tc>
        <w:tc>
          <w:tcPr>
            <w:tcW w:w="6391" w:type="dxa"/>
            <w:tcBorders>
              <w:bottom w:val="single" w:sz="4" w:space="0" w:color="auto"/>
              <w:right w:val="nil"/>
            </w:tcBorders>
          </w:tcPr>
          <w:p w14:paraId="0AF94674" w14:textId="77777777" w:rsidR="00601632" w:rsidRPr="00A77ED2"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81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1980" w:type="dxa"/>
            <w:tcBorders>
              <w:bottom w:val="single" w:sz="4" w:space="0" w:color="auto"/>
            </w:tcBorders>
          </w:tcPr>
          <w:p w14:paraId="2E283884" w14:textId="77777777" w:rsidR="00601632" w:rsidRPr="0003241F" w:rsidRDefault="008F737C" w:rsidP="00C91040">
            <w:pPr>
              <w:rPr>
                <w:rFonts w:cstheme="minorHAnsi"/>
              </w:rPr>
            </w:pPr>
            <w:sdt>
              <w:sdtPr>
                <w:rPr>
                  <w:rFonts w:cstheme="minorHAnsi"/>
                </w:rPr>
                <w:id w:val="6436355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8F737C" w:rsidP="00C91040">
            <w:pPr>
              <w:rPr>
                <w:rFonts w:cstheme="minorHAnsi"/>
              </w:rPr>
            </w:pPr>
            <w:sdt>
              <w:sdtPr>
                <w:rPr>
                  <w:rFonts w:cstheme="minorHAnsi"/>
                </w:rPr>
                <w:id w:val="159705864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8F737C" w:rsidP="00C91040">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8F737C" w:rsidP="00C91040">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EndPr/>
          <w:sdtContent>
            <w:tc>
              <w:tcPr>
                <w:tcW w:w="477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774A85">
        <w:trPr>
          <w:cantSplit/>
        </w:trPr>
        <w:tc>
          <w:tcPr>
            <w:tcW w:w="15120" w:type="dxa"/>
            <w:gridSpan w:val="6"/>
            <w:tcBorders>
              <w:left w:val="single" w:sz="4" w:space="0" w:color="auto"/>
            </w:tcBorders>
            <w:shd w:val="clear" w:color="auto" w:fill="D9E2F3" w:themeFill="accent1" w:themeFillTint="33"/>
          </w:tcPr>
          <w:p w14:paraId="2BC538C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601632" w14:paraId="571C1010" w14:textId="77777777" w:rsidTr="000818AB">
        <w:trPr>
          <w:cantSplit/>
        </w:trPr>
        <w:tc>
          <w:tcPr>
            <w:tcW w:w="899" w:type="dxa"/>
          </w:tcPr>
          <w:p w14:paraId="737E1E3B" w14:textId="008B1426" w:rsidR="00601632" w:rsidRPr="008E23CC" w:rsidRDefault="00601632" w:rsidP="00C91040">
            <w:pPr>
              <w:jc w:val="center"/>
              <w:rPr>
                <w:rFonts w:cstheme="minorHAnsi"/>
                <w:b/>
                <w:bCs/>
              </w:rPr>
            </w:pPr>
            <w:r w:rsidRPr="008E23CC">
              <w:rPr>
                <w:rFonts w:cstheme="minorHAnsi"/>
                <w:b/>
                <w:bCs/>
              </w:rPr>
              <w:fldChar w:fldCharType="begin"/>
            </w:r>
            <w:r w:rsidR="004D612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3"/>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81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1980" w:type="dxa"/>
          </w:tcPr>
          <w:p w14:paraId="0163BD4B" w14:textId="77777777" w:rsidR="00601632" w:rsidRPr="0003241F" w:rsidRDefault="008F737C" w:rsidP="00C91040">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8F737C" w:rsidP="00C91040">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8F737C" w:rsidP="00C91040">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8F737C" w:rsidP="00C91040">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EndPr/>
          <w:sdtContent>
            <w:tc>
              <w:tcPr>
                <w:tcW w:w="477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4" w:name="Med8E2"/>
      <w:tr w:rsidR="00601632" w14:paraId="691881E1" w14:textId="77777777" w:rsidTr="000818AB">
        <w:trPr>
          <w:cantSplit/>
        </w:trPr>
        <w:tc>
          <w:tcPr>
            <w:tcW w:w="899" w:type="dxa"/>
          </w:tcPr>
          <w:p w14:paraId="6AA1205C" w14:textId="130C93A1" w:rsidR="00601632" w:rsidRPr="008E23CC" w:rsidRDefault="00601632" w:rsidP="00C91040">
            <w:pPr>
              <w:jc w:val="center"/>
              <w:rPr>
                <w:rFonts w:cstheme="minorHAnsi"/>
                <w:b/>
                <w:bCs/>
              </w:rPr>
            </w:pPr>
            <w:r w:rsidRPr="008E23CC">
              <w:rPr>
                <w:rFonts w:cstheme="minorHAnsi"/>
                <w:b/>
                <w:bCs/>
              </w:rPr>
              <w:fldChar w:fldCharType="begin"/>
            </w:r>
            <w:r w:rsidR="00317938">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4"/>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81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1980" w:type="dxa"/>
          </w:tcPr>
          <w:p w14:paraId="456EF13C" w14:textId="77777777" w:rsidR="00601632" w:rsidRPr="0003241F" w:rsidRDefault="008F737C" w:rsidP="00C91040">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8F737C" w:rsidP="00C91040">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8F737C" w:rsidP="00C91040">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8F737C" w:rsidP="00C91040">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EndPr/>
          <w:sdtContent>
            <w:tc>
              <w:tcPr>
                <w:tcW w:w="477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5" w:name="Med8E3"/>
      <w:tr w:rsidR="00601632" w14:paraId="6010E20B" w14:textId="77777777" w:rsidTr="000818AB">
        <w:trPr>
          <w:cantSplit/>
        </w:trPr>
        <w:tc>
          <w:tcPr>
            <w:tcW w:w="899" w:type="dxa"/>
          </w:tcPr>
          <w:p w14:paraId="6C3B747F" w14:textId="71036F38" w:rsidR="00601632" w:rsidRPr="008E23CC" w:rsidRDefault="00601632" w:rsidP="00C91040">
            <w:pPr>
              <w:jc w:val="center"/>
              <w:rPr>
                <w:rFonts w:cstheme="minorHAnsi"/>
                <w:b/>
                <w:bCs/>
              </w:rPr>
            </w:pPr>
            <w:r w:rsidRPr="008E23CC">
              <w:rPr>
                <w:rFonts w:cstheme="minorHAnsi"/>
                <w:b/>
                <w:bCs/>
              </w:rPr>
              <w:lastRenderedPageBreak/>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65"/>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81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1980" w:type="dxa"/>
          </w:tcPr>
          <w:p w14:paraId="0AA378ED" w14:textId="77777777" w:rsidR="00601632" w:rsidRPr="0003241F" w:rsidRDefault="008F737C" w:rsidP="00C91040">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8F737C" w:rsidP="00C91040">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8F737C" w:rsidP="00C91040">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8F737C" w:rsidP="00C91040">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EndPr/>
          <w:sdtContent>
            <w:tc>
              <w:tcPr>
                <w:tcW w:w="477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6" w:name="Med8E4"/>
      <w:tr w:rsidR="00601632" w14:paraId="37ADCBD4" w14:textId="77777777" w:rsidTr="000818AB">
        <w:trPr>
          <w:cantSplit/>
        </w:trPr>
        <w:tc>
          <w:tcPr>
            <w:tcW w:w="899" w:type="dxa"/>
          </w:tcPr>
          <w:p w14:paraId="02BCA05C" w14:textId="313930E3"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66"/>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81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1980" w:type="dxa"/>
          </w:tcPr>
          <w:p w14:paraId="480E68B3" w14:textId="77777777" w:rsidR="00601632" w:rsidRPr="0003241F" w:rsidRDefault="008F737C" w:rsidP="00C91040">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8F737C" w:rsidP="00C91040">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8F737C" w:rsidP="00C91040">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8F737C" w:rsidP="00C91040">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EndPr/>
          <w:sdtContent>
            <w:tc>
              <w:tcPr>
                <w:tcW w:w="477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0818AB">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81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1980" w:type="dxa"/>
          </w:tcPr>
          <w:p w14:paraId="2C1B0794" w14:textId="77777777" w:rsidR="00601632" w:rsidRPr="0003241F" w:rsidRDefault="008F737C" w:rsidP="00C91040">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8F737C" w:rsidP="00C91040">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8F737C" w:rsidP="00C91040">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8F737C" w:rsidP="00C91040">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EndPr/>
          <w:sdtContent>
            <w:tc>
              <w:tcPr>
                <w:tcW w:w="477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bookmarkStart w:id="67" w:name="Med8E9"/>
      <w:tr w:rsidR="00601632" w14:paraId="0618CD0C" w14:textId="77777777" w:rsidTr="00774A85">
        <w:trPr>
          <w:cantSplit/>
        </w:trPr>
        <w:tc>
          <w:tcPr>
            <w:tcW w:w="899" w:type="dxa"/>
            <w:tcBorders>
              <w:bottom w:val="single" w:sz="4" w:space="0" w:color="auto"/>
            </w:tcBorders>
          </w:tcPr>
          <w:p w14:paraId="4D10687C" w14:textId="3E4ECEB2"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67"/>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81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6ECCC242" w14:textId="77777777" w:rsidR="00601632" w:rsidRPr="0003241F" w:rsidRDefault="008F737C" w:rsidP="00C91040">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8F737C" w:rsidP="00C91040">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8F737C" w:rsidP="00C91040">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8F737C" w:rsidP="00C91040">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EndPr/>
          <w:sdtContent>
            <w:tc>
              <w:tcPr>
                <w:tcW w:w="477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774A85">
        <w:trPr>
          <w:cantSplit/>
        </w:trPr>
        <w:tc>
          <w:tcPr>
            <w:tcW w:w="15120" w:type="dxa"/>
            <w:gridSpan w:val="6"/>
            <w:tcBorders>
              <w:left w:val="single" w:sz="4" w:space="0" w:color="auto"/>
            </w:tcBorders>
            <w:shd w:val="clear" w:color="auto" w:fill="D9E2F3" w:themeFill="accent1" w:themeFillTint="33"/>
          </w:tcPr>
          <w:p w14:paraId="007EEA3A"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bookmarkEnd w:id="68"/>
      <w:tr w:rsidR="00601632" w14:paraId="6C0C3D69" w14:textId="77777777" w:rsidTr="000818AB">
        <w:trPr>
          <w:cantSplit/>
        </w:trPr>
        <w:tc>
          <w:tcPr>
            <w:tcW w:w="899" w:type="dxa"/>
          </w:tcPr>
          <w:p w14:paraId="4D434238" w14:textId="07851FB5"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81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1980" w:type="dxa"/>
          </w:tcPr>
          <w:p w14:paraId="6BB8F5EC" w14:textId="77777777" w:rsidR="00601632" w:rsidRPr="0003241F" w:rsidRDefault="008F737C"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8F737C"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8F737C"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8F737C"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EndPr/>
          <w:sdtContent>
            <w:tc>
              <w:tcPr>
                <w:tcW w:w="477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9" w:name="Med8F2"/>
      <w:tr w:rsidR="00601632" w14:paraId="106BD160" w14:textId="77777777" w:rsidTr="000818AB">
        <w:trPr>
          <w:cantSplit/>
        </w:trPr>
        <w:tc>
          <w:tcPr>
            <w:tcW w:w="899" w:type="dxa"/>
          </w:tcPr>
          <w:p w14:paraId="2C9CC9DA" w14:textId="4489FD1A"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81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1980" w:type="dxa"/>
          </w:tcPr>
          <w:p w14:paraId="42E8DE21" w14:textId="77777777" w:rsidR="00601632" w:rsidRPr="0003241F" w:rsidRDefault="008F737C"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8F737C"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8F737C"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8F737C"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EndPr/>
          <w:sdtContent>
            <w:tc>
              <w:tcPr>
                <w:tcW w:w="477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0" w:name="Med8F4"/>
      <w:tr w:rsidR="00601632" w14:paraId="68086EA6" w14:textId="77777777" w:rsidTr="000818AB">
        <w:trPr>
          <w:cantSplit/>
        </w:trPr>
        <w:tc>
          <w:tcPr>
            <w:tcW w:w="899" w:type="dxa"/>
          </w:tcPr>
          <w:p w14:paraId="134C0527" w14:textId="6D9F69EF" w:rsidR="00601632" w:rsidRPr="008E23CC" w:rsidRDefault="00B12606" w:rsidP="00C9104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4</w:t>
            </w:r>
            <w:bookmarkEnd w:id="70"/>
            <w:r>
              <w:rPr>
                <w:rFonts w:cstheme="minorHAnsi"/>
                <w:b/>
                <w:bCs/>
              </w:rPr>
              <w:fldChar w:fldCharType="end"/>
            </w:r>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81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1980" w:type="dxa"/>
          </w:tcPr>
          <w:p w14:paraId="04AD7006" w14:textId="77777777" w:rsidR="00601632" w:rsidRPr="0003241F" w:rsidRDefault="008F737C" w:rsidP="00C91040">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8F737C" w:rsidP="00C91040">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8F737C" w:rsidP="00C91040">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8F737C" w:rsidP="00C91040">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EndPr/>
          <w:sdtContent>
            <w:tc>
              <w:tcPr>
                <w:tcW w:w="477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1" w:name="Med8F5"/>
      <w:tr w:rsidR="00601632" w14:paraId="6EE06585" w14:textId="77777777" w:rsidTr="000818AB">
        <w:trPr>
          <w:cantSplit/>
        </w:trPr>
        <w:tc>
          <w:tcPr>
            <w:tcW w:w="899" w:type="dxa"/>
          </w:tcPr>
          <w:p w14:paraId="2689C56D" w14:textId="184289E9"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5</w:t>
            </w:r>
            <w:bookmarkEnd w:id="71"/>
            <w:r>
              <w:rPr>
                <w:rFonts w:cstheme="minorHAnsi"/>
                <w:b/>
                <w:bCs/>
              </w:rPr>
              <w:fldChar w:fldCharType="end"/>
            </w:r>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81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1980" w:type="dxa"/>
          </w:tcPr>
          <w:p w14:paraId="162DB248" w14:textId="77777777" w:rsidR="00601632" w:rsidRPr="0003241F" w:rsidRDefault="008F737C" w:rsidP="00C91040">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8F737C" w:rsidP="00C91040">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8F737C" w:rsidP="00C91040">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8F737C" w:rsidP="00C91040">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EndPr/>
          <w:sdtContent>
            <w:tc>
              <w:tcPr>
                <w:tcW w:w="477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2" w:name="Med8F6"/>
      <w:tr w:rsidR="00601632" w14:paraId="168B33EB" w14:textId="77777777" w:rsidTr="000818AB">
        <w:trPr>
          <w:cantSplit/>
        </w:trPr>
        <w:tc>
          <w:tcPr>
            <w:tcW w:w="899" w:type="dxa"/>
          </w:tcPr>
          <w:p w14:paraId="31A39A93" w14:textId="3BC90C2A"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6</w:t>
            </w:r>
            <w:bookmarkEnd w:id="72"/>
            <w:r>
              <w:rPr>
                <w:rFonts w:cstheme="minorHAnsi"/>
                <w:b/>
                <w:bCs/>
              </w:rPr>
              <w:fldChar w:fldCharType="end"/>
            </w:r>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81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1980" w:type="dxa"/>
          </w:tcPr>
          <w:p w14:paraId="77B02D32" w14:textId="77777777" w:rsidR="00601632" w:rsidRPr="0003241F" w:rsidRDefault="008F737C" w:rsidP="00C91040">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8F737C" w:rsidP="00C91040">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8F737C" w:rsidP="00C91040">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8F737C" w:rsidP="00C91040">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EndPr/>
          <w:sdtContent>
            <w:tc>
              <w:tcPr>
                <w:tcW w:w="477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3" w:name="Med8F7"/>
      <w:tr w:rsidR="00601632" w14:paraId="7E075619" w14:textId="77777777" w:rsidTr="000818AB">
        <w:trPr>
          <w:cantSplit/>
        </w:trPr>
        <w:tc>
          <w:tcPr>
            <w:tcW w:w="899" w:type="dxa"/>
          </w:tcPr>
          <w:p w14:paraId="75537CC9" w14:textId="5F802705"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7</w:t>
            </w:r>
            <w:bookmarkEnd w:id="73"/>
            <w:r>
              <w:rPr>
                <w:rFonts w:cstheme="minorHAnsi"/>
                <w:b/>
                <w:bCs/>
              </w:rPr>
              <w:fldChar w:fldCharType="end"/>
            </w:r>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81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1980" w:type="dxa"/>
          </w:tcPr>
          <w:p w14:paraId="365B19FB" w14:textId="77777777" w:rsidR="00601632" w:rsidRPr="0003241F" w:rsidRDefault="008F737C" w:rsidP="00C91040">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8F737C" w:rsidP="00C91040">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8F737C" w:rsidP="00C91040">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8F737C" w:rsidP="00C91040">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EndPr/>
          <w:sdtContent>
            <w:tc>
              <w:tcPr>
                <w:tcW w:w="477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4" w:name="Med8F8"/>
      <w:tr w:rsidR="00601632" w14:paraId="246707BE" w14:textId="77777777" w:rsidTr="000818AB">
        <w:trPr>
          <w:cantSplit/>
        </w:trPr>
        <w:tc>
          <w:tcPr>
            <w:tcW w:w="899" w:type="dxa"/>
          </w:tcPr>
          <w:p w14:paraId="7A7F0513" w14:textId="01A4E874"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8</w:t>
            </w:r>
            <w:bookmarkEnd w:id="74"/>
            <w:r>
              <w:rPr>
                <w:rFonts w:cstheme="minorHAnsi"/>
                <w:b/>
                <w:bCs/>
              </w:rPr>
              <w:fldChar w:fldCharType="end"/>
            </w:r>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81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1980" w:type="dxa"/>
          </w:tcPr>
          <w:p w14:paraId="37CAFD09" w14:textId="77777777" w:rsidR="00601632" w:rsidRPr="0003241F" w:rsidRDefault="008F737C" w:rsidP="00C91040">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8F737C" w:rsidP="00C91040">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8F737C" w:rsidP="00C91040">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8F737C" w:rsidP="00C91040">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EndPr/>
          <w:sdtContent>
            <w:tc>
              <w:tcPr>
                <w:tcW w:w="477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5" w:name="Med8F9"/>
      <w:tr w:rsidR="00601632" w14:paraId="5BA1810A" w14:textId="77777777" w:rsidTr="000818AB">
        <w:trPr>
          <w:cantSplit/>
        </w:trPr>
        <w:tc>
          <w:tcPr>
            <w:tcW w:w="899" w:type="dxa"/>
          </w:tcPr>
          <w:p w14:paraId="1FA0D04E" w14:textId="7837D9AE"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9</w:t>
            </w:r>
            <w:bookmarkEnd w:id="75"/>
            <w:r>
              <w:rPr>
                <w:rFonts w:cstheme="minorHAnsi"/>
                <w:b/>
                <w:bCs/>
              </w:rPr>
              <w:fldChar w:fldCharType="end"/>
            </w:r>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81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1980" w:type="dxa"/>
          </w:tcPr>
          <w:p w14:paraId="58045074" w14:textId="77777777" w:rsidR="00601632" w:rsidRPr="0003241F" w:rsidRDefault="008F737C" w:rsidP="00C91040">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8F737C" w:rsidP="00C91040">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8F737C" w:rsidP="00C91040">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8F737C" w:rsidP="00C91040">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EndPr/>
          <w:sdtContent>
            <w:tc>
              <w:tcPr>
                <w:tcW w:w="477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6" w:name="Med8F10"/>
      <w:tr w:rsidR="00601632" w14:paraId="564F583D" w14:textId="77777777" w:rsidTr="000818AB">
        <w:trPr>
          <w:cantSplit/>
        </w:trPr>
        <w:tc>
          <w:tcPr>
            <w:tcW w:w="899" w:type="dxa"/>
          </w:tcPr>
          <w:p w14:paraId="5DE03379" w14:textId="2182E0D4" w:rsidR="00601632" w:rsidRPr="008E23CC" w:rsidRDefault="006C0680" w:rsidP="00C91040">
            <w:pPr>
              <w:jc w:val="center"/>
              <w:rPr>
                <w:rFonts w:cstheme="minorHAnsi"/>
                <w:b/>
                <w:bCs/>
              </w:rPr>
            </w:pPr>
            <w:r>
              <w:rPr>
                <w:rFonts w:cstheme="minorHAnsi"/>
                <w:b/>
                <w:bCs/>
              </w:rPr>
              <w:lastRenderedPageBreak/>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0</w:t>
            </w:r>
            <w:bookmarkEnd w:id="76"/>
            <w:r>
              <w:rPr>
                <w:rFonts w:cstheme="minorHAnsi"/>
                <w:b/>
                <w:bCs/>
              </w:rPr>
              <w:fldChar w:fldCharType="end"/>
            </w:r>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81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1980" w:type="dxa"/>
          </w:tcPr>
          <w:p w14:paraId="27D1CEC7" w14:textId="77777777" w:rsidR="00601632" w:rsidRPr="0003241F" w:rsidRDefault="008F737C" w:rsidP="00C91040">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8F737C" w:rsidP="00C91040">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8F737C" w:rsidP="00C91040">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8F737C" w:rsidP="00C91040">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EndPr/>
          <w:sdtContent>
            <w:tc>
              <w:tcPr>
                <w:tcW w:w="477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7" w:name="Med8F11"/>
      <w:tr w:rsidR="00601632" w14:paraId="6176D6CC" w14:textId="77777777" w:rsidTr="00774A85">
        <w:trPr>
          <w:cantSplit/>
        </w:trPr>
        <w:tc>
          <w:tcPr>
            <w:tcW w:w="899" w:type="dxa"/>
            <w:tcBorders>
              <w:bottom w:val="single" w:sz="4" w:space="0" w:color="auto"/>
            </w:tcBorders>
          </w:tcPr>
          <w:p w14:paraId="3CF90BCE" w14:textId="475187BB"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81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0117EC08" w14:textId="77777777" w:rsidR="00601632" w:rsidRPr="0003241F" w:rsidRDefault="008F737C" w:rsidP="00C91040">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8F737C" w:rsidP="00C91040">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8F737C" w:rsidP="00C91040">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8F737C" w:rsidP="00C91040">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D4609E4" w14:textId="77777777" w:rsidR="006B1075" w:rsidRDefault="006B1075" w:rsidP="00C91040">
            <w:pPr>
              <w:rPr>
                <w:rFonts w:cstheme="minorHAnsi"/>
              </w:rPr>
            </w:pPr>
          </w:p>
          <w:p w14:paraId="4ABD5617" w14:textId="77777777" w:rsidR="006B1075" w:rsidRDefault="006B1075" w:rsidP="00C91040">
            <w:pPr>
              <w:rPr>
                <w:rFonts w:cstheme="minorHAnsi"/>
              </w:rPr>
            </w:pPr>
          </w:p>
          <w:p w14:paraId="7C5772DE" w14:textId="77777777" w:rsidR="006B1075" w:rsidRDefault="006B1075" w:rsidP="00C91040">
            <w:pPr>
              <w:rPr>
                <w:rFonts w:cstheme="minorHAnsi"/>
              </w:rPr>
            </w:pPr>
          </w:p>
          <w:p w14:paraId="16067D08" w14:textId="77777777" w:rsidR="006B1075" w:rsidRDefault="006B1075" w:rsidP="00C91040">
            <w:pPr>
              <w:rPr>
                <w:rFonts w:cstheme="minorHAnsi"/>
              </w:rPr>
            </w:pPr>
          </w:p>
          <w:p w14:paraId="5AD4EFEE" w14:textId="77777777" w:rsidR="006B1075" w:rsidRDefault="006B1075" w:rsidP="00C91040">
            <w:pPr>
              <w:rPr>
                <w:rFonts w:cstheme="minorHAnsi"/>
              </w:rPr>
            </w:pPr>
          </w:p>
          <w:p w14:paraId="0A90617F" w14:textId="77777777" w:rsidR="006B1075" w:rsidRDefault="006B1075" w:rsidP="00C91040">
            <w:pPr>
              <w:rPr>
                <w:rFonts w:cstheme="minorHAnsi"/>
              </w:rPr>
            </w:pPr>
          </w:p>
          <w:p w14:paraId="6C77DB70" w14:textId="77777777" w:rsidR="006B1075" w:rsidRDefault="006B1075" w:rsidP="00C91040">
            <w:pPr>
              <w:rPr>
                <w:rFonts w:cstheme="minorHAnsi"/>
              </w:rPr>
            </w:pPr>
          </w:p>
          <w:p w14:paraId="6BEDBDFC" w14:textId="77777777" w:rsidR="006B1075" w:rsidRDefault="006B1075" w:rsidP="00C91040">
            <w:pPr>
              <w:rPr>
                <w:rFonts w:cstheme="minorHAnsi"/>
              </w:rPr>
            </w:pPr>
          </w:p>
          <w:p w14:paraId="48888D0C" w14:textId="77777777" w:rsidR="006B1075" w:rsidRDefault="006B1075" w:rsidP="00C91040">
            <w:pPr>
              <w:rPr>
                <w:rFonts w:cstheme="minorHAnsi"/>
              </w:rPr>
            </w:pPr>
          </w:p>
          <w:p w14:paraId="154E7730" w14:textId="77777777" w:rsidR="006B1075" w:rsidRDefault="006B1075" w:rsidP="00C91040">
            <w:pPr>
              <w:rPr>
                <w:rFonts w:cstheme="minorHAnsi"/>
              </w:rPr>
            </w:pPr>
          </w:p>
          <w:p w14:paraId="5AF3D4EC" w14:textId="77777777" w:rsidR="006B1075" w:rsidRDefault="006B1075" w:rsidP="00C91040">
            <w:pPr>
              <w:rPr>
                <w:rFonts w:cstheme="minorHAnsi"/>
              </w:rPr>
            </w:pPr>
          </w:p>
          <w:p w14:paraId="3F9AA77C" w14:textId="77777777" w:rsidR="006B1075" w:rsidRDefault="006B1075" w:rsidP="00C91040">
            <w:pPr>
              <w:rPr>
                <w:rFonts w:cstheme="minorHAnsi"/>
              </w:rPr>
            </w:pPr>
          </w:p>
          <w:p w14:paraId="562D3091" w14:textId="77777777" w:rsidR="006B1075" w:rsidRDefault="006B1075" w:rsidP="00C91040">
            <w:pPr>
              <w:rPr>
                <w:rFonts w:cstheme="minorHAnsi"/>
              </w:rPr>
            </w:pPr>
          </w:p>
          <w:p w14:paraId="7172EC84" w14:textId="77777777" w:rsidR="006B1075" w:rsidRDefault="006B1075" w:rsidP="00C91040">
            <w:pPr>
              <w:rPr>
                <w:rFonts w:cstheme="minorHAnsi"/>
              </w:rPr>
            </w:pPr>
          </w:p>
          <w:p w14:paraId="5031A629" w14:textId="77777777" w:rsidR="006B1075" w:rsidRDefault="006B1075" w:rsidP="00C91040">
            <w:pPr>
              <w:rPr>
                <w:rFonts w:cstheme="minorHAnsi"/>
              </w:rPr>
            </w:pPr>
          </w:p>
          <w:p w14:paraId="3D1B6526" w14:textId="77777777" w:rsidR="006B1075" w:rsidRDefault="006B1075" w:rsidP="00C91040">
            <w:pPr>
              <w:rPr>
                <w:rFonts w:cstheme="minorHAnsi"/>
              </w:rPr>
            </w:pPr>
          </w:p>
          <w:p w14:paraId="3ED40BEB" w14:textId="77777777" w:rsidR="006B1075" w:rsidRDefault="006B1075" w:rsidP="00C91040">
            <w:pPr>
              <w:rPr>
                <w:rFonts w:cstheme="minorHAnsi"/>
              </w:rPr>
            </w:pPr>
          </w:p>
          <w:p w14:paraId="32D522FD" w14:textId="77777777" w:rsidR="006B1075" w:rsidRDefault="006B1075" w:rsidP="00C91040">
            <w:pPr>
              <w:rPr>
                <w:rFonts w:cstheme="minorHAnsi"/>
              </w:rPr>
            </w:pPr>
          </w:p>
          <w:p w14:paraId="27403D73" w14:textId="77777777" w:rsidR="006B1075" w:rsidRDefault="006B1075" w:rsidP="00C91040">
            <w:pPr>
              <w:rPr>
                <w:rFonts w:cstheme="minorHAnsi"/>
              </w:rPr>
            </w:pPr>
          </w:p>
          <w:p w14:paraId="2AE30504" w14:textId="77777777" w:rsidR="006B1075" w:rsidRDefault="006B1075" w:rsidP="00C91040">
            <w:pPr>
              <w:rPr>
                <w:rFonts w:cstheme="minorHAnsi"/>
              </w:rPr>
            </w:pPr>
          </w:p>
          <w:p w14:paraId="6D3C829A" w14:textId="77777777" w:rsidR="006B1075" w:rsidRDefault="006B1075" w:rsidP="00C91040">
            <w:pPr>
              <w:rPr>
                <w:rFonts w:cstheme="minorHAnsi"/>
              </w:rPr>
            </w:pPr>
          </w:p>
          <w:p w14:paraId="3CA56763" w14:textId="77777777" w:rsidR="006B1075" w:rsidRDefault="006B1075" w:rsidP="00C91040">
            <w:pPr>
              <w:rPr>
                <w:rFonts w:cstheme="minorHAnsi"/>
              </w:rPr>
            </w:pPr>
          </w:p>
          <w:p w14:paraId="24D23A5D" w14:textId="77777777" w:rsidR="006B1075" w:rsidRDefault="006B1075" w:rsidP="00C91040">
            <w:pPr>
              <w:rPr>
                <w:rFonts w:cstheme="minorHAnsi"/>
              </w:rPr>
            </w:pPr>
          </w:p>
          <w:p w14:paraId="4D1C6E66" w14:textId="77777777" w:rsidR="006B1075" w:rsidRDefault="006B1075" w:rsidP="00C91040">
            <w:pPr>
              <w:rPr>
                <w:rFonts w:cstheme="minorHAnsi"/>
              </w:rPr>
            </w:pP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EndPr/>
          <w:sdtContent>
            <w:tc>
              <w:tcPr>
                <w:tcW w:w="477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BD2313" w14:textId="77777777" w:rsidTr="00774A85">
        <w:trPr>
          <w:cantSplit/>
        </w:trPr>
        <w:tc>
          <w:tcPr>
            <w:tcW w:w="15120" w:type="dxa"/>
            <w:gridSpan w:val="6"/>
            <w:tcBorders>
              <w:left w:val="single" w:sz="4" w:space="0" w:color="auto"/>
            </w:tcBorders>
            <w:shd w:val="clear" w:color="auto" w:fill="D9E2F3" w:themeFill="accent1" w:themeFillTint="33"/>
          </w:tcPr>
          <w:p w14:paraId="271B3B42"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601632" w14:paraId="31639E39" w14:textId="77777777" w:rsidTr="00774A85">
        <w:trPr>
          <w:cantSplit/>
        </w:trPr>
        <w:tc>
          <w:tcPr>
            <w:tcW w:w="899" w:type="dxa"/>
            <w:tcBorders>
              <w:bottom w:val="single" w:sz="4" w:space="0" w:color="auto"/>
            </w:tcBorders>
          </w:tcPr>
          <w:p w14:paraId="24F77069" w14:textId="58CCF5B4"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43A0442F"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664A952" w14:textId="77777777" w:rsidR="00601632" w:rsidRPr="008E23CC" w:rsidRDefault="00601632" w:rsidP="00C91040">
            <w:pPr>
              <w:autoSpaceDE w:val="0"/>
              <w:autoSpaceDN w:val="0"/>
              <w:adjustRightInd w:val="0"/>
              <w:rPr>
                <w:rFonts w:eastAsia="Arial" w:cstheme="minorHAnsi"/>
                <w:szCs w:val="20"/>
              </w:rPr>
            </w:pPr>
          </w:p>
          <w:p w14:paraId="0EC09E5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0E87F4B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10C48473"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5E19F370" w14:textId="77777777" w:rsidR="00601632" w:rsidRPr="008E23CC" w:rsidRDefault="00601632" w:rsidP="00C91040">
            <w:pPr>
              <w:rPr>
                <w:rFonts w:cstheme="minorHAnsi"/>
              </w:rPr>
            </w:pPr>
          </w:p>
          <w:p w14:paraId="249CEA5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32D7504B" w14:textId="77777777" w:rsidR="00601632" w:rsidRPr="008E23CC" w:rsidRDefault="00601632" w:rsidP="00C91040">
            <w:pPr>
              <w:autoSpaceDE w:val="0"/>
              <w:autoSpaceDN w:val="0"/>
              <w:adjustRightInd w:val="0"/>
              <w:rPr>
                <w:rFonts w:eastAsia="Arial" w:cstheme="minorHAnsi"/>
                <w:szCs w:val="20"/>
              </w:rPr>
            </w:pPr>
          </w:p>
          <w:p w14:paraId="09301FA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7982178D" w14:textId="77777777" w:rsidR="000818AB" w:rsidRDefault="000818AB" w:rsidP="00C91040">
            <w:pPr>
              <w:rPr>
                <w:rFonts w:cstheme="minorHAnsi"/>
              </w:rPr>
            </w:pPr>
          </w:p>
          <w:p w14:paraId="20AB08D1" w14:textId="77777777" w:rsidR="000818AB" w:rsidRDefault="000818AB" w:rsidP="00C91040">
            <w:pPr>
              <w:rPr>
                <w:rFonts w:cstheme="minorHAnsi"/>
              </w:rPr>
            </w:pPr>
          </w:p>
          <w:p w14:paraId="660C39F5" w14:textId="6BCACB64" w:rsidR="000818AB" w:rsidRDefault="000818AB" w:rsidP="00C91040">
            <w:pPr>
              <w:rPr>
                <w:rFonts w:cstheme="minorHAnsi"/>
              </w:rPr>
            </w:pPr>
          </w:p>
          <w:p w14:paraId="5DE9A2A7" w14:textId="6711CD16" w:rsidR="0003241F" w:rsidRDefault="0003241F" w:rsidP="00C91040">
            <w:pPr>
              <w:rPr>
                <w:rFonts w:cstheme="minorHAnsi"/>
              </w:rPr>
            </w:pPr>
          </w:p>
          <w:p w14:paraId="30F5BED4" w14:textId="77777777" w:rsidR="0003241F" w:rsidRDefault="0003241F" w:rsidP="00C91040">
            <w:pPr>
              <w:rPr>
                <w:rFonts w:cstheme="minorHAnsi"/>
              </w:rPr>
            </w:pPr>
          </w:p>
          <w:p w14:paraId="163BB578" w14:textId="5C7DED7A" w:rsidR="000818AB" w:rsidRPr="008E23CC" w:rsidRDefault="000818AB" w:rsidP="00C91040">
            <w:pPr>
              <w:rPr>
                <w:rFonts w:cstheme="minorHAnsi"/>
              </w:rPr>
            </w:pPr>
          </w:p>
        </w:tc>
        <w:tc>
          <w:tcPr>
            <w:tcW w:w="270" w:type="dxa"/>
            <w:tcBorders>
              <w:left w:val="nil"/>
              <w:bottom w:val="single" w:sz="4" w:space="0" w:color="auto"/>
            </w:tcBorders>
          </w:tcPr>
          <w:p w14:paraId="0BAD87FA" w14:textId="77777777" w:rsidR="00601632" w:rsidRPr="008E23CC" w:rsidRDefault="00601632" w:rsidP="00C91040">
            <w:pPr>
              <w:rPr>
                <w:rFonts w:cstheme="minorHAnsi"/>
              </w:rPr>
            </w:pPr>
          </w:p>
        </w:tc>
        <w:tc>
          <w:tcPr>
            <w:tcW w:w="810" w:type="dxa"/>
            <w:tcBorders>
              <w:bottom w:val="single" w:sz="4" w:space="0" w:color="auto"/>
            </w:tcBorders>
          </w:tcPr>
          <w:p w14:paraId="1B462AF5"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DEAC820" w14:textId="77777777" w:rsidR="00601632" w:rsidRPr="0084305D" w:rsidRDefault="00601632" w:rsidP="00C91040">
            <w:pPr>
              <w:rPr>
                <w:rFonts w:cstheme="minorHAnsi"/>
              </w:rPr>
            </w:pPr>
            <w:r w:rsidRPr="0084305D">
              <w:rPr>
                <w:rFonts w:cstheme="minorHAnsi"/>
              </w:rPr>
              <w:t xml:space="preserve">C-M, </w:t>
            </w:r>
          </w:p>
          <w:p w14:paraId="630C6CA2"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6EB06A2D" w14:textId="77777777" w:rsidR="00601632" w:rsidRPr="006B1075" w:rsidRDefault="008F737C" w:rsidP="00C91040">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E62CB3" w14:textId="77777777" w:rsidR="00601632" w:rsidRPr="006B1075" w:rsidRDefault="008F737C" w:rsidP="00C91040">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94D7552" w14:textId="77777777" w:rsidR="00601632" w:rsidRPr="006B1075" w:rsidRDefault="008F737C" w:rsidP="00C91040">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B9A774C" w14:textId="77777777" w:rsidR="00601632" w:rsidRPr="006B1075" w:rsidRDefault="008F737C" w:rsidP="00C91040">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FDF7FE6" w14:textId="77777777" w:rsidR="00601632" w:rsidRPr="008E23CC" w:rsidRDefault="00601632" w:rsidP="00C91040">
            <w:pPr>
              <w:rPr>
                <w:rFonts w:cstheme="minorHAnsi"/>
              </w:rPr>
            </w:pPr>
          </w:p>
        </w:tc>
        <w:sdt>
          <w:sdtPr>
            <w:rPr>
              <w:rFonts w:cstheme="minorHAnsi"/>
            </w:rPr>
            <w:id w:val="1779597805"/>
            <w:placeholder>
              <w:docPart w:val="3D575F2F9A9F4E0796607E3D2BE076BE"/>
            </w:placeholder>
            <w:showingPlcHdr/>
          </w:sdtPr>
          <w:sdtEndPr/>
          <w:sdtContent>
            <w:tc>
              <w:tcPr>
                <w:tcW w:w="4770" w:type="dxa"/>
                <w:tcBorders>
                  <w:bottom w:val="single" w:sz="4" w:space="0" w:color="auto"/>
                </w:tcBorders>
              </w:tcPr>
              <w:p w14:paraId="3C3AA8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445C6E6" w14:textId="77777777" w:rsidTr="00774A85">
        <w:trPr>
          <w:cantSplit/>
        </w:trPr>
        <w:tc>
          <w:tcPr>
            <w:tcW w:w="15120" w:type="dxa"/>
            <w:gridSpan w:val="6"/>
            <w:tcBorders>
              <w:left w:val="single" w:sz="4" w:space="0" w:color="auto"/>
            </w:tcBorders>
            <w:shd w:val="clear" w:color="auto" w:fill="D9E2F3" w:themeFill="accent1" w:themeFillTint="33"/>
          </w:tcPr>
          <w:p w14:paraId="55B9CEF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79" w:name="Med8H2"/>
      <w:tr w:rsidR="00601632" w14:paraId="26C8350B" w14:textId="77777777" w:rsidTr="000818AB">
        <w:trPr>
          <w:cantSplit/>
        </w:trPr>
        <w:tc>
          <w:tcPr>
            <w:tcW w:w="899" w:type="dxa"/>
          </w:tcPr>
          <w:p w14:paraId="13EC5859" w14:textId="71022CC7"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C12A1C5" w14:textId="77777777" w:rsidR="00601632" w:rsidRPr="008E23CC" w:rsidRDefault="00601632" w:rsidP="00C91040">
            <w:pPr>
              <w:rPr>
                <w:rFonts w:cstheme="minorHAnsi"/>
              </w:rPr>
            </w:pPr>
          </w:p>
        </w:tc>
        <w:tc>
          <w:tcPr>
            <w:tcW w:w="81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1980" w:type="dxa"/>
          </w:tcPr>
          <w:p w14:paraId="1D76DCF3" w14:textId="77777777" w:rsidR="00601632" w:rsidRPr="006B1075" w:rsidRDefault="008F737C" w:rsidP="00C91040">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8F737C" w:rsidP="00C91040">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8F737C" w:rsidP="00C91040">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8F737C" w:rsidP="00C91040">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EndPr/>
          <w:sdtContent>
            <w:tc>
              <w:tcPr>
                <w:tcW w:w="477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0" w:name="Med8H3"/>
      <w:tr w:rsidR="00601632" w14:paraId="4334C9F3" w14:textId="77777777" w:rsidTr="000818AB">
        <w:trPr>
          <w:cantSplit/>
        </w:trPr>
        <w:tc>
          <w:tcPr>
            <w:tcW w:w="899" w:type="dxa"/>
          </w:tcPr>
          <w:p w14:paraId="69A7BCF0" w14:textId="27194EA3"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B457095" w14:textId="77777777" w:rsidR="00601632" w:rsidRPr="008E23CC" w:rsidRDefault="00601632" w:rsidP="00C91040">
            <w:pPr>
              <w:rPr>
                <w:rFonts w:cstheme="minorHAnsi"/>
              </w:rPr>
            </w:pPr>
          </w:p>
        </w:tc>
        <w:tc>
          <w:tcPr>
            <w:tcW w:w="81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1980" w:type="dxa"/>
          </w:tcPr>
          <w:p w14:paraId="00D9B51E" w14:textId="77777777" w:rsidR="00601632" w:rsidRPr="006B1075" w:rsidRDefault="008F737C" w:rsidP="00C91040">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8F737C" w:rsidP="00C91040">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8F737C" w:rsidP="00C91040">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8F737C" w:rsidP="00C91040">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EndPr/>
          <w:sdtContent>
            <w:tc>
              <w:tcPr>
                <w:tcW w:w="477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1" w:name="Med8H4"/>
      <w:tr w:rsidR="00601632" w14:paraId="5A8ABA5B" w14:textId="77777777" w:rsidTr="000818AB">
        <w:trPr>
          <w:cantSplit/>
        </w:trPr>
        <w:tc>
          <w:tcPr>
            <w:tcW w:w="899" w:type="dxa"/>
          </w:tcPr>
          <w:p w14:paraId="5B343E8D" w14:textId="2FAD9FF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7276C8D8" w14:textId="77777777" w:rsidR="00601632" w:rsidRPr="008E23CC" w:rsidRDefault="00601632" w:rsidP="00C91040">
            <w:pPr>
              <w:rPr>
                <w:rFonts w:cstheme="minorHAnsi"/>
              </w:rPr>
            </w:pPr>
          </w:p>
        </w:tc>
        <w:tc>
          <w:tcPr>
            <w:tcW w:w="81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1980" w:type="dxa"/>
          </w:tcPr>
          <w:p w14:paraId="17C52071" w14:textId="77777777" w:rsidR="00601632" w:rsidRPr="006B1075" w:rsidRDefault="008F737C" w:rsidP="00C91040">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8F737C" w:rsidP="00C91040">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8F737C" w:rsidP="00C91040">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8F737C" w:rsidP="00C91040">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EndPr/>
          <w:sdtContent>
            <w:tc>
              <w:tcPr>
                <w:tcW w:w="477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2" w:name="Med8H5"/>
      <w:tr w:rsidR="00601632" w14:paraId="70E7A805" w14:textId="77777777" w:rsidTr="000818AB">
        <w:trPr>
          <w:cantSplit/>
        </w:trPr>
        <w:tc>
          <w:tcPr>
            <w:tcW w:w="899" w:type="dxa"/>
          </w:tcPr>
          <w:p w14:paraId="171C1CB0" w14:textId="7F4AA47B"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10122958" w14:textId="77777777" w:rsidR="00601632" w:rsidRPr="008E23CC" w:rsidRDefault="00601632" w:rsidP="00C91040">
            <w:pPr>
              <w:rPr>
                <w:rFonts w:cstheme="minorHAnsi"/>
              </w:rPr>
            </w:pPr>
          </w:p>
        </w:tc>
        <w:tc>
          <w:tcPr>
            <w:tcW w:w="81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1980" w:type="dxa"/>
          </w:tcPr>
          <w:p w14:paraId="242069F1" w14:textId="77777777" w:rsidR="00601632" w:rsidRPr="006B1075" w:rsidRDefault="008F737C" w:rsidP="00C91040">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8F737C" w:rsidP="00C91040">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8F737C" w:rsidP="00C91040">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8F737C" w:rsidP="00C91040">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EndPr/>
          <w:sdtContent>
            <w:tc>
              <w:tcPr>
                <w:tcW w:w="477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3" w:name="Med8H6"/>
      <w:tr w:rsidR="00601632" w14:paraId="7839F0E7" w14:textId="77777777" w:rsidTr="000818AB">
        <w:trPr>
          <w:cantSplit/>
        </w:trPr>
        <w:tc>
          <w:tcPr>
            <w:tcW w:w="899" w:type="dxa"/>
          </w:tcPr>
          <w:p w14:paraId="0225ACF9" w14:textId="3962F4C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3D9FB704" w14:textId="77777777" w:rsidR="00601632" w:rsidRPr="008E23CC" w:rsidRDefault="00601632" w:rsidP="00C91040">
            <w:pPr>
              <w:rPr>
                <w:rFonts w:cstheme="minorHAnsi"/>
              </w:rPr>
            </w:pPr>
          </w:p>
        </w:tc>
        <w:tc>
          <w:tcPr>
            <w:tcW w:w="81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1980" w:type="dxa"/>
          </w:tcPr>
          <w:p w14:paraId="72FAAD3D" w14:textId="77777777" w:rsidR="00601632" w:rsidRPr="006B1075" w:rsidRDefault="008F737C" w:rsidP="00C91040">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8F737C" w:rsidP="00C91040">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8F737C" w:rsidP="00C91040">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8F737C" w:rsidP="00C91040">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EndPr/>
          <w:sdtContent>
            <w:tc>
              <w:tcPr>
                <w:tcW w:w="477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4" w:name="Med8H8"/>
      <w:tr w:rsidR="00601632" w14:paraId="3CD29CDA" w14:textId="77777777" w:rsidTr="000818AB">
        <w:trPr>
          <w:cantSplit/>
        </w:trPr>
        <w:tc>
          <w:tcPr>
            <w:tcW w:w="899" w:type="dxa"/>
          </w:tcPr>
          <w:p w14:paraId="61DBD251" w14:textId="76C7F6DC"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76214FF5" w14:textId="77777777" w:rsidR="00601632" w:rsidRPr="008E23CC" w:rsidRDefault="00601632" w:rsidP="00C91040">
            <w:pPr>
              <w:rPr>
                <w:rFonts w:cstheme="minorHAnsi"/>
              </w:rPr>
            </w:pPr>
          </w:p>
        </w:tc>
        <w:tc>
          <w:tcPr>
            <w:tcW w:w="81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1980" w:type="dxa"/>
          </w:tcPr>
          <w:p w14:paraId="3F17EE97" w14:textId="77777777" w:rsidR="00601632" w:rsidRPr="006B1075" w:rsidRDefault="008F737C" w:rsidP="00C91040">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8F737C" w:rsidP="00C91040">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8F737C" w:rsidP="00C91040">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8F737C" w:rsidP="00C91040">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EndPr/>
          <w:sdtContent>
            <w:tc>
              <w:tcPr>
                <w:tcW w:w="477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5" w:name="Med8H9"/>
      <w:tr w:rsidR="00601632" w14:paraId="43AAF872" w14:textId="77777777" w:rsidTr="000818AB">
        <w:trPr>
          <w:cantSplit/>
        </w:trPr>
        <w:tc>
          <w:tcPr>
            <w:tcW w:w="899" w:type="dxa"/>
          </w:tcPr>
          <w:p w14:paraId="76D82EB5" w14:textId="57AF6C95" w:rsidR="00601632" w:rsidRPr="008E23CC" w:rsidRDefault="00601632" w:rsidP="00C91040">
            <w:pPr>
              <w:jc w:val="center"/>
              <w:rPr>
                <w:rFonts w:cstheme="minorHAnsi"/>
                <w:b/>
                <w:bCs/>
              </w:rPr>
            </w:pPr>
            <w:r w:rsidRPr="008E23CC">
              <w:rPr>
                <w:rFonts w:cstheme="minorHAnsi"/>
                <w:b/>
                <w:bCs/>
              </w:rPr>
              <w:lastRenderedPageBreak/>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29F6DF68" w14:textId="77777777" w:rsidR="00601632" w:rsidRPr="008E23CC" w:rsidRDefault="00601632" w:rsidP="00C91040">
            <w:pPr>
              <w:rPr>
                <w:rFonts w:cstheme="minorHAnsi"/>
              </w:rPr>
            </w:pPr>
          </w:p>
        </w:tc>
        <w:tc>
          <w:tcPr>
            <w:tcW w:w="81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1980" w:type="dxa"/>
          </w:tcPr>
          <w:p w14:paraId="038C2C85" w14:textId="77777777" w:rsidR="00601632" w:rsidRPr="006B1075" w:rsidRDefault="008F737C" w:rsidP="00C91040">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8F737C" w:rsidP="00C91040">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8F737C" w:rsidP="00C91040">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8F737C" w:rsidP="00C91040">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EndPr/>
          <w:sdtContent>
            <w:tc>
              <w:tcPr>
                <w:tcW w:w="477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6" w:name="Med8H10"/>
      <w:tr w:rsidR="00601632" w14:paraId="3DFB4444" w14:textId="77777777" w:rsidTr="000818AB">
        <w:trPr>
          <w:cantSplit/>
        </w:trPr>
        <w:tc>
          <w:tcPr>
            <w:tcW w:w="899" w:type="dxa"/>
          </w:tcPr>
          <w:p w14:paraId="110A0E26" w14:textId="6F5598B6"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0</w:t>
            </w:r>
            <w:bookmarkEnd w:id="86"/>
            <w:r>
              <w:rPr>
                <w:rFonts w:cstheme="minorHAnsi"/>
                <w:b/>
                <w:bCs/>
              </w:rPr>
              <w:fldChar w:fldCharType="end"/>
            </w:r>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810" w:type="dxa"/>
          </w:tcPr>
          <w:p w14:paraId="3709FA86" w14:textId="77777777" w:rsidR="00601632" w:rsidRPr="008E23CC" w:rsidRDefault="00601632" w:rsidP="00C91040">
            <w:pPr>
              <w:rPr>
                <w:rFonts w:cstheme="minorHAnsi"/>
              </w:rPr>
            </w:pPr>
            <w:r w:rsidRPr="008E23CC">
              <w:rPr>
                <w:rFonts w:cstheme="minorHAnsi"/>
              </w:rPr>
              <w:t>C</w:t>
            </w:r>
          </w:p>
        </w:tc>
        <w:tc>
          <w:tcPr>
            <w:tcW w:w="1980" w:type="dxa"/>
          </w:tcPr>
          <w:p w14:paraId="14DCC7B7" w14:textId="77777777" w:rsidR="00601632" w:rsidRPr="006B1075" w:rsidRDefault="008F737C" w:rsidP="00C91040">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8F737C" w:rsidP="00C91040">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8F737C" w:rsidP="00C91040">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8F737C" w:rsidP="00C91040">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EndPr/>
          <w:sdtContent>
            <w:tc>
              <w:tcPr>
                <w:tcW w:w="477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7" w:name="Med8H11"/>
      <w:tr w:rsidR="00601632" w14:paraId="1EF21B36" w14:textId="77777777" w:rsidTr="000818AB">
        <w:trPr>
          <w:cantSplit/>
        </w:trPr>
        <w:tc>
          <w:tcPr>
            <w:tcW w:w="899" w:type="dxa"/>
          </w:tcPr>
          <w:p w14:paraId="6B76B373" w14:textId="2FB4DAF1"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1</w:t>
            </w:r>
            <w:bookmarkEnd w:id="87"/>
            <w:r>
              <w:rPr>
                <w:rFonts w:cstheme="minorHAnsi"/>
                <w:b/>
                <w:bCs/>
              </w:rPr>
              <w:fldChar w:fldCharType="end"/>
            </w:r>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81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1980" w:type="dxa"/>
          </w:tcPr>
          <w:p w14:paraId="20E17719" w14:textId="77777777" w:rsidR="00601632" w:rsidRPr="006B1075" w:rsidRDefault="008F737C" w:rsidP="00C91040">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8F737C" w:rsidP="00C91040">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8F737C" w:rsidP="00C91040">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8F737C" w:rsidP="00C91040">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EndPr/>
          <w:sdtContent>
            <w:tc>
              <w:tcPr>
                <w:tcW w:w="477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0818AB">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810" w:type="dxa"/>
          </w:tcPr>
          <w:p w14:paraId="0AC59CD9" w14:textId="77777777" w:rsidR="00601632" w:rsidRPr="008E23CC" w:rsidRDefault="00601632" w:rsidP="00C91040">
            <w:pPr>
              <w:rPr>
                <w:rFonts w:cstheme="minorHAnsi"/>
              </w:rPr>
            </w:pPr>
            <w:r w:rsidRPr="008E23CC">
              <w:rPr>
                <w:rFonts w:cstheme="minorHAnsi"/>
              </w:rPr>
              <w:t>C</w:t>
            </w:r>
          </w:p>
        </w:tc>
        <w:tc>
          <w:tcPr>
            <w:tcW w:w="1980" w:type="dxa"/>
          </w:tcPr>
          <w:p w14:paraId="5A1EEAAD" w14:textId="77777777" w:rsidR="00601632" w:rsidRPr="006B1075" w:rsidRDefault="008F737C" w:rsidP="00C91040">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8F737C" w:rsidP="00C91040">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8F737C" w:rsidP="00C91040">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8F737C" w:rsidP="00C91040">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EndPr/>
          <w:sdtContent>
            <w:tc>
              <w:tcPr>
                <w:tcW w:w="477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0818AB">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lastRenderedPageBreak/>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810" w:type="dxa"/>
          </w:tcPr>
          <w:p w14:paraId="4EBAAAFA" w14:textId="77777777" w:rsidR="00601632" w:rsidRPr="008E23CC" w:rsidRDefault="00601632" w:rsidP="00C91040">
            <w:pPr>
              <w:rPr>
                <w:rFonts w:cstheme="minorHAnsi"/>
              </w:rPr>
            </w:pPr>
            <w:r w:rsidRPr="008E23CC">
              <w:rPr>
                <w:rFonts w:cstheme="minorHAnsi"/>
              </w:rPr>
              <w:t>C</w:t>
            </w:r>
          </w:p>
        </w:tc>
        <w:tc>
          <w:tcPr>
            <w:tcW w:w="1980" w:type="dxa"/>
          </w:tcPr>
          <w:p w14:paraId="6A3E0E3C" w14:textId="77777777" w:rsidR="00601632" w:rsidRPr="006B1075" w:rsidRDefault="008F737C"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8F737C"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8F737C"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8F737C"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EndPr/>
          <w:sdtContent>
            <w:tc>
              <w:tcPr>
                <w:tcW w:w="477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8" w:name="Med8H15"/>
      <w:tr w:rsidR="00601632" w14:paraId="7C168956" w14:textId="77777777" w:rsidTr="000818AB">
        <w:trPr>
          <w:cantSplit/>
        </w:trPr>
        <w:tc>
          <w:tcPr>
            <w:tcW w:w="899" w:type="dxa"/>
          </w:tcPr>
          <w:p w14:paraId="51AD01CE" w14:textId="4FE5804C"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2DF8905" w14:textId="77777777" w:rsidR="00601632" w:rsidRPr="008E23CC" w:rsidRDefault="00601632" w:rsidP="00C91040">
            <w:pPr>
              <w:rPr>
                <w:rFonts w:cstheme="minorHAnsi"/>
              </w:rPr>
            </w:pPr>
          </w:p>
        </w:tc>
        <w:tc>
          <w:tcPr>
            <w:tcW w:w="81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1980" w:type="dxa"/>
          </w:tcPr>
          <w:p w14:paraId="65A05F66" w14:textId="77777777" w:rsidR="00601632" w:rsidRPr="006B1075" w:rsidRDefault="008F737C"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8F737C"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8F737C"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8F737C"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EndPr/>
          <w:sdtContent>
            <w:tc>
              <w:tcPr>
                <w:tcW w:w="477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9" w:name="Med8H16"/>
      <w:tr w:rsidR="00601632" w14:paraId="371C9F40" w14:textId="77777777" w:rsidTr="00774A85">
        <w:trPr>
          <w:cantSplit/>
        </w:trPr>
        <w:tc>
          <w:tcPr>
            <w:tcW w:w="899" w:type="dxa"/>
            <w:tcBorders>
              <w:bottom w:val="single" w:sz="4" w:space="0" w:color="auto"/>
            </w:tcBorders>
          </w:tcPr>
          <w:p w14:paraId="079F9065" w14:textId="3E45D74F"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254F138" w14:textId="77777777" w:rsidR="00601632" w:rsidRPr="008E23CC" w:rsidRDefault="00601632" w:rsidP="00C91040">
            <w:pPr>
              <w:rPr>
                <w:rFonts w:cstheme="minorHAnsi"/>
              </w:rPr>
            </w:pPr>
          </w:p>
        </w:tc>
        <w:tc>
          <w:tcPr>
            <w:tcW w:w="81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3A48AF9C" w14:textId="77777777" w:rsidR="00601632" w:rsidRPr="006B1075" w:rsidRDefault="008F737C"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8F737C"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8F737C"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8F737C"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EndPr/>
          <w:sdtContent>
            <w:tc>
              <w:tcPr>
                <w:tcW w:w="477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774A85">
        <w:trPr>
          <w:cantSplit/>
        </w:trPr>
        <w:tc>
          <w:tcPr>
            <w:tcW w:w="15120" w:type="dxa"/>
            <w:gridSpan w:val="6"/>
            <w:tcBorders>
              <w:left w:val="single" w:sz="4" w:space="0" w:color="auto"/>
            </w:tcBorders>
            <w:shd w:val="clear" w:color="auto" w:fill="D9E2F3" w:themeFill="accent1" w:themeFillTint="33"/>
          </w:tcPr>
          <w:p w14:paraId="60162135"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01632" w14:paraId="2BFD057B" w14:textId="77777777" w:rsidTr="000818AB">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81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1980" w:type="dxa"/>
          </w:tcPr>
          <w:p w14:paraId="0181B9D7" w14:textId="77777777" w:rsidR="00601632" w:rsidRPr="006B1075" w:rsidRDefault="008F737C" w:rsidP="00C91040">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8F737C" w:rsidP="00C91040">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8F737C" w:rsidP="00C91040">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8F737C" w:rsidP="00C91040">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EndPr/>
          <w:sdtContent>
            <w:tc>
              <w:tcPr>
                <w:tcW w:w="477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0818AB">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81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1980" w:type="dxa"/>
          </w:tcPr>
          <w:p w14:paraId="6883E74A" w14:textId="77777777" w:rsidR="00601632" w:rsidRPr="006B1075" w:rsidRDefault="008F737C" w:rsidP="00C91040">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8F737C" w:rsidP="00C91040">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8F737C" w:rsidP="00C91040">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8F737C" w:rsidP="00C91040">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EndPr/>
          <w:sdtContent>
            <w:tc>
              <w:tcPr>
                <w:tcW w:w="477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0818AB">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81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1980" w:type="dxa"/>
          </w:tcPr>
          <w:p w14:paraId="1E9560F3" w14:textId="77777777" w:rsidR="00601632" w:rsidRPr="006B1075" w:rsidRDefault="008F737C" w:rsidP="00C91040">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8F737C" w:rsidP="00C91040">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8F737C" w:rsidP="00C91040">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8F737C" w:rsidP="00C91040">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EndPr/>
          <w:sdtContent>
            <w:tc>
              <w:tcPr>
                <w:tcW w:w="477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0818AB">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lastRenderedPageBreak/>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81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1980" w:type="dxa"/>
          </w:tcPr>
          <w:p w14:paraId="27709590" w14:textId="77777777" w:rsidR="00601632" w:rsidRPr="006B1075" w:rsidRDefault="008F737C" w:rsidP="00C91040">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8F737C" w:rsidP="00C91040">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8F737C" w:rsidP="00C91040">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8F737C" w:rsidP="00C91040">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EndPr/>
          <w:sdtContent>
            <w:tc>
              <w:tcPr>
                <w:tcW w:w="477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0818AB">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81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1980" w:type="dxa"/>
          </w:tcPr>
          <w:p w14:paraId="0CE78D29" w14:textId="77777777" w:rsidR="00601632" w:rsidRPr="006B1075" w:rsidRDefault="008F737C" w:rsidP="00C91040">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8F737C" w:rsidP="00C91040">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8F737C" w:rsidP="00C91040">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8F737C" w:rsidP="00C91040">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EndPr/>
          <w:sdtContent>
            <w:tc>
              <w:tcPr>
                <w:tcW w:w="477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774A85">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81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0D5ED7D5" w14:textId="77777777" w:rsidR="00601632" w:rsidRPr="006B1075" w:rsidRDefault="008F737C" w:rsidP="00C91040">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8F737C" w:rsidP="00C91040">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8F737C" w:rsidP="00C91040">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8F737C" w:rsidP="00C91040">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EndPr/>
          <w:sdtContent>
            <w:tc>
              <w:tcPr>
                <w:tcW w:w="477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774A85">
        <w:trPr>
          <w:cantSplit/>
        </w:trPr>
        <w:tc>
          <w:tcPr>
            <w:tcW w:w="15120" w:type="dxa"/>
            <w:gridSpan w:val="6"/>
            <w:tcBorders>
              <w:left w:val="single" w:sz="4" w:space="0" w:color="auto"/>
            </w:tcBorders>
            <w:shd w:val="clear" w:color="auto" w:fill="D9E2F3" w:themeFill="accent1" w:themeFillTint="33"/>
          </w:tcPr>
          <w:p w14:paraId="5FA77F6E"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601632" w14:paraId="02E8CEA8" w14:textId="77777777" w:rsidTr="000818AB">
        <w:trPr>
          <w:cantSplit/>
        </w:trPr>
        <w:tc>
          <w:tcPr>
            <w:tcW w:w="899" w:type="dxa"/>
          </w:tcPr>
          <w:p w14:paraId="53B72225" w14:textId="4E225D10"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33A5BED5" w14:textId="77777777" w:rsidR="00601632" w:rsidRPr="00284546" w:rsidRDefault="00601632" w:rsidP="00C9104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81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1980" w:type="dxa"/>
          </w:tcPr>
          <w:p w14:paraId="6D17C31C" w14:textId="77777777" w:rsidR="00601632" w:rsidRPr="006B1075" w:rsidRDefault="008F737C" w:rsidP="00C91040">
            <w:pPr>
              <w:rPr>
                <w:rFonts w:cstheme="minorHAnsi"/>
              </w:rPr>
            </w:pPr>
            <w:sdt>
              <w:sdtPr>
                <w:rPr>
                  <w:rFonts w:cstheme="minorHAnsi"/>
                </w:rPr>
                <w:id w:val="12379116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8F737C" w:rsidP="00C91040">
            <w:pPr>
              <w:rPr>
                <w:rFonts w:cstheme="minorHAnsi"/>
              </w:rPr>
            </w:pPr>
            <w:sdt>
              <w:sdtPr>
                <w:rPr>
                  <w:rFonts w:cstheme="minorHAnsi"/>
                </w:rPr>
                <w:id w:val="15499524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8F737C" w:rsidP="00C91040">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8F737C" w:rsidP="00C91040">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EndPr/>
          <w:sdtContent>
            <w:tc>
              <w:tcPr>
                <w:tcW w:w="4770" w:type="dxa"/>
              </w:tcPr>
              <w:p w14:paraId="4ACBAE41" w14:textId="77777777" w:rsidR="00601632" w:rsidRDefault="00601632" w:rsidP="00C91040">
                <w:r>
                  <w:t>Enter observations of non-compliance, comments or notes here.</w:t>
                </w:r>
              </w:p>
            </w:tc>
          </w:sdtContent>
        </w:sdt>
      </w:tr>
      <w:bookmarkStart w:id="91" w:name="Med8j3"/>
      <w:tr w:rsidR="00601632" w14:paraId="3B614D70" w14:textId="77777777" w:rsidTr="000818AB">
        <w:trPr>
          <w:cantSplit/>
        </w:trPr>
        <w:tc>
          <w:tcPr>
            <w:tcW w:w="899" w:type="dxa"/>
          </w:tcPr>
          <w:p w14:paraId="384CAABE" w14:textId="4EF392D6"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703F1F34"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81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1980" w:type="dxa"/>
          </w:tcPr>
          <w:p w14:paraId="6399392C" w14:textId="77777777" w:rsidR="00601632" w:rsidRPr="006B1075" w:rsidRDefault="008F737C" w:rsidP="00C91040">
            <w:pPr>
              <w:rPr>
                <w:rFonts w:cstheme="minorHAnsi"/>
              </w:rPr>
            </w:pPr>
            <w:sdt>
              <w:sdtPr>
                <w:rPr>
                  <w:rFonts w:cstheme="minorHAnsi"/>
                </w:rPr>
                <w:id w:val="13906953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8F737C" w:rsidP="00C91040">
            <w:pPr>
              <w:rPr>
                <w:rFonts w:cstheme="minorHAnsi"/>
              </w:rPr>
            </w:pPr>
            <w:sdt>
              <w:sdtPr>
                <w:rPr>
                  <w:rFonts w:cstheme="minorHAnsi"/>
                </w:rPr>
                <w:id w:val="-12605967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8F737C" w:rsidP="00C91040">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8F737C" w:rsidP="00C91040">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EndPr/>
          <w:sdtContent>
            <w:tc>
              <w:tcPr>
                <w:tcW w:w="4770" w:type="dxa"/>
              </w:tcPr>
              <w:p w14:paraId="6029B713" w14:textId="77777777" w:rsidR="00601632" w:rsidRDefault="00601632" w:rsidP="00C91040">
                <w:r>
                  <w:t>Enter observations of non-compliance, comments or notes here.</w:t>
                </w:r>
              </w:p>
            </w:tc>
          </w:sdtContent>
        </w:sdt>
      </w:tr>
      <w:bookmarkStart w:id="92" w:name="Med8j4"/>
      <w:tr w:rsidR="00601632" w14:paraId="656ABAC1" w14:textId="77777777" w:rsidTr="000818AB">
        <w:trPr>
          <w:cantSplit/>
        </w:trPr>
        <w:tc>
          <w:tcPr>
            <w:tcW w:w="899" w:type="dxa"/>
          </w:tcPr>
          <w:p w14:paraId="1EE48CFE" w14:textId="12923337"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4101B4CE"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81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1980" w:type="dxa"/>
          </w:tcPr>
          <w:p w14:paraId="667A1E3E" w14:textId="77777777" w:rsidR="00601632" w:rsidRPr="006B1075" w:rsidRDefault="008F737C" w:rsidP="00C91040">
            <w:pPr>
              <w:rPr>
                <w:rFonts w:cstheme="minorHAnsi"/>
              </w:rPr>
            </w:pPr>
            <w:sdt>
              <w:sdtPr>
                <w:rPr>
                  <w:rFonts w:cstheme="minorHAnsi"/>
                </w:rPr>
                <w:id w:val="9168974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8F737C" w:rsidP="00C91040">
            <w:pPr>
              <w:rPr>
                <w:rFonts w:cstheme="minorHAnsi"/>
              </w:rPr>
            </w:pPr>
            <w:sdt>
              <w:sdtPr>
                <w:rPr>
                  <w:rFonts w:cstheme="minorHAnsi"/>
                </w:rPr>
                <w:id w:val="15435490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8F737C" w:rsidP="00C91040">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8F737C" w:rsidP="00C91040">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EndPr/>
          <w:sdtContent>
            <w:tc>
              <w:tcPr>
                <w:tcW w:w="4770" w:type="dxa"/>
              </w:tcPr>
              <w:p w14:paraId="4F0DF487" w14:textId="77777777" w:rsidR="00601632" w:rsidRDefault="00601632" w:rsidP="00C91040">
                <w:r>
                  <w:t>Enter observations of non-compliance, comments or notes here.</w:t>
                </w:r>
              </w:p>
            </w:tc>
          </w:sdtContent>
        </w:sdt>
      </w:tr>
      <w:tr w:rsidR="00601632" w14:paraId="66B03250" w14:textId="77777777" w:rsidTr="000818AB">
        <w:trPr>
          <w:cantSplit/>
        </w:trPr>
        <w:tc>
          <w:tcPr>
            <w:tcW w:w="899" w:type="dxa"/>
          </w:tcPr>
          <w:p w14:paraId="4A8B648A" w14:textId="407FC48D" w:rsidR="00601632" w:rsidRPr="00017D18" w:rsidRDefault="008F737C" w:rsidP="00C91040">
            <w:pPr>
              <w:jc w:val="center"/>
              <w:rPr>
                <w:b/>
                <w:bCs/>
              </w:rPr>
            </w:pPr>
            <w:hyperlink w:anchor="MedWorksheet9" w:tooltip="Go Back to Med Record Review Worksheet" w:history="1">
              <w:r w:rsidR="00601632" w:rsidRPr="00514CAF">
                <w:rPr>
                  <w:rStyle w:val="Hyperlink"/>
                  <w:b/>
                  <w:bCs/>
                </w:rPr>
                <w:t>8-J-5</w:t>
              </w:r>
            </w:hyperlink>
            <w:bookmarkStart w:id="93" w:name="Med8j5"/>
            <w:bookmarkEnd w:id="93"/>
          </w:p>
        </w:tc>
        <w:tc>
          <w:tcPr>
            <w:tcW w:w="6391" w:type="dxa"/>
            <w:tcBorders>
              <w:right w:val="nil"/>
            </w:tcBorders>
          </w:tcPr>
          <w:p w14:paraId="609CE796"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81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1980" w:type="dxa"/>
          </w:tcPr>
          <w:p w14:paraId="1246F907" w14:textId="77777777" w:rsidR="00601632" w:rsidRPr="006B1075" w:rsidRDefault="008F737C" w:rsidP="00C91040">
            <w:pPr>
              <w:rPr>
                <w:rFonts w:cstheme="minorHAnsi"/>
              </w:rPr>
            </w:pPr>
            <w:sdt>
              <w:sdtPr>
                <w:rPr>
                  <w:rFonts w:cstheme="minorHAnsi"/>
                </w:rPr>
                <w:id w:val="12437642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8F737C" w:rsidP="00C91040">
            <w:pPr>
              <w:rPr>
                <w:rFonts w:cstheme="minorHAnsi"/>
              </w:rPr>
            </w:pPr>
            <w:sdt>
              <w:sdtPr>
                <w:rPr>
                  <w:rFonts w:cstheme="minorHAnsi"/>
                </w:rPr>
                <w:id w:val="-4019798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8F737C" w:rsidP="00C91040">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8F737C" w:rsidP="00C91040">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EndPr/>
          <w:sdtContent>
            <w:tc>
              <w:tcPr>
                <w:tcW w:w="4770" w:type="dxa"/>
              </w:tcPr>
              <w:p w14:paraId="3F597A28" w14:textId="77777777" w:rsidR="00601632" w:rsidRDefault="00601632" w:rsidP="00C91040">
                <w:r>
                  <w:t>Enter observations of non-compliance, comments or notes here.</w:t>
                </w:r>
              </w:p>
            </w:tc>
          </w:sdtContent>
        </w:sdt>
      </w:tr>
      <w:bookmarkStart w:id="94" w:name="Med8j6"/>
      <w:tr w:rsidR="00601632" w14:paraId="5D35134B" w14:textId="77777777" w:rsidTr="000818AB">
        <w:trPr>
          <w:cantSplit/>
        </w:trPr>
        <w:tc>
          <w:tcPr>
            <w:tcW w:w="899" w:type="dxa"/>
          </w:tcPr>
          <w:p w14:paraId="1087027A" w14:textId="2EEB204C"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2676CCE0"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81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1980" w:type="dxa"/>
          </w:tcPr>
          <w:p w14:paraId="1E74920D" w14:textId="77777777" w:rsidR="00601632" w:rsidRPr="006B1075" w:rsidRDefault="008F737C" w:rsidP="00C91040">
            <w:pPr>
              <w:rPr>
                <w:rFonts w:cstheme="minorHAnsi"/>
              </w:rPr>
            </w:pPr>
            <w:sdt>
              <w:sdtPr>
                <w:rPr>
                  <w:rFonts w:cstheme="minorHAnsi"/>
                </w:rPr>
                <w:id w:val="-20333352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8F737C" w:rsidP="00C91040">
            <w:pPr>
              <w:rPr>
                <w:rFonts w:cstheme="minorHAnsi"/>
              </w:rPr>
            </w:pPr>
            <w:sdt>
              <w:sdtPr>
                <w:rPr>
                  <w:rFonts w:cstheme="minorHAnsi"/>
                </w:rPr>
                <w:id w:val="-2526677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8F737C" w:rsidP="00C91040">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8F737C" w:rsidP="00C91040">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EndPr/>
          <w:sdtContent>
            <w:tc>
              <w:tcPr>
                <w:tcW w:w="4770" w:type="dxa"/>
              </w:tcPr>
              <w:p w14:paraId="40CB958D" w14:textId="77777777" w:rsidR="00601632" w:rsidRDefault="00601632" w:rsidP="00C91040">
                <w:r>
                  <w:t>Enter observations of non-compliance, comments or notes here.</w:t>
                </w:r>
              </w:p>
            </w:tc>
          </w:sdtContent>
        </w:sdt>
      </w:tr>
      <w:tr w:rsidR="00601632" w14:paraId="172BC898" w14:textId="77777777" w:rsidTr="000818AB">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81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1980" w:type="dxa"/>
          </w:tcPr>
          <w:p w14:paraId="2CCA62B7" w14:textId="77777777" w:rsidR="00601632" w:rsidRPr="006B1075" w:rsidRDefault="008F737C" w:rsidP="00C91040">
            <w:pPr>
              <w:rPr>
                <w:rFonts w:cstheme="minorHAnsi"/>
              </w:rPr>
            </w:pPr>
            <w:sdt>
              <w:sdtPr>
                <w:rPr>
                  <w:rFonts w:cstheme="minorHAnsi"/>
                </w:rPr>
                <w:id w:val="-8922761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8F737C" w:rsidP="00C91040">
            <w:pPr>
              <w:rPr>
                <w:rFonts w:cstheme="minorHAnsi"/>
              </w:rPr>
            </w:pPr>
            <w:sdt>
              <w:sdtPr>
                <w:rPr>
                  <w:rFonts w:cstheme="minorHAnsi"/>
                </w:rPr>
                <w:id w:val="54603029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8F737C" w:rsidP="00C91040">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8F737C" w:rsidP="00C91040">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EndPr/>
          <w:sdtContent>
            <w:tc>
              <w:tcPr>
                <w:tcW w:w="4770" w:type="dxa"/>
              </w:tcPr>
              <w:p w14:paraId="08CC0D6D" w14:textId="77777777" w:rsidR="00601632" w:rsidRDefault="00601632" w:rsidP="00C91040">
                <w:r>
                  <w:t>Enter observations of non-compliance, comments or notes here.</w:t>
                </w:r>
              </w:p>
            </w:tc>
          </w:sdtContent>
        </w:sdt>
      </w:tr>
      <w:tr w:rsidR="00601632" w14:paraId="15382647" w14:textId="77777777" w:rsidTr="000818AB">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81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1980" w:type="dxa"/>
          </w:tcPr>
          <w:p w14:paraId="49D4543D" w14:textId="77777777" w:rsidR="00601632" w:rsidRPr="006B1075" w:rsidRDefault="008F737C" w:rsidP="00C91040">
            <w:pPr>
              <w:rPr>
                <w:rFonts w:cstheme="minorHAnsi"/>
              </w:rPr>
            </w:pPr>
            <w:sdt>
              <w:sdtPr>
                <w:rPr>
                  <w:rFonts w:cstheme="minorHAnsi"/>
                </w:rPr>
                <w:id w:val="-107585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8F737C" w:rsidP="00C91040">
            <w:pPr>
              <w:rPr>
                <w:rFonts w:cstheme="minorHAnsi"/>
              </w:rPr>
            </w:pPr>
            <w:sdt>
              <w:sdtPr>
                <w:rPr>
                  <w:rFonts w:cstheme="minorHAnsi"/>
                </w:rPr>
                <w:id w:val="-22713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8F737C" w:rsidP="00C91040">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8F737C" w:rsidP="00C91040">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EndPr/>
          <w:sdtContent>
            <w:tc>
              <w:tcPr>
                <w:tcW w:w="4770" w:type="dxa"/>
              </w:tcPr>
              <w:p w14:paraId="7C95ADC4" w14:textId="77777777" w:rsidR="00601632" w:rsidRDefault="00601632" w:rsidP="00C91040">
                <w:r>
                  <w:t>Enter observations of non-compliance, comments or notes here.</w:t>
                </w:r>
              </w:p>
            </w:tc>
          </w:sdtContent>
        </w:sdt>
      </w:tr>
      <w:bookmarkStart w:id="95" w:name="Med8j9"/>
      <w:tr w:rsidR="00601632" w14:paraId="0F3CB39D" w14:textId="77777777" w:rsidTr="000818AB">
        <w:trPr>
          <w:cantSplit/>
        </w:trPr>
        <w:tc>
          <w:tcPr>
            <w:tcW w:w="899" w:type="dxa"/>
          </w:tcPr>
          <w:p w14:paraId="26211ED4" w14:textId="25127AA8" w:rsidR="00601632" w:rsidRPr="00017D18"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5FA864DC" w14:textId="77777777" w:rsidR="00601632" w:rsidRPr="00284546" w:rsidRDefault="00601632" w:rsidP="00C9104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5A322E74" w14:textId="77777777" w:rsidR="00601632" w:rsidRDefault="00601632" w:rsidP="00C91040"/>
        </w:tc>
        <w:tc>
          <w:tcPr>
            <w:tcW w:w="81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1980" w:type="dxa"/>
          </w:tcPr>
          <w:p w14:paraId="2D646FAE" w14:textId="77777777" w:rsidR="00601632" w:rsidRPr="006B1075" w:rsidRDefault="008F737C" w:rsidP="00C91040">
            <w:pPr>
              <w:rPr>
                <w:rFonts w:cstheme="minorHAnsi"/>
              </w:rPr>
            </w:pPr>
            <w:sdt>
              <w:sdtPr>
                <w:rPr>
                  <w:rFonts w:cstheme="minorHAnsi"/>
                </w:rPr>
                <w:id w:val="17736628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8F737C" w:rsidP="00C91040">
            <w:pPr>
              <w:rPr>
                <w:rFonts w:cstheme="minorHAnsi"/>
              </w:rPr>
            </w:pPr>
            <w:sdt>
              <w:sdtPr>
                <w:rPr>
                  <w:rFonts w:cstheme="minorHAnsi"/>
                </w:rPr>
                <w:id w:val="-14416819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8F737C" w:rsidP="00C91040">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8F737C" w:rsidP="00C91040">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EndPr/>
          <w:sdtContent>
            <w:tc>
              <w:tcPr>
                <w:tcW w:w="4770" w:type="dxa"/>
              </w:tcPr>
              <w:p w14:paraId="0AD101BF" w14:textId="77777777" w:rsidR="00601632" w:rsidRDefault="00601632" w:rsidP="00C91040">
                <w:r>
                  <w:t>Enter observations of non-compliance, comments or notes here.</w:t>
                </w:r>
              </w:p>
            </w:tc>
          </w:sdtContent>
        </w:sdt>
      </w:tr>
      <w:bookmarkStart w:id="96" w:name="Med8j10"/>
      <w:tr w:rsidR="00601632" w14:paraId="1E74A8D0" w14:textId="77777777" w:rsidTr="00774A85">
        <w:trPr>
          <w:cantSplit/>
        </w:trPr>
        <w:tc>
          <w:tcPr>
            <w:tcW w:w="899" w:type="dxa"/>
            <w:tcBorders>
              <w:bottom w:val="single" w:sz="4" w:space="0" w:color="auto"/>
            </w:tcBorders>
          </w:tcPr>
          <w:p w14:paraId="26C33C7E" w14:textId="39F5A292" w:rsidR="00601632" w:rsidRDefault="00601632" w:rsidP="00C91040">
            <w:pPr>
              <w:jc w:val="center"/>
              <w:rPr>
                <w:b/>
                <w:bCs/>
              </w:rPr>
            </w:pPr>
            <w:r>
              <w:rPr>
                <w:b/>
                <w:bCs/>
              </w:rPr>
              <w:lastRenderedPageBreak/>
              <w:fldChar w:fldCharType="begin"/>
            </w:r>
            <w:r w:rsidR="0072044C">
              <w:rPr>
                <w:b/>
                <w:bCs/>
              </w:rPr>
              <w:instrText>HYPERLINK  \l "MedWorksheet9"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2AF478EE" w14:textId="77777777" w:rsidR="00601632" w:rsidRPr="00E3204D" w:rsidRDefault="00601632" w:rsidP="00C9104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81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1980" w:type="dxa"/>
            <w:tcBorders>
              <w:bottom w:val="single" w:sz="4" w:space="0" w:color="auto"/>
            </w:tcBorders>
          </w:tcPr>
          <w:p w14:paraId="63DE0894" w14:textId="77777777" w:rsidR="00601632" w:rsidRPr="006B1075" w:rsidRDefault="008F737C" w:rsidP="00C91040">
            <w:pPr>
              <w:rPr>
                <w:rFonts w:cstheme="minorHAnsi"/>
              </w:rPr>
            </w:pPr>
            <w:sdt>
              <w:sdtPr>
                <w:rPr>
                  <w:rFonts w:cstheme="minorHAnsi"/>
                </w:rPr>
                <w:id w:val="-200411501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8F737C" w:rsidP="00C91040">
            <w:pPr>
              <w:rPr>
                <w:rFonts w:cstheme="minorHAnsi"/>
              </w:rPr>
            </w:pPr>
            <w:sdt>
              <w:sdtPr>
                <w:rPr>
                  <w:rFonts w:cstheme="minorHAnsi"/>
                </w:rPr>
                <w:id w:val="-1886885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8F737C" w:rsidP="00C91040">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8F737C" w:rsidP="00C91040">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EndPr/>
          <w:sdtContent>
            <w:tc>
              <w:tcPr>
                <w:tcW w:w="477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774A85">
        <w:trPr>
          <w:cantSplit/>
        </w:trPr>
        <w:tc>
          <w:tcPr>
            <w:tcW w:w="15120" w:type="dxa"/>
            <w:gridSpan w:val="6"/>
            <w:tcBorders>
              <w:left w:val="single" w:sz="4" w:space="0" w:color="auto"/>
            </w:tcBorders>
            <w:shd w:val="clear" w:color="auto" w:fill="D9E2F3" w:themeFill="accent1" w:themeFillTint="33"/>
          </w:tcPr>
          <w:p w14:paraId="7C7CE68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601632" w14:paraId="3EBB224D" w14:textId="77777777" w:rsidTr="000818AB">
        <w:trPr>
          <w:cantSplit/>
        </w:trPr>
        <w:tc>
          <w:tcPr>
            <w:tcW w:w="899" w:type="dxa"/>
          </w:tcPr>
          <w:p w14:paraId="59017091" w14:textId="31A2949A" w:rsidR="00601632" w:rsidRPr="00F0770A" w:rsidRDefault="00601632" w:rsidP="00C91040">
            <w:pPr>
              <w:jc w:val="center"/>
              <w:rPr>
                <w:rFonts w:cstheme="minorHAnsi"/>
                <w:b/>
                <w:bCs/>
              </w:rPr>
            </w:pPr>
            <w:r w:rsidRPr="00F0770A">
              <w:rPr>
                <w:rFonts w:cstheme="minorHAnsi"/>
                <w:b/>
                <w:bCs/>
              </w:rPr>
              <w:fldChar w:fldCharType="begin"/>
            </w:r>
            <w:r w:rsidR="0072044C">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81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1980" w:type="dxa"/>
          </w:tcPr>
          <w:p w14:paraId="4D8D73FD" w14:textId="77777777" w:rsidR="00601632" w:rsidRPr="007E1802" w:rsidRDefault="008F737C" w:rsidP="00C91040">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8F737C" w:rsidP="00C91040">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8F737C" w:rsidP="00C91040">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8F737C" w:rsidP="00C91040">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EndPr/>
          <w:sdtContent>
            <w:tc>
              <w:tcPr>
                <w:tcW w:w="477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8" w:name="Med8k6"/>
      <w:tr w:rsidR="00601632" w14:paraId="263B07E4" w14:textId="77777777" w:rsidTr="000818AB">
        <w:trPr>
          <w:cantSplit/>
        </w:trPr>
        <w:tc>
          <w:tcPr>
            <w:tcW w:w="899" w:type="dxa"/>
          </w:tcPr>
          <w:p w14:paraId="2C1FBA11" w14:textId="27907DFA" w:rsidR="00601632" w:rsidRPr="00AC4B22" w:rsidRDefault="00AC4B22" w:rsidP="00C91040">
            <w:pPr>
              <w:jc w:val="center"/>
              <w:rPr>
                <w:rFonts w:cstheme="minorHAnsi"/>
                <w:b/>
                <w:bCs/>
              </w:rPr>
            </w:pPr>
            <w:r>
              <w:rPr>
                <w:b/>
                <w:bCs/>
              </w:rPr>
              <w:fldChar w:fldCharType="begin"/>
            </w:r>
            <w:r>
              <w:rPr>
                <w:b/>
                <w:bCs/>
              </w:rPr>
              <w:instrText xml:space="preserve"> HYPERLINK  \l "MedWorksheet10" </w:instrText>
            </w:r>
            <w:r>
              <w:rPr>
                <w:b/>
                <w:bCs/>
              </w:rPr>
              <w:fldChar w:fldCharType="separate"/>
            </w:r>
            <w:r w:rsidR="00601632" w:rsidRPr="00AC4B22">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C9EC687" w14:textId="77777777" w:rsidR="00601632" w:rsidRPr="00F0770A" w:rsidRDefault="00601632" w:rsidP="00C91040">
            <w:pPr>
              <w:rPr>
                <w:rFonts w:cstheme="minorHAnsi"/>
              </w:rPr>
            </w:pPr>
          </w:p>
        </w:tc>
        <w:tc>
          <w:tcPr>
            <w:tcW w:w="81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1980" w:type="dxa"/>
          </w:tcPr>
          <w:p w14:paraId="530E2950" w14:textId="77777777" w:rsidR="00601632" w:rsidRPr="007E1802" w:rsidRDefault="008F737C" w:rsidP="00C91040">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8F737C" w:rsidP="00C91040">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8F737C" w:rsidP="00C91040">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8F737C" w:rsidP="00C91040">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EndPr/>
          <w:sdtContent>
            <w:tc>
              <w:tcPr>
                <w:tcW w:w="477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9" w:name="Med8k8"/>
      <w:tr w:rsidR="00601632" w14:paraId="39D3C016" w14:textId="77777777" w:rsidTr="000818AB">
        <w:trPr>
          <w:cantSplit/>
        </w:trPr>
        <w:tc>
          <w:tcPr>
            <w:tcW w:w="899" w:type="dxa"/>
          </w:tcPr>
          <w:p w14:paraId="41AA7EF5" w14:textId="389D8B67" w:rsidR="00601632" w:rsidRPr="00F0770A" w:rsidRDefault="00601632" w:rsidP="00C91040">
            <w:pPr>
              <w:jc w:val="center"/>
              <w:rPr>
                <w:rFonts w:cstheme="minorHAnsi"/>
                <w:b/>
                <w:bCs/>
              </w:rPr>
            </w:pPr>
            <w:r w:rsidRPr="00F0770A">
              <w:rPr>
                <w:rFonts w:cstheme="minorHAnsi"/>
                <w:b/>
                <w:bCs/>
              </w:rPr>
              <w:fldChar w:fldCharType="begin"/>
            </w:r>
            <w:r w:rsidR="001D6F1B">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81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1980" w:type="dxa"/>
          </w:tcPr>
          <w:p w14:paraId="120E3A0E" w14:textId="77777777" w:rsidR="00601632" w:rsidRPr="007E1802" w:rsidRDefault="008F737C" w:rsidP="00C91040">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8F737C" w:rsidP="00C91040">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8F737C" w:rsidP="00C91040">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8F737C" w:rsidP="00C91040">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EndPr/>
          <w:sdtContent>
            <w:tc>
              <w:tcPr>
                <w:tcW w:w="477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100" w:name="Med8k10"/>
      <w:tr w:rsidR="00601632" w14:paraId="0E6FD46A" w14:textId="77777777" w:rsidTr="000818AB">
        <w:trPr>
          <w:cantSplit/>
        </w:trPr>
        <w:tc>
          <w:tcPr>
            <w:tcW w:w="899" w:type="dxa"/>
          </w:tcPr>
          <w:p w14:paraId="0B7CD1E7" w14:textId="5AFEF8FC" w:rsidR="00601632" w:rsidRPr="00F0770A" w:rsidRDefault="001D6F1B" w:rsidP="00C9104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601632" w:rsidRPr="001D6F1B">
              <w:rPr>
                <w:rStyle w:val="Hyperlink"/>
                <w:rFonts w:cstheme="minorHAnsi"/>
                <w:b/>
                <w:bCs/>
              </w:rPr>
              <w:t>8-K-10</w:t>
            </w:r>
            <w:bookmarkEnd w:id="100"/>
            <w:r>
              <w:rPr>
                <w:rFonts w:cstheme="minorHAnsi"/>
                <w:b/>
                <w:bCs/>
              </w:rPr>
              <w:fldChar w:fldCharType="end"/>
            </w:r>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81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1980" w:type="dxa"/>
          </w:tcPr>
          <w:p w14:paraId="05DBE0F7" w14:textId="77777777" w:rsidR="00601632" w:rsidRPr="007E1802" w:rsidRDefault="008F737C" w:rsidP="00C91040">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8F737C" w:rsidP="00C91040">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8F737C" w:rsidP="00C91040">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8F737C" w:rsidP="00C91040">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EndPr/>
          <w:sdtContent>
            <w:tc>
              <w:tcPr>
                <w:tcW w:w="477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0818AB">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lastRenderedPageBreak/>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81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1980" w:type="dxa"/>
          </w:tcPr>
          <w:p w14:paraId="5D15664A" w14:textId="77777777" w:rsidR="00601632" w:rsidRPr="007E1802" w:rsidRDefault="008F737C" w:rsidP="00C91040">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8F737C" w:rsidP="00C91040">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8F737C" w:rsidP="00C91040">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8F737C" w:rsidP="00C91040">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EndPr/>
          <w:sdtContent>
            <w:tc>
              <w:tcPr>
                <w:tcW w:w="477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774A85">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81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1980" w:type="dxa"/>
            <w:tcBorders>
              <w:bottom w:val="single" w:sz="4" w:space="0" w:color="auto"/>
            </w:tcBorders>
          </w:tcPr>
          <w:p w14:paraId="01A791DA" w14:textId="77777777" w:rsidR="00601632" w:rsidRPr="007E1802" w:rsidRDefault="008F737C" w:rsidP="00C91040">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8F737C" w:rsidP="00C91040">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8F737C" w:rsidP="00C91040">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8F737C" w:rsidP="00C91040">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43885E4" w14:textId="77777777" w:rsidR="00601632" w:rsidRPr="007E1802" w:rsidRDefault="00601632" w:rsidP="00C91040">
            <w:pPr>
              <w:rPr>
                <w:rFonts w:cstheme="minorHAnsi"/>
              </w:rPr>
            </w:pPr>
          </w:p>
        </w:tc>
        <w:sdt>
          <w:sdtPr>
            <w:rPr>
              <w:rFonts w:cstheme="minorHAnsi"/>
            </w:rPr>
            <w:id w:val="-2064707129"/>
            <w:placeholder>
              <w:docPart w:val="71B65B109F09408EB0780ECD27DA470E"/>
            </w:placeholder>
            <w:showingPlcHdr/>
          </w:sdtPr>
          <w:sdtEndPr/>
          <w:sdtContent>
            <w:tc>
              <w:tcPr>
                <w:tcW w:w="477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774A85">
        <w:trPr>
          <w:cantSplit/>
        </w:trPr>
        <w:tc>
          <w:tcPr>
            <w:tcW w:w="15120" w:type="dxa"/>
            <w:gridSpan w:val="6"/>
            <w:tcBorders>
              <w:left w:val="single" w:sz="4" w:space="0" w:color="auto"/>
            </w:tcBorders>
            <w:shd w:val="clear" w:color="auto" w:fill="D9E2F3" w:themeFill="accent1" w:themeFillTint="33"/>
          </w:tcPr>
          <w:p w14:paraId="2B8D919D"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601632" w14:paraId="3A37F6FA" w14:textId="77777777" w:rsidTr="000818AB">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81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1980" w:type="dxa"/>
          </w:tcPr>
          <w:p w14:paraId="1332D553" w14:textId="77777777" w:rsidR="00601632" w:rsidRPr="007E1802" w:rsidRDefault="008F737C" w:rsidP="00C91040">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8F737C" w:rsidP="00C91040">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8F737C" w:rsidP="00C91040">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8F737C" w:rsidP="00C91040">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EndPr/>
          <w:sdtContent>
            <w:tc>
              <w:tcPr>
                <w:tcW w:w="477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0818AB">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81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1980" w:type="dxa"/>
          </w:tcPr>
          <w:p w14:paraId="6F7C2C2E" w14:textId="77777777" w:rsidR="00601632" w:rsidRPr="007E1802" w:rsidRDefault="008F737C" w:rsidP="00C91040">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8F737C" w:rsidP="00C91040">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8F737C" w:rsidP="00C91040">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8F737C" w:rsidP="00C91040">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EndPr/>
          <w:sdtContent>
            <w:tc>
              <w:tcPr>
                <w:tcW w:w="477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0818AB">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81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1980" w:type="dxa"/>
          </w:tcPr>
          <w:p w14:paraId="5AEA5259" w14:textId="77777777" w:rsidR="00601632" w:rsidRPr="007E1802" w:rsidRDefault="008F737C" w:rsidP="00C91040">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8F737C" w:rsidP="00C91040">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8F737C" w:rsidP="00C91040">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8F737C" w:rsidP="00C91040">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EndPr/>
          <w:sdtContent>
            <w:tc>
              <w:tcPr>
                <w:tcW w:w="477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0818AB">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lastRenderedPageBreak/>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81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1980" w:type="dxa"/>
          </w:tcPr>
          <w:p w14:paraId="47A1C013" w14:textId="77777777" w:rsidR="00601632" w:rsidRPr="007E1802" w:rsidRDefault="008F737C" w:rsidP="00C91040">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8F737C" w:rsidP="00C91040">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8F737C" w:rsidP="00C91040">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8F737C" w:rsidP="00C91040">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EndPr/>
          <w:sdtContent>
            <w:tc>
              <w:tcPr>
                <w:tcW w:w="477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0818AB">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81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1980" w:type="dxa"/>
          </w:tcPr>
          <w:p w14:paraId="64B35070" w14:textId="77777777" w:rsidR="00601632" w:rsidRPr="007E1802" w:rsidRDefault="008F737C" w:rsidP="00C91040">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8F737C" w:rsidP="00C91040">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8F737C" w:rsidP="00C91040">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8F737C" w:rsidP="00C91040">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EndPr/>
          <w:sdtContent>
            <w:tc>
              <w:tcPr>
                <w:tcW w:w="477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0818AB">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81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1980" w:type="dxa"/>
          </w:tcPr>
          <w:p w14:paraId="76E65BCD" w14:textId="77777777" w:rsidR="00601632" w:rsidRPr="007E1802" w:rsidRDefault="008F737C" w:rsidP="00C91040">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8F737C" w:rsidP="00C91040">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8F737C" w:rsidP="00C91040">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8F737C" w:rsidP="00C91040">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EndPr/>
          <w:sdtContent>
            <w:tc>
              <w:tcPr>
                <w:tcW w:w="477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0818AB">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78E45E5" w14:textId="77777777" w:rsidR="00601632" w:rsidRPr="0084305D" w:rsidRDefault="00601632" w:rsidP="00C91040">
            <w:pPr>
              <w:rPr>
                <w:rFonts w:cstheme="minorHAnsi"/>
              </w:rPr>
            </w:pPr>
          </w:p>
        </w:tc>
        <w:tc>
          <w:tcPr>
            <w:tcW w:w="81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1980" w:type="dxa"/>
          </w:tcPr>
          <w:p w14:paraId="79E295B0" w14:textId="77777777" w:rsidR="00601632" w:rsidRPr="007E1802" w:rsidRDefault="008F737C" w:rsidP="00C91040">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8F737C" w:rsidP="00C91040">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8F737C" w:rsidP="00C91040">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8F737C" w:rsidP="00C91040">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EndPr/>
          <w:sdtContent>
            <w:tc>
              <w:tcPr>
                <w:tcW w:w="477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0818AB">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33E28BA" w14:textId="77777777" w:rsidR="00601632" w:rsidRPr="0084305D" w:rsidRDefault="00601632" w:rsidP="00C91040">
            <w:pPr>
              <w:rPr>
                <w:rFonts w:cstheme="minorHAnsi"/>
              </w:rPr>
            </w:pPr>
          </w:p>
        </w:tc>
        <w:tc>
          <w:tcPr>
            <w:tcW w:w="81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1980" w:type="dxa"/>
          </w:tcPr>
          <w:p w14:paraId="302E1BD2" w14:textId="77777777" w:rsidR="00601632" w:rsidRPr="007E1802" w:rsidRDefault="008F737C" w:rsidP="00C91040">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8F737C" w:rsidP="00C91040">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8F737C" w:rsidP="00C91040">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8F737C" w:rsidP="00C91040">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EndPr/>
          <w:sdtContent>
            <w:tc>
              <w:tcPr>
                <w:tcW w:w="477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0818AB">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81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1980" w:type="dxa"/>
          </w:tcPr>
          <w:p w14:paraId="3BC1ACC4" w14:textId="77777777" w:rsidR="00601632" w:rsidRPr="007E1802" w:rsidRDefault="008F737C" w:rsidP="00C91040">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8F737C" w:rsidP="00C91040">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8F737C" w:rsidP="00C91040">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8F737C" w:rsidP="00C91040">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EndPr/>
          <w:sdtContent>
            <w:tc>
              <w:tcPr>
                <w:tcW w:w="477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7A9C3EC0" w14:textId="77777777" w:rsidR="00601632" w:rsidRDefault="00601632" w:rsidP="00601632">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601632" w:rsidRPr="004E1DEE" w14:paraId="4A9D645F" w14:textId="77777777" w:rsidTr="00C91040">
        <w:trPr>
          <w:gridAfter w:val="1"/>
          <w:wAfter w:w="16" w:type="dxa"/>
          <w:tblHeader/>
        </w:trPr>
        <w:tc>
          <w:tcPr>
            <w:tcW w:w="899" w:type="dxa"/>
            <w:shd w:val="clear" w:color="auto" w:fill="2F5496" w:themeFill="accent1" w:themeFillShade="BF"/>
            <w:vAlign w:val="center"/>
          </w:tcPr>
          <w:bookmarkEnd w:id="101"/>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9F70BC9" w14:textId="77777777" w:rsidR="00601632" w:rsidRPr="00B723A6" w:rsidRDefault="00601632" w:rsidP="00C91040">
            <w:pPr>
              <w:jc w:val="center"/>
              <w:rPr>
                <w:b/>
                <w:bCs/>
                <w:color w:val="FFFFFF" w:themeColor="background1"/>
                <w:sz w:val="28"/>
                <w:szCs w:val="28"/>
              </w:rPr>
            </w:pPr>
          </w:p>
        </w:tc>
        <w:tc>
          <w:tcPr>
            <w:tcW w:w="810" w:type="dxa"/>
            <w:shd w:val="clear" w:color="auto" w:fill="2F5496" w:themeFill="accent1" w:themeFillShade="BF"/>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774A85">
        <w:tc>
          <w:tcPr>
            <w:tcW w:w="15136" w:type="dxa"/>
            <w:gridSpan w:val="7"/>
            <w:tcBorders>
              <w:left w:val="single" w:sz="4" w:space="0" w:color="auto"/>
            </w:tcBorders>
            <w:shd w:val="clear" w:color="auto" w:fill="D9E2F3" w:themeFill="accent1" w:themeFillTint="33"/>
            <w:vAlign w:val="center"/>
          </w:tcPr>
          <w:p w14:paraId="13207358"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601632" w14:paraId="7872C07B" w14:textId="77777777" w:rsidTr="00C91040">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vAlign w:val="center"/>
          </w:tcPr>
          <w:p w14:paraId="74D937B0" w14:textId="77777777" w:rsidR="00601632" w:rsidRDefault="00601632" w:rsidP="00C91040">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393DF2C" w14:textId="77777777" w:rsidR="00601632" w:rsidRPr="0084305D" w:rsidRDefault="00601632" w:rsidP="00C91040">
            <w:pPr>
              <w:rPr>
                <w:rFonts w:cstheme="minorHAnsi"/>
              </w:rPr>
            </w:pPr>
          </w:p>
        </w:tc>
        <w:tc>
          <w:tcPr>
            <w:tcW w:w="81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1980" w:type="dxa"/>
          </w:tcPr>
          <w:p w14:paraId="032FCD54" w14:textId="77777777" w:rsidR="00601632" w:rsidRPr="0084305D" w:rsidRDefault="008F737C" w:rsidP="00C91040">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8F737C" w:rsidP="00C91040">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8F737C" w:rsidP="00C91040">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8F737C" w:rsidP="00C91040">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EndPr/>
          <w:sdtContent>
            <w:tc>
              <w:tcPr>
                <w:tcW w:w="477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0AE118A7" w14:textId="77777777" w:rsidR="000E62B8" w:rsidRDefault="000E62B8" w:rsidP="000E62B8">
      <w:pPr>
        <w:shd w:val="clear" w:color="auto" w:fill="8EAADB" w:themeFill="accent1" w:themeFillTint="99"/>
      </w:pPr>
      <w:bookmarkStart w:id="102" w:name="Section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0E62B8" w:rsidRPr="004E1DEE" w14:paraId="095EF0ED" w14:textId="77777777" w:rsidTr="00774A85">
        <w:trPr>
          <w:tblHeader/>
        </w:trPr>
        <w:tc>
          <w:tcPr>
            <w:tcW w:w="990" w:type="dxa"/>
            <w:tcBorders>
              <w:bottom w:val="single" w:sz="4" w:space="0" w:color="auto"/>
            </w:tcBorders>
            <w:shd w:val="clear" w:color="auto" w:fill="2F5496" w:themeFill="accent1" w:themeFillShade="BF"/>
            <w:vAlign w:val="center"/>
          </w:tcPr>
          <w:bookmarkEnd w:id="102"/>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551204" w14:textId="77777777" w:rsidR="000E62B8" w:rsidRPr="00B723A6" w:rsidRDefault="000E62B8" w:rsidP="00C91040">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774A85">
        <w:tc>
          <w:tcPr>
            <w:tcW w:w="15120" w:type="dxa"/>
            <w:gridSpan w:val="6"/>
            <w:tcBorders>
              <w:left w:val="single" w:sz="4" w:space="0" w:color="auto"/>
            </w:tcBorders>
            <w:shd w:val="clear" w:color="auto" w:fill="D9E2F3" w:themeFill="accent1" w:themeFillTint="33"/>
            <w:vAlign w:val="center"/>
          </w:tcPr>
          <w:p w14:paraId="1A4D652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0E62B8" w14:paraId="17CE64D0" w14:textId="77777777" w:rsidTr="00774A85">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0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631940A5" w14:textId="77777777" w:rsidR="000E62B8" w:rsidRPr="0084305D" w:rsidRDefault="008F737C" w:rsidP="00C91040">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8F737C" w:rsidP="00C91040">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8F737C" w:rsidP="00C91040">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8F737C" w:rsidP="00C91040">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EndPr/>
          <w:sdtContent>
            <w:tc>
              <w:tcPr>
                <w:tcW w:w="477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774A85">
        <w:trPr>
          <w:cantSplit/>
        </w:trPr>
        <w:tc>
          <w:tcPr>
            <w:tcW w:w="15120" w:type="dxa"/>
            <w:gridSpan w:val="6"/>
            <w:tcBorders>
              <w:left w:val="single" w:sz="4" w:space="0" w:color="auto"/>
            </w:tcBorders>
            <w:shd w:val="clear" w:color="auto" w:fill="D9E2F3" w:themeFill="accent1" w:themeFillTint="33"/>
          </w:tcPr>
          <w:p w14:paraId="63FE4B2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0E62B8" w14:paraId="1EE530B7" w14:textId="77777777" w:rsidTr="0090259E">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0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1980" w:type="dxa"/>
          </w:tcPr>
          <w:p w14:paraId="4DBCE774" w14:textId="77777777" w:rsidR="000E62B8" w:rsidRPr="007E1802" w:rsidRDefault="008F737C" w:rsidP="00C91040">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8F737C" w:rsidP="00C91040">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8F737C" w:rsidP="00C91040">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8F737C" w:rsidP="00C91040">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EndPr/>
          <w:sdtContent>
            <w:tc>
              <w:tcPr>
                <w:tcW w:w="477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90259E">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0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1980" w:type="dxa"/>
          </w:tcPr>
          <w:p w14:paraId="68D83BD2" w14:textId="77777777" w:rsidR="000E62B8" w:rsidRPr="007E1802" w:rsidRDefault="008F737C" w:rsidP="00C91040">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8F737C" w:rsidP="00C91040">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8F737C" w:rsidP="00C91040">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8F737C" w:rsidP="00C91040">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EndPr/>
          <w:sdtContent>
            <w:tc>
              <w:tcPr>
                <w:tcW w:w="477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90259E">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0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1980" w:type="dxa"/>
          </w:tcPr>
          <w:p w14:paraId="20A77823" w14:textId="77777777" w:rsidR="000E62B8" w:rsidRPr="007E1802" w:rsidRDefault="008F737C" w:rsidP="00C91040">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8F737C" w:rsidP="00C91040">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8F737C" w:rsidP="00C91040">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8F737C" w:rsidP="00C91040">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EndPr/>
          <w:sdtContent>
            <w:tc>
              <w:tcPr>
                <w:tcW w:w="477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90259E">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5539DA7A" w14:textId="77777777" w:rsidR="000E62B8" w:rsidRPr="0084305D" w:rsidRDefault="000E62B8" w:rsidP="00C91040">
            <w:pPr>
              <w:rPr>
                <w:rFonts w:cstheme="minorHAnsi"/>
              </w:rPr>
            </w:pPr>
          </w:p>
        </w:tc>
        <w:tc>
          <w:tcPr>
            <w:tcW w:w="90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1980" w:type="dxa"/>
          </w:tcPr>
          <w:p w14:paraId="3D1C018C" w14:textId="77777777" w:rsidR="000E62B8" w:rsidRPr="007E1802" w:rsidRDefault="008F737C" w:rsidP="00C91040">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8F737C" w:rsidP="00C91040">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8F737C" w:rsidP="00C91040">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8F737C" w:rsidP="00C91040">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EndPr/>
          <w:sdtContent>
            <w:tc>
              <w:tcPr>
                <w:tcW w:w="477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774A85">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0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CE904F6" w14:textId="77777777" w:rsidR="000E62B8" w:rsidRPr="007E1802" w:rsidRDefault="008F737C" w:rsidP="00C91040">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8F737C" w:rsidP="00C91040">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8F737C" w:rsidP="00C91040">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8F737C" w:rsidP="00C91040">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EndPr/>
          <w:sdtContent>
            <w:tc>
              <w:tcPr>
                <w:tcW w:w="477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774A85">
        <w:trPr>
          <w:cantSplit/>
        </w:trPr>
        <w:tc>
          <w:tcPr>
            <w:tcW w:w="15120" w:type="dxa"/>
            <w:gridSpan w:val="6"/>
            <w:tcBorders>
              <w:left w:val="single" w:sz="4" w:space="0" w:color="auto"/>
            </w:tcBorders>
            <w:shd w:val="clear" w:color="auto" w:fill="D9E2F3" w:themeFill="accent1" w:themeFillTint="33"/>
          </w:tcPr>
          <w:p w14:paraId="448A3EB7"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0E62B8" w14:paraId="2BAA0F5C" w14:textId="77777777" w:rsidTr="0090259E">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77777777"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00" w:type="dxa"/>
          </w:tcPr>
          <w:p w14:paraId="4D33682D" w14:textId="77777777" w:rsidR="000E62B8" w:rsidRPr="0084305D" w:rsidRDefault="000E62B8" w:rsidP="00C91040">
            <w:pPr>
              <w:rPr>
                <w:rFonts w:cstheme="minorHAnsi"/>
              </w:rPr>
            </w:pPr>
            <w:r>
              <w:rPr>
                <w:rFonts w:cstheme="minorHAnsi"/>
              </w:rPr>
              <w:t>---</w:t>
            </w:r>
          </w:p>
        </w:tc>
        <w:tc>
          <w:tcPr>
            <w:tcW w:w="198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EndPr/>
          <w:sdtContent>
            <w:tc>
              <w:tcPr>
                <w:tcW w:w="477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90259E">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0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1980" w:type="dxa"/>
          </w:tcPr>
          <w:p w14:paraId="024AE840" w14:textId="77777777" w:rsidR="000E62B8" w:rsidRPr="007E1802" w:rsidRDefault="008F737C" w:rsidP="00C91040">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8F737C" w:rsidP="00C91040">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8F737C" w:rsidP="00C91040">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8F737C" w:rsidP="00C91040">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EndPr/>
          <w:sdtContent>
            <w:tc>
              <w:tcPr>
                <w:tcW w:w="477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90259E">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0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1980" w:type="dxa"/>
          </w:tcPr>
          <w:p w14:paraId="6235AB99" w14:textId="77777777" w:rsidR="000E62B8" w:rsidRPr="007E1802" w:rsidRDefault="008F737C" w:rsidP="00C91040">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8F737C" w:rsidP="00C91040">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8F737C" w:rsidP="00C91040">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8F737C" w:rsidP="00C91040">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EndPr/>
          <w:sdtContent>
            <w:tc>
              <w:tcPr>
                <w:tcW w:w="477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90259E">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lastRenderedPageBreak/>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0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1980" w:type="dxa"/>
          </w:tcPr>
          <w:p w14:paraId="48D3B050" w14:textId="77777777" w:rsidR="000E62B8" w:rsidRPr="007E1802" w:rsidRDefault="008F737C" w:rsidP="00C91040">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8F737C" w:rsidP="00C91040">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8F737C" w:rsidP="00C91040">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8F737C" w:rsidP="00C91040">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EndPr/>
          <w:sdtContent>
            <w:tc>
              <w:tcPr>
                <w:tcW w:w="477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90259E">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0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1980" w:type="dxa"/>
          </w:tcPr>
          <w:p w14:paraId="3D4C64ED" w14:textId="77777777" w:rsidR="000E62B8" w:rsidRPr="007E1802" w:rsidRDefault="008F737C" w:rsidP="00C91040">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8F737C" w:rsidP="00C91040">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8F737C" w:rsidP="00C91040">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8F737C" w:rsidP="00C91040">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EndPr/>
          <w:sdtContent>
            <w:tc>
              <w:tcPr>
                <w:tcW w:w="477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90259E">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0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1980" w:type="dxa"/>
          </w:tcPr>
          <w:p w14:paraId="607B812F" w14:textId="77777777" w:rsidR="000E62B8" w:rsidRPr="007E1802" w:rsidRDefault="008F737C" w:rsidP="00C91040">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8F737C" w:rsidP="00C91040">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8F737C" w:rsidP="00C91040">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8F737C" w:rsidP="00C91040">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EndPr/>
          <w:sdtContent>
            <w:tc>
              <w:tcPr>
                <w:tcW w:w="477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90259E">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0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1980" w:type="dxa"/>
          </w:tcPr>
          <w:p w14:paraId="5CFBD7F8" w14:textId="77777777" w:rsidR="000E62B8" w:rsidRPr="007E1802" w:rsidRDefault="008F737C" w:rsidP="00C91040">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8F737C" w:rsidP="00C91040">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8F737C" w:rsidP="00C91040">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8F737C" w:rsidP="00C91040">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EndPr/>
          <w:sdtContent>
            <w:tc>
              <w:tcPr>
                <w:tcW w:w="477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90259E">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0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1980" w:type="dxa"/>
          </w:tcPr>
          <w:p w14:paraId="54A68D6D" w14:textId="77777777" w:rsidR="000E62B8" w:rsidRPr="007E1802" w:rsidRDefault="008F737C" w:rsidP="00C91040">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8F737C" w:rsidP="00C91040">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8F737C" w:rsidP="00C91040">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8F737C" w:rsidP="00C91040">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EndPr/>
          <w:sdtContent>
            <w:tc>
              <w:tcPr>
                <w:tcW w:w="477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90259E">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0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1980" w:type="dxa"/>
          </w:tcPr>
          <w:p w14:paraId="2584E882" w14:textId="77777777" w:rsidR="000E62B8" w:rsidRPr="007E1802" w:rsidRDefault="008F737C" w:rsidP="00C91040">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8F737C" w:rsidP="00C91040">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8F737C" w:rsidP="00C91040">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8F737C" w:rsidP="00C91040">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EndPr/>
          <w:sdtContent>
            <w:tc>
              <w:tcPr>
                <w:tcW w:w="477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90259E">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lastRenderedPageBreak/>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00" w:type="dxa"/>
            <w:shd w:val="clear" w:color="auto" w:fill="auto"/>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1980" w:type="dxa"/>
          </w:tcPr>
          <w:p w14:paraId="5F564CB6" w14:textId="77777777" w:rsidR="000E62B8" w:rsidRPr="007E1802" w:rsidRDefault="008F737C" w:rsidP="00C91040">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8F737C" w:rsidP="00C91040">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8F737C" w:rsidP="00C91040">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8F737C" w:rsidP="00C91040">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EndPr/>
          <w:sdtContent>
            <w:tc>
              <w:tcPr>
                <w:tcW w:w="477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90259E">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0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1980" w:type="dxa"/>
          </w:tcPr>
          <w:p w14:paraId="1F7474E2" w14:textId="77777777" w:rsidR="000E62B8" w:rsidRPr="007E1802" w:rsidRDefault="008F737C" w:rsidP="00C91040">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8F737C" w:rsidP="00C91040">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8F737C" w:rsidP="00C91040">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8F737C" w:rsidP="00C91040">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EndPr/>
          <w:sdtContent>
            <w:tc>
              <w:tcPr>
                <w:tcW w:w="477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90259E">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0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1980" w:type="dxa"/>
          </w:tcPr>
          <w:p w14:paraId="7A6AC83D" w14:textId="77777777" w:rsidR="000E62B8" w:rsidRPr="007E1802" w:rsidRDefault="008F737C" w:rsidP="00C91040">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8F737C" w:rsidP="00C91040">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8F737C" w:rsidP="00C91040">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8F737C" w:rsidP="00C91040">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EndPr/>
          <w:sdtContent>
            <w:tc>
              <w:tcPr>
                <w:tcW w:w="477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4F1C4E">
          <w:pgSz w:w="15840" w:h="12240" w:orient="landscape"/>
          <w:pgMar w:top="360" w:right="360" w:bottom="450" w:left="360" w:header="720" w:footer="720" w:gutter="0"/>
          <w:cols w:space="720"/>
          <w:docGrid w:linePitch="360"/>
        </w:sectPr>
      </w:pPr>
    </w:p>
    <w:p w14:paraId="4CC4D0FC" w14:textId="77777777" w:rsidR="000E62B8" w:rsidRDefault="000E62B8" w:rsidP="000E62B8">
      <w:pPr>
        <w:shd w:val="clear" w:color="auto" w:fill="8EAADB" w:themeFill="accent1" w:themeFillTint="99"/>
      </w:pPr>
      <w:bookmarkStart w:id="103" w:name="Section11"/>
      <w:r>
        <w:rPr>
          <w:b/>
          <w:bCs/>
          <w:sz w:val="32"/>
          <w:szCs w:val="32"/>
        </w:rPr>
        <w:lastRenderedPageBreak/>
        <w:t>SECTION 11: PERSONNEL</w:t>
      </w:r>
    </w:p>
    <w:tbl>
      <w:tblPr>
        <w:tblStyle w:val="TableGrid"/>
        <w:tblW w:w="14850" w:type="dxa"/>
        <w:tblInd w:w="-5" w:type="dxa"/>
        <w:tblLayout w:type="fixed"/>
        <w:tblLook w:val="04A0" w:firstRow="1" w:lastRow="0" w:firstColumn="1" w:lastColumn="0" w:noHBand="0" w:noVBand="1"/>
      </w:tblPr>
      <w:tblGrid>
        <w:gridCol w:w="990"/>
        <w:gridCol w:w="6300"/>
        <w:gridCol w:w="270"/>
        <w:gridCol w:w="810"/>
        <w:gridCol w:w="1980"/>
        <w:gridCol w:w="4500"/>
      </w:tblGrid>
      <w:tr w:rsidR="000E62B8" w:rsidRPr="004E1DEE" w14:paraId="3C931614" w14:textId="77777777" w:rsidTr="00A42E50">
        <w:trPr>
          <w:tblHeader/>
        </w:trPr>
        <w:tc>
          <w:tcPr>
            <w:tcW w:w="990" w:type="dxa"/>
            <w:tcBorders>
              <w:bottom w:val="single" w:sz="4" w:space="0" w:color="auto"/>
            </w:tcBorders>
            <w:shd w:val="clear" w:color="auto" w:fill="2F5496" w:themeFill="accent1" w:themeFillShade="BF"/>
            <w:vAlign w:val="center"/>
          </w:tcPr>
          <w:bookmarkEnd w:id="103"/>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8FE3086" w14:textId="77777777" w:rsidR="000E62B8" w:rsidRPr="00B723A6" w:rsidRDefault="000E62B8"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shd w:val="clear" w:color="auto" w:fill="2F5496" w:themeFill="accent1" w:themeFillShade="BF"/>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A42E50">
        <w:tc>
          <w:tcPr>
            <w:tcW w:w="14850" w:type="dxa"/>
            <w:gridSpan w:val="6"/>
            <w:tcBorders>
              <w:left w:val="single" w:sz="4" w:space="0" w:color="auto"/>
            </w:tcBorders>
            <w:shd w:val="clear" w:color="auto" w:fill="D9E2F3" w:themeFill="accent1" w:themeFillTint="33"/>
            <w:vAlign w:val="center"/>
          </w:tcPr>
          <w:p w14:paraId="71C2E14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4" w:name="Per11B2"/>
      <w:tr w:rsidR="000E62B8" w14:paraId="0FD14BD4" w14:textId="77777777" w:rsidTr="00A42E50">
        <w:trPr>
          <w:cantSplit/>
        </w:trPr>
        <w:tc>
          <w:tcPr>
            <w:tcW w:w="990" w:type="dxa"/>
          </w:tcPr>
          <w:p w14:paraId="1A2BA15B" w14:textId="38B2A1FA" w:rsidR="000E62B8" w:rsidRPr="0084305D" w:rsidRDefault="00864E8E"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864E8E">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D9E273" w14:textId="77777777" w:rsidR="000E62B8" w:rsidRDefault="000E62B8" w:rsidP="00C91040">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A D.D.S. or D.M.D.  may serve as the Medical Director only for facilities exclusively practicing dentistry or oral maxillofacial surgery.</w:t>
            </w:r>
          </w:p>
          <w:p w14:paraId="3FD106B5" w14:textId="77777777" w:rsidR="000E62B8" w:rsidRPr="0084305D" w:rsidRDefault="000E62B8" w:rsidP="00C91040">
            <w:pPr>
              <w:rPr>
                <w:rFonts w:cstheme="minorHAnsi"/>
              </w:rPr>
            </w:pPr>
          </w:p>
        </w:tc>
        <w:tc>
          <w:tcPr>
            <w:tcW w:w="270" w:type="dxa"/>
            <w:tcBorders>
              <w:left w:val="nil"/>
            </w:tcBorders>
          </w:tcPr>
          <w:p w14:paraId="50FB18AE" w14:textId="77777777" w:rsidR="000E62B8" w:rsidRPr="0084305D" w:rsidRDefault="000E62B8" w:rsidP="00C91040">
            <w:pPr>
              <w:rPr>
                <w:rFonts w:cstheme="minorHAnsi"/>
              </w:rPr>
            </w:pPr>
          </w:p>
        </w:tc>
        <w:tc>
          <w:tcPr>
            <w:tcW w:w="810" w:type="dxa"/>
          </w:tcPr>
          <w:p w14:paraId="4BEEBDA0" w14:textId="77777777" w:rsidR="000E62B8" w:rsidRPr="00C34C63" w:rsidRDefault="000E62B8" w:rsidP="00C91040">
            <w:pPr>
              <w:rPr>
                <w:rFonts w:cstheme="minorHAnsi"/>
              </w:rPr>
            </w:pPr>
            <w:r w:rsidRPr="00C34C63">
              <w:rPr>
                <w:rFonts w:cstheme="minorHAnsi"/>
              </w:rPr>
              <w:t xml:space="preserve">A </w:t>
            </w:r>
          </w:p>
          <w:p w14:paraId="20ED8AFA" w14:textId="77777777" w:rsidR="000E62B8" w:rsidRPr="00C34C63" w:rsidRDefault="000E62B8" w:rsidP="00C91040">
            <w:pPr>
              <w:rPr>
                <w:rFonts w:cstheme="minorHAnsi"/>
              </w:rPr>
            </w:pPr>
            <w:r w:rsidRPr="00C34C63">
              <w:rPr>
                <w:rFonts w:cstheme="minorHAnsi"/>
              </w:rPr>
              <w:t xml:space="preserve">B </w:t>
            </w:r>
          </w:p>
          <w:p w14:paraId="53F96938" w14:textId="77777777" w:rsidR="000E62B8" w:rsidRPr="00C34C63" w:rsidRDefault="000E62B8" w:rsidP="00C91040">
            <w:pPr>
              <w:rPr>
                <w:rFonts w:cstheme="minorHAnsi"/>
              </w:rPr>
            </w:pPr>
            <w:r w:rsidRPr="00C34C63">
              <w:rPr>
                <w:rFonts w:cstheme="minorHAnsi"/>
              </w:rPr>
              <w:t xml:space="preserve">C-M </w:t>
            </w:r>
          </w:p>
          <w:p w14:paraId="22465F5D" w14:textId="77777777" w:rsidR="000E62B8" w:rsidRPr="0084305D" w:rsidRDefault="000E62B8" w:rsidP="00C91040">
            <w:pPr>
              <w:rPr>
                <w:rFonts w:cstheme="minorHAnsi"/>
              </w:rPr>
            </w:pPr>
            <w:r w:rsidRPr="00C34C63">
              <w:rPr>
                <w:rFonts w:cstheme="minorHAnsi"/>
              </w:rPr>
              <w:t>C</w:t>
            </w:r>
          </w:p>
        </w:tc>
        <w:tc>
          <w:tcPr>
            <w:tcW w:w="1980" w:type="dxa"/>
          </w:tcPr>
          <w:p w14:paraId="00C53A59" w14:textId="77777777" w:rsidR="000E62B8" w:rsidRPr="007E1802" w:rsidRDefault="008F737C" w:rsidP="00C91040">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95C075B" w14:textId="77777777" w:rsidR="000E62B8" w:rsidRPr="007E1802" w:rsidRDefault="008F737C" w:rsidP="00C91040">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92E92E" w14:textId="77777777" w:rsidR="000E62B8" w:rsidRPr="007E1802" w:rsidRDefault="008F737C" w:rsidP="00C91040">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10854C1" w14:textId="77777777" w:rsidR="000E62B8" w:rsidRPr="007E1802" w:rsidRDefault="008F737C" w:rsidP="00C91040">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7A83366" w14:textId="77777777" w:rsidR="000E62B8" w:rsidRPr="007E1802" w:rsidRDefault="000E62B8" w:rsidP="00C91040">
            <w:pPr>
              <w:rPr>
                <w:rFonts w:cstheme="minorHAnsi"/>
              </w:rPr>
            </w:pPr>
          </w:p>
        </w:tc>
        <w:sdt>
          <w:sdtPr>
            <w:rPr>
              <w:rFonts w:cstheme="minorHAnsi"/>
            </w:rPr>
            <w:id w:val="1977023226"/>
            <w:placeholder>
              <w:docPart w:val="DAB7A32040764DEFB823FE341D14866C"/>
            </w:placeholder>
            <w:showingPlcHdr/>
          </w:sdtPr>
          <w:sdtEndPr/>
          <w:sdtContent>
            <w:tc>
              <w:tcPr>
                <w:tcW w:w="4500" w:type="dxa"/>
              </w:tcPr>
              <w:p w14:paraId="4AC8AE3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5" w:name="Per11B3"/>
      <w:tr w:rsidR="000E62B8" w14:paraId="2B5E5225" w14:textId="77777777" w:rsidTr="00A42E50">
        <w:trPr>
          <w:cantSplit/>
        </w:trPr>
        <w:tc>
          <w:tcPr>
            <w:tcW w:w="990" w:type="dxa"/>
          </w:tcPr>
          <w:p w14:paraId="6B56CC8B" w14:textId="161716FC" w:rsidR="000E62B8" w:rsidRPr="0084305D" w:rsidRDefault="00783847"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78384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BF1EA1A" w14:textId="77777777" w:rsidR="000E62B8" w:rsidRDefault="000E62B8" w:rsidP="00C91040">
            <w:pPr>
              <w:rPr>
                <w:color w:val="000000"/>
              </w:rPr>
            </w:pPr>
            <w:r>
              <w:rPr>
                <w:color w:val="000000"/>
              </w:rPr>
              <w:t>The Medical Director must be a provider currently licensed by the state in which the facility is located.</w:t>
            </w:r>
          </w:p>
          <w:p w14:paraId="0AAEE029" w14:textId="77777777" w:rsidR="000E62B8" w:rsidRPr="0084305D" w:rsidRDefault="000E62B8" w:rsidP="00C91040">
            <w:pPr>
              <w:rPr>
                <w:rFonts w:cstheme="minorHAnsi"/>
              </w:rPr>
            </w:pPr>
          </w:p>
        </w:tc>
        <w:tc>
          <w:tcPr>
            <w:tcW w:w="270" w:type="dxa"/>
            <w:tcBorders>
              <w:left w:val="nil"/>
            </w:tcBorders>
          </w:tcPr>
          <w:p w14:paraId="71DA29FB" w14:textId="77777777" w:rsidR="000E62B8" w:rsidRPr="0084305D" w:rsidRDefault="000E62B8" w:rsidP="00C91040">
            <w:pPr>
              <w:rPr>
                <w:rFonts w:cstheme="minorHAnsi"/>
              </w:rPr>
            </w:pPr>
          </w:p>
        </w:tc>
        <w:tc>
          <w:tcPr>
            <w:tcW w:w="810" w:type="dxa"/>
          </w:tcPr>
          <w:p w14:paraId="59897F03" w14:textId="77777777" w:rsidR="000E62B8" w:rsidRPr="00C34C63" w:rsidRDefault="000E62B8" w:rsidP="00C91040">
            <w:pPr>
              <w:rPr>
                <w:rFonts w:cstheme="minorHAnsi"/>
              </w:rPr>
            </w:pPr>
            <w:r w:rsidRPr="00C34C63">
              <w:rPr>
                <w:rFonts w:cstheme="minorHAnsi"/>
              </w:rPr>
              <w:t xml:space="preserve">A </w:t>
            </w:r>
          </w:p>
          <w:p w14:paraId="0ADA879C" w14:textId="77777777" w:rsidR="000E62B8" w:rsidRPr="00C34C63" w:rsidRDefault="000E62B8" w:rsidP="00C91040">
            <w:pPr>
              <w:rPr>
                <w:rFonts w:cstheme="minorHAnsi"/>
              </w:rPr>
            </w:pPr>
            <w:r w:rsidRPr="00C34C63">
              <w:rPr>
                <w:rFonts w:cstheme="minorHAnsi"/>
              </w:rPr>
              <w:t xml:space="preserve">B </w:t>
            </w:r>
          </w:p>
          <w:p w14:paraId="7C912643" w14:textId="77777777" w:rsidR="000E62B8" w:rsidRPr="00C34C63" w:rsidRDefault="000E62B8" w:rsidP="00C91040">
            <w:pPr>
              <w:rPr>
                <w:rFonts w:cstheme="minorHAnsi"/>
              </w:rPr>
            </w:pPr>
            <w:r w:rsidRPr="00C34C63">
              <w:rPr>
                <w:rFonts w:cstheme="minorHAnsi"/>
              </w:rPr>
              <w:t xml:space="preserve">C-M </w:t>
            </w:r>
          </w:p>
          <w:p w14:paraId="6775DA30" w14:textId="77777777" w:rsidR="000E62B8" w:rsidRPr="0084305D" w:rsidRDefault="000E62B8" w:rsidP="00C91040">
            <w:pPr>
              <w:rPr>
                <w:rFonts w:cstheme="minorHAnsi"/>
              </w:rPr>
            </w:pPr>
            <w:r w:rsidRPr="00C34C63">
              <w:rPr>
                <w:rFonts w:cstheme="minorHAnsi"/>
              </w:rPr>
              <w:t>C</w:t>
            </w:r>
          </w:p>
        </w:tc>
        <w:tc>
          <w:tcPr>
            <w:tcW w:w="1980" w:type="dxa"/>
          </w:tcPr>
          <w:p w14:paraId="2F405B66" w14:textId="77777777" w:rsidR="000E62B8" w:rsidRPr="007E1802" w:rsidRDefault="008F737C" w:rsidP="00C91040">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FF2A7A" w14:textId="77777777" w:rsidR="000E62B8" w:rsidRPr="007E1802" w:rsidRDefault="008F737C" w:rsidP="00C91040">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20D5CAB" w14:textId="77777777" w:rsidR="000E62B8" w:rsidRPr="007E1802" w:rsidRDefault="008F737C" w:rsidP="00C91040">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8D77F" w14:textId="77777777" w:rsidR="000E62B8" w:rsidRPr="007E1802" w:rsidRDefault="008F737C" w:rsidP="00C91040">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6018FF" w14:textId="77777777" w:rsidR="000E62B8" w:rsidRPr="007E1802" w:rsidRDefault="000E62B8" w:rsidP="00C91040">
            <w:pPr>
              <w:rPr>
                <w:rFonts w:cstheme="minorHAnsi"/>
              </w:rPr>
            </w:pPr>
          </w:p>
        </w:tc>
        <w:sdt>
          <w:sdtPr>
            <w:rPr>
              <w:rFonts w:cstheme="minorHAnsi"/>
            </w:rPr>
            <w:id w:val="-1691985898"/>
            <w:placeholder>
              <w:docPart w:val="34C4A226629C4B738D7FAD5E215449F7"/>
            </w:placeholder>
            <w:showingPlcHdr/>
          </w:sdtPr>
          <w:sdtEndPr/>
          <w:sdtContent>
            <w:tc>
              <w:tcPr>
                <w:tcW w:w="4500" w:type="dxa"/>
              </w:tcPr>
              <w:p w14:paraId="26ABE43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6" w:name="Per11B4"/>
      <w:tr w:rsidR="000E62B8" w14:paraId="7282815F" w14:textId="77777777" w:rsidTr="00A42E50">
        <w:trPr>
          <w:cantSplit/>
        </w:trPr>
        <w:tc>
          <w:tcPr>
            <w:tcW w:w="990" w:type="dxa"/>
          </w:tcPr>
          <w:p w14:paraId="5C821235" w14:textId="02E82CA5" w:rsidR="000E62B8" w:rsidRPr="0084305D" w:rsidRDefault="00783847"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78384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5B9C33" w14:textId="77777777" w:rsidR="000E62B8" w:rsidRDefault="000E62B8" w:rsidP="00C91040">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05016103" w14:textId="1AC6E569" w:rsidR="004D64AA" w:rsidRPr="0084305D" w:rsidRDefault="004D64AA" w:rsidP="00C91040">
            <w:pPr>
              <w:rPr>
                <w:rFonts w:cstheme="minorHAnsi"/>
              </w:rPr>
            </w:pPr>
          </w:p>
        </w:tc>
        <w:tc>
          <w:tcPr>
            <w:tcW w:w="270" w:type="dxa"/>
            <w:tcBorders>
              <w:left w:val="nil"/>
            </w:tcBorders>
          </w:tcPr>
          <w:p w14:paraId="20F356D4" w14:textId="77777777" w:rsidR="000E62B8" w:rsidRPr="0084305D" w:rsidRDefault="000E62B8" w:rsidP="00C91040">
            <w:pPr>
              <w:rPr>
                <w:rFonts w:cstheme="minorHAnsi"/>
              </w:rPr>
            </w:pPr>
          </w:p>
        </w:tc>
        <w:tc>
          <w:tcPr>
            <w:tcW w:w="810" w:type="dxa"/>
          </w:tcPr>
          <w:p w14:paraId="3256D956" w14:textId="77777777" w:rsidR="000E62B8" w:rsidRPr="00C34C63" w:rsidRDefault="000E62B8" w:rsidP="00C91040">
            <w:pPr>
              <w:rPr>
                <w:rFonts w:cstheme="minorHAnsi"/>
              </w:rPr>
            </w:pPr>
            <w:r w:rsidRPr="00C34C63">
              <w:rPr>
                <w:rFonts w:cstheme="minorHAnsi"/>
              </w:rPr>
              <w:t xml:space="preserve">A </w:t>
            </w:r>
          </w:p>
          <w:p w14:paraId="48DC754F" w14:textId="77777777" w:rsidR="000E62B8" w:rsidRPr="00C34C63" w:rsidRDefault="000E62B8" w:rsidP="00C91040">
            <w:pPr>
              <w:rPr>
                <w:rFonts w:cstheme="minorHAnsi"/>
              </w:rPr>
            </w:pPr>
            <w:r w:rsidRPr="00C34C63">
              <w:rPr>
                <w:rFonts w:cstheme="minorHAnsi"/>
              </w:rPr>
              <w:t xml:space="preserve">B </w:t>
            </w:r>
          </w:p>
          <w:p w14:paraId="4C8D32F6" w14:textId="77777777" w:rsidR="000E62B8" w:rsidRPr="00C34C63" w:rsidRDefault="000E62B8" w:rsidP="00C91040">
            <w:pPr>
              <w:rPr>
                <w:rFonts w:cstheme="minorHAnsi"/>
              </w:rPr>
            </w:pPr>
            <w:r w:rsidRPr="00C34C63">
              <w:rPr>
                <w:rFonts w:cstheme="minorHAnsi"/>
              </w:rPr>
              <w:t xml:space="preserve">C-M </w:t>
            </w:r>
          </w:p>
          <w:p w14:paraId="5FE8EA59" w14:textId="77777777" w:rsidR="000E62B8" w:rsidRPr="0084305D" w:rsidRDefault="000E62B8" w:rsidP="00C91040">
            <w:pPr>
              <w:rPr>
                <w:rFonts w:cstheme="minorHAnsi"/>
              </w:rPr>
            </w:pPr>
            <w:r w:rsidRPr="00C34C63">
              <w:rPr>
                <w:rFonts w:cstheme="minorHAnsi"/>
              </w:rPr>
              <w:t>C</w:t>
            </w:r>
          </w:p>
        </w:tc>
        <w:tc>
          <w:tcPr>
            <w:tcW w:w="1980" w:type="dxa"/>
          </w:tcPr>
          <w:p w14:paraId="05733027" w14:textId="77777777" w:rsidR="000E62B8" w:rsidRPr="007E1802" w:rsidRDefault="008F737C" w:rsidP="00C91040">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F0AF726" w14:textId="77777777" w:rsidR="000E62B8" w:rsidRPr="007E1802" w:rsidRDefault="008F737C" w:rsidP="00C91040">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B8425F" w14:textId="77777777" w:rsidR="000E62B8" w:rsidRPr="007E1802" w:rsidRDefault="008F737C" w:rsidP="00C91040">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1D720FD" w14:textId="77777777" w:rsidR="000E62B8" w:rsidRPr="007E1802" w:rsidRDefault="008F737C" w:rsidP="00C91040">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51941A8" w14:textId="77777777" w:rsidR="000E62B8" w:rsidRPr="007E1802" w:rsidRDefault="000E62B8" w:rsidP="00C91040">
            <w:pPr>
              <w:rPr>
                <w:rFonts w:cstheme="minorHAnsi"/>
              </w:rPr>
            </w:pPr>
          </w:p>
        </w:tc>
        <w:sdt>
          <w:sdtPr>
            <w:rPr>
              <w:rFonts w:cstheme="minorHAnsi"/>
            </w:rPr>
            <w:id w:val="-567425768"/>
            <w:placeholder>
              <w:docPart w:val="BE65EB2212FD4B2C82A6DDC94028E3FB"/>
            </w:placeholder>
            <w:showingPlcHdr/>
          </w:sdtPr>
          <w:sdtEndPr/>
          <w:sdtContent>
            <w:tc>
              <w:tcPr>
                <w:tcW w:w="4500" w:type="dxa"/>
              </w:tcPr>
              <w:p w14:paraId="24F8A94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89E0252" w14:textId="77777777" w:rsidTr="00A42E50">
        <w:trPr>
          <w:cantSplit/>
        </w:trPr>
        <w:tc>
          <w:tcPr>
            <w:tcW w:w="990" w:type="dxa"/>
          </w:tcPr>
          <w:p w14:paraId="13AA1A64" w14:textId="77777777" w:rsidR="000E62B8" w:rsidRPr="0084305D" w:rsidRDefault="000E62B8" w:rsidP="00C91040">
            <w:pPr>
              <w:jc w:val="center"/>
              <w:rPr>
                <w:rFonts w:cstheme="minorHAnsi"/>
                <w:b/>
                <w:bCs/>
              </w:rPr>
            </w:pPr>
            <w:r w:rsidRPr="0084305D">
              <w:rPr>
                <w:rFonts w:cstheme="minorHAnsi"/>
                <w:b/>
                <w:bCs/>
              </w:rPr>
              <w:t>11-B-7</w:t>
            </w:r>
          </w:p>
        </w:tc>
        <w:tc>
          <w:tcPr>
            <w:tcW w:w="6300" w:type="dxa"/>
            <w:tcBorders>
              <w:right w:val="nil"/>
            </w:tcBorders>
          </w:tcPr>
          <w:p w14:paraId="7FC331FC" w14:textId="77777777" w:rsidR="000E62B8" w:rsidRPr="0084305D" w:rsidRDefault="000E62B8" w:rsidP="00C91040">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7E619192" w14:textId="77777777" w:rsidR="000E62B8" w:rsidRPr="0084305D" w:rsidRDefault="000E62B8" w:rsidP="00C91040">
            <w:pPr>
              <w:rPr>
                <w:rFonts w:cstheme="minorHAnsi"/>
              </w:rPr>
            </w:pPr>
          </w:p>
        </w:tc>
        <w:tc>
          <w:tcPr>
            <w:tcW w:w="810" w:type="dxa"/>
          </w:tcPr>
          <w:p w14:paraId="001A8627" w14:textId="77777777" w:rsidR="000E62B8" w:rsidRPr="00C34C63" w:rsidRDefault="000E62B8" w:rsidP="00C91040">
            <w:pPr>
              <w:rPr>
                <w:rFonts w:cstheme="minorHAnsi"/>
              </w:rPr>
            </w:pPr>
            <w:r w:rsidRPr="00C34C63">
              <w:rPr>
                <w:rFonts w:cstheme="minorHAnsi"/>
              </w:rPr>
              <w:t xml:space="preserve">A </w:t>
            </w:r>
          </w:p>
          <w:p w14:paraId="1499403E" w14:textId="77777777" w:rsidR="000E62B8" w:rsidRPr="00C34C63" w:rsidRDefault="000E62B8" w:rsidP="00C91040">
            <w:pPr>
              <w:rPr>
                <w:rFonts w:cstheme="minorHAnsi"/>
              </w:rPr>
            </w:pPr>
            <w:r w:rsidRPr="00C34C63">
              <w:rPr>
                <w:rFonts w:cstheme="minorHAnsi"/>
              </w:rPr>
              <w:t xml:space="preserve">B </w:t>
            </w:r>
          </w:p>
          <w:p w14:paraId="5642353C" w14:textId="77777777" w:rsidR="000E62B8" w:rsidRPr="00C34C63" w:rsidRDefault="000E62B8" w:rsidP="00C91040">
            <w:pPr>
              <w:rPr>
                <w:rFonts w:cstheme="minorHAnsi"/>
              </w:rPr>
            </w:pPr>
            <w:r w:rsidRPr="00C34C63">
              <w:rPr>
                <w:rFonts w:cstheme="minorHAnsi"/>
              </w:rPr>
              <w:t xml:space="preserve">C-M </w:t>
            </w:r>
          </w:p>
          <w:p w14:paraId="4501152C" w14:textId="77777777" w:rsidR="000E62B8" w:rsidRPr="0084305D" w:rsidRDefault="000E62B8" w:rsidP="00C91040">
            <w:pPr>
              <w:rPr>
                <w:rFonts w:cstheme="minorHAnsi"/>
              </w:rPr>
            </w:pPr>
            <w:r w:rsidRPr="00C34C63">
              <w:rPr>
                <w:rFonts w:cstheme="minorHAnsi"/>
              </w:rPr>
              <w:t>C</w:t>
            </w:r>
          </w:p>
        </w:tc>
        <w:tc>
          <w:tcPr>
            <w:tcW w:w="1980" w:type="dxa"/>
          </w:tcPr>
          <w:p w14:paraId="559604E3" w14:textId="77777777" w:rsidR="000E62B8" w:rsidRPr="007E1802" w:rsidRDefault="008F737C" w:rsidP="00C91040">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465260" w14:textId="77777777" w:rsidR="000E62B8" w:rsidRPr="007E1802" w:rsidRDefault="008F737C" w:rsidP="00C91040">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FD32BE0" w14:textId="77777777" w:rsidR="000E62B8" w:rsidRPr="007E1802" w:rsidRDefault="008F737C" w:rsidP="00C91040">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3472C15" w14:textId="77777777" w:rsidR="000E62B8" w:rsidRPr="007E1802" w:rsidRDefault="008F737C" w:rsidP="00C91040">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C72F733" w14:textId="77777777" w:rsidR="000E62B8" w:rsidRPr="007E1802" w:rsidRDefault="000E62B8" w:rsidP="00C91040">
            <w:pPr>
              <w:rPr>
                <w:rFonts w:cstheme="minorHAnsi"/>
              </w:rPr>
            </w:pPr>
          </w:p>
        </w:tc>
        <w:sdt>
          <w:sdtPr>
            <w:rPr>
              <w:rFonts w:cstheme="minorHAnsi"/>
            </w:rPr>
            <w:id w:val="392470316"/>
            <w:placeholder>
              <w:docPart w:val="3FB12486726046908AA02816EADE89DD"/>
            </w:placeholder>
            <w:showingPlcHdr/>
          </w:sdtPr>
          <w:sdtEndPr/>
          <w:sdtContent>
            <w:tc>
              <w:tcPr>
                <w:tcW w:w="4500" w:type="dxa"/>
              </w:tcPr>
              <w:p w14:paraId="018223A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9DA6388" w14:textId="77777777" w:rsidTr="00A42E50">
        <w:trPr>
          <w:cantSplit/>
        </w:trPr>
        <w:tc>
          <w:tcPr>
            <w:tcW w:w="990" w:type="dxa"/>
            <w:tcBorders>
              <w:bottom w:val="single" w:sz="4" w:space="0" w:color="auto"/>
            </w:tcBorders>
          </w:tcPr>
          <w:p w14:paraId="60CC0963" w14:textId="77777777" w:rsidR="000E62B8" w:rsidRPr="00774A85" w:rsidRDefault="000E62B8" w:rsidP="00C91040">
            <w:pPr>
              <w:jc w:val="center"/>
              <w:rPr>
                <w:rFonts w:cstheme="minorHAnsi"/>
                <w:b/>
                <w:bCs/>
              </w:rPr>
            </w:pPr>
            <w:r w:rsidRPr="00774A85">
              <w:rPr>
                <w:b/>
                <w:bCs/>
              </w:rPr>
              <w:lastRenderedPageBreak/>
              <w:t>11-B-8</w:t>
            </w:r>
          </w:p>
        </w:tc>
        <w:tc>
          <w:tcPr>
            <w:tcW w:w="6300" w:type="dxa"/>
            <w:tcBorders>
              <w:bottom w:val="single" w:sz="4" w:space="0" w:color="auto"/>
              <w:right w:val="nil"/>
            </w:tcBorders>
          </w:tcPr>
          <w:p w14:paraId="0E90FB40" w14:textId="77777777" w:rsidR="000E62B8" w:rsidRDefault="000E62B8" w:rsidP="00C91040">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6B038962" w14:textId="77777777" w:rsidR="000E62B8" w:rsidRPr="0084305D" w:rsidRDefault="000E62B8" w:rsidP="00C91040">
            <w:pPr>
              <w:rPr>
                <w:rFonts w:cstheme="minorHAnsi"/>
              </w:rPr>
            </w:pPr>
          </w:p>
        </w:tc>
        <w:tc>
          <w:tcPr>
            <w:tcW w:w="270" w:type="dxa"/>
            <w:tcBorders>
              <w:left w:val="nil"/>
              <w:bottom w:val="single" w:sz="4" w:space="0" w:color="auto"/>
            </w:tcBorders>
          </w:tcPr>
          <w:p w14:paraId="01BA6B38" w14:textId="77777777" w:rsidR="000E62B8" w:rsidRPr="0084305D" w:rsidRDefault="000E62B8" w:rsidP="00C91040">
            <w:pPr>
              <w:rPr>
                <w:rFonts w:cstheme="minorHAnsi"/>
              </w:rPr>
            </w:pPr>
          </w:p>
        </w:tc>
        <w:tc>
          <w:tcPr>
            <w:tcW w:w="810" w:type="dxa"/>
            <w:tcBorders>
              <w:bottom w:val="single" w:sz="4" w:space="0" w:color="auto"/>
            </w:tcBorders>
          </w:tcPr>
          <w:p w14:paraId="67AFE522" w14:textId="77777777" w:rsidR="000E62B8" w:rsidRPr="00C34C63" w:rsidRDefault="000E62B8" w:rsidP="00C91040">
            <w:pPr>
              <w:rPr>
                <w:rFonts w:cstheme="minorHAnsi"/>
              </w:rPr>
            </w:pPr>
            <w:r w:rsidRPr="00C34C63">
              <w:rPr>
                <w:rFonts w:cstheme="minorHAnsi"/>
              </w:rPr>
              <w:t xml:space="preserve">A </w:t>
            </w:r>
          </w:p>
          <w:p w14:paraId="61F6467B" w14:textId="77777777" w:rsidR="000E62B8" w:rsidRPr="00C34C63" w:rsidRDefault="000E62B8" w:rsidP="00C91040">
            <w:pPr>
              <w:rPr>
                <w:rFonts w:cstheme="minorHAnsi"/>
              </w:rPr>
            </w:pPr>
            <w:r w:rsidRPr="00C34C63">
              <w:rPr>
                <w:rFonts w:cstheme="minorHAnsi"/>
              </w:rPr>
              <w:t xml:space="preserve">B </w:t>
            </w:r>
          </w:p>
          <w:p w14:paraId="3FFADA90" w14:textId="77777777" w:rsidR="000E62B8" w:rsidRPr="00C34C63" w:rsidRDefault="000E62B8" w:rsidP="00C91040">
            <w:pPr>
              <w:rPr>
                <w:rFonts w:cstheme="minorHAnsi"/>
              </w:rPr>
            </w:pPr>
            <w:r w:rsidRPr="00C34C63">
              <w:rPr>
                <w:rFonts w:cstheme="minorHAnsi"/>
              </w:rPr>
              <w:t xml:space="preserve">C-M </w:t>
            </w:r>
          </w:p>
          <w:p w14:paraId="159FA626"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28B5BF7F" w14:textId="77777777" w:rsidR="000E62B8" w:rsidRPr="007E1802" w:rsidRDefault="008F737C" w:rsidP="00C91040">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5F802DBF" w14:textId="77777777" w:rsidR="000E62B8" w:rsidRPr="007E1802" w:rsidRDefault="008F737C" w:rsidP="00C91040">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67E495" w14:textId="77777777" w:rsidR="000E62B8" w:rsidRPr="007E1802" w:rsidRDefault="008F737C" w:rsidP="00C91040">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3B90D0E" w14:textId="77777777" w:rsidR="000E62B8" w:rsidRPr="00C34C63" w:rsidRDefault="008F737C" w:rsidP="00C91040">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7D36C59F" w14:textId="77777777" w:rsidR="000E62B8" w:rsidRDefault="000E62B8" w:rsidP="00C91040">
            <w:pPr>
              <w:rPr>
                <w:rFonts w:cstheme="minorHAnsi"/>
              </w:rPr>
            </w:pPr>
          </w:p>
        </w:tc>
        <w:sdt>
          <w:sdtPr>
            <w:rPr>
              <w:rFonts w:cstheme="minorHAnsi"/>
            </w:rPr>
            <w:id w:val="-433516366"/>
            <w:placeholder>
              <w:docPart w:val="13AC69D9FCA046079B96CF578EAB5847"/>
            </w:placeholder>
            <w:showingPlcHdr/>
          </w:sdtPr>
          <w:sdtEndPr/>
          <w:sdtContent>
            <w:tc>
              <w:tcPr>
                <w:tcW w:w="4500" w:type="dxa"/>
                <w:tcBorders>
                  <w:bottom w:val="single" w:sz="4" w:space="0" w:color="auto"/>
                </w:tcBorders>
              </w:tcPr>
              <w:p w14:paraId="3948686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509FFA4" w14:textId="77777777" w:rsidTr="00A42E50">
        <w:trPr>
          <w:cantSplit/>
        </w:trPr>
        <w:tc>
          <w:tcPr>
            <w:tcW w:w="14850" w:type="dxa"/>
            <w:gridSpan w:val="6"/>
            <w:tcBorders>
              <w:left w:val="single" w:sz="4" w:space="0" w:color="auto"/>
            </w:tcBorders>
            <w:shd w:val="clear" w:color="auto" w:fill="D9E2F3" w:themeFill="accent1" w:themeFillTint="33"/>
          </w:tcPr>
          <w:p w14:paraId="3A2914A6"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0E62B8" w14:paraId="1678A04F" w14:textId="77777777" w:rsidTr="00A42E50">
        <w:trPr>
          <w:cantSplit/>
        </w:trPr>
        <w:tc>
          <w:tcPr>
            <w:tcW w:w="990" w:type="dxa"/>
          </w:tcPr>
          <w:p w14:paraId="7BA12086" w14:textId="32896794" w:rsidR="000E62B8" w:rsidRPr="0084305D" w:rsidRDefault="00442DB1"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442DB1">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44615E74" w14:textId="77777777" w:rsidR="000E62B8" w:rsidRPr="0084305D" w:rsidRDefault="000E62B8" w:rsidP="00C91040">
            <w:pPr>
              <w:rPr>
                <w:rFonts w:cstheme="minorHAnsi"/>
              </w:rPr>
            </w:pPr>
          </w:p>
        </w:tc>
        <w:tc>
          <w:tcPr>
            <w:tcW w:w="81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1980" w:type="dxa"/>
          </w:tcPr>
          <w:p w14:paraId="63E8DFED" w14:textId="77777777" w:rsidR="000E62B8" w:rsidRPr="007E1802" w:rsidRDefault="008F737C" w:rsidP="00C91040">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8F737C" w:rsidP="00C91040">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8F737C" w:rsidP="00C91040">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8F737C" w:rsidP="00C91040">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EndPr/>
          <w:sdtContent>
            <w:tc>
              <w:tcPr>
                <w:tcW w:w="450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8" w:name="Per11C5"/>
      <w:tr w:rsidR="000E62B8" w14:paraId="0BCA296A" w14:textId="77777777" w:rsidTr="00A42E50">
        <w:trPr>
          <w:cantSplit/>
        </w:trPr>
        <w:tc>
          <w:tcPr>
            <w:tcW w:w="990" w:type="dxa"/>
          </w:tcPr>
          <w:p w14:paraId="2CAAA305" w14:textId="530CEB01"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CC5E2A6" w14:textId="77777777" w:rsidR="000E62B8" w:rsidRPr="0084305D" w:rsidRDefault="000E62B8" w:rsidP="00C91040">
            <w:pPr>
              <w:rPr>
                <w:rFonts w:cstheme="minorHAnsi"/>
              </w:rPr>
            </w:pPr>
          </w:p>
        </w:tc>
        <w:tc>
          <w:tcPr>
            <w:tcW w:w="81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1980" w:type="dxa"/>
          </w:tcPr>
          <w:p w14:paraId="70BE38E2" w14:textId="77777777" w:rsidR="000E62B8" w:rsidRPr="007E1802" w:rsidRDefault="008F737C" w:rsidP="00C91040">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8F737C" w:rsidP="00C91040">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8F737C" w:rsidP="00C91040">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8F737C" w:rsidP="00C91040">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EndPr/>
          <w:sdtContent>
            <w:tc>
              <w:tcPr>
                <w:tcW w:w="450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9" w:name="Per11C7"/>
      <w:tr w:rsidR="000E62B8" w14:paraId="1FAEFD5E" w14:textId="77777777" w:rsidTr="00A42E50">
        <w:trPr>
          <w:cantSplit/>
        </w:trPr>
        <w:tc>
          <w:tcPr>
            <w:tcW w:w="990" w:type="dxa"/>
          </w:tcPr>
          <w:p w14:paraId="65A37104" w14:textId="2B4D7445" w:rsidR="000E62B8" w:rsidRPr="0084305D" w:rsidRDefault="003335CC"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3335CC">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86B2547" w14:textId="77777777" w:rsidR="000E62B8" w:rsidRPr="0084305D" w:rsidRDefault="000E62B8" w:rsidP="00C91040">
            <w:pPr>
              <w:rPr>
                <w:rFonts w:cstheme="minorHAnsi"/>
              </w:rPr>
            </w:pPr>
          </w:p>
        </w:tc>
        <w:tc>
          <w:tcPr>
            <w:tcW w:w="81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1980" w:type="dxa"/>
          </w:tcPr>
          <w:p w14:paraId="7FE5BD55" w14:textId="77777777" w:rsidR="000E62B8" w:rsidRPr="007E1802" w:rsidRDefault="008F737C" w:rsidP="00C91040">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8F737C" w:rsidP="00C91040">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8F737C" w:rsidP="00C91040">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8F737C" w:rsidP="00C91040">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EndPr/>
          <w:sdtContent>
            <w:tc>
              <w:tcPr>
                <w:tcW w:w="450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0" w:name="Per11C8"/>
      <w:tr w:rsidR="000E62B8" w14:paraId="782E3AA6" w14:textId="77777777" w:rsidTr="00A42E50">
        <w:trPr>
          <w:cantSplit/>
        </w:trPr>
        <w:tc>
          <w:tcPr>
            <w:tcW w:w="990" w:type="dxa"/>
          </w:tcPr>
          <w:p w14:paraId="173AB673" w14:textId="6A0AF6F5" w:rsidR="000E62B8"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796314">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C39A586" w14:textId="77777777"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3E51048F" w14:textId="77777777" w:rsidR="000E62B8" w:rsidRDefault="000E62B8" w:rsidP="00C91040">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63204EC" w14:textId="77777777" w:rsidR="000E62B8" w:rsidRPr="0084305D" w:rsidRDefault="000E62B8" w:rsidP="00C91040">
            <w:pPr>
              <w:rPr>
                <w:rFonts w:cstheme="minorHAnsi"/>
              </w:rPr>
            </w:pPr>
            <w:r w:rsidRPr="0084305D">
              <w:rPr>
                <w:rFonts w:cstheme="minorHAnsi"/>
                <w:color w:val="000000"/>
              </w:rPr>
              <w:t> </w:t>
            </w:r>
          </w:p>
        </w:tc>
        <w:tc>
          <w:tcPr>
            <w:tcW w:w="81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1980" w:type="dxa"/>
          </w:tcPr>
          <w:p w14:paraId="42FFA79C" w14:textId="77777777" w:rsidR="000E62B8" w:rsidRPr="007E1802" w:rsidRDefault="008F737C" w:rsidP="00C91040">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8F737C" w:rsidP="00C91040">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8F737C" w:rsidP="00C91040">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8F737C" w:rsidP="00C91040">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EndPr/>
          <w:sdtContent>
            <w:tc>
              <w:tcPr>
                <w:tcW w:w="450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1" w:name="Per11C9"/>
      <w:tr w:rsidR="00A23D50" w14:paraId="35B9CD62" w14:textId="77777777" w:rsidTr="00A42E50">
        <w:trPr>
          <w:cantSplit/>
        </w:trPr>
        <w:tc>
          <w:tcPr>
            <w:tcW w:w="990" w:type="dxa"/>
          </w:tcPr>
          <w:p w14:paraId="208CF37C" w14:textId="25C0B073" w:rsidR="00A23D50"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A23D50" w:rsidRPr="00796314">
              <w:rPr>
                <w:rStyle w:val="Hyperlink"/>
                <w:rFonts w:cstheme="minorHAnsi"/>
                <w:b/>
                <w:bCs/>
              </w:rPr>
              <w:t>11-C-9</w:t>
            </w:r>
            <w:bookmarkEnd w:id="111"/>
            <w:r>
              <w:rPr>
                <w:rFonts w:cstheme="minorHAnsi"/>
                <w:b/>
                <w:bCs/>
              </w:rPr>
              <w:fldChar w:fldCharType="end"/>
            </w:r>
          </w:p>
        </w:tc>
        <w:tc>
          <w:tcPr>
            <w:tcW w:w="6570" w:type="dxa"/>
            <w:gridSpan w:val="2"/>
          </w:tcPr>
          <w:p w14:paraId="73575B6D" w14:textId="05E68EB5" w:rsidR="00A23D50" w:rsidRDefault="00A23D50" w:rsidP="00C91040">
            <w:pPr>
              <w:rPr>
                <w:rFonts w:cstheme="minorHAnsi"/>
              </w:rPr>
            </w:pPr>
            <w:r w:rsidRPr="0084305D">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84305D" w:rsidRDefault="00A23D50" w:rsidP="00C91040">
            <w:pPr>
              <w:rPr>
                <w:rFonts w:cstheme="minorHAnsi"/>
              </w:rPr>
            </w:pPr>
          </w:p>
          <w:p w14:paraId="795B6266" w14:textId="2BF47708" w:rsidR="00A23D50" w:rsidRDefault="00A23D50" w:rsidP="00C91040">
            <w:pPr>
              <w:rPr>
                <w:rFonts w:cstheme="minorHAnsi"/>
                <w:b/>
                <w:bCs/>
              </w:rPr>
            </w:pPr>
            <w:r w:rsidRPr="0084305D">
              <w:rPr>
                <w:rFonts w:cstheme="minorHAnsi"/>
                <w:b/>
                <w:bCs/>
              </w:rPr>
              <w:t>-OR-</w:t>
            </w:r>
          </w:p>
          <w:p w14:paraId="5C8730D1" w14:textId="77777777" w:rsidR="00A23D50" w:rsidRPr="0084305D" w:rsidRDefault="00A23D50" w:rsidP="00C91040">
            <w:pPr>
              <w:rPr>
                <w:rFonts w:cstheme="minorHAnsi"/>
                <w:b/>
                <w:bCs/>
              </w:rPr>
            </w:pPr>
          </w:p>
          <w:p w14:paraId="41DAE25C" w14:textId="77777777" w:rsidR="00A23D50" w:rsidRPr="0084305D" w:rsidRDefault="00A23D50" w:rsidP="00C91040">
            <w:pPr>
              <w:rPr>
                <w:rFonts w:cstheme="minorHAnsi"/>
              </w:rPr>
            </w:pPr>
            <w:r w:rsidRPr="0084305D">
              <w:rPr>
                <w:rFonts w:cstheme="minorHAnsi"/>
              </w:rPr>
              <w:t xml:space="preserve">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w:t>
            </w:r>
            <w:proofErr w:type="gramStart"/>
            <w:r w:rsidRPr="0084305D">
              <w:rPr>
                <w:rFonts w:cstheme="minorHAnsi"/>
              </w:rPr>
              <w:t>source  verification</w:t>
            </w:r>
            <w:proofErr w:type="gramEnd"/>
            <w:r w:rsidRPr="0084305D">
              <w:rPr>
                <w:rFonts w:cstheme="minorHAnsi"/>
              </w:rPr>
              <w:t xml:space="preserve"> and not the physician's.</w:t>
            </w:r>
          </w:p>
          <w:p w14:paraId="052AAE47" w14:textId="77777777" w:rsidR="00A23D50" w:rsidRPr="0084305D" w:rsidRDefault="00A23D50" w:rsidP="00C91040">
            <w:pPr>
              <w:rPr>
                <w:rFonts w:cstheme="minorHAnsi"/>
              </w:rPr>
            </w:pPr>
            <w:r w:rsidRPr="0084305D">
              <w:rPr>
                <w:rFonts w:cstheme="minorHAnsi"/>
              </w:rPr>
              <w:t>Required elements of primary source verification are:</w:t>
            </w:r>
          </w:p>
          <w:p w14:paraId="516C9EE0" w14:textId="77777777" w:rsidR="00A23D50" w:rsidRPr="0084305D" w:rsidRDefault="00A23D50" w:rsidP="00C91040">
            <w:pPr>
              <w:rPr>
                <w:rFonts w:cstheme="minorHAnsi"/>
              </w:rPr>
            </w:pPr>
            <w:r w:rsidRPr="0084305D">
              <w:rPr>
                <w:rFonts w:cstheme="minorHAnsi"/>
              </w:rPr>
              <w:t> Verification of medical education directly from institution (MD, DO, DMD, DDS, or DPM degree)</w:t>
            </w:r>
          </w:p>
          <w:p w14:paraId="4F17E359" w14:textId="77777777" w:rsidR="00A23D50" w:rsidRPr="0084305D" w:rsidRDefault="00A23D50" w:rsidP="00C91040">
            <w:pPr>
              <w:rPr>
                <w:rFonts w:cstheme="minorHAnsi"/>
              </w:rPr>
            </w:pPr>
            <w:r w:rsidRPr="0084305D">
              <w:rPr>
                <w:rFonts w:cstheme="minorHAnsi"/>
              </w:rPr>
              <w:t> Verification of any specialty/subspecialty from sponsoring institution</w:t>
            </w:r>
          </w:p>
          <w:p w14:paraId="62799D5B" w14:textId="77777777" w:rsidR="00A23D50" w:rsidRPr="0084305D" w:rsidRDefault="00A23D50" w:rsidP="00C91040">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6E968598" w14:textId="77777777" w:rsidR="00A23D50" w:rsidRPr="0084305D" w:rsidRDefault="00A23D50" w:rsidP="00C91040">
            <w:pPr>
              <w:rPr>
                <w:rFonts w:cstheme="minorHAnsi"/>
              </w:rPr>
            </w:pPr>
            <w:r w:rsidRPr="0084305D">
              <w:rPr>
                <w:rFonts w:cstheme="minorHAnsi"/>
              </w:rPr>
              <w:t> Verification of board certification status, if applicable.</w:t>
            </w:r>
          </w:p>
          <w:p w14:paraId="1F901ABF" w14:textId="77777777" w:rsidR="00A23D50" w:rsidRPr="0084305D" w:rsidRDefault="00A23D50" w:rsidP="00C91040">
            <w:pPr>
              <w:rPr>
                <w:rFonts w:cstheme="minorHAnsi"/>
              </w:rPr>
            </w:pPr>
            <w:r w:rsidRPr="0084305D">
              <w:rPr>
                <w:rFonts w:cstheme="minorHAnsi"/>
              </w:rPr>
              <w:t> Drug Enforcement Administration (DEA) registration status</w:t>
            </w:r>
          </w:p>
          <w:p w14:paraId="765ED50B" w14:textId="77777777" w:rsidR="00A23D50" w:rsidRPr="0084305D" w:rsidRDefault="00A23D50" w:rsidP="00C91040">
            <w:pPr>
              <w:rPr>
                <w:rFonts w:cstheme="minorHAnsi"/>
              </w:rPr>
            </w:pPr>
            <w:r w:rsidRPr="0084305D">
              <w:rPr>
                <w:rFonts w:cstheme="minorHAnsi"/>
              </w:rPr>
              <w:t> National Practitioner Databank (NPDB)’s Integrated Querying and Reporting Services (IQRS)"</w:t>
            </w:r>
          </w:p>
          <w:p w14:paraId="622843D5" w14:textId="77777777" w:rsidR="00A23D50" w:rsidRPr="0084305D" w:rsidRDefault="00A23D50" w:rsidP="00C91040">
            <w:pPr>
              <w:rPr>
                <w:rFonts w:cstheme="minorHAnsi"/>
              </w:rPr>
            </w:pPr>
          </w:p>
        </w:tc>
        <w:tc>
          <w:tcPr>
            <w:tcW w:w="81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1980" w:type="dxa"/>
          </w:tcPr>
          <w:p w14:paraId="070DFDBA" w14:textId="77777777" w:rsidR="00A23D50" w:rsidRPr="007E1802" w:rsidRDefault="008F737C" w:rsidP="00C91040">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8F737C" w:rsidP="00C91040">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8F737C" w:rsidP="00C91040">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8F737C" w:rsidP="00C91040">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EndPr/>
          <w:sdtContent>
            <w:tc>
              <w:tcPr>
                <w:tcW w:w="450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bookmarkStart w:id="112" w:name="Per11C10"/>
      <w:tr w:rsidR="000E62B8" w14:paraId="170F3A3A" w14:textId="77777777" w:rsidTr="00A42E50">
        <w:trPr>
          <w:cantSplit/>
        </w:trPr>
        <w:tc>
          <w:tcPr>
            <w:tcW w:w="990" w:type="dxa"/>
          </w:tcPr>
          <w:p w14:paraId="3408F8C7" w14:textId="6D8703BA" w:rsidR="000E62B8" w:rsidRPr="0084305D" w:rsidRDefault="00B02846"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0</w:t>
            </w:r>
            <w:bookmarkEnd w:id="112"/>
            <w:r>
              <w:rPr>
                <w:rFonts w:cstheme="minorHAnsi"/>
                <w:b/>
                <w:bCs/>
              </w:rPr>
              <w:fldChar w:fldCharType="end"/>
            </w:r>
          </w:p>
        </w:tc>
        <w:tc>
          <w:tcPr>
            <w:tcW w:w="630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81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1980" w:type="dxa"/>
          </w:tcPr>
          <w:p w14:paraId="06AFF5DC" w14:textId="77777777" w:rsidR="000E62B8" w:rsidRPr="007E1802" w:rsidRDefault="008F737C" w:rsidP="00C91040">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8F737C" w:rsidP="00C91040">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8F737C" w:rsidP="00C91040">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8F737C" w:rsidP="00C91040">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EndPr/>
          <w:sdtContent>
            <w:tc>
              <w:tcPr>
                <w:tcW w:w="450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3" w:name="Per11C11"/>
      <w:tr w:rsidR="000E62B8" w14:paraId="35C2DB76" w14:textId="77777777" w:rsidTr="00A42E50">
        <w:trPr>
          <w:cantSplit/>
        </w:trPr>
        <w:tc>
          <w:tcPr>
            <w:tcW w:w="990" w:type="dxa"/>
          </w:tcPr>
          <w:p w14:paraId="3E39853C" w14:textId="70FAF9F7"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955383B" w14:textId="77777777"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81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1980" w:type="dxa"/>
          </w:tcPr>
          <w:p w14:paraId="5A3C7FD1" w14:textId="77777777" w:rsidR="000E62B8" w:rsidRPr="007E1802" w:rsidRDefault="008F737C" w:rsidP="00C91040">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8F737C" w:rsidP="00C91040">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8F737C" w:rsidP="00C91040">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8F737C" w:rsidP="00C91040">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EndPr/>
          <w:sdtContent>
            <w:tc>
              <w:tcPr>
                <w:tcW w:w="450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4" w:name="Per11C12"/>
      <w:tr w:rsidR="000E62B8" w14:paraId="3B39FA74" w14:textId="77777777" w:rsidTr="00A42E50">
        <w:trPr>
          <w:cantSplit/>
        </w:trPr>
        <w:tc>
          <w:tcPr>
            <w:tcW w:w="990" w:type="dxa"/>
            <w:tcBorders>
              <w:bottom w:val="single" w:sz="4" w:space="0" w:color="auto"/>
            </w:tcBorders>
          </w:tcPr>
          <w:p w14:paraId="0F6A02A8" w14:textId="7B89E78F" w:rsidR="000E62B8" w:rsidRPr="0084305D" w:rsidRDefault="004368A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0E62B8" w:rsidRPr="004368A4">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8D7100" w14:textId="77777777" w:rsidR="000E62B8" w:rsidRDefault="000E62B8" w:rsidP="00C91040">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81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3FD2E4F5" w14:textId="77777777" w:rsidR="000E62B8" w:rsidRPr="007E1802" w:rsidRDefault="008F737C" w:rsidP="00C91040">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8F737C" w:rsidP="00C91040">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8F737C" w:rsidP="00C91040">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8F737C" w:rsidP="00C91040">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EndPr/>
          <w:sdtContent>
            <w:tc>
              <w:tcPr>
                <w:tcW w:w="450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A42E50">
        <w:trPr>
          <w:cantSplit/>
        </w:trPr>
        <w:tc>
          <w:tcPr>
            <w:tcW w:w="14850" w:type="dxa"/>
            <w:gridSpan w:val="6"/>
            <w:tcBorders>
              <w:left w:val="single" w:sz="4" w:space="0" w:color="auto"/>
            </w:tcBorders>
            <w:shd w:val="clear" w:color="auto" w:fill="D9E2F3" w:themeFill="accent1" w:themeFillTint="33"/>
          </w:tcPr>
          <w:p w14:paraId="3A49F5A1"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0E62B8" w14:paraId="180F033A" w14:textId="77777777" w:rsidTr="00A42E50">
        <w:trPr>
          <w:cantSplit/>
        </w:trPr>
        <w:tc>
          <w:tcPr>
            <w:tcW w:w="990" w:type="dxa"/>
          </w:tcPr>
          <w:p w14:paraId="1C2C677C" w14:textId="467FCFFC" w:rsidR="000E62B8" w:rsidRPr="0084305D" w:rsidRDefault="00DE3658"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DE3658">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C40BB02" w14:textId="77777777" w:rsidR="000E62B8" w:rsidRDefault="000E62B8" w:rsidP="00C9104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81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1980" w:type="dxa"/>
          </w:tcPr>
          <w:p w14:paraId="1CD44877" w14:textId="77777777" w:rsidR="000E62B8" w:rsidRPr="007E1802" w:rsidRDefault="008F737C" w:rsidP="00C91040">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8F737C" w:rsidP="00C91040">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8F737C" w:rsidP="00C91040">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8F737C" w:rsidP="00C91040">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EndPr/>
          <w:sdtContent>
            <w:tc>
              <w:tcPr>
                <w:tcW w:w="450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6" w:name="Per11D2"/>
      <w:tr w:rsidR="000E62B8" w14:paraId="04F18E5F" w14:textId="77777777" w:rsidTr="00A42E50">
        <w:trPr>
          <w:cantSplit/>
        </w:trPr>
        <w:tc>
          <w:tcPr>
            <w:tcW w:w="990" w:type="dxa"/>
          </w:tcPr>
          <w:p w14:paraId="12FB7794" w14:textId="5663A4D3"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81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1980" w:type="dxa"/>
          </w:tcPr>
          <w:p w14:paraId="2EBF072B" w14:textId="77777777" w:rsidR="000E62B8" w:rsidRPr="007E1802" w:rsidRDefault="008F737C" w:rsidP="00C91040">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8F737C" w:rsidP="00C91040">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8F737C" w:rsidP="00C91040">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8F737C" w:rsidP="00C91040">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EndPr/>
          <w:sdtContent>
            <w:tc>
              <w:tcPr>
                <w:tcW w:w="450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A42E50">
        <w:trPr>
          <w:cantSplit/>
        </w:trPr>
        <w:tc>
          <w:tcPr>
            <w:tcW w:w="99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81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1980" w:type="dxa"/>
          </w:tcPr>
          <w:p w14:paraId="599212C7" w14:textId="77777777" w:rsidR="000E62B8" w:rsidRPr="007E1802" w:rsidRDefault="008F737C" w:rsidP="00C91040">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8F737C" w:rsidP="00C91040">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8F737C" w:rsidP="00C91040">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8F737C" w:rsidP="00C91040">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EndPr/>
          <w:sdtContent>
            <w:tc>
              <w:tcPr>
                <w:tcW w:w="450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A42E50">
        <w:trPr>
          <w:cantSplit/>
        </w:trPr>
        <w:tc>
          <w:tcPr>
            <w:tcW w:w="990" w:type="dxa"/>
          </w:tcPr>
          <w:p w14:paraId="57CD66D6" w14:textId="77777777" w:rsidR="000E62B8" w:rsidRPr="00774A85" w:rsidRDefault="000E62B8" w:rsidP="00C91040">
            <w:pPr>
              <w:jc w:val="center"/>
              <w:rPr>
                <w:rFonts w:cstheme="minorHAnsi"/>
                <w:b/>
                <w:bCs/>
              </w:rPr>
            </w:pPr>
            <w:r w:rsidRPr="00774A85">
              <w:rPr>
                <w:rFonts w:cstheme="minorHAnsi"/>
                <w:b/>
                <w:bCs/>
              </w:rPr>
              <w:lastRenderedPageBreak/>
              <w:t>11-D-5</w:t>
            </w:r>
          </w:p>
        </w:tc>
        <w:tc>
          <w:tcPr>
            <w:tcW w:w="630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81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1980" w:type="dxa"/>
          </w:tcPr>
          <w:p w14:paraId="38968092" w14:textId="77777777" w:rsidR="000E62B8" w:rsidRPr="007E1802" w:rsidRDefault="008F737C" w:rsidP="00C91040">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8F737C" w:rsidP="00C91040">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8F737C" w:rsidP="00C91040">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8F737C" w:rsidP="00C91040">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EndPr/>
          <w:sdtContent>
            <w:tc>
              <w:tcPr>
                <w:tcW w:w="450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A42E50">
        <w:trPr>
          <w:cantSplit/>
        </w:trPr>
        <w:tc>
          <w:tcPr>
            <w:tcW w:w="990" w:type="dxa"/>
          </w:tcPr>
          <w:p w14:paraId="3816BDFC" w14:textId="77777777" w:rsidR="000E62B8" w:rsidRPr="00774A85" w:rsidRDefault="000E62B8" w:rsidP="00C91040">
            <w:pPr>
              <w:jc w:val="center"/>
              <w:rPr>
                <w:rFonts w:cstheme="minorHAnsi"/>
                <w:b/>
                <w:bCs/>
              </w:rPr>
            </w:pPr>
            <w:r w:rsidRPr="00774A85">
              <w:rPr>
                <w:b/>
                <w:bCs/>
              </w:rPr>
              <w:t>11-D-6</w:t>
            </w:r>
          </w:p>
        </w:tc>
        <w:tc>
          <w:tcPr>
            <w:tcW w:w="630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81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1980" w:type="dxa"/>
          </w:tcPr>
          <w:p w14:paraId="1BE4B8B7" w14:textId="77777777" w:rsidR="000E62B8" w:rsidRPr="007E1802" w:rsidRDefault="008F737C" w:rsidP="00C91040">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8F737C" w:rsidP="00C91040">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8F737C" w:rsidP="00C91040">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8F737C" w:rsidP="00C91040">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EndPr/>
          <w:sdtContent>
            <w:tc>
              <w:tcPr>
                <w:tcW w:w="450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A42E50">
        <w:trPr>
          <w:cantSplit/>
        </w:trPr>
        <w:tc>
          <w:tcPr>
            <w:tcW w:w="990" w:type="dxa"/>
          </w:tcPr>
          <w:p w14:paraId="7672BCBC" w14:textId="77777777" w:rsidR="000E62B8" w:rsidRPr="00774A85" w:rsidRDefault="000E62B8" w:rsidP="00C91040">
            <w:pPr>
              <w:jc w:val="center"/>
              <w:rPr>
                <w:rFonts w:cstheme="minorHAnsi"/>
                <w:b/>
                <w:bCs/>
              </w:rPr>
            </w:pPr>
            <w:r w:rsidRPr="00774A85">
              <w:rPr>
                <w:b/>
                <w:bCs/>
              </w:rPr>
              <w:t>11-D-7</w:t>
            </w:r>
          </w:p>
        </w:tc>
        <w:tc>
          <w:tcPr>
            <w:tcW w:w="630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81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1980" w:type="dxa"/>
          </w:tcPr>
          <w:p w14:paraId="1AF4E506" w14:textId="77777777" w:rsidR="000E62B8" w:rsidRPr="007E1802" w:rsidRDefault="008F737C" w:rsidP="00C91040">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8F737C" w:rsidP="00C91040">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8F737C" w:rsidP="00C91040">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8F737C" w:rsidP="00C91040">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EndPr/>
          <w:sdtContent>
            <w:tc>
              <w:tcPr>
                <w:tcW w:w="450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A42E50">
        <w:trPr>
          <w:cantSplit/>
        </w:trPr>
        <w:tc>
          <w:tcPr>
            <w:tcW w:w="99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444EE0BB" w14:textId="77777777" w:rsidR="000E62B8" w:rsidRDefault="000E62B8" w:rsidP="00C9104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582DA9F" w14:textId="77777777" w:rsidR="000E62B8" w:rsidRPr="0084305D" w:rsidRDefault="000E62B8" w:rsidP="00C91040">
            <w:pPr>
              <w:rPr>
                <w:rFonts w:cstheme="minorHAnsi"/>
              </w:rPr>
            </w:pPr>
          </w:p>
        </w:tc>
        <w:tc>
          <w:tcPr>
            <w:tcW w:w="81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552A769F" w14:textId="77777777" w:rsidR="000E62B8" w:rsidRPr="007E1802" w:rsidRDefault="008F737C" w:rsidP="00C91040">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8F737C" w:rsidP="00C91040">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8F737C" w:rsidP="00C91040">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8F737C" w:rsidP="00C91040">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EndPr/>
          <w:sdtContent>
            <w:tc>
              <w:tcPr>
                <w:tcW w:w="450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A42E50">
        <w:trPr>
          <w:cantSplit/>
        </w:trPr>
        <w:tc>
          <w:tcPr>
            <w:tcW w:w="14850" w:type="dxa"/>
            <w:gridSpan w:val="6"/>
            <w:tcBorders>
              <w:left w:val="single" w:sz="4" w:space="0" w:color="auto"/>
            </w:tcBorders>
            <w:shd w:val="clear" w:color="auto" w:fill="D9E2F3" w:themeFill="accent1" w:themeFillTint="33"/>
          </w:tcPr>
          <w:p w14:paraId="1FE65E5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0E62B8" w14:paraId="33390208" w14:textId="77777777" w:rsidTr="00A42E50">
        <w:trPr>
          <w:cantSplit/>
        </w:trPr>
        <w:tc>
          <w:tcPr>
            <w:tcW w:w="99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300" w:type="dxa"/>
            <w:tcBorders>
              <w:right w:val="nil"/>
            </w:tcBorders>
          </w:tcPr>
          <w:p w14:paraId="2B42C4AD" w14:textId="77777777" w:rsidR="000E62B8" w:rsidRPr="0084305D" w:rsidRDefault="000E62B8" w:rsidP="00C91040">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81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1980" w:type="dxa"/>
          </w:tcPr>
          <w:p w14:paraId="5DDB5608" w14:textId="78C4957E" w:rsidR="000E62B8" w:rsidRPr="007E1802" w:rsidRDefault="008F737C" w:rsidP="00C91040">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8F737C" w:rsidP="00C91040">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8F737C" w:rsidP="00C91040">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8F737C" w:rsidP="00C91040">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EndPr/>
          <w:sdtContent>
            <w:tc>
              <w:tcPr>
                <w:tcW w:w="450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A42E50">
        <w:trPr>
          <w:cantSplit/>
        </w:trPr>
        <w:tc>
          <w:tcPr>
            <w:tcW w:w="99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lastRenderedPageBreak/>
              <w:t>11-E-2</w:t>
            </w:r>
          </w:p>
        </w:tc>
        <w:tc>
          <w:tcPr>
            <w:tcW w:w="6300" w:type="dxa"/>
            <w:tcBorders>
              <w:top w:val="single" w:sz="4" w:space="0" w:color="auto"/>
              <w:left w:val="single" w:sz="4" w:space="0" w:color="auto"/>
              <w:bottom w:val="single" w:sz="4" w:space="0" w:color="auto"/>
              <w:right w:val="nil"/>
            </w:tcBorders>
            <w:shd w:val="clear" w:color="auto" w:fill="auto"/>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0FCC94DF" w14:textId="77777777" w:rsidR="000E62B8" w:rsidRPr="0084305D" w:rsidRDefault="000E62B8" w:rsidP="00C91040">
            <w:pPr>
              <w:rPr>
                <w:rFonts w:cstheme="minorHAnsi"/>
              </w:rPr>
            </w:pPr>
            <w:r w:rsidRPr="0084305D">
              <w:rPr>
                <w:rFonts w:cstheme="minorHAnsi"/>
                <w:color w:val="000000"/>
              </w:rPr>
              <w:t> </w:t>
            </w:r>
          </w:p>
        </w:tc>
        <w:tc>
          <w:tcPr>
            <w:tcW w:w="81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3B5919CB" w14:textId="77777777" w:rsidR="000E62B8" w:rsidRPr="007E1802" w:rsidRDefault="008F737C" w:rsidP="00C91040">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8F737C" w:rsidP="00C91040">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8F737C" w:rsidP="00C91040">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8F737C" w:rsidP="00C91040">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EndPr/>
          <w:sdtContent>
            <w:tc>
              <w:tcPr>
                <w:tcW w:w="450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A42E50">
        <w:trPr>
          <w:cantSplit/>
        </w:trPr>
        <w:tc>
          <w:tcPr>
            <w:tcW w:w="14850" w:type="dxa"/>
            <w:gridSpan w:val="6"/>
            <w:tcBorders>
              <w:left w:val="single" w:sz="4" w:space="0" w:color="auto"/>
            </w:tcBorders>
            <w:shd w:val="clear" w:color="auto" w:fill="D9E2F3" w:themeFill="accent1" w:themeFillTint="33"/>
          </w:tcPr>
          <w:p w14:paraId="477CFEE3"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0E62B8" w14:paraId="6AB215CF" w14:textId="77777777" w:rsidTr="00A42E50">
        <w:trPr>
          <w:cantSplit/>
        </w:trPr>
        <w:tc>
          <w:tcPr>
            <w:tcW w:w="99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300" w:type="dxa"/>
            <w:tcBorders>
              <w:right w:val="nil"/>
            </w:tcBorders>
          </w:tcPr>
          <w:p w14:paraId="279F3DBD" w14:textId="77777777" w:rsidR="000E62B8" w:rsidRPr="0084305D" w:rsidRDefault="000E62B8" w:rsidP="00C91040">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81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1980" w:type="dxa"/>
          </w:tcPr>
          <w:p w14:paraId="76204B23" w14:textId="77777777" w:rsidR="000E62B8" w:rsidRPr="007E1802" w:rsidRDefault="008F737C" w:rsidP="00C91040">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8F737C" w:rsidP="00C91040">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8F737C" w:rsidP="00C91040">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8F737C" w:rsidP="00C91040">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EndPr/>
          <w:sdtContent>
            <w:tc>
              <w:tcPr>
                <w:tcW w:w="450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A42E50">
        <w:trPr>
          <w:cantSplit/>
        </w:trPr>
        <w:tc>
          <w:tcPr>
            <w:tcW w:w="99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30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81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1980" w:type="dxa"/>
          </w:tcPr>
          <w:p w14:paraId="2A88657F" w14:textId="77777777" w:rsidR="000E62B8" w:rsidRPr="007E1802" w:rsidRDefault="008F737C" w:rsidP="00C91040">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8F737C" w:rsidP="00C91040">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8F737C" w:rsidP="00C91040">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8F737C" w:rsidP="00C91040">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EndPr/>
          <w:sdtContent>
            <w:tc>
              <w:tcPr>
                <w:tcW w:w="450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A42E50">
        <w:trPr>
          <w:cantSplit/>
        </w:trPr>
        <w:tc>
          <w:tcPr>
            <w:tcW w:w="99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81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ADC4B1E" w14:textId="77777777" w:rsidR="000E62B8" w:rsidRPr="007E1802" w:rsidRDefault="008F737C" w:rsidP="00C91040">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8F737C" w:rsidP="00C91040">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8F737C" w:rsidP="00C91040">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8F737C" w:rsidP="00C91040">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EndPr/>
          <w:sdtContent>
            <w:tc>
              <w:tcPr>
                <w:tcW w:w="450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A42E50">
        <w:trPr>
          <w:cantSplit/>
        </w:trPr>
        <w:tc>
          <w:tcPr>
            <w:tcW w:w="14850" w:type="dxa"/>
            <w:gridSpan w:val="6"/>
            <w:tcBorders>
              <w:left w:val="single" w:sz="4" w:space="0" w:color="auto"/>
            </w:tcBorders>
            <w:shd w:val="clear" w:color="auto" w:fill="D9E2F3" w:themeFill="accent1" w:themeFillTint="33"/>
          </w:tcPr>
          <w:p w14:paraId="50927EE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0E62B8" w14:paraId="63B74704" w14:textId="77777777" w:rsidTr="00A42E50">
        <w:trPr>
          <w:cantSplit/>
        </w:trPr>
        <w:tc>
          <w:tcPr>
            <w:tcW w:w="99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300" w:type="dxa"/>
            <w:tcBorders>
              <w:right w:val="nil"/>
            </w:tcBorders>
          </w:tcPr>
          <w:p w14:paraId="0B7B92F8" w14:textId="77777777"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81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1980" w:type="dxa"/>
          </w:tcPr>
          <w:p w14:paraId="57E8AD62" w14:textId="77777777" w:rsidR="000E62B8" w:rsidRPr="007E1802" w:rsidRDefault="008F737C" w:rsidP="00C91040">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8F737C" w:rsidP="00C91040">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8F737C" w:rsidP="00C91040">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8F737C" w:rsidP="00C91040">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EndPr/>
          <w:sdtContent>
            <w:tc>
              <w:tcPr>
                <w:tcW w:w="450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A42E50">
        <w:trPr>
          <w:cantSplit/>
        </w:trPr>
        <w:tc>
          <w:tcPr>
            <w:tcW w:w="990" w:type="dxa"/>
          </w:tcPr>
          <w:p w14:paraId="092C4FD4" w14:textId="77777777" w:rsidR="000E62B8" w:rsidRPr="0084305D" w:rsidRDefault="000E62B8" w:rsidP="00C91040">
            <w:pPr>
              <w:jc w:val="center"/>
              <w:rPr>
                <w:rFonts w:cstheme="minorHAnsi"/>
                <w:b/>
                <w:bCs/>
              </w:rPr>
            </w:pPr>
            <w:r w:rsidRPr="0084305D">
              <w:rPr>
                <w:rFonts w:cstheme="minorHAnsi"/>
                <w:b/>
                <w:bCs/>
              </w:rPr>
              <w:lastRenderedPageBreak/>
              <w:t>11-H-2</w:t>
            </w:r>
          </w:p>
        </w:tc>
        <w:tc>
          <w:tcPr>
            <w:tcW w:w="6300" w:type="dxa"/>
            <w:tcBorders>
              <w:right w:val="nil"/>
            </w:tcBorders>
          </w:tcPr>
          <w:p w14:paraId="03FF36A9" w14:textId="77777777" w:rsidR="000E62B8" w:rsidRPr="0084305D" w:rsidRDefault="000E62B8" w:rsidP="00C9104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70E09F2C" w14:textId="77777777" w:rsidR="000E62B8" w:rsidRPr="0084305D" w:rsidRDefault="000E62B8" w:rsidP="00C91040">
            <w:pPr>
              <w:rPr>
                <w:rFonts w:cstheme="minorHAnsi"/>
              </w:rPr>
            </w:pPr>
          </w:p>
        </w:tc>
        <w:tc>
          <w:tcPr>
            <w:tcW w:w="81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1980" w:type="dxa"/>
          </w:tcPr>
          <w:p w14:paraId="7B8068BA" w14:textId="77777777" w:rsidR="000E62B8" w:rsidRPr="007E1802" w:rsidRDefault="008F737C" w:rsidP="00C91040">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8F737C" w:rsidP="00C91040">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8F737C" w:rsidP="00C91040">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8F737C" w:rsidP="00C91040">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EndPr/>
          <w:sdtContent>
            <w:tc>
              <w:tcPr>
                <w:tcW w:w="450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A42E50">
        <w:trPr>
          <w:cantSplit/>
        </w:trPr>
        <w:tc>
          <w:tcPr>
            <w:tcW w:w="99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30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81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1980" w:type="dxa"/>
          </w:tcPr>
          <w:p w14:paraId="58A33FEA" w14:textId="77777777" w:rsidR="000E62B8" w:rsidRPr="007E1802" w:rsidRDefault="008F737C" w:rsidP="00C91040">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8F737C" w:rsidP="00C91040">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8F737C" w:rsidP="00C91040">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8F737C" w:rsidP="00C91040">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EndPr/>
          <w:sdtContent>
            <w:tc>
              <w:tcPr>
                <w:tcW w:w="450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7" w:name="Per11H4"/>
      <w:tr w:rsidR="000E62B8" w14:paraId="71EAF04B" w14:textId="77777777" w:rsidTr="00A42E50">
        <w:trPr>
          <w:cantSplit/>
        </w:trPr>
        <w:tc>
          <w:tcPr>
            <w:tcW w:w="990" w:type="dxa"/>
          </w:tcPr>
          <w:p w14:paraId="4CD5EAB7" w14:textId="085D2961"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81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1980" w:type="dxa"/>
          </w:tcPr>
          <w:p w14:paraId="1A69A904" w14:textId="77777777" w:rsidR="000E62B8" w:rsidRPr="007E1802" w:rsidRDefault="008F737C" w:rsidP="00C91040">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8F737C" w:rsidP="00C91040">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8F737C" w:rsidP="00C91040">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8F737C" w:rsidP="00C91040">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EndPr/>
          <w:sdtContent>
            <w:tc>
              <w:tcPr>
                <w:tcW w:w="450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8" w:name="Per11H5"/>
      <w:tr w:rsidR="000E62B8" w14:paraId="10A1A781" w14:textId="77777777" w:rsidTr="00A42E50">
        <w:trPr>
          <w:cantSplit/>
        </w:trPr>
        <w:tc>
          <w:tcPr>
            <w:tcW w:w="990" w:type="dxa"/>
          </w:tcPr>
          <w:p w14:paraId="5D1155C5" w14:textId="16F2CCB5"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81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1980" w:type="dxa"/>
          </w:tcPr>
          <w:p w14:paraId="62A1A008" w14:textId="77777777" w:rsidR="000E62B8" w:rsidRPr="007E1802" w:rsidRDefault="008F737C" w:rsidP="00C91040">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8F737C" w:rsidP="00C91040">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8F737C" w:rsidP="00C91040">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8F737C" w:rsidP="00C91040">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EndPr/>
          <w:sdtContent>
            <w:tc>
              <w:tcPr>
                <w:tcW w:w="450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9" w:name="Per11H6"/>
      <w:tr w:rsidR="000E62B8" w14:paraId="78793B46" w14:textId="77777777" w:rsidTr="00A42E50">
        <w:trPr>
          <w:cantSplit/>
        </w:trPr>
        <w:tc>
          <w:tcPr>
            <w:tcW w:w="990" w:type="dxa"/>
          </w:tcPr>
          <w:p w14:paraId="24A3AD7F" w14:textId="33C5EEF7"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81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1980" w:type="dxa"/>
          </w:tcPr>
          <w:p w14:paraId="1B6F0C9E" w14:textId="77777777" w:rsidR="000E62B8" w:rsidRPr="007E1802" w:rsidRDefault="008F737C" w:rsidP="00C91040">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8F737C" w:rsidP="00C91040">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8F737C" w:rsidP="00C91040">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8F737C" w:rsidP="00C91040">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EndPr/>
          <w:sdtContent>
            <w:tc>
              <w:tcPr>
                <w:tcW w:w="450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0" w:name="Per11H7"/>
      <w:tr w:rsidR="000E62B8" w14:paraId="3F0AE057" w14:textId="77777777" w:rsidTr="00A42E50">
        <w:trPr>
          <w:cantSplit/>
        </w:trPr>
        <w:tc>
          <w:tcPr>
            <w:tcW w:w="990" w:type="dxa"/>
          </w:tcPr>
          <w:p w14:paraId="5DE3E536" w14:textId="7EFE0F2E"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81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1980" w:type="dxa"/>
          </w:tcPr>
          <w:p w14:paraId="1F98C0D0" w14:textId="77777777" w:rsidR="000E62B8" w:rsidRPr="007E1802" w:rsidRDefault="008F737C" w:rsidP="00C91040">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8F737C" w:rsidP="00C91040">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8F737C" w:rsidP="00C91040">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8F737C" w:rsidP="00C91040">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EndPr/>
          <w:sdtContent>
            <w:tc>
              <w:tcPr>
                <w:tcW w:w="450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1" w:name="Per11H8"/>
      <w:tr w:rsidR="000E62B8" w14:paraId="6D95D2DD" w14:textId="77777777" w:rsidTr="00A42E50">
        <w:trPr>
          <w:cantSplit/>
        </w:trPr>
        <w:tc>
          <w:tcPr>
            <w:tcW w:w="990" w:type="dxa"/>
          </w:tcPr>
          <w:p w14:paraId="1F4D3BA7" w14:textId="66021724" w:rsidR="000E62B8" w:rsidRPr="0084305D" w:rsidRDefault="000E62B8" w:rsidP="00C91040">
            <w:pPr>
              <w:jc w:val="center"/>
              <w:rPr>
                <w:rFonts w:cstheme="minorHAnsi"/>
                <w:b/>
                <w:bCs/>
              </w:rPr>
            </w:pPr>
            <w:r w:rsidRPr="0084305D">
              <w:rPr>
                <w:rFonts w:cstheme="minorHAnsi"/>
                <w:b/>
                <w:bCs/>
              </w:rPr>
              <w:lastRenderedPageBreak/>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81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1980" w:type="dxa"/>
          </w:tcPr>
          <w:p w14:paraId="46597B20" w14:textId="77777777" w:rsidR="000E62B8" w:rsidRPr="007E1802" w:rsidRDefault="008F737C" w:rsidP="00C91040">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8F737C" w:rsidP="00C91040">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8F737C" w:rsidP="00C91040">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8F737C" w:rsidP="00C91040">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EndPr/>
          <w:sdtContent>
            <w:tc>
              <w:tcPr>
                <w:tcW w:w="450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2" w:name="Per11H9"/>
      <w:tr w:rsidR="000E62B8" w14:paraId="054CDBC2" w14:textId="77777777" w:rsidTr="00A42E50">
        <w:trPr>
          <w:cantSplit/>
        </w:trPr>
        <w:tc>
          <w:tcPr>
            <w:tcW w:w="990" w:type="dxa"/>
          </w:tcPr>
          <w:p w14:paraId="27C7475F" w14:textId="69090E24"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81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1980" w:type="dxa"/>
          </w:tcPr>
          <w:p w14:paraId="4C1162AC" w14:textId="77777777" w:rsidR="000E62B8" w:rsidRPr="007E1802" w:rsidRDefault="008F737C" w:rsidP="00C91040">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8F737C" w:rsidP="00C91040">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8F737C" w:rsidP="00C91040">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8F737C" w:rsidP="00C91040">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EndPr/>
          <w:sdtContent>
            <w:tc>
              <w:tcPr>
                <w:tcW w:w="450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3" w:name="Per11H10"/>
      <w:tr w:rsidR="000E62B8" w14:paraId="50741AC6" w14:textId="77777777" w:rsidTr="00A42E50">
        <w:trPr>
          <w:cantSplit/>
        </w:trPr>
        <w:tc>
          <w:tcPr>
            <w:tcW w:w="990" w:type="dxa"/>
          </w:tcPr>
          <w:p w14:paraId="709744EA" w14:textId="186C3C37"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81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1980" w:type="dxa"/>
          </w:tcPr>
          <w:p w14:paraId="10AA7558" w14:textId="77777777" w:rsidR="000E62B8" w:rsidRPr="007E1802" w:rsidRDefault="008F737C" w:rsidP="00C91040">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8F737C" w:rsidP="00C91040">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8F737C" w:rsidP="00C91040">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8F737C" w:rsidP="00C91040">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EndPr/>
          <w:sdtContent>
            <w:tc>
              <w:tcPr>
                <w:tcW w:w="450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4" w:name="Per11H11"/>
      <w:tr w:rsidR="000E62B8" w14:paraId="244FCB06" w14:textId="77777777" w:rsidTr="00A42E50">
        <w:trPr>
          <w:cantSplit/>
        </w:trPr>
        <w:tc>
          <w:tcPr>
            <w:tcW w:w="990" w:type="dxa"/>
            <w:tcBorders>
              <w:bottom w:val="single" w:sz="4" w:space="0" w:color="auto"/>
            </w:tcBorders>
          </w:tcPr>
          <w:p w14:paraId="11340D0D" w14:textId="174AA979" w:rsidR="000E62B8" w:rsidRPr="00774A85" w:rsidRDefault="00E664DB" w:rsidP="00C91040">
            <w:pPr>
              <w:jc w:val="center"/>
              <w:rPr>
                <w:rFonts w:cstheme="minorHAnsi"/>
                <w:b/>
                <w:bCs/>
              </w:rPr>
            </w:pPr>
            <w:r>
              <w:rPr>
                <w:b/>
                <w:bCs/>
              </w:rPr>
              <w:fldChar w:fldCharType="begin"/>
            </w:r>
            <w:r>
              <w:rPr>
                <w:b/>
                <w:bCs/>
              </w:rPr>
              <w:instrText xml:space="preserve"> HYPERLINK  \l "PerWorksheet4" </w:instrText>
            </w:r>
            <w:r>
              <w:rPr>
                <w:b/>
                <w:bCs/>
              </w:rPr>
              <w:fldChar w:fldCharType="separate"/>
            </w:r>
            <w:r w:rsidR="000E62B8" w:rsidRPr="00E664DB">
              <w:rPr>
                <w:rStyle w:val="Hyperlink"/>
                <w:b/>
                <w:bCs/>
              </w:rPr>
              <w:t>11-H-11</w:t>
            </w:r>
            <w:bookmarkEnd w:id="124"/>
            <w:r>
              <w:rPr>
                <w:b/>
                <w:bCs/>
              </w:rPr>
              <w:fldChar w:fldCharType="end"/>
            </w:r>
          </w:p>
        </w:tc>
        <w:tc>
          <w:tcPr>
            <w:tcW w:w="630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81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1E53BDE8" w14:textId="77777777" w:rsidR="000E62B8" w:rsidRPr="007E1802" w:rsidRDefault="008F737C" w:rsidP="00C91040">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8F737C" w:rsidP="00C91040">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8F737C" w:rsidP="00C91040">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8F737C" w:rsidP="00C91040">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EndPr/>
          <w:sdtContent>
            <w:tc>
              <w:tcPr>
                <w:tcW w:w="450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A42E50">
        <w:trPr>
          <w:cantSplit/>
        </w:trPr>
        <w:tc>
          <w:tcPr>
            <w:tcW w:w="14850" w:type="dxa"/>
            <w:gridSpan w:val="6"/>
            <w:tcBorders>
              <w:left w:val="single" w:sz="4" w:space="0" w:color="auto"/>
            </w:tcBorders>
            <w:shd w:val="clear" w:color="auto" w:fill="D9E2F3" w:themeFill="accent1" w:themeFillTint="33"/>
          </w:tcPr>
          <w:p w14:paraId="242C6A6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tr w:rsidR="000E62B8" w14:paraId="51BD02C4" w14:textId="77777777" w:rsidTr="00A42E50">
        <w:trPr>
          <w:cantSplit/>
        </w:trPr>
        <w:tc>
          <w:tcPr>
            <w:tcW w:w="990" w:type="dxa"/>
          </w:tcPr>
          <w:p w14:paraId="7EA238DD" w14:textId="768AEC4D" w:rsidR="000E62B8" w:rsidRPr="0084305D" w:rsidRDefault="008F737C" w:rsidP="00C91040">
            <w:pPr>
              <w:jc w:val="center"/>
              <w:rPr>
                <w:rFonts w:cstheme="minorHAnsi"/>
                <w:b/>
                <w:bCs/>
              </w:rPr>
            </w:pPr>
            <w:hyperlink w:anchor="PerWorksheet4" w:tooltip="Go Back to Personnel Worksheet" w:history="1">
              <w:r w:rsidR="000E62B8" w:rsidRPr="0084305D">
                <w:rPr>
                  <w:rStyle w:val="Hyperlink"/>
                  <w:rFonts w:cstheme="minorHAnsi"/>
                  <w:b/>
                  <w:bCs/>
                </w:rPr>
                <w:t>11-I-1</w:t>
              </w:r>
            </w:hyperlink>
          </w:p>
        </w:tc>
        <w:tc>
          <w:tcPr>
            <w:tcW w:w="6300" w:type="dxa"/>
            <w:tcBorders>
              <w:top w:val="single" w:sz="4" w:space="0" w:color="auto"/>
              <w:left w:val="single" w:sz="4" w:space="0" w:color="auto"/>
              <w:bottom w:val="single" w:sz="4" w:space="0" w:color="auto"/>
              <w:right w:val="nil"/>
            </w:tcBorders>
            <w:shd w:val="clear" w:color="auto" w:fill="auto"/>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81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1980" w:type="dxa"/>
          </w:tcPr>
          <w:p w14:paraId="5C83EE49" w14:textId="77777777" w:rsidR="000E62B8" w:rsidRPr="007E1802" w:rsidRDefault="008F737C" w:rsidP="00C91040">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8F737C" w:rsidP="00C91040">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8F737C" w:rsidP="00C91040">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8F737C" w:rsidP="00C91040">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EndPr/>
          <w:sdtContent>
            <w:tc>
              <w:tcPr>
                <w:tcW w:w="450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A42E50">
        <w:trPr>
          <w:cantSplit/>
        </w:trPr>
        <w:tc>
          <w:tcPr>
            <w:tcW w:w="990" w:type="dxa"/>
          </w:tcPr>
          <w:p w14:paraId="5B1FFD75" w14:textId="6BA2C97F" w:rsidR="000E62B8" w:rsidRPr="0084305D" w:rsidRDefault="008F737C" w:rsidP="00C91040">
            <w:pPr>
              <w:jc w:val="center"/>
              <w:rPr>
                <w:rFonts w:cstheme="minorHAnsi"/>
                <w:b/>
                <w:bCs/>
              </w:rPr>
            </w:pPr>
            <w:hyperlink w:anchor="PerWorksheet4" w:tooltip="Go Back to Personnel Worksheet" w:history="1">
              <w:r w:rsidR="000E62B8"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81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1980" w:type="dxa"/>
          </w:tcPr>
          <w:p w14:paraId="3992669F" w14:textId="77777777" w:rsidR="000E62B8" w:rsidRPr="007E1802" w:rsidRDefault="008F737C" w:rsidP="00C91040">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8F737C" w:rsidP="00C91040">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8F737C" w:rsidP="00C91040">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8F737C" w:rsidP="00C91040">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EndPr/>
          <w:sdtContent>
            <w:tc>
              <w:tcPr>
                <w:tcW w:w="450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5" w:name="Per11i3"/>
      <w:tr w:rsidR="000E62B8" w14:paraId="37B83868" w14:textId="77777777" w:rsidTr="00A42E50">
        <w:trPr>
          <w:cantSplit/>
        </w:trPr>
        <w:tc>
          <w:tcPr>
            <w:tcW w:w="990" w:type="dxa"/>
          </w:tcPr>
          <w:p w14:paraId="5F559A9F" w14:textId="3C83C163" w:rsidR="000E62B8" w:rsidRPr="0084305D" w:rsidRDefault="000E62B8" w:rsidP="00C91040">
            <w:pPr>
              <w:jc w:val="center"/>
              <w:rPr>
                <w:rFonts w:cstheme="minorHAnsi"/>
                <w:b/>
                <w:bCs/>
              </w:rPr>
            </w:pPr>
            <w:r w:rsidRPr="0084305D">
              <w:rPr>
                <w:rFonts w:cstheme="minorHAnsi"/>
                <w:b/>
                <w:bCs/>
              </w:rPr>
              <w:lastRenderedPageBreak/>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bookmarkEnd w:id="125"/>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81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1980" w:type="dxa"/>
          </w:tcPr>
          <w:p w14:paraId="48526951" w14:textId="77777777" w:rsidR="000E62B8" w:rsidRPr="007E1802" w:rsidRDefault="008F737C" w:rsidP="00C91040">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8F737C" w:rsidP="00C91040">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8F737C" w:rsidP="00C91040">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8F737C" w:rsidP="00C91040">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EndPr/>
          <w:sdtContent>
            <w:tc>
              <w:tcPr>
                <w:tcW w:w="450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6" w:name="Per11i4"/>
      <w:tr w:rsidR="000E62B8" w14:paraId="7B896B60" w14:textId="77777777" w:rsidTr="00A42E50">
        <w:trPr>
          <w:cantSplit/>
        </w:trPr>
        <w:tc>
          <w:tcPr>
            <w:tcW w:w="990" w:type="dxa"/>
          </w:tcPr>
          <w:p w14:paraId="3158D14A" w14:textId="1CA9DEED"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26"/>
            <w:r w:rsidRPr="0084305D">
              <w:rPr>
                <w:rFonts w:cstheme="minorHAnsi"/>
                <w:b/>
                <w:bCs/>
              </w:rPr>
              <w:fldChar w:fldCharType="end"/>
            </w:r>
          </w:p>
        </w:tc>
        <w:tc>
          <w:tcPr>
            <w:tcW w:w="630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81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1980" w:type="dxa"/>
          </w:tcPr>
          <w:p w14:paraId="4D654357" w14:textId="77777777" w:rsidR="000E62B8" w:rsidRPr="007E1802" w:rsidRDefault="008F737C" w:rsidP="00C91040">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8F737C" w:rsidP="00C91040">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8F737C" w:rsidP="00C91040">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8F737C" w:rsidP="00C91040">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EndPr/>
          <w:sdtContent>
            <w:tc>
              <w:tcPr>
                <w:tcW w:w="450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7" w:name="Per11i5"/>
      <w:tr w:rsidR="000E62B8" w14:paraId="4FAAB358" w14:textId="77777777" w:rsidTr="00A42E50">
        <w:trPr>
          <w:cantSplit/>
        </w:trPr>
        <w:tc>
          <w:tcPr>
            <w:tcW w:w="990" w:type="dxa"/>
          </w:tcPr>
          <w:p w14:paraId="61E945E6" w14:textId="17781126"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27"/>
            <w:r w:rsidRPr="0084305D">
              <w:rPr>
                <w:rFonts w:cstheme="minorHAnsi"/>
                <w:b/>
                <w:bCs/>
              </w:rPr>
              <w:fldChar w:fldCharType="end"/>
            </w:r>
          </w:p>
        </w:tc>
        <w:tc>
          <w:tcPr>
            <w:tcW w:w="630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81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1980" w:type="dxa"/>
          </w:tcPr>
          <w:p w14:paraId="05C2984F" w14:textId="77777777" w:rsidR="000E62B8" w:rsidRPr="007E1802" w:rsidRDefault="008F737C" w:rsidP="00C91040">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8F737C" w:rsidP="00C91040">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8F737C" w:rsidP="00C91040">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8F737C" w:rsidP="00C91040">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EndPr/>
          <w:sdtContent>
            <w:tc>
              <w:tcPr>
                <w:tcW w:w="450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8" w:name="Per11i6"/>
      <w:tr w:rsidR="000E62B8" w14:paraId="621E3218" w14:textId="77777777" w:rsidTr="00A42E50">
        <w:trPr>
          <w:cantSplit/>
        </w:trPr>
        <w:tc>
          <w:tcPr>
            <w:tcW w:w="990" w:type="dxa"/>
          </w:tcPr>
          <w:p w14:paraId="62AF06EA" w14:textId="7F1C92E9" w:rsidR="000E62B8" w:rsidRPr="0084305D" w:rsidRDefault="000E62B8" w:rsidP="00C91040">
            <w:pPr>
              <w:jc w:val="center"/>
              <w:rPr>
                <w:rFonts w:cstheme="minorHAnsi"/>
                <w:b/>
                <w:bCs/>
              </w:rPr>
            </w:pPr>
            <w:r w:rsidRPr="0084305D">
              <w:rPr>
                <w:rFonts w:cstheme="minorHAnsi"/>
                <w:b/>
                <w:bCs/>
              </w:rPr>
              <w:fldChar w:fldCharType="begin"/>
            </w:r>
            <w:r w:rsidR="00D7033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28"/>
            <w:r w:rsidRPr="0084305D">
              <w:rPr>
                <w:rFonts w:cstheme="minorHAnsi"/>
                <w:b/>
                <w:bCs/>
              </w:rPr>
              <w:fldChar w:fldCharType="end"/>
            </w:r>
          </w:p>
        </w:tc>
        <w:tc>
          <w:tcPr>
            <w:tcW w:w="630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81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1980" w:type="dxa"/>
          </w:tcPr>
          <w:p w14:paraId="59881CE8" w14:textId="77777777" w:rsidR="000E62B8" w:rsidRPr="007E1802" w:rsidRDefault="008F737C" w:rsidP="00C91040">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8F737C" w:rsidP="00C91040">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8F737C" w:rsidP="00C91040">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8F737C" w:rsidP="00C91040">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EndPr/>
          <w:sdtContent>
            <w:tc>
              <w:tcPr>
                <w:tcW w:w="450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A42E50">
        <w:trPr>
          <w:cantSplit/>
        </w:trPr>
        <w:tc>
          <w:tcPr>
            <w:tcW w:w="990" w:type="dxa"/>
          </w:tcPr>
          <w:p w14:paraId="3B74A912" w14:textId="77777777" w:rsidR="000E62B8" w:rsidRPr="00774A85" w:rsidRDefault="000E62B8" w:rsidP="00C91040">
            <w:pPr>
              <w:jc w:val="center"/>
              <w:rPr>
                <w:rFonts w:cstheme="minorHAnsi"/>
                <w:b/>
                <w:bCs/>
              </w:rPr>
            </w:pPr>
            <w:r w:rsidRPr="00774A85">
              <w:rPr>
                <w:b/>
                <w:bCs/>
              </w:rPr>
              <w:t>11-I-8</w:t>
            </w:r>
          </w:p>
        </w:tc>
        <w:tc>
          <w:tcPr>
            <w:tcW w:w="630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81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1980" w:type="dxa"/>
          </w:tcPr>
          <w:p w14:paraId="60692ABE" w14:textId="77777777" w:rsidR="000E62B8" w:rsidRPr="007E1802" w:rsidRDefault="008F737C" w:rsidP="00C91040">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8F737C" w:rsidP="00C91040">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8F737C" w:rsidP="00C91040">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8F737C" w:rsidP="00C91040">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EndPr/>
          <w:sdtContent>
            <w:tc>
              <w:tcPr>
                <w:tcW w:w="450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A42E50">
        <w:trPr>
          <w:cantSplit/>
        </w:trPr>
        <w:tc>
          <w:tcPr>
            <w:tcW w:w="990" w:type="dxa"/>
          </w:tcPr>
          <w:p w14:paraId="091AAC5E" w14:textId="77777777" w:rsidR="000E62B8" w:rsidRPr="00774A85" w:rsidRDefault="000E62B8" w:rsidP="00C91040">
            <w:pPr>
              <w:jc w:val="center"/>
              <w:rPr>
                <w:rFonts w:cstheme="minorHAnsi"/>
                <w:b/>
                <w:bCs/>
              </w:rPr>
            </w:pPr>
            <w:r w:rsidRPr="00774A85">
              <w:rPr>
                <w:b/>
                <w:bCs/>
              </w:rPr>
              <w:t>11-I-9</w:t>
            </w:r>
          </w:p>
        </w:tc>
        <w:tc>
          <w:tcPr>
            <w:tcW w:w="630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81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1980" w:type="dxa"/>
          </w:tcPr>
          <w:p w14:paraId="5082F4FF" w14:textId="77777777" w:rsidR="000E62B8" w:rsidRPr="007E1802" w:rsidRDefault="008F737C" w:rsidP="00C91040">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8F737C" w:rsidP="00C91040">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8F737C" w:rsidP="00C91040">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8F737C" w:rsidP="00C91040">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EndPr/>
          <w:sdtContent>
            <w:tc>
              <w:tcPr>
                <w:tcW w:w="450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A42E50">
        <w:trPr>
          <w:cantSplit/>
        </w:trPr>
        <w:tc>
          <w:tcPr>
            <w:tcW w:w="990" w:type="dxa"/>
          </w:tcPr>
          <w:p w14:paraId="3FE9A735" w14:textId="34E2986E" w:rsidR="000E62B8" w:rsidRPr="0084305D" w:rsidRDefault="008F737C" w:rsidP="00C91040">
            <w:pPr>
              <w:jc w:val="center"/>
              <w:rPr>
                <w:rFonts w:cstheme="minorHAnsi"/>
                <w:b/>
                <w:bCs/>
              </w:rPr>
            </w:pPr>
            <w:hyperlink w:anchor="PerWorksheet5" w:history="1">
              <w:r w:rsidR="000E62B8" w:rsidRPr="0084305D">
                <w:rPr>
                  <w:rStyle w:val="Hyperlink"/>
                  <w:rFonts w:cstheme="minorHAnsi"/>
                  <w:b/>
                  <w:bCs/>
                </w:rPr>
                <w:t>11-I-10</w:t>
              </w:r>
            </w:hyperlink>
          </w:p>
        </w:tc>
        <w:tc>
          <w:tcPr>
            <w:tcW w:w="630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81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1980" w:type="dxa"/>
          </w:tcPr>
          <w:p w14:paraId="082E9FA4" w14:textId="77777777" w:rsidR="000E62B8" w:rsidRPr="007E1802" w:rsidRDefault="008F737C" w:rsidP="00C91040">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8F737C" w:rsidP="00C91040">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8F737C" w:rsidP="00C91040">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8F737C" w:rsidP="00C91040">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EndPr/>
          <w:sdtContent>
            <w:tc>
              <w:tcPr>
                <w:tcW w:w="450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9" w:name="Per11i11"/>
      <w:tr w:rsidR="000E62B8" w14:paraId="694FE7A5" w14:textId="77777777" w:rsidTr="00A42E50">
        <w:trPr>
          <w:cantSplit/>
        </w:trPr>
        <w:tc>
          <w:tcPr>
            <w:tcW w:w="990" w:type="dxa"/>
          </w:tcPr>
          <w:p w14:paraId="5F085304" w14:textId="37AFC159"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1</w:t>
            </w:r>
            <w:bookmarkEnd w:id="129"/>
            <w:r>
              <w:rPr>
                <w:rFonts w:cstheme="minorHAnsi"/>
                <w:b/>
                <w:bCs/>
              </w:rPr>
              <w:fldChar w:fldCharType="end"/>
            </w:r>
          </w:p>
        </w:tc>
        <w:tc>
          <w:tcPr>
            <w:tcW w:w="630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81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1980" w:type="dxa"/>
          </w:tcPr>
          <w:p w14:paraId="3C1FA426" w14:textId="77777777" w:rsidR="000E62B8" w:rsidRPr="007E1802" w:rsidRDefault="008F737C" w:rsidP="00C91040">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8F737C" w:rsidP="00C91040">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8F737C" w:rsidP="00C91040">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8F737C" w:rsidP="00C91040">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EndPr/>
          <w:sdtContent>
            <w:tc>
              <w:tcPr>
                <w:tcW w:w="450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30" w:name="Per11i12"/>
      <w:tr w:rsidR="000E62B8" w14:paraId="14D257EB" w14:textId="77777777" w:rsidTr="00A42E50">
        <w:trPr>
          <w:cantSplit/>
        </w:trPr>
        <w:tc>
          <w:tcPr>
            <w:tcW w:w="990" w:type="dxa"/>
          </w:tcPr>
          <w:p w14:paraId="39768646" w14:textId="5C587FF8"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2</w:t>
            </w:r>
            <w:bookmarkEnd w:id="130"/>
            <w:r>
              <w:rPr>
                <w:rFonts w:cstheme="minorHAnsi"/>
                <w:b/>
                <w:bCs/>
              </w:rPr>
              <w:fldChar w:fldCharType="end"/>
            </w:r>
          </w:p>
        </w:tc>
        <w:tc>
          <w:tcPr>
            <w:tcW w:w="630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81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1980" w:type="dxa"/>
          </w:tcPr>
          <w:p w14:paraId="1E58D48F" w14:textId="77777777" w:rsidR="000E62B8" w:rsidRPr="007E1802" w:rsidRDefault="008F737C" w:rsidP="00C91040">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8F737C" w:rsidP="00C91040">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8F737C" w:rsidP="00C91040">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8F737C" w:rsidP="00C91040">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EndPr/>
          <w:sdtContent>
            <w:tc>
              <w:tcPr>
                <w:tcW w:w="450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1" w:name="Glossary"/>
      <w:r w:rsidRPr="00C71E34">
        <w:rPr>
          <w:b/>
          <w:bCs/>
          <w:sz w:val="32"/>
          <w:szCs w:val="32"/>
          <w:u w:val="single"/>
        </w:rPr>
        <w:t>GLOSSARY</w:t>
      </w:r>
    </w:p>
    <w:bookmarkEnd w:id="13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6CDC0" w14:textId="77777777" w:rsidR="008F737C" w:rsidRDefault="008F737C" w:rsidP="004E1DEE">
      <w:pPr>
        <w:spacing w:after="0" w:line="240" w:lineRule="auto"/>
      </w:pPr>
      <w:r>
        <w:separator/>
      </w:r>
    </w:p>
  </w:endnote>
  <w:endnote w:type="continuationSeparator" w:id="0">
    <w:p w14:paraId="6DC131D3" w14:textId="77777777" w:rsidR="008F737C" w:rsidRDefault="008F737C" w:rsidP="004E1DEE">
      <w:pPr>
        <w:spacing w:after="0" w:line="240" w:lineRule="auto"/>
      </w:pPr>
      <w:r>
        <w:continuationSeparator/>
      </w:r>
    </w:p>
  </w:endnote>
  <w:endnote w:type="continuationNotice" w:id="1">
    <w:p w14:paraId="73AB6538" w14:textId="77777777" w:rsidR="008F737C" w:rsidRDefault="008F73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3B6E" w14:textId="77777777" w:rsidR="0020207F" w:rsidRDefault="00202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6B8B705"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432992">
      <w:rPr>
        <w:sz w:val="18"/>
        <w:szCs w:val="18"/>
      </w:rPr>
      <w:t>Procedural</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7EA5B21A"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574438772"/>
        <w:placeholder>
          <w:docPart w:val="FFFCC879B030455FBAD52B22E05BF68C"/>
        </w:placeholder>
        <w:showingPlcHdr/>
        <w:dataBinding w:prefixMappings="xmlns:ns0='http://schemas.microsoft.com/office/2006/coverPageProps' " w:xpath="/ns0:CoverPageProperties[1]/ns0:Abstract[1]" w:storeItemID="{55AF091B-3C7A-41E3-B477-F2FDAA23CFDA}"/>
        <w:text/>
      </w:sdtPr>
      <w:sdtEndPr/>
      <w:sdtContent>
        <w:r w:rsidR="009A075F" w:rsidRPr="00CD58E6">
          <w:rPr>
            <w:rStyle w:val="PlaceholderText"/>
          </w:rPr>
          <w:t>[Abstract]</w:t>
        </w:r>
      </w:sdtContent>
    </w:sdt>
    <w:r w:rsidRPr="00551567">
      <w:rPr>
        <w:rFonts w:ascii="Cambria" w:hAnsi="Cambria"/>
      </w:rPr>
      <w:tab/>
    </w:r>
    <w:r w:rsidRPr="00551567">
      <w:rPr>
        <w:rFonts w:ascii="Cambria" w:hAnsi="Cambria"/>
      </w:rPr>
      <w:tab/>
      <w:t xml:space="preserve">Survey </w:t>
    </w:r>
    <w:r w:rsidR="009A075F">
      <w:rPr>
        <w:rFonts w:ascii="Cambria" w:hAnsi="Cambria"/>
      </w:rPr>
      <w:t xml:space="preserve">End Date: </w:t>
    </w:r>
    <w:sdt>
      <w:sdtPr>
        <w:rPr>
          <w:rFonts w:ascii="Cambria" w:hAnsi="Cambria"/>
          <w:b/>
          <w:bCs/>
          <w:sz w:val="28"/>
          <w:szCs w:val="28"/>
        </w:rPr>
        <w:alias w:val="Survey End Date"/>
        <w:tag w:val="Survey End Date"/>
        <w:id w:val="-454871151"/>
        <w:placeholder>
          <w:docPart w:val="F34B175CA4DD4F74A983103698C6500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9A075F" w:rsidRPr="00CD58E6">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531235608"/>
        <w:placeholder>
          <w:docPart w:val="F55BCDDCD0C7429298447907A3000327"/>
        </w:placeholder>
        <w:showingPlcHdr/>
        <w:dataBinding w:prefixMappings="xmlns:ns0='http://schemas.openxmlformats.org/officeDocument/2006/extended-properties' " w:xpath="/ns0:Properties[1]/ns0:Manager[1]" w:storeItemID="{6668398D-A668-4E3E-A5EB-62B293D839F1}"/>
        <w:text/>
      </w:sdtPr>
      <w:sdtEndPr/>
      <w:sdtContent>
        <w:r w:rsidR="009A075F" w:rsidRPr="00CD58E6">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F58A4" w14:textId="77777777" w:rsidR="008F737C" w:rsidRDefault="008F737C" w:rsidP="004E1DEE">
      <w:pPr>
        <w:spacing w:after="0" w:line="240" w:lineRule="auto"/>
      </w:pPr>
      <w:r>
        <w:separator/>
      </w:r>
    </w:p>
  </w:footnote>
  <w:footnote w:type="continuationSeparator" w:id="0">
    <w:p w14:paraId="251DA24E" w14:textId="77777777" w:rsidR="008F737C" w:rsidRDefault="008F737C" w:rsidP="004E1DEE">
      <w:pPr>
        <w:spacing w:after="0" w:line="240" w:lineRule="auto"/>
      </w:pPr>
      <w:r>
        <w:continuationSeparator/>
      </w:r>
    </w:p>
  </w:footnote>
  <w:footnote w:type="continuationNotice" w:id="1">
    <w:p w14:paraId="79C26ABE" w14:textId="77777777" w:rsidR="008F737C" w:rsidRDefault="008F73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DBD08" w14:textId="59A48320" w:rsidR="0020207F" w:rsidRDefault="0020207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4D0CD" w14:textId="050B6ADA"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705AC862" w:rsidR="007845CD" w:rsidRPr="008973C1" w:rsidRDefault="007845CD"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Procedur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758438A5"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1147F">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5.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5F8B1B1B"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61700">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0E1902C2"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4316B">
      <w:rPr>
        <w:rFonts w:ascii="Times New Roman" w:hAnsi="Times New Roman" w:cs="Times New Roman"/>
        <w:b/>
        <w:bCs/>
        <w:sz w:val="36"/>
        <w:szCs w:val="36"/>
      </w:rPr>
      <w:t>P</w:t>
    </w:r>
    <w:r w:rsidR="001A4B49">
      <w:rPr>
        <w:rFonts w:ascii="Times New Roman" w:hAnsi="Times New Roman" w:cs="Times New Roman"/>
        <w:b/>
        <w:bCs/>
        <w:sz w:val="36"/>
        <w:szCs w:val="36"/>
      </w:rPr>
      <w:t>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7136AD55"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46D910E4"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2DEC92E5"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7XQ0GQdN5lxHzMK1V3wHm15K0volouWLxq3avslBBgt6STTQc8s1gkQvcX+/GARPMAeDDwUYI7z9cL5Jo3AhCA==" w:salt="LbK+yEHTdCDcOQmvaqnLx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kwqgUAUvPSeywAAAA="/>
  </w:docVars>
  <w:rsids>
    <w:rsidRoot w:val="001C1009"/>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5CA"/>
    <w:rsid w:val="00043BA9"/>
    <w:rsid w:val="00044064"/>
    <w:rsid w:val="000446E2"/>
    <w:rsid w:val="000459F9"/>
    <w:rsid w:val="00046DE6"/>
    <w:rsid w:val="00047476"/>
    <w:rsid w:val="00047545"/>
    <w:rsid w:val="00047E98"/>
    <w:rsid w:val="00050E22"/>
    <w:rsid w:val="0005209B"/>
    <w:rsid w:val="00053FAD"/>
    <w:rsid w:val="000541D1"/>
    <w:rsid w:val="000547CC"/>
    <w:rsid w:val="00054998"/>
    <w:rsid w:val="00055554"/>
    <w:rsid w:val="00055FC2"/>
    <w:rsid w:val="00056A75"/>
    <w:rsid w:val="00060AF8"/>
    <w:rsid w:val="00061700"/>
    <w:rsid w:val="00061F98"/>
    <w:rsid w:val="00061FBA"/>
    <w:rsid w:val="00062AB4"/>
    <w:rsid w:val="00062CE4"/>
    <w:rsid w:val="00062EF6"/>
    <w:rsid w:val="00063C21"/>
    <w:rsid w:val="0006486D"/>
    <w:rsid w:val="0006505B"/>
    <w:rsid w:val="000659BD"/>
    <w:rsid w:val="00065D60"/>
    <w:rsid w:val="0006672E"/>
    <w:rsid w:val="00066C40"/>
    <w:rsid w:val="00067B91"/>
    <w:rsid w:val="0007001F"/>
    <w:rsid w:val="0007045D"/>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2085"/>
    <w:rsid w:val="000F2429"/>
    <w:rsid w:val="000F25D5"/>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7D9D"/>
    <w:rsid w:val="0011440D"/>
    <w:rsid w:val="00115C89"/>
    <w:rsid w:val="0011612C"/>
    <w:rsid w:val="00116570"/>
    <w:rsid w:val="001165ED"/>
    <w:rsid w:val="0011665B"/>
    <w:rsid w:val="001169F5"/>
    <w:rsid w:val="00116C34"/>
    <w:rsid w:val="001175D7"/>
    <w:rsid w:val="001209AC"/>
    <w:rsid w:val="00120EDB"/>
    <w:rsid w:val="001211F8"/>
    <w:rsid w:val="00122C24"/>
    <w:rsid w:val="00122EFA"/>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22F"/>
    <w:rsid w:val="00245B21"/>
    <w:rsid w:val="00246076"/>
    <w:rsid w:val="0024617F"/>
    <w:rsid w:val="00246220"/>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5A5"/>
    <w:rsid w:val="00421974"/>
    <w:rsid w:val="00422F6E"/>
    <w:rsid w:val="004231AE"/>
    <w:rsid w:val="004237F0"/>
    <w:rsid w:val="004253E4"/>
    <w:rsid w:val="00425C4B"/>
    <w:rsid w:val="00426F28"/>
    <w:rsid w:val="00427109"/>
    <w:rsid w:val="0043002E"/>
    <w:rsid w:val="00431145"/>
    <w:rsid w:val="0043274F"/>
    <w:rsid w:val="00432838"/>
    <w:rsid w:val="00432992"/>
    <w:rsid w:val="00434413"/>
    <w:rsid w:val="00434CC0"/>
    <w:rsid w:val="004362B2"/>
    <w:rsid w:val="004368A4"/>
    <w:rsid w:val="004376DC"/>
    <w:rsid w:val="00441BF6"/>
    <w:rsid w:val="00442BBB"/>
    <w:rsid w:val="00442DB1"/>
    <w:rsid w:val="00443362"/>
    <w:rsid w:val="00443676"/>
    <w:rsid w:val="004447BF"/>
    <w:rsid w:val="0044497D"/>
    <w:rsid w:val="004449AB"/>
    <w:rsid w:val="00446C3B"/>
    <w:rsid w:val="004471E6"/>
    <w:rsid w:val="0045038E"/>
    <w:rsid w:val="00451A4C"/>
    <w:rsid w:val="004523D1"/>
    <w:rsid w:val="004525E6"/>
    <w:rsid w:val="00452CFE"/>
    <w:rsid w:val="00454BD1"/>
    <w:rsid w:val="00456479"/>
    <w:rsid w:val="00457C85"/>
    <w:rsid w:val="004642A4"/>
    <w:rsid w:val="004647A4"/>
    <w:rsid w:val="00464848"/>
    <w:rsid w:val="0046779C"/>
    <w:rsid w:val="0047021D"/>
    <w:rsid w:val="00470799"/>
    <w:rsid w:val="00470800"/>
    <w:rsid w:val="00470D7A"/>
    <w:rsid w:val="00471A54"/>
    <w:rsid w:val="00472B70"/>
    <w:rsid w:val="00473409"/>
    <w:rsid w:val="00473B38"/>
    <w:rsid w:val="00474584"/>
    <w:rsid w:val="00476B83"/>
    <w:rsid w:val="00480C29"/>
    <w:rsid w:val="00481A36"/>
    <w:rsid w:val="00482708"/>
    <w:rsid w:val="00484119"/>
    <w:rsid w:val="00484202"/>
    <w:rsid w:val="00485DC5"/>
    <w:rsid w:val="00486F56"/>
    <w:rsid w:val="00491070"/>
    <w:rsid w:val="00491DA0"/>
    <w:rsid w:val="00493595"/>
    <w:rsid w:val="00493E64"/>
    <w:rsid w:val="00493F48"/>
    <w:rsid w:val="00494872"/>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A47"/>
    <w:rsid w:val="00594DAC"/>
    <w:rsid w:val="005971C4"/>
    <w:rsid w:val="00597C75"/>
    <w:rsid w:val="005A1950"/>
    <w:rsid w:val="005A1BCE"/>
    <w:rsid w:val="005A21EB"/>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1A1A"/>
    <w:rsid w:val="005F2751"/>
    <w:rsid w:val="005F28D5"/>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3EF"/>
    <w:rsid w:val="007526C2"/>
    <w:rsid w:val="0075298C"/>
    <w:rsid w:val="007542BC"/>
    <w:rsid w:val="00754372"/>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8015A"/>
    <w:rsid w:val="007835AB"/>
    <w:rsid w:val="00783847"/>
    <w:rsid w:val="00783FF6"/>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F5"/>
    <w:rsid w:val="007E5943"/>
    <w:rsid w:val="007E67AC"/>
    <w:rsid w:val="007E70F2"/>
    <w:rsid w:val="007E72CE"/>
    <w:rsid w:val="007F059D"/>
    <w:rsid w:val="007F0D41"/>
    <w:rsid w:val="007F2609"/>
    <w:rsid w:val="007F3652"/>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73C1"/>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4C"/>
    <w:rsid w:val="008F5350"/>
    <w:rsid w:val="008F5C2A"/>
    <w:rsid w:val="008F6146"/>
    <w:rsid w:val="008F6159"/>
    <w:rsid w:val="008F737C"/>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6194"/>
    <w:rsid w:val="00AE66AD"/>
    <w:rsid w:val="00AF0D8C"/>
    <w:rsid w:val="00AF30D2"/>
    <w:rsid w:val="00AF429D"/>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2606"/>
    <w:rsid w:val="00B15296"/>
    <w:rsid w:val="00B16B57"/>
    <w:rsid w:val="00B21F3D"/>
    <w:rsid w:val="00B224B9"/>
    <w:rsid w:val="00B2283A"/>
    <w:rsid w:val="00B240D2"/>
    <w:rsid w:val="00B24BB9"/>
    <w:rsid w:val="00B3044F"/>
    <w:rsid w:val="00B31CD9"/>
    <w:rsid w:val="00B33D13"/>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64B"/>
    <w:rsid w:val="00B75FEB"/>
    <w:rsid w:val="00B764A4"/>
    <w:rsid w:val="00B773FC"/>
    <w:rsid w:val="00B81330"/>
    <w:rsid w:val="00B81BA0"/>
    <w:rsid w:val="00B8226E"/>
    <w:rsid w:val="00B86FCD"/>
    <w:rsid w:val="00B87F69"/>
    <w:rsid w:val="00B904B6"/>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1A31"/>
    <w:rsid w:val="00D31F8E"/>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AD3"/>
    <w:rsid w:val="00D62E55"/>
    <w:rsid w:val="00D630BA"/>
    <w:rsid w:val="00D6350D"/>
    <w:rsid w:val="00D63BAF"/>
    <w:rsid w:val="00D6431C"/>
    <w:rsid w:val="00D64C3C"/>
    <w:rsid w:val="00D64D5C"/>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7D2E"/>
    <w:rsid w:val="00F800A4"/>
    <w:rsid w:val="00F80AC9"/>
    <w:rsid w:val="00F810B9"/>
    <w:rsid w:val="00F81381"/>
    <w:rsid w:val="00F82386"/>
    <w:rsid w:val="00F852DC"/>
    <w:rsid w:val="00F868EA"/>
    <w:rsid w:val="00F870B0"/>
    <w:rsid w:val="00F87945"/>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CFB7C5CF7B614E36AF3D658066775C7B"/>
        <w:category>
          <w:name w:val="General"/>
          <w:gallery w:val="placeholder"/>
        </w:category>
        <w:types>
          <w:type w:val="bbPlcHdr"/>
        </w:types>
        <w:behaviors>
          <w:behavior w:val="content"/>
        </w:behaviors>
        <w:guid w:val="{A4E43078-DB01-4190-90E3-7153C8BAC61C}"/>
      </w:docPartPr>
      <w:docPartBody>
        <w:p w:rsidR="0060745A" w:rsidRDefault="00A61AE2" w:rsidP="00A61AE2">
          <w:pPr>
            <w:pStyle w:val="CFB7C5CF7B614E36AF3D658066775C7B"/>
          </w:pPr>
          <w:r w:rsidRPr="003C5C22">
            <w:rPr>
              <w:rStyle w:val="PlaceholderText"/>
              <w:sz w:val="28"/>
              <w:szCs w:val="28"/>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A795AD0EC12C47EB8CB8C176D3ED38CA"/>
        <w:category>
          <w:name w:val="General"/>
          <w:gallery w:val="placeholder"/>
        </w:category>
        <w:types>
          <w:type w:val="bbPlcHdr"/>
        </w:types>
        <w:behaviors>
          <w:behavior w:val="content"/>
        </w:behaviors>
        <w:guid w:val="{6199C5F1-6838-4F38-AED8-860409B68C29}"/>
      </w:docPartPr>
      <w:docPartBody>
        <w:p w:rsidR="00947CCF" w:rsidRDefault="00DD3F14">
          <w:r>
            <w:rPr>
              <w:rStyle w:val="PlaceholderText"/>
            </w:rPr>
            <w:t>Y/N</w:t>
          </w:r>
        </w:p>
      </w:docPartBody>
    </w:docPart>
    <w:docPart>
      <w:docPartPr>
        <w:name w:val="21AC9F6776AA4B09A3E4484746FFB5FB"/>
        <w:category>
          <w:name w:val="General"/>
          <w:gallery w:val="placeholder"/>
        </w:category>
        <w:types>
          <w:type w:val="bbPlcHdr"/>
        </w:types>
        <w:behaviors>
          <w:behavior w:val="content"/>
        </w:behaviors>
        <w:guid w:val="{B4C3A7AE-B05D-43A6-9E80-31BB5DEED484}"/>
      </w:docPartPr>
      <w:docPartBody>
        <w:p w:rsidR="00947CCF" w:rsidRDefault="00DD3F14">
          <w:r>
            <w:rPr>
              <w:rStyle w:val="PlaceholderText"/>
            </w:rPr>
            <w:t>Y/N</w:t>
          </w:r>
        </w:p>
      </w:docPartBody>
    </w:docPart>
    <w:docPart>
      <w:docPartPr>
        <w:name w:val="6A28D2F1A338422A8E896F1FC254B7E7"/>
        <w:category>
          <w:name w:val="General"/>
          <w:gallery w:val="placeholder"/>
        </w:category>
        <w:types>
          <w:type w:val="bbPlcHdr"/>
        </w:types>
        <w:behaviors>
          <w:behavior w:val="content"/>
        </w:behaviors>
        <w:guid w:val="{24A2B49E-F72F-4478-858B-5366DCC2276B}"/>
      </w:docPartPr>
      <w:docPartBody>
        <w:p w:rsidR="00947CCF" w:rsidRDefault="00DD3F14">
          <w:r>
            <w:rPr>
              <w:rStyle w:val="PlaceholderText"/>
            </w:rPr>
            <w:t>Y/N</w:t>
          </w:r>
        </w:p>
      </w:docPartBody>
    </w:docPart>
    <w:docPart>
      <w:docPartPr>
        <w:name w:val="BE54365370D749EDBE1F59EAEBAF6109"/>
        <w:category>
          <w:name w:val="General"/>
          <w:gallery w:val="placeholder"/>
        </w:category>
        <w:types>
          <w:type w:val="bbPlcHdr"/>
        </w:types>
        <w:behaviors>
          <w:behavior w:val="content"/>
        </w:behaviors>
        <w:guid w:val="{871595AD-3949-456A-8364-48B643CF7FB1}"/>
      </w:docPartPr>
      <w:docPartBody>
        <w:p w:rsidR="00947CCF" w:rsidRDefault="00DD3F14">
          <w:r>
            <w:rPr>
              <w:rStyle w:val="PlaceholderText"/>
            </w:rPr>
            <w:t>Y/N</w:t>
          </w:r>
        </w:p>
      </w:docPartBody>
    </w:docPart>
    <w:docPart>
      <w:docPartPr>
        <w:name w:val="DBC68C4798394991B4F23610ACD49529"/>
        <w:category>
          <w:name w:val="General"/>
          <w:gallery w:val="placeholder"/>
        </w:category>
        <w:types>
          <w:type w:val="bbPlcHdr"/>
        </w:types>
        <w:behaviors>
          <w:behavior w:val="content"/>
        </w:behaviors>
        <w:guid w:val="{97768456-EE0F-41C2-9003-CF595CC3BB43}"/>
      </w:docPartPr>
      <w:docPartBody>
        <w:p w:rsidR="00947CCF" w:rsidRDefault="00DD3F14">
          <w:r>
            <w:rPr>
              <w:rStyle w:val="PlaceholderText"/>
            </w:rPr>
            <w:t>Y/N</w:t>
          </w:r>
        </w:p>
      </w:docPartBody>
    </w:docPart>
    <w:docPart>
      <w:docPartPr>
        <w:name w:val="0C37E0DF62744E6EB2D75CD12217CE6E"/>
        <w:category>
          <w:name w:val="General"/>
          <w:gallery w:val="placeholder"/>
        </w:category>
        <w:types>
          <w:type w:val="bbPlcHdr"/>
        </w:types>
        <w:behaviors>
          <w:behavior w:val="content"/>
        </w:behaviors>
        <w:guid w:val="{6B1A4E50-C370-4660-A2BD-DF4BC7F8BD34}"/>
      </w:docPartPr>
      <w:docPartBody>
        <w:p w:rsidR="00947CCF" w:rsidRDefault="00DD3F14">
          <w:r>
            <w:rPr>
              <w:rStyle w:val="PlaceholderText"/>
            </w:rPr>
            <w:t>Y/N</w:t>
          </w:r>
        </w:p>
      </w:docPartBody>
    </w:docPart>
    <w:docPart>
      <w:docPartPr>
        <w:name w:val="B825EEA3ADC145D1A37311A757948439"/>
        <w:category>
          <w:name w:val="General"/>
          <w:gallery w:val="placeholder"/>
        </w:category>
        <w:types>
          <w:type w:val="bbPlcHdr"/>
        </w:types>
        <w:behaviors>
          <w:behavior w:val="content"/>
        </w:behaviors>
        <w:guid w:val="{E515C1AF-0D9A-4D66-A2C6-6EAAE407A264}"/>
      </w:docPartPr>
      <w:docPartBody>
        <w:p w:rsidR="00947CCF" w:rsidRDefault="00DD3F14">
          <w:r>
            <w:rPr>
              <w:rStyle w:val="PlaceholderText"/>
            </w:rPr>
            <w:t>Y/N</w:t>
          </w:r>
        </w:p>
      </w:docPartBody>
    </w:docPart>
    <w:docPart>
      <w:docPartPr>
        <w:name w:val="536D52294F1F4E3F95292FCF6CFEA596"/>
        <w:category>
          <w:name w:val="General"/>
          <w:gallery w:val="placeholder"/>
        </w:category>
        <w:types>
          <w:type w:val="bbPlcHdr"/>
        </w:types>
        <w:behaviors>
          <w:behavior w:val="content"/>
        </w:behaviors>
        <w:guid w:val="{5B7E714F-4350-404F-9A73-B86A126163C1}"/>
      </w:docPartPr>
      <w:docPartBody>
        <w:p w:rsidR="00947CCF" w:rsidRDefault="00DD3F14">
          <w:r>
            <w:rPr>
              <w:rStyle w:val="PlaceholderText"/>
            </w:rPr>
            <w:t>Y/N</w:t>
          </w:r>
        </w:p>
      </w:docPartBody>
    </w:docPart>
    <w:docPart>
      <w:docPartPr>
        <w:name w:val="50FA4A64705549F28BC3722B02B5797C"/>
        <w:category>
          <w:name w:val="General"/>
          <w:gallery w:val="placeholder"/>
        </w:category>
        <w:types>
          <w:type w:val="bbPlcHdr"/>
        </w:types>
        <w:behaviors>
          <w:behavior w:val="content"/>
        </w:behaviors>
        <w:guid w:val="{6AA14DE7-E818-4D37-9EE0-D743059B9E3D}"/>
      </w:docPartPr>
      <w:docPartBody>
        <w:p w:rsidR="00947CCF" w:rsidRDefault="00DD3F14">
          <w:r>
            <w:rPr>
              <w:rStyle w:val="PlaceholderText"/>
            </w:rPr>
            <w:t>Y/N</w:t>
          </w:r>
        </w:p>
      </w:docPartBody>
    </w:docPart>
    <w:docPart>
      <w:docPartPr>
        <w:name w:val="1E635704DA2E41A7A19F57505E885B94"/>
        <w:category>
          <w:name w:val="General"/>
          <w:gallery w:val="placeholder"/>
        </w:category>
        <w:types>
          <w:type w:val="bbPlcHdr"/>
        </w:types>
        <w:behaviors>
          <w:behavior w:val="content"/>
        </w:behaviors>
        <w:guid w:val="{F0948BC5-F79F-46B4-B32B-BB26B53E548D}"/>
      </w:docPartPr>
      <w:docPartBody>
        <w:p w:rsidR="00947CCF" w:rsidRDefault="00DD3F14">
          <w:r>
            <w:rPr>
              <w:rStyle w:val="PlaceholderText"/>
            </w:rPr>
            <w:t>Y/N</w:t>
          </w:r>
        </w:p>
      </w:docPartBody>
    </w:docPart>
    <w:docPart>
      <w:docPartPr>
        <w:name w:val="AD977CF9D0654A22BBC9F1ABFB9E1C18"/>
        <w:category>
          <w:name w:val="General"/>
          <w:gallery w:val="placeholder"/>
        </w:category>
        <w:types>
          <w:type w:val="bbPlcHdr"/>
        </w:types>
        <w:behaviors>
          <w:behavior w:val="content"/>
        </w:behaviors>
        <w:guid w:val="{EC24CAB8-41CE-478F-BA1A-ECB39E46CEAA}"/>
      </w:docPartPr>
      <w:docPartBody>
        <w:p w:rsidR="00947CCF" w:rsidRDefault="00DD3F14">
          <w:r>
            <w:rPr>
              <w:rStyle w:val="PlaceholderText"/>
            </w:rPr>
            <w:t>Y/N</w:t>
          </w:r>
        </w:p>
      </w:docPartBody>
    </w:docPart>
    <w:docPart>
      <w:docPartPr>
        <w:name w:val="D649A798869C4BE5A4332619E81A8992"/>
        <w:category>
          <w:name w:val="General"/>
          <w:gallery w:val="placeholder"/>
        </w:category>
        <w:types>
          <w:type w:val="bbPlcHdr"/>
        </w:types>
        <w:behaviors>
          <w:behavior w:val="content"/>
        </w:behaviors>
        <w:guid w:val="{B15394E7-A452-478A-8DCF-1AD316A6372C}"/>
      </w:docPartPr>
      <w:docPartBody>
        <w:p w:rsidR="00947CCF" w:rsidRDefault="00DD3F14">
          <w:r>
            <w:rPr>
              <w:rStyle w:val="PlaceholderText"/>
            </w:rPr>
            <w:t>Y/N</w:t>
          </w:r>
        </w:p>
      </w:docPartBody>
    </w:docPart>
    <w:docPart>
      <w:docPartPr>
        <w:name w:val="078F8EC66DEA4FF5ADBE2BE75A2FA6A4"/>
        <w:category>
          <w:name w:val="General"/>
          <w:gallery w:val="placeholder"/>
        </w:category>
        <w:types>
          <w:type w:val="bbPlcHdr"/>
        </w:types>
        <w:behaviors>
          <w:behavior w:val="content"/>
        </w:behaviors>
        <w:guid w:val="{78D7E5EF-5FA8-464E-A3BE-EBFF519E72F4}"/>
      </w:docPartPr>
      <w:docPartBody>
        <w:p w:rsidR="00947CCF" w:rsidRDefault="00DD3F14">
          <w:r>
            <w:rPr>
              <w:rStyle w:val="PlaceholderText"/>
            </w:rPr>
            <w:t>Y/N</w:t>
          </w:r>
        </w:p>
      </w:docPartBody>
    </w:docPart>
    <w:docPart>
      <w:docPartPr>
        <w:name w:val="7C4CB72CF7E74D99ACE26B2E4BAF4092"/>
        <w:category>
          <w:name w:val="General"/>
          <w:gallery w:val="placeholder"/>
        </w:category>
        <w:types>
          <w:type w:val="bbPlcHdr"/>
        </w:types>
        <w:behaviors>
          <w:behavior w:val="content"/>
        </w:behaviors>
        <w:guid w:val="{85BA4125-F913-4F69-ACBA-783C93E436AB}"/>
      </w:docPartPr>
      <w:docPartBody>
        <w:p w:rsidR="00947CCF" w:rsidRDefault="00DD3F14">
          <w:r>
            <w:rPr>
              <w:rStyle w:val="PlaceholderText"/>
            </w:rPr>
            <w:t>Y/N</w:t>
          </w:r>
        </w:p>
      </w:docPartBody>
    </w:docPart>
    <w:docPart>
      <w:docPartPr>
        <w:name w:val="54DA6D650079405388A2E65C9F9B61C8"/>
        <w:category>
          <w:name w:val="General"/>
          <w:gallery w:val="placeholder"/>
        </w:category>
        <w:types>
          <w:type w:val="bbPlcHdr"/>
        </w:types>
        <w:behaviors>
          <w:behavior w:val="content"/>
        </w:behaviors>
        <w:guid w:val="{D0706FC5-1F22-480D-BA70-DF017135D768}"/>
      </w:docPartPr>
      <w:docPartBody>
        <w:p w:rsidR="00947CCF" w:rsidRDefault="00DD3F14">
          <w:r>
            <w:rPr>
              <w:rStyle w:val="PlaceholderText"/>
            </w:rPr>
            <w:t>Y/N</w:t>
          </w:r>
        </w:p>
      </w:docPartBody>
    </w:docPart>
    <w:docPart>
      <w:docPartPr>
        <w:name w:val="CC64813D546C4EABA4F60111176D6F82"/>
        <w:category>
          <w:name w:val="General"/>
          <w:gallery w:val="placeholder"/>
        </w:category>
        <w:types>
          <w:type w:val="bbPlcHdr"/>
        </w:types>
        <w:behaviors>
          <w:behavior w:val="content"/>
        </w:behaviors>
        <w:guid w:val="{2C94540A-14C6-47B0-BC51-65063C65C730}"/>
      </w:docPartPr>
      <w:docPartBody>
        <w:p w:rsidR="00947CCF" w:rsidRDefault="00DD3F14">
          <w:r>
            <w:rPr>
              <w:rStyle w:val="PlaceholderText"/>
            </w:rPr>
            <w:t>Y/N</w:t>
          </w:r>
        </w:p>
      </w:docPartBody>
    </w:docPart>
    <w:docPart>
      <w:docPartPr>
        <w:name w:val="9DEFD17A1C744F40836739020F012815"/>
        <w:category>
          <w:name w:val="General"/>
          <w:gallery w:val="placeholder"/>
        </w:category>
        <w:types>
          <w:type w:val="bbPlcHdr"/>
        </w:types>
        <w:behaviors>
          <w:behavior w:val="content"/>
        </w:behaviors>
        <w:guid w:val="{8789F1B6-8EAF-4E9C-BC51-8751F94A4786}"/>
      </w:docPartPr>
      <w:docPartBody>
        <w:p w:rsidR="00947CCF" w:rsidRDefault="00DD3F14">
          <w:r>
            <w:rPr>
              <w:rStyle w:val="PlaceholderText"/>
            </w:rPr>
            <w:t>Y/N</w:t>
          </w:r>
        </w:p>
      </w:docPartBody>
    </w:docPart>
    <w:docPart>
      <w:docPartPr>
        <w:name w:val="EB833B6F9F5C4C93861DB20D7BAC6D97"/>
        <w:category>
          <w:name w:val="General"/>
          <w:gallery w:val="placeholder"/>
        </w:category>
        <w:types>
          <w:type w:val="bbPlcHdr"/>
        </w:types>
        <w:behaviors>
          <w:behavior w:val="content"/>
        </w:behaviors>
        <w:guid w:val="{1D86B164-19AD-452F-9B60-900992050A52}"/>
      </w:docPartPr>
      <w:docPartBody>
        <w:p w:rsidR="00947CCF" w:rsidRDefault="00DD3F14">
          <w:r>
            <w:rPr>
              <w:rStyle w:val="PlaceholderText"/>
            </w:rPr>
            <w:t>Y/N</w:t>
          </w:r>
        </w:p>
      </w:docPartBody>
    </w:docPart>
    <w:docPart>
      <w:docPartPr>
        <w:name w:val="609CC14BB3104356B4871A26284B35A7"/>
        <w:category>
          <w:name w:val="General"/>
          <w:gallery w:val="placeholder"/>
        </w:category>
        <w:types>
          <w:type w:val="bbPlcHdr"/>
        </w:types>
        <w:behaviors>
          <w:behavior w:val="content"/>
        </w:behaviors>
        <w:guid w:val="{762B5CE5-815C-41DB-8960-CEC3941B92A0}"/>
      </w:docPartPr>
      <w:docPartBody>
        <w:p w:rsidR="00947CCF" w:rsidRDefault="00DD3F14">
          <w:r>
            <w:rPr>
              <w:rStyle w:val="PlaceholderText"/>
            </w:rPr>
            <w:t>Y/N</w:t>
          </w:r>
        </w:p>
      </w:docPartBody>
    </w:docPart>
    <w:docPart>
      <w:docPartPr>
        <w:name w:val="4D998E8EFEEC4835AF81ECAEFF55DB85"/>
        <w:category>
          <w:name w:val="General"/>
          <w:gallery w:val="placeholder"/>
        </w:category>
        <w:types>
          <w:type w:val="bbPlcHdr"/>
        </w:types>
        <w:behaviors>
          <w:behavior w:val="content"/>
        </w:behaviors>
        <w:guid w:val="{D0BFBF0C-C274-482C-ACCE-027FE155280D}"/>
      </w:docPartPr>
      <w:docPartBody>
        <w:p w:rsidR="00947CCF" w:rsidRDefault="00DD3F14">
          <w:r>
            <w:rPr>
              <w:rStyle w:val="PlaceholderText"/>
            </w:rPr>
            <w:t>Y/N</w:t>
          </w:r>
        </w:p>
      </w:docPartBody>
    </w:docPart>
    <w:docPart>
      <w:docPartPr>
        <w:name w:val="0F87146BA49B4F5C9556F11C425B2F8E"/>
        <w:category>
          <w:name w:val="General"/>
          <w:gallery w:val="placeholder"/>
        </w:category>
        <w:types>
          <w:type w:val="bbPlcHdr"/>
        </w:types>
        <w:behaviors>
          <w:behavior w:val="content"/>
        </w:behaviors>
        <w:guid w:val="{41214A76-A468-453E-9092-718C813B4690}"/>
      </w:docPartPr>
      <w:docPartBody>
        <w:p w:rsidR="00947CCF" w:rsidRDefault="00DD3F14">
          <w:r>
            <w:rPr>
              <w:rStyle w:val="PlaceholderText"/>
            </w:rPr>
            <w:t># Deficient</w:t>
          </w:r>
        </w:p>
      </w:docPartBody>
    </w:docPart>
    <w:docPart>
      <w:docPartPr>
        <w:name w:val="D7D5315E314B48689A9021AA76F9CB84"/>
        <w:category>
          <w:name w:val="General"/>
          <w:gallery w:val="placeholder"/>
        </w:category>
        <w:types>
          <w:type w:val="bbPlcHdr"/>
        </w:types>
        <w:behaviors>
          <w:behavior w:val="content"/>
        </w:behaviors>
        <w:guid w:val="{DE9A597D-ACF1-42A9-AD2F-625079597D5A}"/>
      </w:docPartPr>
      <w:docPartBody>
        <w:p w:rsidR="00947CCF" w:rsidRDefault="00DD3F14">
          <w:r>
            <w:rPr>
              <w:rStyle w:val="PlaceholderText"/>
            </w:rPr>
            <w:t>Total Reviewed</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59A10C09C3D6481E83440036402456E3"/>
        <w:category>
          <w:name w:val="General"/>
          <w:gallery w:val="placeholder"/>
        </w:category>
        <w:types>
          <w:type w:val="bbPlcHdr"/>
        </w:types>
        <w:behaviors>
          <w:behavior w:val="content"/>
        </w:behaviors>
        <w:guid w:val="{279C8217-25D5-4854-9F54-F731E27D7848}"/>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4B0AB8BB6AEF481F9ED8F2296650EED7"/>
        <w:category>
          <w:name w:val="General"/>
          <w:gallery w:val="placeholder"/>
        </w:category>
        <w:types>
          <w:type w:val="bbPlcHdr"/>
        </w:types>
        <w:behaviors>
          <w:behavior w:val="content"/>
        </w:behaviors>
        <w:guid w:val="{86852353-19A6-4E94-A190-B1DB13B4B653}"/>
      </w:docPartPr>
      <w:docPartBody>
        <w:p w:rsidR="00A069CE" w:rsidRDefault="00223835" w:rsidP="00223835">
          <w:pPr>
            <w:pStyle w:val="4B0AB8BB6AEF481F9ED8F2296650EED7"/>
          </w:pPr>
          <w:r w:rsidRPr="00C34C63">
            <w:rPr>
              <w:rFonts w:cstheme="minorHAnsi"/>
            </w:rPr>
            <w:t>Enter observations of non-compliance, comments or notes here.</w:t>
          </w:r>
        </w:p>
      </w:docPartBody>
    </w:docPart>
    <w:docPart>
      <w:docPartPr>
        <w:name w:val="604FC348C9D344AAAA8D989A5197FB97"/>
        <w:category>
          <w:name w:val="General"/>
          <w:gallery w:val="placeholder"/>
        </w:category>
        <w:types>
          <w:type w:val="bbPlcHdr"/>
        </w:types>
        <w:behaviors>
          <w:behavior w:val="content"/>
        </w:behaviors>
        <w:guid w:val="{12730468-4242-4D05-B070-7D1AD4B04FAC}"/>
      </w:docPartPr>
      <w:docPartBody>
        <w:p w:rsidR="00A069CE" w:rsidRDefault="00223835" w:rsidP="00223835">
          <w:pPr>
            <w:pStyle w:val="604FC348C9D344AAAA8D989A5197FB97"/>
          </w:pPr>
          <w:r w:rsidRPr="00C34C63">
            <w:rPr>
              <w:rFonts w:cstheme="minorHAnsi"/>
            </w:rPr>
            <w:t>Enter observations of non-compliance, comments or notes here.</w:t>
          </w:r>
        </w:p>
      </w:docPartBody>
    </w:docPart>
    <w:docPart>
      <w:docPartPr>
        <w:name w:val="5B66AA3D55D3453E87BC01EB4EE7598E"/>
        <w:category>
          <w:name w:val="General"/>
          <w:gallery w:val="placeholder"/>
        </w:category>
        <w:types>
          <w:type w:val="bbPlcHdr"/>
        </w:types>
        <w:behaviors>
          <w:behavior w:val="content"/>
        </w:behaviors>
        <w:guid w:val="{180F93A4-3FF6-48A3-AFF0-FCE6E2631A22}"/>
      </w:docPartPr>
      <w:docPartBody>
        <w:p w:rsidR="00A069CE" w:rsidRDefault="00223835" w:rsidP="00223835">
          <w:pPr>
            <w:pStyle w:val="5B66AA3D55D3453E87BC01EB4EE7598E"/>
          </w:pPr>
          <w:r w:rsidRPr="00C34C63">
            <w:rPr>
              <w:rFonts w:cstheme="minorHAnsi"/>
            </w:rPr>
            <w:t>Enter observations of non-compliance, comments or notes here.</w:t>
          </w:r>
        </w:p>
      </w:docPartBody>
    </w:docPart>
    <w:docPart>
      <w:docPartPr>
        <w:name w:val="F778A0DA9575441A99BD26E0E51F34AE"/>
        <w:category>
          <w:name w:val="General"/>
          <w:gallery w:val="placeholder"/>
        </w:category>
        <w:types>
          <w:type w:val="bbPlcHdr"/>
        </w:types>
        <w:behaviors>
          <w:behavior w:val="content"/>
        </w:behaviors>
        <w:guid w:val="{6AF0D36B-60B7-4F7C-8386-9FFCC197E759}"/>
      </w:docPartPr>
      <w:docPartBody>
        <w:p w:rsidR="00A069CE" w:rsidRDefault="00223835" w:rsidP="00223835">
          <w:pPr>
            <w:pStyle w:val="F778A0DA9575441A99BD26E0E51F34AE"/>
          </w:pPr>
          <w:r w:rsidRPr="00C34C63">
            <w:rPr>
              <w:rFonts w:cstheme="minorHAnsi"/>
            </w:rPr>
            <w:t>Enter observations of non-compliance, comments or notes here.</w:t>
          </w:r>
        </w:p>
      </w:docPartBody>
    </w:docPart>
    <w:docPart>
      <w:docPartPr>
        <w:name w:val="8150866557F742B0AE30F297C1A819B1"/>
        <w:category>
          <w:name w:val="General"/>
          <w:gallery w:val="placeholder"/>
        </w:category>
        <w:types>
          <w:type w:val="bbPlcHdr"/>
        </w:types>
        <w:behaviors>
          <w:behavior w:val="content"/>
        </w:behaviors>
        <w:guid w:val="{8BD9B102-BDA7-4BAB-A3FE-75F2F9891E2E}"/>
      </w:docPartPr>
      <w:docPartBody>
        <w:p w:rsidR="00A069CE" w:rsidRDefault="00223835" w:rsidP="00223835">
          <w:pPr>
            <w:pStyle w:val="8150866557F742B0AE30F297C1A819B1"/>
          </w:pPr>
          <w:r w:rsidRPr="00C34C63">
            <w:rPr>
              <w:rFonts w:cstheme="minorHAnsi"/>
            </w:rPr>
            <w:t>Enter observations of non-compliance, comments or notes here.</w:t>
          </w:r>
        </w:p>
      </w:docPartBody>
    </w:docPart>
    <w:docPart>
      <w:docPartPr>
        <w:name w:val="70EDC85E24344D5F8D34D7B45520A22D"/>
        <w:category>
          <w:name w:val="General"/>
          <w:gallery w:val="placeholder"/>
        </w:category>
        <w:types>
          <w:type w:val="bbPlcHdr"/>
        </w:types>
        <w:behaviors>
          <w:behavior w:val="content"/>
        </w:behaviors>
        <w:guid w:val="{79D7DA8F-8BCE-4F82-8579-BA0C7D00B27B}"/>
      </w:docPartPr>
      <w:docPartBody>
        <w:p w:rsidR="00A069CE" w:rsidRDefault="00223835" w:rsidP="00223835">
          <w:pPr>
            <w:pStyle w:val="70EDC85E24344D5F8D34D7B45520A22D"/>
          </w:pPr>
          <w:r w:rsidRPr="00C34C63">
            <w:rPr>
              <w:rFonts w:cstheme="minorHAnsi"/>
            </w:rPr>
            <w:t>Enter observations of non-compliance, comments or notes here.</w:t>
          </w:r>
        </w:p>
      </w:docPartBody>
    </w:docPart>
    <w:docPart>
      <w:docPartPr>
        <w:name w:val="37C0012A0B3C4F1FA23B11258218EEEB"/>
        <w:category>
          <w:name w:val="General"/>
          <w:gallery w:val="placeholder"/>
        </w:category>
        <w:types>
          <w:type w:val="bbPlcHdr"/>
        </w:types>
        <w:behaviors>
          <w:behavior w:val="content"/>
        </w:behaviors>
        <w:guid w:val="{81A48688-1627-4EB7-8CDC-14D65C7C24DB}"/>
      </w:docPartPr>
      <w:docPartBody>
        <w:p w:rsidR="00A069CE" w:rsidRDefault="00223835" w:rsidP="00223835">
          <w:pPr>
            <w:pStyle w:val="37C0012A0B3C4F1FA23B11258218EEEB"/>
          </w:pPr>
          <w:r w:rsidRPr="00C34C63">
            <w:rPr>
              <w:rFonts w:cstheme="minorHAnsi"/>
            </w:rPr>
            <w:t>Enter observations of non-compliance, comments or notes here.</w:t>
          </w:r>
        </w:p>
      </w:docPartBody>
    </w:docPart>
    <w:docPart>
      <w:docPartPr>
        <w:name w:val="73E7119581154B068565D7C71F10082E"/>
        <w:category>
          <w:name w:val="General"/>
          <w:gallery w:val="placeholder"/>
        </w:category>
        <w:types>
          <w:type w:val="bbPlcHdr"/>
        </w:types>
        <w:behaviors>
          <w:behavior w:val="content"/>
        </w:behaviors>
        <w:guid w:val="{EE24B4D3-1743-4028-8A8E-4BB79EBD6E87}"/>
      </w:docPartPr>
      <w:docPartBody>
        <w:p w:rsidR="00A069CE" w:rsidRDefault="00223835" w:rsidP="00223835">
          <w:pPr>
            <w:pStyle w:val="73E7119581154B068565D7C71F10082E"/>
          </w:pPr>
          <w:r w:rsidRPr="00C34C63">
            <w:rPr>
              <w:rFonts w:cstheme="minorHAnsi"/>
            </w:rPr>
            <w:t>Enter observations of non-compliance, comments or notes here.</w:t>
          </w:r>
        </w:p>
      </w:docPartBody>
    </w:docPart>
    <w:docPart>
      <w:docPartPr>
        <w:name w:val="8DE8B7FD86B141F193FDC3B5F2712839"/>
        <w:category>
          <w:name w:val="General"/>
          <w:gallery w:val="placeholder"/>
        </w:category>
        <w:types>
          <w:type w:val="bbPlcHdr"/>
        </w:types>
        <w:behaviors>
          <w:behavior w:val="content"/>
        </w:behaviors>
        <w:guid w:val="{00E3A906-4CDC-4CF1-9734-FFC4418E59FC}"/>
      </w:docPartPr>
      <w:docPartBody>
        <w:p w:rsidR="00A069CE" w:rsidRDefault="00223835" w:rsidP="00223835">
          <w:pPr>
            <w:pStyle w:val="8DE8B7FD86B141F193FDC3B5F2712839"/>
          </w:pPr>
          <w:r w:rsidRPr="00C34C63">
            <w:rPr>
              <w:rFonts w:cstheme="minorHAnsi"/>
            </w:rPr>
            <w:t>Enter observations of non-compliance, comments or notes here.</w:t>
          </w:r>
        </w:p>
      </w:docPartBody>
    </w:docPart>
    <w:docPart>
      <w:docPartPr>
        <w:name w:val="DBB9C28DF699404BA23AD2971D590963"/>
        <w:category>
          <w:name w:val="General"/>
          <w:gallery w:val="placeholder"/>
        </w:category>
        <w:types>
          <w:type w:val="bbPlcHdr"/>
        </w:types>
        <w:behaviors>
          <w:behavior w:val="content"/>
        </w:behaviors>
        <w:guid w:val="{C9B33FC9-D02E-490E-AFA2-D8798F4BD725}"/>
      </w:docPartPr>
      <w:docPartBody>
        <w:p w:rsidR="00A069CE" w:rsidRDefault="00223835" w:rsidP="00223835">
          <w:pPr>
            <w:pStyle w:val="DBB9C28DF699404BA23AD2971D590963"/>
          </w:pPr>
          <w:r w:rsidRPr="00C34C63">
            <w:rPr>
              <w:rFonts w:cstheme="minorHAnsi"/>
            </w:rPr>
            <w:t>Enter observations of non-compliance, comments or notes here.</w:t>
          </w:r>
        </w:p>
      </w:docPartBody>
    </w:docPart>
    <w:docPart>
      <w:docPartPr>
        <w:name w:val="A81713AEBA624968B82F83C1081313D0"/>
        <w:category>
          <w:name w:val="General"/>
          <w:gallery w:val="placeholder"/>
        </w:category>
        <w:types>
          <w:type w:val="bbPlcHdr"/>
        </w:types>
        <w:behaviors>
          <w:behavior w:val="content"/>
        </w:behaviors>
        <w:guid w:val="{4098A118-E0DB-4B8A-B269-A26B549D47BB}"/>
      </w:docPartPr>
      <w:docPartBody>
        <w:p w:rsidR="00A069CE" w:rsidRDefault="00223835" w:rsidP="00223835">
          <w:pPr>
            <w:pStyle w:val="A81713AEBA624968B82F83C1081313D0"/>
          </w:pPr>
          <w:r w:rsidRPr="00C34C63">
            <w:rPr>
              <w:rFonts w:cstheme="minorHAnsi"/>
            </w:rPr>
            <w:t>Enter observations of non-compliance, comments or notes here.</w:t>
          </w:r>
        </w:p>
      </w:docPartBody>
    </w:docPart>
    <w:docPart>
      <w:docPartPr>
        <w:name w:val="163FB0C12C294884A8D3360610D7E819"/>
        <w:category>
          <w:name w:val="General"/>
          <w:gallery w:val="placeholder"/>
        </w:category>
        <w:types>
          <w:type w:val="bbPlcHdr"/>
        </w:types>
        <w:behaviors>
          <w:behavior w:val="content"/>
        </w:behaviors>
        <w:guid w:val="{823634DA-0867-4827-8E37-3F472934CCCA}"/>
      </w:docPartPr>
      <w:docPartBody>
        <w:p w:rsidR="00A069CE" w:rsidRDefault="00223835" w:rsidP="00223835">
          <w:pPr>
            <w:pStyle w:val="163FB0C12C294884A8D3360610D7E819"/>
          </w:pPr>
          <w:r w:rsidRPr="00C34C63">
            <w:rPr>
              <w:rFonts w:cstheme="minorHAnsi"/>
            </w:rPr>
            <w:t>Enter observations of non-compliance, comments or notes here.</w:t>
          </w:r>
        </w:p>
      </w:docPartBody>
    </w:docPart>
    <w:docPart>
      <w:docPartPr>
        <w:name w:val="37F8F47D8CD64376B4CFF37658610C98"/>
        <w:category>
          <w:name w:val="General"/>
          <w:gallery w:val="placeholder"/>
        </w:category>
        <w:types>
          <w:type w:val="bbPlcHdr"/>
        </w:types>
        <w:behaviors>
          <w:behavior w:val="content"/>
        </w:behaviors>
        <w:guid w:val="{8517FD5B-148D-4F4C-B3B2-DC2A1B76114F}"/>
      </w:docPartPr>
      <w:docPartBody>
        <w:p w:rsidR="00A069CE" w:rsidRDefault="00223835" w:rsidP="00223835">
          <w:pPr>
            <w:pStyle w:val="37F8F47D8CD64376B4CFF37658610C98"/>
          </w:pPr>
          <w:r w:rsidRPr="00C34C63">
            <w:rPr>
              <w:rFonts w:cstheme="minorHAnsi"/>
            </w:rPr>
            <w:t>Enter observations of non-compliance, comments or notes here.</w:t>
          </w:r>
        </w:p>
      </w:docPartBody>
    </w:docPart>
    <w:docPart>
      <w:docPartPr>
        <w:name w:val="51DBAAD9617F4A9CBA135BC99D18B481"/>
        <w:category>
          <w:name w:val="General"/>
          <w:gallery w:val="placeholder"/>
        </w:category>
        <w:types>
          <w:type w:val="bbPlcHdr"/>
        </w:types>
        <w:behaviors>
          <w:behavior w:val="content"/>
        </w:behaviors>
        <w:guid w:val="{B56B5EA8-CC65-4F6F-B2BC-E90C86BB063D}"/>
      </w:docPartPr>
      <w:docPartBody>
        <w:p w:rsidR="00A069CE" w:rsidRDefault="00223835" w:rsidP="00223835">
          <w:pPr>
            <w:pStyle w:val="51DBAAD9617F4A9CBA135BC99D18B481"/>
          </w:pPr>
          <w:r w:rsidRPr="00C34C63">
            <w:rPr>
              <w:rFonts w:cstheme="minorHAnsi"/>
            </w:rPr>
            <w:t>Enter observations of non-compliance, comments or notes here.</w:t>
          </w:r>
        </w:p>
      </w:docPartBody>
    </w:docPart>
    <w:docPart>
      <w:docPartPr>
        <w:name w:val="F33CB0E1E4E044F590FACFF34CCD25EE"/>
        <w:category>
          <w:name w:val="General"/>
          <w:gallery w:val="placeholder"/>
        </w:category>
        <w:types>
          <w:type w:val="bbPlcHdr"/>
        </w:types>
        <w:behaviors>
          <w:behavior w:val="content"/>
        </w:behaviors>
        <w:guid w:val="{F7B43306-DE93-44C4-98B0-3CE2E0E8DEFC}"/>
      </w:docPartPr>
      <w:docPartBody>
        <w:p w:rsidR="00A069CE" w:rsidRDefault="00223835" w:rsidP="00223835">
          <w:pPr>
            <w:pStyle w:val="F33CB0E1E4E044F590FACFF34CCD25EE"/>
          </w:pPr>
          <w:r w:rsidRPr="00C34C63">
            <w:rPr>
              <w:rFonts w:cstheme="minorHAnsi"/>
            </w:rPr>
            <w:t>Enter observations of non-compliance, comments or notes here.</w:t>
          </w:r>
        </w:p>
      </w:docPartBody>
    </w:docPart>
    <w:docPart>
      <w:docPartPr>
        <w:name w:val="5D009B517C4F4D40A147EEC0B64F6E98"/>
        <w:category>
          <w:name w:val="General"/>
          <w:gallery w:val="placeholder"/>
        </w:category>
        <w:types>
          <w:type w:val="bbPlcHdr"/>
        </w:types>
        <w:behaviors>
          <w:behavior w:val="content"/>
        </w:behaviors>
        <w:guid w:val="{0C159676-5E59-4985-AAD3-5328A5C1365D}"/>
      </w:docPartPr>
      <w:docPartBody>
        <w:p w:rsidR="00A069CE" w:rsidRDefault="00223835" w:rsidP="00223835">
          <w:pPr>
            <w:pStyle w:val="5D009B517C4F4D40A147EEC0B64F6E98"/>
          </w:pPr>
          <w:r w:rsidRPr="00C34C63">
            <w:rPr>
              <w:rFonts w:cstheme="minorHAnsi"/>
            </w:rPr>
            <w:t>Enter observations of non-compliance, comments or notes here.</w:t>
          </w:r>
        </w:p>
      </w:docPartBody>
    </w:docPart>
    <w:docPart>
      <w:docPartPr>
        <w:name w:val="5091BFFD1EC74BFA826EB34BC1B85B01"/>
        <w:category>
          <w:name w:val="General"/>
          <w:gallery w:val="placeholder"/>
        </w:category>
        <w:types>
          <w:type w:val="bbPlcHdr"/>
        </w:types>
        <w:behaviors>
          <w:behavior w:val="content"/>
        </w:behaviors>
        <w:guid w:val="{2599BC8B-8302-40B5-81F1-C67AFEB85430}"/>
      </w:docPartPr>
      <w:docPartBody>
        <w:p w:rsidR="00A069CE" w:rsidRDefault="00223835" w:rsidP="00223835">
          <w:pPr>
            <w:pStyle w:val="5091BFFD1EC74BFA826EB34BC1B85B01"/>
          </w:pPr>
          <w:r w:rsidRPr="00C34C63">
            <w:rPr>
              <w:rFonts w:cstheme="minorHAnsi"/>
            </w:rPr>
            <w:t>Enter observations of non-compliance, comments or notes here.</w:t>
          </w:r>
        </w:p>
      </w:docPartBody>
    </w:docPart>
    <w:docPart>
      <w:docPartPr>
        <w:name w:val="FF7BF6BDECBB4C09A4219B9CDBA97353"/>
        <w:category>
          <w:name w:val="General"/>
          <w:gallery w:val="placeholder"/>
        </w:category>
        <w:types>
          <w:type w:val="bbPlcHdr"/>
        </w:types>
        <w:behaviors>
          <w:behavior w:val="content"/>
        </w:behaviors>
        <w:guid w:val="{0F0545B3-D267-4215-A916-9B2ECAE11955}"/>
      </w:docPartPr>
      <w:docPartBody>
        <w:p w:rsidR="00A069CE" w:rsidRDefault="00223835" w:rsidP="00223835">
          <w:pPr>
            <w:pStyle w:val="FF7BF6BDECBB4C09A4219B9CDBA97353"/>
          </w:pPr>
          <w:r w:rsidRPr="00C34C63">
            <w:rPr>
              <w:rFonts w:cstheme="minorHAnsi"/>
            </w:rPr>
            <w:t>Enter observations of non-compliance, comments or notes here.</w:t>
          </w:r>
        </w:p>
      </w:docPartBody>
    </w:docPart>
    <w:docPart>
      <w:docPartPr>
        <w:name w:val="EACE1AF2BC9E4F448F39B5578548F3B6"/>
        <w:category>
          <w:name w:val="General"/>
          <w:gallery w:val="placeholder"/>
        </w:category>
        <w:types>
          <w:type w:val="bbPlcHdr"/>
        </w:types>
        <w:behaviors>
          <w:behavior w:val="content"/>
        </w:behaviors>
        <w:guid w:val="{08582E46-912A-4532-BB88-68325DFB4A77}"/>
      </w:docPartPr>
      <w:docPartBody>
        <w:p w:rsidR="00A069CE" w:rsidRDefault="00223835" w:rsidP="00223835">
          <w:pPr>
            <w:pStyle w:val="EACE1AF2BC9E4F448F39B5578548F3B6"/>
          </w:pPr>
          <w:r w:rsidRPr="00C34C63">
            <w:rPr>
              <w:rFonts w:cstheme="minorHAnsi"/>
            </w:rPr>
            <w:t>Enter observations of non-compliance, comments or notes here.</w:t>
          </w:r>
        </w:p>
      </w:docPartBody>
    </w:docPart>
    <w:docPart>
      <w:docPartPr>
        <w:name w:val="8420B3826F49471EB4455C60C324D1EB"/>
        <w:category>
          <w:name w:val="General"/>
          <w:gallery w:val="placeholder"/>
        </w:category>
        <w:types>
          <w:type w:val="bbPlcHdr"/>
        </w:types>
        <w:behaviors>
          <w:behavior w:val="content"/>
        </w:behaviors>
        <w:guid w:val="{E7795BAD-9962-481A-9E48-5AAE8D252D55}"/>
      </w:docPartPr>
      <w:docPartBody>
        <w:p w:rsidR="00A069CE" w:rsidRDefault="00223835" w:rsidP="00223835">
          <w:pPr>
            <w:pStyle w:val="8420B3826F49471EB4455C60C324D1EB"/>
          </w:pPr>
          <w:r w:rsidRPr="00C34C63">
            <w:rPr>
              <w:rFonts w:cstheme="minorHAnsi"/>
            </w:rPr>
            <w:t>Enter observations of non-compliance, comments or notes here.</w:t>
          </w:r>
        </w:p>
      </w:docPartBody>
    </w:docPart>
    <w:docPart>
      <w:docPartPr>
        <w:name w:val="285C884E571F4CF792C356E5DC001540"/>
        <w:category>
          <w:name w:val="General"/>
          <w:gallery w:val="placeholder"/>
        </w:category>
        <w:types>
          <w:type w:val="bbPlcHdr"/>
        </w:types>
        <w:behaviors>
          <w:behavior w:val="content"/>
        </w:behaviors>
        <w:guid w:val="{5A9F5FB2-91CF-46AD-B472-31F6C407CD07}"/>
      </w:docPartPr>
      <w:docPartBody>
        <w:p w:rsidR="00A069CE" w:rsidRDefault="00223835" w:rsidP="00223835">
          <w:pPr>
            <w:pStyle w:val="285C884E571F4CF792C356E5DC001540"/>
          </w:pPr>
          <w:r w:rsidRPr="00C34C63">
            <w:rPr>
              <w:rFonts w:cstheme="minorHAnsi"/>
            </w:rPr>
            <w:t>Enter observations of non-compliance, comments or notes here.</w:t>
          </w:r>
        </w:p>
      </w:docPartBody>
    </w:docPart>
    <w:docPart>
      <w:docPartPr>
        <w:name w:val="726124D116C344028845E0F2D3A0DB88"/>
        <w:category>
          <w:name w:val="General"/>
          <w:gallery w:val="placeholder"/>
        </w:category>
        <w:types>
          <w:type w:val="bbPlcHdr"/>
        </w:types>
        <w:behaviors>
          <w:behavior w:val="content"/>
        </w:behaviors>
        <w:guid w:val="{72BEF95C-8A10-4E5E-A284-9A50BAA8E5D1}"/>
      </w:docPartPr>
      <w:docPartBody>
        <w:p w:rsidR="00A069CE" w:rsidRDefault="00223835" w:rsidP="00223835">
          <w:pPr>
            <w:pStyle w:val="726124D116C344028845E0F2D3A0DB88"/>
          </w:pPr>
          <w:r w:rsidRPr="00C34C63">
            <w:rPr>
              <w:rFonts w:cstheme="minorHAnsi"/>
            </w:rPr>
            <w:t>Enter observations of non-compliance, comments or notes here.</w:t>
          </w:r>
        </w:p>
      </w:docPartBody>
    </w:docPart>
    <w:docPart>
      <w:docPartPr>
        <w:name w:val="4142D10FEF7647878F534E7C9BBD98F0"/>
        <w:category>
          <w:name w:val="General"/>
          <w:gallery w:val="placeholder"/>
        </w:category>
        <w:types>
          <w:type w:val="bbPlcHdr"/>
        </w:types>
        <w:behaviors>
          <w:behavior w:val="content"/>
        </w:behaviors>
        <w:guid w:val="{D95828C9-091C-4847-A95F-4B105FA8B8E7}"/>
      </w:docPartPr>
      <w:docPartBody>
        <w:p w:rsidR="00A069CE" w:rsidRDefault="00223835" w:rsidP="00223835">
          <w:pPr>
            <w:pStyle w:val="4142D10FEF7647878F534E7C9BBD98F0"/>
          </w:pPr>
          <w:r w:rsidRPr="00C34C63">
            <w:rPr>
              <w:rFonts w:cstheme="minorHAnsi"/>
            </w:rPr>
            <w:t>Enter observations of non-compliance, comments or notes here.</w:t>
          </w:r>
        </w:p>
      </w:docPartBody>
    </w:docPart>
    <w:docPart>
      <w:docPartPr>
        <w:name w:val="AE04FB3AFBE7434CB3F5DFD684F3B86D"/>
        <w:category>
          <w:name w:val="General"/>
          <w:gallery w:val="placeholder"/>
        </w:category>
        <w:types>
          <w:type w:val="bbPlcHdr"/>
        </w:types>
        <w:behaviors>
          <w:behavior w:val="content"/>
        </w:behaviors>
        <w:guid w:val="{1B2EAFE4-82E7-4806-9E81-073878885EEC}"/>
      </w:docPartPr>
      <w:docPartBody>
        <w:p w:rsidR="00A069CE" w:rsidRDefault="00223835" w:rsidP="00223835">
          <w:pPr>
            <w:pStyle w:val="AE04FB3AFBE7434CB3F5DFD684F3B86D"/>
          </w:pPr>
          <w:r w:rsidRPr="00C34C63">
            <w:rPr>
              <w:rFonts w:cstheme="minorHAnsi"/>
            </w:rPr>
            <w:t>Enter observations of non-compliance, comments or notes here.</w:t>
          </w:r>
        </w:p>
      </w:docPartBody>
    </w:docPart>
    <w:docPart>
      <w:docPartPr>
        <w:name w:val="BE3BA3688D0447E9B31D055A3CF0B438"/>
        <w:category>
          <w:name w:val="General"/>
          <w:gallery w:val="placeholder"/>
        </w:category>
        <w:types>
          <w:type w:val="bbPlcHdr"/>
        </w:types>
        <w:behaviors>
          <w:behavior w:val="content"/>
        </w:behaviors>
        <w:guid w:val="{90077CC0-D452-46D0-8EDF-45944D07EC4F}"/>
      </w:docPartPr>
      <w:docPartBody>
        <w:p w:rsidR="00A069CE" w:rsidRDefault="00223835" w:rsidP="00223835">
          <w:pPr>
            <w:pStyle w:val="BE3BA3688D0447E9B31D055A3CF0B438"/>
          </w:pPr>
          <w:r w:rsidRPr="00C34C63">
            <w:rPr>
              <w:rFonts w:cstheme="minorHAnsi"/>
            </w:rPr>
            <w:t>Enter observations of non-compliance, comments or notes here.</w:t>
          </w:r>
        </w:p>
      </w:docPartBody>
    </w:docPart>
    <w:docPart>
      <w:docPartPr>
        <w:name w:val="F59A32FCEB3344BABE59E2F47BD0E580"/>
        <w:category>
          <w:name w:val="General"/>
          <w:gallery w:val="placeholder"/>
        </w:category>
        <w:types>
          <w:type w:val="bbPlcHdr"/>
        </w:types>
        <w:behaviors>
          <w:behavior w:val="content"/>
        </w:behaviors>
        <w:guid w:val="{6213E851-7E5E-43DE-8328-8FC98A4EF4BF}"/>
      </w:docPartPr>
      <w:docPartBody>
        <w:p w:rsidR="00A069CE" w:rsidRDefault="00223835" w:rsidP="00223835">
          <w:pPr>
            <w:pStyle w:val="F59A32FCEB3344BABE59E2F47BD0E580"/>
          </w:pPr>
          <w:r w:rsidRPr="00C34C63">
            <w:rPr>
              <w:rFonts w:cstheme="minorHAnsi"/>
            </w:rPr>
            <w:t>Enter observations of non-compliance, comments or notes here.</w:t>
          </w:r>
        </w:p>
      </w:docPartBody>
    </w:docPart>
    <w:docPart>
      <w:docPartPr>
        <w:name w:val="7E36EF7EE9AF4ED98BA2626172AC5986"/>
        <w:category>
          <w:name w:val="General"/>
          <w:gallery w:val="placeholder"/>
        </w:category>
        <w:types>
          <w:type w:val="bbPlcHdr"/>
        </w:types>
        <w:behaviors>
          <w:behavior w:val="content"/>
        </w:behaviors>
        <w:guid w:val="{8B53D5FD-1395-4670-A116-4ECDB61EC514}"/>
      </w:docPartPr>
      <w:docPartBody>
        <w:p w:rsidR="00A069CE" w:rsidRDefault="00223835" w:rsidP="00223835">
          <w:pPr>
            <w:pStyle w:val="7E36EF7EE9AF4ED98BA2626172AC5986"/>
          </w:pPr>
          <w:r w:rsidRPr="00C34C63">
            <w:rPr>
              <w:rFonts w:cstheme="minorHAnsi"/>
            </w:rPr>
            <w:t>Enter observations of non-compliance, comments or notes here.</w:t>
          </w:r>
        </w:p>
      </w:docPartBody>
    </w:docPart>
    <w:docPart>
      <w:docPartPr>
        <w:name w:val="85071B15404E4B29932EE7A23CA70EA2"/>
        <w:category>
          <w:name w:val="General"/>
          <w:gallery w:val="placeholder"/>
        </w:category>
        <w:types>
          <w:type w:val="bbPlcHdr"/>
        </w:types>
        <w:behaviors>
          <w:behavior w:val="content"/>
        </w:behaviors>
        <w:guid w:val="{0FE018A3-DA56-45D6-9762-484DC78B3FD4}"/>
      </w:docPartPr>
      <w:docPartBody>
        <w:p w:rsidR="00A069CE" w:rsidRDefault="00223835" w:rsidP="00223835">
          <w:pPr>
            <w:pStyle w:val="85071B15404E4B29932EE7A23CA70EA2"/>
          </w:pPr>
          <w:r w:rsidRPr="00C34C63">
            <w:rPr>
              <w:rFonts w:cstheme="minorHAnsi"/>
            </w:rPr>
            <w:t>Enter observations of non-compliance, comments or notes here.</w:t>
          </w:r>
        </w:p>
      </w:docPartBody>
    </w:docPart>
    <w:docPart>
      <w:docPartPr>
        <w:name w:val="C74B070AE4CE4D4DB77D2D0BBC22CB7A"/>
        <w:category>
          <w:name w:val="General"/>
          <w:gallery w:val="placeholder"/>
        </w:category>
        <w:types>
          <w:type w:val="bbPlcHdr"/>
        </w:types>
        <w:behaviors>
          <w:behavior w:val="content"/>
        </w:behaviors>
        <w:guid w:val="{035B4BA7-DD0F-4B6C-BD1E-58A9796E3C6A}"/>
      </w:docPartPr>
      <w:docPartBody>
        <w:p w:rsidR="00A069CE" w:rsidRDefault="00223835" w:rsidP="00223835">
          <w:pPr>
            <w:pStyle w:val="C74B070AE4CE4D4DB77D2D0BBC22CB7A"/>
          </w:pPr>
          <w:r w:rsidRPr="00C34C63">
            <w:rPr>
              <w:rFonts w:cstheme="minorHAnsi"/>
            </w:rPr>
            <w:t>Enter observations of non-compliance, comments or notes here.</w:t>
          </w:r>
        </w:p>
      </w:docPartBody>
    </w:docPart>
    <w:docPart>
      <w:docPartPr>
        <w:name w:val="1AC842CBC6E94A648E2145AC5449BCD6"/>
        <w:category>
          <w:name w:val="General"/>
          <w:gallery w:val="placeholder"/>
        </w:category>
        <w:types>
          <w:type w:val="bbPlcHdr"/>
        </w:types>
        <w:behaviors>
          <w:behavior w:val="content"/>
        </w:behaviors>
        <w:guid w:val="{D3557777-78BB-4CB0-847C-E292386C15FB}"/>
      </w:docPartPr>
      <w:docPartBody>
        <w:p w:rsidR="00A069CE" w:rsidRDefault="00223835" w:rsidP="00223835">
          <w:pPr>
            <w:pStyle w:val="1AC842CBC6E94A648E2145AC5449BCD6"/>
          </w:pPr>
          <w:r w:rsidRPr="00C34C63">
            <w:rPr>
              <w:rFonts w:cstheme="minorHAnsi"/>
            </w:rPr>
            <w:t>Enter observations of non-compliance, comments or notes here.</w:t>
          </w:r>
        </w:p>
      </w:docPartBody>
    </w:docPart>
    <w:docPart>
      <w:docPartPr>
        <w:name w:val="D121043836094B1293D704A3AEBD4798"/>
        <w:category>
          <w:name w:val="General"/>
          <w:gallery w:val="placeholder"/>
        </w:category>
        <w:types>
          <w:type w:val="bbPlcHdr"/>
        </w:types>
        <w:behaviors>
          <w:behavior w:val="content"/>
        </w:behaviors>
        <w:guid w:val="{C25410C8-2751-4F5A-80A6-46B9E912F756}"/>
      </w:docPartPr>
      <w:docPartBody>
        <w:p w:rsidR="00A069CE" w:rsidRDefault="00223835" w:rsidP="00223835">
          <w:pPr>
            <w:pStyle w:val="D121043836094B1293D704A3AEBD4798"/>
          </w:pPr>
          <w:r w:rsidRPr="00C34C63">
            <w:rPr>
              <w:rFonts w:cstheme="minorHAnsi"/>
            </w:rPr>
            <w:t>Enter observations of non-compliance, comments or notes here.</w:t>
          </w:r>
        </w:p>
      </w:docPartBody>
    </w:docPart>
    <w:docPart>
      <w:docPartPr>
        <w:name w:val="20F1342A99FE4D389D8B08D47A4EACCF"/>
        <w:category>
          <w:name w:val="General"/>
          <w:gallery w:val="placeholder"/>
        </w:category>
        <w:types>
          <w:type w:val="bbPlcHdr"/>
        </w:types>
        <w:behaviors>
          <w:behavior w:val="content"/>
        </w:behaviors>
        <w:guid w:val="{3E31A407-2A05-47CB-B7BA-5305CA0568CE}"/>
      </w:docPartPr>
      <w:docPartBody>
        <w:p w:rsidR="00A069CE" w:rsidRDefault="00223835" w:rsidP="00223835">
          <w:pPr>
            <w:pStyle w:val="20F1342A99FE4D389D8B08D47A4EACCF"/>
          </w:pPr>
          <w:r w:rsidRPr="00C34C63">
            <w:rPr>
              <w:rFonts w:cstheme="minorHAnsi"/>
            </w:rPr>
            <w:t>Enter observations of non-compliance, comments or notes here.</w:t>
          </w:r>
        </w:p>
      </w:docPartBody>
    </w:docPart>
    <w:docPart>
      <w:docPartPr>
        <w:name w:val="C9D26BEA1299433D98DCA96D82951BB5"/>
        <w:category>
          <w:name w:val="General"/>
          <w:gallery w:val="placeholder"/>
        </w:category>
        <w:types>
          <w:type w:val="bbPlcHdr"/>
        </w:types>
        <w:behaviors>
          <w:behavior w:val="content"/>
        </w:behaviors>
        <w:guid w:val="{82C660BB-047B-4C8F-9DA5-1BA2E87AA7A4}"/>
      </w:docPartPr>
      <w:docPartBody>
        <w:p w:rsidR="00A069CE" w:rsidRDefault="00223835" w:rsidP="00223835">
          <w:pPr>
            <w:pStyle w:val="C9D26BEA1299433D98DCA96D82951BB5"/>
          </w:pPr>
          <w:r w:rsidRPr="00C34C63">
            <w:rPr>
              <w:rFonts w:cstheme="minorHAnsi"/>
            </w:rPr>
            <w:t>Enter observations of non-compliance, comments or notes here.</w:t>
          </w:r>
        </w:p>
      </w:docPartBody>
    </w:docPart>
    <w:docPart>
      <w:docPartPr>
        <w:name w:val="9B719FCD110D4972BC584E51E41FDCB7"/>
        <w:category>
          <w:name w:val="General"/>
          <w:gallery w:val="placeholder"/>
        </w:category>
        <w:types>
          <w:type w:val="bbPlcHdr"/>
        </w:types>
        <w:behaviors>
          <w:behavior w:val="content"/>
        </w:behaviors>
        <w:guid w:val="{1165B327-21CC-4E76-AFE6-0896B7D5B5A0}"/>
      </w:docPartPr>
      <w:docPartBody>
        <w:p w:rsidR="00A069CE" w:rsidRDefault="00223835" w:rsidP="00223835">
          <w:pPr>
            <w:pStyle w:val="9B719FCD110D4972BC584E51E41FDCB7"/>
          </w:pPr>
          <w:r w:rsidRPr="00C34C63">
            <w:rPr>
              <w:rFonts w:cstheme="minorHAnsi"/>
            </w:rPr>
            <w:t>Enter observations of non-compliance, comments or notes here.</w:t>
          </w:r>
        </w:p>
      </w:docPartBody>
    </w:docPart>
    <w:docPart>
      <w:docPartPr>
        <w:name w:val="EB8CC23D3A57492BB9F8A54D7A2FF9E0"/>
        <w:category>
          <w:name w:val="General"/>
          <w:gallery w:val="placeholder"/>
        </w:category>
        <w:types>
          <w:type w:val="bbPlcHdr"/>
        </w:types>
        <w:behaviors>
          <w:behavior w:val="content"/>
        </w:behaviors>
        <w:guid w:val="{91170277-CD73-4782-AEF7-2BBA02C562EF}"/>
      </w:docPartPr>
      <w:docPartBody>
        <w:p w:rsidR="00A069CE" w:rsidRDefault="00223835" w:rsidP="00223835">
          <w:pPr>
            <w:pStyle w:val="EB8CC23D3A57492BB9F8A54D7A2FF9E0"/>
          </w:pPr>
          <w:r w:rsidRPr="00C34C63">
            <w:rPr>
              <w:rFonts w:cstheme="minorHAnsi"/>
            </w:rPr>
            <w:t>Enter observations of non-compliance, comments or notes here.</w:t>
          </w:r>
        </w:p>
      </w:docPartBody>
    </w:docPart>
    <w:docPart>
      <w:docPartPr>
        <w:name w:val="D5A52458E5F447B092C3963A4DEF30C5"/>
        <w:category>
          <w:name w:val="General"/>
          <w:gallery w:val="placeholder"/>
        </w:category>
        <w:types>
          <w:type w:val="bbPlcHdr"/>
        </w:types>
        <w:behaviors>
          <w:behavior w:val="content"/>
        </w:behaviors>
        <w:guid w:val="{21349829-118A-45B4-A9A8-FFB6BE857C61}"/>
      </w:docPartPr>
      <w:docPartBody>
        <w:p w:rsidR="00A069CE" w:rsidRDefault="00223835" w:rsidP="00223835">
          <w:pPr>
            <w:pStyle w:val="D5A52458E5F447B092C3963A4DEF30C5"/>
          </w:pPr>
          <w:r w:rsidRPr="00C34C63">
            <w:rPr>
              <w:rFonts w:cstheme="minorHAnsi"/>
            </w:rPr>
            <w:t>Enter observations of non-compliance, comments or notes here.</w:t>
          </w:r>
        </w:p>
      </w:docPartBody>
    </w:docPart>
    <w:docPart>
      <w:docPartPr>
        <w:name w:val="FCF113B8ECDD47F09B71D14A85C7A465"/>
        <w:category>
          <w:name w:val="General"/>
          <w:gallery w:val="placeholder"/>
        </w:category>
        <w:types>
          <w:type w:val="bbPlcHdr"/>
        </w:types>
        <w:behaviors>
          <w:behavior w:val="content"/>
        </w:behaviors>
        <w:guid w:val="{16F367B0-44A8-4152-A293-B3BC69DE5650}"/>
      </w:docPartPr>
      <w:docPartBody>
        <w:p w:rsidR="00A069CE" w:rsidRDefault="00223835" w:rsidP="00223835">
          <w:pPr>
            <w:pStyle w:val="FCF113B8ECDD47F09B71D14A85C7A465"/>
          </w:pPr>
          <w:r w:rsidRPr="00C34C63">
            <w:rPr>
              <w:rFonts w:cstheme="minorHAnsi"/>
            </w:rPr>
            <w:t>Enter observations of non-compliance, comments or notes here.</w:t>
          </w:r>
        </w:p>
      </w:docPartBody>
    </w:docPart>
    <w:docPart>
      <w:docPartPr>
        <w:name w:val="456F5C0CC91C4BBD8B8F70EADF162F18"/>
        <w:category>
          <w:name w:val="General"/>
          <w:gallery w:val="placeholder"/>
        </w:category>
        <w:types>
          <w:type w:val="bbPlcHdr"/>
        </w:types>
        <w:behaviors>
          <w:behavior w:val="content"/>
        </w:behaviors>
        <w:guid w:val="{E3B737FF-3F1F-4CC6-85F7-084C91512D00}"/>
      </w:docPartPr>
      <w:docPartBody>
        <w:p w:rsidR="00A069CE" w:rsidRDefault="00223835" w:rsidP="00223835">
          <w:pPr>
            <w:pStyle w:val="456F5C0CC91C4BBD8B8F70EADF162F18"/>
          </w:pPr>
          <w:r w:rsidRPr="00C34C63">
            <w:rPr>
              <w:rFonts w:cstheme="minorHAnsi"/>
            </w:rPr>
            <w:t>Enter observations of non-compliance, comments or notes here.</w:t>
          </w:r>
        </w:p>
      </w:docPartBody>
    </w:docPart>
    <w:docPart>
      <w:docPartPr>
        <w:name w:val="9C814CB47D3B44C2AF7CC493A4D63031"/>
        <w:category>
          <w:name w:val="General"/>
          <w:gallery w:val="placeholder"/>
        </w:category>
        <w:types>
          <w:type w:val="bbPlcHdr"/>
        </w:types>
        <w:behaviors>
          <w:behavior w:val="content"/>
        </w:behaviors>
        <w:guid w:val="{2C1E2238-12CC-4797-BBC5-82C873CD231D}"/>
      </w:docPartPr>
      <w:docPartBody>
        <w:p w:rsidR="00A069CE" w:rsidRDefault="00223835" w:rsidP="00223835">
          <w:pPr>
            <w:pStyle w:val="9C814CB47D3B44C2AF7CC493A4D63031"/>
          </w:pPr>
          <w:r w:rsidRPr="00C34C63">
            <w:rPr>
              <w:rFonts w:cstheme="minorHAnsi"/>
            </w:rPr>
            <w:t>Enter observations of non-compliance, comments or notes here.</w:t>
          </w:r>
        </w:p>
      </w:docPartBody>
    </w:docPart>
    <w:docPart>
      <w:docPartPr>
        <w:name w:val="1E6772806A76469BA653C1BD82016497"/>
        <w:category>
          <w:name w:val="General"/>
          <w:gallery w:val="placeholder"/>
        </w:category>
        <w:types>
          <w:type w:val="bbPlcHdr"/>
        </w:types>
        <w:behaviors>
          <w:behavior w:val="content"/>
        </w:behaviors>
        <w:guid w:val="{E1849CDB-9435-404B-8DB4-FBBEC507DCAB}"/>
      </w:docPartPr>
      <w:docPartBody>
        <w:p w:rsidR="00A069CE" w:rsidRDefault="00223835" w:rsidP="00223835">
          <w:pPr>
            <w:pStyle w:val="1E6772806A76469BA653C1BD82016497"/>
          </w:pPr>
          <w:r w:rsidRPr="00C34C63">
            <w:rPr>
              <w:rFonts w:cstheme="minorHAnsi"/>
            </w:rPr>
            <w:t>Enter observations of non-compliance, comments or notes here.</w:t>
          </w:r>
        </w:p>
      </w:docPartBody>
    </w:docPart>
    <w:docPart>
      <w:docPartPr>
        <w:name w:val="D1AA243CD7F84A219C0466231A953992"/>
        <w:category>
          <w:name w:val="General"/>
          <w:gallery w:val="placeholder"/>
        </w:category>
        <w:types>
          <w:type w:val="bbPlcHdr"/>
        </w:types>
        <w:behaviors>
          <w:behavior w:val="content"/>
        </w:behaviors>
        <w:guid w:val="{AB2D109C-AF7B-4CF1-BCCF-6671CF8C10FC}"/>
      </w:docPartPr>
      <w:docPartBody>
        <w:p w:rsidR="00A069CE" w:rsidRDefault="00223835" w:rsidP="00223835">
          <w:pPr>
            <w:pStyle w:val="D1AA243CD7F84A219C0466231A953992"/>
          </w:pPr>
          <w:r w:rsidRPr="00C34C63">
            <w:rPr>
              <w:rFonts w:cstheme="minorHAnsi"/>
            </w:rPr>
            <w:t>Enter observations of non-compliance, comments or notes here.</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223835" w:rsidP="00223835">
          <w:pPr>
            <w:pStyle w:val="BD0C1258866D4B49B454F9DC5B4ED7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223835" w:rsidP="00223835">
          <w:pPr>
            <w:pStyle w:val="D8BE5FA302D8493498056AA79E7E9CE4"/>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223835" w:rsidP="00223835">
          <w:pPr>
            <w:pStyle w:val="DCD35EEDB8374F2AB71A8E3B28AC1736"/>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223835" w:rsidP="00223835">
          <w:pPr>
            <w:pStyle w:val="586A9230A4534F608BCC0F380E30B2D0"/>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223835" w:rsidP="00223835">
          <w:pPr>
            <w:pStyle w:val="0BB5A4DA54DD47AB9983C649EC1B2E43"/>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223835" w:rsidP="00223835">
          <w:pPr>
            <w:pStyle w:val="E53681845D9C493DAE867151EF859BE5"/>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223835" w:rsidP="00223835">
          <w:pPr>
            <w:pStyle w:val="C9C9F8C1AFCE4270B8937438FBDAF4FF"/>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223835" w:rsidP="00223835">
          <w:pPr>
            <w:pStyle w:val="E1A6E7674B284245B7ADAEB2E7E8DE3B"/>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223835" w:rsidP="00223835">
          <w:pPr>
            <w:pStyle w:val="1102E13C025A42AEA09571418DF761D7"/>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223835" w:rsidP="00223835">
          <w:pPr>
            <w:pStyle w:val="54BF7C2323054769B22B1C927B35BEFC"/>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223835" w:rsidP="00223835">
          <w:pPr>
            <w:pStyle w:val="827C08D7C3F7454EA2CB6C00C6C0636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223835" w:rsidP="00223835">
          <w:pPr>
            <w:pStyle w:val="DE20914A18924225B6ABB92BDBCA8EA2"/>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223835" w:rsidP="00223835">
          <w:pPr>
            <w:pStyle w:val="BED9FE135EE544D18C609960240AE166"/>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223835" w:rsidP="00223835">
          <w:pPr>
            <w:pStyle w:val="64E5933C74B84640A1D3FCACB4D0DA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223835" w:rsidP="00223835">
          <w:pPr>
            <w:pStyle w:val="9CADB637E07F4C428717CD3A73C576AD"/>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223835" w:rsidP="00223835">
          <w:pPr>
            <w:pStyle w:val="8EADC82B2F02424BA8C65D07C4FAA6AE"/>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223835" w:rsidP="00223835">
          <w:pPr>
            <w:pStyle w:val="EEE254EA90E240D5957BFFD29F164076"/>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223835" w:rsidP="00223835">
          <w:pPr>
            <w:pStyle w:val="B81598CCBA0B47349B19D4ED0FD82763"/>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223835" w:rsidP="00223835">
          <w:pPr>
            <w:pStyle w:val="9C2E312E64814204984D86627F773410"/>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223835" w:rsidP="00223835">
          <w:pPr>
            <w:pStyle w:val="1A1ED76A4CA5465AA1BF079D08BB5625"/>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223835" w:rsidP="00223835">
          <w:pPr>
            <w:pStyle w:val="310839F97E8F496AAA76C36393F404B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223835" w:rsidP="00223835">
          <w:pPr>
            <w:pStyle w:val="1859B86E04DC4A82AB46D6D039340DBD"/>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223835" w:rsidP="00223835">
          <w:pPr>
            <w:pStyle w:val="789ACD561CAC46FEBB8ED24390707DBA"/>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223835" w:rsidP="00223835">
          <w:pPr>
            <w:pStyle w:val="83C6B19579B84E8A8E4E2EEACEF2C3A7"/>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223835" w:rsidP="00223835">
          <w:pPr>
            <w:pStyle w:val="F8971C4EBAAD4D85BF6D3AD0DF1E5820"/>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223835" w:rsidP="00223835">
          <w:pPr>
            <w:pStyle w:val="67793E63AE9D462FB9FE8945484965D0"/>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223835" w:rsidP="00223835">
          <w:pPr>
            <w:pStyle w:val="203F76B556A5429E83C6B9D236A106F6"/>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223835" w:rsidP="00223835">
          <w:pPr>
            <w:pStyle w:val="D56F5AB5FBF64F07940436D83C9E5325"/>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223835" w:rsidP="00223835">
          <w:pPr>
            <w:pStyle w:val="904ECA293E0344F3A9B2A5B4D162E010"/>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223835" w:rsidP="00223835">
          <w:pPr>
            <w:pStyle w:val="71E3505A176F48249C742E48F964C76D"/>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223835" w:rsidP="00223835">
          <w:pPr>
            <w:pStyle w:val="F9F0C0BD6376436C94C882E052E4341A"/>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223835" w:rsidP="00223835">
          <w:pPr>
            <w:pStyle w:val="78CAB33CE80A4FE2AA502823486E51F4"/>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223835" w:rsidP="00223835">
          <w:pPr>
            <w:pStyle w:val="3035CE1334C14AFAAA62CD36826313E2"/>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223835" w:rsidP="00223835">
          <w:pPr>
            <w:pStyle w:val="BF90FFA7BF484F7BB0AC49B9D7393C65"/>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223835" w:rsidP="00223835">
          <w:pPr>
            <w:pStyle w:val="CE6D515556174A49A59F4F844794D5F7"/>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223835" w:rsidP="00223835">
          <w:pPr>
            <w:pStyle w:val="6259864B333B4B0883AC5E63C6472103"/>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223835" w:rsidP="00223835">
          <w:pPr>
            <w:pStyle w:val="A1669B7855864838860034A9EFB1B76F"/>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223835" w:rsidP="00223835">
          <w:pPr>
            <w:pStyle w:val="577CCBAD14AF492190BB51AAF5F1C558"/>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223835" w:rsidP="00223835">
          <w:pPr>
            <w:pStyle w:val="36AD7077AE8D4148A57F8D70B9FD8EA9"/>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223835" w:rsidP="00223835">
          <w:pPr>
            <w:pStyle w:val="A3AC95E3AC0E47FAABF60666BABC0C5D"/>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223835" w:rsidP="00223835">
          <w:pPr>
            <w:pStyle w:val="818E825D72B744E2A0D0B48777BF1FDD"/>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223835" w:rsidP="00223835">
          <w:pPr>
            <w:pStyle w:val="8C4FAB6029684257A28A0D479A749EF4"/>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223835" w:rsidP="00223835">
          <w:pPr>
            <w:pStyle w:val="DD959F39AD134E5FBB9837DC3169BEEF"/>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223835" w:rsidP="00223835">
          <w:pPr>
            <w:pStyle w:val="A4F78A8E94444528804925DB09073463"/>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223835" w:rsidP="00223835">
          <w:pPr>
            <w:pStyle w:val="B85ADC29770D41569A02C69BC500AE90"/>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223835" w:rsidP="00223835">
          <w:pPr>
            <w:pStyle w:val="7BA4D945D7B1471BAF14FB6E22A18BB9"/>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223835" w:rsidP="00223835">
          <w:pPr>
            <w:pStyle w:val="C152BFD706344E3E8CE48410F318C04B"/>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223835" w:rsidP="00223835">
          <w:pPr>
            <w:pStyle w:val="D6200BFE2D99491E975636A3E3ADD8FC"/>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223835" w:rsidP="00223835">
          <w:pPr>
            <w:pStyle w:val="62BB24E6E010482F8A1445BAC6BF638F"/>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223835" w:rsidP="00223835">
          <w:pPr>
            <w:pStyle w:val="ECBAE45478DB406393B81BB44A32C939"/>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223835" w:rsidP="00223835">
          <w:pPr>
            <w:pStyle w:val="593AB8F3AF2A4AD99FBF01B4C0DDB49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223835" w:rsidP="00223835">
          <w:pPr>
            <w:pStyle w:val="A9F54B85D1EF48EF96D6B6E0C3E1BEED"/>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223835" w:rsidP="00223835">
          <w:pPr>
            <w:pStyle w:val="3FE5721794884E16AF99B8E59DE0CE8A"/>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223835" w:rsidP="00223835">
          <w:pPr>
            <w:pStyle w:val="AD593103805245C38160212AF6359159"/>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223835" w:rsidP="00223835">
          <w:pPr>
            <w:pStyle w:val="FA456B5DDBB24AB0AF341BF4B10C9C56"/>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223835" w:rsidP="00223835">
          <w:pPr>
            <w:pStyle w:val="C465A5210ECF432C8E83A0E2E9CB0884"/>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223835" w:rsidP="00223835">
          <w:pPr>
            <w:pStyle w:val="1CCBD0090F544B399BDD749253304A4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223835" w:rsidP="00223835">
          <w:pPr>
            <w:pStyle w:val="7B9DC8D6BDB745D78F0EA9042B5F6914"/>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223835" w:rsidP="00223835">
          <w:pPr>
            <w:pStyle w:val="77461C8FEE014445A513B12D1A6C20F2"/>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223835" w:rsidP="00223835">
          <w:pPr>
            <w:pStyle w:val="F6292648165541CC96E23724292B23A6"/>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223835" w:rsidP="00223835">
          <w:pPr>
            <w:pStyle w:val="3198BD4E037947BE9D648D3D61F9D32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223835" w:rsidP="00223835">
          <w:pPr>
            <w:pStyle w:val="5E10CA60AE6747DDA674354F638D8763"/>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223835" w:rsidP="00223835">
          <w:pPr>
            <w:pStyle w:val="E4E8378D2A85416FA53B7FBDAB6612A7"/>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223835" w:rsidP="00223835">
          <w:pPr>
            <w:pStyle w:val="944869A62C4647F28969B7FBC1A6E25E"/>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223835" w:rsidP="00223835">
          <w:pPr>
            <w:pStyle w:val="A807E470C1E0482B9C5277F97F227238"/>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223835" w:rsidP="00223835">
          <w:pPr>
            <w:pStyle w:val="742939C9861B4644A2AE2435B4A37274"/>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223835" w:rsidP="00223835">
          <w:pPr>
            <w:pStyle w:val="A9CC3AFC4C9E4E04A39029F269466240"/>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223835" w:rsidP="00223835">
          <w:pPr>
            <w:pStyle w:val="2CC8088021C1430EBB36C3C80EB74649"/>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223835" w:rsidP="00223835">
          <w:pPr>
            <w:pStyle w:val="C93B56A9E6C54110B2E6001B35F1075B"/>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223835" w:rsidP="00223835">
          <w:pPr>
            <w:pStyle w:val="EF86816611874C28AC72412A1F6F16E7"/>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223835" w:rsidP="00223835">
          <w:pPr>
            <w:pStyle w:val="BC31627CF0674203A59C4ECA0E801429"/>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223835" w:rsidP="00223835">
          <w:pPr>
            <w:pStyle w:val="9FB452523CA54CE8BA4D6C5D33C5C71E"/>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223835" w:rsidP="00223835">
          <w:pPr>
            <w:pStyle w:val="CE45D99A77DC483B95A6DEA2D029C865"/>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223835" w:rsidP="00223835">
          <w:pPr>
            <w:pStyle w:val="8CC1C4D26EDB4841BAD920DE2FDE21F3"/>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223835" w:rsidP="00223835">
          <w:pPr>
            <w:pStyle w:val="C7212E3B7A5E4BFC88EB8EC36D3478C5"/>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223835" w:rsidP="00223835">
          <w:pPr>
            <w:pStyle w:val="95511BEE9CE74D20BFDB124E066351D2"/>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223835" w:rsidP="00223835">
          <w:pPr>
            <w:pStyle w:val="95AB82BBB886403BB17A734387CA6FD5"/>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223835" w:rsidP="00223835">
          <w:pPr>
            <w:pStyle w:val="E38B44FD797F485DB46A20D7B4A527D6"/>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223835" w:rsidP="00223835">
          <w:pPr>
            <w:pStyle w:val="87436E851BB044B3B0D4B8D2D57EE82D"/>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223835" w:rsidP="00223835">
          <w:pPr>
            <w:pStyle w:val="A85D9ED1399B457096BD7CDC8C87DE0D"/>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223835" w:rsidP="00223835">
          <w:pPr>
            <w:pStyle w:val="2A967453A640421582043086E0359589"/>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223835" w:rsidP="00223835">
          <w:pPr>
            <w:pStyle w:val="8A743980700F464BBFAC710ACE9F9EF0"/>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223835" w:rsidP="00223835">
          <w:pPr>
            <w:pStyle w:val="62A2B966541549D58A5A13B83E1BDE44"/>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223835" w:rsidP="00223835">
          <w:pPr>
            <w:pStyle w:val="83BE5C3C425E4A85ABD1BCD7110D098C"/>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223835" w:rsidP="00223835">
          <w:pPr>
            <w:pStyle w:val="948534DA30B64362989B4C23538EA2F4"/>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223835" w:rsidP="00223835">
          <w:pPr>
            <w:pStyle w:val="36A08B536DF6413BB32CFFCAD201C3A9"/>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223835" w:rsidP="00223835">
          <w:pPr>
            <w:pStyle w:val="C81DF98265E34AA684441B0F6C0584F3"/>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223835" w:rsidP="00223835">
          <w:pPr>
            <w:pStyle w:val="9150E924E1EC4DB7B27E2FA847747518"/>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223835" w:rsidP="00223835">
          <w:pPr>
            <w:pStyle w:val="D0AD628AF457450C8610D312263CDB4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223835" w:rsidP="00223835">
          <w:pPr>
            <w:pStyle w:val="3BE68B1A59FF435DB5EAB36645F6B399"/>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223835" w:rsidP="00223835">
          <w:pPr>
            <w:pStyle w:val="D8488461B9824B5FACEB5DC68C1309A4"/>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223835" w:rsidP="00223835">
          <w:pPr>
            <w:pStyle w:val="055F012335AC43DAA4CD50F11FCCB736"/>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223835" w:rsidP="00223835">
          <w:pPr>
            <w:pStyle w:val="994EFFE4CBE54EA3949CE5856C09FCE2"/>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223835" w:rsidP="00223835">
          <w:pPr>
            <w:pStyle w:val="EA623A1302AE4220B5DAA8C295B68A5B"/>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223835" w:rsidP="00223835">
          <w:pPr>
            <w:pStyle w:val="1E167130405947FB954671D55FEA3E5B"/>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223835" w:rsidP="00223835">
          <w:pPr>
            <w:pStyle w:val="AC714D42ABE84FB0BCC9710C86F5BB9E"/>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223835" w:rsidP="00223835">
          <w:pPr>
            <w:pStyle w:val="E4E468F2B9D74D2BA98A2D4E4FCEE5EA"/>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223835" w:rsidP="00223835">
          <w:pPr>
            <w:pStyle w:val="4BDD2DFA275B4940BF9AFDD0CF949DD8"/>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223835" w:rsidP="00223835">
          <w:pPr>
            <w:pStyle w:val="DF012F493CFB4F5FBFDA88371C72AB93"/>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223835" w:rsidP="00223835">
          <w:pPr>
            <w:pStyle w:val="ADE6BC6E2CA74D80B6687B9AA23BA417"/>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223835" w:rsidP="00223835">
          <w:pPr>
            <w:pStyle w:val="187E5367CC264E979369D14983F3600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223835" w:rsidP="00223835">
          <w:pPr>
            <w:pStyle w:val="AC244BD21530486788E995B5E7316346"/>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223835" w:rsidP="00223835">
          <w:pPr>
            <w:pStyle w:val="350257073D9D481EA55C660773439CF9"/>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223835" w:rsidP="00223835">
          <w:pPr>
            <w:pStyle w:val="E28AF0EF4DD04A0999D5980639B94EAB"/>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223835" w:rsidP="00223835">
          <w:pPr>
            <w:pStyle w:val="A179B5EC47084CA5B40E6138818B4F2E"/>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223835" w:rsidP="00223835">
          <w:pPr>
            <w:pStyle w:val="377E0BE2514B4E6D9B4D728C48B0D645"/>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223835" w:rsidP="00223835">
          <w:pPr>
            <w:pStyle w:val="1533C7C580E2469893759AD53E9D71DE"/>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223835" w:rsidP="00223835">
          <w:pPr>
            <w:pStyle w:val="245B1EE7704040649A5B51796C38442A"/>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223835" w:rsidP="00223835">
          <w:pPr>
            <w:pStyle w:val="BAD99DCA49FB4F97AA5E3E5B52FE38E8"/>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223835" w:rsidP="00223835">
          <w:pPr>
            <w:pStyle w:val="3FD700502D16405899C7E4E8A099C4FF"/>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223835" w:rsidP="00223835">
          <w:pPr>
            <w:pStyle w:val="0EFD209E01DF491EAAA118A632BC7205"/>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223835" w:rsidP="00223835">
          <w:pPr>
            <w:pStyle w:val="AA246B9C895F4577BE41AC7D93C5008D"/>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223835" w:rsidP="00223835">
          <w:pPr>
            <w:pStyle w:val="AFA7F1BD848946FAB64B78A808A6D7AF"/>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223835" w:rsidP="00223835">
          <w:pPr>
            <w:pStyle w:val="60E8A2EB234D483D95C33960EC51BCC2"/>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223835" w:rsidP="00223835">
          <w:pPr>
            <w:pStyle w:val="FD1FA794AA714F47B05EB458BF0A9EAE"/>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223835" w:rsidP="00223835">
          <w:pPr>
            <w:pStyle w:val="EECC2E9CB2F04A5CB9A9F31749163BBB"/>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223835" w:rsidP="00223835">
          <w:pPr>
            <w:pStyle w:val="FC97132631EF473F9ADDB5B03A8EA9E6"/>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223835" w:rsidP="00223835">
          <w:pPr>
            <w:pStyle w:val="0B89B09A82834681A45C33016406F449"/>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223835" w:rsidP="00223835">
          <w:pPr>
            <w:pStyle w:val="20A02137AA3C4827A16D7C37E13F65ED"/>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223835" w:rsidP="00223835">
          <w:pPr>
            <w:pStyle w:val="B53AED9AEF1E479D9C5C56B0C1B78AB6"/>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223835" w:rsidP="00223835">
          <w:pPr>
            <w:pStyle w:val="F051897BBC8D431A957159B61599668D"/>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223835" w:rsidP="00223835">
          <w:pPr>
            <w:pStyle w:val="F00E46518EDB4194AA8B09705AAEF4AA"/>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223835" w:rsidP="00223835">
          <w:pPr>
            <w:pStyle w:val="A84D3406FA1840ACBE3DAEF62F597052"/>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223835" w:rsidP="00223835">
          <w:pPr>
            <w:pStyle w:val="9DD9B7FFB6614164A399767FDA308B2F"/>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223835" w:rsidP="00223835">
          <w:pPr>
            <w:pStyle w:val="3B0ED1DFC1B5419C8632A7AFDC8A9E07"/>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223835" w:rsidP="00223835">
          <w:pPr>
            <w:pStyle w:val="BC6BB96E33D84357981EE46D2D5DB86E"/>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223835" w:rsidP="00223835">
          <w:pPr>
            <w:pStyle w:val="DC20D614A61C458DABC0BD48356BF3A6"/>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223835" w:rsidP="00223835">
          <w:pPr>
            <w:pStyle w:val="AE70496CE738459C91E9D44637BC66F7"/>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223835" w:rsidP="00223835">
          <w:pPr>
            <w:pStyle w:val="A7D92724AF4443B98D7B1411A93D9357"/>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223835" w:rsidP="00223835">
          <w:pPr>
            <w:pStyle w:val="9FE5AE9B13F54A7BBA115C8BCD91EC2A"/>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223835" w:rsidP="00223835">
          <w:pPr>
            <w:pStyle w:val="698BF13370B14AA6B70ACDD5186FFEE7"/>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223835" w:rsidP="00223835">
          <w:pPr>
            <w:pStyle w:val="C23476558409408CB3EAF9467433179D"/>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223835" w:rsidP="00223835">
          <w:pPr>
            <w:pStyle w:val="5B731F70E89E4AA8876EB97FF435E4DC"/>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223835" w:rsidP="00223835">
          <w:pPr>
            <w:pStyle w:val="9F73AFCB201F43E58FA30EEAD077610D"/>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223835" w:rsidP="00223835">
          <w:pPr>
            <w:pStyle w:val="64DA1AC167B8494AA4181D933EDF3082"/>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223835" w:rsidP="00223835">
          <w:pPr>
            <w:pStyle w:val="F9F6E2DE5B494A35BECE14D80DEEC079"/>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223835" w:rsidP="00223835">
          <w:pPr>
            <w:pStyle w:val="CBF0DEF32B394639BE15A19D899A83CA"/>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223835" w:rsidP="00223835">
          <w:pPr>
            <w:pStyle w:val="F72858C30AB04C068AD3B335C11AAF30"/>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223835" w:rsidP="00223835">
          <w:pPr>
            <w:pStyle w:val="3A7E0CF3C399401FA3B914806C55894E"/>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223835" w:rsidP="00223835">
          <w:pPr>
            <w:pStyle w:val="24B3F17302D2444888B5267DA9EB24D6"/>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223835" w:rsidP="00223835">
          <w:pPr>
            <w:pStyle w:val="F902F5BE47D54D49ABA377063332478A"/>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223835" w:rsidP="00223835">
          <w:pPr>
            <w:pStyle w:val="5BAA4AE9DF3E41A9A08B936848D42969"/>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223835" w:rsidP="00223835">
          <w:pPr>
            <w:pStyle w:val="CFB6DB89C6514090B8B6BF554D68DB9F"/>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223835"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223835"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223835"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223835" w:rsidP="00223835">
          <w:pPr>
            <w:pStyle w:val="CAC597DCBD8448C58DE0253C328F908B"/>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223835" w:rsidP="00223835">
          <w:pPr>
            <w:pStyle w:val="F17DADEA36CA40B4BE3E866B04BAA20E"/>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223835" w:rsidP="00223835">
          <w:pPr>
            <w:pStyle w:val="625D3F35E08D48AC89FE01CF1CB45DCC"/>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223835" w:rsidP="00223835">
          <w:pPr>
            <w:pStyle w:val="07A8F39BEC2749BABAAF67C94A927C32"/>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223835" w:rsidP="00223835">
          <w:pPr>
            <w:pStyle w:val="D392B363A8A74346A333BE00AC9095F0"/>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223835" w:rsidP="00223835">
          <w:pPr>
            <w:pStyle w:val="F3A405D243FC4AFF8A30B671672124AB"/>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223835" w:rsidP="00223835">
          <w:pPr>
            <w:pStyle w:val="E75D23706742408AAED3306959052AD7"/>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223835" w:rsidP="00223835">
          <w:pPr>
            <w:pStyle w:val="EE20C528296F4E8FAE54B8373DA2634B"/>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223835" w:rsidP="00223835">
          <w:pPr>
            <w:pStyle w:val="178ADD3D90E94429A077FD94C57C3C47"/>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223835" w:rsidP="00223835">
          <w:pPr>
            <w:pStyle w:val="3DC06AEF796B46DFAA8280F48CED37B9"/>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223835" w:rsidP="00223835">
          <w:pPr>
            <w:pStyle w:val="866A85ADCEAC428C9E77B10E5D067AB2"/>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223835" w:rsidP="00223835">
          <w:pPr>
            <w:pStyle w:val="2F99A5E14F4848428E468993B1024887"/>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223835" w:rsidP="00223835">
          <w:pPr>
            <w:pStyle w:val="B9768419D10D40EF898BC89B4B8A8BF2"/>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223835" w:rsidP="00223835">
          <w:pPr>
            <w:pStyle w:val="53AA6564BA174B91AB27000EED64D3EF"/>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223835" w:rsidP="00223835">
          <w:pPr>
            <w:pStyle w:val="B4BBFAF616274A1A8D118FFE67554F19"/>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223835" w:rsidP="00223835">
          <w:pPr>
            <w:pStyle w:val="E0EC6797DC194B6B8364C6C88FA52C39"/>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223835" w:rsidP="00223835">
          <w:pPr>
            <w:pStyle w:val="682255AB333945D59105D499E4499922"/>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223835" w:rsidP="00223835">
          <w:pPr>
            <w:pStyle w:val="AA65053D0689477880EE5863A448DE13"/>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223835"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223835"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223835"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223835" w:rsidP="00223835">
          <w:pPr>
            <w:pStyle w:val="790112BC2D154BCE80D701144AD5D4F8"/>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223835" w:rsidP="00223835">
          <w:pPr>
            <w:pStyle w:val="43D607F17E9F4747BA194BACBF32E3A3"/>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223835" w:rsidP="00223835">
          <w:pPr>
            <w:pStyle w:val="37405A27DEF941FCA196615DACFE45D8"/>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223835" w:rsidP="00223835">
          <w:pPr>
            <w:pStyle w:val="8A0E6A81AB494F85A0EC2E8A450BEC12"/>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223835" w:rsidP="00223835">
          <w:pPr>
            <w:pStyle w:val="8C8F92D22B584C65B6235D328D5E94A9"/>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223835" w:rsidP="00223835">
          <w:pPr>
            <w:pStyle w:val="4C388E00E40543E3A2B720880B54320E"/>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223835" w:rsidP="00223835">
          <w:pPr>
            <w:pStyle w:val="F4772AB041F847DB96EDF8CDDC7C4D12"/>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223835" w:rsidP="00223835">
          <w:pPr>
            <w:pStyle w:val="483AFA5D0BFB4F2BA8E19D7965AD5B37"/>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223835" w:rsidP="00223835">
          <w:pPr>
            <w:pStyle w:val="F9F0EA96FCAA4EBAB7CA636A42347F8D"/>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223835" w:rsidP="00223835">
          <w:pPr>
            <w:pStyle w:val="D67A5FD71A994C71979D3BEA2A6563CD"/>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223835" w:rsidP="00223835">
          <w:pPr>
            <w:pStyle w:val="919253C724C644829690EEF239E433E4"/>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223835" w:rsidP="00223835">
          <w:pPr>
            <w:pStyle w:val="D552ACE71BD648319018009D172D686F"/>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223835" w:rsidP="00223835">
          <w:pPr>
            <w:pStyle w:val="2AACCDC5A9E44EFEADCD455C7AE5075D"/>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223835" w:rsidP="00223835">
          <w:pPr>
            <w:pStyle w:val="212E10E5E1114ED3AAD2E3C763687CB6"/>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223835" w:rsidP="00223835">
          <w:pPr>
            <w:pStyle w:val="006341CCEC30415288F5E428950348D0"/>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223835" w:rsidP="00223835">
          <w:pPr>
            <w:pStyle w:val="F477B3A5F1C14847A0BADD72D497397C"/>
          </w:pPr>
          <w:r w:rsidRPr="008E23CC">
            <w:rPr>
              <w:rFonts w:cstheme="minorHAnsi"/>
            </w:rPr>
            <w:t>Enter observations of non-compliance, comments or notes here.</w:t>
          </w:r>
        </w:p>
      </w:docPartBody>
    </w:docPart>
    <w:docPart>
      <w:docPartPr>
        <w:name w:val="3D575F2F9A9F4E0796607E3D2BE076BE"/>
        <w:category>
          <w:name w:val="General"/>
          <w:gallery w:val="placeholder"/>
        </w:category>
        <w:types>
          <w:type w:val="bbPlcHdr"/>
        </w:types>
        <w:behaviors>
          <w:behavior w:val="content"/>
        </w:behaviors>
        <w:guid w:val="{FE0B0599-E7EE-4FF1-9089-960EBBA2CCDD}"/>
      </w:docPartPr>
      <w:docPartBody>
        <w:p w:rsidR="00A069CE" w:rsidRDefault="00223835" w:rsidP="00223835">
          <w:pPr>
            <w:pStyle w:val="3D575F2F9A9F4E0796607E3D2BE076BE"/>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223835" w:rsidP="00223835">
          <w:pPr>
            <w:pStyle w:val="F1627564847F4169998EF96AFCA9D512"/>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223835" w:rsidP="00223835">
          <w:pPr>
            <w:pStyle w:val="43CD357C97CB4C86BABA4C7FFF332F1F"/>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223835" w:rsidP="00223835">
          <w:pPr>
            <w:pStyle w:val="F4621116E0D64FC6ABF6FBE88B011A48"/>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223835" w:rsidP="00223835">
          <w:pPr>
            <w:pStyle w:val="DA25B16BED9448549FFC417CB76D0F10"/>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223835" w:rsidP="00223835">
          <w:pPr>
            <w:pStyle w:val="217F344D217144A6ACF57E29E9E95DAA"/>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223835" w:rsidP="00223835">
          <w:pPr>
            <w:pStyle w:val="AFBD498992E04B08882E23EE1BF9F763"/>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223835" w:rsidP="00223835">
          <w:pPr>
            <w:pStyle w:val="E0EB83C69B8A49E1A81CF9B6E1149A50"/>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223835" w:rsidP="00223835">
          <w:pPr>
            <w:pStyle w:val="927FD334490D4178A151B99E94B5DFF2"/>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223835" w:rsidP="00223835">
          <w:pPr>
            <w:pStyle w:val="A88B3B343066404591C53155539390D2"/>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223835" w:rsidP="00223835">
          <w:pPr>
            <w:pStyle w:val="C764BE96C197457C894E469D5EC8E12E"/>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223835" w:rsidP="00223835">
          <w:pPr>
            <w:pStyle w:val="BE55DCE774A44D7F8772D3565EA12B40"/>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223835" w:rsidP="00223835">
          <w:pPr>
            <w:pStyle w:val="BAB45CFF50C34B74996B58264A78BB2F"/>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223835" w:rsidP="00223835">
          <w:pPr>
            <w:pStyle w:val="1ADE2BEA4E394AEF93A2124FDDF058A8"/>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223835" w:rsidP="00223835">
          <w:pPr>
            <w:pStyle w:val="B3E45BC2E0CF44FBB04A3A9E7D92C808"/>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223835" w:rsidP="00223835">
          <w:pPr>
            <w:pStyle w:val="5488B43E486A49E1A5CF8BAFDD844C47"/>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223835" w:rsidP="00223835">
          <w:pPr>
            <w:pStyle w:val="20DBB57EE3A346599048DC5D7F5583A2"/>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223835" w:rsidP="00223835">
          <w:pPr>
            <w:pStyle w:val="1C70B93C7AAC41E9A64A480A4E7FFB1C"/>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223835" w:rsidP="00223835">
          <w:pPr>
            <w:pStyle w:val="CA637CA3CA1A4954A8EFC54BFDAD25C7"/>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223835" w:rsidP="00223835">
          <w:pPr>
            <w:pStyle w:val="A559A2FBFB244EAFA5B9271C0F246BD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223835"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223835"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223835"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223835"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223835"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223835"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223835"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223835"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223835"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223835" w:rsidP="00223835">
          <w:pPr>
            <w:pStyle w:val="0375151AE7D3453BB8BD9B3A76FF7262"/>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223835" w:rsidP="00223835">
          <w:pPr>
            <w:pStyle w:val="3BCF14A8D09E420B817BCDF22721CE58"/>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223835" w:rsidP="00223835">
          <w:pPr>
            <w:pStyle w:val="6C6C2347BA604FB28C8F84EE8FBD25B3"/>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223835" w:rsidP="00223835">
          <w:pPr>
            <w:pStyle w:val="05FC314E98864258B5A2C6E1F9046EDC"/>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223835" w:rsidP="00223835">
          <w:pPr>
            <w:pStyle w:val="3A286A1023E64209BD1BE7E282FB8C67"/>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223835" w:rsidP="00223835">
          <w:pPr>
            <w:pStyle w:val="71B65B109F09408EB0780ECD27DA470E"/>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223835" w:rsidP="00223835">
          <w:pPr>
            <w:pStyle w:val="48C5DAF6A57848BB8264B7B082FE7695"/>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223835" w:rsidP="00223835">
          <w:pPr>
            <w:pStyle w:val="BEFD85FFC3B943A7812F21508321E5A3"/>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223835" w:rsidP="00223835">
          <w:pPr>
            <w:pStyle w:val="0D3F638891F140D6BF0868AB96699A08"/>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223835" w:rsidP="00223835">
          <w:pPr>
            <w:pStyle w:val="98EAAB470AB644A88E57A76A8A25CF06"/>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223835" w:rsidP="00223835">
          <w:pPr>
            <w:pStyle w:val="54E1AFF8F3484515B0106CE1B03AD4C5"/>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223835" w:rsidP="00223835">
          <w:pPr>
            <w:pStyle w:val="A058D0BF929C4A56BAD3FF72F4987C9D"/>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223835" w:rsidP="00223835">
          <w:pPr>
            <w:pStyle w:val="1D2737CC5A7D4D49B1117BCBD449D528"/>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223835" w:rsidP="00223835">
          <w:pPr>
            <w:pStyle w:val="7EF1C6CDCE944A41A777E88D88CAF0DB"/>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223835" w:rsidP="00223835">
          <w:pPr>
            <w:pStyle w:val="AA8645A5BB6247DE93D5B2650F8DC966"/>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223835" w:rsidP="00223835">
          <w:pPr>
            <w:pStyle w:val="62DA48860F51452E8CC35A839AAEE47A"/>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223835" w:rsidP="00223835">
          <w:pPr>
            <w:pStyle w:val="3E0B4127C889434991C2D5121D2B2469"/>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223835" w:rsidP="00223835">
          <w:pPr>
            <w:pStyle w:val="32A4AA0351944B8E9367CD436520B298"/>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223835" w:rsidP="00223835">
          <w:pPr>
            <w:pStyle w:val="C02772C67DBC4742B7000B88A5401605"/>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223835" w:rsidP="00223835">
          <w:pPr>
            <w:pStyle w:val="CB8CE9CBE71B48109046E4BE455ABF17"/>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223835" w:rsidP="00223835">
          <w:pPr>
            <w:pStyle w:val="51AB4A40B30F4B619ABED57B73D8584D"/>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223835" w:rsidP="00223835">
          <w:pPr>
            <w:pStyle w:val="AD51C37626CE41FC94CD1B522AD5AA6B"/>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223835" w:rsidP="00223835">
          <w:pPr>
            <w:pStyle w:val="F8176BBD09DE435E836AC8A8FDB13768"/>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223835" w:rsidP="00223835">
          <w:pPr>
            <w:pStyle w:val="8F7D3738C13742888D7729C7551F2423"/>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223835" w:rsidP="00223835">
          <w:pPr>
            <w:pStyle w:val="37C81C0A8B5C4542A85DBE441F3F715D"/>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223835" w:rsidP="00223835">
          <w:pPr>
            <w:pStyle w:val="2B3FDF39917144EBA05D51A76719D39D"/>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223835" w:rsidP="00223835">
          <w:pPr>
            <w:pStyle w:val="C2468AACCC66412985182C3220D18B7A"/>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223835" w:rsidP="00223835">
          <w:pPr>
            <w:pStyle w:val="EE01DA0238194DA6BF83E4DD398E36BF"/>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223835" w:rsidP="00223835">
          <w:pPr>
            <w:pStyle w:val="B2914F02F4F845DA84A068449DB56B7D"/>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223835" w:rsidP="00223835">
          <w:pPr>
            <w:pStyle w:val="A0F19F49C4E6467EB6BA6FCF43BCB51F"/>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223835" w:rsidP="00223835">
          <w:pPr>
            <w:pStyle w:val="5372A0F1645E411C91DA2CF1582DF8EB"/>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223835" w:rsidP="00223835">
          <w:pPr>
            <w:pStyle w:val="1A70A81148F748049D4839BA953120D8"/>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223835" w:rsidP="00223835">
          <w:pPr>
            <w:pStyle w:val="27367343783F435281D3582E8FE95DDA"/>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223835" w:rsidP="00223835">
          <w:pPr>
            <w:pStyle w:val="CC32F34797114B79A7DDFF762E5E7EE6"/>
          </w:pPr>
          <w:r w:rsidRPr="0084305D">
            <w:rPr>
              <w:rFonts w:cstheme="minorHAnsi"/>
            </w:rPr>
            <w:t>Enter observations of non-compliance, comments or notes here.</w:t>
          </w:r>
        </w:p>
      </w:docPartBody>
    </w:docPart>
    <w:docPart>
      <w:docPartPr>
        <w:name w:val="DAB7A32040764DEFB823FE341D14866C"/>
        <w:category>
          <w:name w:val="General"/>
          <w:gallery w:val="placeholder"/>
        </w:category>
        <w:types>
          <w:type w:val="bbPlcHdr"/>
        </w:types>
        <w:behaviors>
          <w:behavior w:val="content"/>
        </w:behaviors>
        <w:guid w:val="{E3F98127-9440-4ED0-9608-6EEDE6A0F43D}"/>
      </w:docPartPr>
      <w:docPartBody>
        <w:p w:rsidR="00A069CE" w:rsidRDefault="00223835" w:rsidP="00223835">
          <w:pPr>
            <w:pStyle w:val="DAB7A32040764DEFB823FE341D14866C"/>
          </w:pPr>
          <w:r w:rsidRPr="0084305D">
            <w:rPr>
              <w:rFonts w:cstheme="minorHAnsi"/>
            </w:rPr>
            <w:t>Enter observations of non-compliance, comments or notes here.</w:t>
          </w:r>
        </w:p>
      </w:docPartBody>
    </w:docPart>
    <w:docPart>
      <w:docPartPr>
        <w:name w:val="34C4A226629C4B738D7FAD5E215449F7"/>
        <w:category>
          <w:name w:val="General"/>
          <w:gallery w:val="placeholder"/>
        </w:category>
        <w:types>
          <w:type w:val="bbPlcHdr"/>
        </w:types>
        <w:behaviors>
          <w:behavior w:val="content"/>
        </w:behaviors>
        <w:guid w:val="{3D64BFB3-8BAD-4470-BBF6-301EA71EBAB8}"/>
      </w:docPartPr>
      <w:docPartBody>
        <w:p w:rsidR="00A069CE" w:rsidRDefault="00223835" w:rsidP="00223835">
          <w:pPr>
            <w:pStyle w:val="34C4A226629C4B738D7FAD5E215449F7"/>
          </w:pPr>
          <w:r w:rsidRPr="0084305D">
            <w:rPr>
              <w:rFonts w:cstheme="minorHAnsi"/>
            </w:rPr>
            <w:t>Enter observations of non-compliance, comments or notes here.</w:t>
          </w:r>
        </w:p>
      </w:docPartBody>
    </w:docPart>
    <w:docPart>
      <w:docPartPr>
        <w:name w:val="BE65EB2212FD4B2C82A6DDC94028E3FB"/>
        <w:category>
          <w:name w:val="General"/>
          <w:gallery w:val="placeholder"/>
        </w:category>
        <w:types>
          <w:type w:val="bbPlcHdr"/>
        </w:types>
        <w:behaviors>
          <w:behavior w:val="content"/>
        </w:behaviors>
        <w:guid w:val="{D136C00A-5C0E-4F43-BDD4-E5F688EA6BEE}"/>
      </w:docPartPr>
      <w:docPartBody>
        <w:p w:rsidR="00A069CE" w:rsidRDefault="00223835" w:rsidP="00223835">
          <w:pPr>
            <w:pStyle w:val="BE65EB2212FD4B2C82A6DDC94028E3FB"/>
          </w:pPr>
          <w:r w:rsidRPr="0084305D">
            <w:rPr>
              <w:rFonts w:cstheme="minorHAnsi"/>
            </w:rPr>
            <w:t>Enter observations of non-compliance, comments or notes here.</w:t>
          </w:r>
        </w:p>
      </w:docPartBody>
    </w:docPart>
    <w:docPart>
      <w:docPartPr>
        <w:name w:val="3FB12486726046908AA02816EADE89DD"/>
        <w:category>
          <w:name w:val="General"/>
          <w:gallery w:val="placeholder"/>
        </w:category>
        <w:types>
          <w:type w:val="bbPlcHdr"/>
        </w:types>
        <w:behaviors>
          <w:behavior w:val="content"/>
        </w:behaviors>
        <w:guid w:val="{CAEBE86B-FD50-4408-8058-D3C701BC2B08}"/>
      </w:docPartPr>
      <w:docPartBody>
        <w:p w:rsidR="00A069CE" w:rsidRDefault="00223835" w:rsidP="00223835">
          <w:pPr>
            <w:pStyle w:val="3FB12486726046908AA02816EADE89DD"/>
          </w:pPr>
          <w:r w:rsidRPr="0084305D">
            <w:rPr>
              <w:rFonts w:cstheme="minorHAnsi"/>
            </w:rPr>
            <w:t>Enter observations of non-compliance, comments or notes here.</w:t>
          </w:r>
        </w:p>
      </w:docPartBody>
    </w:docPart>
    <w:docPart>
      <w:docPartPr>
        <w:name w:val="13AC69D9FCA046079B96CF578EAB5847"/>
        <w:category>
          <w:name w:val="General"/>
          <w:gallery w:val="placeholder"/>
        </w:category>
        <w:types>
          <w:type w:val="bbPlcHdr"/>
        </w:types>
        <w:behaviors>
          <w:behavior w:val="content"/>
        </w:behaviors>
        <w:guid w:val="{2754BF07-47C9-4275-80CD-C6C0C13D4894}"/>
      </w:docPartPr>
      <w:docPartBody>
        <w:p w:rsidR="00A069CE" w:rsidRDefault="00223835" w:rsidP="00223835">
          <w:pPr>
            <w:pStyle w:val="13AC69D9FCA046079B96CF578EAB5847"/>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223835" w:rsidP="00223835">
          <w:pPr>
            <w:pStyle w:val="D232B38D3ECF44E9A21F3D8727B63380"/>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223835" w:rsidP="00223835">
          <w:pPr>
            <w:pStyle w:val="7DCAFE539E474261A23037AED6A70B4D"/>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223835" w:rsidP="00223835">
          <w:pPr>
            <w:pStyle w:val="616DAFE98ACD4C5285BF6641D52AB408"/>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223835" w:rsidP="00223835">
          <w:pPr>
            <w:pStyle w:val="FC7F94A2EE5F46049D122230DDA9D34F"/>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223835" w:rsidP="00223835">
          <w:pPr>
            <w:pStyle w:val="C92FD7C6835E495C8444425A5EBBB1EE"/>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223835" w:rsidP="00223835">
          <w:pPr>
            <w:pStyle w:val="3D675C7C1EC640FAA69EAFE97CA19B48"/>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223835" w:rsidP="00223835">
          <w:pPr>
            <w:pStyle w:val="FA543C490C2B44B8969D17F2A4A60D85"/>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223835" w:rsidP="00223835">
          <w:pPr>
            <w:pStyle w:val="919EDA7C145F4170B0463A9C8F69C17E"/>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223835" w:rsidP="00223835">
          <w:pPr>
            <w:pStyle w:val="1531439793384391AE82B323E2FCBD0B"/>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223835" w:rsidP="00223835">
          <w:pPr>
            <w:pStyle w:val="912403A1BEB0481CA49B6BAB15F723E8"/>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223835" w:rsidP="00223835">
          <w:pPr>
            <w:pStyle w:val="1A5EED2907A64522AF8E9F947B0AE0AB"/>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223835" w:rsidP="00223835">
          <w:pPr>
            <w:pStyle w:val="7F49D1731E744C568AF3027D157B20EE"/>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223835" w:rsidP="00223835">
          <w:pPr>
            <w:pStyle w:val="28E401C949CF4EE1A87F02CC1E0E1DE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223835" w:rsidP="00223835">
          <w:pPr>
            <w:pStyle w:val="F4D793BBD6504C90818005E20DEA57EE"/>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223835" w:rsidP="00223835">
          <w:pPr>
            <w:pStyle w:val="7FF757D4F6824595A21712D09BEAC20B"/>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223835" w:rsidP="00223835">
          <w:pPr>
            <w:pStyle w:val="C0CA0DBD1865405D9E473A45A2B82245"/>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223835" w:rsidP="00223835">
          <w:pPr>
            <w:pStyle w:val="037F0C610CA0493984DDB9D23EE6711B"/>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223835" w:rsidP="00223835">
          <w:pPr>
            <w:pStyle w:val="4CC75600D7C746ED8D23AFAC1F343010"/>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223835" w:rsidP="00223835">
          <w:pPr>
            <w:pStyle w:val="6027AE9954BA4147BE1E90AE161CA75B"/>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223835" w:rsidP="00223835">
          <w:pPr>
            <w:pStyle w:val="1F7D733BCF0C4939A6A36C187D6BE214"/>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223835" w:rsidP="00223835">
          <w:pPr>
            <w:pStyle w:val="814BCAFE0EDE43A6A04FF1068B3F5352"/>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223835" w:rsidP="00223835">
          <w:pPr>
            <w:pStyle w:val="17B14038A3C148B5BA9AA8F53D6DCAE8"/>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223835" w:rsidP="00223835">
          <w:pPr>
            <w:pStyle w:val="147CB61870D74267A920C9A9EB1A7DFE"/>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223835" w:rsidP="00223835">
          <w:pPr>
            <w:pStyle w:val="7A91C2C3413F44D8A86DE1F0B7B8BDA2"/>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223835" w:rsidP="00223835">
          <w:pPr>
            <w:pStyle w:val="4FFEC407CEED4FECA6CC7800DF9D7F9F"/>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223835" w:rsidP="00223835">
          <w:pPr>
            <w:pStyle w:val="2EED2429C1AB450788E8D9F852B81958"/>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223835" w:rsidP="00223835">
          <w:pPr>
            <w:pStyle w:val="522EDF2FFEBD4E8A8D0E94E06250712A"/>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223835" w:rsidP="00223835">
          <w:pPr>
            <w:pStyle w:val="ADCDF0F7C92148B6A2FCECF69D6D5D20"/>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223835" w:rsidP="00223835">
          <w:pPr>
            <w:pStyle w:val="29D25F812017491EB628B7DDE2705039"/>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223835" w:rsidP="00223835">
          <w:pPr>
            <w:pStyle w:val="35EB7532E3A2432E9BDF8C39AFE1E94B"/>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223835" w:rsidP="00223835">
          <w:pPr>
            <w:pStyle w:val="9DBCFB4F37374EABA977D9D326403B25"/>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223835" w:rsidP="00223835">
          <w:pPr>
            <w:pStyle w:val="D5E313D88CB44411B8004FD3BC834D2B"/>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223835" w:rsidP="00223835">
          <w:pPr>
            <w:pStyle w:val="1730C56162A341BDB3E293C25CC1B6F3"/>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223835" w:rsidP="00223835">
          <w:pPr>
            <w:pStyle w:val="2851ABE86EDA47B389203FE24388282A"/>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223835" w:rsidP="00223835">
          <w:pPr>
            <w:pStyle w:val="9B10E21553E644B4979546D2C4835F6A"/>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223835" w:rsidP="00223835">
          <w:pPr>
            <w:pStyle w:val="E9244BC9DBB64269965C08B3EFB1ABDB"/>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223835" w:rsidP="00223835">
          <w:pPr>
            <w:pStyle w:val="B8A3167377EE4AB3AE93C0ED683D1BA5"/>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223835" w:rsidP="00223835">
          <w:pPr>
            <w:pStyle w:val="9B2AE4359A4B4828918E71355AD6632F"/>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223835" w:rsidP="00223835">
          <w:pPr>
            <w:pStyle w:val="16E6D799A46E4D88A69253D0ACEC7059"/>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223835" w:rsidP="00223835">
          <w:pPr>
            <w:pStyle w:val="8728B1224A2E4C249C914C2FD811E5DD"/>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223835" w:rsidP="00223835">
          <w:pPr>
            <w:pStyle w:val="EA43B17320174136AB47F9132A963B69"/>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2A4F46" w:rsidP="002A4F46">
          <w:pPr>
            <w:pStyle w:val="3150D474350E4FAFACE02EC142DA2C1B"/>
          </w:pPr>
          <w:r w:rsidRPr="0084305D">
            <w:rPr>
              <w:rFonts w:cstheme="minorHAnsi"/>
            </w:rPr>
            <w:t>Enter observations of non-compliance, comments or notes here.</w:t>
          </w:r>
        </w:p>
      </w:docPartBody>
    </w:docPart>
    <w:docPart>
      <w:docPartPr>
        <w:name w:val="DefaultPlaceholder_-1854013440"/>
        <w:category>
          <w:name w:val="General"/>
          <w:gallery w:val="placeholder"/>
        </w:category>
        <w:types>
          <w:type w:val="bbPlcHdr"/>
        </w:types>
        <w:behaviors>
          <w:behavior w:val="content"/>
        </w:behaviors>
        <w:guid w:val="{89693F52-78A3-4DB6-93BA-58F6CCAAF26D}"/>
      </w:docPartPr>
      <w:docPartBody>
        <w:p w:rsidR="004A1535" w:rsidRDefault="00B748E2">
          <w:r w:rsidRPr="008E4B57">
            <w:rPr>
              <w:rStyle w:val="PlaceholderText"/>
            </w:rPr>
            <w:t>Click or tap here to enter text.</w:t>
          </w:r>
        </w:p>
      </w:docPartBody>
    </w:docPart>
    <w:docPart>
      <w:docPartPr>
        <w:name w:val="87C48E42C0DA4165BD5ED1F1A719CEEE"/>
        <w:category>
          <w:name w:val="General"/>
          <w:gallery w:val="placeholder"/>
        </w:category>
        <w:types>
          <w:type w:val="bbPlcHdr"/>
        </w:types>
        <w:behaviors>
          <w:behavior w:val="content"/>
        </w:behaviors>
        <w:guid w:val="{20C2090C-C4E6-440B-836C-507FE3664401}"/>
      </w:docPartPr>
      <w:docPartBody>
        <w:p w:rsidR="004A1535" w:rsidRDefault="00B748E2">
          <w:r w:rsidRPr="00CD58E6">
            <w:rPr>
              <w:rStyle w:val="PlaceholderText"/>
            </w:rPr>
            <w:t>[Abstract]</w:t>
          </w:r>
        </w:p>
      </w:docPartBody>
    </w:docPart>
    <w:docPart>
      <w:docPartPr>
        <w:name w:val="FEF2CA91C7E345418EA0EC674A4AEE6C"/>
        <w:category>
          <w:name w:val="General"/>
          <w:gallery w:val="placeholder"/>
        </w:category>
        <w:types>
          <w:type w:val="bbPlcHdr"/>
        </w:types>
        <w:behaviors>
          <w:behavior w:val="content"/>
        </w:behaviors>
        <w:guid w:val="{4264FBDA-A41E-4398-8455-99C804866BB6}"/>
      </w:docPartPr>
      <w:docPartBody>
        <w:p w:rsidR="004A1535" w:rsidRDefault="00B748E2">
          <w:r w:rsidRPr="00CD58E6">
            <w:rPr>
              <w:rStyle w:val="PlaceholderText"/>
            </w:rPr>
            <w:t>[Manager]</w:t>
          </w:r>
        </w:p>
      </w:docPartBody>
    </w:docPart>
    <w:docPart>
      <w:docPartPr>
        <w:name w:val="8F6DA32AA0374069AD3D372C2E14379F"/>
        <w:category>
          <w:name w:val="General"/>
          <w:gallery w:val="placeholder"/>
        </w:category>
        <w:types>
          <w:type w:val="bbPlcHdr"/>
        </w:types>
        <w:behaviors>
          <w:behavior w:val="content"/>
        </w:behaviors>
        <w:guid w:val="{65F7B4BE-3FFF-4404-8B87-83BC720385BA}"/>
      </w:docPartPr>
      <w:docPartBody>
        <w:p w:rsidR="004A1535" w:rsidRDefault="00B748E2">
          <w:r w:rsidRPr="00CD58E6">
            <w:rPr>
              <w:rStyle w:val="PlaceholderText"/>
            </w:rPr>
            <w:t>[Publish Date]</w:t>
          </w:r>
        </w:p>
      </w:docPartBody>
    </w:docPart>
    <w:docPart>
      <w:docPartPr>
        <w:name w:val="FFFCC879B030455FBAD52B22E05BF68C"/>
        <w:category>
          <w:name w:val="General"/>
          <w:gallery w:val="placeholder"/>
        </w:category>
        <w:types>
          <w:type w:val="bbPlcHdr"/>
        </w:types>
        <w:behaviors>
          <w:behavior w:val="content"/>
        </w:behaviors>
        <w:guid w:val="{FCFA56BE-61BB-4365-A43A-5FD9A453BE77}"/>
      </w:docPartPr>
      <w:docPartBody>
        <w:p w:rsidR="004A1535" w:rsidRDefault="00B748E2" w:rsidP="00B748E2">
          <w:pPr>
            <w:pStyle w:val="FFFCC879B030455FBAD52B22E05BF68C"/>
          </w:pPr>
          <w:r w:rsidRPr="00CD58E6">
            <w:rPr>
              <w:rStyle w:val="PlaceholderText"/>
            </w:rPr>
            <w:t>[Abstract]</w:t>
          </w:r>
        </w:p>
      </w:docPartBody>
    </w:docPart>
    <w:docPart>
      <w:docPartPr>
        <w:name w:val="F55BCDDCD0C7429298447907A3000327"/>
        <w:category>
          <w:name w:val="General"/>
          <w:gallery w:val="placeholder"/>
        </w:category>
        <w:types>
          <w:type w:val="bbPlcHdr"/>
        </w:types>
        <w:behaviors>
          <w:behavior w:val="content"/>
        </w:behaviors>
        <w:guid w:val="{1D5BA896-C05C-4724-974D-511F76B09EEC}"/>
      </w:docPartPr>
      <w:docPartBody>
        <w:p w:rsidR="004A1535" w:rsidRDefault="00B748E2" w:rsidP="00B748E2">
          <w:pPr>
            <w:pStyle w:val="F55BCDDCD0C7429298447907A3000327"/>
          </w:pPr>
          <w:r w:rsidRPr="00CD58E6">
            <w:rPr>
              <w:rStyle w:val="PlaceholderText"/>
            </w:rPr>
            <w:t>[Manager]</w:t>
          </w:r>
        </w:p>
      </w:docPartBody>
    </w:docPart>
    <w:docPart>
      <w:docPartPr>
        <w:name w:val="F34B175CA4DD4F74A983103698C65008"/>
        <w:category>
          <w:name w:val="General"/>
          <w:gallery w:val="placeholder"/>
        </w:category>
        <w:types>
          <w:type w:val="bbPlcHdr"/>
        </w:types>
        <w:behaviors>
          <w:behavior w:val="content"/>
        </w:behaviors>
        <w:guid w:val="{FAE33E48-1778-47AE-AC65-E2389ED09E0A}"/>
      </w:docPartPr>
      <w:docPartBody>
        <w:p w:rsidR="004A1535" w:rsidRDefault="00B748E2" w:rsidP="00B748E2">
          <w:pPr>
            <w:pStyle w:val="F34B175CA4DD4F74A983103698C65008"/>
          </w:pPr>
          <w:r w:rsidRPr="00CD58E6">
            <w:rPr>
              <w:rStyle w:val="PlaceholderText"/>
            </w:rPr>
            <w:t>[Publish Date]</w:t>
          </w:r>
        </w:p>
      </w:docPartBody>
    </w:docPart>
    <w:docPart>
      <w:docPartPr>
        <w:name w:val="BA82E0F426F94332A638A39D36D977F1"/>
        <w:category>
          <w:name w:val="General"/>
          <w:gallery w:val="placeholder"/>
        </w:category>
        <w:types>
          <w:type w:val="bbPlcHdr"/>
        </w:types>
        <w:behaviors>
          <w:behavior w:val="content"/>
        </w:behaviors>
        <w:guid w:val="{18C7358A-89C2-447C-9982-943D3F918247}"/>
      </w:docPartPr>
      <w:docPartBody>
        <w:p w:rsidR="0002078A" w:rsidRDefault="002D4BE3" w:rsidP="002D4BE3">
          <w:pPr>
            <w:pStyle w:val="BA82E0F426F94332A638A39D36D977F1"/>
          </w:pPr>
          <w:r>
            <w:rPr>
              <w:rFonts w:cstheme="minorHAnsi"/>
              <w:b/>
              <w:bCs/>
            </w:rPr>
            <w:t>Ini</w:t>
          </w:r>
        </w:p>
      </w:docPartBody>
    </w:docPart>
    <w:docPart>
      <w:docPartPr>
        <w:name w:val="2E527C82709D40F88B35ACD62F31CCCA"/>
        <w:category>
          <w:name w:val="General"/>
          <w:gallery w:val="placeholder"/>
        </w:category>
        <w:types>
          <w:type w:val="bbPlcHdr"/>
        </w:types>
        <w:behaviors>
          <w:behavior w:val="content"/>
        </w:behaviors>
        <w:guid w:val="{D7AA73DA-D20F-4C69-B247-7B9A8337E747}"/>
      </w:docPartPr>
      <w:docPartBody>
        <w:p w:rsidR="0002078A" w:rsidRDefault="002D4BE3" w:rsidP="002D4BE3">
          <w:pPr>
            <w:pStyle w:val="2E527C82709D40F88B35ACD62F31CCCA"/>
          </w:pPr>
          <w:r>
            <w:rPr>
              <w:rFonts w:cstheme="minorHAnsi"/>
              <w:b/>
              <w:bCs/>
            </w:rPr>
            <w:t>Ini</w:t>
          </w:r>
        </w:p>
      </w:docPartBody>
    </w:docPart>
    <w:docPart>
      <w:docPartPr>
        <w:name w:val="6E014FD51C9D442B9906BAC4D6016BC4"/>
        <w:category>
          <w:name w:val="General"/>
          <w:gallery w:val="placeholder"/>
        </w:category>
        <w:types>
          <w:type w:val="bbPlcHdr"/>
        </w:types>
        <w:behaviors>
          <w:behavior w:val="content"/>
        </w:behaviors>
        <w:guid w:val="{0FCBA1FB-8519-4808-BC3C-B48FE20E635C}"/>
      </w:docPartPr>
      <w:docPartBody>
        <w:p w:rsidR="0002078A" w:rsidRDefault="002D4BE3" w:rsidP="002D4BE3">
          <w:pPr>
            <w:pStyle w:val="6E014FD51C9D442B9906BAC4D6016BC4"/>
          </w:pPr>
          <w:r>
            <w:rPr>
              <w:rFonts w:cstheme="minorHAnsi"/>
              <w:b/>
              <w:bCs/>
            </w:rPr>
            <w:t>Ini</w:t>
          </w:r>
        </w:p>
      </w:docPartBody>
    </w:docPart>
    <w:docPart>
      <w:docPartPr>
        <w:name w:val="EC5EB85295CF404EA6DA9EAB36F4CF32"/>
        <w:category>
          <w:name w:val="General"/>
          <w:gallery w:val="placeholder"/>
        </w:category>
        <w:types>
          <w:type w:val="bbPlcHdr"/>
        </w:types>
        <w:behaviors>
          <w:behavior w:val="content"/>
        </w:behaviors>
        <w:guid w:val="{E8E4A287-B1C1-4377-B851-A837E519F1A2}"/>
      </w:docPartPr>
      <w:docPartBody>
        <w:p w:rsidR="0002078A" w:rsidRDefault="002D4BE3" w:rsidP="002D4BE3">
          <w:pPr>
            <w:pStyle w:val="EC5EB85295CF404EA6DA9EAB36F4CF32"/>
          </w:pPr>
          <w:r>
            <w:rPr>
              <w:rFonts w:cstheme="minorHAnsi"/>
              <w:b/>
              <w:bCs/>
            </w:rPr>
            <w:t>Ini</w:t>
          </w:r>
        </w:p>
      </w:docPartBody>
    </w:docPart>
    <w:docPart>
      <w:docPartPr>
        <w:name w:val="7FE71052EFA3466284B446E7CAB57601"/>
        <w:category>
          <w:name w:val="General"/>
          <w:gallery w:val="placeholder"/>
        </w:category>
        <w:types>
          <w:type w:val="bbPlcHdr"/>
        </w:types>
        <w:behaviors>
          <w:behavior w:val="content"/>
        </w:behaviors>
        <w:guid w:val="{4B247650-AFE9-4969-A299-7A6F9AE57D92}"/>
      </w:docPartPr>
      <w:docPartBody>
        <w:p w:rsidR="0002078A" w:rsidRDefault="002D4BE3" w:rsidP="002D4BE3">
          <w:pPr>
            <w:pStyle w:val="7FE71052EFA3466284B446E7CAB57601"/>
          </w:pPr>
          <w:r>
            <w:rPr>
              <w:rFonts w:cstheme="minorHAnsi"/>
              <w:b/>
              <w:bCs/>
            </w:rPr>
            <w:t>Ini</w:t>
          </w:r>
        </w:p>
      </w:docPartBody>
    </w:docPart>
    <w:docPart>
      <w:docPartPr>
        <w:name w:val="461E0E29AC0F447B8F17166978ACFECB"/>
        <w:category>
          <w:name w:val="General"/>
          <w:gallery w:val="placeholder"/>
        </w:category>
        <w:types>
          <w:type w:val="bbPlcHdr"/>
        </w:types>
        <w:behaviors>
          <w:behavior w:val="content"/>
        </w:behaviors>
        <w:guid w:val="{64F9825D-AF16-404C-955A-F444640D0C2A}"/>
      </w:docPartPr>
      <w:docPartBody>
        <w:p w:rsidR="0002078A" w:rsidRDefault="002D4BE3" w:rsidP="002D4BE3">
          <w:pPr>
            <w:pStyle w:val="461E0E29AC0F447B8F17166978ACFECB"/>
          </w:pPr>
          <w:r>
            <w:rPr>
              <w:rFonts w:cstheme="minorHAnsi"/>
              <w:b/>
              <w:bCs/>
            </w:rPr>
            <w:t>Ini</w:t>
          </w:r>
        </w:p>
      </w:docPartBody>
    </w:docPart>
    <w:docPart>
      <w:docPartPr>
        <w:name w:val="02104974D17049049E87003F5686BDEE"/>
        <w:category>
          <w:name w:val="General"/>
          <w:gallery w:val="placeholder"/>
        </w:category>
        <w:types>
          <w:type w:val="bbPlcHdr"/>
        </w:types>
        <w:behaviors>
          <w:behavior w:val="content"/>
        </w:behaviors>
        <w:guid w:val="{5B5ED2C8-DC47-49A8-BE5F-0668C254DED1}"/>
      </w:docPartPr>
      <w:docPartBody>
        <w:p w:rsidR="0002078A" w:rsidRDefault="002D4BE3" w:rsidP="002D4BE3">
          <w:pPr>
            <w:pStyle w:val="02104974D17049049E87003F5686BDEE"/>
          </w:pPr>
          <w:r>
            <w:rPr>
              <w:rFonts w:cstheme="minorHAnsi"/>
              <w:b/>
              <w:bCs/>
            </w:rPr>
            <w:t>Ini</w:t>
          </w:r>
        </w:p>
      </w:docPartBody>
    </w:docPart>
    <w:docPart>
      <w:docPartPr>
        <w:name w:val="43E5931443974570BD6944B27811DA27"/>
        <w:category>
          <w:name w:val="General"/>
          <w:gallery w:val="placeholder"/>
        </w:category>
        <w:types>
          <w:type w:val="bbPlcHdr"/>
        </w:types>
        <w:behaviors>
          <w:behavior w:val="content"/>
        </w:behaviors>
        <w:guid w:val="{DB3CE7DB-53E6-44FA-81B2-D71BDEDD0836}"/>
      </w:docPartPr>
      <w:docPartBody>
        <w:p w:rsidR="0002078A" w:rsidRDefault="002D4BE3" w:rsidP="002D4BE3">
          <w:pPr>
            <w:pStyle w:val="43E5931443974570BD6944B27811DA27"/>
          </w:pPr>
          <w:r>
            <w:rPr>
              <w:rFonts w:cstheme="minorHAnsi"/>
              <w:b/>
              <w:bCs/>
            </w:rPr>
            <w:t>Ini</w:t>
          </w:r>
        </w:p>
      </w:docPartBody>
    </w:docPart>
    <w:docPart>
      <w:docPartPr>
        <w:name w:val="F698729E16E24758AF4115F893868EDC"/>
        <w:category>
          <w:name w:val="General"/>
          <w:gallery w:val="placeholder"/>
        </w:category>
        <w:types>
          <w:type w:val="bbPlcHdr"/>
        </w:types>
        <w:behaviors>
          <w:behavior w:val="content"/>
        </w:behaviors>
        <w:guid w:val="{23DF44D1-C9AA-4B39-B18E-4D6232E8C7C9}"/>
      </w:docPartPr>
      <w:docPartBody>
        <w:p w:rsidR="0002078A" w:rsidRDefault="002D4BE3" w:rsidP="002D4BE3">
          <w:pPr>
            <w:pStyle w:val="F698729E16E24758AF4115F893868EDC"/>
          </w:pPr>
          <w:r>
            <w:rPr>
              <w:rFonts w:cstheme="minorHAnsi"/>
              <w:b/>
              <w:bCs/>
            </w:rPr>
            <w:t>Ini</w:t>
          </w:r>
        </w:p>
      </w:docPartBody>
    </w:docPart>
    <w:docPart>
      <w:docPartPr>
        <w:name w:val="125219D4F00C4917813BD0B62F000DFF"/>
        <w:category>
          <w:name w:val="General"/>
          <w:gallery w:val="placeholder"/>
        </w:category>
        <w:types>
          <w:type w:val="bbPlcHdr"/>
        </w:types>
        <w:behaviors>
          <w:behavior w:val="content"/>
        </w:behaviors>
        <w:guid w:val="{4BBF714A-0BBE-4407-8C6A-D999E7AA873B}"/>
      </w:docPartPr>
      <w:docPartBody>
        <w:p w:rsidR="0002078A" w:rsidRDefault="002D4BE3" w:rsidP="002D4BE3">
          <w:pPr>
            <w:pStyle w:val="125219D4F00C4917813BD0B62F000DFF"/>
          </w:pPr>
          <w:r>
            <w:rPr>
              <w:rFonts w:cstheme="minorHAnsi"/>
              <w:b/>
              <w:bCs/>
            </w:rPr>
            <w:t>Ini</w:t>
          </w:r>
        </w:p>
      </w:docPartBody>
    </w:docPart>
    <w:docPart>
      <w:docPartPr>
        <w:name w:val="8115E5D3587E48F4A70E1788E8768EA2"/>
        <w:category>
          <w:name w:val="General"/>
          <w:gallery w:val="placeholder"/>
        </w:category>
        <w:types>
          <w:type w:val="bbPlcHdr"/>
        </w:types>
        <w:behaviors>
          <w:behavior w:val="content"/>
        </w:behaviors>
        <w:guid w:val="{1EB2FE10-497D-45CA-A686-10DAFE01E638}"/>
      </w:docPartPr>
      <w:docPartBody>
        <w:p w:rsidR="0002078A" w:rsidRDefault="002D4BE3" w:rsidP="002D4BE3">
          <w:pPr>
            <w:pStyle w:val="8115E5D3587E48F4A70E1788E8768EA2"/>
          </w:pPr>
          <w:r>
            <w:rPr>
              <w:rFonts w:cstheme="minorHAnsi"/>
              <w:b/>
              <w:bCs/>
            </w:rPr>
            <w:t>Ini</w:t>
          </w:r>
        </w:p>
      </w:docPartBody>
    </w:docPart>
    <w:docPart>
      <w:docPartPr>
        <w:name w:val="EA0841BF494948508DE8E7250103983E"/>
        <w:category>
          <w:name w:val="General"/>
          <w:gallery w:val="placeholder"/>
        </w:category>
        <w:types>
          <w:type w:val="bbPlcHdr"/>
        </w:types>
        <w:behaviors>
          <w:behavior w:val="content"/>
        </w:behaviors>
        <w:guid w:val="{117C8566-1CAC-4EBF-B8EF-864A592495DD}"/>
      </w:docPartPr>
      <w:docPartBody>
        <w:p w:rsidR="0002078A" w:rsidRDefault="002D4BE3" w:rsidP="002D4BE3">
          <w:pPr>
            <w:pStyle w:val="EA0841BF494948508DE8E7250103983E"/>
          </w:pPr>
          <w:r>
            <w:rPr>
              <w:rFonts w:cstheme="minorHAnsi"/>
              <w:b/>
              <w:bCs/>
            </w:rPr>
            <w:t>Ini</w:t>
          </w:r>
        </w:p>
      </w:docPartBody>
    </w:docPart>
    <w:docPart>
      <w:docPartPr>
        <w:name w:val="CFAB0D8AB0114C1D832C307905F4DD6A"/>
        <w:category>
          <w:name w:val="General"/>
          <w:gallery w:val="placeholder"/>
        </w:category>
        <w:types>
          <w:type w:val="bbPlcHdr"/>
        </w:types>
        <w:behaviors>
          <w:behavior w:val="content"/>
        </w:behaviors>
        <w:guid w:val="{A195DF66-366F-476A-91C2-3BD3B4851F76}"/>
      </w:docPartPr>
      <w:docPartBody>
        <w:p w:rsidR="0002078A" w:rsidRDefault="002D4BE3" w:rsidP="002D4BE3">
          <w:pPr>
            <w:pStyle w:val="CFAB0D8AB0114C1D832C307905F4DD6A"/>
          </w:pPr>
          <w:r>
            <w:rPr>
              <w:rFonts w:cstheme="minorHAnsi"/>
              <w:b/>
              <w:bCs/>
            </w:rPr>
            <w:t>Ini</w:t>
          </w:r>
        </w:p>
      </w:docPartBody>
    </w:docPart>
    <w:docPart>
      <w:docPartPr>
        <w:name w:val="13AA624C4E944C4C985206D85A5B8477"/>
        <w:category>
          <w:name w:val="General"/>
          <w:gallery w:val="placeholder"/>
        </w:category>
        <w:types>
          <w:type w:val="bbPlcHdr"/>
        </w:types>
        <w:behaviors>
          <w:behavior w:val="content"/>
        </w:behaviors>
        <w:guid w:val="{426ADE11-4376-4039-90C6-A95489D2255E}"/>
      </w:docPartPr>
      <w:docPartBody>
        <w:p w:rsidR="0002078A" w:rsidRDefault="002D4BE3" w:rsidP="002D4BE3">
          <w:pPr>
            <w:pStyle w:val="13AA624C4E944C4C985206D85A5B8477"/>
          </w:pPr>
          <w:r>
            <w:rPr>
              <w:rFonts w:cstheme="minorHAnsi"/>
              <w:b/>
              <w:bCs/>
            </w:rPr>
            <w:t>Ini</w:t>
          </w:r>
        </w:p>
      </w:docPartBody>
    </w:docPart>
    <w:docPart>
      <w:docPartPr>
        <w:name w:val="A3A7D0C021B44FAF80B8C9B82E9920DD"/>
        <w:category>
          <w:name w:val="General"/>
          <w:gallery w:val="placeholder"/>
        </w:category>
        <w:types>
          <w:type w:val="bbPlcHdr"/>
        </w:types>
        <w:behaviors>
          <w:behavior w:val="content"/>
        </w:behaviors>
        <w:guid w:val="{7999ED93-AA55-4D22-8142-3FDF6DA0A195}"/>
      </w:docPartPr>
      <w:docPartBody>
        <w:p w:rsidR="0002078A" w:rsidRDefault="002D4BE3" w:rsidP="002D4BE3">
          <w:pPr>
            <w:pStyle w:val="A3A7D0C021B44FAF80B8C9B82E9920DD"/>
          </w:pPr>
          <w:r>
            <w:rPr>
              <w:rFonts w:cstheme="minorHAnsi"/>
              <w:b/>
              <w:bCs/>
            </w:rPr>
            <w:t>Ini</w:t>
          </w:r>
        </w:p>
      </w:docPartBody>
    </w:docPart>
    <w:docPart>
      <w:docPartPr>
        <w:name w:val="9234BD75335543D7AB818371C7757BBA"/>
        <w:category>
          <w:name w:val="General"/>
          <w:gallery w:val="placeholder"/>
        </w:category>
        <w:types>
          <w:type w:val="bbPlcHdr"/>
        </w:types>
        <w:behaviors>
          <w:behavior w:val="content"/>
        </w:behaviors>
        <w:guid w:val="{B13E5841-4EAC-48A7-96A3-5C32D116AABB}"/>
      </w:docPartPr>
      <w:docPartBody>
        <w:p w:rsidR="0002078A" w:rsidRDefault="002D4BE3" w:rsidP="002D4BE3">
          <w:pPr>
            <w:pStyle w:val="9234BD75335543D7AB818371C7757BBA"/>
          </w:pPr>
          <w:r>
            <w:rPr>
              <w:rFonts w:cstheme="minorHAnsi"/>
              <w:b/>
              <w:bCs/>
            </w:rPr>
            <w:t>Ini</w:t>
          </w:r>
        </w:p>
      </w:docPartBody>
    </w:docPart>
    <w:docPart>
      <w:docPartPr>
        <w:name w:val="2CAF4F7F18B649CE93C113354DCC7C53"/>
        <w:category>
          <w:name w:val="General"/>
          <w:gallery w:val="placeholder"/>
        </w:category>
        <w:types>
          <w:type w:val="bbPlcHdr"/>
        </w:types>
        <w:behaviors>
          <w:behavior w:val="content"/>
        </w:behaviors>
        <w:guid w:val="{264093A9-26FA-4F60-A32B-92F16D027734}"/>
      </w:docPartPr>
      <w:docPartBody>
        <w:p w:rsidR="0002078A" w:rsidRDefault="002D4BE3" w:rsidP="002D4BE3">
          <w:pPr>
            <w:pStyle w:val="2CAF4F7F18B649CE93C113354DCC7C53"/>
          </w:pPr>
          <w:r>
            <w:rPr>
              <w:rFonts w:cstheme="minorHAnsi"/>
              <w:b/>
              <w:bCs/>
            </w:rPr>
            <w:t>Ini</w:t>
          </w:r>
        </w:p>
      </w:docPartBody>
    </w:docPart>
    <w:docPart>
      <w:docPartPr>
        <w:name w:val="529CBD2275B1474E99551B07E41483E0"/>
        <w:category>
          <w:name w:val="General"/>
          <w:gallery w:val="placeholder"/>
        </w:category>
        <w:types>
          <w:type w:val="bbPlcHdr"/>
        </w:types>
        <w:behaviors>
          <w:behavior w:val="content"/>
        </w:behaviors>
        <w:guid w:val="{FD31E414-9FF7-412E-8142-D4202F84FBBE}"/>
      </w:docPartPr>
      <w:docPartBody>
        <w:p w:rsidR="0002078A" w:rsidRDefault="002D4BE3" w:rsidP="002D4BE3">
          <w:pPr>
            <w:pStyle w:val="529CBD2275B1474E99551B07E41483E0"/>
          </w:pPr>
          <w:r>
            <w:rPr>
              <w:rFonts w:cstheme="minorHAnsi"/>
              <w:b/>
              <w:bCs/>
            </w:rPr>
            <w:t>Ini</w:t>
          </w:r>
        </w:p>
      </w:docPartBody>
    </w:docPart>
    <w:docPart>
      <w:docPartPr>
        <w:name w:val="8DED0B9335194B43B5EE049D0D5381E5"/>
        <w:category>
          <w:name w:val="General"/>
          <w:gallery w:val="placeholder"/>
        </w:category>
        <w:types>
          <w:type w:val="bbPlcHdr"/>
        </w:types>
        <w:behaviors>
          <w:behavior w:val="content"/>
        </w:behaviors>
        <w:guid w:val="{5EE45807-36C2-4959-98D2-31547C662D92}"/>
      </w:docPartPr>
      <w:docPartBody>
        <w:p w:rsidR="0002078A" w:rsidRDefault="002D4BE3" w:rsidP="002D4BE3">
          <w:pPr>
            <w:pStyle w:val="8DED0B9335194B43B5EE049D0D5381E5"/>
          </w:pPr>
          <w:r>
            <w:rPr>
              <w:rFonts w:cstheme="minorHAnsi"/>
              <w:b/>
              <w:bCs/>
            </w:rPr>
            <w:t>Ini</w:t>
          </w:r>
        </w:p>
      </w:docPartBody>
    </w:docPart>
    <w:docPart>
      <w:docPartPr>
        <w:name w:val="3DBC2052DAA64F88A37D58F477A6D8D5"/>
        <w:category>
          <w:name w:val="General"/>
          <w:gallery w:val="placeholder"/>
        </w:category>
        <w:types>
          <w:type w:val="bbPlcHdr"/>
        </w:types>
        <w:behaviors>
          <w:behavior w:val="content"/>
        </w:behaviors>
        <w:guid w:val="{0C9A6B7E-0655-479B-A6F7-D0A8988B8A1F}"/>
      </w:docPartPr>
      <w:docPartBody>
        <w:p w:rsidR="0002078A" w:rsidRDefault="002D4BE3" w:rsidP="002D4BE3">
          <w:pPr>
            <w:pStyle w:val="3DBC2052DAA64F88A37D58F477A6D8D5"/>
          </w:pPr>
          <w:r>
            <w:rPr>
              <w:rFonts w:cstheme="minorHAnsi"/>
              <w:b/>
              <w:bCs/>
            </w:rPr>
            <w:t>Ini</w:t>
          </w:r>
        </w:p>
      </w:docPartBody>
    </w:docPart>
    <w:docPart>
      <w:docPartPr>
        <w:name w:val="FD584776F0DC4A00863D54627FB8D0A3"/>
        <w:category>
          <w:name w:val="General"/>
          <w:gallery w:val="placeholder"/>
        </w:category>
        <w:types>
          <w:type w:val="bbPlcHdr"/>
        </w:types>
        <w:behaviors>
          <w:behavior w:val="content"/>
        </w:behaviors>
        <w:guid w:val="{1C1FFC0F-BDD1-4C1E-BE3E-BE29E1C5360A}"/>
      </w:docPartPr>
      <w:docPartBody>
        <w:p w:rsidR="0002078A" w:rsidRDefault="002D4BE3" w:rsidP="002D4BE3">
          <w:pPr>
            <w:pStyle w:val="FD584776F0DC4A00863D54627FB8D0A3"/>
          </w:pPr>
          <w:r>
            <w:rPr>
              <w:rStyle w:val="PlaceholderText"/>
            </w:rPr>
            <w:t>Enter comments for any deficiencies noted and/or any records where this standard may not be applicable.</w:t>
          </w:r>
        </w:p>
      </w:docPartBody>
    </w:docPart>
    <w:docPart>
      <w:docPartPr>
        <w:name w:val="2376478184924621894F722E3C835A65"/>
        <w:category>
          <w:name w:val="General"/>
          <w:gallery w:val="placeholder"/>
        </w:category>
        <w:types>
          <w:type w:val="bbPlcHdr"/>
        </w:types>
        <w:behaviors>
          <w:behavior w:val="content"/>
        </w:behaviors>
        <w:guid w:val="{312C745F-2EFF-4535-AEB6-436E3D246F47}"/>
      </w:docPartPr>
      <w:docPartBody>
        <w:p w:rsidR="0002078A" w:rsidRDefault="002D4BE3" w:rsidP="002D4BE3">
          <w:pPr>
            <w:pStyle w:val="2376478184924621894F722E3C835A65"/>
          </w:pPr>
          <w:r>
            <w:rPr>
              <w:rStyle w:val="PlaceholderText"/>
            </w:rPr>
            <w:t>Enter comments for any deficiencies noted and/or any records where this standard may not be applicable.</w:t>
          </w:r>
        </w:p>
      </w:docPartBody>
    </w:docPart>
    <w:docPart>
      <w:docPartPr>
        <w:name w:val="7771054F0B9B48409C9C65A60DCC5330"/>
        <w:category>
          <w:name w:val="General"/>
          <w:gallery w:val="placeholder"/>
        </w:category>
        <w:types>
          <w:type w:val="bbPlcHdr"/>
        </w:types>
        <w:behaviors>
          <w:behavior w:val="content"/>
        </w:behaviors>
        <w:guid w:val="{F70475AD-2BFA-4A8D-9B25-5CEDD6A51F84}"/>
      </w:docPartPr>
      <w:docPartBody>
        <w:p w:rsidR="0002078A" w:rsidRDefault="002D4BE3" w:rsidP="002D4BE3">
          <w:pPr>
            <w:pStyle w:val="7771054F0B9B48409C9C65A60DCC5330"/>
          </w:pPr>
          <w:r>
            <w:rPr>
              <w:rStyle w:val="PlaceholderText"/>
            </w:rPr>
            <w:t>Enter comments for any deficiencies noted and/or any records where this standard may not be applicable.</w:t>
          </w:r>
        </w:p>
      </w:docPartBody>
    </w:docPart>
    <w:docPart>
      <w:docPartPr>
        <w:name w:val="58D35FF4B0CD4B65B54E4016954CC81C"/>
        <w:category>
          <w:name w:val="General"/>
          <w:gallery w:val="placeholder"/>
        </w:category>
        <w:types>
          <w:type w:val="bbPlcHdr"/>
        </w:types>
        <w:behaviors>
          <w:behavior w:val="content"/>
        </w:behaviors>
        <w:guid w:val="{312349D1-F664-401D-AD81-1985D07CE015}"/>
      </w:docPartPr>
      <w:docPartBody>
        <w:p w:rsidR="0002078A" w:rsidRDefault="002D4BE3" w:rsidP="002D4BE3">
          <w:pPr>
            <w:pStyle w:val="58D35FF4B0CD4B65B54E4016954CC81C"/>
          </w:pPr>
          <w:r>
            <w:rPr>
              <w:rStyle w:val="PlaceholderText"/>
            </w:rPr>
            <w:t>Enter comments for any deficiencies noted and/or any records where this standard may not be applicable.</w:t>
          </w:r>
        </w:p>
      </w:docPartBody>
    </w:docPart>
    <w:docPart>
      <w:docPartPr>
        <w:name w:val="4D9E502DAB484D9792E78E78A09A2837"/>
        <w:category>
          <w:name w:val="General"/>
          <w:gallery w:val="placeholder"/>
        </w:category>
        <w:types>
          <w:type w:val="bbPlcHdr"/>
        </w:types>
        <w:behaviors>
          <w:behavior w:val="content"/>
        </w:behaviors>
        <w:guid w:val="{A65C2EBB-5494-455D-853E-6EABC25D7EAB}"/>
      </w:docPartPr>
      <w:docPartBody>
        <w:p w:rsidR="0002078A" w:rsidRDefault="002D4BE3" w:rsidP="002D4BE3">
          <w:pPr>
            <w:pStyle w:val="4D9E502DAB484D9792E78E78A09A2837"/>
          </w:pPr>
          <w:r>
            <w:rPr>
              <w:rStyle w:val="PlaceholderText"/>
            </w:rPr>
            <w:t># Deficient</w:t>
          </w:r>
        </w:p>
      </w:docPartBody>
    </w:docPart>
    <w:docPart>
      <w:docPartPr>
        <w:name w:val="7C0F17DAAACF42BF8962EEE58867A64D"/>
        <w:category>
          <w:name w:val="General"/>
          <w:gallery w:val="placeholder"/>
        </w:category>
        <w:types>
          <w:type w:val="bbPlcHdr"/>
        </w:types>
        <w:behaviors>
          <w:behavior w:val="content"/>
        </w:behaviors>
        <w:guid w:val="{AD0F9ADE-96E4-4203-8DBF-7D03B416A13C}"/>
      </w:docPartPr>
      <w:docPartBody>
        <w:p w:rsidR="0002078A" w:rsidRDefault="002D4BE3" w:rsidP="002D4BE3">
          <w:pPr>
            <w:pStyle w:val="7C0F17DAAACF42BF8962EEE58867A64D"/>
          </w:pPr>
          <w:r>
            <w:rPr>
              <w:rStyle w:val="PlaceholderText"/>
            </w:rPr>
            <w:t>Total Reviewed</w:t>
          </w:r>
        </w:p>
      </w:docPartBody>
    </w:docPart>
    <w:docPart>
      <w:docPartPr>
        <w:name w:val="546E59BA295E4AB08D2E2A8F60D89657"/>
        <w:category>
          <w:name w:val="General"/>
          <w:gallery w:val="placeholder"/>
        </w:category>
        <w:types>
          <w:type w:val="bbPlcHdr"/>
        </w:types>
        <w:behaviors>
          <w:behavior w:val="content"/>
        </w:behaviors>
        <w:guid w:val="{DD526989-7898-44A2-ACE0-39E6E7465E45}"/>
      </w:docPartPr>
      <w:docPartBody>
        <w:p w:rsidR="0002078A" w:rsidRDefault="002D4BE3" w:rsidP="002D4BE3">
          <w:pPr>
            <w:pStyle w:val="546E59BA295E4AB08D2E2A8F60D89657"/>
          </w:pPr>
          <w:r>
            <w:rPr>
              <w:rStyle w:val="PlaceholderText"/>
            </w:rPr>
            <w:t># Deficient</w:t>
          </w:r>
        </w:p>
      </w:docPartBody>
    </w:docPart>
    <w:docPart>
      <w:docPartPr>
        <w:name w:val="FBCB703F7BB64A51918084B188C0614D"/>
        <w:category>
          <w:name w:val="General"/>
          <w:gallery w:val="placeholder"/>
        </w:category>
        <w:types>
          <w:type w:val="bbPlcHdr"/>
        </w:types>
        <w:behaviors>
          <w:behavior w:val="content"/>
        </w:behaviors>
        <w:guid w:val="{4F067C84-99D2-4EE2-99F7-21942C3FEA6F}"/>
      </w:docPartPr>
      <w:docPartBody>
        <w:p w:rsidR="0002078A" w:rsidRDefault="002D4BE3" w:rsidP="002D4BE3">
          <w:pPr>
            <w:pStyle w:val="FBCB703F7BB64A51918084B188C0614D"/>
          </w:pPr>
          <w:r>
            <w:rPr>
              <w:rStyle w:val="PlaceholderText"/>
            </w:rPr>
            <w:t>Total Reviewed</w:t>
          </w:r>
        </w:p>
      </w:docPartBody>
    </w:docPart>
    <w:docPart>
      <w:docPartPr>
        <w:name w:val="53635C76BDBB4AB88C695AEB226DE8A1"/>
        <w:category>
          <w:name w:val="General"/>
          <w:gallery w:val="placeholder"/>
        </w:category>
        <w:types>
          <w:type w:val="bbPlcHdr"/>
        </w:types>
        <w:behaviors>
          <w:behavior w:val="content"/>
        </w:behaviors>
        <w:guid w:val="{503E209D-BCFD-467A-A964-32FCB832E4A0}"/>
      </w:docPartPr>
      <w:docPartBody>
        <w:p w:rsidR="0002078A" w:rsidRDefault="002D4BE3" w:rsidP="002D4BE3">
          <w:pPr>
            <w:pStyle w:val="53635C76BDBB4AB88C695AEB226DE8A1"/>
          </w:pPr>
          <w:r>
            <w:rPr>
              <w:rStyle w:val="PlaceholderText"/>
            </w:rPr>
            <w:t># Deficient</w:t>
          </w:r>
        </w:p>
      </w:docPartBody>
    </w:docPart>
    <w:docPart>
      <w:docPartPr>
        <w:name w:val="87149ACC9097462FA0E09EC23BDED908"/>
        <w:category>
          <w:name w:val="General"/>
          <w:gallery w:val="placeholder"/>
        </w:category>
        <w:types>
          <w:type w:val="bbPlcHdr"/>
        </w:types>
        <w:behaviors>
          <w:behavior w:val="content"/>
        </w:behaviors>
        <w:guid w:val="{0B341FE3-9A5B-45CE-B198-24801168312F}"/>
      </w:docPartPr>
      <w:docPartBody>
        <w:p w:rsidR="0002078A" w:rsidRDefault="002D4BE3" w:rsidP="002D4BE3">
          <w:pPr>
            <w:pStyle w:val="87149ACC9097462FA0E09EC23BDED908"/>
          </w:pPr>
          <w:r>
            <w:rPr>
              <w:rStyle w:val="PlaceholderText"/>
            </w:rPr>
            <w:t>Total Reviewed</w:t>
          </w:r>
        </w:p>
      </w:docPartBody>
    </w:docPart>
    <w:docPart>
      <w:docPartPr>
        <w:name w:val="2AA90C376D54466A97AED59547F81EEF"/>
        <w:category>
          <w:name w:val="General"/>
          <w:gallery w:val="placeholder"/>
        </w:category>
        <w:types>
          <w:type w:val="bbPlcHdr"/>
        </w:types>
        <w:behaviors>
          <w:behavior w:val="content"/>
        </w:behaviors>
        <w:guid w:val="{B1B8C139-47C3-4B59-9B46-1385EE15A8AA}"/>
      </w:docPartPr>
      <w:docPartBody>
        <w:p w:rsidR="0002078A" w:rsidRDefault="002D4BE3" w:rsidP="002D4BE3">
          <w:pPr>
            <w:pStyle w:val="2AA90C376D54466A97AED59547F81EEF"/>
          </w:pPr>
          <w:r>
            <w:rPr>
              <w:rStyle w:val="PlaceholderText"/>
            </w:rPr>
            <w:t># Deficient</w:t>
          </w:r>
        </w:p>
      </w:docPartBody>
    </w:docPart>
    <w:docPart>
      <w:docPartPr>
        <w:name w:val="1D21E3B5F47F4C43835F7C6DFF83EB3F"/>
        <w:category>
          <w:name w:val="General"/>
          <w:gallery w:val="placeholder"/>
        </w:category>
        <w:types>
          <w:type w:val="bbPlcHdr"/>
        </w:types>
        <w:behaviors>
          <w:behavior w:val="content"/>
        </w:behaviors>
        <w:guid w:val="{A233FC69-2C91-450E-B7E3-8BBA34D2B2A3}"/>
      </w:docPartPr>
      <w:docPartBody>
        <w:p w:rsidR="0002078A" w:rsidRDefault="002D4BE3" w:rsidP="002D4BE3">
          <w:pPr>
            <w:pStyle w:val="1D21E3B5F47F4C43835F7C6DFF83EB3F"/>
          </w:pPr>
          <w:r>
            <w:rPr>
              <w:rStyle w:val="PlaceholderText"/>
            </w:rPr>
            <w:t>Total Reviewed</w:t>
          </w:r>
        </w:p>
      </w:docPartBody>
    </w:docPart>
    <w:docPart>
      <w:docPartPr>
        <w:name w:val="6A52B2BF25FE4B9AAA25DA466896FA9C"/>
        <w:category>
          <w:name w:val="General"/>
          <w:gallery w:val="placeholder"/>
        </w:category>
        <w:types>
          <w:type w:val="bbPlcHdr"/>
        </w:types>
        <w:behaviors>
          <w:behavior w:val="content"/>
        </w:behaviors>
        <w:guid w:val="{AD790E51-50ED-4A9A-8E04-F4C27A5B89CA}"/>
      </w:docPartPr>
      <w:docPartBody>
        <w:p w:rsidR="0002078A" w:rsidRDefault="002D4BE3" w:rsidP="002D4BE3">
          <w:pPr>
            <w:pStyle w:val="6A52B2BF25FE4B9AAA25DA466896FA9C"/>
          </w:pPr>
          <w:r>
            <w:rPr>
              <w:rStyle w:val="PlaceholderText"/>
            </w:rPr>
            <w:t>Enter comments for any deficiencies noted and/or any records where this standard may not be applicable.</w:t>
          </w:r>
        </w:p>
      </w:docPartBody>
    </w:docPart>
    <w:docPart>
      <w:docPartPr>
        <w:name w:val="37582D72D5BE45EFB7F8D6D37B4037C2"/>
        <w:category>
          <w:name w:val="General"/>
          <w:gallery w:val="placeholder"/>
        </w:category>
        <w:types>
          <w:type w:val="bbPlcHdr"/>
        </w:types>
        <w:behaviors>
          <w:behavior w:val="content"/>
        </w:behaviors>
        <w:guid w:val="{947B30C2-5514-4C11-8B0A-69523D13F22F}"/>
      </w:docPartPr>
      <w:docPartBody>
        <w:p w:rsidR="0002078A" w:rsidRDefault="002D4BE3" w:rsidP="002D4BE3">
          <w:pPr>
            <w:pStyle w:val="37582D72D5BE45EFB7F8D6D37B4037C2"/>
          </w:pPr>
          <w:r>
            <w:rPr>
              <w:rStyle w:val="PlaceholderText"/>
            </w:rPr>
            <w:t>Enter comments for any deficiencies noted and/or any records where this standard may not be applicable.</w:t>
          </w:r>
        </w:p>
      </w:docPartBody>
    </w:docPart>
    <w:docPart>
      <w:docPartPr>
        <w:name w:val="19930817B1FA4F8E93F6804747E63C05"/>
        <w:category>
          <w:name w:val="General"/>
          <w:gallery w:val="placeholder"/>
        </w:category>
        <w:types>
          <w:type w:val="bbPlcHdr"/>
        </w:types>
        <w:behaviors>
          <w:behavior w:val="content"/>
        </w:behaviors>
        <w:guid w:val="{920E675F-5693-43D0-B565-A1F9B4F77566}"/>
      </w:docPartPr>
      <w:docPartBody>
        <w:p w:rsidR="0002078A" w:rsidRDefault="002D4BE3" w:rsidP="002D4BE3">
          <w:pPr>
            <w:pStyle w:val="19930817B1FA4F8E93F6804747E63C05"/>
          </w:pPr>
          <w:r>
            <w:rPr>
              <w:rStyle w:val="PlaceholderText"/>
            </w:rPr>
            <w:t># Deficient</w:t>
          </w:r>
        </w:p>
      </w:docPartBody>
    </w:docPart>
    <w:docPart>
      <w:docPartPr>
        <w:name w:val="ED5DEEEC071E4080B9F2DFDA20374FB5"/>
        <w:category>
          <w:name w:val="General"/>
          <w:gallery w:val="placeholder"/>
        </w:category>
        <w:types>
          <w:type w:val="bbPlcHdr"/>
        </w:types>
        <w:behaviors>
          <w:behavior w:val="content"/>
        </w:behaviors>
        <w:guid w:val="{0C971C97-21DE-44EC-8EBD-86C27CBA49B3}"/>
      </w:docPartPr>
      <w:docPartBody>
        <w:p w:rsidR="0002078A" w:rsidRDefault="002D4BE3" w:rsidP="002D4BE3">
          <w:pPr>
            <w:pStyle w:val="ED5DEEEC071E4080B9F2DFDA20374FB5"/>
          </w:pPr>
          <w:r>
            <w:rPr>
              <w:rStyle w:val="PlaceholderText"/>
            </w:rPr>
            <w:t>Total Reviewed</w:t>
          </w:r>
        </w:p>
      </w:docPartBody>
    </w:docPart>
    <w:docPart>
      <w:docPartPr>
        <w:name w:val="5757DDDF3E184639B40EC8E13C7EEC43"/>
        <w:category>
          <w:name w:val="General"/>
          <w:gallery w:val="placeholder"/>
        </w:category>
        <w:types>
          <w:type w:val="bbPlcHdr"/>
        </w:types>
        <w:behaviors>
          <w:behavior w:val="content"/>
        </w:behaviors>
        <w:guid w:val="{95CDFACD-9602-46FF-8A04-868E8E76F597}"/>
      </w:docPartPr>
      <w:docPartBody>
        <w:p w:rsidR="0002078A" w:rsidRDefault="002D4BE3" w:rsidP="002D4BE3">
          <w:pPr>
            <w:pStyle w:val="5757DDDF3E184639B40EC8E13C7EEC43"/>
          </w:pPr>
          <w:r>
            <w:rPr>
              <w:rStyle w:val="PlaceholderText"/>
            </w:rPr>
            <w:t>Enter comments for any deficiencies noted and/or any records where this standard may not be applicable.</w:t>
          </w:r>
        </w:p>
      </w:docPartBody>
    </w:docPart>
    <w:docPart>
      <w:docPartPr>
        <w:name w:val="89E1C0DDD9E54A62AAE47C3C56FBD680"/>
        <w:category>
          <w:name w:val="General"/>
          <w:gallery w:val="placeholder"/>
        </w:category>
        <w:types>
          <w:type w:val="bbPlcHdr"/>
        </w:types>
        <w:behaviors>
          <w:behavior w:val="content"/>
        </w:behaviors>
        <w:guid w:val="{8F09D82A-096A-4851-9512-20641F36009D}"/>
      </w:docPartPr>
      <w:docPartBody>
        <w:p w:rsidR="0002078A" w:rsidRDefault="002D4BE3" w:rsidP="002D4BE3">
          <w:pPr>
            <w:pStyle w:val="89E1C0DDD9E54A62AAE47C3C56FBD680"/>
          </w:pPr>
          <w:r>
            <w:rPr>
              <w:rStyle w:val="PlaceholderText"/>
            </w:rPr>
            <w:t># Deficient</w:t>
          </w:r>
        </w:p>
      </w:docPartBody>
    </w:docPart>
    <w:docPart>
      <w:docPartPr>
        <w:name w:val="24877AAF12634FF1B096D028DD001190"/>
        <w:category>
          <w:name w:val="General"/>
          <w:gallery w:val="placeholder"/>
        </w:category>
        <w:types>
          <w:type w:val="bbPlcHdr"/>
        </w:types>
        <w:behaviors>
          <w:behavior w:val="content"/>
        </w:behaviors>
        <w:guid w:val="{F9634D22-DEE2-494E-8A32-F02E9F982E41}"/>
      </w:docPartPr>
      <w:docPartBody>
        <w:p w:rsidR="0002078A" w:rsidRDefault="002D4BE3" w:rsidP="002D4BE3">
          <w:pPr>
            <w:pStyle w:val="24877AAF12634FF1B096D028DD001190"/>
          </w:pPr>
          <w:r>
            <w:rPr>
              <w:rStyle w:val="PlaceholderText"/>
            </w:rPr>
            <w:t>Total Reviewed</w:t>
          </w:r>
        </w:p>
      </w:docPartBody>
    </w:docPart>
    <w:docPart>
      <w:docPartPr>
        <w:name w:val="E50B612F5FCE4EF5A84187632CBDC43A"/>
        <w:category>
          <w:name w:val="General"/>
          <w:gallery w:val="placeholder"/>
        </w:category>
        <w:types>
          <w:type w:val="bbPlcHdr"/>
        </w:types>
        <w:behaviors>
          <w:behavior w:val="content"/>
        </w:behaviors>
        <w:guid w:val="{937D9212-4EB6-49E1-80FD-823BBFF8F206}"/>
      </w:docPartPr>
      <w:docPartBody>
        <w:p w:rsidR="0002078A" w:rsidRDefault="002D4BE3" w:rsidP="002D4BE3">
          <w:pPr>
            <w:pStyle w:val="E50B612F5FCE4EF5A84187632CBDC43A"/>
          </w:pPr>
          <w:r>
            <w:rPr>
              <w:rStyle w:val="PlaceholderText"/>
            </w:rPr>
            <w:t>Enter comments for any deficiencies noted and/or any records where this standard may not be applicable.</w:t>
          </w:r>
        </w:p>
      </w:docPartBody>
    </w:docPart>
    <w:docPart>
      <w:docPartPr>
        <w:name w:val="6F08736AA419487E866E6FB5E1B0BD1F"/>
        <w:category>
          <w:name w:val="General"/>
          <w:gallery w:val="placeholder"/>
        </w:category>
        <w:types>
          <w:type w:val="bbPlcHdr"/>
        </w:types>
        <w:behaviors>
          <w:behavior w:val="content"/>
        </w:behaviors>
        <w:guid w:val="{8F4887CE-5D7A-4385-B58C-04671D1D5097}"/>
      </w:docPartPr>
      <w:docPartBody>
        <w:p w:rsidR="0002078A" w:rsidRDefault="002D4BE3" w:rsidP="002D4BE3">
          <w:pPr>
            <w:pStyle w:val="6F08736AA419487E866E6FB5E1B0BD1F"/>
          </w:pPr>
          <w:r>
            <w:rPr>
              <w:rStyle w:val="PlaceholderText"/>
            </w:rPr>
            <w:t># Deficient</w:t>
          </w:r>
        </w:p>
      </w:docPartBody>
    </w:docPart>
    <w:docPart>
      <w:docPartPr>
        <w:name w:val="D5565CA4905340A880F0016A092DD92C"/>
        <w:category>
          <w:name w:val="General"/>
          <w:gallery w:val="placeholder"/>
        </w:category>
        <w:types>
          <w:type w:val="bbPlcHdr"/>
        </w:types>
        <w:behaviors>
          <w:behavior w:val="content"/>
        </w:behaviors>
        <w:guid w:val="{BE2807FE-0ADF-40CE-B08A-1AF48AEE4795}"/>
      </w:docPartPr>
      <w:docPartBody>
        <w:p w:rsidR="0002078A" w:rsidRDefault="002D4BE3" w:rsidP="002D4BE3">
          <w:pPr>
            <w:pStyle w:val="D5565CA4905340A880F0016A092DD92C"/>
          </w:pPr>
          <w:r>
            <w:rPr>
              <w:rStyle w:val="PlaceholderText"/>
            </w:rPr>
            <w:t>Total Reviewed</w:t>
          </w:r>
        </w:p>
      </w:docPartBody>
    </w:docPart>
    <w:docPart>
      <w:docPartPr>
        <w:name w:val="8657228DC3D0418792D2827D4B6E2884"/>
        <w:category>
          <w:name w:val="General"/>
          <w:gallery w:val="placeholder"/>
        </w:category>
        <w:types>
          <w:type w:val="bbPlcHdr"/>
        </w:types>
        <w:behaviors>
          <w:behavior w:val="content"/>
        </w:behaviors>
        <w:guid w:val="{C57921FA-1A4F-4924-AEEE-2F416B63790F}"/>
      </w:docPartPr>
      <w:docPartBody>
        <w:p w:rsidR="0002078A" w:rsidRDefault="002D4BE3" w:rsidP="002D4BE3">
          <w:pPr>
            <w:pStyle w:val="8657228DC3D0418792D2827D4B6E2884"/>
          </w:pPr>
          <w:r>
            <w:rPr>
              <w:rStyle w:val="PlaceholderText"/>
            </w:rPr>
            <w:t>Enter comments for any deficiencies noted and/or any records where this standard may not be applicable.</w:t>
          </w:r>
        </w:p>
      </w:docPartBody>
    </w:docPart>
    <w:docPart>
      <w:docPartPr>
        <w:name w:val="8183A188937641B78D9DA3A5A035B95E"/>
        <w:category>
          <w:name w:val="General"/>
          <w:gallery w:val="placeholder"/>
        </w:category>
        <w:types>
          <w:type w:val="bbPlcHdr"/>
        </w:types>
        <w:behaviors>
          <w:behavior w:val="content"/>
        </w:behaviors>
        <w:guid w:val="{0596003E-CBDC-4C19-A5C6-960948C41E09}"/>
      </w:docPartPr>
      <w:docPartBody>
        <w:p w:rsidR="0002078A" w:rsidRDefault="002D4BE3" w:rsidP="002D4BE3">
          <w:pPr>
            <w:pStyle w:val="8183A188937641B78D9DA3A5A035B95E"/>
          </w:pPr>
          <w:r>
            <w:rPr>
              <w:rStyle w:val="PlaceholderText"/>
            </w:rPr>
            <w:t># Deficient</w:t>
          </w:r>
        </w:p>
      </w:docPartBody>
    </w:docPart>
    <w:docPart>
      <w:docPartPr>
        <w:name w:val="C004545109074A928A8D63C0AD7F96A2"/>
        <w:category>
          <w:name w:val="General"/>
          <w:gallery w:val="placeholder"/>
        </w:category>
        <w:types>
          <w:type w:val="bbPlcHdr"/>
        </w:types>
        <w:behaviors>
          <w:behavior w:val="content"/>
        </w:behaviors>
        <w:guid w:val="{E3B48565-591C-496B-A626-A7149A26DBF4}"/>
      </w:docPartPr>
      <w:docPartBody>
        <w:p w:rsidR="0002078A" w:rsidRDefault="002D4BE3" w:rsidP="002D4BE3">
          <w:pPr>
            <w:pStyle w:val="C004545109074A928A8D63C0AD7F96A2"/>
          </w:pPr>
          <w:r>
            <w:rPr>
              <w:rStyle w:val="PlaceholderText"/>
            </w:rPr>
            <w:t>Total Reviewed</w:t>
          </w:r>
        </w:p>
      </w:docPartBody>
    </w:docPart>
    <w:docPart>
      <w:docPartPr>
        <w:name w:val="C0F66323790044CAA09694891EE00E12"/>
        <w:category>
          <w:name w:val="General"/>
          <w:gallery w:val="placeholder"/>
        </w:category>
        <w:types>
          <w:type w:val="bbPlcHdr"/>
        </w:types>
        <w:behaviors>
          <w:behavior w:val="content"/>
        </w:behaviors>
        <w:guid w:val="{900B6C26-7BFC-4E34-87AB-435C65062C2C}"/>
      </w:docPartPr>
      <w:docPartBody>
        <w:p w:rsidR="0002078A" w:rsidRDefault="002D4BE3" w:rsidP="002D4BE3">
          <w:pPr>
            <w:pStyle w:val="C0F66323790044CAA09694891EE00E12"/>
          </w:pPr>
          <w:r>
            <w:rPr>
              <w:rStyle w:val="PlaceholderText"/>
            </w:rPr>
            <w:t>Enter comments for any deficiencies noted and/or any records where this standard may not be applicable.</w:t>
          </w:r>
        </w:p>
      </w:docPartBody>
    </w:docPart>
    <w:docPart>
      <w:docPartPr>
        <w:name w:val="AEAE7B75993740E0B64E674CCD442372"/>
        <w:category>
          <w:name w:val="General"/>
          <w:gallery w:val="placeholder"/>
        </w:category>
        <w:types>
          <w:type w:val="bbPlcHdr"/>
        </w:types>
        <w:behaviors>
          <w:behavior w:val="content"/>
        </w:behaviors>
        <w:guid w:val="{BD5821E2-0478-4BF1-AC11-DD784B83D7A9}"/>
      </w:docPartPr>
      <w:docPartBody>
        <w:p w:rsidR="0002078A" w:rsidRDefault="002D4BE3" w:rsidP="002D4BE3">
          <w:pPr>
            <w:pStyle w:val="AEAE7B75993740E0B64E674CCD442372"/>
          </w:pPr>
          <w:r>
            <w:rPr>
              <w:rStyle w:val="PlaceholderText"/>
            </w:rPr>
            <w:t># Deficient</w:t>
          </w:r>
        </w:p>
      </w:docPartBody>
    </w:docPart>
    <w:docPart>
      <w:docPartPr>
        <w:name w:val="47828359F89148BC84BEC015D861C7F4"/>
        <w:category>
          <w:name w:val="General"/>
          <w:gallery w:val="placeholder"/>
        </w:category>
        <w:types>
          <w:type w:val="bbPlcHdr"/>
        </w:types>
        <w:behaviors>
          <w:behavior w:val="content"/>
        </w:behaviors>
        <w:guid w:val="{97DCE678-F703-4D49-BCEC-052490519FE5}"/>
      </w:docPartPr>
      <w:docPartBody>
        <w:p w:rsidR="0002078A" w:rsidRDefault="002D4BE3" w:rsidP="002D4BE3">
          <w:pPr>
            <w:pStyle w:val="47828359F89148BC84BEC015D861C7F4"/>
          </w:pPr>
          <w:r>
            <w:rPr>
              <w:rStyle w:val="PlaceholderText"/>
            </w:rPr>
            <w:t>Total Reviewed</w:t>
          </w:r>
        </w:p>
      </w:docPartBody>
    </w:docPart>
    <w:docPart>
      <w:docPartPr>
        <w:name w:val="735DF6CBB55D4C4A9C81EC73676A2DF3"/>
        <w:category>
          <w:name w:val="General"/>
          <w:gallery w:val="placeholder"/>
        </w:category>
        <w:types>
          <w:type w:val="bbPlcHdr"/>
        </w:types>
        <w:behaviors>
          <w:behavior w:val="content"/>
        </w:behaviors>
        <w:guid w:val="{3CDA4314-6B1B-4E0D-9D72-1EEAF48681F1}"/>
      </w:docPartPr>
      <w:docPartBody>
        <w:p w:rsidR="0002078A" w:rsidRDefault="002D4BE3" w:rsidP="002D4BE3">
          <w:pPr>
            <w:pStyle w:val="735DF6CBB55D4C4A9C81EC73676A2DF3"/>
          </w:pPr>
          <w:r>
            <w:rPr>
              <w:rStyle w:val="PlaceholderText"/>
            </w:rPr>
            <w:t>Enter comments for any deficiencies noted and/or any records where this standard may not be applicable.</w:t>
          </w:r>
        </w:p>
      </w:docPartBody>
    </w:docPart>
    <w:docPart>
      <w:docPartPr>
        <w:name w:val="D49F1FE8C0AD4F3C85457A753AA26A04"/>
        <w:category>
          <w:name w:val="General"/>
          <w:gallery w:val="placeholder"/>
        </w:category>
        <w:types>
          <w:type w:val="bbPlcHdr"/>
        </w:types>
        <w:behaviors>
          <w:behavior w:val="content"/>
        </w:behaviors>
        <w:guid w:val="{0809553D-E67A-4A58-8349-F98A6A42E240}"/>
      </w:docPartPr>
      <w:docPartBody>
        <w:p w:rsidR="0002078A" w:rsidRDefault="002D4BE3" w:rsidP="002D4BE3">
          <w:pPr>
            <w:pStyle w:val="D49F1FE8C0AD4F3C85457A753AA26A04"/>
          </w:pPr>
          <w:r>
            <w:rPr>
              <w:rStyle w:val="PlaceholderText"/>
            </w:rPr>
            <w:t># Deficient</w:t>
          </w:r>
        </w:p>
      </w:docPartBody>
    </w:docPart>
    <w:docPart>
      <w:docPartPr>
        <w:name w:val="6486D728E1CB47E7BF43A75F828BD182"/>
        <w:category>
          <w:name w:val="General"/>
          <w:gallery w:val="placeholder"/>
        </w:category>
        <w:types>
          <w:type w:val="bbPlcHdr"/>
        </w:types>
        <w:behaviors>
          <w:behavior w:val="content"/>
        </w:behaviors>
        <w:guid w:val="{EF29714F-229F-4F5B-82C8-95CB42E22CF2}"/>
      </w:docPartPr>
      <w:docPartBody>
        <w:p w:rsidR="0002078A" w:rsidRDefault="002D4BE3" w:rsidP="002D4BE3">
          <w:pPr>
            <w:pStyle w:val="6486D728E1CB47E7BF43A75F828BD182"/>
          </w:pPr>
          <w:r>
            <w:rPr>
              <w:rStyle w:val="PlaceholderText"/>
            </w:rPr>
            <w:t>Total Reviewed</w:t>
          </w:r>
        </w:p>
      </w:docPartBody>
    </w:docPart>
    <w:docPart>
      <w:docPartPr>
        <w:name w:val="2F443027AD724668ACCE6EFE0EEBB000"/>
        <w:category>
          <w:name w:val="General"/>
          <w:gallery w:val="placeholder"/>
        </w:category>
        <w:types>
          <w:type w:val="bbPlcHdr"/>
        </w:types>
        <w:behaviors>
          <w:behavior w:val="content"/>
        </w:behaviors>
        <w:guid w:val="{0DFC858A-7011-44FC-81A1-5E02DABE67BD}"/>
      </w:docPartPr>
      <w:docPartBody>
        <w:p w:rsidR="0002078A" w:rsidRDefault="002D4BE3" w:rsidP="002D4BE3">
          <w:pPr>
            <w:pStyle w:val="2F443027AD724668ACCE6EFE0EEBB000"/>
          </w:pPr>
          <w:r>
            <w:rPr>
              <w:rStyle w:val="PlaceholderText"/>
            </w:rPr>
            <w:t>Enter comments for any deficiencies noted and/or any records where this standard may not be applicable.</w:t>
          </w:r>
        </w:p>
      </w:docPartBody>
    </w:docPart>
    <w:docPart>
      <w:docPartPr>
        <w:name w:val="A1B58B59D689487184DD0D1864B66110"/>
        <w:category>
          <w:name w:val="General"/>
          <w:gallery w:val="placeholder"/>
        </w:category>
        <w:types>
          <w:type w:val="bbPlcHdr"/>
        </w:types>
        <w:behaviors>
          <w:behavior w:val="content"/>
        </w:behaviors>
        <w:guid w:val="{191A50D4-BD13-4EEF-BCC7-5366F0384353}"/>
      </w:docPartPr>
      <w:docPartBody>
        <w:p w:rsidR="0002078A" w:rsidRDefault="002D4BE3" w:rsidP="002D4BE3">
          <w:pPr>
            <w:pStyle w:val="A1B58B59D689487184DD0D1864B66110"/>
          </w:pPr>
          <w:r>
            <w:rPr>
              <w:rStyle w:val="PlaceholderText"/>
            </w:rPr>
            <w:t>Enter comments for any deficiencies noted and/or any records where this standard may not be applicable.</w:t>
          </w:r>
        </w:p>
      </w:docPartBody>
    </w:docPart>
    <w:docPart>
      <w:docPartPr>
        <w:name w:val="6DF89B79CA5645849441146D09D407BA"/>
        <w:category>
          <w:name w:val="General"/>
          <w:gallery w:val="placeholder"/>
        </w:category>
        <w:types>
          <w:type w:val="bbPlcHdr"/>
        </w:types>
        <w:behaviors>
          <w:behavior w:val="content"/>
        </w:behaviors>
        <w:guid w:val="{D76D0A18-312A-485A-B5CA-F8FDA5DEA620}"/>
      </w:docPartPr>
      <w:docPartBody>
        <w:p w:rsidR="0002078A" w:rsidRDefault="002D4BE3" w:rsidP="002D4BE3">
          <w:pPr>
            <w:pStyle w:val="6DF89B79CA5645849441146D09D407BA"/>
          </w:pPr>
          <w:r>
            <w:rPr>
              <w:rStyle w:val="PlaceholderText"/>
            </w:rPr>
            <w:t># Deficient</w:t>
          </w:r>
        </w:p>
      </w:docPartBody>
    </w:docPart>
    <w:docPart>
      <w:docPartPr>
        <w:name w:val="82A651A3DFF44FCDA569624223B8AC5A"/>
        <w:category>
          <w:name w:val="General"/>
          <w:gallery w:val="placeholder"/>
        </w:category>
        <w:types>
          <w:type w:val="bbPlcHdr"/>
        </w:types>
        <w:behaviors>
          <w:behavior w:val="content"/>
        </w:behaviors>
        <w:guid w:val="{848AEE08-F4D1-46CE-A8CB-7C2282456C95}"/>
      </w:docPartPr>
      <w:docPartBody>
        <w:p w:rsidR="0002078A" w:rsidRDefault="002D4BE3" w:rsidP="002D4BE3">
          <w:pPr>
            <w:pStyle w:val="82A651A3DFF44FCDA569624223B8AC5A"/>
          </w:pPr>
          <w:r>
            <w:rPr>
              <w:rStyle w:val="PlaceholderText"/>
            </w:rPr>
            <w:t>Total Reviewed</w:t>
          </w:r>
        </w:p>
      </w:docPartBody>
    </w:docPart>
    <w:docPart>
      <w:docPartPr>
        <w:name w:val="9C921D2834D74D2488E91C521FDF9F4F"/>
        <w:category>
          <w:name w:val="General"/>
          <w:gallery w:val="placeholder"/>
        </w:category>
        <w:types>
          <w:type w:val="bbPlcHdr"/>
        </w:types>
        <w:behaviors>
          <w:behavior w:val="content"/>
        </w:behaviors>
        <w:guid w:val="{A23FB64A-ECF6-4C0C-88F0-1E0B256E14AD}"/>
      </w:docPartPr>
      <w:docPartBody>
        <w:p w:rsidR="0002078A" w:rsidRDefault="002D4BE3" w:rsidP="002D4BE3">
          <w:pPr>
            <w:pStyle w:val="9C921D2834D74D2488E91C521FDF9F4F"/>
          </w:pPr>
          <w:r>
            <w:rPr>
              <w:rStyle w:val="PlaceholderText"/>
            </w:rPr>
            <w:t>Enter comments for any deficiencies noted and/or any records where this standard may not be applicable.</w:t>
          </w:r>
        </w:p>
      </w:docPartBody>
    </w:docPart>
    <w:docPart>
      <w:docPartPr>
        <w:name w:val="7040144C519B49329E8CF8BFA1FCF3F6"/>
        <w:category>
          <w:name w:val="General"/>
          <w:gallery w:val="placeholder"/>
        </w:category>
        <w:types>
          <w:type w:val="bbPlcHdr"/>
        </w:types>
        <w:behaviors>
          <w:behavior w:val="content"/>
        </w:behaviors>
        <w:guid w:val="{51D99A79-AF82-4DFC-9D13-837E0E6C1662}"/>
      </w:docPartPr>
      <w:docPartBody>
        <w:p w:rsidR="0002078A" w:rsidRDefault="002D4BE3" w:rsidP="002D4BE3">
          <w:pPr>
            <w:pStyle w:val="7040144C519B49329E8CF8BFA1FCF3F6"/>
          </w:pPr>
          <w:r>
            <w:rPr>
              <w:rStyle w:val="PlaceholderText"/>
            </w:rPr>
            <w:t># Deficient</w:t>
          </w:r>
        </w:p>
      </w:docPartBody>
    </w:docPart>
    <w:docPart>
      <w:docPartPr>
        <w:name w:val="0AD64E65ABC84924880A1CF5D88A9C36"/>
        <w:category>
          <w:name w:val="General"/>
          <w:gallery w:val="placeholder"/>
        </w:category>
        <w:types>
          <w:type w:val="bbPlcHdr"/>
        </w:types>
        <w:behaviors>
          <w:behavior w:val="content"/>
        </w:behaviors>
        <w:guid w:val="{B93EC56E-D49F-4C2A-8BFD-D33D3192C05B}"/>
      </w:docPartPr>
      <w:docPartBody>
        <w:p w:rsidR="0002078A" w:rsidRDefault="002D4BE3" w:rsidP="002D4BE3">
          <w:pPr>
            <w:pStyle w:val="0AD64E65ABC84924880A1CF5D88A9C36"/>
          </w:pPr>
          <w:r>
            <w:rPr>
              <w:rStyle w:val="PlaceholderText"/>
            </w:rPr>
            <w:t>Total Reviewed</w:t>
          </w:r>
        </w:p>
      </w:docPartBody>
    </w:docPart>
    <w:docPart>
      <w:docPartPr>
        <w:name w:val="048C0E80F73D4B328DF085CA848EAB3C"/>
        <w:category>
          <w:name w:val="General"/>
          <w:gallery w:val="placeholder"/>
        </w:category>
        <w:types>
          <w:type w:val="bbPlcHdr"/>
        </w:types>
        <w:behaviors>
          <w:behavior w:val="content"/>
        </w:behaviors>
        <w:guid w:val="{8049A26D-CAA8-44FD-8BBC-A5E81471D145}"/>
      </w:docPartPr>
      <w:docPartBody>
        <w:p w:rsidR="0002078A" w:rsidRDefault="002D4BE3" w:rsidP="002D4BE3">
          <w:pPr>
            <w:pStyle w:val="048C0E80F73D4B328DF085CA848EAB3C"/>
          </w:pPr>
          <w:r>
            <w:rPr>
              <w:rStyle w:val="PlaceholderText"/>
            </w:rPr>
            <w:t>Enter comments for any deficiencies noted and/or any records where this standard may not be applicable.</w:t>
          </w:r>
        </w:p>
      </w:docPartBody>
    </w:docPart>
    <w:docPart>
      <w:docPartPr>
        <w:name w:val="83BCE636B71B4E478214DD910EAA5BBF"/>
        <w:category>
          <w:name w:val="General"/>
          <w:gallery w:val="placeholder"/>
        </w:category>
        <w:types>
          <w:type w:val="bbPlcHdr"/>
        </w:types>
        <w:behaviors>
          <w:behavior w:val="content"/>
        </w:behaviors>
        <w:guid w:val="{AB9B4C2C-CCA0-487A-90CE-B097E5B2AC4E}"/>
      </w:docPartPr>
      <w:docPartBody>
        <w:p w:rsidR="0002078A" w:rsidRDefault="002D4BE3" w:rsidP="002D4BE3">
          <w:pPr>
            <w:pStyle w:val="83BCE636B71B4E478214DD910EAA5BBF"/>
          </w:pPr>
          <w:r>
            <w:rPr>
              <w:rStyle w:val="PlaceholderText"/>
            </w:rPr>
            <w:t># Deficient</w:t>
          </w:r>
        </w:p>
      </w:docPartBody>
    </w:docPart>
    <w:docPart>
      <w:docPartPr>
        <w:name w:val="09CD87476D00476195C37528E7ABB5FC"/>
        <w:category>
          <w:name w:val="General"/>
          <w:gallery w:val="placeholder"/>
        </w:category>
        <w:types>
          <w:type w:val="bbPlcHdr"/>
        </w:types>
        <w:behaviors>
          <w:behavior w:val="content"/>
        </w:behaviors>
        <w:guid w:val="{E1BB65C7-8411-450A-B00A-4145FEE08D27}"/>
      </w:docPartPr>
      <w:docPartBody>
        <w:p w:rsidR="0002078A" w:rsidRDefault="002D4BE3" w:rsidP="002D4BE3">
          <w:pPr>
            <w:pStyle w:val="09CD87476D00476195C37528E7ABB5FC"/>
          </w:pPr>
          <w:r>
            <w:rPr>
              <w:rStyle w:val="PlaceholderText"/>
            </w:rPr>
            <w:t>Total Reviewed</w:t>
          </w:r>
        </w:p>
      </w:docPartBody>
    </w:docPart>
    <w:docPart>
      <w:docPartPr>
        <w:name w:val="C1950EAF475947FA8A883E150FE7FEDA"/>
        <w:category>
          <w:name w:val="General"/>
          <w:gallery w:val="placeholder"/>
        </w:category>
        <w:types>
          <w:type w:val="bbPlcHdr"/>
        </w:types>
        <w:behaviors>
          <w:behavior w:val="content"/>
        </w:behaviors>
        <w:guid w:val="{48CE30D9-C143-4EE3-9B43-0C90068CA2C7}"/>
      </w:docPartPr>
      <w:docPartBody>
        <w:p w:rsidR="0002078A" w:rsidRDefault="002D4BE3" w:rsidP="002D4BE3">
          <w:pPr>
            <w:pStyle w:val="C1950EAF475947FA8A883E150FE7FEDA"/>
          </w:pPr>
          <w:r>
            <w:rPr>
              <w:rStyle w:val="PlaceholderText"/>
            </w:rPr>
            <w:t>Enter comments for any deficiencies noted and/or any records where this standard may not be applicable.</w:t>
          </w:r>
        </w:p>
      </w:docPartBody>
    </w:docPart>
    <w:docPart>
      <w:docPartPr>
        <w:name w:val="75CC6559432C4F86B8623C8ADF4CE8BC"/>
        <w:category>
          <w:name w:val="General"/>
          <w:gallery w:val="placeholder"/>
        </w:category>
        <w:types>
          <w:type w:val="bbPlcHdr"/>
        </w:types>
        <w:behaviors>
          <w:behavior w:val="content"/>
        </w:behaviors>
        <w:guid w:val="{BC60307A-6B56-41E7-BF37-B346A06F11AE}"/>
      </w:docPartPr>
      <w:docPartBody>
        <w:p w:rsidR="0002078A" w:rsidRDefault="002D4BE3" w:rsidP="002D4BE3">
          <w:pPr>
            <w:pStyle w:val="75CC6559432C4F86B8623C8ADF4CE8BC"/>
          </w:pPr>
          <w:r>
            <w:rPr>
              <w:rStyle w:val="PlaceholderText"/>
            </w:rPr>
            <w:t># Deficient</w:t>
          </w:r>
        </w:p>
      </w:docPartBody>
    </w:docPart>
    <w:docPart>
      <w:docPartPr>
        <w:name w:val="5C38317A80C14F2A9F1F59B60A31F329"/>
        <w:category>
          <w:name w:val="General"/>
          <w:gallery w:val="placeholder"/>
        </w:category>
        <w:types>
          <w:type w:val="bbPlcHdr"/>
        </w:types>
        <w:behaviors>
          <w:behavior w:val="content"/>
        </w:behaviors>
        <w:guid w:val="{17FCAC87-C538-456C-A4A9-483600BCD0BB}"/>
      </w:docPartPr>
      <w:docPartBody>
        <w:p w:rsidR="0002078A" w:rsidRDefault="002D4BE3" w:rsidP="002D4BE3">
          <w:pPr>
            <w:pStyle w:val="5C38317A80C14F2A9F1F59B60A31F329"/>
          </w:pPr>
          <w:r>
            <w:rPr>
              <w:rStyle w:val="PlaceholderText"/>
            </w:rPr>
            <w:t>Total Reviewed</w:t>
          </w:r>
        </w:p>
      </w:docPartBody>
    </w:docPart>
    <w:docPart>
      <w:docPartPr>
        <w:name w:val="9E62490C616C4DA68FB53253C885D087"/>
        <w:category>
          <w:name w:val="General"/>
          <w:gallery w:val="placeholder"/>
        </w:category>
        <w:types>
          <w:type w:val="bbPlcHdr"/>
        </w:types>
        <w:behaviors>
          <w:behavior w:val="content"/>
        </w:behaviors>
        <w:guid w:val="{8E386476-3B75-41E8-B948-A2E76FC14583}"/>
      </w:docPartPr>
      <w:docPartBody>
        <w:p w:rsidR="0002078A" w:rsidRDefault="002D4BE3" w:rsidP="002D4BE3">
          <w:pPr>
            <w:pStyle w:val="9E62490C616C4DA68FB53253C885D087"/>
          </w:pPr>
          <w:r>
            <w:rPr>
              <w:rStyle w:val="PlaceholderText"/>
            </w:rPr>
            <w:t>Enter comments for any deficiencies noted and/or any records where this standard may not be applicable.</w:t>
          </w:r>
        </w:p>
      </w:docPartBody>
    </w:docPart>
    <w:docPart>
      <w:docPartPr>
        <w:name w:val="205D1FA997464F0E98B62D3F2047BC3C"/>
        <w:category>
          <w:name w:val="General"/>
          <w:gallery w:val="placeholder"/>
        </w:category>
        <w:types>
          <w:type w:val="bbPlcHdr"/>
        </w:types>
        <w:behaviors>
          <w:behavior w:val="content"/>
        </w:behaviors>
        <w:guid w:val="{1AF687FD-6B4F-4C87-8766-677313876324}"/>
      </w:docPartPr>
      <w:docPartBody>
        <w:p w:rsidR="0002078A" w:rsidRDefault="002D4BE3" w:rsidP="002D4BE3">
          <w:pPr>
            <w:pStyle w:val="205D1FA997464F0E98B62D3F2047BC3C"/>
          </w:pPr>
          <w:r>
            <w:rPr>
              <w:rStyle w:val="PlaceholderText"/>
            </w:rPr>
            <w:t># Deficient</w:t>
          </w:r>
        </w:p>
      </w:docPartBody>
    </w:docPart>
    <w:docPart>
      <w:docPartPr>
        <w:name w:val="1D977BB25FD84EF08F0589E3250FAB8E"/>
        <w:category>
          <w:name w:val="General"/>
          <w:gallery w:val="placeholder"/>
        </w:category>
        <w:types>
          <w:type w:val="bbPlcHdr"/>
        </w:types>
        <w:behaviors>
          <w:behavior w:val="content"/>
        </w:behaviors>
        <w:guid w:val="{9EC8C2E1-4ABA-42F1-A3E5-123C3EB7B332}"/>
      </w:docPartPr>
      <w:docPartBody>
        <w:p w:rsidR="0002078A" w:rsidRDefault="002D4BE3" w:rsidP="002D4BE3">
          <w:pPr>
            <w:pStyle w:val="1D977BB25FD84EF08F0589E3250FAB8E"/>
          </w:pPr>
          <w:r>
            <w:rPr>
              <w:rStyle w:val="PlaceholderText"/>
            </w:rPr>
            <w:t>Total Reviewed</w:t>
          </w:r>
        </w:p>
      </w:docPartBody>
    </w:docPart>
    <w:docPart>
      <w:docPartPr>
        <w:name w:val="969F04A5472643FAA32228A703752763"/>
        <w:category>
          <w:name w:val="General"/>
          <w:gallery w:val="placeholder"/>
        </w:category>
        <w:types>
          <w:type w:val="bbPlcHdr"/>
        </w:types>
        <w:behaviors>
          <w:behavior w:val="content"/>
        </w:behaviors>
        <w:guid w:val="{05A06F7B-DD8B-4A73-B53B-BD24C9FBFF56}"/>
      </w:docPartPr>
      <w:docPartBody>
        <w:p w:rsidR="0002078A" w:rsidRDefault="002D4BE3" w:rsidP="002D4BE3">
          <w:pPr>
            <w:pStyle w:val="969F04A5472643FAA32228A703752763"/>
          </w:pPr>
          <w:r>
            <w:rPr>
              <w:rStyle w:val="PlaceholderText"/>
            </w:rPr>
            <w:t>Enter comments for any deficiencies noted and/or any records where this standard may not be applicable.</w:t>
          </w:r>
        </w:p>
      </w:docPartBody>
    </w:docPart>
    <w:docPart>
      <w:docPartPr>
        <w:name w:val="62DDFCBCB7E14CF889ED40513742E299"/>
        <w:category>
          <w:name w:val="General"/>
          <w:gallery w:val="placeholder"/>
        </w:category>
        <w:types>
          <w:type w:val="bbPlcHdr"/>
        </w:types>
        <w:behaviors>
          <w:behavior w:val="content"/>
        </w:behaviors>
        <w:guid w:val="{0C790CE8-4097-4F42-A086-19C21B23499C}"/>
      </w:docPartPr>
      <w:docPartBody>
        <w:p w:rsidR="0002078A" w:rsidRDefault="002D4BE3" w:rsidP="002D4BE3">
          <w:pPr>
            <w:pStyle w:val="62DDFCBCB7E14CF889ED40513742E299"/>
          </w:pPr>
          <w:r>
            <w:rPr>
              <w:rStyle w:val="PlaceholderText"/>
            </w:rPr>
            <w:t># Deficient</w:t>
          </w:r>
        </w:p>
      </w:docPartBody>
    </w:docPart>
    <w:docPart>
      <w:docPartPr>
        <w:name w:val="DAD4A07A2C5E4BB1B2809A8F3DF10288"/>
        <w:category>
          <w:name w:val="General"/>
          <w:gallery w:val="placeholder"/>
        </w:category>
        <w:types>
          <w:type w:val="bbPlcHdr"/>
        </w:types>
        <w:behaviors>
          <w:behavior w:val="content"/>
        </w:behaviors>
        <w:guid w:val="{3F35AB80-6B0B-4B88-ABC5-C769751089DA}"/>
      </w:docPartPr>
      <w:docPartBody>
        <w:p w:rsidR="0002078A" w:rsidRDefault="002D4BE3" w:rsidP="002D4BE3">
          <w:pPr>
            <w:pStyle w:val="DAD4A07A2C5E4BB1B2809A8F3DF10288"/>
          </w:pPr>
          <w:r>
            <w:rPr>
              <w:rStyle w:val="PlaceholderText"/>
            </w:rPr>
            <w:t>Total Reviewed</w:t>
          </w:r>
        </w:p>
      </w:docPartBody>
    </w:docPart>
    <w:docPart>
      <w:docPartPr>
        <w:name w:val="0FAA9837E02043C3A5BE7A398D8ED7DF"/>
        <w:category>
          <w:name w:val="General"/>
          <w:gallery w:val="placeholder"/>
        </w:category>
        <w:types>
          <w:type w:val="bbPlcHdr"/>
        </w:types>
        <w:behaviors>
          <w:behavior w:val="content"/>
        </w:behaviors>
        <w:guid w:val="{7BC08B0B-6D7E-4443-8B7E-B26E2466AB82}"/>
      </w:docPartPr>
      <w:docPartBody>
        <w:p w:rsidR="0002078A" w:rsidRDefault="002D4BE3" w:rsidP="002D4BE3">
          <w:pPr>
            <w:pStyle w:val="0FAA9837E02043C3A5BE7A398D8ED7DF"/>
          </w:pPr>
          <w:r>
            <w:rPr>
              <w:rStyle w:val="PlaceholderText"/>
            </w:rPr>
            <w:t>Enter comments for any deficiencies noted and/or any records where this standard may not be applicable.</w:t>
          </w:r>
        </w:p>
      </w:docPartBody>
    </w:docPart>
    <w:docPart>
      <w:docPartPr>
        <w:name w:val="1F6446AB369F4026B522C2834E69B60D"/>
        <w:category>
          <w:name w:val="General"/>
          <w:gallery w:val="placeholder"/>
        </w:category>
        <w:types>
          <w:type w:val="bbPlcHdr"/>
        </w:types>
        <w:behaviors>
          <w:behavior w:val="content"/>
        </w:behaviors>
        <w:guid w:val="{9373123E-07E9-42CC-A88C-8D15F0D45BE3}"/>
      </w:docPartPr>
      <w:docPartBody>
        <w:p w:rsidR="0002078A" w:rsidRDefault="002D4BE3" w:rsidP="002D4BE3">
          <w:pPr>
            <w:pStyle w:val="1F6446AB369F4026B522C2834E69B60D"/>
          </w:pPr>
          <w:r>
            <w:rPr>
              <w:rStyle w:val="PlaceholderText"/>
            </w:rPr>
            <w:t># Deficient</w:t>
          </w:r>
        </w:p>
      </w:docPartBody>
    </w:docPart>
    <w:docPart>
      <w:docPartPr>
        <w:name w:val="A0AB346F8AC04068B7BD9A0245E4C8AE"/>
        <w:category>
          <w:name w:val="General"/>
          <w:gallery w:val="placeholder"/>
        </w:category>
        <w:types>
          <w:type w:val="bbPlcHdr"/>
        </w:types>
        <w:behaviors>
          <w:behavior w:val="content"/>
        </w:behaviors>
        <w:guid w:val="{E1805EBB-ADA5-48DA-91EA-E658D6BF1D67}"/>
      </w:docPartPr>
      <w:docPartBody>
        <w:p w:rsidR="0002078A" w:rsidRDefault="002D4BE3" w:rsidP="002D4BE3">
          <w:pPr>
            <w:pStyle w:val="A0AB346F8AC04068B7BD9A0245E4C8AE"/>
          </w:pPr>
          <w:r>
            <w:rPr>
              <w:rStyle w:val="PlaceholderText"/>
            </w:rPr>
            <w:t>Total Reviewed</w:t>
          </w:r>
        </w:p>
      </w:docPartBody>
    </w:docPart>
    <w:docPart>
      <w:docPartPr>
        <w:name w:val="5DE62A1781344F4B97AFDE0BF4B023C1"/>
        <w:category>
          <w:name w:val="General"/>
          <w:gallery w:val="placeholder"/>
        </w:category>
        <w:types>
          <w:type w:val="bbPlcHdr"/>
        </w:types>
        <w:behaviors>
          <w:behavior w:val="content"/>
        </w:behaviors>
        <w:guid w:val="{EC04E0EF-FA08-4FFD-AB22-35074818EF59}"/>
      </w:docPartPr>
      <w:docPartBody>
        <w:p w:rsidR="0002078A" w:rsidRDefault="002D4BE3" w:rsidP="002D4BE3">
          <w:pPr>
            <w:pStyle w:val="5DE62A1781344F4B97AFDE0BF4B023C1"/>
          </w:pPr>
          <w:r>
            <w:rPr>
              <w:rStyle w:val="PlaceholderText"/>
            </w:rPr>
            <w:t>Enter comments for any deficiencies noted and/or any records where this standard may not be applicable.</w:t>
          </w:r>
        </w:p>
      </w:docPartBody>
    </w:docPart>
    <w:docPart>
      <w:docPartPr>
        <w:name w:val="04F49966CFA44FD3AA7798253D28D60B"/>
        <w:category>
          <w:name w:val="General"/>
          <w:gallery w:val="placeholder"/>
        </w:category>
        <w:types>
          <w:type w:val="bbPlcHdr"/>
        </w:types>
        <w:behaviors>
          <w:behavior w:val="content"/>
        </w:behaviors>
        <w:guid w:val="{A3F7D5A2-BC2C-4EB6-B9EF-CEC519DC54EA}"/>
      </w:docPartPr>
      <w:docPartBody>
        <w:p w:rsidR="0002078A" w:rsidRDefault="002D4BE3" w:rsidP="002D4BE3">
          <w:pPr>
            <w:pStyle w:val="04F49966CFA44FD3AA7798253D28D60B"/>
          </w:pPr>
          <w:r>
            <w:rPr>
              <w:rStyle w:val="PlaceholderText"/>
            </w:rPr>
            <w:t># Deficient</w:t>
          </w:r>
        </w:p>
      </w:docPartBody>
    </w:docPart>
    <w:docPart>
      <w:docPartPr>
        <w:name w:val="59BA35EC5F4E486E90DCBFCD05EE9D3D"/>
        <w:category>
          <w:name w:val="General"/>
          <w:gallery w:val="placeholder"/>
        </w:category>
        <w:types>
          <w:type w:val="bbPlcHdr"/>
        </w:types>
        <w:behaviors>
          <w:behavior w:val="content"/>
        </w:behaviors>
        <w:guid w:val="{1359D10E-C5F3-46A6-809B-082D1899F170}"/>
      </w:docPartPr>
      <w:docPartBody>
        <w:p w:rsidR="0002078A" w:rsidRDefault="002D4BE3" w:rsidP="002D4BE3">
          <w:pPr>
            <w:pStyle w:val="59BA35EC5F4E486E90DCBFCD05EE9D3D"/>
          </w:pPr>
          <w:r>
            <w:rPr>
              <w:rStyle w:val="PlaceholderText"/>
            </w:rPr>
            <w:t>Total Reviewed</w:t>
          </w:r>
        </w:p>
      </w:docPartBody>
    </w:docPart>
    <w:docPart>
      <w:docPartPr>
        <w:name w:val="3626AC0E023A4D20A0A8FA7A2E03B991"/>
        <w:category>
          <w:name w:val="General"/>
          <w:gallery w:val="placeholder"/>
        </w:category>
        <w:types>
          <w:type w:val="bbPlcHdr"/>
        </w:types>
        <w:behaviors>
          <w:behavior w:val="content"/>
        </w:behaviors>
        <w:guid w:val="{D97344C1-2875-4561-8EF1-39F3E81D38CF}"/>
      </w:docPartPr>
      <w:docPartBody>
        <w:p w:rsidR="0002078A" w:rsidRDefault="002D4BE3" w:rsidP="002D4BE3">
          <w:pPr>
            <w:pStyle w:val="3626AC0E023A4D20A0A8FA7A2E03B991"/>
          </w:pPr>
          <w:r>
            <w:rPr>
              <w:rStyle w:val="PlaceholderText"/>
            </w:rPr>
            <w:t>Enter comments for any deficiencies noted and/or any records where this standard may not be applicable.</w:t>
          </w:r>
        </w:p>
      </w:docPartBody>
    </w:docPart>
    <w:docPart>
      <w:docPartPr>
        <w:name w:val="C6A8BB232D7C49AA8D9C87F9373C59D0"/>
        <w:category>
          <w:name w:val="General"/>
          <w:gallery w:val="placeholder"/>
        </w:category>
        <w:types>
          <w:type w:val="bbPlcHdr"/>
        </w:types>
        <w:behaviors>
          <w:behavior w:val="content"/>
        </w:behaviors>
        <w:guid w:val="{55C05917-52DD-4150-92D1-5E44CA03141D}"/>
      </w:docPartPr>
      <w:docPartBody>
        <w:p w:rsidR="0002078A" w:rsidRDefault="002D4BE3" w:rsidP="002D4BE3">
          <w:pPr>
            <w:pStyle w:val="C6A8BB232D7C49AA8D9C87F9373C59D0"/>
          </w:pPr>
          <w:r>
            <w:rPr>
              <w:rStyle w:val="PlaceholderText"/>
            </w:rPr>
            <w:t>Enter comments for any deficiencies noted and/or any records where this standard may not be applicable.</w:t>
          </w:r>
        </w:p>
      </w:docPartBody>
    </w:docPart>
    <w:docPart>
      <w:docPartPr>
        <w:name w:val="3F5D20E7D1FB4146A4D937D98903783D"/>
        <w:category>
          <w:name w:val="General"/>
          <w:gallery w:val="placeholder"/>
        </w:category>
        <w:types>
          <w:type w:val="bbPlcHdr"/>
        </w:types>
        <w:behaviors>
          <w:behavior w:val="content"/>
        </w:behaviors>
        <w:guid w:val="{4BB6E2A8-DFF2-4ADD-A745-27A310F55821}"/>
      </w:docPartPr>
      <w:docPartBody>
        <w:p w:rsidR="0002078A" w:rsidRDefault="002D4BE3" w:rsidP="002D4BE3">
          <w:pPr>
            <w:pStyle w:val="3F5D20E7D1FB4146A4D937D98903783D"/>
          </w:pPr>
          <w:r>
            <w:rPr>
              <w:rStyle w:val="PlaceholderText"/>
            </w:rPr>
            <w:t>Enter comments for any deficiencies noted and/or any records where this standard may not be applicable.</w:t>
          </w:r>
        </w:p>
      </w:docPartBody>
    </w:docPart>
    <w:docPart>
      <w:docPartPr>
        <w:name w:val="AC41D5A5556E4A66AA44C90E1E65EAEF"/>
        <w:category>
          <w:name w:val="General"/>
          <w:gallery w:val="placeholder"/>
        </w:category>
        <w:types>
          <w:type w:val="bbPlcHdr"/>
        </w:types>
        <w:behaviors>
          <w:behavior w:val="content"/>
        </w:behaviors>
        <w:guid w:val="{0DB14919-1D0A-410F-9A12-72EAD6D7B97D}"/>
      </w:docPartPr>
      <w:docPartBody>
        <w:p w:rsidR="0002078A" w:rsidRDefault="002D4BE3" w:rsidP="002D4BE3">
          <w:pPr>
            <w:pStyle w:val="AC41D5A5556E4A66AA44C90E1E65EAEF"/>
          </w:pPr>
          <w:r>
            <w:rPr>
              <w:rStyle w:val="PlaceholderText"/>
            </w:rPr>
            <w:t>Enter comments for any deficiencies noted and/or any records where this standard may not be applicable.</w:t>
          </w:r>
        </w:p>
      </w:docPartBody>
    </w:docPart>
    <w:docPart>
      <w:docPartPr>
        <w:name w:val="6FD4AE2262E242B7B5AB60C1F006F9D9"/>
        <w:category>
          <w:name w:val="General"/>
          <w:gallery w:val="placeholder"/>
        </w:category>
        <w:types>
          <w:type w:val="bbPlcHdr"/>
        </w:types>
        <w:behaviors>
          <w:behavior w:val="content"/>
        </w:behaviors>
        <w:guid w:val="{7C0158C0-02CF-46EB-9F40-61F496B9F77A}"/>
      </w:docPartPr>
      <w:docPartBody>
        <w:p w:rsidR="0002078A" w:rsidRDefault="002D4BE3" w:rsidP="002D4BE3">
          <w:pPr>
            <w:pStyle w:val="6FD4AE2262E242B7B5AB60C1F006F9D9"/>
          </w:pPr>
          <w:r>
            <w:rPr>
              <w:rStyle w:val="PlaceholderText"/>
            </w:rPr>
            <w:t># Deficient</w:t>
          </w:r>
        </w:p>
      </w:docPartBody>
    </w:docPart>
    <w:docPart>
      <w:docPartPr>
        <w:name w:val="C7312E61B24F4C33B7207A2E5B729117"/>
        <w:category>
          <w:name w:val="General"/>
          <w:gallery w:val="placeholder"/>
        </w:category>
        <w:types>
          <w:type w:val="bbPlcHdr"/>
        </w:types>
        <w:behaviors>
          <w:behavior w:val="content"/>
        </w:behaviors>
        <w:guid w:val="{8D6384FE-2BF8-4490-B09E-2FC860744439}"/>
      </w:docPartPr>
      <w:docPartBody>
        <w:p w:rsidR="0002078A" w:rsidRDefault="002D4BE3" w:rsidP="002D4BE3">
          <w:pPr>
            <w:pStyle w:val="C7312E61B24F4C33B7207A2E5B729117"/>
          </w:pPr>
          <w:r>
            <w:rPr>
              <w:rStyle w:val="PlaceholderText"/>
            </w:rPr>
            <w:t>Total Reviewed</w:t>
          </w:r>
        </w:p>
      </w:docPartBody>
    </w:docPart>
    <w:docPart>
      <w:docPartPr>
        <w:name w:val="E0C182C999F745BFB8CD250A4C91F52C"/>
        <w:category>
          <w:name w:val="General"/>
          <w:gallery w:val="placeholder"/>
        </w:category>
        <w:types>
          <w:type w:val="bbPlcHdr"/>
        </w:types>
        <w:behaviors>
          <w:behavior w:val="content"/>
        </w:behaviors>
        <w:guid w:val="{7100DED9-054B-4EDD-A435-85FC1B071F7D}"/>
      </w:docPartPr>
      <w:docPartBody>
        <w:p w:rsidR="0002078A" w:rsidRDefault="002D4BE3" w:rsidP="002D4BE3">
          <w:pPr>
            <w:pStyle w:val="E0C182C999F745BFB8CD250A4C91F52C"/>
          </w:pPr>
          <w:r>
            <w:rPr>
              <w:rStyle w:val="PlaceholderText"/>
            </w:rPr>
            <w:t>Enter comments for any deficiencies noted and/or any records where this standard may not be applicable.</w:t>
          </w:r>
        </w:p>
      </w:docPartBody>
    </w:docPart>
    <w:docPart>
      <w:docPartPr>
        <w:name w:val="6E1C39356DDE41B2ACAFED59B7F1859E"/>
        <w:category>
          <w:name w:val="General"/>
          <w:gallery w:val="placeholder"/>
        </w:category>
        <w:types>
          <w:type w:val="bbPlcHdr"/>
        </w:types>
        <w:behaviors>
          <w:behavior w:val="content"/>
        </w:behaviors>
        <w:guid w:val="{91DCB500-4076-4D3D-BC82-40EF73A190BA}"/>
      </w:docPartPr>
      <w:docPartBody>
        <w:p w:rsidR="0002078A" w:rsidRDefault="002D4BE3" w:rsidP="002D4BE3">
          <w:pPr>
            <w:pStyle w:val="6E1C39356DDE41B2ACAFED59B7F1859E"/>
          </w:pPr>
          <w:r>
            <w:rPr>
              <w:rStyle w:val="PlaceholderText"/>
            </w:rPr>
            <w:t># Deficient</w:t>
          </w:r>
        </w:p>
      </w:docPartBody>
    </w:docPart>
    <w:docPart>
      <w:docPartPr>
        <w:name w:val="EBBBC68B46974C6EA506F8C9EFEAD583"/>
        <w:category>
          <w:name w:val="General"/>
          <w:gallery w:val="placeholder"/>
        </w:category>
        <w:types>
          <w:type w:val="bbPlcHdr"/>
        </w:types>
        <w:behaviors>
          <w:behavior w:val="content"/>
        </w:behaviors>
        <w:guid w:val="{5EDD7891-5CB3-4C96-B46B-2D5AB1543281}"/>
      </w:docPartPr>
      <w:docPartBody>
        <w:p w:rsidR="0002078A" w:rsidRDefault="002D4BE3" w:rsidP="002D4BE3">
          <w:pPr>
            <w:pStyle w:val="EBBBC68B46974C6EA506F8C9EFEAD583"/>
          </w:pPr>
          <w:r>
            <w:rPr>
              <w:rStyle w:val="PlaceholderText"/>
            </w:rPr>
            <w:t>Total Reviewed</w:t>
          </w:r>
        </w:p>
      </w:docPartBody>
    </w:docPart>
    <w:docPart>
      <w:docPartPr>
        <w:name w:val="60F22C8FE2554B89B7198A91C1E91D52"/>
        <w:category>
          <w:name w:val="General"/>
          <w:gallery w:val="placeholder"/>
        </w:category>
        <w:types>
          <w:type w:val="bbPlcHdr"/>
        </w:types>
        <w:behaviors>
          <w:behavior w:val="content"/>
        </w:behaviors>
        <w:guid w:val="{8AE348DF-8091-4432-BDAD-608776CE0049}"/>
      </w:docPartPr>
      <w:docPartBody>
        <w:p w:rsidR="0002078A" w:rsidRDefault="002D4BE3" w:rsidP="002D4BE3">
          <w:pPr>
            <w:pStyle w:val="60F22C8FE2554B89B7198A91C1E91D52"/>
          </w:pPr>
          <w:r>
            <w:rPr>
              <w:rStyle w:val="PlaceholderText"/>
            </w:rPr>
            <w:t>Enter comments for any deficiencies noted and/or any records where this standard may not be applicable.</w:t>
          </w:r>
        </w:p>
      </w:docPartBody>
    </w:docPart>
    <w:docPart>
      <w:docPartPr>
        <w:name w:val="DEC59DC1117F4CF3B9E3A178BF760205"/>
        <w:category>
          <w:name w:val="General"/>
          <w:gallery w:val="placeholder"/>
        </w:category>
        <w:types>
          <w:type w:val="bbPlcHdr"/>
        </w:types>
        <w:behaviors>
          <w:behavior w:val="content"/>
        </w:behaviors>
        <w:guid w:val="{BA1095BE-2B6A-4763-822F-6938D5150A35}"/>
      </w:docPartPr>
      <w:docPartBody>
        <w:p w:rsidR="0002078A" w:rsidRDefault="002D4BE3" w:rsidP="002D4BE3">
          <w:pPr>
            <w:pStyle w:val="DEC59DC1117F4CF3B9E3A178BF760205"/>
          </w:pPr>
          <w:r>
            <w:rPr>
              <w:rStyle w:val="PlaceholderText"/>
            </w:rPr>
            <w:t># Deficient</w:t>
          </w:r>
        </w:p>
      </w:docPartBody>
    </w:docPart>
    <w:docPart>
      <w:docPartPr>
        <w:name w:val="42F8D87BA90D47109B2C21EFDB4E7492"/>
        <w:category>
          <w:name w:val="General"/>
          <w:gallery w:val="placeholder"/>
        </w:category>
        <w:types>
          <w:type w:val="bbPlcHdr"/>
        </w:types>
        <w:behaviors>
          <w:behavior w:val="content"/>
        </w:behaviors>
        <w:guid w:val="{B24E99CA-3149-44E1-A97F-946C46F71FCB}"/>
      </w:docPartPr>
      <w:docPartBody>
        <w:p w:rsidR="0002078A" w:rsidRDefault="002D4BE3" w:rsidP="002D4BE3">
          <w:pPr>
            <w:pStyle w:val="42F8D87BA90D47109B2C21EFDB4E7492"/>
          </w:pPr>
          <w:r>
            <w:rPr>
              <w:rStyle w:val="PlaceholderText"/>
            </w:rPr>
            <w:t>Total Reviewed</w:t>
          </w:r>
        </w:p>
      </w:docPartBody>
    </w:docPart>
    <w:docPart>
      <w:docPartPr>
        <w:name w:val="BADC540AC9344064858CAC80CDB02DED"/>
        <w:category>
          <w:name w:val="General"/>
          <w:gallery w:val="placeholder"/>
        </w:category>
        <w:types>
          <w:type w:val="bbPlcHdr"/>
        </w:types>
        <w:behaviors>
          <w:behavior w:val="content"/>
        </w:behaviors>
        <w:guid w:val="{F0A4CFC4-0F84-4796-B136-84BAF6C206DE}"/>
      </w:docPartPr>
      <w:docPartBody>
        <w:p w:rsidR="0002078A" w:rsidRDefault="002D4BE3" w:rsidP="002D4BE3">
          <w:pPr>
            <w:pStyle w:val="BADC540AC9344064858CAC80CDB02DED"/>
          </w:pPr>
          <w:r>
            <w:rPr>
              <w:rStyle w:val="PlaceholderText"/>
            </w:rPr>
            <w:t>Enter comments for any deficiencies noted and/or any records where this standard may not be applicable.</w:t>
          </w:r>
        </w:p>
      </w:docPartBody>
    </w:docPart>
    <w:docPart>
      <w:docPartPr>
        <w:name w:val="CB08A69EE4694A15BC464CA306E80CE8"/>
        <w:category>
          <w:name w:val="General"/>
          <w:gallery w:val="placeholder"/>
        </w:category>
        <w:types>
          <w:type w:val="bbPlcHdr"/>
        </w:types>
        <w:behaviors>
          <w:behavior w:val="content"/>
        </w:behaviors>
        <w:guid w:val="{8F9ED17E-2107-4F96-B275-2D5C143CDFBD}"/>
      </w:docPartPr>
      <w:docPartBody>
        <w:p w:rsidR="0002078A" w:rsidRDefault="002D4BE3" w:rsidP="002D4BE3">
          <w:pPr>
            <w:pStyle w:val="CB08A69EE4694A15BC464CA306E80CE8"/>
          </w:pPr>
          <w:r>
            <w:rPr>
              <w:rStyle w:val="PlaceholderText"/>
            </w:rPr>
            <w:t># Deficient</w:t>
          </w:r>
        </w:p>
      </w:docPartBody>
    </w:docPart>
    <w:docPart>
      <w:docPartPr>
        <w:name w:val="18302B48267D4F86AF96D416F16411C3"/>
        <w:category>
          <w:name w:val="General"/>
          <w:gallery w:val="placeholder"/>
        </w:category>
        <w:types>
          <w:type w:val="bbPlcHdr"/>
        </w:types>
        <w:behaviors>
          <w:behavior w:val="content"/>
        </w:behaviors>
        <w:guid w:val="{30FD2BEF-5BCC-4198-9D97-3B84E3C11958}"/>
      </w:docPartPr>
      <w:docPartBody>
        <w:p w:rsidR="0002078A" w:rsidRDefault="002D4BE3" w:rsidP="002D4BE3">
          <w:pPr>
            <w:pStyle w:val="18302B48267D4F86AF96D416F16411C3"/>
          </w:pPr>
          <w:r>
            <w:rPr>
              <w:rStyle w:val="PlaceholderText"/>
            </w:rPr>
            <w:t>Total Reviewed</w:t>
          </w:r>
        </w:p>
      </w:docPartBody>
    </w:docPart>
    <w:docPart>
      <w:docPartPr>
        <w:name w:val="026A4DF5E2AD4737AB60D29498FC6FEE"/>
        <w:category>
          <w:name w:val="General"/>
          <w:gallery w:val="placeholder"/>
        </w:category>
        <w:types>
          <w:type w:val="bbPlcHdr"/>
        </w:types>
        <w:behaviors>
          <w:behavior w:val="content"/>
        </w:behaviors>
        <w:guid w:val="{E3EF65EB-610F-41F1-95C4-51AD183F1688}"/>
      </w:docPartPr>
      <w:docPartBody>
        <w:p w:rsidR="0002078A" w:rsidRDefault="002D4BE3" w:rsidP="002D4BE3">
          <w:pPr>
            <w:pStyle w:val="026A4DF5E2AD4737AB60D29498FC6FEE"/>
          </w:pPr>
          <w:r>
            <w:rPr>
              <w:rStyle w:val="PlaceholderText"/>
            </w:rPr>
            <w:t>Enter comments for any deficiencies noted and/or any records where this standard may not be applicable.</w:t>
          </w:r>
        </w:p>
      </w:docPartBody>
    </w:docPart>
    <w:docPart>
      <w:docPartPr>
        <w:name w:val="3D705D3869FD44B0A13D08D67B35BB13"/>
        <w:category>
          <w:name w:val="General"/>
          <w:gallery w:val="placeholder"/>
        </w:category>
        <w:types>
          <w:type w:val="bbPlcHdr"/>
        </w:types>
        <w:behaviors>
          <w:behavior w:val="content"/>
        </w:behaviors>
        <w:guid w:val="{8952DA5B-0288-4876-8FA6-A51F0CE40484}"/>
      </w:docPartPr>
      <w:docPartBody>
        <w:p w:rsidR="0002078A" w:rsidRDefault="002D4BE3" w:rsidP="002D4BE3">
          <w:pPr>
            <w:pStyle w:val="3D705D3869FD44B0A13D08D67B35BB13"/>
          </w:pPr>
          <w:r>
            <w:rPr>
              <w:rStyle w:val="PlaceholderText"/>
            </w:rPr>
            <w:t># Deficient</w:t>
          </w:r>
        </w:p>
      </w:docPartBody>
    </w:docPart>
    <w:docPart>
      <w:docPartPr>
        <w:name w:val="EF6F0CC8E0B643EAAC374FFD49724492"/>
        <w:category>
          <w:name w:val="General"/>
          <w:gallery w:val="placeholder"/>
        </w:category>
        <w:types>
          <w:type w:val="bbPlcHdr"/>
        </w:types>
        <w:behaviors>
          <w:behavior w:val="content"/>
        </w:behaviors>
        <w:guid w:val="{747B1ADF-71D2-455C-9DAA-68CBC5D8ACFA}"/>
      </w:docPartPr>
      <w:docPartBody>
        <w:p w:rsidR="0002078A" w:rsidRDefault="002D4BE3" w:rsidP="002D4BE3">
          <w:pPr>
            <w:pStyle w:val="EF6F0CC8E0B643EAAC374FFD49724492"/>
          </w:pPr>
          <w:r>
            <w:rPr>
              <w:rStyle w:val="PlaceholderText"/>
            </w:rPr>
            <w:t>Total Reviewed</w:t>
          </w:r>
        </w:p>
      </w:docPartBody>
    </w:docPart>
    <w:docPart>
      <w:docPartPr>
        <w:name w:val="A65CC49442E74C1EAF90B11C9289CE17"/>
        <w:category>
          <w:name w:val="General"/>
          <w:gallery w:val="placeholder"/>
        </w:category>
        <w:types>
          <w:type w:val="bbPlcHdr"/>
        </w:types>
        <w:behaviors>
          <w:behavior w:val="content"/>
        </w:behaviors>
        <w:guid w:val="{7E8B732B-FB6E-4F20-A916-8DB01E20C6CD}"/>
      </w:docPartPr>
      <w:docPartBody>
        <w:p w:rsidR="0002078A" w:rsidRDefault="002D4BE3" w:rsidP="002D4BE3">
          <w:pPr>
            <w:pStyle w:val="A65CC49442E74C1EAF90B11C9289CE17"/>
          </w:pPr>
          <w:r>
            <w:rPr>
              <w:rStyle w:val="PlaceholderText"/>
            </w:rPr>
            <w:t>Enter comments for any deficiencies noted and/or any records where this standard may not be applicable.</w:t>
          </w:r>
        </w:p>
      </w:docPartBody>
    </w:docPart>
    <w:docPart>
      <w:docPartPr>
        <w:name w:val="C9048A326FBC4393819C98A2D132A8BB"/>
        <w:category>
          <w:name w:val="General"/>
          <w:gallery w:val="placeholder"/>
        </w:category>
        <w:types>
          <w:type w:val="bbPlcHdr"/>
        </w:types>
        <w:behaviors>
          <w:behavior w:val="content"/>
        </w:behaviors>
        <w:guid w:val="{96CBD6B2-9E01-456C-8569-823338E9550F}"/>
      </w:docPartPr>
      <w:docPartBody>
        <w:p w:rsidR="0002078A" w:rsidRDefault="002D4BE3" w:rsidP="002D4BE3">
          <w:pPr>
            <w:pStyle w:val="C9048A326FBC4393819C98A2D132A8BB"/>
          </w:pPr>
          <w:r>
            <w:rPr>
              <w:rStyle w:val="PlaceholderText"/>
            </w:rPr>
            <w:t># Deficient</w:t>
          </w:r>
        </w:p>
      </w:docPartBody>
    </w:docPart>
    <w:docPart>
      <w:docPartPr>
        <w:name w:val="7835CD5FBF374E9DA32FFB7A5D4B072E"/>
        <w:category>
          <w:name w:val="General"/>
          <w:gallery w:val="placeholder"/>
        </w:category>
        <w:types>
          <w:type w:val="bbPlcHdr"/>
        </w:types>
        <w:behaviors>
          <w:behavior w:val="content"/>
        </w:behaviors>
        <w:guid w:val="{1273B68A-CF8F-4C62-A848-B5C3C2162E5B}"/>
      </w:docPartPr>
      <w:docPartBody>
        <w:p w:rsidR="0002078A" w:rsidRDefault="002D4BE3" w:rsidP="002D4BE3">
          <w:pPr>
            <w:pStyle w:val="7835CD5FBF374E9DA32FFB7A5D4B072E"/>
          </w:pPr>
          <w:r>
            <w:rPr>
              <w:rStyle w:val="PlaceholderText"/>
            </w:rPr>
            <w:t>Total Reviewed</w:t>
          </w:r>
        </w:p>
      </w:docPartBody>
    </w:docPart>
    <w:docPart>
      <w:docPartPr>
        <w:name w:val="0489A0E3FBE243A9803C16DEFE57E037"/>
        <w:category>
          <w:name w:val="General"/>
          <w:gallery w:val="placeholder"/>
        </w:category>
        <w:types>
          <w:type w:val="bbPlcHdr"/>
        </w:types>
        <w:behaviors>
          <w:behavior w:val="content"/>
        </w:behaviors>
        <w:guid w:val="{0B837270-1CBC-4A90-B2A4-723D5FE0FABE}"/>
      </w:docPartPr>
      <w:docPartBody>
        <w:p w:rsidR="0002078A" w:rsidRDefault="002D4BE3" w:rsidP="002D4BE3">
          <w:pPr>
            <w:pStyle w:val="0489A0E3FBE243A9803C16DEFE57E037"/>
          </w:pPr>
          <w:r>
            <w:rPr>
              <w:rStyle w:val="PlaceholderText"/>
            </w:rPr>
            <w:t>Enter comments for any deficiencies noted and/or any records where this standard may not be applicable.</w:t>
          </w:r>
        </w:p>
      </w:docPartBody>
    </w:docPart>
    <w:docPart>
      <w:docPartPr>
        <w:name w:val="C39526EE1D774BEF875CFC3EE528C38E"/>
        <w:category>
          <w:name w:val="General"/>
          <w:gallery w:val="placeholder"/>
        </w:category>
        <w:types>
          <w:type w:val="bbPlcHdr"/>
        </w:types>
        <w:behaviors>
          <w:behavior w:val="content"/>
        </w:behaviors>
        <w:guid w:val="{CC6E298A-850B-44F6-B6F2-0658C7708B8C}"/>
      </w:docPartPr>
      <w:docPartBody>
        <w:p w:rsidR="0002078A" w:rsidRDefault="002D4BE3" w:rsidP="002D4BE3">
          <w:pPr>
            <w:pStyle w:val="C39526EE1D774BEF875CFC3EE528C38E"/>
          </w:pPr>
          <w:r>
            <w:rPr>
              <w:rStyle w:val="PlaceholderText"/>
            </w:rPr>
            <w:t># Deficient</w:t>
          </w:r>
        </w:p>
      </w:docPartBody>
    </w:docPart>
    <w:docPart>
      <w:docPartPr>
        <w:name w:val="8D90D605E2DC41A29075D1DC4DB285DF"/>
        <w:category>
          <w:name w:val="General"/>
          <w:gallery w:val="placeholder"/>
        </w:category>
        <w:types>
          <w:type w:val="bbPlcHdr"/>
        </w:types>
        <w:behaviors>
          <w:behavior w:val="content"/>
        </w:behaviors>
        <w:guid w:val="{6B2C873A-308F-4449-A4BC-63EBC9A20D0D}"/>
      </w:docPartPr>
      <w:docPartBody>
        <w:p w:rsidR="0002078A" w:rsidRDefault="002D4BE3" w:rsidP="002D4BE3">
          <w:pPr>
            <w:pStyle w:val="8D90D605E2DC41A29075D1DC4DB285DF"/>
          </w:pPr>
          <w:r>
            <w:rPr>
              <w:rStyle w:val="PlaceholderText"/>
            </w:rPr>
            <w:t>Total Reviewed</w:t>
          </w:r>
        </w:p>
      </w:docPartBody>
    </w:docPart>
    <w:docPart>
      <w:docPartPr>
        <w:name w:val="06E1C0CD7D84494CA924E75AD7F4E429"/>
        <w:category>
          <w:name w:val="General"/>
          <w:gallery w:val="placeholder"/>
        </w:category>
        <w:types>
          <w:type w:val="bbPlcHdr"/>
        </w:types>
        <w:behaviors>
          <w:behavior w:val="content"/>
        </w:behaviors>
        <w:guid w:val="{27917BBA-ACDC-422B-807E-618E4EB5B4C9}"/>
      </w:docPartPr>
      <w:docPartBody>
        <w:p w:rsidR="0002078A" w:rsidRDefault="002D4BE3" w:rsidP="002D4BE3">
          <w:pPr>
            <w:pStyle w:val="06E1C0CD7D84494CA924E75AD7F4E429"/>
          </w:pPr>
          <w:r>
            <w:rPr>
              <w:rStyle w:val="PlaceholderText"/>
            </w:rPr>
            <w:t>Enter comments for any deficiencies noted and/or any records where this standard may not be applicable.</w:t>
          </w:r>
        </w:p>
      </w:docPartBody>
    </w:docPart>
    <w:docPart>
      <w:docPartPr>
        <w:name w:val="8263D7C466F1496988FFEB791B8A26A9"/>
        <w:category>
          <w:name w:val="General"/>
          <w:gallery w:val="placeholder"/>
        </w:category>
        <w:types>
          <w:type w:val="bbPlcHdr"/>
        </w:types>
        <w:behaviors>
          <w:behavior w:val="content"/>
        </w:behaviors>
        <w:guid w:val="{8CE3B6A8-A9EC-4F25-822C-E10BDE6D9735}"/>
      </w:docPartPr>
      <w:docPartBody>
        <w:p w:rsidR="0002078A" w:rsidRDefault="002D4BE3" w:rsidP="002D4BE3">
          <w:pPr>
            <w:pStyle w:val="8263D7C466F1496988FFEB791B8A26A9"/>
          </w:pPr>
          <w:r>
            <w:rPr>
              <w:rStyle w:val="PlaceholderText"/>
            </w:rPr>
            <w:t># Deficient</w:t>
          </w:r>
        </w:p>
      </w:docPartBody>
    </w:docPart>
    <w:docPart>
      <w:docPartPr>
        <w:name w:val="A257C9E459124CD29AD1D6D83DCF018D"/>
        <w:category>
          <w:name w:val="General"/>
          <w:gallery w:val="placeholder"/>
        </w:category>
        <w:types>
          <w:type w:val="bbPlcHdr"/>
        </w:types>
        <w:behaviors>
          <w:behavior w:val="content"/>
        </w:behaviors>
        <w:guid w:val="{44B3A63E-5ACC-4FE6-8E26-253F7D3877DF}"/>
      </w:docPartPr>
      <w:docPartBody>
        <w:p w:rsidR="0002078A" w:rsidRDefault="002D4BE3" w:rsidP="002D4BE3">
          <w:pPr>
            <w:pStyle w:val="A257C9E459124CD29AD1D6D83DCF018D"/>
          </w:pPr>
          <w:r>
            <w:rPr>
              <w:rStyle w:val="PlaceholderText"/>
            </w:rPr>
            <w:t>Total Reviewed</w:t>
          </w:r>
        </w:p>
      </w:docPartBody>
    </w:docPart>
    <w:docPart>
      <w:docPartPr>
        <w:name w:val="0E9C41CEE91640DE80D13897ADB8D15D"/>
        <w:category>
          <w:name w:val="General"/>
          <w:gallery w:val="placeholder"/>
        </w:category>
        <w:types>
          <w:type w:val="bbPlcHdr"/>
        </w:types>
        <w:behaviors>
          <w:behavior w:val="content"/>
        </w:behaviors>
        <w:guid w:val="{682C836E-21FB-4466-8061-5B9C4779F549}"/>
      </w:docPartPr>
      <w:docPartBody>
        <w:p w:rsidR="0002078A" w:rsidRDefault="002D4BE3" w:rsidP="002D4BE3">
          <w:pPr>
            <w:pStyle w:val="0E9C41CEE91640DE80D13897ADB8D15D"/>
          </w:pPr>
          <w:r>
            <w:rPr>
              <w:rStyle w:val="PlaceholderText"/>
            </w:rPr>
            <w:t>Enter comments for any deficiencies noted and/or any records where this standard may not be applicable.</w:t>
          </w:r>
        </w:p>
      </w:docPartBody>
    </w:docPart>
    <w:docPart>
      <w:docPartPr>
        <w:name w:val="F774EA8A023049749B07831D2F73D5BE"/>
        <w:category>
          <w:name w:val="General"/>
          <w:gallery w:val="placeholder"/>
        </w:category>
        <w:types>
          <w:type w:val="bbPlcHdr"/>
        </w:types>
        <w:behaviors>
          <w:behavior w:val="content"/>
        </w:behaviors>
        <w:guid w:val="{999A7A70-592A-42EA-B7E9-A1FDD43997C2}"/>
      </w:docPartPr>
      <w:docPartBody>
        <w:p w:rsidR="0002078A" w:rsidRDefault="002D4BE3" w:rsidP="002D4BE3">
          <w:pPr>
            <w:pStyle w:val="F774EA8A023049749B07831D2F73D5BE"/>
          </w:pPr>
          <w:r>
            <w:rPr>
              <w:rStyle w:val="PlaceholderText"/>
            </w:rPr>
            <w:t># Deficient</w:t>
          </w:r>
        </w:p>
      </w:docPartBody>
    </w:docPart>
    <w:docPart>
      <w:docPartPr>
        <w:name w:val="C1E638EE1C8F4C46B856E83106A08A7E"/>
        <w:category>
          <w:name w:val="General"/>
          <w:gallery w:val="placeholder"/>
        </w:category>
        <w:types>
          <w:type w:val="bbPlcHdr"/>
        </w:types>
        <w:behaviors>
          <w:behavior w:val="content"/>
        </w:behaviors>
        <w:guid w:val="{013A30E1-EAB5-4F3E-98A2-F24F0118E16D}"/>
      </w:docPartPr>
      <w:docPartBody>
        <w:p w:rsidR="0002078A" w:rsidRDefault="002D4BE3" w:rsidP="002D4BE3">
          <w:pPr>
            <w:pStyle w:val="C1E638EE1C8F4C46B856E83106A08A7E"/>
          </w:pPr>
          <w:r>
            <w:rPr>
              <w:rStyle w:val="PlaceholderText"/>
            </w:rPr>
            <w:t>Total Reviewed</w:t>
          </w:r>
        </w:p>
      </w:docPartBody>
    </w:docPart>
    <w:docPart>
      <w:docPartPr>
        <w:name w:val="1024F95CFEAD4595A33333075BE87369"/>
        <w:category>
          <w:name w:val="General"/>
          <w:gallery w:val="placeholder"/>
        </w:category>
        <w:types>
          <w:type w:val="bbPlcHdr"/>
        </w:types>
        <w:behaviors>
          <w:behavior w:val="content"/>
        </w:behaviors>
        <w:guid w:val="{2AE38FF4-BDB8-401F-9E1E-B0862FCBD13E}"/>
      </w:docPartPr>
      <w:docPartBody>
        <w:p w:rsidR="0002078A" w:rsidRDefault="002D4BE3" w:rsidP="002D4BE3">
          <w:pPr>
            <w:pStyle w:val="1024F95CFEAD4595A33333075BE87369"/>
          </w:pPr>
          <w:r>
            <w:rPr>
              <w:rStyle w:val="PlaceholderText"/>
            </w:rPr>
            <w:t>Enter comments for any deficiencies noted and/or any records where this standard may not be applicable.</w:t>
          </w:r>
        </w:p>
      </w:docPartBody>
    </w:docPart>
    <w:docPart>
      <w:docPartPr>
        <w:name w:val="D100CB5A9B994C0396918C03DE1914FE"/>
        <w:category>
          <w:name w:val="General"/>
          <w:gallery w:val="placeholder"/>
        </w:category>
        <w:types>
          <w:type w:val="bbPlcHdr"/>
        </w:types>
        <w:behaviors>
          <w:behavior w:val="content"/>
        </w:behaviors>
        <w:guid w:val="{9521A8B2-F182-473A-9418-243EEB5D9631}"/>
      </w:docPartPr>
      <w:docPartBody>
        <w:p w:rsidR="0002078A" w:rsidRDefault="002D4BE3" w:rsidP="002D4BE3">
          <w:pPr>
            <w:pStyle w:val="D100CB5A9B994C0396918C03DE1914FE"/>
          </w:pPr>
          <w:r>
            <w:rPr>
              <w:rStyle w:val="PlaceholderText"/>
            </w:rPr>
            <w:t># Deficient</w:t>
          </w:r>
        </w:p>
      </w:docPartBody>
    </w:docPart>
    <w:docPart>
      <w:docPartPr>
        <w:name w:val="008587382920432FA7EDDD2C88FF2B5E"/>
        <w:category>
          <w:name w:val="General"/>
          <w:gallery w:val="placeholder"/>
        </w:category>
        <w:types>
          <w:type w:val="bbPlcHdr"/>
        </w:types>
        <w:behaviors>
          <w:behavior w:val="content"/>
        </w:behaviors>
        <w:guid w:val="{9098E146-72FB-4E96-B01D-023D4D6A9E01}"/>
      </w:docPartPr>
      <w:docPartBody>
        <w:p w:rsidR="0002078A" w:rsidRDefault="002D4BE3" w:rsidP="002D4BE3">
          <w:pPr>
            <w:pStyle w:val="008587382920432FA7EDDD2C88FF2B5E"/>
          </w:pPr>
          <w:r>
            <w:rPr>
              <w:rStyle w:val="PlaceholderText"/>
            </w:rPr>
            <w:t>Total Reviewed</w:t>
          </w:r>
        </w:p>
      </w:docPartBody>
    </w:docPart>
    <w:docPart>
      <w:docPartPr>
        <w:name w:val="CAD36118A3124FF1980705484A0CA509"/>
        <w:category>
          <w:name w:val="General"/>
          <w:gallery w:val="placeholder"/>
        </w:category>
        <w:types>
          <w:type w:val="bbPlcHdr"/>
        </w:types>
        <w:behaviors>
          <w:behavior w:val="content"/>
        </w:behaviors>
        <w:guid w:val="{FDF72B07-ED3B-4EF2-81B5-A879FDDE9E83}"/>
      </w:docPartPr>
      <w:docPartBody>
        <w:p w:rsidR="0002078A" w:rsidRDefault="002D4BE3" w:rsidP="002D4BE3">
          <w:pPr>
            <w:pStyle w:val="CAD36118A3124FF1980705484A0CA509"/>
          </w:pPr>
          <w:r>
            <w:rPr>
              <w:rStyle w:val="PlaceholderText"/>
            </w:rPr>
            <w:t>Enter comments for any deficiencies noted and/or any records where this standard may not be applicable.</w:t>
          </w:r>
        </w:p>
      </w:docPartBody>
    </w:docPart>
    <w:docPart>
      <w:docPartPr>
        <w:name w:val="2793DEB446CC457B820707C11B74F940"/>
        <w:category>
          <w:name w:val="General"/>
          <w:gallery w:val="placeholder"/>
        </w:category>
        <w:types>
          <w:type w:val="bbPlcHdr"/>
        </w:types>
        <w:behaviors>
          <w:behavior w:val="content"/>
        </w:behaviors>
        <w:guid w:val="{6F26087B-E473-4E5E-B78B-5112E3DC7B73}"/>
      </w:docPartPr>
      <w:docPartBody>
        <w:p w:rsidR="0002078A" w:rsidRDefault="002D4BE3" w:rsidP="002D4BE3">
          <w:pPr>
            <w:pStyle w:val="2793DEB446CC457B820707C11B74F940"/>
          </w:pPr>
          <w:r>
            <w:rPr>
              <w:rStyle w:val="PlaceholderText"/>
            </w:rPr>
            <w:t># Deficient</w:t>
          </w:r>
        </w:p>
      </w:docPartBody>
    </w:docPart>
    <w:docPart>
      <w:docPartPr>
        <w:name w:val="25BA3344FB0145F78B8B115F93F00385"/>
        <w:category>
          <w:name w:val="General"/>
          <w:gallery w:val="placeholder"/>
        </w:category>
        <w:types>
          <w:type w:val="bbPlcHdr"/>
        </w:types>
        <w:behaviors>
          <w:behavior w:val="content"/>
        </w:behaviors>
        <w:guid w:val="{0CDA5BBF-3743-4100-964C-52C6AC241CC8}"/>
      </w:docPartPr>
      <w:docPartBody>
        <w:p w:rsidR="0002078A" w:rsidRDefault="002D4BE3" w:rsidP="002D4BE3">
          <w:pPr>
            <w:pStyle w:val="25BA3344FB0145F78B8B115F93F00385"/>
          </w:pPr>
          <w:r>
            <w:rPr>
              <w:rStyle w:val="PlaceholderText"/>
            </w:rPr>
            <w:t>Total Reviewed</w:t>
          </w:r>
        </w:p>
      </w:docPartBody>
    </w:docPart>
    <w:docPart>
      <w:docPartPr>
        <w:name w:val="DC7A3165CF3C471DB5E0ED32381BD51B"/>
        <w:category>
          <w:name w:val="General"/>
          <w:gallery w:val="placeholder"/>
        </w:category>
        <w:types>
          <w:type w:val="bbPlcHdr"/>
        </w:types>
        <w:behaviors>
          <w:behavior w:val="content"/>
        </w:behaviors>
        <w:guid w:val="{4147F1DF-D223-4127-B03F-C41CDFB0F947}"/>
      </w:docPartPr>
      <w:docPartBody>
        <w:p w:rsidR="0002078A" w:rsidRDefault="002D4BE3" w:rsidP="002D4BE3">
          <w:pPr>
            <w:pStyle w:val="DC7A3165CF3C471DB5E0ED32381BD51B"/>
          </w:pPr>
          <w:r>
            <w:rPr>
              <w:rStyle w:val="PlaceholderText"/>
            </w:rPr>
            <w:t>Enter comments for any deficiencies noted and/or any records where this standard may not be applicable.</w:t>
          </w:r>
        </w:p>
      </w:docPartBody>
    </w:docPart>
    <w:docPart>
      <w:docPartPr>
        <w:name w:val="047ED78FBAB348538CE04CE0B6479A1C"/>
        <w:category>
          <w:name w:val="General"/>
          <w:gallery w:val="placeholder"/>
        </w:category>
        <w:types>
          <w:type w:val="bbPlcHdr"/>
        </w:types>
        <w:behaviors>
          <w:behavior w:val="content"/>
        </w:behaviors>
        <w:guid w:val="{C8F6F9B7-DCAE-40DC-AF71-01BE808D80D2}"/>
      </w:docPartPr>
      <w:docPartBody>
        <w:p w:rsidR="0002078A" w:rsidRDefault="002D4BE3" w:rsidP="002D4BE3">
          <w:pPr>
            <w:pStyle w:val="047ED78FBAB348538CE04CE0B6479A1C"/>
          </w:pPr>
          <w:r>
            <w:rPr>
              <w:rStyle w:val="PlaceholderText"/>
            </w:rPr>
            <w:t># Deficient</w:t>
          </w:r>
        </w:p>
      </w:docPartBody>
    </w:docPart>
    <w:docPart>
      <w:docPartPr>
        <w:name w:val="AC7475A16F1B4FACB2A1D6B0AFE8638D"/>
        <w:category>
          <w:name w:val="General"/>
          <w:gallery w:val="placeholder"/>
        </w:category>
        <w:types>
          <w:type w:val="bbPlcHdr"/>
        </w:types>
        <w:behaviors>
          <w:behavior w:val="content"/>
        </w:behaviors>
        <w:guid w:val="{D47E3E89-A754-4E43-A822-395EAAA5191B}"/>
      </w:docPartPr>
      <w:docPartBody>
        <w:p w:rsidR="0002078A" w:rsidRDefault="002D4BE3" w:rsidP="002D4BE3">
          <w:pPr>
            <w:pStyle w:val="AC7475A16F1B4FACB2A1D6B0AFE8638D"/>
          </w:pPr>
          <w:r>
            <w:rPr>
              <w:rStyle w:val="PlaceholderText"/>
            </w:rPr>
            <w:t>Total Reviewed</w:t>
          </w:r>
        </w:p>
      </w:docPartBody>
    </w:docPart>
    <w:docPart>
      <w:docPartPr>
        <w:name w:val="B92DEF39D17F4EF291690B023EBE1AAD"/>
        <w:category>
          <w:name w:val="General"/>
          <w:gallery w:val="placeholder"/>
        </w:category>
        <w:types>
          <w:type w:val="bbPlcHdr"/>
        </w:types>
        <w:behaviors>
          <w:behavior w:val="content"/>
        </w:behaviors>
        <w:guid w:val="{451FED79-D3DB-4FA4-A6BA-8036344A83F8}"/>
      </w:docPartPr>
      <w:docPartBody>
        <w:p w:rsidR="0002078A" w:rsidRDefault="002D4BE3" w:rsidP="002D4BE3">
          <w:pPr>
            <w:pStyle w:val="B92DEF39D17F4EF291690B023EBE1AAD"/>
          </w:pPr>
          <w:r>
            <w:rPr>
              <w:rStyle w:val="PlaceholderText"/>
            </w:rPr>
            <w:t>Enter comments for any deficiencies noted and/or any records where this standard may not be applicable.</w:t>
          </w:r>
        </w:p>
      </w:docPartBody>
    </w:docPart>
    <w:docPart>
      <w:docPartPr>
        <w:name w:val="F84E31DC64AA41F78DB65A952AF4BB71"/>
        <w:category>
          <w:name w:val="General"/>
          <w:gallery w:val="placeholder"/>
        </w:category>
        <w:types>
          <w:type w:val="bbPlcHdr"/>
        </w:types>
        <w:behaviors>
          <w:behavior w:val="content"/>
        </w:behaviors>
        <w:guid w:val="{C4375D1C-65A0-4A99-BED0-1451CAB22F53}"/>
      </w:docPartPr>
      <w:docPartBody>
        <w:p w:rsidR="0002078A" w:rsidRDefault="002D4BE3" w:rsidP="002D4BE3">
          <w:pPr>
            <w:pStyle w:val="F84E31DC64AA41F78DB65A952AF4BB71"/>
          </w:pPr>
          <w:r>
            <w:rPr>
              <w:rStyle w:val="PlaceholderText"/>
            </w:rPr>
            <w:t># Deficient</w:t>
          </w:r>
        </w:p>
      </w:docPartBody>
    </w:docPart>
    <w:docPart>
      <w:docPartPr>
        <w:name w:val="A39AD7987CDD4C6FA2AB6D680F9E9E5B"/>
        <w:category>
          <w:name w:val="General"/>
          <w:gallery w:val="placeholder"/>
        </w:category>
        <w:types>
          <w:type w:val="bbPlcHdr"/>
        </w:types>
        <w:behaviors>
          <w:behavior w:val="content"/>
        </w:behaviors>
        <w:guid w:val="{6EC902B8-CB56-4626-A518-94746A4E695B}"/>
      </w:docPartPr>
      <w:docPartBody>
        <w:p w:rsidR="0002078A" w:rsidRDefault="002D4BE3" w:rsidP="002D4BE3">
          <w:pPr>
            <w:pStyle w:val="A39AD7987CDD4C6FA2AB6D680F9E9E5B"/>
          </w:pPr>
          <w:r>
            <w:rPr>
              <w:rStyle w:val="PlaceholderText"/>
            </w:rPr>
            <w:t>Total Reviewed</w:t>
          </w:r>
        </w:p>
      </w:docPartBody>
    </w:docPart>
    <w:docPart>
      <w:docPartPr>
        <w:name w:val="6A3476FC81154A80B68FE92C3A53F5A6"/>
        <w:category>
          <w:name w:val="General"/>
          <w:gallery w:val="placeholder"/>
        </w:category>
        <w:types>
          <w:type w:val="bbPlcHdr"/>
        </w:types>
        <w:behaviors>
          <w:behavior w:val="content"/>
        </w:behaviors>
        <w:guid w:val="{2FA59BEB-EAA0-4FCF-8999-C0E3DCA36850}"/>
      </w:docPartPr>
      <w:docPartBody>
        <w:p w:rsidR="0002078A" w:rsidRDefault="002D4BE3" w:rsidP="002D4BE3">
          <w:pPr>
            <w:pStyle w:val="6A3476FC81154A80B68FE92C3A53F5A6"/>
          </w:pPr>
          <w:r>
            <w:rPr>
              <w:rStyle w:val="PlaceholderText"/>
            </w:rPr>
            <w:t>Enter comments for any deficiencies noted and/or any records where this standard may not be applicable.</w:t>
          </w:r>
        </w:p>
      </w:docPartBody>
    </w:docPart>
    <w:docPart>
      <w:docPartPr>
        <w:name w:val="DD794EEF7E0649848D3E77A74D9E9D56"/>
        <w:category>
          <w:name w:val="General"/>
          <w:gallery w:val="placeholder"/>
        </w:category>
        <w:types>
          <w:type w:val="bbPlcHdr"/>
        </w:types>
        <w:behaviors>
          <w:behavior w:val="content"/>
        </w:behaviors>
        <w:guid w:val="{020C9CB4-008D-4917-841D-75948D946EBF}"/>
      </w:docPartPr>
      <w:docPartBody>
        <w:p w:rsidR="0002078A" w:rsidRDefault="002D4BE3" w:rsidP="002D4BE3">
          <w:pPr>
            <w:pStyle w:val="DD794EEF7E0649848D3E77A74D9E9D56"/>
          </w:pPr>
          <w:r>
            <w:rPr>
              <w:rStyle w:val="PlaceholderText"/>
            </w:rPr>
            <w:t># Deficient</w:t>
          </w:r>
        </w:p>
      </w:docPartBody>
    </w:docPart>
    <w:docPart>
      <w:docPartPr>
        <w:name w:val="1E9DDF9172F6400686E1D3DA59B5D057"/>
        <w:category>
          <w:name w:val="General"/>
          <w:gallery w:val="placeholder"/>
        </w:category>
        <w:types>
          <w:type w:val="bbPlcHdr"/>
        </w:types>
        <w:behaviors>
          <w:behavior w:val="content"/>
        </w:behaviors>
        <w:guid w:val="{2F982581-254A-4B1C-BF42-ACAB5AAAC89B}"/>
      </w:docPartPr>
      <w:docPartBody>
        <w:p w:rsidR="0002078A" w:rsidRDefault="002D4BE3" w:rsidP="002D4BE3">
          <w:pPr>
            <w:pStyle w:val="1E9DDF9172F6400686E1D3DA59B5D057"/>
          </w:pPr>
          <w:r>
            <w:rPr>
              <w:rStyle w:val="PlaceholderText"/>
            </w:rPr>
            <w:t>Total Reviewed</w:t>
          </w:r>
        </w:p>
      </w:docPartBody>
    </w:docPart>
    <w:docPart>
      <w:docPartPr>
        <w:name w:val="808B8DA2EE6448488329678A8B965327"/>
        <w:category>
          <w:name w:val="General"/>
          <w:gallery w:val="placeholder"/>
        </w:category>
        <w:types>
          <w:type w:val="bbPlcHdr"/>
        </w:types>
        <w:behaviors>
          <w:behavior w:val="content"/>
        </w:behaviors>
        <w:guid w:val="{4C201977-2BDF-4352-AEE5-D10C88E54C5D}"/>
      </w:docPartPr>
      <w:docPartBody>
        <w:p w:rsidR="0002078A" w:rsidRDefault="002D4BE3" w:rsidP="002D4BE3">
          <w:pPr>
            <w:pStyle w:val="808B8DA2EE6448488329678A8B965327"/>
          </w:pPr>
          <w:r>
            <w:rPr>
              <w:rStyle w:val="PlaceholderText"/>
            </w:rPr>
            <w:t>Enter comments for any deficiencies noted and/or any records where this standard may not be applicable.</w:t>
          </w:r>
        </w:p>
      </w:docPartBody>
    </w:docPart>
    <w:docPart>
      <w:docPartPr>
        <w:name w:val="35823FC0D71D48FC8CBAFEE2119F7041"/>
        <w:category>
          <w:name w:val="General"/>
          <w:gallery w:val="placeholder"/>
        </w:category>
        <w:types>
          <w:type w:val="bbPlcHdr"/>
        </w:types>
        <w:behaviors>
          <w:behavior w:val="content"/>
        </w:behaviors>
        <w:guid w:val="{38474D73-9FB4-438A-99C0-1E7B23D7AB15}"/>
      </w:docPartPr>
      <w:docPartBody>
        <w:p w:rsidR="0002078A" w:rsidRDefault="002D4BE3" w:rsidP="002D4BE3">
          <w:pPr>
            <w:pStyle w:val="35823FC0D71D48FC8CBAFEE2119F7041"/>
          </w:pPr>
          <w:r>
            <w:rPr>
              <w:rStyle w:val="PlaceholderText"/>
            </w:rPr>
            <w:t>Enter comments for any deficiencies noted and/or any records where this standard may not be applicable.</w:t>
          </w:r>
        </w:p>
      </w:docPartBody>
    </w:docPart>
    <w:docPart>
      <w:docPartPr>
        <w:name w:val="6E008D618AB24BC58A841F04E12B157C"/>
        <w:category>
          <w:name w:val="General"/>
          <w:gallery w:val="placeholder"/>
        </w:category>
        <w:types>
          <w:type w:val="bbPlcHdr"/>
        </w:types>
        <w:behaviors>
          <w:behavior w:val="content"/>
        </w:behaviors>
        <w:guid w:val="{BD824418-F497-4458-90C6-B9A330ADCF7E}"/>
      </w:docPartPr>
      <w:docPartBody>
        <w:p w:rsidR="0002078A" w:rsidRDefault="002D4BE3" w:rsidP="002D4BE3">
          <w:pPr>
            <w:pStyle w:val="6E008D618AB24BC58A841F04E12B157C"/>
          </w:pPr>
          <w:r>
            <w:rPr>
              <w:rStyle w:val="PlaceholderText"/>
            </w:rPr>
            <w:t># Deficient</w:t>
          </w:r>
        </w:p>
      </w:docPartBody>
    </w:docPart>
    <w:docPart>
      <w:docPartPr>
        <w:name w:val="BAC6E1CFF0C44A118A11DB1000EF2BF0"/>
        <w:category>
          <w:name w:val="General"/>
          <w:gallery w:val="placeholder"/>
        </w:category>
        <w:types>
          <w:type w:val="bbPlcHdr"/>
        </w:types>
        <w:behaviors>
          <w:behavior w:val="content"/>
        </w:behaviors>
        <w:guid w:val="{329CEE57-0785-4E87-A35C-4C9805C3075A}"/>
      </w:docPartPr>
      <w:docPartBody>
        <w:p w:rsidR="0002078A" w:rsidRDefault="002D4BE3" w:rsidP="002D4BE3">
          <w:pPr>
            <w:pStyle w:val="BAC6E1CFF0C44A118A11DB1000EF2BF0"/>
          </w:pPr>
          <w:r>
            <w:rPr>
              <w:rStyle w:val="PlaceholderText"/>
            </w:rPr>
            <w:t>Total Reviewed</w:t>
          </w:r>
        </w:p>
      </w:docPartBody>
    </w:docPart>
    <w:docPart>
      <w:docPartPr>
        <w:name w:val="C42AC0D249E34732BD26439CEBA61AB0"/>
        <w:category>
          <w:name w:val="General"/>
          <w:gallery w:val="placeholder"/>
        </w:category>
        <w:types>
          <w:type w:val="bbPlcHdr"/>
        </w:types>
        <w:behaviors>
          <w:behavior w:val="content"/>
        </w:behaviors>
        <w:guid w:val="{87E2A043-C7D9-48B1-BE58-A8B6F1957EF4}"/>
      </w:docPartPr>
      <w:docPartBody>
        <w:p w:rsidR="0002078A" w:rsidRDefault="002D4BE3" w:rsidP="002D4BE3">
          <w:pPr>
            <w:pStyle w:val="C42AC0D249E34732BD26439CEBA61AB0"/>
          </w:pPr>
          <w:r>
            <w:rPr>
              <w:rStyle w:val="PlaceholderText"/>
            </w:rPr>
            <w:t>Enter comments for any deficiencies noted and/or any records where this standard may not be applicable.</w:t>
          </w:r>
        </w:p>
      </w:docPartBody>
    </w:docPart>
    <w:docPart>
      <w:docPartPr>
        <w:name w:val="863BDAAA05674EC9A2D12596C14C30E7"/>
        <w:category>
          <w:name w:val="General"/>
          <w:gallery w:val="placeholder"/>
        </w:category>
        <w:types>
          <w:type w:val="bbPlcHdr"/>
        </w:types>
        <w:behaviors>
          <w:behavior w:val="content"/>
        </w:behaviors>
        <w:guid w:val="{7333BA41-D4B7-48B3-A8F4-68ED3C875B63}"/>
      </w:docPartPr>
      <w:docPartBody>
        <w:p w:rsidR="0002078A" w:rsidRDefault="002D4BE3" w:rsidP="002D4BE3">
          <w:pPr>
            <w:pStyle w:val="863BDAAA05674EC9A2D12596C14C30E7"/>
          </w:pPr>
          <w:r>
            <w:rPr>
              <w:rStyle w:val="PlaceholderText"/>
            </w:rPr>
            <w:t>Enter comments for any deficiencies noted and/or any records where this standard may not be applicable.</w:t>
          </w:r>
        </w:p>
      </w:docPartBody>
    </w:docPart>
    <w:docPart>
      <w:docPartPr>
        <w:name w:val="9D368370B8C242879FED25CD96319D25"/>
        <w:category>
          <w:name w:val="General"/>
          <w:gallery w:val="placeholder"/>
        </w:category>
        <w:types>
          <w:type w:val="bbPlcHdr"/>
        </w:types>
        <w:behaviors>
          <w:behavior w:val="content"/>
        </w:behaviors>
        <w:guid w:val="{451776D4-09E4-4CBE-B576-D3B83FB15757}"/>
      </w:docPartPr>
      <w:docPartBody>
        <w:p w:rsidR="0002078A" w:rsidRDefault="002D4BE3" w:rsidP="002D4BE3">
          <w:pPr>
            <w:pStyle w:val="9D368370B8C242879FED25CD96319D25"/>
          </w:pPr>
          <w:r>
            <w:rPr>
              <w:rStyle w:val="PlaceholderText"/>
            </w:rPr>
            <w:t># Deficient</w:t>
          </w:r>
        </w:p>
      </w:docPartBody>
    </w:docPart>
    <w:docPart>
      <w:docPartPr>
        <w:name w:val="21A522FC3E7C41ACBFD04635426D8E86"/>
        <w:category>
          <w:name w:val="General"/>
          <w:gallery w:val="placeholder"/>
        </w:category>
        <w:types>
          <w:type w:val="bbPlcHdr"/>
        </w:types>
        <w:behaviors>
          <w:behavior w:val="content"/>
        </w:behaviors>
        <w:guid w:val="{591637ED-CE1F-424D-83A6-2C15310DA361}"/>
      </w:docPartPr>
      <w:docPartBody>
        <w:p w:rsidR="0002078A" w:rsidRDefault="002D4BE3" w:rsidP="002D4BE3">
          <w:pPr>
            <w:pStyle w:val="21A522FC3E7C41ACBFD04635426D8E86"/>
          </w:pPr>
          <w:r>
            <w:rPr>
              <w:rStyle w:val="PlaceholderText"/>
            </w:rPr>
            <w:t>Total Reviewed</w:t>
          </w:r>
        </w:p>
      </w:docPartBody>
    </w:docPart>
    <w:docPart>
      <w:docPartPr>
        <w:name w:val="49BED378CAAE413787C7E29C3CFCD5BA"/>
        <w:category>
          <w:name w:val="General"/>
          <w:gallery w:val="placeholder"/>
        </w:category>
        <w:types>
          <w:type w:val="bbPlcHdr"/>
        </w:types>
        <w:behaviors>
          <w:behavior w:val="content"/>
        </w:behaviors>
        <w:guid w:val="{FDE14BD3-2791-4A04-AE1C-0AED540E4C30}"/>
      </w:docPartPr>
      <w:docPartBody>
        <w:p w:rsidR="0002078A" w:rsidRDefault="002D4BE3" w:rsidP="002D4BE3">
          <w:pPr>
            <w:pStyle w:val="49BED378CAAE413787C7E29C3CFCD5BA"/>
          </w:pPr>
          <w:r>
            <w:rPr>
              <w:rStyle w:val="PlaceholderText"/>
            </w:rPr>
            <w:t>Enter comments for any deficiencies noted and/or any records where this standard may not be applicable.</w:t>
          </w:r>
        </w:p>
      </w:docPartBody>
    </w:docPart>
    <w:docPart>
      <w:docPartPr>
        <w:name w:val="05B3DCF9B9A54AB396D03537A8E050F4"/>
        <w:category>
          <w:name w:val="General"/>
          <w:gallery w:val="placeholder"/>
        </w:category>
        <w:types>
          <w:type w:val="bbPlcHdr"/>
        </w:types>
        <w:behaviors>
          <w:behavior w:val="content"/>
        </w:behaviors>
        <w:guid w:val="{CBDBB2A7-6F8C-484B-8857-C5994972C7C1}"/>
      </w:docPartPr>
      <w:docPartBody>
        <w:p w:rsidR="0002078A" w:rsidRDefault="002D4BE3" w:rsidP="002D4BE3">
          <w:pPr>
            <w:pStyle w:val="05B3DCF9B9A54AB396D03537A8E050F4"/>
          </w:pPr>
          <w:r>
            <w:rPr>
              <w:rStyle w:val="PlaceholderText"/>
            </w:rPr>
            <w:t># Deficient</w:t>
          </w:r>
        </w:p>
      </w:docPartBody>
    </w:docPart>
    <w:docPart>
      <w:docPartPr>
        <w:name w:val="E0020E96C959455782C7BDD834C2626A"/>
        <w:category>
          <w:name w:val="General"/>
          <w:gallery w:val="placeholder"/>
        </w:category>
        <w:types>
          <w:type w:val="bbPlcHdr"/>
        </w:types>
        <w:behaviors>
          <w:behavior w:val="content"/>
        </w:behaviors>
        <w:guid w:val="{CCCD11E7-A764-423A-9993-38D19B420B33}"/>
      </w:docPartPr>
      <w:docPartBody>
        <w:p w:rsidR="0002078A" w:rsidRDefault="002D4BE3" w:rsidP="002D4BE3">
          <w:pPr>
            <w:pStyle w:val="E0020E96C959455782C7BDD834C2626A"/>
          </w:pPr>
          <w:r>
            <w:rPr>
              <w:rStyle w:val="PlaceholderText"/>
            </w:rPr>
            <w:t>Total Reviewed</w:t>
          </w:r>
        </w:p>
      </w:docPartBody>
    </w:docPart>
    <w:docPart>
      <w:docPartPr>
        <w:name w:val="35905F66C01E412298EF30A151CF5B25"/>
        <w:category>
          <w:name w:val="General"/>
          <w:gallery w:val="placeholder"/>
        </w:category>
        <w:types>
          <w:type w:val="bbPlcHdr"/>
        </w:types>
        <w:behaviors>
          <w:behavior w:val="content"/>
        </w:behaviors>
        <w:guid w:val="{471ADBBA-136B-4217-A254-C329FCBDACAF}"/>
      </w:docPartPr>
      <w:docPartBody>
        <w:p w:rsidR="0002078A" w:rsidRDefault="002D4BE3" w:rsidP="002D4BE3">
          <w:pPr>
            <w:pStyle w:val="35905F66C01E412298EF30A151CF5B25"/>
          </w:pPr>
          <w:r>
            <w:rPr>
              <w:rStyle w:val="PlaceholderText"/>
            </w:rPr>
            <w:t>Enter comments for any deficiencies noted and/or any records where this standard may not be applicable.</w:t>
          </w:r>
        </w:p>
      </w:docPartBody>
    </w:docPart>
    <w:docPart>
      <w:docPartPr>
        <w:name w:val="155A482E29104A68B6F5E43C4178DB29"/>
        <w:category>
          <w:name w:val="General"/>
          <w:gallery w:val="placeholder"/>
        </w:category>
        <w:types>
          <w:type w:val="bbPlcHdr"/>
        </w:types>
        <w:behaviors>
          <w:behavior w:val="content"/>
        </w:behaviors>
        <w:guid w:val="{F01096C7-D140-44D7-9444-43E8E2D11F9E}"/>
      </w:docPartPr>
      <w:docPartBody>
        <w:p w:rsidR="0002078A" w:rsidRDefault="002D4BE3" w:rsidP="002D4BE3">
          <w:pPr>
            <w:pStyle w:val="155A482E29104A68B6F5E43C4178DB29"/>
          </w:pPr>
          <w:r>
            <w:rPr>
              <w:rStyle w:val="PlaceholderText"/>
            </w:rPr>
            <w:t># Deficient</w:t>
          </w:r>
        </w:p>
      </w:docPartBody>
    </w:docPart>
    <w:docPart>
      <w:docPartPr>
        <w:name w:val="EF0453311F2B4D69BD3D0BC903EF0FE1"/>
        <w:category>
          <w:name w:val="General"/>
          <w:gallery w:val="placeholder"/>
        </w:category>
        <w:types>
          <w:type w:val="bbPlcHdr"/>
        </w:types>
        <w:behaviors>
          <w:behavior w:val="content"/>
        </w:behaviors>
        <w:guid w:val="{6C53966A-F4E0-4824-BA99-20F14FD49694}"/>
      </w:docPartPr>
      <w:docPartBody>
        <w:p w:rsidR="0002078A" w:rsidRDefault="002D4BE3" w:rsidP="002D4BE3">
          <w:pPr>
            <w:pStyle w:val="EF0453311F2B4D69BD3D0BC903EF0FE1"/>
          </w:pPr>
          <w:r>
            <w:rPr>
              <w:rStyle w:val="PlaceholderText"/>
            </w:rPr>
            <w:t>Total Reviewed</w:t>
          </w:r>
        </w:p>
      </w:docPartBody>
    </w:docPart>
    <w:docPart>
      <w:docPartPr>
        <w:name w:val="A9B5BEE50C5649928C166E502B47D709"/>
        <w:category>
          <w:name w:val="General"/>
          <w:gallery w:val="placeholder"/>
        </w:category>
        <w:types>
          <w:type w:val="bbPlcHdr"/>
        </w:types>
        <w:behaviors>
          <w:behavior w:val="content"/>
        </w:behaviors>
        <w:guid w:val="{0E170238-085A-46C2-BB0F-A660100DD84C}"/>
      </w:docPartPr>
      <w:docPartBody>
        <w:p w:rsidR="0002078A" w:rsidRDefault="002D4BE3" w:rsidP="002D4BE3">
          <w:pPr>
            <w:pStyle w:val="A9B5BEE50C5649928C166E502B47D709"/>
          </w:pPr>
          <w:r>
            <w:rPr>
              <w:rStyle w:val="PlaceholderText"/>
            </w:rPr>
            <w:t>Enter comments for any deficiencies noted and/or any records where this standard may not be applicable.</w:t>
          </w:r>
        </w:p>
      </w:docPartBody>
    </w:docPart>
    <w:docPart>
      <w:docPartPr>
        <w:name w:val="C5C339144F8845AD834567FF93AD5BE3"/>
        <w:category>
          <w:name w:val="General"/>
          <w:gallery w:val="placeholder"/>
        </w:category>
        <w:types>
          <w:type w:val="bbPlcHdr"/>
        </w:types>
        <w:behaviors>
          <w:behavior w:val="content"/>
        </w:behaviors>
        <w:guid w:val="{E328C07E-83A8-4032-AA99-B11CE1E98AB6}"/>
      </w:docPartPr>
      <w:docPartBody>
        <w:p w:rsidR="0002078A" w:rsidRDefault="002D4BE3" w:rsidP="002D4BE3">
          <w:pPr>
            <w:pStyle w:val="C5C339144F8845AD834567FF93AD5BE3"/>
          </w:pPr>
          <w:r>
            <w:rPr>
              <w:rStyle w:val="PlaceholderText"/>
            </w:rPr>
            <w:t># Deficient</w:t>
          </w:r>
        </w:p>
      </w:docPartBody>
    </w:docPart>
    <w:docPart>
      <w:docPartPr>
        <w:name w:val="F957B6EBDEE24449A47014D033B3353E"/>
        <w:category>
          <w:name w:val="General"/>
          <w:gallery w:val="placeholder"/>
        </w:category>
        <w:types>
          <w:type w:val="bbPlcHdr"/>
        </w:types>
        <w:behaviors>
          <w:behavior w:val="content"/>
        </w:behaviors>
        <w:guid w:val="{8E7D8296-A969-47AC-8B44-786D46A34F7D}"/>
      </w:docPartPr>
      <w:docPartBody>
        <w:p w:rsidR="0002078A" w:rsidRDefault="002D4BE3" w:rsidP="002D4BE3">
          <w:pPr>
            <w:pStyle w:val="F957B6EBDEE24449A47014D033B3353E"/>
          </w:pPr>
          <w:r>
            <w:rPr>
              <w:rStyle w:val="PlaceholderText"/>
            </w:rPr>
            <w:t>Total Reviewed</w:t>
          </w:r>
        </w:p>
      </w:docPartBody>
    </w:docPart>
    <w:docPart>
      <w:docPartPr>
        <w:name w:val="D8166557FCDD41BEA7FCC5C770EE606B"/>
        <w:category>
          <w:name w:val="General"/>
          <w:gallery w:val="placeholder"/>
        </w:category>
        <w:types>
          <w:type w:val="bbPlcHdr"/>
        </w:types>
        <w:behaviors>
          <w:behavior w:val="content"/>
        </w:behaviors>
        <w:guid w:val="{BC9D31D8-94D3-4E4A-9391-8F447B04603E}"/>
      </w:docPartPr>
      <w:docPartBody>
        <w:p w:rsidR="0002078A" w:rsidRDefault="002D4BE3" w:rsidP="002D4BE3">
          <w:pPr>
            <w:pStyle w:val="D8166557FCDD41BEA7FCC5C770EE606B"/>
          </w:pPr>
          <w:r>
            <w:rPr>
              <w:rStyle w:val="PlaceholderText"/>
            </w:rPr>
            <w:t>Enter comments for any deficiencies noted and/or any records where this standard may not be applicable.</w:t>
          </w:r>
        </w:p>
      </w:docPartBody>
    </w:docPart>
    <w:docPart>
      <w:docPartPr>
        <w:name w:val="0BBD3D20C2CF4AB9AF4444CA2B0EAC2E"/>
        <w:category>
          <w:name w:val="General"/>
          <w:gallery w:val="placeholder"/>
        </w:category>
        <w:types>
          <w:type w:val="bbPlcHdr"/>
        </w:types>
        <w:behaviors>
          <w:behavior w:val="content"/>
        </w:behaviors>
        <w:guid w:val="{3663BEB7-CA95-4BD7-883E-D4C51B4CF415}"/>
      </w:docPartPr>
      <w:docPartBody>
        <w:p w:rsidR="0002078A" w:rsidRDefault="002D4BE3" w:rsidP="002D4BE3">
          <w:pPr>
            <w:pStyle w:val="0BBD3D20C2CF4AB9AF4444CA2B0EAC2E"/>
          </w:pPr>
          <w:r>
            <w:rPr>
              <w:rStyle w:val="PlaceholderText"/>
            </w:rPr>
            <w:t># Deficient</w:t>
          </w:r>
        </w:p>
      </w:docPartBody>
    </w:docPart>
    <w:docPart>
      <w:docPartPr>
        <w:name w:val="7B1968382A794ACE84A011D65915C765"/>
        <w:category>
          <w:name w:val="General"/>
          <w:gallery w:val="placeholder"/>
        </w:category>
        <w:types>
          <w:type w:val="bbPlcHdr"/>
        </w:types>
        <w:behaviors>
          <w:behavior w:val="content"/>
        </w:behaviors>
        <w:guid w:val="{5290B4C4-5833-4FEF-AD41-22DBE93359C0}"/>
      </w:docPartPr>
      <w:docPartBody>
        <w:p w:rsidR="0002078A" w:rsidRDefault="002D4BE3" w:rsidP="002D4BE3">
          <w:pPr>
            <w:pStyle w:val="7B1968382A794ACE84A011D65915C765"/>
          </w:pPr>
          <w:r>
            <w:rPr>
              <w:rStyle w:val="PlaceholderText"/>
            </w:rPr>
            <w:t>Total Reviewed</w:t>
          </w:r>
        </w:p>
      </w:docPartBody>
    </w:docPart>
    <w:docPart>
      <w:docPartPr>
        <w:name w:val="5552CDBBFAB94CBF95976E2434E487BD"/>
        <w:category>
          <w:name w:val="General"/>
          <w:gallery w:val="placeholder"/>
        </w:category>
        <w:types>
          <w:type w:val="bbPlcHdr"/>
        </w:types>
        <w:behaviors>
          <w:behavior w:val="content"/>
        </w:behaviors>
        <w:guid w:val="{A786735F-4825-4CAA-9082-3A3B23FFCF4C}"/>
      </w:docPartPr>
      <w:docPartBody>
        <w:p w:rsidR="0002078A" w:rsidRDefault="002D4BE3" w:rsidP="002D4BE3">
          <w:pPr>
            <w:pStyle w:val="5552CDBBFAB94CBF95976E2434E487BD"/>
          </w:pPr>
          <w:r>
            <w:rPr>
              <w:rStyle w:val="PlaceholderText"/>
            </w:rPr>
            <w:t>Enter comments for any deficiencies noted and/or any records where this standard may not be applicable.</w:t>
          </w:r>
        </w:p>
      </w:docPartBody>
    </w:docPart>
    <w:docPart>
      <w:docPartPr>
        <w:name w:val="3897BE9717E544869F0BAA2BE0015429"/>
        <w:category>
          <w:name w:val="General"/>
          <w:gallery w:val="placeholder"/>
        </w:category>
        <w:types>
          <w:type w:val="bbPlcHdr"/>
        </w:types>
        <w:behaviors>
          <w:behavior w:val="content"/>
        </w:behaviors>
        <w:guid w:val="{3D34A150-A778-49FC-979D-A716C75C0CEC}"/>
      </w:docPartPr>
      <w:docPartBody>
        <w:p w:rsidR="0002078A" w:rsidRDefault="002D4BE3" w:rsidP="002D4BE3">
          <w:pPr>
            <w:pStyle w:val="3897BE9717E544869F0BAA2BE0015429"/>
          </w:pPr>
          <w:r>
            <w:rPr>
              <w:rStyle w:val="PlaceholderText"/>
            </w:rPr>
            <w:t># Deficient</w:t>
          </w:r>
        </w:p>
      </w:docPartBody>
    </w:docPart>
    <w:docPart>
      <w:docPartPr>
        <w:name w:val="14F79BEA1A76451F8082BCE3227FD4D9"/>
        <w:category>
          <w:name w:val="General"/>
          <w:gallery w:val="placeholder"/>
        </w:category>
        <w:types>
          <w:type w:val="bbPlcHdr"/>
        </w:types>
        <w:behaviors>
          <w:behavior w:val="content"/>
        </w:behaviors>
        <w:guid w:val="{D98DD698-5C29-4382-BC06-7927DAAE5089}"/>
      </w:docPartPr>
      <w:docPartBody>
        <w:p w:rsidR="0002078A" w:rsidRDefault="002D4BE3" w:rsidP="002D4BE3">
          <w:pPr>
            <w:pStyle w:val="14F79BEA1A76451F8082BCE3227FD4D9"/>
          </w:pPr>
          <w:r>
            <w:rPr>
              <w:rStyle w:val="PlaceholderText"/>
            </w:rPr>
            <w:t>Total Reviewed</w:t>
          </w:r>
        </w:p>
      </w:docPartBody>
    </w:docPart>
    <w:docPart>
      <w:docPartPr>
        <w:name w:val="DE418F0C878C42528232272C34A6D508"/>
        <w:category>
          <w:name w:val="General"/>
          <w:gallery w:val="placeholder"/>
        </w:category>
        <w:types>
          <w:type w:val="bbPlcHdr"/>
        </w:types>
        <w:behaviors>
          <w:behavior w:val="content"/>
        </w:behaviors>
        <w:guid w:val="{1C772F22-412E-4D33-9031-724B0B47F0B6}"/>
      </w:docPartPr>
      <w:docPartBody>
        <w:p w:rsidR="0002078A" w:rsidRDefault="002D4BE3" w:rsidP="002D4BE3">
          <w:pPr>
            <w:pStyle w:val="DE418F0C878C42528232272C34A6D508"/>
          </w:pPr>
          <w:r>
            <w:rPr>
              <w:rStyle w:val="PlaceholderText"/>
            </w:rPr>
            <w:t>Enter comments for any deficiencies noted and/or any records where this standard may not be applicable.</w:t>
          </w:r>
        </w:p>
      </w:docPartBody>
    </w:docPart>
    <w:docPart>
      <w:docPartPr>
        <w:name w:val="CB3A642DB03043368292DBBED2B01E2E"/>
        <w:category>
          <w:name w:val="General"/>
          <w:gallery w:val="placeholder"/>
        </w:category>
        <w:types>
          <w:type w:val="bbPlcHdr"/>
        </w:types>
        <w:behaviors>
          <w:behavior w:val="content"/>
        </w:behaviors>
        <w:guid w:val="{17954388-3540-4B1F-B5AA-8A639BD7DFE4}"/>
      </w:docPartPr>
      <w:docPartBody>
        <w:p w:rsidR="0002078A" w:rsidRDefault="002D4BE3" w:rsidP="002D4BE3">
          <w:pPr>
            <w:pStyle w:val="CB3A642DB03043368292DBBED2B01E2E"/>
          </w:pPr>
          <w:r>
            <w:rPr>
              <w:rStyle w:val="PlaceholderText"/>
            </w:rPr>
            <w:t># Deficient</w:t>
          </w:r>
        </w:p>
      </w:docPartBody>
    </w:docPart>
    <w:docPart>
      <w:docPartPr>
        <w:name w:val="A69F2B211C144285A2347D54924A27B4"/>
        <w:category>
          <w:name w:val="General"/>
          <w:gallery w:val="placeholder"/>
        </w:category>
        <w:types>
          <w:type w:val="bbPlcHdr"/>
        </w:types>
        <w:behaviors>
          <w:behavior w:val="content"/>
        </w:behaviors>
        <w:guid w:val="{BBD41969-EAF2-4446-BF67-E4C85C4B393C}"/>
      </w:docPartPr>
      <w:docPartBody>
        <w:p w:rsidR="0002078A" w:rsidRDefault="002D4BE3" w:rsidP="002D4BE3">
          <w:pPr>
            <w:pStyle w:val="A69F2B211C144285A2347D54924A27B4"/>
          </w:pPr>
          <w:r>
            <w:rPr>
              <w:rStyle w:val="PlaceholderText"/>
            </w:rPr>
            <w:t>Total Reviewed</w:t>
          </w:r>
        </w:p>
      </w:docPartBody>
    </w:docPart>
    <w:docPart>
      <w:docPartPr>
        <w:name w:val="59166EC089F64DDFB44B384DE7E9C16B"/>
        <w:category>
          <w:name w:val="General"/>
          <w:gallery w:val="placeholder"/>
        </w:category>
        <w:types>
          <w:type w:val="bbPlcHdr"/>
        </w:types>
        <w:behaviors>
          <w:behavior w:val="content"/>
        </w:behaviors>
        <w:guid w:val="{BC33C57F-EAE5-48E4-BA23-D63A39D0BF79}"/>
      </w:docPartPr>
      <w:docPartBody>
        <w:p w:rsidR="0002078A" w:rsidRDefault="002D4BE3" w:rsidP="002D4BE3">
          <w:pPr>
            <w:pStyle w:val="59166EC089F64DDFB44B384DE7E9C16B"/>
          </w:pPr>
          <w:r>
            <w:rPr>
              <w:rStyle w:val="PlaceholderText"/>
            </w:rPr>
            <w:t>Enter comments for any deficiencies noted and/or any records where this standard may not be applicable.</w:t>
          </w:r>
        </w:p>
      </w:docPartBody>
    </w:docPart>
    <w:docPart>
      <w:docPartPr>
        <w:name w:val="CD067DD832574E3B86A66F53735F9A05"/>
        <w:category>
          <w:name w:val="General"/>
          <w:gallery w:val="placeholder"/>
        </w:category>
        <w:types>
          <w:type w:val="bbPlcHdr"/>
        </w:types>
        <w:behaviors>
          <w:behavior w:val="content"/>
        </w:behaviors>
        <w:guid w:val="{6C5BD2B3-22B7-4721-B15E-E14570627077}"/>
      </w:docPartPr>
      <w:docPartBody>
        <w:p w:rsidR="0002078A" w:rsidRDefault="002D4BE3" w:rsidP="002D4BE3">
          <w:pPr>
            <w:pStyle w:val="CD067DD832574E3B86A66F53735F9A05"/>
          </w:pPr>
          <w:r>
            <w:rPr>
              <w:rStyle w:val="PlaceholderText"/>
            </w:rPr>
            <w:t># Deficient</w:t>
          </w:r>
        </w:p>
      </w:docPartBody>
    </w:docPart>
    <w:docPart>
      <w:docPartPr>
        <w:name w:val="667EED383A2D466D86233AAD5F6DC23F"/>
        <w:category>
          <w:name w:val="General"/>
          <w:gallery w:val="placeholder"/>
        </w:category>
        <w:types>
          <w:type w:val="bbPlcHdr"/>
        </w:types>
        <w:behaviors>
          <w:behavior w:val="content"/>
        </w:behaviors>
        <w:guid w:val="{3BD04AA7-3761-4AFA-AA6E-F1121D2E21DA}"/>
      </w:docPartPr>
      <w:docPartBody>
        <w:p w:rsidR="0002078A" w:rsidRDefault="002D4BE3" w:rsidP="002D4BE3">
          <w:pPr>
            <w:pStyle w:val="667EED383A2D466D86233AAD5F6DC23F"/>
          </w:pPr>
          <w:r>
            <w:rPr>
              <w:rStyle w:val="PlaceholderText"/>
            </w:rPr>
            <w:t>Total Reviewed</w:t>
          </w:r>
        </w:p>
      </w:docPartBody>
    </w:docPart>
    <w:docPart>
      <w:docPartPr>
        <w:name w:val="B72EC38C196E4C2AAC2A991E8D513696"/>
        <w:category>
          <w:name w:val="General"/>
          <w:gallery w:val="placeholder"/>
        </w:category>
        <w:types>
          <w:type w:val="bbPlcHdr"/>
        </w:types>
        <w:behaviors>
          <w:behavior w:val="content"/>
        </w:behaviors>
        <w:guid w:val="{A284B42C-4EA1-44E8-8DE9-68FEEBB40E98}"/>
      </w:docPartPr>
      <w:docPartBody>
        <w:p w:rsidR="0002078A" w:rsidRDefault="002D4BE3" w:rsidP="002D4BE3">
          <w:pPr>
            <w:pStyle w:val="B72EC38C196E4C2AAC2A991E8D513696"/>
          </w:pPr>
          <w:r>
            <w:rPr>
              <w:rStyle w:val="PlaceholderText"/>
            </w:rPr>
            <w:t>Enter comments for any deficiencies noted and/or any records where this standard may not be applicable.</w:t>
          </w:r>
        </w:p>
      </w:docPartBody>
    </w:docPart>
    <w:docPart>
      <w:docPartPr>
        <w:name w:val="FD51275743014E56B6398BB11B1DA7AB"/>
        <w:category>
          <w:name w:val="General"/>
          <w:gallery w:val="placeholder"/>
        </w:category>
        <w:types>
          <w:type w:val="bbPlcHdr"/>
        </w:types>
        <w:behaviors>
          <w:behavior w:val="content"/>
        </w:behaviors>
        <w:guid w:val="{30BDB53D-1B56-4FE0-A831-0C09721C0AB1}"/>
      </w:docPartPr>
      <w:docPartBody>
        <w:p w:rsidR="0002078A" w:rsidRDefault="002D4BE3" w:rsidP="002D4BE3">
          <w:pPr>
            <w:pStyle w:val="FD51275743014E56B6398BB11B1DA7AB"/>
          </w:pPr>
          <w:r>
            <w:rPr>
              <w:rStyle w:val="PlaceholderText"/>
            </w:rPr>
            <w:t># Deficient</w:t>
          </w:r>
        </w:p>
      </w:docPartBody>
    </w:docPart>
    <w:docPart>
      <w:docPartPr>
        <w:name w:val="50A57200CE334111BE0C2C84F87A2945"/>
        <w:category>
          <w:name w:val="General"/>
          <w:gallery w:val="placeholder"/>
        </w:category>
        <w:types>
          <w:type w:val="bbPlcHdr"/>
        </w:types>
        <w:behaviors>
          <w:behavior w:val="content"/>
        </w:behaviors>
        <w:guid w:val="{C669112B-EF8D-4241-9E18-F8B9F26C6F92}"/>
      </w:docPartPr>
      <w:docPartBody>
        <w:p w:rsidR="0002078A" w:rsidRDefault="002D4BE3" w:rsidP="002D4BE3">
          <w:pPr>
            <w:pStyle w:val="50A57200CE334111BE0C2C84F87A2945"/>
          </w:pPr>
          <w:r>
            <w:rPr>
              <w:rStyle w:val="PlaceholderText"/>
            </w:rPr>
            <w:t>Total Reviewed</w:t>
          </w:r>
        </w:p>
      </w:docPartBody>
    </w:docPart>
    <w:docPart>
      <w:docPartPr>
        <w:name w:val="92D93B1C583E481BB79D7CE3387924B6"/>
        <w:category>
          <w:name w:val="General"/>
          <w:gallery w:val="placeholder"/>
        </w:category>
        <w:types>
          <w:type w:val="bbPlcHdr"/>
        </w:types>
        <w:behaviors>
          <w:behavior w:val="content"/>
        </w:behaviors>
        <w:guid w:val="{DE277B3D-DB37-4D41-935D-1A6780CE72A5}"/>
      </w:docPartPr>
      <w:docPartBody>
        <w:p w:rsidR="0002078A" w:rsidRDefault="002D4BE3" w:rsidP="002D4BE3">
          <w:pPr>
            <w:pStyle w:val="92D93B1C583E481BB79D7CE3387924B6"/>
          </w:pPr>
          <w:r>
            <w:rPr>
              <w:rStyle w:val="PlaceholderText"/>
            </w:rPr>
            <w:t>Enter comments for any deficiencies noted and/or any records where this standard may not be applicable.</w:t>
          </w:r>
        </w:p>
      </w:docPartBody>
    </w:docPart>
    <w:docPart>
      <w:docPartPr>
        <w:name w:val="9266C17E81D1469992FE88D9CE0AC6E5"/>
        <w:category>
          <w:name w:val="General"/>
          <w:gallery w:val="placeholder"/>
        </w:category>
        <w:types>
          <w:type w:val="bbPlcHdr"/>
        </w:types>
        <w:behaviors>
          <w:behavior w:val="content"/>
        </w:behaviors>
        <w:guid w:val="{3FF95056-6FD9-462F-B26F-078D940C7BE3}"/>
      </w:docPartPr>
      <w:docPartBody>
        <w:p w:rsidR="0002078A" w:rsidRDefault="002D4BE3" w:rsidP="002D4BE3">
          <w:pPr>
            <w:pStyle w:val="9266C17E81D1469992FE88D9CE0AC6E5"/>
          </w:pPr>
          <w:r>
            <w:rPr>
              <w:rStyle w:val="PlaceholderText"/>
            </w:rPr>
            <w:t># Deficient</w:t>
          </w:r>
        </w:p>
      </w:docPartBody>
    </w:docPart>
    <w:docPart>
      <w:docPartPr>
        <w:name w:val="B768242B277D4953938C83694D79EFC0"/>
        <w:category>
          <w:name w:val="General"/>
          <w:gallery w:val="placeholder"/>
        </w:category>
        <w:types>
          <w:type w:val="bbPlcHdr"/>
        </w:types>
        <w:behaviors>
          <w:behavior w:val="content"/>
        </w:behaviors>
        <w:guid w:val="{D426BFC1-56CA-44F7-B4C2-B0D449939636}"/>
      </w:docPartPr>
      <w:docPartBody>
        <w:p w:rsidR="0002078A" w:rsidRDefault="002D4BE3" w:rsidP="002D4BE3">
          <w:pPr>
            <w:pStyle w:val="B768242B277D4953938C83694D79EFC0"/>
          </w:pPr>
          <w:r>
            <w:rPr>
              <w:rStyle w:val="PlaceholderText"/>
            </w:rPr>
            <w:t>Total Reviewed</w:t>
          </w:r>
        </w:p>
      </w:docPartBody>
    </w:docPart>
    <w:docPart>
      <w:docPartPr>
        <w:name w:val="FDB3668E78EE41A6861A166B623AF990"/>
        <w:category>
          <w:name w:val="General"/>
          <w:gallery w:val="placeholder"/>
        </w:category>
        <w:types>
          <w:type w:val="bbPlcHdr"/>
        </w:types>
        <w:behaviors>
          <w:behavior w:val="content"/>
        </w:behaviors>
        <w:guid w:val="{8BE10FCA-C2CC-428A-864C-0BAC705A090A}"/>
      </w:docPartPr>
      <w:docPartBody>
        <w:p w:rsidR="0002078A" w:rsidRDefault="002D4BE3" w:rsidP="002D4BE3">
          <w:pPr>
            <w:pStyle w:val="FDB3668E78EE41A6861A166B623AF990"/>
          </w:pPr>
          <w:r>
            <w:rPr>
              <w:rStyle w:val="PlaceholderText"/>
            </w:rPr>
            <w:t>Enter comments for any deficiencies noted and/or any records where this standard may not be applicable.</w:t>
          </w:r>
        </w:p>
      </w:docPartBody>
    </w:docPart>
    <w:docPart>
      <w:docPartPr>
        <w:name w:val="396AEAF5B8EB4232A261AA03E66BD2D7"/>
        <w:category>
          <w:name w:val="General"/>
          <w:gallery w:val="placeholder"/>
        </w:category>
        <w:types>
          <w:type w:val="bbPlcHdr"/>
        </w:types>
        <w:behaviors>
          <w:behavior w:val="content"/>
        </w:behaviors>
        <w:guid w:val="{9037A514-8D57-4C89-AA82-7FDD6B3E9708}"/>
      </w:docPartPr>
      <w:docPartBody>
        <w:p w:rsidR="0002078A" w:rsidRDefault="002D4BE3" w:rsidP="002D4BE3">
          <w:pPr>
            <w:pStyle w:val="396AEAF5B8EB4232A261AA03E66BD2D7"/>
          </w:pPr>
          <w:r>
            <w:rPr>
              <w:rStyle w:val="PlaceholderText"/>
            </w:rPr>
            <w:t># Deficient</w:t>
          </w:r>
        </w:p>
      </w:docPartBody>
    </w:docPart>
    <w:docPart>
      <w:docPartPr>
        <w:name w:val="C5C14E2261D2484B9209A09E336D897E"/>
        <w:category>
          <w:name w:val="General"/>
          <w:gallery w:val="placeholder"/>
        </w:category>
        <w:types>
          <w:type w:val="bbPlcHdr"/>
        </w:types>
        <w:behaviors>
          <w:behavior w:val="content"/>
        </w:behaviors>
        <w:guid w:val="{70A1AB77-A357-4D38-8F90-EA413C6B01B0}"/>
      </w:docPartPr>
      <w:docPartBody>
        <w:p w:rsidR="0002078A" w:rsidRDefault="002D4BE3" w:rsidP="002D4BE3">
          <w:pPr>
            <w:pStyle w:val="C5C14E2261D2484B9209A09E336D897E"/>
          </w:pPr>
          <w:r>
            <w:rPr>
              <w:rStyle w:val="PlaceholderText"/>
            </w:rPr>
            <w:t>Total Reviewed</w:t>
          </w:r>
        </w:p>
      </w:docPartBody>
    </w:docPart>
    <w:docPart>
      <w:docPartPr>
        <w:name w:val="3B3A7D90CC024299B279F67BAB3312DE"/>
        <w:category>
          <w:name w:val="General"/>
          <w:gallery w:val="placeholder"/>
        </w:category>
        <w:types>
          <w:type w:val="bbPlcHdr"/>
        </w:types>
        <w:behaviors>
          <w:behavior w:val="content"/>
        </w:behaviors>
        <w:guid w:val="{117137D9-CD61-4ED0-8FEA-45D263BD838B}"/>
      </w:docPartPr>
      <w:docPartBody>
        <w:p w:rsidR="0002078A" w:rsidRDefault="002D4BE3" w:rsidP="002D4BE3">
          <w:pPr>
            <w:pStyle w:val="3B3A7D90CC024299B279F67BAB3312DE"/>
          </w:pPr>
          <w:r>
            <w:rPr>
              <w:rStyle w:val="PlaceholderText"/>
            </w:rPr>
            <w:t>Enter comments for any deficiencies noted and/or any records where this standard may not be applicable.</w:t>
          </w:r>
        </w:p>
      </w:docPartBody>
    </w:docPart>
    <w:docPart>
      <w:docPartPr>
        <w:name w:val="AB69C88BFCF84278BC14CCBC0E0D7D3C"/>
        <w:category>
          <w:name w:val="General"/>
          <w:gallery w:val="placeholder"/>
        </w:category>
        <w:types>
          <w:type w:val="bbPlcHdr"/>
        </w:types>
        <w:behaviors>
          <w:behavior w:val="content"/>
        </w:behaviors>
        <w:guid w:val="{B2C8C956-FCD3-475C-BC80-67E0D6ACC8B4}"/>
      </w:docPartPr>
      <w:docPartBody>
        <w:p w:rsidR="0002078A" w:rsidRDefault="002D4BE3" w:rsidP="002D4BE3">
          <w:pPr>
            <w:pStyle w:val="AB69C88BFCF84278BC14CCBC0E0D7D3C"/>
          </w:pPr>
          <w:r>
            <w:rPr>
              <w:rStyle w:val="PlaceholderText"/>
            </w:rPr>
            <w:t># Deficient</w:t>
          </w:r>
        </w:p>
      </w:docPartBody>
    </w:docPart>
    <w:docPart>
      <w:docPartPr>
        <w:name w:val="4B7629FA158D4BF8B988CE8242AF68FD"/>
        <w:category>
          <w:name w:val="General"/>
          <w:gallery w:val="placeholder"/>
        </w:category>
        <w:types>
          <w:type w:val="bbPlcHdr"/>
        </w:types>
        <w:behaviors>
          <w:behavior w:val="content"/>
        </w:behaviors>
        <w:guid w:val="{C812F099-133B-4957-9CCB-F9AA91A4B354}"/>
      </w:docPartPr>
      <w:docPartBody>
        <w:p w:rsidR="0002078A" w:rsidRDefault="002D4BE3" w:rsidP="002D4BE3">
          <w:pPr>
            <w:pStyle w:val="4B7629FA158D4BF8B988CE8242AF68FD"/>
          </w:pPr>
          <w:r>
            <w:rPr>
              <w:rStyle w:val="PlaceholderText"/>
            </w:rPr>
            <w:t>Total Reviewed</w:t>
          </w:r>
        </w:p>
      </w:docPartBody>
    </w:docPart>
    <w:docPart>
      <w:docPartPr>
        <w:name w:val="694BA68EC5D34F37BF6F3A7A5EDB35BE"/>
        <w:category>
          <w:name w:val="General"/>
          <w:gallery w:val="placeholder"/>
        </w:category>
        <w:types>
          <w:type w:val="bbPlcHdr"/>
        </w:types>
        <w:behaviors>
          <w:behavior w:val="content"/>
        </w:behaviors>
        <w:guid w:val="{E8D8F186-4B4F-48E8-9138-70595118A417}"/>
      </w:docPartPr>
      <w:docPartBody>
        <w:p w:rsidR="0002078A" w:rsidRDefault="002D4BE3" w:rsidP="002D4BE3">
          <w:pPr>
            <w:pStyle w:val="694BA68EC5D34F37BF6F3A7A5EDB35BE"/>
          </w:pPr>
          <w:r>
            <w:rPr>
              <w:rStyle w:val="PlaceholderText"/>
            </w:rPr>
            <w:t>Enter comments for any deficiencies noted and/or any records where this standard may not be applicable.</w:t>
          </w:r>
        </w:p>
      </w:docPartBody>
    </w:docPart>
    <w:docPart>
      <w:docPartPr>
        <w:name w:val="F7C027970E63427E9B9F7BEA0E53BBFD"/>
        <w:category>
          <w:name w:val="General"/>
          <w:gallery w:val="placeholder"/>
        </w:category>
        <w:types>
          <w:type w:val="bbPlcHdr"/>
        </w:types>
        <w:behaviors>
          <w:behavior w:val="content"/>
        </w:behaviors>
        <w:guid w:val="{A3483F28-9699-452C-A301-E3524D1CE82D}"/>
      </w:docPartPr>
      <w:docPartBody>
        <w:p w:rsidR="0002078A" w:rsidRDefault="002D4BE3" w:rsidP="002D4BE3">
          <w:pPr>
            <w:pStyle w:val="F7C027970E63427E9B9F7BEA0E53BBFD"/>
          </w:pPr>
          <w:r>
            <w:rPr>
              <w:rStyle w:val="PlaceholderText"/>
            </w:rPr>
            <w:t># Deficient</w:t>
          </w:r>
        </w:p>
      </w:docPartBody>
    </w:docPart>
    <w:docPart>
      <w:docPartPr>
        <w:name w:val="2153265C75504F1D9ED2FB3CE3C814DB"/>
        <w:category>
          <w:name w:val="General"/>
          <w:gallery w:val="placeholder"/>
        </w:category>
        <w:types>
          <w:type w:val="bbPlcHdr"/>
        </w:types>
        <w:behaviors>
          <w:behavior w:val="content"/>
        </w:behaviors>
        <w:guid w:val="{F5C80246-864D-4275-B574-3592483A8BD1}"/>
      </w:docPartPr>
      <w:docPartBody>
        <w:p w:rsidR="0002078A" w:rsidRDefault="002D4BE3" w:rsidP="002D4BE3">
          <w:pPr>
            <w:pStyle w:val="2153265C75504F1D9ED2FB3CE3C814DB"/>
          </w:pPr>
          <w:r>
            <w:rPr>
              <w:rStyle w:val="PlaceholderText"/>
            </w:rPr>
            <w:t>Total Reviewed</w:t>
          </w:r>
        </w:p>
      </w:docPartBody>
    </w:docPart>
    <w:docPart>
      <w:docPartPr>
        <w:name w:val="F2A71705615C4C1F87232AAF48D78289"/>
        <w:category>
          <w:name w:val="General"/>
          <w:gallery w:val="placeholder"/>
        </w:category>
        <w:types>
          <w:type w:val="bbPlcHdr"/>
        </w:types>
        <w:behaviors>
          <w:behavior w:val="content"/>
        </w:behaviors>
        <w:guid w:val="{5A397937-84CD-40DF-9F5B-4A26B836F66A}"/>
      </w:docPartPr>
      <w:docPartBody>
        <w:p w:rsidR="0002078A" w:rsidRDefault="002D4BE3" w:rsidP="002D4BE3">
          <w:pPr>
            <w:pStyle w:val="F2A71705615C4C1F87232AAF48D78289"/>
          </w:pPr>
          <w:r>
            <w:rPr>
              <w:rStyle w:val="PlaceholderText"/>
            </w:rPr>
            <w:t>Enter comments for any deficiencies noted and/or any records where this standard may not be applicable.</w:t>
          </w:r>
        </w:p>
      </w:docPartBody>
    </w:docPart>
    <w:docPart>
      <w:docPartPr>
        <w:name w:val="3EF4BE9C59894CB7855DE93493023EC8"/>
        <w:category>
          <w:name w:val="General"/>
          <w:gallery w:val="placeholder"/>
        </w:category>
        <w:types>
          <w:type w:val="bbPlcHdr"/>
        </w:types>
        <w:behaviors>
          <w:behavior w:val="content"/>
        </w:behaviors>
        <w:guid w:val="{44D60964-9C9F-4EE2-AD47-C435D0ADA76C}"/>
      </w:docPartPr>
      <w:docPartBody>
        <w:p w:rsidR="0002078A" w:rsidRDefault="002D4BE3" w:rsidP="002D4BE3">
          <w:pPr>
            <w:pStyle w:val="3EF4BE9C59894CB7855DE93493023EC8"/>
          </w:pPr>
          <w:r>
            <w:rPr>
              <w:rStyle w:val="PlaceholderText"/>
            </w:rPr>
            <w:t># Deficient</w:t>
          </w:r>
        </w:p>
      </w:docPartBody>
    </w:docPart>
    <w:docPart>
      <w:docPartPr>
        <w:name w:val="DF7E3A94ECD94977B260B0A985B53E64"/>
        <w:category>
          <w:name w:val="General"/>
          <w:gallery w:val="placeholder"/>
        </w:category>
        <w:types>
          <w:type w:val="bbPlcHdr"/>
        </w:types>
        <w:behaviors>
          <w:behavior w:val="content"/>
        </w:behaviors>
        <w:guid w:val="{031A3C86-CA19-49F9-B80D-E5A82EAD609F}"/>
      </w:docPartPr>
      <w:docPartBody>
        <w:p w:rsidR="0002078A" w:rsidRDefault="002D4BE3" w:rsidP="002D4BE3">
          <w:pPr>
            <w:pStyle w:val="DF7E3A94ECD94977B260B0A985B53E64"/>
          </w:pPr>
          <w:r>
            <w:rPr>
              <w:rStyle w:val="PlaceholderText"/>
            </w:rPr>
            <w:t>Total Reviewed</w:t>
          </w:r>
        </w:p>
      </w:docPartBody>
    </w:docPart>
    <w:docPart>
      <w:docPartPr>
        <w:name w:val="C1821B2C35824ACE9503A816C7F6945B"/>
        <w:category>
          <w:name w:val="General"/>
          <w:gallery w:val="placeholder"/>
        </w:category>
        <w:types>
          <w:type w:val="bbPlcHdr"/>
        </w:types>
        <w:behaviors>
          <w:behavior w:val="content"/>
        </w:behaviors>
        <w:guid w:val="{2723AEB5-5167-4B28-8B18-110B23CBF936}"/>
      </w:docPartPr>
      <w:docPartBody>
        <w:p w:rsidR="0002078A" w:rsidRDefault="002D4BE3" w:rsidP="002D4BE3">
          <w:pPr>
            <w:pStyle w:val="C1821B2C35824ACE9503A816C7F6945B"/>
          </w:pPr>
          <w:r>
            <w:rPr>
              <w:rStyle w:val="PlaceholderText"/>
            </w:rPr>
            <w:t>Enter comments for any deficiencies noted and/or any records where this standard may not be applicable.</w:t>
          </w:r>
        </w:p>
      </w:docPartBody>
    </w:docPart>
    <w:docPart>
      <w:docPartPr>
        <w:name w:val="48431462B3EC466290D56618C1929221"/>
        <w:category>
          <w:name w:val="General"/>
          <w:gallery w:val="placeholder"/>
        </w:category>
        <w:types>
          <w:type w:val="bbPlcHdr"/>
        </w:types>
        <w:behaviors>
          <w:behavior w:val="content"/>
        </w:behaviors>
        <w:guid w:val="{8E39E77B-61B7-4283-B12D-C8EAB15C5618}"/>
      </w:docPartPr>
      <w:docPartBody>
        <w:p w:rsidR="0002078A" w:rsidRDefault="002D4BE3" w:rsidP="002D4BE3">
          <w:pPr>
            <w:pStyle w:val="48431462B3EC466290D56618C1929221"/>
          </w:pPr>
          <w:r>
            <w:rPr>
              <w:rStyle w:val="PlaceholderText"/>
            </w:rPr>
            <w:t># Deficient</w:t>
          </w:r>
        </w:p>
      </w:docPartBody>
    </w:docPart>
    <w:docPart>
      <w:docPartPr>
        <w:name w:val="86F162B159C94E5FA3D671B5FC06B8EE"/>
        <w:category>
          <w:name w:val="General"/>
          <w:gallery w:val="placeholder"/>
        </w:category>
        <w:types>
          <w:type w:val="bbPlcHdr"/>
        </w:types>
        <w:behaviors>
          <w:behavior w:val="content"/>
        </w:behaviors>
        <w:guid w:val="{AC1C74A8-4BBD-48A6-A588-28180EB497A4}"/>
      </w:docPartPr>
      <w:docPartBody>
        <w:p w:rsidR="0002078A" w:rsidRDefault="002D4BE3" w:rsidP="002D4BE3">
          <w:pPr>
            <w:pStyle w:val="86F162B159C94E5FA3D671B5FC06B8EE"/>
          </w:pPr>
          <w:r>
            <w:rPr>
              <w:rStyle w:val="PlaceholderText"/>
            </w:rPr>
            <w:t>Total Reviewed</w:t>
          </w:r>
        </w:p>
      </w:docPartBody>
    </w:docPart>
    <w:docPart>
      <w:docPartPr>
        <w:name w:val="1B6E0440CEB64070A250EB6F016A4CF6"/>
        <w:category>
          <w:name w:val="General"/>
          <w:gallery w:val="placeholder"/>
        </w:category>
        <w:types>
          <w:type w:val="bbPlcHdr"/>
        </w:types>
        <w:behaviors>
          <w:behavior w:val="content"/>
        </w:behaviors>
        <w:guid w:val="{9A9EF650-A265-4604-AF5E-2ADFA61BABED}"/>
      </w:docPartPr>
      <w:docPartBody>
        <w:p w:rsidR="0002078A" w:rsidRDefault="002D4BE3" w:rsidP="002D4BE3">
          <w:pPr>
            <w:pStyle w:val="1B6E0440CEB64070A250EB6F016A4CF6"/>
          </w:pPr>
          <w:r>
            <w:rPr>
              <w:rStyle w:val="PlaceholderText"/>
            </w:rPr>
            <w:t>Enter comments for any deficiencies noted and/or any records where this standard may not be applicable.</w:t>
          </w:r>
        </w:p>
      </w:docPartBody>
    </w:docPart>
    <w:docPart>
      <w:docPartPr>
        <w:name w:val="215922A1F5A9456FBCC95BD05629ADC5"/>
        <w:category>
          <w:name w:val="General"/>
          <w:gallery w:val="placeholder"/>
        </w:category>
        <w:types>
          <w:type w:val="bbPlcHdr"/>
        </w:types>
        <w:behaviors>
          <w:behavior w:val="content"/>
        </w:behaviors>
        <w:guid w:val="{80C4CE8A-D2AE-4008-9B91-4E8C774765FA}"/>
      </w:docPartPr>
      <w:docPartBody>
        <w:p w:rsidR="0002078A" w:rsidRDefault="002D4BE3" w:rsidP="002D4BE3">
          <w:pPr>
            <w:pStyle w:val="215922A1F5A9456FBCC95BD05629ADC5"/>
          </w:pPr>
          <w:r>
            <w:rPr>
              <w:rStyle w:val="PlaceholderText"/>
            </w:rPr>
            <w:t># Deficient</w:t>
          </w:r>
        </w:p>
      </w:docPartBody>
    </w:docPart>
    <w:docPart>
      <w:docPartPr>
        <w:name w:val="275EB33842A547BEBE521EA61227A539"/>
        <w:category>
          <w:name w:val="General"/>
          <w:gallery w:val="placeholder"/>
        </w:category>
        <w:types>
          <w:type w:val="bbPlcHdr"/>
        </w:types>
        <w:behaviors>
          <w:behavior w:val="content"/>
        </w:behaviors>
        <w:guid w:val="{571B29BB-25BC-46A1-A4D6-42ADDC78F3E1}"/>
      </w:docPartPr>
      <w:docPartBody>
        <w:p w:rsidR="0002078A" w:rsidRDefault="002D4BE3" w:rsidP="002D4BE3">
          <w:pPr>
            <w:pStyle w:val="275EB33842A547BEBE521EA61227A539"/>
          </w:pPr>
          <w:r>
            <w:rPr>
              <w:rStyle w:val="PlaceholderText"/>
            </w:rPr>
            <w:t>Total Reviewed</w:t>
          </w:r>
        </w:p>
      </w:docPartBody>
    </w:docPart>
    <w:docPart>
      <w:docPartPr>
        <w:name w:val="F26866C092F6480494E5A37138A31445"/>
        <w:category>
          <w:name w:val="General"/>
          <w:gallery w:val="placeholder"/>
        </w:category>
        <w:types>
          <w:type w:val="bbPlcHdr"/>
        </w:types>
        <w:behaviors>
          <w:behavior w:val="content"/>
        </w:behaviors>
        <w:guid w:val="{5A6A2648-1321-4F43-814D-9DE524107CB2}"/>
      </w:docPartPr>
      <w:docPartBody>
        <w:p w:rsidR="0002078A" w:rsidRDefault="002D4BE3" w:rsidP="002D4BE3">
          <w:pPr>
            <w:pStyle w:val="F26866C092F6480494E5A37138A31445"/>
          </w:pPr>
          <w:r>
            <w:rPr>
              <w:rStyle w:val="PlaceholderText"/>
            </w:rPr>
            <w:t>Enter comments for any deficiencies noted and/or any records where this standard may not be applicable.</w:t>
          </w:r>
        </w:p>
      </w:docPartBody>
    </w:docPart>
    <w:docPart>
      <w:docPartPr>
        <w:name w:val="B323564FF8E64E7A8AEAC2700283C705"/>
        <w:category>
          <w:name w:val="General"/>
          <w:gallery w:val="placeholder"/>
        </w:category>
        <w:types>
          <w:type w:val="bbPlcHdr"/>
        </w:types>
        <w:behaviors>
          <w:behavior w:val="content"/>
        </w:behaviors>
        <w:guid w:val="{FBBBDD50-D55D-4DD9-855B-7D9739AE795A}"/>
      </w:docPartPr>
      <w:docPartBody>
        <w:p w:rsidR="0002078A" w:rsidRDefault="002D4BE3" w:rsidP="002D4BE3">
          <w:pPr>
            <w:pStyle w:val="B323564FF8E64E7A8AEAC2700283C705"/>
          </w:pPr>
          <w:r w:rsidRPr="008E4B57">
            <w:rPr>
              <w:rStyle w:val="PlaceholderText"/>
            </w:rPr>
            <w:t>Click or tap here to enter text.</w:t>
          </w:r>
        </w:p>
      </w:docPartBody>
    </w:docPart>
    <w:docPart>
      <w:docPartPr>
        <w:name w:val="0132B4AFB26449B78AE8332CF6A8E2E6"/>
        <w:category>
          <w:name w:val="General"/>
          <w:gallery w:val="placeholder"/>
        </w:category>
        <w:types>
          <w:type w:val="bbPlcHdr"/>
        </w:types>
        <w:behaviors>
          <w:behavior w:val="content"/>
        </w:behaviors>
        <w:guid w:val="{07949E12-0567-4E03-B8F1-C01C9B508C0C}"/>
      </w:docPartPr>
      <w:docPartBody>
        <w:p w:rsidR="0002078A" w:rsidRDefault="002D4BE3" w:rsidP="002D4BE3">
          <w:pPr>
            <w:pStyle w:val="0132B4AFB26449B78AE8332CF6A8E2E6"/>
          </w:pPr>
          <w:r>
            <w:rPr>
              <w:rStyle w:val="PlaceholderText"/>
            </w:rPr>
            <w:t># Deficient</w:t>
          </w:r>
        </w:p>
      </w:docPartBody>
    </w:docPart>
    <w:docPart>
      <w:docPartPr>
        <w:name w:val="6D943C04900B44909AEF473093F29CDD"/>
        <w:category>
          <w:name w:val="General"/>
          <w:gallery w:val="placeholder"/>
        </w:category>
        <w:types>
          <w:type w:val="bbPlcHdr"/>
        </w:types>
        <w:behaviors>
          <w:behavior w:val="content"/>
        </w:behaviors>
        <w:guid w:val="{97CE5E1E-1442-4EF5-B7C7-10AE5D177D1A}"/>
      </w:docPartPr>
      <w:docPartBody>
        <w:p w:rsidR="0002078A" w:rsidRDefault="002D4BE3" w:rsidP="002D4BE3">
          <w:pPr>
            <w:pStyle w:val="6D943C04900B44909AEF473093F29CDD"/>
          </w:pPr>
          <w:r>
            <w:rPr>
              <w:rStyle w:val="PlaceholderText"/>
            </w:rPr>
            <w:t>Total Reviewed</w:t>
          </w:r>
        </w:p>
      </w:docPartBody>
    </w:docPart>
    <w:docPart>
      <w:docPartPr>
        <w:name w:val="FA8D85D7CBEC4CFCBD11002B58CE059B"/>
        <w:category>
          <w:name w:val="General"/>
          <w:gallery w:val="placeholder"/>
        </w:category>
        <w:types>
          <w:type w:val="bbPlcHdr"/>
        </w:types>
        <w:behaviors>
          <w:behavior w:val="content"/>
        </w:behaviors>
        <w:guid w:val="{87C38258-2C09-44E6-AAA0-1B2D14954FA2}"/>
      </w:docPartPr>
      <w:docPartBody>
        <w:p w:rsidR="0002078A" w:rsidRDefault="002D4BE3" w:rsidP="002D4BE3">
          <w:pPr>
            <w:pStyle w:val="FA8D85D7CBEC4CFCBD11002B58CE059B"/>
          </w:pPr>
          <w:r>
            <w:rPr>
              <w:rStyle w:val="PlaceholderText"/>
            </w:rPr>
            <w:t>Enter comments for any deficiencies noted and/or any records where this standard may not be applicable.</w:t>
          </w:r>
        </w:p>
      </w:docPartBody>
    </w:docPart>
    <w:docPart>
      <w:docPartPr>
        <w:name w:val="4BB86FBB972E405AB15DE134EBD2EB04"/>
        <w:category>
          <w:name w:val="General"/>
          <w:gallery w:val="placeholder"/>
        </w:category>
        <w:types>
          <w:type w:val="bbPlcHdr"/>
        </w:types>
        <w:behaviors>
          <w:behavior w:val="content"/>
        </w:behaviors>
        <w:guid w:val="{824781FA-116A-4D66-9909-61525C087084}"/>
      </w:docPartPr>
      <w:docPartBody>
        <w:p w:rsidR="0002078A" w:rsidRDefault="002D4BE3" w:rsidP="002D4BE3">
          <w:pPr>
            <w:pStyle w:val="4BB86FBB972E405AB15DE134EBD2EB04"/>
          </w:pPr>
          <w:r w:rsidRPr="008E4B57">
            <w:rPr>
              <w:rStyle w:val="PlaceholderText"/>
            </w:rPr>
            <w:t>Click or tap here to enter text.</w:t>
          </w:r>
        </w:p>
      </w:docPartBody>
    </w:docPart>
    <w:docPart>
      <w:docPartPr>
        <w:name w:val="604B915715DF4859941DE34786676FD8"/>
        <w:category>
          <w:name w:val="General"/>
          <w:gallery w:val="placeholder"/>
        </w:category>
        <w:types>
          <w:type w:val="bbPlcHdr"/>
        </w:types>
        <w:behaviors>
          <w:behavior w:val="content"/>
        </w:behaviors>
        <w:guid w:val="{2AE65ECB-4518-454F-8F98-7D2DCE0E641A}"/>
      </w:docPartPr>
      <w:docPartBody>
        <w:p w:rsidR="0002078A" w:rsidRDefault="002D4BE3" w:rsidP="002D4BE3">
          <w:pPr>
            <w:pStyle w:val="604B915715DF4859941DE34786676FD8"/>
          </w:pPr>
          <w:r>
            <w:rPr>
              <w:rStyle w:val="PlaceholderText"/>
            </w:rPr>
            <w:t># Deficient</w:t>
          </w:r>
        </w:p>
      </w:docPartBody>
    </w:docPart>
    <w:docPart>
      <w:docPartPr>
        <w:name w:val="E2063A57B1984AEEB024992DCBC562EB"/>
        <w:category>
          <w:name w:val="General"/>
          <w:gallery w:val="placeholder"/>
        </w:category>
        <w:types>
          <w:type w:val="bbPlcHdr"/>
        </w:types>
        <w:behaviors>
          <w:behavior w:val="content"/>
        </w:behaviors>
        <w:guid w:val="{85192654-78A7-4085-AF5A-241B9430A16B}"/>
      </w:docPartPr>
      <w:docPartBody>
        <w:p w:rsidR="0002078A" w:rsidRDefault="002D4BE3" w:rsidP="002D4BE3">
          <w:pPr>
            <w:pStyle w:val="E2063A57B1984AEEB024992DCBC562EB"/>
          </w:pPr>
          <w:r>
            <w:rPr>
              <w:rStyle w:val="PlaceholderText"/>
            </w:rPr>
            <w:t>Total Reviewed</w:t>
          </w:r>
        </w:p>
      </w:docPartBody>
    </w:docPart>
    <w:docPart>
      <w:docPartPr>
        <w:name w:val="9E147CB0C8BF445896FAF14F4509D1F5"/>
        <w:category>
          <w:name w:val="General"/>
          <w:gallery w:val="placeholder"/>
        </w:category>
        <w:types>
          <w:type w:val="bbPlcHdr"/>
        </w:types>
        <w:behaviors>
          <w:behavior w:val="content"/>
        </w:behaviors>
        <w:guid w:val="{05E13D24-9E45-4D68-9F55-4D5BF1AF4B30}"/>
      </w:docPartPr>
      <w:docPartBody>
        <w:p w:rsidR="0002078A" w:rsidRDefault="002D4BE3" w:rsidP="002D4BE3">
          <w:pPr>
            <w:pStyle w:val="9E147CB0C8BF445896FAF14F4509D1F5"/>
          </w:pPr>
          <w:r>
            <w:rPr>
              <w:rStyle w:val="PlaceholderText"/>
            </w:rPr>
            <w:t>Enter comments for any deficiencies noted and/or any records where this standard may not be applicable.</w:t>
          </w:r>
        </w:p>
      </w:docPartBody>
    </w:docPart>
    <w:docPart>
      <w:docPartPr>
        <w:name w:val="A5EDEFCBF90B415D81F1E6FB322AD3BD"/>
        <w:category>
          <w:name w:val="General"/>
          <w:gallery w:val="placeholder"/>
        </w:category>
        <w:types>
          <w:type w:val="bbPlcHdr"/>
        </w:types>
        <w:behaviors>
          <w:behavior w:val="content"/>
        </w:behaviors>
        <w:guid w:val="{DAFE85FA-3B7E-44F4-B7BD-A12BFAEA96E6}"/>
      </w:docPartPr>
      <w:docPartBody>
        <w:p w:rsidR="0002078A" w:rsidRDefault="002D4BE3" w:rsidP="002D4BE3">
          <w:pPr>
            <w:pStyle w:val="A5EDEFCBF90B415D81F1E6FB322AD3BD"/>
          </w:pPr>
          <w:r>
            <w:rPr>
              <w:rStyle w:val="PlaceholderText"/>
            </w:rPr>
            <w:t># Deficient</w:t>
          </w:r>
        </w:p>
      </w:docPartBody>
    </w:docPart>
    <w:docPart>
      <w:docPartPr>
        <w:name w:val="B45043EC10B04F22BEFCC9A4972D4FAD"/>
        <w:category>
          <w:name w:val="General"/>
          <w:gallery w:val="placeholder"/>
        </w:category>
        <w:types>
          <w:type w:val="bbPlcHdr"/>
        </w:types>
        <w:behaviors>
          <w:behavior w:val="content"/>
        </w:behaviors>
        <w:guid w:val="{6C9D8604-5256-4982-8466-BE5BA2911BF6}"/>
      </w:docPartPr>
      <w:docPartBody>
        <w:p w:rsidR="0002078A" w:rsidRDefault="002D4BE3" w:rsidP="002D4BE3">
          <w:pPr>
            <w:pStyle w:val="B45043EC10B04F22BEFCC9A4972D4FAD"/>
          </w:pPr>
          <w:r>
            <w:rPr>
              <w:rStyle w:val="PlaceholderText"/>
            </w:rPr>
            <w:t>Total Reviewed</w:t>
          </w:r>
        </w:p>
      </w:docPartBody>
    </w:docPart>
    <w:docPart>
      <w:docPartPr>
        <w:name w:val="95E7D32E13404D0BA74E00ED1EDB1CCE"/>
        <w:category>
          <w:name w:val="General"/>
          <w:gallery w:val="placeholder"/>
        </w:category>
        <w:types>
          <w:type w:val="bbPlcHdr"/>
        </w:types>
        <w:behaviors>
          <w:behavior w:val="content"/>
        </w:behaviors>
        <w:guid w:val="{7280FFC3-0701-4DD7-B4B5-A867CBF5786F}"/>
      </w:docPartPr>
      <w:docPartBody>
        <w:p w:rsidR="0002078A" w:rsidRDefault="002D4BE3" w:rsidP="002D4BE3">
          <w:pPr>
            <w:pStyle w:val="95E7D32E13404D0BA74E00ED1EDB1CCE"/>
          </w:pPr>
          <w:r>
            <w:rPr>
              <w:rStyle w:val="PlaceholderText"/>
            </w:rPr>
            <w:t># Deficient</w:t>
          </w:r>
        </w:p>
      </w:docPartBody>
    </w:docPart>
    <w:docPart>
      <w:docPartPr>
        <w:name w:val="4F05BB40B427436F8B5F1C7C06580757"/>
        <w:category>
          <w:name w:val="General"/>
          <w:gallery w:val="placeholder"/>
        </w:category>
        <w:types>
          <w:type w:val="bbPlcHdr"/>
        </w:types>
        <w:behaviors>
          <w:behavior w:val="content"/>
        </w:behaviors>
        <w:guid w:val="{C4FF8457-498A-435D-B510-4614E3878A1A}"/>
      </w:docPartPr>
      <w:docPartBody>
        <w:p w:rsidR="0002078A" w:rsidRDefault="002D4BE3" w:rsidP="002D4BE3">
          <w:pPr>
            <w:pStyle w:val="4F05BB40B427436F8B5F1C7C06580757"/>
          </w:pPr>
          <w:r>
            <w:rPr>
              <w:rStyle w:val="PlaceholderText"/>
            </w:rPr>
            <w:t>Total Reviewed</w:t>
          </w:r>
        </w:p>
      </w:docPartBody>
    </w:docPart>
    <w:docPart>
      <w:docPartPr>
        <w:name w:val="0BE9A219A52A4B5CA6719C61E63213A6"/>
        <w:category>
          <w:name w:val="General"/>
          <w:gallery w:val="placeholder"/>
        </w:category>
        <w:types>
          <w:type w:val="bbPlcHdr"/>
        </w:types>
        <w:behaviors>
          <w:behavior w:val="content"/>
        </w:behaviors>
        <w:guid w:val="{EB04D6D6-E814-441A-B7FD-C9CAA99F0080}"/>
      </w:docPartPr>
      <w:docPartBody>
        <w:p w:rsidR="0002078A" w:rsidRDefault="002D4BE3" w:rsidP="002D4BE3">
          <w:pPr>
            <w:pStyle w:val="0BE9A219A52A4B5CA6719C61E63213A6"/>
          </w:pPr>
          <w:r>
            <w:rPr>
              <w:rStyle w:val="PlaceholderText"/>
            </w:rPr>
            <w:t># Deficient</w:t>
          </w:r>
        </w:p>
      </w:docPartBody>
    </w:docPart>
    <w:docPart>
      <w:docPartPr>
        <w:name w:val="B44005F6486B430D8069B880085FCF13"/>
        <w:category>
          <w:name w:val="General"/>
          <w:gallery w:val="placeholder"/>
        </w:category>
        <w:types>
          <w:type w:val="bbPlcHdr"/>
        </w:types>
        <w:behaviors>
          <w:behavior w:val="content"/>
        </w:behaviors>
        <w:guid w:val="{C77C3232-50FB-4086-B6C7-B44BC4628E44}"/>
      </w:docPartPr>
      <w:docPartBody>
        <w:p w:rsidR="0002078A" w:rsidRDefault="002D4BE3" w:rsidP="002D4BE3">
          <w:pPr>
            <w:pStyle w:val="B44005F6486B430D8069B880085FCF13"/>
          </w:pPr>
          <w:r>
            <w:rPr>
              <w:rStyle w:val="PlaceholderText"/>
            </w:rPr>
            <w:t>Total Reviewed</w:t>
          </w:r>
        </w:p>
      </w:docPartBody>
    </w:docPart>
    <w:docPart>
      <w:docPartPr>
        <w:name w:val="295C0A6F81804C6BA5D4825EC617410D"/>
        <w:category>
          <w:name w:val="General"/>
          <w:gallery w:val="placeholder"/>
        </w:category>
        <w:types>
          <w:type w:val="bbPlcHdr"/>
        </w:types>
        <w:behaviors>
          <w:behavior w:val="content"/>
        </w:behaviors>
        <w:guid w:val="{C8B9ADEC-331F-4D6A-99B4-E824815C2E15}"/>
      </w:docPartPr>
      <w:docPartBody>
        <w:p w:rsidR="0002078A" w:rsidRDefault="002D4BE3" w:rsidP="002D4BE3">
          <w:pPr>
            <w:pStyle w:val="295C0A6F81804C6BA5D4825EC617410D"/>
          </w:pPr>
          <w:r>
            <w:rPr>
              <w:rStyle w:val="PlaceholderText"/>
            </w:rPr>
            <w:t># Deficient</w:t>
          </w:r>
        </w:p>
      </w:docPartBody>
    </w:docPart>
    <w:docPart>
      <w:docPartPr>
        <w:name w:val="D82831D69E134744860A34E7504C5AB9"/>
        <w:category>
          <w:name w:val="General"/>
          <w:gallery w:val="placeholder"/>
        </w:category>
        <w:types>
          <w:type w:val="bbPlcHdr"/>
        </w:types>
        <w:behaviors>
          <w:behavior w:val="content"/>
        </w:behaviors>
        <w:guid w:val="{398F4189-FEE9-4F84-989A-871F5616DDAE}"/>
      </w:docPartPr>
      <w:docPartBody>
        <w:p w:rsidR="0002078A" w:rsidRDefault="002D4BE3" w:rsidP="002D4BE3">
          <w:pPr>
            <w:pStyle w:val="D82831D69E134744860A34E7504C5AB9"/>
          </w:pPr>
          <w:r>
            <w:rPr>
              <w:rStyle w:val="PlaceholderText"/>
            </w:rPr>
            <w:t>Total Reviewed</w:t>
          </w:r>
        </w:p>
      </w:docPartBody>
    </w:docPart>
    <w:docPart>
      <w:docPartPr>
        <w:name w:val="72C0CA1476CC48B48767D6FD9E64B592"/>
        <w:category>
          <w:name w:val="General"/>
          <w:gallery w:val="placeholder"/>
        </w:category>
        <w:types>
          <w:type w:val="bbPlcHdr"/>
        </w:types>
        <w:behaviors>
          <w:behavior w:val="content"/>
        </w:behaviors>
        <w:guid w:val="{64CAEB2D-5281-489D-83C7-8AD072EB93D2}"/>
      </w:docPartPr>
      <w:docPartBody>
        <w:p w:rsidR="0002078A" w:rsidRDefault="002D4BE3" w:rsidP="002D4BE3">
          <w:pPr>
            <w:pStyle w:val="72C0CA1476CC48B48767D6FD9E64B592"/>
          </w:pPr>
          <w:r>
            <w:rPr>
              <w:rStyle w:val="PlaceholderText"/>
            </w:rPr>
            <w:t># Deficient</w:t>
          </w:r>
        </w:p>
      </w:docPartBody>
    </w:docPart>
    <w:docPart>
      <w:docPartPr>
        <w:name w:val="6B0996F1ED254FB3AB9320337EB00927"/>
        <w:category>
          <w:name w:val="General"/>
          <w:gallery w:val="placeholder"/>
        </w:category>
        <w:types>
          <w:type w:val="bbPlcHdr"/>
        </w:types>
        <w:behaviors>
          <w:behavior w:val="content"/>
        </w:behaviors>
        <w:guid w:val="{CC26663D-3F48-46B2-A50A-95CC91118E0B}"/>
      </w:docPartPr>
      <w:docPartBody>
        <w:p w:rsidR="0002078A" w:rsidRDefault="002D4BE3" w:rsidP="002D4BE3">
          <w:pPr>
            <w:pStyle w:val="6B0996F1ED254FB3AB9320337EB00927"/>
          </w:pPr>
          <w:r>
            <w:rPr>
              <w:rStyle w:val="PlaceholderText"/>
            </w:rPr>
            <w:t>Total Reviewed</w:t>
          </w:r>
        </w:p>
      </w:docPartBody>
    </w:docPart>
    <w:docPart>
      <w:docPartPr>
        <w:name w:val="7713CB419C934D8996B1543BF0CB82B4"/>
        <w:category>
          <w:name w:val="General"/>
          <w:gallery w:val="placeholder"/>
        </w:category>
        <w:types>
          <w:type w:val="bbPlcHdr"/>
        </w:types>
        <w:behaviors>
          <w:behavior w:val="content"/>
        </w:behaviors>
        <w:guid w:val="{9E75EE59-0F52-4CEA-8E85-F71B69A8D9A2}"/>
      </w:docPartPr>
      <w:docPartBody>
        <w:p w:rsidR="0002078A" w:rsidRDefault="002D4BE3" w:rsidP="002D4BE3">
          <w:pPr>
            <w:pStyle w:val="7713CB419C934D8996B1543BF0CB82B4"/>
          </w:pPr>
          <w:r>
            <w:rPr>
              <w:rStyle w:val="PlaceholderText"/>
            </w:rPr>
            <w:t># Deficient</w:t>
          </w:r>
        </w:p>
      </w:docPartBody>
    </w:docPart>
    <w:docPart>
      <w:docPartPr>
        <w:name w:val="D2D602A120D8400EA2220B8FED5C3B46"/>
        <w:category>
          <w:name w:val="General"/>
          <w:gallery w:val="placeholder"/>
        </w:category>
        <w:types>
          <w:type w:val="bbPlcHdr"/>
        </w:types>
        <w:behaviors>
          <w:behavior w:val="content"/>
        </w:behaviors>
        <w:guid w:val="{DE1726EE-0DBF-414B-B0E0-95ED60030D4F}"/>
      </w:docPartPr>
      <w:docPartBody>
        <w:p w:rsidR="0002078A" w:rsidRDefault="002D4BE3" w:rsidP="002D4BE3">
          <w:pPr>
            <w:pStyle w:val="D2D602A120D8400EA2220B8FED5C3B46"/>
          </w:pPr>
          <w:r>
            <w:rPr>
              <w:rStyle w:val="PlaceholderText"/>
            </w:rPr>
            <w:t>Total Reviewed</w:t>
          </w:r>
        </w:p>
      </w:docPartBody>
    </w:docPart>
    <w:docPart>
      <w:docPartPr>
        <w:name w:val="0738E96BA3FA4F82B1E2D9DF8B386071"/>
        <w:category>
          <w:name w:val="General"/>
          <w:gallery w:val="placeholder"/>
        </w:category>
        <w:types>
          <w:type w:val="bbPlcHdr"/>
        </w:types>
        <w:behaviors>
          <w:behavior w:val="content"/>
        </w:behaviors>
        <w:guid w:val="{73CFBDE0-69B3-4806-B430-797B906F03A5}"/>
      </w:docPartPr>
      <w:docPartBody>
        <w:p w:rsidR="0002078A" w:rsidRDefault="002D4BE3" w:rsidP="002D4BE3">
          <w:pPr>
            <w:pStyle w:val="0738E96BA3FA4F82B1E2D9DF8B386071"/>
          </w:pPr>
          <w:r>
            <w:rPr>
              <w:rStyle w:val="PlaceholderText"/>
            </w:rPr>
            <w:t># Deficient</w:t>
          </w:r>
        </w:p>
      </w:docPartBody>
    </w:docPart>
    <w:docPart>
      <w:docPartPr>
        <w:name w:val="978A4F164E054DB3B6FE2964A1CE6BCD"/>
        <w:category>
          <w:name w:val="General"/>
          <w:gallery w:val="placeholder"/>
        </w:category>
        <w:types>
          <w:type w:val="bbPlcHdr"/>
        </w:types>
        <w:behaviors>
          <w:behavior w:val="content"/>
        </w:behaviors>
        <w:guid w:val="{4B2664FB-47D1-4742-96ED-6377D9B815D4}"/>
      </w:docPartPr>
      <w:docPartBody>
        <w:p w:rsidR="0002078A" w:rsidRDefault="002D4BE3" w:rsidP="002D4BE3">
          <w:pPr>
            <w:pStyle w:val="978A4F164E054DB3B6FE2964A1CE6BCD"/>
          </w:pPr>
          <w:r>
            <w:rPr>
              <w:rStyle w:val="PlaceholderText"/>
            </w:rPr>
            <w:t>Total Reviewed</w:t>
          </w:r>
        </w:p>
      </w:docPartBody>
    </w:docPart>
    <w:docPart>
      <w:docPartPr>
        <w:name w:val="1CE3CFD55B3F4A50A708230371E79B63"/>
        <w:category>
          <w:name w:val="General"/>
          <w:gallery w:val="placeholder"/>
        </w:category>
        <w:types>
          <w:type w:val="bbPlcHdr"/>
        </w:types>
        <w:behaviors>
          <w:behavior w:val="content"/>
        </w:behaviors>
        <w:guid w:val="{6BADFA5B-E4FC-42CC-98AC-0EE4FF7E025B}"/>
      </w:docPartPr>
      <w:docPartBody>
        <w:p w:rsidR="0002078A" w:rsidRDefault="002D4BE3" w:rsidP="002D4BE3">
          <w:pPr>
            <w:pStyle w:val="1CE3CFD55B3F4A50A708230371E79B63"/>
          </w:pPr>
          <w:r>
            <w:rPr>
              <w:rStyle w:val="PlaceholderText"/>
            </w:rPr>
            <w:t># Deficient</w:t>
          </w:r>
        </w:p>
      </w:docPartBody>
    </w:docPart>
    <w:docPart>
      <w:docPartPr>
        <w:name w:val="323FB07F03DE4BF687BE251E22E2A065"/>
        <w:category>
          <w:name w:val="General"/>
          <w:gallery w:val="placeholder"/>
        </w:category>
        <w:types>
          <w:type w:val="bbPlcHdr"/>
        </w:types>
        <w:behaviors>
          <w:behavior w:val="content"/>
        </w:behaviors>
        <w:guid w:val="{02EB7384-3C35-40AC-A873-CCF7316E691E}"/>
      </w:docPartPr>
      <w:docPartBody>
        <w:p w:rsidR="0002078A" w:rsidRDefault="002D4BE3" w:rsidP="002D4BE3">
          <w:pPr>
            <w:pStyle w:val="323FB07F03DE4BF687BE251E22E2A065"/>
          </w:pPr>
          <w:r>
            <w:rPr>
              <w:rStyle w:val="PlaceholderText"/>
            </w:rPr>
            <w:t>Total Reviewed</w:t>
          </w:r>
        </w:p>
      </w:docPartBody>
    </w:docPart>
    <w:docPart>
      <w:docPartPr>
        <w:name w:val="7F9CEA2B3BFB4E06A865FFB13C5563AF"/>
        <w:category>
          <w:name w:val="General"/>
          <w:gallery w:val="placeholder"/>
        </w:category>
        <w:types>
          <w:type w:val="bbPlcHdr"/>
        </w:types>
        <w:behaviors>
          <w:behavior w:val="content"/>
        </w:behaviors>
        <w:guid w:val="{78946512-3050-4A0D-B125-F9C156C08A1B}"/>
      </w:docPartPr>
      <w:docPartBody>
        <w:p w:rsidR="0002078A" w:rsidRDefault="002D4BE3" w:rsidP="002D4BE3">
          <w:pPr>
            <w:pStyle w:val="7F9CEA2B3BFB4E06A865FFB13C5563AF"/>
          </w:pPr>
          <w:r>
            <w:rPr>
              <w:rStyle w:val="PlaceholderText"/>
            </w:rPr>
            <w:t>Enter #</w:t>
          </w:r>
        </w:p>
      </w:docPartBody>
    </w:docPart>
    <w:docPart>
      <w:docPartPr>
        <w:name w:val="7D294FC353934B2EAB7CFD0D4F275F56"/>
        <w:category>
          <w:name w:val="General"/>
          <w:gallery w:val="placeholder"/>
        </w:category>
        <w:types>
          <w:type w:val="bbPlcHdr"/>
        </w:types>
        <w:behaviors>
          <w:behavior w:val="content"/>
        </w:behaviors>
        <w:guid w:val="{06DE2E73-B6C5-4B65-8B43-B3132708F4CF}"/>
      </w:docPartPr>
      <w:docPartBody>
        <w:p w:rsidR="0002078A" w:rsidRDefault="002D4BE3" w:rsidP="002D4BE3">
          <w:pPr>
            <w:pStyle w:val="7D294FC353934B2EAB7CFD0D4F275F56"/>
          </w:pPr>
          <w:r>
            <w:rPr>
              <w:rStyle w:val="PlaceholderText"/>
            </w:rPr>
            <w:t>Enter #</w:t>
          </w:r>
        </w:p>
      </w:docPartBody>
    </w:docPart>
    <w:docPart>
      <w:docPartPr>
        <w:name w:val="7D8174D325F5495F9689125669CAC522"/>
        <w:category>
          <w:name w:val="General"/>
          <w:gallery w:val="placeholder"/>
        </w:category>
        <w:types>
          <w:type w:val="bbPlcHdr"/>
        </w:types>
        <w:behaviors>
          <w:behavior w:val="content"/>
        </w:behaviors>
        <w:guid w:val="{07708D63-A937-429A-8BBE-02CFEF2364DD}"/>
      </w:docPartPr>
      <w:docPartBody>
        <w:p w:rsidR="0002078A" w:rsidRDefault="002D4BE3" w:rsidP="002D4BE3">
          <w:pPr>
            <w:pStyle w:val="7D8174D325F5495F9689125669CAC522"/>
          </w:pPr>
          <w:r>
            <w:rPr>
              <w:rStyle w:val="PlaceholderText"/>
            </w:rPr>
            <w:t>Enter #</w:t>
          </w:r>
        </w:p>
      </w:docPartBody>
    </w:docPart>
    <w:docPart>
      <w:docPartPr>
        <w:name w:val="BCCD6DC1F84743A683A89D25B3114E3A"/>
        <w:category>
          <w:name w:val="General"/>
          <w:gallery w:val="placeholder"/>
        </w:category>
        <w:types>
          <w:type w:val="bbPlcHdr"/>
        </w:types>
        <w:behaviors>
          <w:behavior w:val="content"/>
        </w:behaviors>
        <w:guid w:val="{1F93DB5C-9E5A-42DD-A0CF-86C421B869E2}"/>
      </w:docPartPr>
      <w:docPartBody>
        <w:p w:rsidR="0002078A" w:rsidRDefault="002D4BE3" w:rsidP="002D4BE3">
          <w:pPr>
            <w:pStyle w:val="BCCD6DC1F84743A683A89D25B3114E3A"/>
          </w:pPr>
          <w:r>
            <w:rPr>
              <w:rStyle w:val="PlaceholderText"/>
            </w:rPr>
            <w:t>Enter #</w:t>
          </w:r>
        </w:p>
      </w:docPartBody>
    </w:docPart>
    <w:docPart>
      <w:docPartPr>
        <w:name w:val="A2005EB01A01403597E3BF57C2441754"/>
        <w:category>
          <w:name w:val="General"/>
          <w:gallery w:val="placeholder"/>
        </w:category>
        <w:types>
          <w:type w:val="bbPlcHdr"/>
        </w:types>
        <w:behaviors>
          <w:behavior w:val="content"/>
        </w:behaviors>
        <w:guid w:val="{70B22E92-223A-4E1D-B22B-8434F5A4689E}"/>
      </w:docPartPr>
      <w:docPartBody>
        <w:p w:rsidR="0002078A" w:rsidRDefault="002D4BE3" w:rsidP="002D4BE3">
          <w:pPr>
            <w:pStyle w:val="A2005EB01A01403597E3BF57C2441754"/>
          </w:pPr>
          <w:r>
            <w:rPr>
              <w:rStyle w:val="PlaceholderText"/>
            </w:rPr>
            <w:t>Enter #</w:t>
          </w:r>
        </w:p>
      </w:docPartBody>
    </w:docPart>
    <w:docPart>
      <w:docPartPr>
        <w:name w:val="B3A393418B574F9ABEA94EF29DD067C8"/>
        <w:category>
          <w:name w:val="General"/>
          <w:gallery w:val="placeholder"/>
        </w:category>
        <w:types>
          <w:type w:val="bbPlcHdr"/>
        </w:types>
        <w:behaviors>
          <w:behavior w:val="content"/>
        </w:behaviors>
        <w:guid w:val="{3953FCA2-2D6E-4F49-AE1A-9244BF088BC0}"/>
      </w:docPartPr>
      <w:docPartBody>
        <w:p w:rsidR="0002078A" w:rsidRDefault="002D4BE3" w:rsidP="002D4BE3">
          <w:pPr>
            <w:pStyle w:val="B3A393418B574F9ABEA94EF29DD067C8"/>
          </w:pPr>
          <w:r>
            <w:rPr>
              <w:rStyle w:val="PlaceholderText"/>
            </w:rPr>
            <w:t>Other</w:t>
          </w:r>
        </w:p>
      </w:docPartBody>
    </w:docPart>
    <w:docPart>
      <w:docPartPr>
        <w:name w:val="142180127CE04F9BA4E058CDB3374395"/>
        <w:category>
          <w:name w:val="General"/>
          <w:gallery w:val="placeholder"/>
        </w:category>
        <w:types>
          <w:type w:val="bbPlcHdr"/>
        </w:types>
        <w:behaviors>
          <w:behavior w:val="content"/>
        </w:behaviors>
        <w:guid w:val="{F5BC6C19-93C1-4C99-950A-65B6A3297B8B}"/>
      </w:docPartPr>
      <w:docPartBody>
        <w:p w:rsidR="0002078A" w:rsidRDefault="002D4BE3" w:rsidP="002D4BE3">
          <w:pPr>
            <w:pStyle w:val="142180127CE04F9BA4E058CDB3374395"/>
          </w:pPr>
          <w:r>
            <w:rPr>
              <w:rStyle w:val="PlaceholderText"/>
            </w:rPr>
            <w:t># Deficient</w:t>
          </w:r>
        </w:p>
      </w:docPartBody>
    </w:docPart>
    <w:docPart>
      <w:docPartPr>
        <w:name w:val="BF6E30D6A39C41DEB70A4D3BDF8B2355"/>
        <w:category>
          <w:name w:val="General"/>
          <w:gallery w:val="placeholder"/>
        </w:category>
        <w:types>
          <w:type w:val="bbPlcHdr"/>
        </w:types>
        <w:behaviors>
          <w:behavior w:val="content"/>
        </w:behaviors>
        <w:guid w:val="{FFD1CA32-C8DA-4103-BCB7-805307F6EF47}"/>
      </w:docPartPr>
      <w:docPartBody>
        <w:p w:rsidR="0002078A" w:rsidRDefault="002D4BE3" w:rsidP="002D4BE3">
          <w:pPr>
            <w:pStyle w:val="BF6E30D6A39C41DEB70A4D3BDF8B2355"/>
          </w:pPr>
          <w:r>
            <w:rPr>
              <w:rStyle w:val="PlaceholderText"/>
            </w:rPr>
            <w:t>Total Reviewed</w:t>
          </w:r>
        </w:p>
      </w:docPartBody>
    </w:docPart>
    <w:docPart>
      <w:docPartPr>
        <w:name w:val="31F4FF6060794F4691A995BB0DEA0B2C"/>
        <w:category>
          <w:name w:val="General"/>
          <w:gallery w:val="placeholder"/>
        </w:category>
        <w:types>
          <w:type w:val="bbPlcHdr"/>
        </w:types>
        <w:behaviors>
          <w:behavior w:val="content"/>
        </w:behaviors>
        <w:guid w:val="{241301B2-D879-498E-A18D-A4B38B00C3FE}"/>
      </w:docPartPr>
      <w:docPartBody>
        <w:p w:rsidR="0002078A" w:rsidRDefault="002D4BE3" w:rsidP="002D4BE3">
          <w:pPr>
            <w:pStyle w:val="31F4FF6060794F4691A995BB0DEA0B2C"/>
          </w:pPr>
          <w:r>
            <w:rPr>
              <w:rStyle w:val="PlaceholderText"/>
            </w:rPr>
            <w:t># Deficient</w:t>
          </w:r>
        </w:p>
      </w:docPartBody>
    </w:docPart>
    <w:docPart>
      <w:docPartPr>
        <w:name w:val="26926DCA14514A989D19A739056D3F84"/>
        <w:category>
          <w:name w:val="General"/>
          <w:gallery w:val="placeholder"/>
        </w:category>
        <w:types>
          <w:type w:val="bbPlcHdr"/>
        </w:types>
        <w:behaviors>
          <w:behavior w:val="content"/>
        </w:behaviors>
        <w:guid w:val="{C71868B8-273E-42ED-B4E8-1AF7647B7655}"/>
      </w:docPartPr>
      <w:docPartBody>
        <w:p w:rsidR="0002078A" w:rsidRDefault="002D4BE3" w:rsidP="002D4BE3">
          <w:pPr>
            <w:pStyle w:val="26926DCA14514A989D19A739056D3F84"/>
          </w:pPr>
          <w:r>
            <w:rPr>
              <w:rStyle w:val="PlaceholderText"/>
            </w:rPr>
            <w:t>Total Reviewed</w:t>
          </w:r>
        </w:p>
      </w:docPartBody>
    </w:docPart>
    <w:docPart>
      <w:docPartPr>
        <w:name w:val="D5EC1EEE3FB343228E3591FA1740293B"/>
        <w:category>
          <w:name w:val="General"/>
          <w:gallery w:val="placeholder"/>
        </w:category>
        <w:types>
          <w:type w:val="bbPlcHdr"/>
        </w:types>
        <w:behaviors>
          <w:behavior w:val="content"/>
        </w:behaviors>
        <w:guid w:val="{E86EF568-0A6A-41A6-9F59-81D570ECFF0D}"/>
      </w:docPartPr>
      <w:docPartBody>
        <w:p w:rsidR="0002078A" w:rsidRDefault="002D4BE3" w:rsidP="002D4BE3">
          <w:pPr>
            <w:pStyle w:val="D5EC1EEE3FB343228E3591FA1740293B"/>
          </w:pPr>
          <w:r>
            <w:rPr>
              <w:rStyle w:val="PlaceholderText"/>
            </w:rPr>
            <w:t># Deficient</w:t>
          </w:r>
        </w:p>
      </w:docPartBody>
    </w:docPart>
    <w:docPart>
      <w:docPartPr>
        <w:name w:val="5DF742BBEC1C4D3088C3444AAD25B80A"/>
        <w:category>
          <w:name w:val="General"/>
          <w:gallery w:val="placeholder"/>
        </w:category>
        <w:types>
          <w:type w:val="bbPlcHdr"/>
        </w:types>
        <w:behaviors>
          <w:behavior w:val="content"/>
        </w:behaviors>
        <w:guid w:val="{BE10272D-10E1-40CB-9585-2389567DE90C}"/>
      </w:docPartPr>
      <w:docPartBody>
        <w:p w:rsidR="0002078A" w:rsidRDefault="002D4BE3" w:rsidP="002D4BE3">
          <w:pPr>
            <w:pStyle w:val="5DF742BBEC1C4D3088C3444AAD25B80A"/>
          </w:pPr>
          <w:r>
            <w:rPr>
              <w:rStyle w:val="PlaceholderText"/>
            </w:rPr>
            <w:t>Total Reviewed</w:t>
          </w:r>
        </w:p>
      </w:docPartBody>
    </w:docPart>
    <w:docPart>
      <w:docPartPr>
        <w:name w:val="BC20AEB631164C1C9DEC63F203B20A0B"/>
        <w:category>
          <w:name w:val="General"/>
          <w:gallery w:val="placeholder"/>
        </w:category>
        <w:types>
          <w:type w:val="bbPlcHdr"/>
        </w:types>
        <w:behaviors>
          <w:behavior w:val="content"/>
        </w:behaviors>
        <w:guid w:val="{4158738C-B070-47ED-976D-C15873B5DE5D}"/>
      </w:docPartPr>
      <w:docPartBody>
        <w:p w:rsidR="0002078A" w:rsidRDefault="002D4BE3" w:rsidP="002D4BE3">
          <w:pPr>
            <w:pStyle w:val="BC20AEB631164C1C9DEC63F203B20A0B"/>
          </w:pPr>
          <w:r>
            <w:rPr>
              <w:rStyle w:val="PlaceholderText"/>
            </w:rPr>
            <w:t># Deficient</w:t>
          </w:r>
        </w:p>
      </w:docPartBody>
    </w:docPart>
    <w:docPart>
      <w:docPartPr>
        <w:name w:val="895DA0D9414E421A9FD3CE251A973E87"/>
        <w:category>
          <w:name w:val="General"/>
          <w:gallery w:val="placeholder"/>
        </w:category>
        <w:types>
          <w:type w:val="bbPlcHdr"/>
        </w:types>
        <w:behaviors>
          <w:behavior w:val="content"/>
        </w:behaviors>
        <w:guid w:val="{500094B8-E186-4E60-9730-EAF1971FB2FD}"/>
      </w:docPartPr>
      <w:docPartBody>
        <w:p w:rsidR="0002078A" w:rsidRDefault="002D4BE3" w:rsidP="002D4BE3">
          <w:pPr>
            <w:pStyle w:val="895DA0D9414E421A9FD3CE251A973E87"/>
          </w:pPr>
          <w:r>
            <w:rPr>
              <w:rStyle w:val="PlaceholderText"/>
            </w:rPr>
            <w:t>Total Reviewed</w:t>
          </w:r>
        </w:p>
      </w:docPartBody>
    </w:docPart>
    <w:docPart>
      <w:docPartPr>
        <w:name w:val="4FC71EE05D1E4DFEB8161B37C2386592"/>
        <w:category>
          <w:name w:val="General"/>
          <w:gallery w:val="placeholder"/>
        </w:category>
        <w:types>
          <w:type w:val="bbPlcHdr"/>
        </w:types>
        <w:behaviors>
          <w:behavior w:val="content"/>
        </w:behaviors>
        <w:guid w:val="{EB71845A-FF80-49A8-A699-E4DD3F10DE40}"/>
      </w:docPartPr>
      <w:docPartBody>
        <w:p w:rsidR="0002078A" w:rsidRDefault="002D4BE3" w:rsidP="002D4BE3">
          <w:pPr>
            <w:pStyle w:val="4FC71EE05D1E4DFEB8161B37C2386592"/>
          </w:pPr>
          <w:r>
            <w:rPr>
              <w:rStyle w:val="PlaceholderText"/>
            </w:rPr>
            <w:t># Deficient</w:t>
          </w:r>
        </w:p>
      </w:docPartBody>
    </w:docPart>
    <w:docPart>
      <w:docPartPr>
        <w:name w:val="2AB428E582B347499DCEFFB879020264"/>
        <w:category>
          <w:name w:val="General"/>
          <w:gallery w:val="placeholder"/>
        </w:category>
        <w:types>
          <w:type w:val="bbPlcHdr"/>
        </w:types>
        <w:behaviors>
          <w:behavior w:val="content"/>
        </w:behaviors>
        <w:guid w:val="{E9780D22-595E-4C47-B3BB-9AF2B97F0613}"/>
      </w:docPartPr>
      <w:docPartBody>
        <w:p w:rsidR="0002078A" w:rsidRDefault="002D4BE3" w:rsidP="002D4BE3">
          <w:pPr>
            <w:pStyle w:val="2AB428E582B347499DCEFFB879020264"/>
          </w:pPr>
          <w:r>
            <w:rPr>
              <w:rStyle w:val="PlaceholderText"/>
            </w:rPr>
            <w:t>Total Reviewed</w:t>
          </w:r>
        </w:p>
      </w:docPartBody>
    </w:docPart>
    <w:docPart>
      <w:docPartPr>
        <w:name w:val="C5758F2EB4CC413B955D535F9276F9BE"/>
        <w:category>
          <w:name w:val="General"/>
          <w:gallery w:val="placeholder"/>
        </w:category>
        <w:types>
          <w:type w:val="bbPlcHdr"/>
        </w:types>
        <w:behaviors>
          <w:behavior w:val="content"/>
        </w:behaviors>
        <w:guid w:val="{6E96CB2D-D449-4E01-9EE2-593460B96B46}"/>
      </w:docPartPr>
      <w:docPartBody>
        <w:p w:rsidR="0002078A" w:rsidRDefault="002D4BE3" w:rsidP="002D4BE3">
          <w:pPr>
            <w:pStyle w:val="C5758F2EB4CC413B955D535F9276F9BE"/>
          </w:pPr>
          <w:r>
            <w:rPr>
              <w:rStyle w:val="PlaceholderText"/>
            </w:rPr>
            <w:t># Deficient</w:t>
          </w:r>
        </w:p>
      </w:docPartBody>
    </w:docPart>
    <w:docPart>
      <w:docPartPr>
        <w:name w:val="37FC15281D664EB495CFFB3A00F56700"/>
        <w:category>
          <w:name w:val="General"/>
          <w:gallery w:val="placeholder"/>
        </w:category>
        <w:types>
          <w:type w:val="bbPlcHdr"/>
        </w:types>
        <w:behaviors>
          <w:behavior w:val="content"/>
        </w:behaviors>
        <w:guid w:val="{65BC3B12-085E-4D72-BF9A-549A5C560D95}"/>
      </w:docPartPr>
      <w:docPartBody>
        <w:p w:rsidR="0002078A" w:rsidRDefault="002D4BE3" w:rsidP="002D4BE3">
          <w:pPr>
            <w:pStyle w:val="37FC15281D664EB495CFFB3A00F56700"/>
          </w:pPr>
          <w:r>
            <w:rPr>
              <w:rStyle w:val="PlaceholderText"/>
            </w:rPr>
            <w:t>Total Reviewed</w:t>
          </w:r>
        </w:p>
      </w:docPartBody>
    </w:docPart>
    <w:docPart>
      <w:docPartPr>
        <w:name w:val="CE915054F212488AA1A1D42CEAE303D1"/>
        <w:category>
          <w:name w:val="General"/>
          <w:gallery w:val="placeholder"/>
        </w:category>
        <w:types>
          <w:type w:val="bbPlcHdr"/>
        </w:types>
        <w:behaviors>
          <w:behavior w:val="content"/>
        </w:behaviors>
        <w:guid w:val="{C3D3DF69-882E-4E44-935B-100BDCB31F35}"/>
      </w:docPartPr>
      <w:docPartBody>
        <w:p w:rsidR="0002078A" w:rsidRDefault="002D4BE3" w:rsidP="002D4BE3">
          <w:pPr>
            <w:pStyle w:val="CE915054F212488AA1A1D42CEAE303D1"/>
          </w:pPr>
          <w:r>
            <w:rPr>
              <w:rStyle w:val="PlaceholderText"/>
            </w:rPr>
            <w:t># Deficient</w:t>
          </w:r>
        </w:p>
      </w:docPartBody>
    </w:docPart>
    <w:docPart>
      <w:docPartPr>
        <w:name w:val="8872FAAD87D34FC1A86CFEEB0B06D2FB"/>
        <w:category>
          <w:name w:val="General"/>
          <w:gallery w:val="placeholder"/>
        </w:category>
        <w:types>
          <w:type w:val="bbPlcHdr"/>
        </w:types>
        <w:behaviors>
          <w:behavior w:val="content"/>
        </w:behaviors>
        <w:guid w:val="{7793E74F-45DA-4A7F-910D-3A116D1F9911}"/>
      </w:docPartPr>
      <w:docPartBody>
        <w:p w:rsidR="0002078A" w:rsidRDefault="002D4BE3" w:rsidP="002D4BE3">
          <w:pPr>
            <w:pStyle w:val="8872FAAD87D34FC1A86CFEEB0B06D2FB"/>
          </w:pPr>
          <w:r>
            <w:rPr>
              <w:rStyle w:val="PlaceholderText"/>
            </w:rPr>
            <w:t>Total Reviewed</w:t>
          </w:r>
        </w:p>
      </w:docPartBody>
    </w:docPart>
    <w:docPart>
      <w:docPartPr>
        <w:name w:val="8CFCE750BCBF494CB001FA05FEF3A4FE"/>
        <w:category>
          <w:name w:val="General"/>
          <w:gallery w:val="placeholder"/>
        </w:category>
        <w:types>
          <w:type w:val="bbPlcHdr"/>
        </w:types>
        <w:behaviors>
          <w:behavior w:val="content"/>
        </w:behaviors>
        <w:guid w:val="{48FA4F04-FAC3-43D7-9C5B-8FC664840BEF}"/>
      </w:docPartPr>
      <w:docPartBody>
        <w:p w:rsidR="0002078A" w:rsidRDefault="002D4BE3" w:rsidP="002D4BE3">
          <w:pPr>
            <w:pStyle w:val="8CFCE750BCBF494CB001FA05FEF3A4FE"/>
          </w:pPr>
          <w:r>
            <w:rPr>
              <w:rStyle w:val="PlaceholderText"/>
            </w:rPr>
            <w:t># Deficient</w:t>
          </w:r>
        </w:p>
      </w:docPartBody>
    </w:docPart>
    <w:docPart>
      <w:docPartPr>
        <w:name w:val="F499CA70B7CD4A31BCE530CF978AAF65"/>
        <w:category>
          <w:name w:val="General"/>
          <w:gallery w:val="placeholder"/>
        </w:category>
        <w:types>
          <w:type w:val="bbPlcHdr"/>
        </w:types>
        <w:behaviors>
          <w:behavior w:val="content"/>
        </w:behaviors>
        <w:guid w:val="{2729CB92-143D-4878-8E93-0A192B83B8EC}"/>
      </w:docPartPr>
      <w:docPartBody>
        <w:p w:rsidR="0002078A" w:rsidRDefault="002D4BE3" w:rsidP="002D4BE3">
          <w:pPr>
            <w:pStyle w:val="F499CA70B7CD4A31BCE530CF978AAF65"/>
          </w:pPr>
          <w:r>
            <w:rPr>
              <w:rStyle w:val="PlaceholderText"/>
            </w:rPr>
            <w:t>Total Reviewed</w:t>
          </w:r>
        </w:p>
      </w:docPartBody>
    </w:docPart>
    <w:docPart>
      <w:docPartPr>
        <w:name w:val="D6275BE411774F348B7037F95ACE4D30"/>
        <w:category>
          <w:name w:val="General"/>
          <w:gallery w:val="placeholder"/>
        </w:category>
        <w:types>
          <w:type w:val="bbPlcHdr"/>
        </w:types>
        <w:behaviors>
          <w:behavior w:val="content"/>
        </w:behaviors>
        <w:guid w:val="{59FA9107-6CE8-4B77-914F-7EB3AC6DAC6C}"/>
      </w:docPartPr>
      <w:docPartBody>
        <w:p w:rsidR="0002078A" w:rsidRDefault="002D4BE3" w:rsidP="002D4BE3">
          <w:pPr>
            <w:pStyle w:val="D6275BE411774F348B7037F95ACE4D30"/>
          </w:pPr>
          <w:r>
            <w:rPr>
              <w:rStyle w:val="PlaceholderText"/>
            </w:rPr>
            <w:t># Deficient</w:t>
          </w:r>
        </w:p>
      </w:docPartBody>
    </w:docPart>
    <w:docPart>
      <w:docPartPr>
        <w:name w:val="F88602B7DECD4544B6A5670CB5B1F42F"/>
        <w:category>
          <w:name w:val="General"/>
          <w:gallery w:val="placeholder"/>
        </w:category>
        <w:types>
          <w:type w:val="bbPlcHdr"/>
        </w:types>
        <w:behaviors>
          <w:behavior w:val="content"/>
        </w:behaviors>
        <w:guid w:val="{1491AB52-B94E-4D18-9532-AD632F84761E}"/>
      </w:docPartPr>
      <w:docPartBody>
        <w:p w:rsidR="0002078A" w:rsidRDefault="002D4BE3" w:rsidP="002D4BE3">
          <w:pPr>
            <w:pStyle w:val="F88602B7DECD4544B6A5670CB5B1F42F"/>
          </w:pPr>
          <w:r>
            <w:rPr>
              <w:rStyle w:val="PlaceholderText"/>
            </w:rPr>
            <w:t>Total Reviewed</w:t>
          </w:r>
        </w:p>
      </w:docPartBody>
    </w:docPart>
    <w:docPart>
      <w:docPartPr>
        <w:name w:val="D7EC9D90FB9D4595A759DA2FEDABAC4F"/>
        <w:category>
          <w:name w:val="General"/>
          <w:gallery w:val="placeholder"/>
        </w:category>
        <w:types>
          <w:type w:val="bbPlcHdr"/>
        </w:types>
        <w:behaviors>
          <w:behavior w:val="content"/>
        </w:behaviors>
        <w:guid w:val="{9E43677A-FB77-42DA-BB72-706E406FE1FE}"/>
      </w:docPartPr>
      <w:docPartBody>
        <w:p w:rsidR="0002078A" w:rsidRDefault="002D4BE3" w:rsidP="002D4BE3">
          <w:pPr>
            <w:pStyle w:val="D7EC9D90FB9D4595A759DA2FEDABAC4F"/>
          </w:pPr>
          <w:r>
            <w:rPr>
              <w:rStyle w:val="PlaceholderText"/>
            </w:rPr>
            <w:t># Deficient</w:t>
          </w:r>
        </w:p>
      </w:docPartBody>
    </w:docPart>
    <w:docPart>
      <w:docPartPr>
        <w:name w:val="B1311CA10C6342B2BFA3C030F8AF0F5B"/>
        <w:category>
          <w:name w:val="General"/>
          <w:gallery w:val="placeholder"/>
        </w:category>
        <w:types>
          <w:type w:val="bbPlcHdr"/>
        </w:types>
        <w:behaviors>
          <w:behavior w:val="content"/>
        </w:behaviors>
        <w:guid w:val="{0860E59D-93EB-47BD-88BD-9DEECD2A9AA8}"/>
      </w:docPartPr>
      <w:docPartBody>
        <w:p w:rsidR="0002078A" w:rsidRDefault="002D4BE3" w:rsidP="002D4BE3">
          <w:pPr>
            <w:pStyle w:val="B1311CA10C6342B2BFA3C030F8AF0F5B"/>
          </w:pPr>
          <w:r>
            <w:rPr>
              <w:rStyle w:val="PlaceholderText"/>
            </w:rPr>
            <w:t>Total Reviewed</w:t>
          </w:r>
        </w:p>
      </w:docPartBody>
    </w:docPart>
    <w:docPart>
      <w:docPartPr>
        <w:name w:val="883262AA6C6B4DB688282501C01ED738"/>
        <w:category>
          <w:name w:val="General"/>
          <w:gallery w:val="placeholder"/>
        </w:category>
        <w:types>
          <w:type w:val="bbPlcHdr"/>
        </w:types>
        <w:behaviors>
          <w:behavior w:val="content"/>
        </w:behaviors>
        <w:guid w:val="{46FA7BF2-FB8E-4359-A995-9D4550F871F3}"/>
      </w:docPartPr>
      <w:docPartBody>
        <w:p w:rsidR="0002078A" w:rsidRDefault="002D4BE3" w:rsidP="002D4BE3">
          <w:pPr>
            <w:pStyle w:val="883262AA6C6B4DB688282501C01ED738"/>
          </w:pPr>
          <w:r>
            <w:rPr>
              <w:rStyle w:val="PlaceholderText"/>
            </w:rPr>
            <w:t># Deficient</w:t>
          </w:r>
        </w:p>
      </w:docPartBody>
    </w:docPart>
    <w:docPart>
      <w:docPartPr>
        <w:name w:val="34F2BA79370A440BB5527876107EF78C"/>
        <w:category>
          <w:name w:val="General"/>
          <w:gallery w:val="placeholder"/>
        </w:category>
        <w:types>
          <w:type w:val="bbPlcHdr"/>
        </w:types>
        <w:behaviors>
          <w:behavior w:val="content"/>
        </w:behaviors>
        <w:guid w:val="{79209350-D1C3-4F82-B4AF-6397709B4101}"/>
      </w:docPartPr>
      <w:docPartBody>
        <w:p w:rsidR="0002078A" w:rsidRDefault="002D4BE3" w:rsidP="002D4BE3">
          <w:pPr>
            <w:pStyle w:val="34F2BA79370A440BB5527876107EF78C"/>
          </w:pPr>
          <w:r>
            <w:rPr>
              <w:rStyle w:val="PlaceholderText"/>
            </w:rPr>
            <w:t>Total Reviewed</w:t>
          </w:r>
        </w:p>
      </w:docPartBody>
    </w:docPart>
    <w:docPart>
      <w:docPartPr>
        <w:name w:val="7D70576415C34E3EB4EA1C2F1C5BEDF4"/>
        <w:category>
          <w:name w:val="General"/>
          <w:gallery w:val="placeholder"/>
        </w:category>
        <w:types>
          <w:type w:val="bbPlcHdr"/>
        </w:types>
        <w:behaviors>
          <w:behavior w:val="content"/>
        </w:behaviors>
        <w:guid w:val="{093A85D5-FFF1-4795-9137-32D04EC6C50F}"/>
      </w:docPartPr>
      <w:docPartBody>
        <w:p w:rsidR="0002078A" w:rsidRDefault="002D4BE3" w:rsidP="002D4BE3">
          <w:pPr>
            <w:pStyle w:val="7D70576415C34E3EB4EA1C2F1C5BEDF4"/>
          </w:pPr>
          <w:r>
            <w:rPr>
              <w:rStyle w:val="PlaceholderText"/>
            </w:rPr>
            <w:t># Deficient</w:t>
          </w:r>
        </w:p>
      </w:docPartBody>
    </w:docPart>
    <w:docPart>
      <w:docPartPr>
        <w:name w:val="49B91A72380E48CCA73FB8B59534139F"/>
        <w:category>
          <w:name w:val="General"/>
          <w:gallery w:val="placeholder"/>
        </w:category>
        <w:types>
          <w:type w:val="bbPlcHdr"/>
        </w:types>
        <w:behaviors>
          <w:behavior w:val="content"/>
        </w:behaviors>
        <w:guid w:val="{AD09C492-7AB6-420F-A7EB-15BB086D1209}"/>
      </w:docPartPr>
      <w:docPartBody>
        <w:p w:rsidR="0002078A" w:rsidRDefault="002D4BE3" w:rsidP="002D4BE3">
          <w:pPr>
            <w:pStyle w:val="49B91A72380E48CCA73FB8B59534139F"/>
          </w:pPr>
          <w:r>
            <w:rPr>
              <w:rStyle w:val="PlaceholderText"/>
            </w:rPr>
            <w:t>Total Reviewed</w:t>
          </w:r>
        </w:p>
      </w:docPartBody>
    </w:docPart>
    <w:docPart>
      <w:docPartPr>
        <w:name w:val="F6AF9EA63EA14D79B2D492EDBD070C81"/>
        <w:category>
          <w:name w:val="General"/>
          <w:gallery w:val="placeholder"/>
        </w:category>
        <w:types>
          <w:type w:val="bbPlcHdr"/>
        </w:types>
        <w:behaviors>
          <w:behavior w:val="content"/>
        </w:behaviors>
        <w:guid w:val="{BCC04D89-BD6F-4C39-992E-3D4DAC0A9BCC}"/>
      </w:docPartPr>
      <w:docPartBody>
        <w:p w:rsidR="0002078A" w:rsidRDefault="002D4BE3" w:rsidP="002D4BE3">
          <w:pPr>
            <w:pStyle w:val="F6AF9EA63EA14D79B2D492EDBD070C81"/>
          </w:pPr>
          <w:r>
            <w:rPr>
              <w:rStyle w:val="PlaceholderText"/>
            </w:rPr>
            <w:t># Deficient</w:t>
          </w:r>
        </w:p>
      </w:docPartBody>
    </w:docPart>
    <w:docPart>
      <w:docPartPr>
        <w:name w:val="5099FCDD5ECA4D3388B00505333C4B59"/>
        <w:category>
          <w:name w:val="General"/>
          <w:gallery w:val="placeholder"/>
        </w:category>
        <w:types>
          <w:type w:val="bbPlcHdr"/>
        </w:types>
        <w:behaviors>
          <w:behavior w:val="content"/>
        </w:behaviors>
        <w:guid w:val="{1B00ED38-4448-429D-8CE1-794FE112E5D8}"/>
      </w:docPartPr>
      <w:docPartBody>
        <w:p w:rsidR="0002078A" w:rsidRDefault="002D4BE3" w:rsidP="002D4BE3">
          <w:pPr>
            <w:pStyle w:val="5099FCDD5ECA4D3388B00505333C4B59"/>
          </w:pPr>
          <w:r>
            <w:rPr>
              <w:rStyle w:val="PlaceholderText"/>
            </w:rPr>
            <w:t>Total Reviewed</w:t>
          </w:r>
        </w:p>
      </w:docPartBody>
    </w:docPart>
    <w:docPart>
      <w:docPartPr>
        <w:name w:val="076F84F04E3940F5BE3014EF88A592A3"/>
        <w:category>
          <w:name w:val="General"/>
          <w:gallery w:val="placeholder"/>
        </w:category>
        <w:types>
          <w:type w:val="bbPlcHdr"/>
        </w:types>
        <w:behaviors>
          <w:behavior w:val="content"/>
        </w:behaviors>
        <w:guid w:val="{AF00E9C7-7DDA-4767-B53F-F88CB3683286}"/>
      </w:docPartPr>
      <w:docPartBody>
        <w:p w:rsidR="0002078A" w:rsidRDefault="002D4BE3" w:rsidP="002D4BE3">
          <w:pPr>
            <w:pStyle w:val="076F84F04E3940F5BE3014EF88A592A3"/>
          </w:pPr>
          <w:r>
            <w:rPr>
              <w:rStyle w:val="PlaceholderText"/>
            </w:rPr>
            <w:t># Deficient</w:t>
          </w:r>
        </w:p>
      </w:docPartBody>
    </w:docPart>
    <w:docPart>
      <w:docPartPr>
        <w:name w:val="79B3E180D5F9455AAB57D9ED914CD1C9"/>
        <w:category>
          <w:name w:val="General"/>
          <w:gallery w:val="placeholder"/>
        </w:category>
        <w:types>
          <w:type w:val="bbPlcHdr"/>
        </w:types>
        <w:behaviors>
          <w:behavior w:val="content"/>
        </w:behaviors>
        <w:guid w:val="{F43803ED-2177-4387-8C38-F68DAD423BBB}"/>
      </w:docPartPr>
      <w:docPartBody>
        <w:p w:rsidR="0002078A" w:rsidRDefault="002D4BE3" w:rsidP="002D4BE3">
          <w:pPr>
            <w:pStyle w:val="79B3E180D5F9455AAB57D9ED914CD1C9"/>
          </w:pPr>
          <w:r>
            <w:rPr>
              <w:rStyle w:val="PlaceholderText"/>
            </w:rPr>
            <w:t>Total Reviewed</w:t>
          </w:r>
        </w:p>
      </w:docPartBody>
    </w:docPart>
    <w:docPart>
      <w:docPartPr>
        <w:name w:val="A190B94D284E44E0AA408FFB7252807F"/>
        <w:category>
          <w:name w:val="General"/>
          <w:gallery w:val="placeholder"/>
        </w:category>
        <w:types>
          <w:type w:val="bbPlcHdr"/>
        </w:types>
        <w:behaviors>
          <w:behavior w:val="content"/>
        </w:behaviors>
        <w:guid w:val="{3090870A-AD54-4EE1-A9FA-D15DB96EC49A}"/>
      </w:docPartPr>
      <w:docPartBody>
        <w:p w:rsidR="0002078A" w:rsidRDefault="002D4BE3" w:rsidP="002D4BE3">
          <w:pPr>
            <w:pStyle w:val="A190B94D284E44E0AA408FFB7252807F"/>
          </w:pPr>
          <w:r>
            <w:rPr>
              <w:rStyle w:val="PlaceholderText"/>
            </w:rPr>
            <w:t># Deficient</w:t>
          </w:r>
        </w:p>
      </w:docPartBody>
    </w:docPart>
    <w:docPart>
      <w:docPartPr>
        <w:name w:val="E8AB0835F0BA445DBD2E78574C5529DC"/>
        <w:category>
          <w:name w:val="General"/>
          <w:gallery w:val="placeholder"/>
        </w:category>
        <w:types>
          <w:type w:val="bbPlcHdr"/>
        </w:types>
        <w:behaviors>
          <w:behavior w:val="content"/>
        </w:behaviors>
        <w:guid w:val="{CBC80700-3165-4DE7-9255-0F15F150C8C5}"/>
      </w:docPartPr>
      <w:docPartBody>
        <w:p w:rsidR="0002078A" w:rsidRDefault="002D4BE3" w:rsidP="002D4BE3">
          <w:pPr>
            <w:pStyle w:val="E8AB0835F0BA445DBD2E78574C5529DC"/>
          </w:pPr>
          <w:r>
            <w:rPr>
              <w:rStyle w:val="PlaceholderText"/>
            </w:rPr>
            <w:t>Total Reviewed</w:t>
          </w:r>
        </w:p>
      </w:docPartBody>
    </w:docPart>
    <w:docPart>
      <w:docPartPr>
        <w:name w:val="366F9716C21C4272AC048FBB83F97904"/>
        <w:category>
          <w:name w:val="General"/>
          <w:gallery w:val="placeholder"/>
        </w:category>
        <w:types>
          <w:type w:val="bbPlcHdr"/>
        </w:types>
        <w:behaviors>
          <w:behavior w:val="content"/>
        </w:behaviors>
        <w:guid w:val="{2C0B29D2-289E-4CC4-BC1E-315FBF97C0FC}"/>
      </w:docPartPr>
      <w:docPartBody>
        <w:p w:rsidR="0002078A" w:rsidRDefault="002D4BE3" w:rsidP="002D4BE3">
          <w:pPr>
            <w:pStyle w:val="366F9716C21C4272AC048FBB83F97904"/>
          </w:pPr>
          <w:r>
            <w:rPr>
              <w:rFonts w:cstheme="minorHAnsi"/>
              <w:b/>
              <w:bCs/>
            </w:rPr>
            <w:t>Ini</w:t>
          </w:r>
        </w:p>
      </w:docPartBody>
    </w:docPart>
    <w:docPart>
      <w:docPartPr>
        <w:name w:val="F26568B6738D4AFDB4CF2364777B74FE"/>
        <w:category>
          <w:name w:val="General"/>
          <w:gallery w:val="placeholder"/>
        </w:category>
        <w:types>
          <w:type w:val="bbPlcHdr"/>
        </w:types>
        <w:behaviors>
          <w:behavior w:val="content"/>
        </w:behaviors>
        <w:guid w:val="{6781D706-2BE5-4E11-9992-F1852CC79B6C}"/>
      </w:docPartPr>
      <w:docPartBody>
        <w:p w:rsidR="0002078A" w:rsidRDefault="002D4BE3" w:rsidP="002D4BE3">
          <w:pPr>
            <w:pStyle w:val="F26568B6738D4AFDB4CF2364777B74FE"/>
          </w:pPr>
          <w:r>
            <w:rPr>
              <w:rFonts w:cstheme="minorHAnsi"/>
              <w:b/>
              <w:bCs/>
            </w:rPr>
            <w:t>Ini</w:t>
          </w:r>
        </w:p>
      </w:docPartBody>
    </w:docPart>
    <w:docPart>
      <w:docPartPr>
        <w:name w:val="7A5DB9A60AC7486391DA81FBA2171802"/>
        <w:category>
          <w:name w:val="General"/>
          <w:gallery w:val="placeholder"/>
        </w:category>
        <w:types>
          <w:type w:val="bbPlcHdr"/>
        </w:types>
        <w:behaviors>
          <w:behavior w:val="content"/>
        </w:behaviors>
        <w:guid w:val="{8698EA1C-2A8F-40D6-A401-6C1B0B41512F}"/>
      </w:docPartPr>
      <w:docPartBody>
        <w:p w:rsidR="0002078A" w:rsidRDefault="002D4BE3" w:rsidP="002D4BE3">
          <w:pPr>
            <w:pStyle w:val="7A5DB9A60AC7486391DA81FBA2171802"/>
          </w:pPr>
          <w:r>
            <w:rPr>
              <w:rFonts w:cstheme="minorHAnsi"/>
              <w:b/>
              <w:bCs/>
            </w:rPr>
            <w:t>Ini</w:t>
          </w:r>
        </w:p>
      </w:docPartBody>
    </w:docPart>
    <w:docPart>
      <w:docPartPr>
        <w:name w:val="56F7C197F6DC47DE828A898382F31F86"/>
        <w:category>
          <w:name w:val="General"/>
          <w:gallery w:val="placeholder"/>
        </w:category>
        <w:types>
          <w:type w:val="bbPlcHdr"/>
        </w:types>
        <w:behaviors>
          <w:behavior w:val="content"/>
        </w:behaviors>
        <w:guid w:val="{46FF2BEC-E9A1-45F4-8429-BCED46D878B1}"/>
      </w:docPartPr>
      <w:docPartBody>
        <w:p w:rsidR="0002078A" w:rsidRDefault="002D4BE3" w:rsidP="002D4BE3">
          <w:pPr>
            <w:pStyle w:val="56F7C197F6DC47DE828A898382F31F86"/>
          </w:pPr>
          <w:r>
            <w:rPr>
              <w:rFonts w:cstheme="minorHAnsi"/>
              <w:b/>
              <w:bCs/>
            </w:rPr>
            <w:t>Ini</w:t>
          </w:r>
        </w:p>
      </w:docPartBody>
    </w:docPart>
    <w:docPart>
      <w:docPartPr>
        <w:name w:val="68D7FA0BCC6740CD8F398BBF46FCE670"/>
        <w:category>
          <w:name w:val="General"/>
          <w:gallery w:val="placeholder"/>
        </w:category>
        <w:types>
          <w:type w:val="bbPlcHdr"/>
        </w:types>
        <w:behaviors>
          <w:behavior w:val="content"/>
        </w:behaviors>
        <w:guid w:val="{5C57C52E-8F02-44D7-9FAE-58D404A98DC9}"/>
      </w:docPartPr>
      <w:docPartBody>
        <w:p w:rsidR="0002078A" w:rsidRDefault="002D4BE3" w:rsidP="002D4BE3">
          <w:pPr>
            <w:pStyle w:val="68D7FA0BCC6740CD8F398BBF46FCE670"/>
          </w:pPr>
          <w:r>
            <w:rPr>
              <w:rFonts w:cstheme="minorHAnsi"/>
              <w:b/>
              <w:bCs/>
            </w:rPr>
            <w:t>Ini</w:t>
          </w:r>
        </w:p>
      </w:docPartBody>
    </w:docPart>
    <w:docPart>
      <w:docPartPr>
        <w:name w:val="6D452F9F39014F9B8CCB95E8C5B9E54C"/>
        <w:category>
          <w:name w:val="General"/>
          <w:gallery w:val="placeholder"/>
        </w:category>
        <w:types>
          <w:type w:val="bbPlcHdr"/>
        </w:types>
        <w:behaviors>
          <w:behavior w:val="content"/>
        </w:behaviors>
        <w:guid w:val="{0EEEA968-3D8F-47AB-8DC9-B58BDB3AB21D}"/>
      </w:docPartPr>
      <w:docPartBody>
        <w:p w:rsidR="0002078A" w:rsidRDefault="002D4BE3" w:rsidP="002D4BE3">
          <w:pPr>
            <w:pStyle w:val="6D452F9F39014F9B8CCB95E8C5B9E54C"/>
          </w:pPr>
          <w:r>
            <w:rPr>
              <w:rFonts w:cstheme="minorHAnsi"/>
              <w:b/>
              <w:bCs/>
            </w:rPr>
            <w:t>Ini</w:t>
          </w:r>
        </w:p>
      </w:docPartBody>
    </w:docPart>
    <w:docPart>
      <w:docPartPr>
        <w:name w:val="446D8C1297AC40A1AD67A3ACDC49EFE0"/>
        <w:category>
          <w:name w:val="General"/>
          <w:gallery w:val="placeholder"/>
        </w:category>
        <w:types>
          <w:type w:val="bbPlcHdr"/>
        </w:types>
        <w:behaviors>
          <w:behavior w:val="content"/>
        </w:behaviors>
        <w:guid w:val="{E09DB072-67B9-4384-BD95-A3107623FB28}"/>
      </w:docPartPr>
      <w:docPartBody>
        <w:p w:rsidR="0002078A" w:rsidRDefault="002D4BE3" w:rsidP="002D4BE3">
          <w:pPr>
            <w:pStyle w:val="446D8C1297AC40A1AD67A3ACDC49EFE0"/>
          </w:pPr>
          <w:r>
            <w:rPr>
              <w:rFonts w:cstheme="minorHAnsi"/>
              <w:b/>
              <w:bCs/>
            </w:rPr>
            <w:t>Ini</w:t>
          </w:r>
        </w:p>
      </w:docPartBody>
    </w:docPart>
    <w:docPart>
      <w:docPartPr>
        <w:name w:val="6862E69AFCCB41FC811829E270142488"/>
        <w:category>
          <w:name w:val="General"/>
          <w:gallery w:val="placeholder"/>
        </w:category>
        <w:types>
          <w:type w:val="bbPlcHdr"/>
        </w:types>
        <w:behaviors>
          <w:behavior w:val="content"/>
        </w:behaviors>
        <w:guid w:val="{C2EECFE0-2797-4A4C-8EDC-82ED278ECE3C}"/>
      </w:docPartPr>
      <w:docPartBody>
        <w:p w:rsidR="0002078A" w:rsidRDefault="002D4BE3" w:rsidP="002D4BE3">
          <w:pPr>
            <w:pStyle w:val="6862E69AFCCB41FC811829E270142488"/>
          </w:pPr>
          <w:r>
            <w:rPr>
              <w:rFonts w:cstheme="minorHAnsi"/>
              <w:b/>
              <w:bCs/>
            </w:rPr>
            <w:t>Ini</w:t>
          </w:r>
        </w:p>
      </w:docPartBody>
    </w:docPart>
    <w:docPart>
      <w:docPartPr>
        <w:name w:val="5178A40C7FE84B76A879703F5F6E5AE4"/>
        <w:category>
          <w:name w:val="General"/>
          <w:gallery w:val="placeholder"/>
        </w:category>
        <w:types>
          <w:type w:val="bbPlcHdr"/>
        </w:types>
        <w:behaviors>
          <w:behavior w:val="content"/>
        </w:behaviors>
        <w:guid w:val="{AAC31BBC-974C-4FD3-A0CD-FABF6AAA579F}"/>
      </w:docPartPr>
      <w:docPartBody>
        <w:p w:rsidR="0002078A" w:rsidRDefault="002D4BE3" w:rsidP="002D4BE3">
          <w:pPr>
            <w:pStyle w:val="5178A40C7FE84B76A879703F5F6E5AE4"/>
          </w:pPr>
          <w:r>
            <w:rPr>
              <w:rFonts w:cstheme="minorHAnsi"/>
              <w:b/>
              <w:bCs/>
            </w:rPr>
            <w:t>Ini</w:t>
          </w:r>
        </w:p>
      </w:docPartBody>
    </w:docPart>
    <w:docPart>
      <w:docPartPr>
        <w:name w:val="184F82F2CFED4411A85CAA45C32920F2"/>
        <w:category>
          <w:name w:val="General"/>
          <w:gallery w:val="placeholder"/>
        </w:category>
        <w:types>
          <w:type w:val="bbPlcHdr"/>
        </w:types>
        <w:behaviors>
          <w:behavior w:val="content"/>
        </w:behaviors>
        <w:guid w:val="{72A1A80F-2B77-4558-83B6-FC3428A50E2D}"/>
      </w:docPartPr>
      <w:docPartBody>
        <w:p w:rsidR="0002078A" w:rsidRDefault="002D4BE3" w:rsidP="002D4BE3">
          <w:pPr>
            <w:pStyle w:val="184F82F2CFED4411A85CAA45C32920F2"/>
          </w:pPr>
          <w:r>
            <w:rPr>
              <w:rFonts w:cstheme="minorHAnsi"/>
              <w:b/>
              <w:bCs/>
            </w:rPr>
            <w:t>Ini</w:t>
          </w:r>
        </w:p>
      </w:docPartBody>
    </w:docPart>
    <w:docPart>
      <w:docPartPr>
        <w:name w:val="10F7D2A4108A4B5EB0050A2A06E2BA24"/>
        <w:category>
          <w:name w:val="General"/>
          <w:gallery w:val="placeholder"/>
        </w:category>
        <w:types>
          <w:type w:val="bbPlcHdr"/>
        </w:types>
        <w:behaviors>
          <w:behavior w:val="content"/>
        </w:behaviors>
        <w:guid w:val="{5E88FA32-0F99-4F2B-A038-34255389AECE}"/>
      </w:docPartPr>
      <w:docPartBody>
        <w:p w:rsidR="0002078A" w:rsidRDefault="002D4BE3" w:rsidP="002D4BE3">
          <w:pPr>
            <w:pStyle w:val="10F7D2A4108A4B5EB0050A2A06E2BA24"/>
          </w:pPr>
          <w:r>
            <w:rPr>
              <w:rFonts w:cstheme="minorHAnsi"/>
              <w:b/>
              <w:bCs/>
            </w:rPr>
            <w:t>Ini</w:t>
          </w:r>
        </w:p>
      </w:docPartBody>
    </w:docPart>
    <w:docPart>
      <w:docPartPr>
        <w:name w:val="FA6F4BB74B6146708075B75D5593D5C9"/>
        <w:category>
          <w:name w:val="General"/>
          <w:gallery w:val="placeholder"/>
        </w:category>
        <w:types>
          <w:type w:val="bbPlcHdr"/>
        </w:types>
        <w:behaviors>
          <w:behavior w:val="content"/>
        </w:behaviors>
        <w:guid w:val="{ABA17CF1-DE46-4107-A57D-0BF357AC5350}"/>
      </w:docPartPr>
      <w:docPartBody>
        <w:p w:rsidR="0002078A" w:rsidRDefault="002D4BE3" w:rsidP="002D4BE3">
          <w:pPr>
            <w:pStyle w:val="FA6F4BB74B6146708075B75D5593D5C9"/>
          </w:pPr>
          <w:r>
            <w:rPr>
              <w:rFonts w:cstheme="minorHAnsi"/>
              <w:b/>
              <w:bCs/>
            </w:rPr>
            <w:t>Ini</w:t>
          </w:r>
        </w:p>
      </w:docPartBody>
    </w:docPart>
    <w:docPart>
      <w:docPartPr>
        <w:name w:val="482699B11B804C8C8F97E6B259A0EEB3"/>
        <w:category>
          <w:name w:val="General"/>
          <w:gallery w:val="placeholder"/>
        </w:category>
        <w:types>
          <w:type w:val="bbPlcHdr"/>
        </w:types>
        <w:behaviors>
          <w:behavior w:val="content"/>
        </w:behaviors>
        <w:guid w:val="{43589B92-9743-4FD5-A3FF-A33AF848A06C}"/>
      </w:docPartPr>
      <w:docPartBody>
        <w:p w:rsidR="0002078A" w:rsidRDefault="002D4BE3" w:rsidP="002D4BE3">
          <w:pPr>
            <w:pStyle w:val="482699B11B804C8C8F97E6B259A0EEB3"/>
          </w:pPr>
          <w:r>
            <w:rPr>
              <w:rFonts w:cstheme="minorHAnsi"/>
              <w:b/>
              <w:bCs/>
            </w:rPr>
            <w:t>Ini</w:t>
          </w:r>
        </w:p>
      </w:docPartBody>
    </w:docPart>
    <w:docPart>
      <w:docPartPr>
        <w:name w:val="85C2A88696144DFFA292AF8653E326C5"/>
        <w:category>
          <w:name w:val="General"/>
          <w:gallery w:val="placeholder"/>
        </w:category>
        <w:types>
          <w:type w:val="bbPlcHdr"/>
        </w:types>
        <w:behaviors>
          <w:behavior w:val="content"/>
        </w:behaviors>
        <w:guid w:val="{DD919A38-094E-43C6-8164-8BC792CD6D87}"/>
      </w:docPartPr>
      <w:docPartBody>
        <w:p w:rsidR="0002078A" w:rsidRDefault="002D4BE3" w:rsidP="002D4BE3">
          <w:pPr>
            <w:pStyle w:val="85C2A88696144DFFA292AF8653E326C5"/>
          </w:pPr>
          <w:r>
            <w:rPr>
              <w:rFonts w:cstheme="minorHAnsi"/>
              <w:b/>
              <w:bCs/>
            </w:rPr>
            <w:t>Ini</w:t>
          </w:r>
        </w:p>
      </w:docPartBody>
    </w:docPart>
    <w:docPart>
      <w:docPartPr>
        <w:name w:val="B2F50558DA584065A60429471A351CED"/>
        <w:category>
          <w:name w:val="General"/>
          <w:gallery w:val="placeholder"/>
        </w:category>
        <w:types>
          <w:type w:val="bbPlcHdr"/>
        </w:types>
        <w:behaviors>
          <w:behavior w:val="content"/>
        </w:behaviors>
        <w:guid w:val="{816545A5-3140-4501-8F56-7C997339ADC1}"/>
      </w:docPartPr>
      <w:docPartBody>
        <w:p w:rsidR="0002078A" w:rsidRDefault="002D4BE3" w:rsidP="002D4BE3">
          <w:pPr>
            <w:pStyle w:val="B2F50558DA584065A60429471A351CED"/>
          </w:pPr>
          <w:r>
            <w:rPr>
              <w:rFonts w:cstheme="minorHAnsi"/>
              <w:b/>
              <w:bCs/>
            </w:rPr>
            <w:t>Ini</w:t>
          </w:r>
        </w:p>
      </w:docPartBody>
    </w:docPart>
    <w:docPart>
      <w:docPartPr>
        <w:name w:val="FE3AEFE691FB4CDAABAF26157FBD2062"/>
        <w:category>
          <w:name w:val="General"/>
          <w:gallery w:val="placeholder"/>
        </w:category>
        <w:types>
          <w:type w:val="bbPlcHdr"/>
        </w:types>
        <w:behaviors>
          <w:behavior w:val="content"/>
        </w:behaviors>
        <w:guid w:val="{CBD225AA-1CFB-4F1F-ACEE-BBFD195E8310}"/>
      </w:docPartPr>
      <w:docPartBody>
        <w:p w:rsidR="0002078A" w:rsidRDefault="002D4BE3" w:rsidP="002D4BE3">
          <w:pPr>
            <w:pStyle w:val="FE3AEFE691FB4CDAABAF26157FBD2062"/>
          </w:pPr>
          <w:r>
            <w:rPr>
              <w:rFonts w:cstheme="minorHAnsi"/>
              <w:b/>
              <w:bCs/>
            </w:rPr>
            <w:t>Ini</w:t>
          </w:r>
        </w:p>
      </w:docPartBody>
    </w:docPart>
    <w:docPart>
      <w:docPartPr>
        <w:name w:val="A5BF5118B3224D07BB7D0ECE776A4965"/>
        <w:category>
          <w:name w:val="General"/>
          <w:gallery w:val="placeholder"/>
        </w:category>
        <w:types>
          <w:type w:val="bbPlcHdr"/>
        </w:types>
        <w:behaviors>
          <w:behavior w:val="content"/>
        </w:behaviors>
        <w:guid w:val="{17975309-D4A5-4947-AD2F-04801A217C32}"/>
      </w:docPartPr>
      <w:docPartBody>
        <w:p w:rsidR="0002078A" w:rsidRDefault="002D4BE3" w:rsidP="002D4BE3">
          <w:pPr>
            <w:pStyle w:val="A5BF5118B3224D07BB7D0ECE776A4965"/>
          </w:pPr>
          <w:r>
            <w:rPr>
              <w:rFonts w:cstheme="minorHAnsi"/>
              <w:b/>
              <w:bCs/>
            </w:rPr>
            <w:t>Ini</w:t>
          </w:r>
        </w:p>
      </w:docPartBody>
    </w:docPart>
    <w:docPart>
      <w:docPartPr>
        <w:name w:val="81D5BC8DA25143C981AB616794CDE2FB"/>
        <w:category>
          <w:name w:val="General"/>
          <w:gallery w:val="placeholder"/>
        </w:category>
        <w:types>
          <w:type w:val="bbPlcHdr"/>
        </w:types>
        <w:behaviors>
          <w:behavior w:val="content"/>
        </w:behaviors>
        <w:guid w:val="{AE221491-57E5-49DF-BB71-7E058BFA96B5}"/>
      </w:docPartPr>
      <w:docPartBody>
        <w:p w:rsidR="0002078A" w:rsidRDefault="002D4BE3" w:rsidP="002D4BE3">
          <w:pPr>
            <w:pStyle w:val="81D5BC8DA25143C981AB616794CDE2FB"/>
          </w:pPr>
          <w:r>
            <w:rPr>
              <w:rFonts w:cstheme="minorHAnsi"/>
              <w:b/>
              <w:bCs/>
            </w:rPr>
            <w:t>Ini</w:t>
          </w:r>
        </w:p>
      </w:docPartBody>
    </w:docPart>
    <w:docPart>
      <w:docPartPr>
        <w:name w:val="D22CB9FD963D419F8CB498541769D3F3"/>
        <w:category>
          <w:name w:val="General"/>
          <w:gallery w:val="placeholder"/>
        </w:category>
        <w:types>
          <w:type w:val="bbPlcHdr"/>
        </w:types>
        <w:behaviors>
          <w:behavior w:val="content"/>
        </w:behaviors>
        <w:guid w:val="{1A2531D9-1528-48B6-8254-11524ADE35A8}"/>
      </w:docPartPr>
      <w:docPartBody>
        <w:p w:rsidR="0002078A" w:rsidRDefault="002D4BE3" w:rsidP="002D4BE3">
          <w:pPr>
            <w:pStyle w:val="D22CB9FD963D419F8CB498541769D3F3"/>
          </w:pPr>
          <w:r>
            <w:rPr>
              <w:rFonts w:cstheme="minorHAnsi"/>
              <w:b/>
              <w:bCs/>
            </w:rPr>
            <w:t>Ini</w:t>
          </w:r>
        </w:p>
      </w:docPartBody>
    </w:docPart>
    <w:docPart>
      <w:docPartPr>
        <w:name w:val="9802D712BE5A442FB28E9236E8B7A65A"/>
        <w:category>
          <w:name w:val="General"/>
          <w:gallery w:val="placeholder"/>
        </w:category>
        <w:types>
          <w:type w:val="bbPlcHdr"/>
        </w:types>
        <w:behaviors>
          <w:behavior w:val="content"/>
        </w:behaviors>
        <w:guid w:val="{0AFE84C8-0D0E-460D-BB91-7A67660A9A0A}"/>
      </w:docPartPr>
      <w:docPartBody>
        <w:p w:rsidR="0002078A" w:rsidRDefault="002D4BE3" w:rsidP="002D4BE3">
          <w:pPr>
            <w:pStyle w:val="9802D712BE5A442FB28E9236E8B7A65A"/>
          </w:pPr>
          <w:r>
            <w:rPr>
              <w:rFonts w:cstheme="minorHAnsi"/>
              <w:b/>
              <w:bCs/>
            </w:rPr>
            <w:t>Ini</w:t>
          </w:r>
        </w:p>
      </w:docPartBody>
    </w:docPart>
    <w:docPart>
      <w:docPartPr>
        <w:name w:val="E5583892DAA64E269F44312E9B4B97E2"/>
        <w:category>
          <w:name w:val="General"/>
          <w:gallery w:val="placeholder"/>
        </w:category>
        <w:types>
          <w:type w:val="bbPlcHdr"/>
        </w:types>
        <w:behaviors>
          <w:behavior w:val="content"/>
        </w:behaviors>
        <w:guid w:val="{88AECB4F-1FD6-4125-B363-8E3A5137A2D4}"/>
      </w:docPartPr>
      <w:docPartBody>
        <w:p w:rsidR="0002078A" w:rsidRDefault="002D4BE3" w:rsidP="002D4BE3">
          <w:pPr>
            <w:pStyle w:val="E5583892DAA64E269F44312E9B4B97E2"/>
          </w:pPr>
          <w:r>
            <w:rPr>
              <w:rFonts w:cstheme="minorHAnsi"/>
              <w:b/>
              <w:bCs/>
            </w:rPr>
            <w:t>Ini</w:t>
          </w:r>
        </w:p>
      </w:docPartBody>
    </w:docPart>
    <w:docPart>
      <w:docPartPr>
        <w:name w:val="5B0E904ED4D947AC95DD33C1C1A62643"/>
        <w:category>
          <w:name w:val="General"/>
          <w:gallery w:val="placeholder"/>
        </w:category>
        <w:types>
          <w:type w:val="bbPlcHdr"/>
        </w:types>
        <w:behaviors>
          <w:behavior w:val="content"/>
        </w:behaviors>
        <w:guid w:val="{8B7FB91E-CB63-4784-8583-7A19CFF99B7F}"/>
      </w:docPartPr>
      <w:docPartBody>
        <w:p w:rsidR="0002078A" w:rsidRDefault="002D4BE3" w:rsidP="002D4BE3">
          <w:pPr>
            <w:pStyle w:val="5B0E904ED4D947AC95DD33C1C1A62643"/>
          </w:pPr>
          <w:r>
            <w:rPr>
              <w:rFonts w:cstheme="minorHAnsi"/>
              <w:b/>
              <w:bCs/>
            </w:rPr>
            <w:t>Ini</w:t>
          </w:r>
        </w:p>
      </w:docPartBody>
    </w:docPart>
    <w:docPart>
      <w:docPartPr>
        <w:name w:val="7E96872C172647C9A5806B5D610C87A3"/>
        <w:category>
          <w:name w:val="General"/>
          <w:gallery w:val="placeholder"/>
        </w:category>
        <w:types>
          <w:type w:val="bbPlcHdr"/>
        </w:types>
        <w:behaviors>
          <w:behavior w:val="content"/>
        </w:behaviors>
        <w:guid w:val="{4DDACC43-C3D8-418B-A4B6-309472727A6B}"/>
      </w:docPartPr>
      <w:docPartBody>
        <w:p w:rsidR="0002078A" w:rsidRDefault="002D4BE3" w:rsidP="002D4BE3">
          <w:pPr>
            <w:pStyle w:val="7E96872C172647C9A5806B5D610C87A3"/>
          </w:pPr>
          <w:r>
            <w:rPr>
              <w:rFonts w:cstheme="minorHAnsi"/>
              <w:b/>
              <w:bCs/>
            </w:rPr>
            <w:t>Ini</w:t>
          </w:r>
        </w:p>
      </w:docPartBody>
    </w:docPart>
    <w:docPart>
      <w:docPartPr>
        <w:name w:val="3A8D0052E28748E7BF1553604C362B9D"/>
        <w:category>
          <w:name w:val="General"/>
          <w:gallery w:val="placeholder"/>
        </w:category>
        <w:types>
          <w:type w:val="bbPlcHdr"/>
        </w:types>
        <w:behaviors>
          <w:behavior w:val="content"/>
        </w:behaviors>
        <w:guid w:val="{8B1D658C-AB13-46FC-BFE3-FE8C2CE5F57A}"/>
      </w:docPartPr>
      <w:docPartBody>
        <w:p w:rsidR="0002078A" w:rsidRDefault="002D4BE3" w:rsidP="002D4BE3">
          <w:pPr>
            <w:pStyle w:val="3A8D0052E28748E7BF1553604C362B9D"/>
          </w:pPr>
          <w:r>
            <w:rPr>
              <w:rFonts w:cstheme="minorHAnsi"/>
              <w:b/>
              <w:bCs/>
            </w:rPr>
            <w:t>Ini</w:t>
          </w:r>
        </w:p>
      </w:docPartBody>
    </w:docPart>
    <w:docPart>
      <w:docPartPr>
        <w:name w:val="A6E7703FBE8C405B8DEC1444E91B4EFD"/>
        <w:category>
          <w:name w:val="General"/>
          <w:gallery w:val="placeholder"/>
        </w:category>
        <w:types>
          <w:type w:val="bbPlcHdr"/>
        </w:types>
        <w:behaviors>
          <w:behavior w:val="content"/>
        </w:behaviors>
        <w:guid w:val="{3851E9FF-6BED-40A4-83D2-DB12318018CF}"/>
      </w:docPartPr>
      <w:docPartBody>
        <w:p w:rsidR="0002078A" w:rsidRDefault="002D4BE3" w:rsidP="002D4BE3">
          <w:pPr>
            <w:pStyle w:val="A6E7703FBE8C405B8DEC1444E91B4EFD"/>
          </w:pPr>
          <w:r>
            <w:rPr>
              <w:rFonts w:cstheme="minorHAnsi"/>
              <w:b/>
              <w:bCs/>
            </w:rPr>
            <w:t>Ini</w:t>
          </w:r>
        </w:p>
      </w:docPartBody>
    </w:docPart>
    <w:docPart>
      <w:docPartPr>
        <w:name w:val="5956C937B7A148979079A42F9CDCEED8"/>
        <w:category>
          <w:name w:val="General"/>
          <w:gallery w:val="placeholder"/>
        </w:category>
        <w:types>
          <w:type w:val="bbPlcHdr"/>
        </w:types>
        <w:behaviors>
          <w:behavior w:val="content"/>
        </w:behaviors>
        <w:guid w:val="{7CE1478B-D1B7-437B-A797-D6D73466564F}"/>
      </w:docPartPr>
      <w:docPartBody>
        <w:p w:rsidR="0002078A" w:rsidRDefault="002D4BE3" w:rsidP="002D4BE3">
          <w:pPr>
            <w:pStyle w:val="5956C937B7A148979079A42F9CDCEED8"/>
          </w:pPr>
          <w:r>
            <w:rPr>
              <w:rFonts w:cstheme="minorHAnsi"/>
              <w:b/>
              <w:bCs/>
            </w:rPr>
            <w:t>Ini</w:t>
          </w:r>
        </w:p>
      </w:docPartBody>
    </w:docPart>
    <w:docPart>
      <w:docPartPr>
        <w:name w:val="A1C0E13F85624EB5B04EFC0ED7680C04"/>
        <w:category>
          <w:name w:val="General"/>
          <w:gallery w:val="placeholder"/>
        </w:category>
        <w:types>
          <w:type w:val="bbPlcHdr"/>
        </w:types>
        <w:behaviors>
          <w:behavior w:val="content"/>
        </w:behaviors>
        <w:guid w:val="{7AD32B82-1B16-4BCA-BD02-FB1527F5864C}"/>
      </w:docPartPr>
      <w:docPartBody>
        <w:p w:rsidR="0002078A" w:rsidRDefault="002D4BE3" w:rsidP="002D4BE3">
          <w:pPr>
            <w:pStyle w:val="A1C0E13F85624EB5B04EFC0ED7680C04"/>
          </w:pPr>
          <w:r>
            <w:rPr>
              <w:rFonts w:cstheme="minorHAnsi"/>
              <w:b/>
              <w:bCs/>
            </w:rPr>
            <w:t>Ini</w:t>
          </w:r>
        </w:p>
      </w:docPartBody>
    </w:docPart>
    <w:docPart>
      <w:docPartPr>
        <w:name w:val="2D6FE76DDFDC4EC19746218C67F86CAF"/>
        <w:category>
          <w:name w:val="General"/>
          <w:gallery w:val="placeholder"/>
        </w:category>
        <w:types>
          <w:type w:val="bbPlcHdr"/>
        </w:types>
        <w:behaviors>
          <w:behavior w:val="content"/>
        </w:behaviors>
        <w:guid w:val="{5726CD4F-B6D6-4AFD-A1FD-6B58C7EC5CB7}"/>
      </w:docPartPr>
      <w:docPartBody>
        <w:p w:rsidR="0002078A" w:rsidRDefault="002D4BE3" w:rsidP="002D4BE3">
          <w:pPr>
            <w:pStyle w:val="2D6FE76DDFDC4EC19746218C67F86CAF"/>
          </w:pPr>
          <w:r>
            <w:rPr>
              <w:rFonts w:cstheme="minorHAnsi"/>
              <w:b/>
              <w:bCs/>
            </w:rPr>
            <w:t>Ini</w:t>
          </w:r>
        </w:p>
      </w:docPartBody>
    </w:docPart>
    <w:docPart>
      <w:docPartPr>
        <w:name w:val="F1A7B4970CDF4F1CA6DA4FB71510283E"/>
        <w:category>
          <w:name w:val="General"/>
          <w:gallery w:val="placeholder"/>
        </w:category>
        <w:types>
          <w:type w:val="bbPlcHdr"/>
        </w:types>
        <w:behaviors>
          <w:behavior w:val="content"/>
        </w:behaviors>
        <w:guid w:val="{E5718C72-5ED4-48B8-9F57-E2FB7CE8F004}"/>
      </w:docPartPr>
      <w:docPartBody>
        <w:p w:rsidR="0002078A" w:rsidRDefault="002D4BE3" w:rsidP="002D4BE3">
          <w:pPr>
            <w:pStyle w:val="F1A7B4970CDF4F1CA6DA4FB71510283E"/>
          </w:pPr>
          <w:r>
            <w:rPr>
              <w:rFonts w:cstheme="minorHAnsi"/>
              <w:b/>
              <w:bCs/>
            </w:rPr>
            <w:t>Ini</w:t>
          </w:r>
        </w:p>
      </w:docPartBody>
    </w:docPart>
    <w:docPart>
      <w:docPartPr>
        <w:name w:val="EF73A53BB6AE4479B51DC36BC31EE78D"/>
        <w:category>
          <w:name w:val="General"/>
          <w:gallery w:val="placeholder"/>
        </w:category>
        <w:types>
          <w:type w:val="bbPlcHdr"/>
        </w:types>
        <w:behaviors>
          <w:behavior w:val="content"/>
        </w:behaviors>
        <w:guid w:val="{B668CB44-E793-41ED-9EFB-D6763800AC01}"/>
      </w:docPartPr>
      <w:docPartBody>
        <w:p w:rsidR="0002078A" w:rsidRDefault="002D4BE3" w:rsidP="002D4BE3">
          <w:pPr>
            <w:pStyle w:val="EF73A53BB6AE4479B51DC36BC31EE78D"/>
          </w:pPr>
          <w:r>
            <w:rPr>
              <w:rFonts w:cstheme="minorHAnsi"/>
              <w:b/>
              <w:bCs/>
            </w:rPr>
            <w:t>Ini</w:t>
          </w:r>
        </w:p>
      </w:docPartBody>
    </w:docPart>
    <w:docPart>
      <w:docPartPr>
        <w:name w:val="6475276F6CDC4FFE87FCC650B821D8C7"/>
        <w:category>
          <w:name w:val="General"/>
          <w:gallery w:val="placeholder"/>
        </w:category>
        <w:types>
          <w:type w:val="bbPlcHdr"/>
        </w:types>
        <w:behaviors>
          <w:behavior w:val="content"/>
        </w:behaviors>
        <w:guid w:val="{AE7138B6-0CC3-4910-AB32-65708548C510}"/>
      </w:docPartPr>
      <w:docPartBody>
        <w:p w:rsidR="0002078A" w:rsidRDefault="002D4BE3" w:rsidP="002D4BE3">
          <w:pPr>
            <w:pStyle w:val="6475276F6CDC4FFE87FCC650B821D8C7"/>
          </w:pPr>
          <w:r>
            <w:rPr>
              <w:rFonts w:cstheme="minorHAnsi"/>
              <w:b/>
              <w:bCs/>
            </w:rPr>
            <w:t>Ini</w:t>
          </w:r>
        </w:p>
      </w:docPartBody>
    </w:docPart>
    <w:docPart>
      <w:docPartPr>
        <w:name w:val="595EF3611B4F48FD938AA2613813A9B2"/>
        <w:category>
          <w:name w:val="General"/>
          <w:gallery w:val="placeholder"/>
        </w:category>
        <w:types>
          <w:type w:val="bbPlcHdr"/>
        </w:types>
        <w:behaviors>
          <w:behavior w:val="content"/>
        </w:behaviors>
        <w:guid w:val="{1BBEB5BB-F51C-454A-9A43-628CBEC1F82A}"/>
      </w:docPartPr>
      <w:docPartBody>
        <w:p w:rsidR="0002078A" w:rsidRDefault="002D4BE3" w:rsidP="002D4BE3">
          <w:pPr>
            <w:pStyle w:val="595EF3611B4F48FD938AA2613813A9B2"/>
          </w:pPr>
          <w:r>
            <w:rPr>
              <w:rFonts w:cstheme="minorHAnsi"/>
              <w:b/>
              <w:bCs/>
            </w:rPr>
            <w:t>Ini</w:t>
          </w:r>
        </w:p>
      </w:docPartBody>
    </w:docPart>
    <w:docPart>
      <w:docPartPr>
        <w:name w:val="3277BAEACEA14B8A959D48925D6BFB63"/>
        <w:category>
          <w:name w:val="General"/>
          <w:gallery w:val="placeholder"/>
        </w:category>
        <w:types>
          <w:type w:val="bbPlcHdr"/>
        </w:types>
        <w:behaviors>
          <w:behavior w:val="content"/>
        </w:behaviors>
        <w:guid w:val="{6C39E2E0-405F-4240-9264-E3FB1BE22453}"/>
      </w:docPartPr>
      <w:docPartBody>
        <w:p w:rsidR="0002078A" w:rsidRDefault="002D4BE3" w:rsidP="002D4BE3">
          <w:pPr>
            <w:pStyle w:val="3277BAEACEA14B8A959D48925D6BFB63"/>
          </w:pPr>
          <w:r>
            <w:rPr>
              <w:rFonts w:cstheme="minorHAnsi"/>
              <w:b/>
              <w:bCs/>
            </w:rPr>
            <w:t>Ini</w:t>
          </w:r>
        </w:p>
      </w:docPartBody>
    </w:docPart>
    <w:docPart>
      <w:docPartPr>
        <w:name w:val="6F6B3064C7734D0DB7074E0B73CCA2E1"/>
        <w:category>
          <w:name w:val="General"/>
          <w:gallery w:val="placeholder"/>
        </w:category>
        <w:types>
          <w:type w:val="bbPlcHdr"/>
        </w:types>
        <w:behaviors>
          <w:behavior w:val="content"/>
        </w:behaviors>
        <w:guid w:val="{89E46397-58C7-42EC-9D8E-98EDA999157B}"/>
      </w:docPartPr>
      <w:docPartBody>
        <w:p w:rsidR="0002078A" w:rsidRDefault="002D4BE3" w:rsidP="002D4BE3">
          <w:pPr>
            <w:pStyle w:val="6F6B3064C7734D0DB7074E0B73CCA2E1"/>
          </w:pPr>
          <w:r>
            <w:rPr>
              <w:rFonts w:cstheme="minorHAnsi"/>
              <w:b/>
              <w:bCs/>
            </w:rPr>
            <w:t>Ini</w:t>
          </w:r>
        </w:p>
      </w:docPartBody>
    </w:docPart>
    <w:docPart>
      <w:docPartPr>
        <w:name w:val="FD33B9D8A60941738D6D18B418B87BF2"/>
        <w:category>
          <w:name w:val="General"/>
          <w:gallery w:val="placeholder"/>
        </w:category>
        <w:types>
          <w:type w:val="bbPlcHdr"/>
        </w:types>
        <w:behaviors>
          <w:behavior w:val="content"/>
        </w:behaviors>
        <w:guid w:val="{4D99EC2D-B983-4CBA-8486-6768956D5EF1}"/>
      </w:docPartPr>
      <w:docPartBody>
        <w:p w:rsidR="0002078A" w:rsidRDefault="002D4BE3" w:rsidP="002D4BE3">
          <w:pPr>
            <w:pStyle w:val="FD33B9D8A60941738D6D18B418B87BF2"/>
          </w:pPr>
          <w:r>
            <w:rPr>
              <w:rFonts w:cstheme="minorHAnsi"/>
              <w:b/>
              <w:bCs/>
            </w:rPr>
            <w:t>Ini</w:t>
          </w:r>
        </w:p>
      </w:docPartBody>
    </w:docPart>
    <w:docPart>
      <w:docPartPr>
        <w:name w:val="6C3182BCF7564021BA17D1BEE7ACCC9F"/>
        <w:category>
          <w:name w:val="General"/>
          <w:gallery w:val="placeholder"/>
        </w:category>
        <w:types>
          <w:type w:val="bbPlcHdr"/>
        </w:types>
        <w:behaviors>
          <w:behavior w:val="content"/>
        </w:behaviors>
        <w:guid w:val="{051F3095-C9F9-4422-AC27-636820CF45EC}"/>
      </w:docPartPr>
      <w:docPartBody>
        <w:p w:rsidR="0002078A" w:rsidRDefault="002D4BE3" w:rsidP="002D4BE3">
          <w:pPr>
            <w:pStyle w:val="6C3182BCF7564021BA17D1BEE7ACCC9F"/>
          </w:pPr>
          <w:r>
            <w:rPr>
              <w:rFonts w:cstheme="minorHAnsi"/>
              <w:b/>
              <w:bCs/>
            </w:rPr>
            <w:t>Ini</w:t>
          </w:r>
        </w:p>
      </w:docPartBody>
    </w:docPart>
    <w:docPart>
      <w:docPartPr>
        <w:name w:val="666E04C8DCB84D28A41989571EF96730"/>
        <w:category>
          <w:name w:val="General"/>
          <w:gallery w:val="placeholder"/>
        </w:category>
        <w:types>
          <w:type w:val="bbPlcHdr"/>
        </w:types>
        <w:behaviors>
          <w:behavior w:val="content"/>
        </w:behaviors>
        <w:guid w:val="{FD93B835-0C0B-45E3-8224-16416F730050}"/>
      </w:docPartPr>
      <w:docPartBody>
        <w:p w:rsidR="0002078A" w:rsidRDefault="002D4BE3" w:rsidP="002D4BE3">
          <w:pPr>
            <w:pStyle w:val="666E04C8DCB84D28A41989571EF96730"/>
          </w:pPr>
          <w:r>
            <w:rPr>
              <w:rFonts w:cstheme="minorHAnsi"/>
              <w:b/>
              <w:bCs/>
            </w:rPr>
            <w:t>Ini</w:t>
          </w:r>
        </w:p>
      </w:docPartBody>
    </w:docPart>
    <w:docPart>
      <w:docPartPr>
        <w:name w:val="6A00163DF6854DD0A44EAED10631AF6B"/>
        <w:category>
          <w:name w:val="General"/>
          <w:gallery w:val="placeholder"/>
        </w:category>
        <w:types>
          <w:type w:val="bbPlcHdr"/>
        </w:types>
        <w:behaviors>
          <w:behavior w:val="content"/>
        </w:behaviors>
        <w:guid w:val="{A4771B44-72CB-4A86-A37B-F7430CD39628}"/>
      </w:docPartPr>
      <w:docPartBody>
        <w:p w:rsidR="0002078A" w:rsidRDefault="002D4BE3" w:rsidP="002D4BE3">
          <w:pPr>
            <w:pStyle w:val="6A00163DF6854DD0A44EAED10631AF6B"/>
          </w:pPr>
          <w:r>
            <w:rPr>
              <w:rFonts w:cstheme="minorHAnsi"/>
              <w:b/>
              <w:bCs/>
            </w:rPr>
            <w:t>Ini</w:t>
          </w:r>
        </w:p>
      </w:docPartBody>
    </w:docPart>
    <w:docPart>
      <w:docPartPr>
        <w:name w:val="3B86D04FB33B4007AE24887B213FE021"/>
        <w:category>
          <w:name w:val="General"/>
          <w:gallery w:val="placeholder"/>
        </w:category>
        <w:types>
          <w:type w:val="bbPlcHdr"/>
        </w:types>
        <w:behaviors>
          <w:behavior w:val="content"/>
        </w:behaviors>
        <w:guid w:val="{770ABD0C-D274-42B5-A980-13874760C532}"/>
      </w:docPartPr>
      <w:docPartBody>
        <w:p w:rsidR="0002078A" w:rsidRDefault="002D4BE3" w:rsidP="002D4BE3">
          <w:pPr>
            <w:pStyle w:val="3B86D04FB33B4007AE24887B213FE021"/>
          </w:pPr>
          <w:r>
            <w:rPr>
              <w:rFonts w:cstheme="minorHAnsi"/>
              <w:b/>
              <w:bCs/>
            </w:rPr>
            <w:t>Ini</w:t>
          </w:r>
        </w:p>
      </w:docPartBody>
    </w:docPart>
    <w:docPart>
      <w:docPartPr>
        <w:name w:val="4B544E7C87954214A765181B275C3366"/>
        <w:category>
          <w:name w:val="General"/>
          <w:gallery w:val="placeholder"/>
        </w:category>
        <w:types>
          <w:type w:val="bbPlcHdr"/>
        </w:types>
        <w:behaviors>
          <w:behavior w:val="content"/>
        </w:behaviors>
        <w:guid w:val="{4B83B717-F530-4A32-8257-A2E4760CA25C}"/>
      </w:docPartPr>
      <w:docPartBody>
        <w:p w:rsidR="0002078A" w:rsidRDefault="002D4BE3" w:rsidP="002D4BE3">
          <w:pPr>
            <w:pStyle w:val="4B544E7C87954214A765181B275C3366"/>
          </w:pPr>
          <w:r>
            <w:rPr>
              <w:rFonts w:cstheme="minorHAnsi"/>
              <w:b/>
              <w:bCs/>
            </w:rPr>
            <w:t>Ini</w:t>
          </w:r>
        </w:p>
      </w:docPartBody>
    </w:docPart>
    <w:docPart>
      <w:docPartPr>
        <w:name w:val="862BA92389D84CB5B7A335C30AA874B3"/>
        <w:category>
          <w:name w:val="General"/>
          <w:gallery w:val="placeholder"/>
        </w:category>
        <w:types>
          <w:type w:val="bbPlcHdr"/>
        </w:types>
        <w:behaviors>
          <w:behavior w:val="content"/>
        </w:behaviors>
        <w:guid w:val="{DA6EDC9E-AD3F-43E7-9669-42A3DA037CE5}"/>
      </w:docPartPr>
      <w:docPartBody>
        <w:p w:rsidR="0002078A" w:rsidRDefault="002D4BE3" w:rsidP="002D4BE3">
          <w:pPr>
            <w:pStyle w:val="862BA92389D84CB5B7A335C30AA874B3"/>
          </w:pPr>
          <w:r>
            <w:rPr>
              <w:rStyle w:val="PlaceholderText"/>
            </w:rPr>
            <w:t># Deficient</w:t>
          </w:r>
        </w:p>
      </w:docPartBody>
    </w:docPart>
    <w:docPart>
      <w:docPartPr>
        <w:name w:val="BA9ACB29BDFE4E139B94D5CA3AA2D5E7"/>
        <w:category>
          <w:name w:val="General"/>
          <w:gallery w:val="placeholder"/>
        </w:category>
        <w:types>
          <w:type w:val="bbPlcHdr"/>
        </w:types>
        <w:behaviors>
          <w:behavior w:val="content"/>
        </w:behaviors>
        <w:guid w:val="{89C9B5D8-6671-4EF9-B104-04D41487FC60}"/>
      </w:docPartPr>
      <w:docPartBody>
        <w:p w:rsidR="0002078A" w:rsidRDefault="002D4BE3" w:rsidP="002D4BE3">
          <w:pPr>
            <w:pStyle w:val="BA9ACB29BDFE4E139B94D5CA3AA2D5E7"/>
          </w:pPr>
          <w:r>
            <w:rPr>
              <w:rStyle w:val="PlaceholderText"/>
            </w:rPr>
            <w:t>Total Reviewed</w:t>
          </w:r>
        </w:p>
      </w:docPartBody>
    </w:docPart>
    <w:docPart>
      <w:docPartPr>
        <w:name w:val="513AD4F3F09A4949901271E91575D410"/>
        <w:category>
          <w:name w:val="General"/>
          <w:gallery w:val="placeholder"/>
        </w:category>
        <w:types>
          <w:type w:val="bbPlcHdr"/>
        </w:types>
        <w:behaviors>
          <w:behavior w:val="content"/>
        </w:behaviors>
        <w:guid w:val="{5A1F7715-38EF-47F9-A29E-FE44FF2AE330}"/>
      </w:docPartPr>
      <w:docPartBody>
        <w:p w:rsidR="0002078A" w:rsidRDefault="002D4BE3" w:rsidP="002D4BE3">
          <w:pPr>
            <w:pStyle w:val="513AD4F3F09A4949901271E91575D410"/>
          </w:pPr>
          <w:r>
            <w:rPr>
              <w:rStyle w:val="PlaceholderText"/>
            </w:rPr>
            <w:t># Deficient</w:t>
          </w:r>
        </w:p>
      </w:docPartBody>
    </w:docPart>
    <w:docPart>
      <w:docPartPr>
        <w:name w:val="32479684E3F84580B263E9305D727B88"/>
        <w:category>
          <w:name w:val="General"/>
          <w:gallery w:val="placeholder"/>
        </w:category>
        <w:types>
          <w:type w:val="bbPlcHdr"/>
        </w:types>
        <w:behaviors>
          <w:behavior w:val="content"/>
        </w:behaviors>
        <w:guid w:val="{2706288B-5A93-4FF5-A23C-9FF4618FF002}"/>
      </w:docPartPr>
      <w:docPartBody>
        <w:p w:rsidR="0002078A" w:rsidRDefault="002D4BE3" w:rsidP="002D4BE3">
          <w:pPr>
            <w:pStyle w:val="32479684E3F84580B263E9305D727B88"/>
          </w:pPr>
          <w:r>
            <w:rPr>
              <w:rStyle w:val="PlaceholderText"/>
            </w:rPr>
            <w:t>Total Reviewed</w:t>
          </w:r>
        </w:p>
      </w:docPartBody>
    </w:docPart>
    <w:docPart>
      <w:docPartPr>
        <w:name w:val="F03E5025EF484623A05E8937D97FFE8E"/>
        <w:category>
          <w:name w:val="General"/>
          <w:gallery w:val="placeholder"/>
        </w:category>
        <w:types>
          <w:type w:val="bbPlcHdr"/>
        </w:types>
        <w:behaviors>
          <w:behavior w:val="content"/>
        </w:behaviors>
        <w:guid w:val="{E10EE6A3-4D1C-41FF-B934-D49D305F156F}"/>
      </w:docPartPr>
      <w:docPartBody>
        <w:p w:rsidR="0002078A" w:rsidRDefault="002D4BE3" w:rsidP="002D4BE3">
          <w:pPr>
            <w:pStyle w:val="F03E5025EF484623A05E8937D97FFE8E"/>
          </w:pPr>
          <w:r>
            <w:rPr>
              <w:rStyle w:val="PlaceholderText"/>
            </w:rPr>
            <w:t># Deficient</w:t>
          </w:r>
        </w:p>
      </w:docPartBody>
    </w:docPart>
    <w:docPart>
      <w:docPartPr>
        <w:name w:val="894BD3EA5E9B48FB97A29EA692705C05"/>
        <w:category>
          <w:name w:val="General"/>
          <w:gallery w:val="placeholder"/>
        </w:category>
        <w:types>
          <w:type w:val="bbPlcHdr"/>
        </w:types>
        <w:behaviors>
          <w:behavior w:val="content"/>
        </w:behaviors>
        <w:guid w:val="{0758125E-7885-4774-833C-39249A27A1CC}"/>
      </w:docPartPr>
      <w:docPartBody>
        <w:p w:rsidR="0002078A" w:rsidRDefault="002D4BE3" w:rsidP="002D4BE3">
          <w:pPr>
            <w:pStyle w:val="894BD3EA5E9B48FB97A29EA692705C05"/>
          </w:pPr>
          <w:r>
            <w:rPr>
              <w:rStyle w:val="PlaceholderText"/>
            </w:rPr>
            <w:t>Total Reviewed</w:t>
          </w:r>
        </w:p>
      </w:docPartBody>
    </w:docPart>
    <w:docPart>
      <w:docPartPr>
        <w:name w:val="13000B404FAE4BA9A5FAFA553143A09B"/>
        <w:category>
          <w:name w:val="General"/>
          <w:gallery w:val="placeholder"/>
        </w:category>
        <w:types>
          <w:type w:val="bbPlcHdr"/>
        </w:types>
        <w:behaviors>
          <w:behavior w:val="content"/>
        </w:behaviors>
        <w:guid w:val="{E929A9E8-FEAE-4D78-A730-F27A3EB3B569}"/>
      </w:docPartPr>
      <w:docPartBody>
        <w:p w:rsidR="0002078A" w:rsidRDefault="002D4BE3" w:rsidP="002D4BE3">
          <w:pPr>
            <w:pStyle w:val="13000B404FAE4BA9A5FAFA553143A09B"/>
          </w:pPr>
          <w:r>
            <w:rPr>
              <w:rStyle w:val="PlaceholderText"/>
            </w:rPr>
            <w:t># Deficient</w:t>
          </w:r>
        </w:p>
      </w:docPartBody>
    </w:docPart>
    <w:docPart>
      <w:docPartPr>
        <w:name w:val="D2B04018D4EC4D3AA9B0CFF1547978D1"/>
        <w:category>
          <w:name w:val="General"/>
          <w:gallery w:val="placeholder"/>
        </w:category>
        <w:types>
          <w:type w:val="bbPlcHdr"/>
        </w:types>
        <w:behaviors>
          <w:behavior w:val="content"/>
        </w:behaviors>
        <w:guid w:val="{34199949-567B-4170-B845-FF2E842F229F}"/>
      </w:docPartPr>
      <w:docPartBody>
        <w:p w:rsidR="0002078A" w:rsidRDefault="002D4BE3" w:rsidP="002D4BE3">
          <w:pPr>
            <w:pStyle w:val="D2B04018D4EC4D3AA9B0CFF1547978D1"/>
          </w:pPr>
          <w:r>
            <w:rPr>
              <w:rStyle w:val="PlaceholderText"/>
            </w:rPr>
            <w:t>Total Reviewed</w:t>
          </w:r>
        </w:p>
      </w:docPartBody>
    </w:docPart>
    <w:docPart>
      <w:docPartPr>
        <w:name w:val="00AD2F13EB254CF791E0AB6B178741A0"/>
        <w:category>
          <w:name w:val="General"/>
          <w:gallery w:val="placeholder"/>
        </w:category>
        <w:types>
          <w:type w:val="bbPlcHdr"/>
        </w:types>
        <w:behaviors>
          <w:behavior w:val="content"/>
        </w:behaviors>
        <w:guid w:val="{F7E8452E-D1EA-4005-AA36-9449C2BF3F7B}"/>
      </w:docPartPr>
      <w:docPartBody>
        <w:p w:rsidR="0002078A" w:rsidRDefault="002D4BE3" w:rsidP="002D4BE3">
          <w:pPr>
            <w:pStyle w:val="00AD2F13EB254CF791E0AB6B178741A0"/>
          </w:pPr>
          <w:r>
            <w:rPr>
              <w:rStyle w:val="PlaceholderText"/>
            </w:rPr>
            <w:t># Deficient</w:t>
          </w:r>
        </w:p>
      </w:docPartBody>
    </w:docPart>
    <w:docPart>
      <w:docPartPr>
        <w:name w:val="C13C76309DF9499486AECC1231A8A1B2"/>
        <w:category>
          <w:name w:val="General"/>
          <w:gallery w:val="placeholder"/>
        </w:category>
        <w:types>
          <w:type w:val="bbPlcHdr"/>
        </w:types>
        <w:behaviors>
          <w:behavior w:val="content"/>
        </w:behaviors>
        <w:guid w:val="{63CE41AF-7AD3-462E-A545-9398D0F511A1}"/>
      </w:docPartPr>
      <w:docPartBody>
        <w:p w:rsidR="0002078A" w:rsidRDefault="002D4BE3" w:rsidP="002D4BE3">
          <w:pPr>
            <w:pStyle w:val="C13C76309DF9499486AECC1231A8A1B2"/>
          </w:pPr>
          <w:r>
            <w:rPr>
              <w:rStyle w:val="PlaceholderText"/>
            </w:rPr>
            <w:t>Total Reviewed</w:t>
          </w:r>
        </w:p>
      </w:docPartBody>
    </w:docPart>
    <w:docPart>
      <w:docPartPr>
        <w:name w:val="FAFA00B086244713A54543F1E3387F73"/>
        <w:category>
          <w:name w:val="General"/>
          <w:gallery w:val="placeholder"/>
        </w:category>
        <w:types>
          <w:type w:val="bbPlcHdr"/>
        </w:types>
        <w:behaviors>
          <w:behavior w:val="content"/>
        </w:behaviors>
        <w:guid w:val="{25620CC9-355B-43B1-BFA4-EB4FEE5E2CA7}"/>
      </w:docPartPr>
      <w:docPartBody>
        <w:p w:rsidR="0002078A" w:rsidRDefault="002D4BE3" w:rsidP="002D4BE3">
          <w:pPr>
            <w:pStyle w:val="FAFA00B086244713A54543F1E3387F73"/>
          </w:pPr>
          <w:r>
            <w:rPr>
              <w:rStyle w:val="PlaceholderText"/>
            </w:rPr>
            <w:t># Deficient</w:t>
          </w:r>
        </w:p>
      </w:docPartBody>
    </w:docPart>
    <w:docPart>
      <w:docPartPr>
        <w:name w:val="90214FD62B54404C8E453C83CB09D5A1"/>
        <w:category>
          <w:name w:val="General"/>
          <w:gallery w:val="placeholder"/>
        </w:category>
        <w:types>
          <w:type w:val="bbPlcHdr"/>
        </w:types>
        <w:behaviors>
          <w:behavior w:val="content"/>
        </w:behaviors>
        <w:guid w:val="{334440CA-F174-4CEE-A5B3-A88FF6B3F41D}"/>
      </w:docPartPr>
      <w:docPartBody>
        <w:p w:rsidR="0002078A" w:rsidRDefault="002D4BE3" w:rsidP="002D4BE3">
          <w:pPr>
            <w:pStyle w:val="90214FD62B54404C8E453C83CB09D5A1"/>
          </w:pPr>
          <w:r>
            <w:rPr>
              <w:rStyle w:val="PlaceholderText"/>
            </w:rPr>
            <w:t>Total Reviewed</w:t>
          </w:r>
        </w:p>
      </w:docPartBody>
    </w:docPart>
    <w:docPart>
      <w:docPartPr>
        <w:name w:val="75487350632E4F6AA821E21E8C3B1BDE"/>
        <w:category>
          <w:name w:val="General"/>
          <w:gallery w:val="placeholder"/>
        </w:category>
        <w:types>
          <w:type w:val="bbPlcHdr"/>
        </w:types>
        <w:behaviors>
          <w:behavior w:val="content"/>
        </w:behaviors>
        <w:guid w:val="{2A218EF5-FB2E-4D06-B6CC-2F985FA6DEFC}"/>
      </w:docPartPr>
      <w:docPartBody>
        <w:p w:rsidR="0002078A" w:rsidRDefault="002D4BE3" w:rsidP="002D4BE3">
          <w:pPr>
            <w:pStyle w:val="75487350632E4F6AA821E21E8C3B1BDE"/>
          </w:pPr>
          <w:r>
            <w:rPr>
              <w:rStyle w:val="PlaceholderText"/>
            </w:rPr>
            <w:t># Deficient</w:t>
          </w:r>
        </w:p>
      </w:docPartBody>
    </w:docPart>
    <w:docPart>
      <w:docPartPr>
        <w:name w:val="6DE3608C43F84D6FB64F725661C9CA03"/>
        <w:category>
          <w:name w:val="General"/>
          <w:gallery w:val="placeholder"/>
        </w:category>
        <w:types>
          <w:type w:val="bbPlcHdr"/>
        </w:types>
        <w:behaviors>
          <w:behavior w:val="content"/>
        </w:behaviors>
        <w:guid w:val="{235EE887-CBF8-41AC-974D-ACD320AF331A}"/>
      </w:docPartPr>
      <w:docPartBody>
        <w:p w:rsidR="0002078A" w:rsidRDefault="002D4BE3" w:rsidP="002D4BE3">
          <w:pPr>
            <w:pStyle w:val="6DE3608C43F84D6FB64F725661C9CA03"/>
          </w:pPr>
          <w:r>
            <w:rPr>
              <w:rStyle w:val="PlaceholderText"/>
            </w:rPr>
            <w:t>Total Reviewed</w:t>
          </w:r>
        </w:p>
      </w:docPartBody>
    </w:docPart>
    <w:docPart>
      <w:docPartPr>
        <w:name w:val="017DF17143054B34A696C46487220C18"/>
        <w:category>
          <w:name w:val="General"/>
          <w:gallery w:val="placeholder"/>
        </w:category>
        <w:types>
          <w:type w:val="bbPlcHdr"/>
        </w:types>
        <w:behaviors>
          <w:behavior w:val="content"/>
        </w:behaviors>
        <w:guid w:val="{7EE096DE-9D14-4317-9D56-DD76B2C8D317}"/>
      </w:docPartPr>
      <w:docPartBody>
        <w:p w:rsidR="0002078A" w:rsidRDefault="002D4BE3" w:rsidP="002D4BE3">
          <w:pPr>
            <w:pStyle w:val="017DF17143054B34A696C46487220C18"/>
          </w:pPr>
          <w:r>
            <w:rPr>
              <w:rStyle w:val="PlaceholderText"/>
            </w:rPr>
            <w:t># Deficient</w:t>
          </w:r>
        </w:p>
      </w:docPartBody>
    </w:docPart>
    <w:docPart>
      <w:docPartPr>
        <w:name w:val="73BCC4DF8F7D4BCBBC0D5312076C5354"/>
        <w:category>
          <w:name w:val="General"/>
          <w:gallery w:val="placeholder"/>
        </w:category>
        <w:types>
          <w:type w:val="bbPlcHdr"/>
        </w:types>
        <w:behaviors>
          <w:behavior w:val="content"/>
        </w:behaviors>
        <w:guid w:val="{05D3733E-1F37-4C0D-ACF6-77CD19DE128E}"/>
      </w:docPartPr>
      <w:docPartBody>
        <w:p w:rsidR="0002078A" w:rsidRDefault="002D4BE3" w:rsidP="002D4BE3">
          <w:pPr>
            <w:pStyle w:val="73BCC4DF8F7D4BCBBC0D5312076C5354"/>
          </w:pPr>
          <w:r>
            <w:rPr>
              <w:rStyle w:val="PlaceholderText"/>
            </w:rPr>
            <w:t>Total Reviewed</w:t>
          </w:r>
        </w:p>
      </w:docPartBody>
    </w:docPart>
    <w:docPart>
      <w:docPartPr>
        <w:name w:val="8DE79162356645978BA5B62B06DD8BA4"/>
        <w:category>
          <w:name w:val="General"/>
          <w:gallery w:val="placeholder"/>
        </w:category>
        <w:types>
          <w:type w:val="bbPlcHdr"/>
        </w:types>
        <w:behaviors>
          <w:behavior w:val="content"/>
        </w:behaviors>
        <w:guid w:val="{F7A8DF2F-9E6C-4140-8CA6-16FDAF9C7AFF}"/>
      </w:docPartPr>
      <w:docPartBody>
        <w:p w:rsidR="0002078A" w:rsidRDefault="002D4BE3" w:rsidP="002D4BE3">
          <w:pPr>
            <w:pStyle w:val="8DE79162356645978BA5B62B06DD8BA4"/>
          </w:pPr>
          <w:r>
            <w:rPr>
              <w:rStyle w:val="PlaceholderText"/>
            </w:rPr>
            <w:t># Deficient</w:t>
          </w:r>
        </w:p>
      </w:docPartBody>
    </w:docPart>
    <w:docPart>
      <w:docPartPr>
        <w:name w:val="FF0A83E30C3448EB8FE933C027D7DA56"/>
        <w:category>
          <w:name w:val="General"/>
          <w:gallery w:val="placeholder"/>
        </w:category>
        <w:types>
          <w:type w:val="bbPlcHdr"/>
        </w:types>
        <w:behaviors>
          <w:behavior w:val="content"/>
        </w:behaviors>
        <w:guid w:val="{D910A307-8F40-47AC-907C-B86AFE9C549E}"/>
      </w:docPartPr>
      <w:docPartBody>
        <w:p w:rsidR="0002078A" w:rsidRDefault="002D4BE3" w:rsidP="002D4BE3">
          <w:pPr>
            <w:pStyle w:val="FF0A83E30C3448EB8FE933C027D7DA56"/>
          </w:pPr>
          <w:r>
            <w:rPr>
              <w:rStyle w:val="PlaceholderText"/>
            </w:rPr>
            <w:t>Total Reviewed</w:t>
          </w:r>
        </w:p>
      </w:docPartBody>
    </w:docPart>
    <w:docPart>
      <w:docPartPr>
        <w:name w:val="8FB0EC1FC06A4914A7B556563F11DF65"/>
        <w:category>
          <w:name w:val="General"/>
          <w:gallery w:val="placeholder"/>
        </w:category>
        <w:types>
          <w:type w:val="bbPlcHdr"/>
        </w:types>
        <w:behaviors>
          <w:behavior w:val="content"/>
        </w:behaviors>
        <w:guid w:val="{22BC9AEC-F96E-43FD-A70B-5B5A193630F4}"/>
      </w:docPartPr>
      <w:docPartBody>
        <w:p w:rsidR="0002078A" w:rsidRDefault="002D4BE3" w:rsidP="002D4BE3">
          <w:pPr>
            <w:pStyle w:val="8FB0EC1FC06A4914A7B556563F11DF65"/>
          </w:pPr>
          <w:r>
            <w:rPr>
              <w:rStyle w:val="PlaceholderText"/>
            </w:rPr>
            <w:t># Deficient</w:t>
          </w:r>
        </w:p>
      </w:docPartBody>
    </w:docPart>
    <w:docPart>
      <w:docPartPr>
        <w:name w:val="B3B0068711344540BF526643F9767597"/>
        <w:category>
          <w:name w:val="General"/>
          <w:gallery w:val="placeholder"/>
        </w:category>
        <w:types>
          <w:type w:val="bbPlcHdr"/>
        </w:types>
        <w:behaviors>
          <w:behavior w:val="content"/>
        </w:behaviors>
        <w:guid w:val="{89CB749E-CF71-4A84-8487-3D084067FC1F}"/>
      </w:docPartPr>
      <w:docPartBody>
        <w:p w:rsidR="0002078A" w:rsidRDefault="002D4BE3" w:rsidP="002D4BE3">
          <w:pPr>
            <w:pStyle w:val="B3B0068711344540BF526643F9767597"/>
          </w:pPr>
          <w:r>
            <w:rPr>
              <w:rStyle w:val="PlaceholderText"/>
            </w:rPr>
            <w:t>Total Reviewed</w:t>
          </w:r>
        </w:p>
      </w:docPartBody>
    </w:docPart>
    <w:docPart>
      <w:docPartPr>
        <w:name w:val="FE02312BE914445DBE1640446F3398C1"/>
        <w:category>
          <w:name w:val="General"/>
          <w:gallery w:val="placeholder"/>
        </w:category>
        <w:types>
          <w:type w:val="bbPlcHdr"/>
        </w:types>
        <w:behaviors>
          <w:behavior w:val="content"/>
        </w:behaviors>
        <w:guid w:val="{90600439-2EF2-4032-81CA-FF5BE8A5B567}"/>
      </w:docPartPr>
      <w:docPartBody>
        <w:p w:rsidR="0002078A" w:rsidRDefault="002D4BE3" w:rsidP="002D4BE3">
          <w:pPr>
            <w:pStyle w:val="FE02312BE914445DBE1640446F3398C1"/>
          </w:pPr>
          <w:r>
            <w:rPr>
              <w:rStyle w:val="PlaceholderText"/>
            </w:rPr>
            <w:t># Deficient</w:t>
          </w:r>
        </w:p>
      </w:docPartBody>
    </w:docPart>
    <w:docPart>
      <w:docPartPr>
        <w:name w:val="1E32475FFA7D457A848285A815A299BA"/>
        <w:category>
          <w:name w:val="General"/>
          <w:gallery w:val="placeholder"/>
        </w:category>
        <w:types>
          <w:type w:val="bbPlcHdr"/>
        </w:types>
        <w:behaviors>
          <w:behavior w:val="content"/>
        </w:behaviors>
        <w:guid w:val="{FCC4F3E6-F86E-4B0D-A0C4-088FD546A9E8}"/>
      </w:docPartPr>
      <w:docPartBody>
        <w:p w:rsidR="0002078A" w:rsidRDefault="002D4BE3" w:rsidP="002D4BE3">
          <w:pPr>
            <w:pStyle w:val="1E32475FFA7D457A848285A815A299BA"/>
          </w:pPr>
          <w:r>
            <w:rPr>
              <w:rStyle w:val="PlaceholderText"/>
            </w:rPr>
            <w:t>Total Reviewed</w:t>
          </w:r>
        </w:p>
      </w:docPartBody>
    </w:docPart>
    <w:docPart>
      <w:docPartPr>
        <w:name w:val="B1705C4A95F741E4AF39D7436F426BFB"/>
        <w:category>
          <w:name w:val="General"/>
          <w:gallery w:val="placeholder"/>
        </w:category>
        <w:types>
          <w:type w:val="bbPlcHdr"/>
        </w:types>
        <w:behaviors>
          <w:behavior w:val="content"/>
        </w:behaviors>
        <w:guid w:val="{1B3CDE00-4621-4A30-B725-D3AEA8D412AD}"/>
      </w:docPartPr>
      <w:docPartBody>
        <w:p w:rsidR="0002078A" w:rsidRDefault="002D4BE3" w:rsidP="002D4BE3">
          <w:pPr>
            <w:pStyle w:val="B1705C4A95F741E4AF39D7436F426BFB"/>
          </w:pPr>
          <w:r>
            <w:rPr>
              <w:rStyle w:val="PlaceholderText"/>
            </w:rPr>
            <w:t># Deficient</w:t>
          </w:r>
        </w:p>
      </w:docPartBody>
    </w:docPart>
    <w:docPart>
      <w:docPartPr>
        <w:name w:val="418605477C5C4458BC3211A730AE10C6"/>
        <w:category>
          <w:name w:val="General"/>
          <w:gallery w:val="placeholder"/>
        </w:category>
        <w:types>
          <w:type w:val="bbPlcHdr"/>
        </w:types>
        <w:behaviors>
          <w:behavior w:val="content"/>
        </w:behaviors>
        <w:guid w:val="{0FC0248E-BC13-4822-8765-215EB6AE8A0D}"/>
      </w:docPartPr>
      <w:docPartBody>
        <w:p w:rsidR="0002078A" w:rsidRDefault="002D4BE3" w:rsidP="002D4BE3">
          <w:pPr>
            <w:pStyle w:val="418605477C5C4458BC3211A730AE10C6"/>
          </w:pPr>
          <w:r>
            <w:rPr>
              <w:rStyle w:val="PlaceholderText"/>
            </w:rPr>
            <w:t>Total Reviewed</w:t>
          </w:r>
        </w:p>
      </w:docPartBody>
    </w:docPart>
    <w:docPart>
      <w:docPartPr>
        <w:name w:val="B344A54D5EE84A89BE8F7C49DD8E8203"/>
        <w:category>
          <w:name w:val="General"/>
          <w:gallery w:val="placeholder"/>
        </w:category>
        <w:types>
          <w:type w:val="bbPlcHdr"/>
        </w:types>
        <w:behaviors>
          <w:behavior w:val="content"/>
        </w:behaviors>
        <w:guid w:val="{7C86BE5D-4D64-44EE-8A7D-CA240C14DF74}"/>
      </w:docPartPr>
      <w:docPartBody>
        <w:p w:rsidR="0002078A" w:rsidRDefault="002D4BE3" w:rsidP="002D4BE3">
          <w:pPr>
            <w:pStyle w:val="B344A54D5EE84A89BE8F7C49DD8E8203"/>
          </w:pPr>
          <w:r>
            <w:rPr>
              <w:rStyle w:val="PlaceholderText"/>
            </w:rPr>
            <w:t># Deficient</w:t>
          </w:r>
        </w:p>
      </w:docPartBody>
    </w:docPart>
    <w:docPart>
      <w:docPartPr>
        <w:name w:val="B11D8DBF02454510AC74F04DA3482CA2"/>
        <w:category>
          <w:name w:val="General"/>
          <w:gallery w:val="placeholder"/>
        </w:category>
        <w:types>
          <w:type w:val="bbPlcHdr"/>
        </w:types>
        <w:behaviors>
          <w:behavior w:val="content"/>
        </w:behaviors>
        <w:guid w:val="{F68C78B1-6CF3-4954-8859-0E1B138968CD}"/>
      </w:docPartPr>
      <w:docPartBody>
        <w:p w:rsidR="0002078A" w:rsidRDefault="002D4BE3" w:rsidP="002D4BE3">
          <w:pPr>
            <w:pStyle w:val="B11D8DBF02454510AC74F04DA3482CA2"/>
          </w:pPr>
          <w:r>
            <w:rPr>
              <w:rStyle w:val="PlaceholderText"/>
            </w:rPr>
            <w:t>Total Reviewed</w:t>
          </w:r>
        </w:p>
      </w:docPartBody>
    </w:docPart>
    <w:docPart>
      <w:docPartPr>
        <w:name w:val="095CB55D533D498A9BED42474F46938B"/>
        <w:category>
          <w:name w:val="General"/>
          <w:gallery w:val="placeholder"/>
        </w:category>
        <w:types>
          <w:type w:val="bbPlcHdr"/>
        </w:types>
        <w:behaviors>
          <w:behavior w:val="content"/>
        </w:behaviors>
        <w:guid w:val="{388261FC-D1DA-4428-B336-83216924193E}"/>
      </w:docPartPr>
      <w:docPartBody>
        <w:p w:rsidR="0002078A" w:rsidRDefault="002D4BE3" w:rsidP="002D4BE3">
          <w:pPr>
            <w:pStyle w:val="095CB55D533D498A9BED42474F46938B"/>
          </w:pPr>
          <w:r>
            <w:rPr>
              <w:rStyle w:val="PlaceholderText"/>
            </w:rPr>
            <w:t># Deficient</w:t>
          </w:r>
        </w:p>
      </w:docPartBody>
    </w:docPart>
    <w:docPart>
      <w:docPartPr>
        <w:name w:val="B6D3D1BC908D4904A105F699B5FB7DC5"/>
        <w:category>
          <w:name w:val="General"/>
          <w:gallery w:val="placeholder"/>
        </w:category>
        <w:types>
          <w:type w:val="bbPlcHdr"/>
        </w:types>
        <w:behaviors>
          <w:behavior w:val="content"/>
        </w:behaviors>
        <w:guid w:val="{000F29F3-11E5-4AA6-8821-356403B0F49B}"/>
      </w:docPartPr>
      <w:docPartBody>
        <w:p w:rsidR="0002078A" w:rsidRDefault="002D4BE3" w:rsidP="002D4BE3">
          <w:pPr>
            <w:pStyle w:val="B6D3D1BC908D4904A105F699B5FB7DC5"/>
          </w:pPr>
          <w:r>
            <w:rPr>
              <w:rStyle w:val="PlaceholderText"/>
            </w:rPr>
            <w:t>Total Reviewed</w:t>
          </w:r>
        </w:p>
      </w:docPartBody>
    </w:docPart>
    <w:docPart>
      <w:docPartPr>
        <w:name w:val="CC54E02897594DF89F8B17BFEC8A0077"/>
        <w:category>
          <w:name w:val="General"/>
          <w:gallery w:val="placeholder"/>
        </w:category>
        <w:types>
          <w:type w:val="bbPlcHdr"/>
        </w:types>
        <w:behaviors>
          <w:behavior w:val="content"/>
        </w:behaviors>
        <w:guid w:val="{F1963190-AACE-4C08-AF31-4CCF6C8DBC9B}"/>
      </w:docPartPr>
      <w:docPartBody>
        <w:p w:rsidR="0002078A" w:rsidRDefault="002D4BE3" w:rsidP="002D4BE3">
          <w:pPr>
            <w:pStyle w:val="CC54E02897594DF89F8B17BFEC8A0077"/>
          </w:pPr>
          <w:r w:rsidRPr="008E4B57">
            <w:rPr>
              <w:rStyle w:val="PlaceholderText"/>
            </w:rPr>
            <w:t>Click or tap here to enter text.</w:t>
          </w:r>
        </w:p>
      </w:docPartBody>
    </w:docPart>
    <w:docPart>
      <w:docPartPr>
        <w:name w:val="1A28E83F48CA4C9CAF1EA3E2309A3750"/>
        <w:category>
          <w:name w:val="General"/>
          <w:gallery w:val="placeholder"/>
        </w:category>
        <w:types>
          <w:type w:val="bbPlcHdr"/>
        </w:types>
        <w:behaviors>
          <w:behavior w:val="content"/>
        </w:behaviors>
        <w:guid w:val="{EA948014-5B38-4192-B682-2010805176B1}"/>
      </w:docPartPr>
      <w:docPartBody>
        <w:p w:rsidR="0002078A" w:rsidRDefault="002D4BE3" w:rsidP="002D4BE3">
          <w:pPr>
            <w:pStyle w:val="1A28E83F48CA4C9CAF1EA3E2309A3750"/>
          </w:pPr>
          <w:r>
            <w:rPr>
              <w:rStyle w:val="PlaceholderText"/>
            </w:rPr>
            <w:t># Deficient</w:t>
          </w:r>
        </w:p>
      </w:docPartBody>
    </w:docPart>
    <w:docPart>
      <w:docPartPr>
        <w:name w:val="D1E47C9021FF40CE9F628198773AC1F7"/>
        <w:category>
          <w:name w:val="General"/>
          <w:gallery w:val="placeholder"/>
        </w:category>
        <w:types>
          <w:type w:val="bbPlcHdr"/>
        </w:types>
        <w:behaviors>
          <w:behavior w:val="content"/>
        </w:behaviors>
        <w:guid w:val="{8F853F40-49D0-4ED8-8A85-0C30F02DFB91}"/>
      </w:docPartPr>
      <w:docPartBody>
        <w:p w:rsidR="0002078A" w:rsidRDefault="002D4BE3" w:rsidP="002D4BE3">
          <w:pPr>
            <w:pStyle w:val="D1E47C9021FF40CE9F628198773AC1F7"/>
          </w:pPr>
          <w:r>
            <w:rPr>
              <w:rStyle w:val="PlaceholderText"/>
            </w:rPr>
            <w:t>Total Reviewed</w:t>
          </w:r>
        </w:p>
      </w:docPartBody>
    </w:docPart>
    <w:docPart>
      <w:docPartPr>
        <w:name w:val="823716ECA29D4693B5879168E8D5D585"/>
        <w:category>
          <w:name w:val="General"/>
          <w:gallery w:val="placeholder"/>
        </w:category>
        <w:types>
          <w:type w:val="bbPlcHdr"/>
        </w:types>
        <w:behaviors>
          <w:behavior w:val="content"/>
        </w:behaviors>
        <w:guid w:val="{4F4A68AB-4937-4A69-B92A-4539F1CEB1B1}"/>
      </w:docPartPr>
      <w:docPartBody>
        <w:p w:rsidR="0002078A" w:rsidRDefault="002D4BE3" w:rsidP="002D4BE3">
          <w:pPr>
            <w:pStyle w:val="823716ECA29D4693B5879168E8D5D585"/>
          </w:pPr>
          <w:r w:rsidRPr="008E4B57">
            <w:rPr>
              <w:rStyle w:val="PlaceholderText"/>
            </w:rPr>
            <w:t>Click or tap here to enter text.</w:t>
          </w:r>
        </w:p>
      </w:docPartBody>
    </w:docPart>
    <w:docPart>
      <w:docPartPr>
        <w:name w:val="3BEA06A079D34DB5A365ABF752C908F3"/>
        <w:category>
          <w:name w:val="General"/>
          <w:gallery w:val="placeholder"/>
        </w:category>
        <w:types>
          <w:type w:val="bbPlcHdr"/>
        </w:types>
        <w:behaviors>
          <w:behavior w:val="content"/>
        </w:behaviors>
        <w:guid w:val="{C99ECA61-A757-425B-8D48-8C91272C7574}"/>
      </w:docPartPr>
      <w:docPartBody>
        <w:p w:rsidR="0002078A" w:rsidRDefault="002D4BE3" w:rsidP="002D4BE3">
          <w:pPr>
            <w:pStyle w:val="3BEA06A079D34DB5A365ABF752C908F3"/>
          </w:pPr>
          <w:r>
            <w:rPr>
              <w:rStyle w:val="PlaceholderText"/>
            </w:rPr>
            <w:t># Deficient</w:t>
          </w:r>
        </w:p>
      </w:docPartBody>
    </w:docPart>
    <w:docPart>
      <w:docPartPr>
        <w:name w:val="89E65DCA14024E39824019C79790F64C"/>
        <w:category>
          <w:name w:val="General"/>
          <w:gallery w:val="placeholder"/>
        </w:category>
        <w:types>
          <w:type w:val="bbPlcHdr"/>
        </w:types>
        <w:behaviors>
          <w:behavior w:val="content"/>
        </w:behaviors>
        <w:guid w:val="{C38110B1-3319-45AB-A942-9C1F4EB6A27B}"/>
      </w:docPartPr>
      <w:docPartBody>
        <w:p w:rsidR="0002078A" w:rsidRDefault="002D4BE3" w:rsidP="002D4BE3">
          <w:pPr>
            <w:pStyle w:val="89E65DCA14024E39824019C79790F64C"/>
          </w:pPr>
          <w:r>
            <w:rPr>
              <w:rStyle w:val="PlaceholderText"/>
            </w:rPr>
            <w:t>Total Reviewed</w:t>
          </w:r>
        </w:p>
      </w:docPartBody>
    </w:docPart>
    <w:docPart>
      <w:docPartPr>
        <w:name w:val="1848BACF821849C3A0826F26A1260570"/>
        <w:category>
          <w:name w:val="General"/>
          <w:gallery w:val="placeholder"/>
        </w:category>
        <w:types>
          <w:type w:val="bbPlcHdr"/>
        </w:types>
        <w:behaviors>
          <w:behavior w:val="content"/>
        </w:behaviors>
        <w:guid w:val="{53FC9313-1FCB-4E01-A1B9-D9E4F2D4228D}"/>
      </w:docPartPr>
      <w:docPartBody>
        <w:p w:rsidR="0002078A" w:rsidRDefault="002D4BE3" w:rsidP="002D4BE3">
          <w:pPr>
            <w:pStyle w:val="1848BACF821849C3A0826F26A1260570"/>
          </w:pPr>
          <w:r w:rsidRPr="008E4B57">
            <w:rPr>
              <w:rStyle w:val="PlaceholderText"/>
            </w:rPr>
            <w:t>Click or tap here to enter text.</w:t>
          </w:r>
        </w:p>
      </w:docPartBody>
    </w:docPart>
    <w:docPart>
      <w:docPartPr>
        <w:name w:val="E88584512DB941B3BDD4D26729E92B11"/>
        <w:category>
          <w:name w:val="General"/>
          <w:gallery w:val="placeholder"/>
        </w:category>
        <w:types>
          <w:type w:val="bbPlcHdr"/>
        </w:types>
        <w:behaviors>
          <w:behavior w:val="content"/>
        </w:behaviors>
        <w:guid w:val="{DF7113B4-6724-4ACB-9335-34C6253E673E}"/>
      </w:docPartPr>
      <w:docPartBody>
        <w:p w:rsidR="0002078A" w:rsidRDefault="002D4BE3" w:rsidP="002D4BE3">
          <w:pPr>
            <w:pStyle w:val="E88584512DB941B3BDD4D26729E92B11"/>
          </w:pPr>
          <w:r>
            <w:rPr>
              <w:rStyle w:val="PlaceholderText"/>
            </w:rPr>
            <w:t># Deficient</w:t>
          </w:r>
        </w:p>
      </w:docPartBody>
    </w:docPart>
    <w:docPart>
      <w:docPartPr>
        <w:name w:val="F9415A5359AE47178CE14DFB1F4A3B17"/>
        <w:category>
          <w:name w:val="General"/>
          <w:gallery w:val="placeholder"/>
        </w:category>
        <w:types>
          <w:type w:val="bbPlcHdr"/>
        </w:types>
        <w:behaviors>
          <w:behavior w:val="content"/>
        </w:behaviors>
        <w:guid w:val="{C0867D9A-62B6-438A-A92F-1E75A933B7DC}"/>
      </w:docPartPr>
      <w:docPartBody>
        <w:p w:rsidR="0002078A" w:rsidRDefault="002D4BE3" w:rsidP="002D4BE3">
          <w:pPr>
            <w:pStyle w:val="F9415A5359AE47178CE14DFB1F4A3B17"/>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82640"/>
    <w:rsid w:val="00190350"/>
    <w:rsid w:val="00210811"/>
    <w:rsid w:val="00223835"/>
    <w:rsid w:val="00272DF0"/>
    <w:rsid w:val="002A4F46"/>
    <w:rsid w:val="002D4BE3"/>
    <w:rsid w:val="00350AA4"/>
    <w:rsid w:val="003655CD"/>
    <w:rsid w:val="00365E13"/>
    <w:rsid w:val="00367782"/>
    <w:rsid w:val="0038029E"/>
    <w:rsid w:val="00400F40"/>
    <w:rsid w:val="00412291"/>
    <w:rsid w:val="004807E8"/>
    <w:rsid w:val="004A1535"/>
    <w:rsid w:val="004D33EE"/>
    <w:rsid w:val="0053704F"/>
    <w:rsid w:val="005655E1"/>
    <w:rsid w:val="005E1121"/>
    <w:rsid w:val="0060745A"/>
    <w:rsid w:val="00625B57"/>
    <w:rsid w:val="00637665"/>
    <w:rsid w:val="00680B61"/>
    <w:rsid w:val="006B4660"/>
    <w:rsid w:val="006C5B69"/>
    <w:rsid w:val="006D7ECF"/>
    <w:rsid w:val="0071787F"/>
    <w:rsid w:val="008B3902"/>
    <w:rsid w:val="008E508C"/>
    <w:rsid w:val="0090089E"/>
    <w:rsid w:val="00947CCF"/>
    <w:rsid w:val="00982951"/>
    <w:rsid w:val="009A660F"/>
    <w:rsid w:val="009B7D97"/>
    <w:rsid w:val="009E14C2"/>
    <w:rsid w:val="00A069CE"/>
    <w:rsid w:val="00A37AEF"/>
    <w:rsid w:val="00A61AE2"/>
    <w:rsid w:val="00A73E09"/>
    <w:rsid w:val="00AF3EB5"/>
    <w:rsid w:val="00B748E2"/>
    <w:rsid w:val="00C23DB2"/>
    <w:rsid w:val="00D77610"/>
    <w:rsid w:val="00D93419"/>
    <w:rsid w:val="00DB050F"/>
    <w:rsid w:val="00DD3F14"/>
    <w:rsid w:val="00E13487"/>
    <w:rsid w:val="00E63F6D"/>
    <w:rsid w:val="00E8084A"/>
    <w:rsid w:val="00E871BE"/>
    <w:rsid w:val="00EB231C"/>
    <w:rsid w:val="00EC31C9"/>
    <w:rsid w:val="00EC6DC0"/>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BE3"/>
    <w:rPr>
      <w:color w:val="808080"/>
    </w:rPr>
  </w:style>
  <w:style w:type="paragraph" w:customStyle="1" w:styleId="3150D474350E4FAFACE02EC142DA2C1B">
    <w:name w:val="3150D474350E4FAFACE02EC142DA2C1B"/>
    <w:rsid w:val="002A4F46"/>
  </w:style>
  <w:style w:type="paragraph" w:customStyle="1" w:styleId="F817E851696A421FB98E417B4B8BFDD3">
    <w:name w:val="F817E851696A421FB98E417B4B8BFDD3"/>
    <w:rsid w:val="00A61AE2"/>
  </w:style>
  <w:style w:type="paragraph" w:customStyle="1" w:styleId="CFB7C5CF7B614E36AF3D658066775C7B">
    <w:name w:val="CFB7C5CF7B614E36AF3D658066775C7B"/>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FFFCC879B030455FBAD52B22E05BF68C">
    <w:name w:val="FFFCC879B030455FBAD52B22E05BF68C"/>
    <w:rsid w:val="00B748E2"/>
  </w:style>
  <w:style w:type="paragraph" w:customStyle="1" w:styleId="F55BCDDCD0C7429298447907A3000327">
    <w:name w:val="F55BCDDCD0C7429298447907A3000327"/>
    <w:rsid w:val="00B748E2"/>
  </w:style>
  <w:style w:type="paragraph" w:customStyle="1" w:styleId="F34B175CA4DD4F74A983103698C65008">
    <w:name w:val="F34B175CA4DD4F74A983103698C65008"/>
    <w:rsid w:val="00B748E2"/>
  </w:style>
  <w:style w:type="paragraph" w:customStyle="1" w:styleId="FF97E3DE0E27421BB0B7089DD8FFD013">
    <w:name w:val="FF97E3DE0E27421BB0B7089DD8FFD013"/>
    <w:rsid w:val="00D77610"/>
  </w:style>
  <w:style w:type="paragraph" w:customStyle="1" w:styleId="4B0AB8BB6AEF481F9ED8F2296650EED7">
    <w:name w:val="4B0AB8BB6AEF481F9ED8F2296650EED7"/>
    <w:rsid w:val="00223835"/>
  </w:style>
  <w:style w:type="paragraph" w:customStyle="1" w:styleId="604FC348C9D344AAAA8D989A5197FB97">
    <w:name w:val="604FC348C9D344AAAA8D989A5197FB97"/>
    <w:rsid w:val="00223835"/>
  </w:style>
  <w:style w:type="paragraph" w:customStyle="1" w:styleId="5B66AA3D55D3453E87BC01EB4EE7598E">
    <w:name w:val="5B66AA3D55D3453E87BC01EB4EE7598E"/>
    <w:rsid w:val="00223835"/>
  </w:style>
  <w:style w:type="paragraph" w:customStyle="1" w:styleId="F778A0DA9575441A99BD26E0E51F34AE">
    <w:name w:val="F778A0DA9575441A99BD26E0E51F34AE"/>
    <w:rsid w:val="00223835"/>
  </w:style>
  <w:style w:type="paragraph" w:customStyle="1" w:styleId="8150866557F742B0AE30F297C1A819B1">
    <w:name w:val="8150866557F742B0AE30F297C1A819B1"/>
    <w:rsid w:val="00223835"/>
  </w:style>
  <w:style w:type="paragraph" w:customStyle="1" w:styleId="70EDC85E24344D5F8D34D7B45520A22D">
    <w:name w:val="70EDC85E24344D5F8D34D7B45520A22D"/>
    <w:rsid w:val="00223835"/>
  </w:style>
  <w:style w:type="paragraph" w:customStyle="1" w:styleId="37C0012A0B3C4F1FA23B11258218EEEB">
    <w:name w:val="37C0012A0B3C4F1FA23B11258218EEEB"/>
    <w:rsid w:val="00223835"/>
  </w:style>
  <w:style w:type="paragraph" w:customStyle="1" w:styleId="73E7119581154B068565D7C71F10082E">
    <w:name w:val="73E7119581154B068565D7C71F10082E"/>
    <w:rsid w:val="00223835"/>
  </w:style>
  <w:style w:type="paragraph" w:customStyle="1" w:styleId="8DE8B7FD86B141F193FDC3B5F2712839">
    <w:name w:val="8DE8B7FD86B141F193FDC3B5F2712839"/>
    <w:rsid w:val="00223835"/>
  </w:style>
  <w:style w:type="paragraph" w:customStyle="1" w:styleId="DBB9C28DF699404BA23AD2971D590963">
    <w:name w:val="DBB9C28DF699404BA23AD2971D590963"/>
    <w:rsid w:val="00223835"/>
  </w:style>
  <w:style w:type="paragraph" w:customStyle="1" w:styleId="A81713AEBA624968B82F83C1081313D0">
    <w:name w:val="A81713AEBA624968B82F83C1081313D0"/>
    <w:rsid w:val="00223835"/>
  </w:style>
  <w:style w:type="paragraph" w:customStyle="1" w:styleId="163FB0C12C294884A8D3360610D7E819">
    <w:name w:val="163FB0C12C294884A8D3360610D7E819"/>
    <w:rsid w:val="00223835"/>
  </w:style>
  <w:style w:type="paragraph" w:customStyle="1" w:styleId="37F8F47D8CD64376B4CFF37658610C98">
    <w:name w:val="37F8F47D8CD64376B4CFF37658610C98"/>
    <w:rsid w:val="00223835"/>
  </w:style>
  <w:style w:type="paragraph" w:customStyle="1" w:styleId="51DBAAD9617F4A9CBA135BC99D18B481">
    <w:name w:val="51DBAAD9617F4A9CBA135BC99D18B481"/>
    <w:rsid w:val="00223835"/>
  </w:style>
  <w:style w:type="paragraph" w:customStyle="1" w:styleId="F33CB0E1E4E044F590FACFF34CCD25EE">
    <w:name w:val="F33CB0E1E4E044F590FACFF34CCD25EE"/>
    <w:rsid w:val="00223835"/>
  </w:style>
  <w:style w:type="paragraph" w:customStyle="1" w:styleId="5D009B517C4F4D40A147EEC0B64F6E98">
    <w:name w:val="5D009B517C4F4D40A147EEC0B64F6E98"/>
    <w:rsid w:val="00223835"/>
  </w:style>
  <w:style w:type="paragraph" w:customStyle="1" w:styleId="5091BFFD1EC74BFA826EB34BC1B85B01">
    <w:name w:val="5091BFFD1EC74BFA826EB34BC1B85B01"/>
    <w:rsid w:val="00223835"/>
  </w:style>
  <w:style w:type="paragraph" w:customStyle="1" w:styleId="FF7BF6BDECBB4C09A4219B9CDBA97353">
    <w:name w:val="FF7BF6BDECBB4C09A4219B9CDBA97353"/>
    <w:rsid w:val="00223835"/>
  </w:style>
  <w:style w:type="paragraph" w:customStyle="1" w:styleId="EACE1AF2BC9E4F448F39B5578548F3B6">
    <w:name w:val="EACE1AF2BC9E4F448F39B5578548F3B6"/>
    <w:rsid w:val="00223835"/>
  </w:style>
  <w:style w:type="paragraph" w:customStyle="1" w:styleId="8420B3826F49471EB4455C60C324D1EB">
    <w:name w:val="8420B3826F49471EB4455C60C324D1EB"/>
    <w:rsid w:val="00223835"/>
  </w:style>
  <w:style w:type="paragraph" w:customStyle="1" w:styleId="285C884E571F4CF792C356E5DC001540">
    <w:name w:val="285C884E571F4CF792C356E5DC001540"/>
    <w:rsid w:val="00223835"/>
  </w:style>
  <w:style w:type="paragraph" w:customStyle="1" w:styleId="726124D116C344028845E0F2D3A0DB88">
    <w:name w:val="726124D116C344028845E0F2D3A0DB88"/>
    <w:rsid w:val="00223835"/>
  </w:style>
  <w:style w:type="paragraph" w:customStyle="1" w:styleId="4142D10FEF7647878F534E7C9BBD98F0">
    <w:name w:val="4142D10FEF7647878F534E7C9BBD98F0"/>
    <w:rsid w:val="00223835"/>
  </w:style>
  <w:style w:type="paragraph" w:customStyle="1" w:styleId="AE04FB3AFBE7434CB3F5DFD684F3B86D">
    <w:name w:val="AE04FB3AFBE7434CB3F5DFD684F3B86D"/>
    <w:rsid w:val="00223835"/>
  </w:style>
  <w:style w:type="paragraph" w:customStyle="1" w:styleId="BE3BA3688D0447E9B31D055A3CF0B438">
    <w:name w:val="BE3BA3688D0447E9B31D055A3CF0B438"/>
    <w:rsid w:val="00223835"/>
  </w:style>
  <w:style w:type="paragraph" w:customStyle="1" w:styleId="F59A32FCEB3344BABE59E2F47BD0E580">
    <w:name w:val="F59A32FCEB3344BABE59E2F47BD0E580"/>
    <w:rsid w:val="00223835"/>
  </w:style>
  <w:style w:type="paragraph" w:customStyle="1" w:styleId="7E36EF7EE9AF4ED98BA2626172AC5986">
    <w:name w:val="7E36EF7EE9AF4ED98BA2626172AC5986"/>
    <w:rsid w:val="00223835"/>
  </w:style>
  <w:style w:type="paragraph" w:customStyle="1" w:styleId="85071B15404E4B29932EE7A23CA70EA2">
    <w:name w:val="85071B15404E4B29932EE7A23CA70EA2"/>
    <w:rsid w:val="00223835"/>
  </w:style>
  <w:style w:type="paragraph" w:customStyle="1" w:styleId="C74B070AE4CE4D4DB77D2D0BBC22CB7A">
    <w:name w:val="C74B070AE4CE4D4DB77D2D0BBC22CB7A"/>
    <w:rsid w:val="00223835"/>
  </w:style>
  <w:style w:type="paragraph" w:customStyle="1" w:styleId="1AC842CBC6E94A648E2145AC5449BCD6">
    <w:name w:val="1AC842CBC6E94A648E2145AC5449BCD6"/>
    <w:rsid w:val="00223835"/>
  </w:style>
  <w:style w:type="paragraph" w:customStyle="1" w:styleId="D121043836094B1293D704A3AEBD4798">
    <w:name w:val="D121043836094B1293D704A3AEBD4798"/>
    <w:rsid w:val="00223835"/>
  </w:style>
  <w:style w:type="paragraph" w:customStyle="1" w:styleId="20F1342A99FE4D389D8B08D47A4EACCF">
    <w:name w:val="20F1342A99FE4D389D8B08D47A4EACCF"/>
    <w:rsid w:val="00223835"/>
  </w:style>
  <w:style w:type="paragraph" w:customStyle="1" w:styleId="C9D26BEA1299433D98DCA96D82951BB5">
    <w:name w:val="C9D26BEA1299433D98DCA96D82951BB5"/>
    <w:rsid w:val="00223835"/>
  </w:style>
  <w:style w:type="paragraph" w:customStyle="1" w:styleId="9B719FCD110D4972BC584E51E41FDCB7">
    <w:name w:val="9B719FCD110D4972BC584E51E41FDCB7"/>
    <w:rsid w:val="00223835"/>
  </w:style>
  <w:style w:type="paragraph" w:customStyle="1" w:styleId="EB8CC23D3A57492BB9F8A54D7A2FF9E0">
    <w:name w:val="EB8CC23D3A57492BB9F8A54D7A2FF9E0"/>
    <w:rsid w:val="00223835"/>
  </w:style>
  <w:style w:type="paragraph" w:customStyle="1" w:styleId="D5A52458E5F447B092C3963A4DEF30C5">
    <w:name w:val="D5A52458E5F447B092C3963A4DEF30C5"/>
    <w:rsid w:val="00223835"/>
  </w:style>
  <w:style w:type="paragraph" w:customStyle="1" w:styleId="FCF113B8ECDD47F09B71D14A85C7A465">
    <w:name w:val="FCF113B8ECDD47F09B71D14A85C7A465"/>
    <w:rsid w:val="00223835"/>
  </w:style>
  <w:style w:type="paragraph" w:customStyle="1" w:styleId="456F5C0CC91C4BBD8B8F70EADF162F18">
    <w:name w:val="456F5C0CC91C4BBD8B8F70EADF162F18"/>
    <w:rsid w:val="00223835"/>
  </w:style>
  <w:style w:type="paragraph" w:customStyle="1" w:styleId="9C814CB47D3B44C2AF7CC493A4D63031">
    <w:name w:val="9C814CB47D3B44C2AF7CC493A4D63031"/>
    <w:rsid w:val="00223835"/>
  </w:style>
  <w:style w:type="paragraph" w:customStyle="1" w:styleId="1E6772806A76469BA653C1BD82016497">
    <w:name w:val="1E6772806A76469BA653C1BD82016497"/>
    <w:rsid w:val="00223835"/>
  </w:style>
  <w:style w:type="paragraph" w:customStyle="1" w:styleId="D1AA243CD7F84A219C0466231A953992">
    <w:name w:val="D1AA243CD7F84A219C0466231A953992"/>
    <w:rsid w:val="00223835"/>
  </w:style>
  <w:style w:type="paragraph" w:customStyle="1" w:styleId="BD0C1258866D4B49B454F9DC5B4ED711">
    <w:name w:val="BD0C1258866D4B49B454F9DC5B4ED711"/>
    <w:rsid w:val="00223835"/>
  </w:style>
  <w:style w:type="paragraph" w:customStyle="1" w:styleId="D8BE5FA302D8493498056AA79E7E9CE4">
    <w:name w:val="D8BE5FA302D8493498056AA79E7E9CE4"/>
    <w:rsid w:val="00223835"/>
  </w:style>
  <w:style w:type="paragraph" w:customStyle="1" w:styleId="DCD35EEDB8374F2AB71A8E3B28AC1736">
    <w:name w:val="DCD35EEDB8374F2AB71A8E3B28AC1736"/>
    <w:rsid w:val="00223835"/>
  </w:style>
  <w:style w:type="paragraph" w:customStyle="1" w:styleId="586A9230A4534F608BCC0F380E30B2D0">
    <w:name w:val="586A9230A4534F608BCC0F380E30B2D0"/>
    <w:rsid w:val="00223835"/>
  </w:style>
  <w:style w:type="paragraph" w:customStyle="1" w:styleId="0BB5A4DA54DD47AB9983C649EC1B2E43">
    <w:name w:val="0BB5A4DA54DD47AB9983C649EC1B2E43"/>
    <w:rsid w:val="00223835"/>
  </w:style>
  <w:style w:type="paragraph" w:customStyle="1" w:styleId="E53681845D9C493DAE867151EF859BE5">
    <w:name w:val="E53681845D9C493DAE867151EF859BE5"/>
    <w:rsid w:val="00223835"/>
  </w:style>
  <w:style w:type="paragraph" w:customStyle="1" w:styleId="C9C9F8C1AFCE4270B8937438FBDAF4FF">
    <w:name w:val="C9C9F8C1AFCE4270B8937438FBDAF4FF"/>
    <w:rsid w:val="00223835"/>
  </w:style>
  <w:style w:type="paragraph" w:customStyle="1" w:styleId="E1A6E7674B284245B7ADAEB2E7E8DE3B">
    <w:name w:val="E1A6E7674B284245B7ADAEB2E7E8DE3B"/>
    <w:rsid w:val="00223835"/>
  </w:style>
  <w:style w:type="paragraph" w:customStyle="1" w:styleId="1102E13C025A42AEA09571418DF761D7">
    <w:name w:val="1102E13C025A42AEA09571418DF761D7"/>
    <w:rsid w:val="00223835"/>
  </w:style>
  <w:style w:type="paragraph" w:customStyle="1" w:styleId="54BF7C2323054769B22B1C927B35BEFC">
    <w:name w:val="54BF7C2323054769B22B1C927B35BEFC"/>
    <w:rsid w:val="00223835"/>
  </w:style>
  <w:style w:type="paragraph" w:customStyle="1" w:styleId="827C08D7C3F7454EA2CB6C00C6C06361">
    <w:name w:val="827C08D7C3F7454EA2CB6C00C6C06361"/>
    <w:rsid w:val="00223835"/>
  </w:style>
  <w:style w:type="paragraph" w:customStyle="1" w:styleId="DE20914A18924225B6ABB92BDBCA8EA2">
    <w:name w:val="DE20914A18924225B6ABB92BDBCA8EA2"/>
    <w:rsid w:val="00223835"/>
  </w:style>
  <w:style w:type="paragraph" w:customStyle="1" w:styleId="BED9FE135EE544D18C609960240AE166">
    <w:name w:val="BED9FE135EE544D18C609960240AE166"/>
    <w:rsid w:val="00223835"/>
  </w:style>
  <w:style w:type="paragraph" w:customStyle="1" w:styleId="64E5933C74B84640A1D3FCACB4D0DA11">
    <w:name w:val="64E5933C74B84640A1D3FCACB4D0DA11"/>
    <w:rsid w:val="00223835"/>
  </w:style>
  <w:style w:type="paragraph" w:customStyle="1" w:styleId="9CADB637E07F4C428717CD3A73C576AD">
    <w:name w:val="9CADB637E07F4C428717CD3A73C576AD"/>
    <w:rsid w:val="00223835"/>
  </w:style>
  <w:style w:type="paragraph" w:customStyle="1" w:styleId="8EADC82B2F02424BA8C65D07C4FAA6AE">
    <w:name w:val="8EADC82B2F02424BA8C65D07C4FAA6AE"/>
    <w:rsid w:val="00223835"/>
  </w:style>
  <w:style w:type="paragraph" w:customStyle="1" w:styleId="EEE254EA90E240D5957BFFD29F164076">
    <w:name w:val="EEE254EA90E240D5957BFFD29F164076"/>
    <w:rsid w:val="00223835"/>
  </w:style>
  <w:style w:type="paragraph" w:customStyle="1" w:styleId="B81598CCBA0B47349B19D4ED0FD82763">
    <w:name w:val="B81598CCBA0B47349B19D4ED0FD82763"/>
    <w:rsid w:val="00223835"/>
  </w:style>
  <w:style w:type="paragraph" w:customStyle="1" w:styleId="9C2E312E64814204984D86627F773410">
    <w:name w:val="9C2E312E64814204984D86627F773410"/>
    <w:rsid w:val="00223835"/>
  </w:style>
  <w:style w:type="paragraph" w:customStyle="1" w:styleId="1A1ED76A4CA5465AA1BF079D08BB5625">
    <w:name w:val="1A1ED76A4CA5465AA1BF079D08BB5625"/>
    <w:rsid w:val="00223835"/>
  </w:style>
  <w:style w:type="paragraph" w:customStyle="1" w:styleId="310839F97E8F496AAA76C36393F404B1">
    <w:name w:val="310839F97E8F496AAA76C36393F404B1"/>
    <w:rsid w:val="00223835"/>
  </w:style>
  <w:style w:type="paragraph" w:customStyle="1" w:styleId="1859B86E04DC4A82AB46D6D039340DBD">
    <w:name w:val="1859B86E04DC4A82AB46D6D039340DBD"/>
    <w:rsid w:val="00223835"/>
  </w:style>
  <w:style w:type="paragraph" w:customStyle="1" w:styleId="789ACD561CAC46FEBB8ED24390707DBA">
    <w:name w:val="789ACD561CAC46FEBB8ED24390707DBA"/>
    <w:rsid w:val="00223835"/>
  </w:style>
  <w:style w:type="paragraph" w:customStyle="1" w:styleId="83C6B19579B84E8A8E4E2EEACEF2C3A7">
    <w:name w:val="83C6B19579B84E8A8E4E2EEACEF2C3A7"/>
    <w:rsid w:val="00223835"/>
  </w:style>
  <w:style w:type="paragraph" w:customStyle="1" w:styleId="F8971C4EBAAD4D85BF6D3AD0DF1E5820">
    <w:name w:val="F8971C4EBAAD4D85BF6D3AD0DF1E5820"/>
    <w:rsid w:val="00223835"/>
  </w:style>
  <w:style w:type="paragraph" w:customStyle="1" w:styleId="67793E63AE9D462FB9FE8945484965D0">
    <w:name w:val="67793E63AE9D462FB9FE8945484965D0"/>
    <w:rsid w:val="00223835"/>
  </w:style>
  <w:style w:type="paragraph" w:customStyle="1" w:styleId="203F76B556A5429E83C6B9D236A106F6">
    <w:name w:val="203F76B556A5429E83C6B9D236A106F6"/>
    <w:rsid w:val="00223835"/>
  </w:style>
  <w:style w:type="paragraph" w:customStyle="1" w:styleId="D56F5AB5FBF64F07940436D83C9E5325">
    <w:name w:val="D56F5AB5FBF64F07940436D83C9E5325"/>
    <w:rsid w:val="00223835"/>
  </w:style>
  <w:style w:type="paragraph" w:customStyle="1" w:styleId="904ECA293E0344F3A9B2A5B4D162E010">
    <w:name w:val="904ECA293E0344F3A9B2A5B4D162E010"/>
    <w:rsid w:val="00223835"/>
  </w:style>
  <w:style w:type="paragraph" w:customStyle="1" w:styleId="71E3505A176F48249C742E48F964C76D">
    <w:name w:val="71E3505A176F48249C742E48F964C76D"/>
    <w:rsid w:val="00223835"/>
  </w:style>
  <w:style w:type="paragraph" w:customStyle="1" w:styleId="F9F0C0BD6376436C94C882E052E4341A">
    <w:name w:val="F9F0C0BD6376436C94C882E052E4341A"/>
    <w:rsid w:val="00223835"/>
  </w:style>
  <w:style w:type="paragraph" w:customStyle="1" w:styleId="78CAB33CE80A4FE2AA502823486E51F4">
    <w:name w:val="78CAB33CE80A4FE2AA502823486E51F4"/>
    <w:rsid w:val="00223835"/>
  </w:style>
  <w:style w:type="paragraph" w:customStyle="1" w:styleId="3035CE1334C14AFAAA62CD36826313E2">
    <w:name w:val="3035CE1334C14AFAAA62CD36826313E2"/>
    <w:rsid w:val="00223835"/>
  </w:style>
  <w:style w:type="paragraph" w:customStyle="1" w:styleId="BF90FFA7BF484F7BB0AC49B9D7393C65">
    <w:name w:val="BF90FFA7BF484F7BB0AC49B9D7393C65"/>
    <w:rsid w:val="00223835"/>
  </w:style>
  <w:style w:type="paragraph" w:customStyle="1" w:styleId="CE6D515556174A49A59F4F844794D5F7">
    <w:name w:val="CE6D515556174A49A59F4F844794D5F7"/>
    <w:rsid w:val="00223835"/>
  </w:style>
  <w:style w:type="paragraph" w:customStyle="1" w:styleId="6259864B333B4B0883AC5E63C6472103">
    <w:name w:val="6259864B333B4B0883AC5E63C6472103"/>
    <w:rsid w:val="00223835"/>
  </w:style>
  <w:style w:type="paragraph" w:customStyle="1" w:styleId="A1669B7855864838860034A9EFB1B76F">
    <w:name w:val="A1669B7855864838860034A9EFB1B76F"/>
    <w:rsid w:val="00223835"/>
  </w:style>
  <w:style w:type="paragraph" w:customStyle="1" w:styleId="577CCBAD14AF492190BB51AAF5F1C558">
    <w:name w:val="577CCBAD14AF492190BB51AAF5F1C558"/>
    <w:rsid w:val="00223835"/>
  </w:style>
  <w:style w:type="paragraph" w:customStyle="1" w:styleId="36AD7077AE8D4148A57F8D70B9FD8EA9">
    <w:name w:val="36AD7077AE8D4148A57F8D70B9FD8EA9"/>
    <w:rsid w:val="00223835"/>
  </w:style>
  <w:style w:type="paragraph" w:customStyle="1" w:styleId="A3AC95E3AC0E47FAABF60666BABC0C5D">
    <w:name w:val="A3AC95E3AC0E47FAABF60666BABC0C5D"/>
    <w:rsid w:val="00223835"/>
  </w:style>
  <w:style w:type="paragraph" w:customStyle="1" w:styleId="818E825D72B744E2A0D0B48777BF1FDD">
    <w:name w:val="818E825D72B744E2A0D0B48777BF1FDD"/>
    <w:rsid w:val="00223835"/>
  </w:style>
  <w:style w:type="paragraph" w:customStyle="1" w:styleId="8C4FAB6029684257A28A0D479A749EF4">
    <w:name w:val="8C4FAB6029684257A28A0D479A749EF4"/>
    <w:rsid w:val="00223835"/>
  </w:style>
  <w:style w:type="paragraph" w:customStyle="1" w:styleId="DD959F39AD134E5FBB9837DC3169BEEF">
    <w:name w:val="DD959F39AD134E5FBB9837DC3169BEEF"/>
    <w:rsid w:val="00223835"/>
  </w:style>
  <w:style w:type="paragraph" w:customStyle="1" w:styleId="A4F78A8E94444528804925DB09073463">
    <w:name w:val="A4F78A8E94444528804925DB09073463"/>
    <w:rsid w:val="00223835"/>
  </w:style>
  <w:style w:type="paragraph" w:customStyle="1" w:styleId="B85ADC29770D41569A02C69BC500AE90">
    <w:name w:val="B85ADC29770D41569A02C69BC500AE90"/>
    <w:rsid w:val="00223835"/>
  </w:style>
  <w:style w:type="paragraph" w:customStyle="1" w:styleId="7BA4D945D7B1471BAF14FB6E22A18BB9">
    <w:name w:val="7BA4D945D7B1471BAF14FB6E22A18BB9"/>
    <w:rsid w:val="00223835"/>
  </w:style>
  <w:style w:type="paragraph" w:customStyle="1" w:styleId="C152BFD706344E3E8CE48410F318C04B">
    <w:name w:val="C152BFD706344E3E8CE48410F318C04B"/>
    <w:rsid w:val="00223835"/>
  </w:style>
  <w:style w:type="paragraph" w:customStyle="1" w:styleId="D6200BFE2D99491E975636A3E3ADD8FC">
    <w:name w:val="D6200BFE2D99491E975636A3E3ADD8FC"/>
    <w:rsid w:val="00223835"/>
  </w:style>
  <w:style w:type="paragraph" w:customStyle="1" w:styleId="62BB24E6E010482F8A1445BAC6BF638F">
    <w:name w:val="62BB24E6E010482F8A1445BAC6BF638F"/>
    <w:rsid w:val="00223835"/>
  </w:style>
  <w:style w:type="paragraph" w:customStyle="1" w:styleId="ECBAE45478DB406393B81BB44A32C939">
    <w:name w:val="ECBAE45478DB406393B81BB44A32C939"/>
    <w:rsid w:val="00223835"/>
  </w:style>
  <w:style w:type="paragraph" w:customStyle="1" w:styleId="593AB8F3AF2A4AD99FBF01B4C0DDB491">
    <w:name w:val="593AB8F3AF2A4AD99FBF01B4C0DDB491"/>
    <w:rsid w:val="00223835"/>
  </w:style>
  <w:style w:type="paragraph" w:customStyle="1" w:styleId="A9F54B85D1EF48EF96D6B6E0C3E1BEED">
    <w:name w:val="A9F54B85D1EF48EF96D6B6E0C3E1BEED"/>
    <w:rsid w:val="00223835"/>
  </w:style>
  <w:style w:type="paragraph" w:customStyle="1" w:styleId="3FE5721794884E16AF99B8E59DE0CE8A">
    <w:name w:val="3FE5721794884E16AF99B8E59DE0CE8A"/>
    <w:rsid w:val="00223835"/>
  </w:style>
  <w:style w:type="paragraph" w:customStyle="1" w:styleId="AD593103805245C38160212AF6359159">
    <w:name w:val="AD593103805245C38160212AF6359159"/>
    <w:rsid w:val="00223835"/>
  </w:style>
  <w:style w:type="paragraph" w:customStyle="1" w:styleId="FA456B5DDBB24AB0AF341BF4B10C9C56">
    <w:name w:val="FA456B5DDBB24AB0AF341BF4B10C9C56"/>
    <w:rsid w:val="00223835"/>
  </w:style>
  <w:style w:type="paragraph" w:customStyle="1" w:styleId="C465A5210ECF432C8E83A0E2E9CB0884">
    <w:name w:val="C465A5210ECF432C8E83A0E2E9CB0884"/>
    <w:rsid w:val="00223835"/>
  </w:style>
  <w:style w:type="paragraph" w:customStyle="1" w:styleId="1CCBD0090F544B399BDD749253304A41">
    <w:name w:val="1CCBD0090F544B399BDD749253304A41"/>
    <w:rsid w:val="00223835"/>
  </w:style>
  <w:style w:type="paragraph" w:customStyle="1" w:styleId="7B9DC8D6BDB745D78F0EA9042B5F6914">
    <w:name w:val="7B9DC8D6BDB745D78F0EA9042B5F6914"/>
    <w:rsid w:val="00223835"/>
  </w:style>
  <w:style w:type="paragraph" w:customStyle="1" w:styleId="77461C8FEE014445A513B12D1A6C20F2">
    <w:name w:val="77461C8FEE014445A513B12D1A6C20F2"/>
    <w:rsid w:val="00223835"/>
  </w:style>
  <w:style w:type="paragraph" w:customStyle="1" w:styleId="F6292648165541CC96E23724292B23A6">
    <w:name w:val="F6292648165541CC96E23724292B23A6"/>
    <w:rsid w:val="00223835"/>
  </w:style>
  <w:style w:type="paragraph" w:customStyle="1" w:styleId="3198BD4E037947BE9D648D3D61F9D321">
    <w:name w:val="3198BD4E037947BE9D648D3D61F9D321"/>
    <w:rsid w:val="00223835"/>
  </w:style>
  <w:style w:type="paragraph" w:customStyle="1" w:styleId="5E10CA60AE6747DDA674354F638D8763">
    <w:name w:val="5E10CA60AE6747DDA674354F638D8763"/>
    <w:rsid w:val="00223835"/>
  </w:style>
  <w:style w:type="paragraph" w:customStyle="1" w:styleId="E4E8378D2A85416FA53B7FBDAB6612A7">
    <w:name w:val="E4E8378D2A85416FA53B7FBDAB6612A7"/>
    <w:rsid w:val="00223835"/>
  </w:style>
  <w:style w:type="paragraph" w:customStyle="1" w:styleId="944869A62C4647F28969B7FBC1A6E25E">
    <w:name w:val="944869A62C4647F28969B7FBC1A6E25E"/>
    <w:rsid w:val="00223835"/>
  </w:style>
  <w:style w:type="paragraph" w:customStyle="1" w:styleId="A807E470C1E0482B9C5277F97F227238">
    <w:name w:val="A807E470C1E0482B9C5277F97F227238"/>
    <w:rsid w:val="00223835"/>
  </w:style>
  <w:style w:type="paragraph" w:customStyle="1" w:styleId="742939C9861B4644A2AE2435B4A37274">
    <w:name w:val="742939C9861B4644A2AE2435B4A37274"/>
    <w:rsid w:val="00223835"/>
  </w:style>
  <w:style w:type="paragraph" w:customStyle="1" w:styleId="A9CC3AFC4C9E4E04A39029F269466240">
    <w:name w:val="A9CC3AFC4C9E4E04A39029F269466240"/>
    <w:rsid w:val="00223835"/>
  </w:style>
  <w:style w:type="paragraph" w:customStyle="1" w:styleId="2CC8088021C1430EBB36C3C80EB74649">
    <w:name w:val="2CC8088021C1430EBB36C3C80EB74649"/>
    <w:rsid w:val="00223835"/>
  </w:style>
  <w:style w:type="paragraph" w:customStyle="1" w:styleId="C93B56A9E6C54110B2E6001B35F1075B">
    <w:name w:val="C93B56A9E6C54110B2E6001B35F1075B"/>
    <w:rsid w:val="00223835"/>
  </w:style>
  <w:style w:type="paragraph" w:customStyle="1" w:styleId="EF86816611874C28AC72412A1F6F16E7">
    <w:name w:val="EF86816611874C28AC72412A1F6F16E7"/>
    <w:rsid w:val="00223835"/>
  </w:style>
  <w:style w:type="paragraph" w:customStyle="1" w:styleId="BC31627CF0674203A59C4ECA0E801429">
    <w:name w:val="BC31627CF0674203A59C4ECA0E801429"/>
    <w:rsid w:val="00223835"/>
  </w:style>
  <w:style w:type="paragraph" w:customStyle="1" w:styleId="9FB452523CA54CE8BA4D6C5D33C5C71E">
    <w:name w:val="9FB452523CA54CE8BA4D6C5D33C5C71E"/>
    <w:rsid w:val="00223835"/>
  </w:style>
  <w:style w:type="paragraph" w:customStyle="1" w:styleId="CE45D99A77DC483B95A6DEA2D029C865">
    <w:name w:val="CE45D99A77DC483B95A6DEA2D029C865"/>
    <w:rsid w:val="00223835"/>
  </w:style>
  <w:style w:type="paragraph" w:customStyle="1" w:styleId="8CC1C4D26EDB4841BAD920DE2FDE21F3">
    <w:name w:val="8CC1C4D26EDB4841BAD920DE2FDE21F3"/>
    <w:rsid w:val="00223835"/>
  </w:style>
  <w:style w:type="paragraph" w:customStyle="1" w:styleId="C7212E3B7A5E4BFC88EB8EC36D3478C5">
    <w:name w:val="C7212E3B7A5E4BFC88EB8EC36D3478C5"/>
    <w:rsid w:val="00223835"/>
  </w:style>
  <w:style w:type="paragraph" w:customStyle="1" w:styleId="95511BEE9CE74D20BFDB124E066351D2">
    <w:name w:val="95511BEE9CE74D20BFDB124E066351D2"/>
    <w:rsid w:val="00223835"/>
  </w:style>
  <w:style w:type="paragraph" w:customStyle="1" w:styleId="95AB82BBB886403BB17A734387CA6FD5">
    <w:name w:val="95AB82BBB886403BB17A734387CA6FD5"/>
    <w:rsid w:val="00223835"/>
  </w:style>
  <w:style w:type="paragraph" w:customStyle="1" w:styleId="E38B44FD797F485DB46A20D7B4A527D6">
    <w:name w:val="E38B44FD797F485DB46A20D7B4A527D6"/>
    <w:rsid w:val="00223835"/>
  </w:style>
  <w:style w:type="paragraph" w:customStyle="1" w:styleId="87436E851BB044B3B0D4B8D2D57EE82D">
    <w:name w:val="87436E851BB044B3B0D4B8D2D57EE82D"/>
    <w:rsid w:val="00223835"/>
  </w:style>
  <w:style w:type="paragraph" w:customStyle="1" w:styleId="A85D9ED1399B457096BD7CDC8C87DE0D">
    <w:name w:val="A85D9ED1399B457096BD7CDC8C87DE0D"/>
    <w:rsid w:val="00223835"/>
  </w:style>
  <w:style w:type="paragraph" w:customStyle="1" w:styleId="2A967453A640421582043086E0359589">
    <w:name w:val="2A967453A640421582043086E0359589"/>
    <w:rsid w:val="00223835"/>
  </w:style>
  <w:style w:type="paragraph" w:customStyle="1" w:styleId="8A743980700F464BBFAC710ACE9F9EF0">
    <w:name w:val="8A743980700F464BBFAC710ACE9F9EF0"/>
    <w:rsid w:val="00223835"/>
  </w:style>
  <w:style w:type="paragraph" w:customStyle="1" w:styleId="62A2B966541549D58A5A13B83E1BDE44">
    <w:name w:val="62A2B966541549D58A5A13B83E1BDE44"/>
    <w:rsid w:val="00223835"/>
  </w:style>
  <w:style w:type="paragraph" w:customStyle="1" w:styleId="83BE5C3C425E4A85ABD1BCD7110D098C">
    <w:name w:val="83BE5C3C425E4A85ABD1BCD7110D098C"/>
    <w:rsid w:val="00223835"/>
  </w:style>
  <w:style w:type="paragraph" w:customStyle="1" w:styleId="948534DA30B64362989B4C23538EA2F4">
    <w:name w:val="948534DA30B64362989B4C23538EA2F4"/>
    <w:rsid w:val="00223835"/>
  </w:style>
  <w:style w:type="paragraph" w:customStyle="1" w:styleId="36A08B536DF6413BB32CFFCAD201C3A9">
    <w:name w:val="36A08B536DF6413BB32CFFCAD201C3A9"/>
    <w:rsid w:val="00223835"/>
  </w:style>
  <w:style w:type="paragraph" w:customStyle="1" w:styleId="C81DF98265E34AA684441B0F6C0584F3">
    <w:name w:val="C81DF98265E34AA684441B0F6C0584F3"/>
    <w:rsid w:val="00223835"/>
  </w:style>
  <w:style w:type="paragraph" w:customStyle="1" w:styleId="9150E924E1EC4DB7B27E2FA847747518">
    <w:name w:val="9150E924E1EC4DB7B27E2FA847747518"/>
    <w:rsid w:val="00223835"/>
  </w:style>
  <w:style w:type="paragraph" w:customStyle="1" w:styleId="D0AD628AF457450C8610D312263CDB41">
    <w:name w:val="D0AD628AF457450C8610D312263CDB41"/>
    <w:rsid w:val="00223835"/>
  </w:style>
  <w:style w:type="paragraph" w:customStyle="1" w:styleId="3BE68B1A59FF435DB5EAB36645F6B399">
    <w:name w:val="3BE68B1A59FF435DB5EAB36645F6B399"/>
    <w:rsid w:val="00223835"/>
  </w:style>
  <w:style w:type="paragraph" w:customStyle="1" w:styleId="D8488461B9824B5FACEB5DC68C1309A4">
    <w:name w:val="D8488461B9824B5FACEB5DC68C1309A4"/>
    <w:rsid w:val="00223835"/>
  </w:style>
  <w:style w:type="paragraph" w:customStyle="1" w:styleId="055F012335AC43DAA4CD50F11FCCB736">
    <w:name w:val="055F012335AC43DAA4CD50F11FCCB736"/>
    <w:rsid w:val="00223835"/>
  </w:style>
  <w:style w:type="paragraph" w:customStyle="1" w:styleId="994EFFE4CBE54EA3949CE5856C09FCE2">
    <w:name w:val="994EFFE4CBE54EA3949CE5856C09FCE2"/>
    <w:rsid w:val="00223835"/>
  </w:style>
  <w:style w:type="paragraph" w:customStyle="1" w:styleId="EA623A1302AE4220B5DAA8C295B68A5B">
    <w:name w:val="EA623A1302AE4220B5DAA8C295B68A5B"/>
    <w:rsid w:val="00223835"/>
  </w:style>
  <w:style w:type="paragraph" w:customStyle="1" w:styleId="1E167130405947FB954671D55FEA3E5B">
    <w:name w:val="1E167130405947FB954671D55FEA3E5B"/>
    <w:rsid w:val="00223835"/>
  </w:style>
  <w:style w:type="paragraph" w:customStyle="1" w:styleId="AC714D42ABE84FB0BCC9710C86F5BB9E">
    <w:name w:val="AC714D42ABE84FB0BCC9710C86F5BB9E"/>
    <w:rsid w:val="00223835"/>
  </w:style>
  <w:style w:type="paragraph" w:customStyle="1" w:styleId="E4E468F2B9D74D2BA98A2D4E4FCEE5EA">
    <w:name w:val="E4E468F2B9D74D2BA98A2D4E4FCEE5EA"/>
    <w:rsid w:val="00223835"/>
  </w:style>
  <w:style w:type="paragraph" w:customStyle="1" w:styleId="4BDD2DFA275B4940BF9AFDD0CF949DD8">
    <w:name w:val="4BDD2DFA275B4940BF9AFDD0CF949DD8"/>
    <w:rsid w:val="00223835"/>
  </w:style>
  <w:style w:type="paragraph" w:customStyle="1" w:styleId="DF012F493CFB4F5FBFDA88371C72AB93">
    <w:name w:val="DF012F493CFB4F5FBFDA88371C72AB93"/>
    <w:rsid w:val="00223835"/>
  </w:style>
  <w:style w:type="paragraph" w:customStyle="1" w:styleId="ADE6BC6E2CA74D80B6687B9AA23BA417">
    <w:name w:val="ADE6BC6E2CA74D80B6687B9AA23BA417"/>
    <w:rsid w:val="00223835"/>
  </w:style>
  <w:style w:type="paragraph" w:customStyle="1" w:styleId="187E5367CC264E979369D14983F36001">
    <w:name w:val="187E5367CC264E979369D14983F36001"/>
    <w:rsid w:val="00223835"/>
  </w:style>
  <w:style w:type="paragraph" w:customStyle="1" w:styleId="AC244BD21530486788E995B5E7316346">
    <w:name w:val="AC244BD21530486788E995B5E7316346"/>
    <w:rsid w:val="00223835"/>
  </w:style>
  <w:style w:type="paragraph" w:customStyle="1" w:styleId="350257073D9D481EA55C660773439CF9">
    <w:name w:val="350257073D9D481EA55C660773439CF9"/>
    <w:rsid w:val="00223835"/>
  </w:style>
  <w:style w:type="paragraph" w:customStyle="1" w:styleId="E28AF0EF4DD04A0999D5980639B94EAB">
    <w:name w:val="E28AF0EF4DD04A0999D5980639B94EAB"/>
    <w:rsid w:val="00223835"/>
  </w:style>
  <w:style w:type="paragraph" w:customStyle="1" w:styleId="A179B5EC47084CA5B40E6138818B4F2E">
    <w:name w:val="A179B5EC47084CA5B40E6138818B4F2E"/>
    <w:rsid w:val="00223835"/>
  </w:style>
  <w:style w:type="paragraph" w:customStyle="1" w:styleId="377E0BE2514B4E6D9B4D728C48B0D645">
    <w:name w:val="377E0BE2514B4E6D9B4D728C48B0D645"/>
    <w:rsid w:val="00223835"/>
  </w:style>
  <w:style w:type="paragraph" w:customStyle="1" w:styleId="1533C7C580E2469893759AD53E9D71DE">
    <w:name w:val="1533C7C580E2469893759AD53E9D71DE"/>
    <w:rsid w:val="00223835"/>
  </w:style>
  <w:style w:type="paragraph" w:customStyle="1" w:styleId="245B1EE7704040649A5B51796C38442A">
    <w:name w:val="245B1EE7704040649A5B51796C38442A"/>
    <w:rsid w:val="00223835"/>
  </w:style>
  <w:style w:type="paragraph" w:customStyle="1" w:styleId="BAD99DCA49FB4F97AA5E3E5B52FE38E8">
    <w:name w:val="BAD99DCA49FB4F97AA5E3E5B52FE38E8"/>
    <w:rsid w:val="00223835"/>
  </w:style>
  <w:style w:type="paragraph" w:customStyle="1" w:styleId="3FD700502D16405899C7E4E8A099C4FF">
    <w:name w:val="3FD700502D16405899C7E4E8A099C4FF"/>
    <w:rsid w:val="00223835"/>
  </w:style>
  <w:style w:type="paragraph" w:customStyle="1" w:styleId="0EFD209E01DF491EAAA118A632BC7205">
    <w:name w:val="0EFD209E01DF491EAAA118A632BC7205"/>
    <w:rsid w:val="00223835"/>
  </w:style>
  <w:style w:type="paragraph" w:customStyle="1" w:styleId="AA246B9C895F4577BE41AC7D93C5008D">
    <w:name w:val="AA246B9C895F4577BE41AC7D93C5008D"/>
    <w:rsid w:val="00223835"/>
  </w:style>
  <w:style w:type="paragraph" w:customStyle="1" w:styleId="AFA7F1BD848946FAB64B78A808A6D7AF">
    <w:name w:val="AFA7F1BD848946FAB64B78A808A6D7AF"/>
    <w:rsid w:val="00223835"/>
  </w:style>
  <w:style w:type="paragraph" w:customStyle="1" w:styleId="60E8A2EB234D483D95C33960EC51BCC2">
    <w:name w:val="60E8A2EB234D483D95C33960EC51BCC2"/>
    <w:rsid w:val="00223835"/>
  </w:style>
  <w:style w:type="paragraph" w:customStyle="1" w:styleId="FD1FA794AA714F47B05EB458BF0A9EAE">
    <w:name w:val="FD1FA794AA714F47B05EB458BF0A9EAE"/>
    <w:rsid w:val="00223835"/>
  </w:style>
  <w:style w:type="paragraph" w:customStyle="1" w:styleId="EECC2E9CB2F04A5CB9A9F31749163BBB">
    <w:name w:val="EECC2E9CB2F04A5CB9A9F31749163BBB"/>
    <w:rsid w:val="00223835"/>
  </w:style>
  <w:style w:type="paragraph" w:customStyle="1" w:styleId="FC97132631EF473F9ADDB5B03A8EA9E6">
    <w:name w:val="FC97132631EF473F9ADDB5B03A8EA9E6"/>
    <w:rsid w:val="00223835"/>
  </w:style>
  <w:style w:type="paragraph" w:customStyle="1" w:styleId="0B89B09A82834681A45C33016406F449">
    <w:name w:val="0B89B09A82834681A45C33016406F449"/>
    <w:rsid w:val="00223835"/>
  </w:style>
  <w:style w:type="paragraph" w:customStyle="1" w:styleId="20A02137AA3C4827A16D7C37E13F65ED">
    <w:name w:val="20A02137AA3C4827A16D7C37E13F65ED"/>
    <w:rsid w:val="00223835"/>
  </w:style>
  <w:style w:type="paragraph" w:customStyle="1" w:styleId="B53AED9AEF1E479D9C5C56B0C1B78AB6">
    <w:name w:val="B53AED9AEF1E479D9C5C56B0C1B78AB6"/>
    <w:rsid w:val="00223835"/>
  </w:style>
  <w:style w:type="paragraph" w:customStyle="1" w:styleId="F051897BBC8D431A957159B61599668D">
    <w:name w:val="F051897BBC8D431A957159B61599668D"/>
    <w:rsid w:val="00223835"/>
  </w:style>
  <w:style w:type="paragraph" w:customStyle="1" w:styleId="F00E46518EDB4194AA8B09705AAEF4AA">
    <w:name w:val="F00E46518EDB4194AA8B09705AAEF4AA"/>
    <w:rsid w:val="00223835"/>
  </w:style>
  <w:style w:type="paragraph" w:customStyle="1" w:styleId="A84D3406FA1840ACBE3DAEF62F597052">
    <w:name w:val="A84D3406FA1840ACBE3DAEF62F597052"/>
    <w:rsid w:val="00223835"/>
  </w:style>
  <w:style w:type="paragraph" w:customStyle="1" w:styleId="9DD9B7FFB6614164A399767FDA308B2F">
    <w:name w:val="9DD9B7FFB6614164A399767FDA308B2F"/>
    <w:rsid w:val="00223835"/>
  </w:style>
  <w:style w:type="paragraph" w:customStyle="1" w:styleId="3B0ED1DFC1B5419C8632A7AFDC8A9E07">
    <w:name w:val="3B0ED1DFC1B5419C8632A7AFDC8A9E07"/>
    <w:rsid w:val="00223835"/>
  </w:style>
  <w:style w:type="paragraph" w:customStyle="1" w:styleId="BC6BB96E33D84357981EE46D2D5DB86E">
    <w:name w:val="BC6BB96E33D84357981EE46D2D5DB86E"/>
    <w:rsid w:val="00223835"/>
  </w:style>
  <w:style w:type="paragraph" w:customStyle="1" w:styleId="DC20D614A61C458DABC0BD48356BF3A6">
    <w:name w:val="DC20D614A61C458DABC0BD48356BF3A6"/>
    <w:rsid w:val="00223835"/>
  </w:style>
  <w:style w:type="paragraph" w:customStyle="1" w:styleId="AE70496CE738459C91E9D44637BC66F7">
    <w:name w:val="AE70496CE738459C91E9D44637BC66F7"/>
    <w:rsid w:val="00223835"/>
  </w:style>
  <w:style w:type="paragraph" w:customStyle="1" w:styleId="A7D92724AF4443B98D7B1411A93D9357">
    <w:name w:val="A7D92724AF4443B98D7B1411A93D9357"/>
    <w:rsid w:val="00223835"/>
  </w:style>
  <w:style w:type="paragraph" w:customStyle="1" w:styleId="9FE5AE9B13F54A7BBA115C8BCD91EC2A">
    <w:name w:val="9FE5AE9B13F54A7BBA115C8BCD91EC2A"/>
    <w:rsid w:val="00223835"/>
  </w:style>
  <w:style w:type="paragraph" w:customStyle="1" w:styleId="698BF13370B14AA6B70ACDD5186FFEE7">
    <w:name w:val="698BF13370B14AA6B70ACDD5186FFEE7"/>
    <w:rsid w:val="00223835"/>
  </w:style>
  <w:style w:type="paragraph" w:customStyle="1" w:styleId="C23476558409408CB3EAF9467433179D">
    <w:name w:val="C23476558409408CB3EAF9467433179D"/>
    <w:rsid w:val="00223835"/>
  </w:style>
  <w:style w:type="paragraph" w:customStyle="1" w:styleId="5B731F70E89E4AA8876EB97FF435E4DC">
    <w:name w:val="5B731F70E89E4AA8876EB97FF435E4DC"/>
    <w:rsid w:val="00223835"/>
  </w:style>
  <w:style w:type="paragraph" w:customStyle="1" w:styleId="9F73AFCB201F43E58FA30EEAD077610D">
    <w:name w:val="9F73AFCB201F43E58FA30EEAD077610D"/>
    <w:rsid w:val="00223835"/>
  </w:style>
  <w:style w:type="paragraph" w:customStyle="1" w:styleId="64DA1AC167B8494AA4181D933EDF3082">
    <w:name w:val="64DA1AC167B8494AA4181D933EDF3082"/>
    <w:rsid w:val="00223835"/>
  </w:style>
  <w:style w:type="paragraph" w:customStyle="1" w:styleId="F9F6E2DE5B494A35BECE14D80DEEC079">
    <w:name w:val="F9F6E2DE5B494A35BECE14D80DEEC079"/>
    <w:rsid w:val="00223835"/>
  </w:style>
  <w:style w:type="paragraph" w:customStyle="1" w:styleId="CBF0DEF32B394639BE15A19D899A83CA">
    <w:name w:val="CBF0DEF32B394639BE15A19D899A83CA"/>
    <w:rsid w:val="00223835"/>
  </w:style>
  <w:style w:type="paragraph" w:customStyle="1" w:styleId="F72858C30AB04C068AD3B335C11AAF30">
    <w:name w:val="F72858C30AB04C068AD3B335C11AAF30"/>
    <w:rsid w:val="00223835"/>
  </w:style>
  <w:style w:type="paragraph" w:customStyle="1" w:styleId="3A7E0CF3C399401FA3B914806C55894E">
    <w:name w:val="3A7E0CF3C399401FA3B914806C55894E"/>
    <w:rsid w:val="00223835"/>
  </w:style>
  <w:style w:type="paragraph" w:customStyle="1" w:styleId="24B3F17302D2444888B5267DA9EB24D6">
    <w:name w:val="24B3F17302D2444888B5267DA9EB24D6"/>
    <w:rsid w:val="00223835"/>
  </w:style>
  <w:style w:type="paragraph" w:customStyle="1" w:styleId="F902F5BE47D54D49ABA377063332478A">
    <w:name w:val="F902F5BE47D54D49ABA377063332478A"/>
    <w:rsid w:val="00223835"/>
  </w:style>
  <w:style w:type="paragraph" w:customStyle="1" w:styleId="5BAA4AE9DF3E41A9A08B936848D42969">
    <w:name w:val="5BAA4AE9DF3E41A9A08B936848D42969"/>
    <w:rsid w:val="00223835"/>
  </w:style>
  <w:style w:type="paragraph" w:customStyle="1" w:styleId="CFB6DB89C6514090B8B6BF554D68DB9F">
    <w:name w:val="CFB6DB89C6514090B8B6BF554D68DB9F"/>
    <w:rsid w:val="00223835"/>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CAC597DCBD8448C58DE0253C328F908B">
    <w:name w:val="CAC597DCBD8448C58DE0253C328F908B"/>
    <w:rsid w:val="00223835"/>
  </w:style>
  <w:style w:type="paragraph" w:customStyle="1" w:styleId="F17DADEA36CA40B4BE3E866B04BAA20E">
    <w:name w:val="F17DADEA36CA40B4BE3E866B04BAA20E"/>
    <w:rsid w:val="00223835"/>
  </w:style>
  <w:style w:type="paragraph" w:customStyle="1" w:styleId="625D3F35E08D48AC89FE01CF1CB45DCC">
    <w:name w:val="625D3F35E08D48AC89FE01CF1CB45DCC"/>
    <w:rsid w:val="00223835"/>
  </w:style>
  <w:style w:type="paragraph" w:customStyle="1" w:styleId="07A8F39BEC2749BABAAF67C94A927C32">
    <w:name w:val="07A8F39BEC2749BABAAF67C94A927C32"/>
    <w:rsid w:val="00223835"/>
  </w:style>
  <w:style w:type="paragraph" w:customStyle="1" w:styleId="D392B363A8A74346A333BE00AC9095F0">
    <w:name w:val="D392B363A8A74346A333BE00AC9095F0"/>
    <w:rsid w:val="00223835"/>
  </w:style>
  <w:style w:type="paragraph" w:customStyle="1" w:styleId="F3A405D243FC4AFF8A30B671672124AB">
    <w:name w:val="F3A405D243FC4AFF8A30B671672124AB"/>
    <w:rsid w:val="00223835"/>
  </w:style>
  <w:style w:type="paragraph" w:customStyle="1" w:styleId="E75D23706742408AAED3306959052AD7">
    <w:name w:val="E75D23706742408AAED3306959052AD7"/>
    <w:rsid w:val="00223835"/>
  </w:style>
  <w:style w:type="paragraph" w:customStyle="1" w:styleId="EE20C528296F4E8FAE54B8373DA2634B">
    <w:name w:val="EE20C528296F4E8FAE54B8373DA2634B"/>
    <w:rsid w:val="00223835"/>
  </w:style>
  <w:style w:type="paragraph" w:customStyle="1" w:styleId="178ADD3D90E94429A077FD94C57C3C47">
    <w:name w:val="178ADD3D90E94429A077FD94C57C3C47"/>
    <w:rsid w:val="00223835"/>
  </w:style>
  <w:style w:type="paragraph" w:customStyle="1" w:styleId="3DC06AEF796B46DFAA8280F48CED37B9">
    <w:name w:val="3DC06AEF796B46DFAA8280F48CED37B9"/>
    <w:rsid w:val="00223835"/>
  </w:style>
  <w:style w:type="paragraph" w:customStyle="1" w:styleId="866A85ADCEAC428C9E77B10E5D067AB2">
    <w:name w:val="866A85ADCEAC428C9E77B10E5D067AB2"/>
    <w:rsid w:val="00223835"/>
  </w:style>
  <w:style w:type="paragraph" w:customStyle="1" w:styleId="2F99A5E14F4848428E468993B1024887">
    <w:name w:val="2F99A5E14F4848428E468993B1024887"/>
    <w:rsid w:val="00223835"/>
  </w:style>
  <w:style w:type="paragraph" w:customStyle="1" w:styleId="B9768419D10D40EF898BC89B4B8A8BF2">
    <w:name w:val="B9768419D10D40EF898BC89B4B8A8BF2"/>
    <w:rsid w:val="00223835"/>
  </w:style>
  <w:style w:type="paragraph" w:customStyle="1" w:styleId="53AA6564BA174B91AB27000EED64D3EF">
    <w:name w:val="53AA6564BA174B91AB27000EED64D3EF"/>
    <w:rsid w:val="00223835"/>
  </w:style>
  <w:style w:type="paragraph" w:customStyle="1" w:styleId="B4BBFAF616274A1A8D118FFE67554F19">
    <w:name w:val="B4BBFAF616274A1A8D118FFE67554F19"/>
    <w:rsid w:val="00223835"/>
  </w:style>
  <w:style w:type="paragraph" w:customStyle="1" w:styleId="E0EC6797DC194B6B8364C6C88FA52C39">
    <w:name w:val="E0EC6797DC194B6B8364C6C88FA52C39"/>
    <w:rsid w:val="00223835"/>
  </w:style>
  <w:style w:type="paragraph" w:customStyle="1" w:styleId="682255AB333945D59105D499E4499922">
    <w:name w:val="682255AB333945D59105D499E4499922"/>
    <w:rsid w:val="00223835"/>
  </w:style>
  <w:style w:type="paragraph" w:customStyle="1" w:styleId="AA65053D0689477880EE5863A448DE13">
    <w:name w:val="AA65053D0689477880EE5863A448DE13"/>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790112BC2D154BCE80D701144AD5D4F8">
    <w:name w:val="790112BC2D154BCE80D701144AD5D4F8"/>
    <w:rsid w:val="00223835"/>
  </w:style>
  <w:style w:type="paragraph" w:customStyle="1" w:styleId="43D607F17E9F4747BA194BACBF32E3A3">
    <w:name w:val="43D607F17E9F4747BA194BACBF32E3A3"/>
    <w:rsid w:val="00223835"/>
  </w:style>
  <w:style w:type="paragraph" w:customStyle="1" w:styleId="37405A27DEF941FCA196615DACFE45D8">
    <w:name w:val="37405A27DEF941FCA196615DACFE45D8"/>
    <w:rsid w:val="00223835"/>
  </w:style>
  <w:style w:type="paragraph" w:customStyle="1" w:styleId="8A0E6A81AB494F85A0EC2E8A450BEC12">
    <w:name w:val="8A0E6A81AB494F85A0EC2E8A450BEC12"/>
    <w:rsid w:val="00223835"/>
  </w:style>
  <w:style w:type="paragraph" w:customStyle="1" w:styleId="8C8F92D22B584C65B6235D328D5E94A9">
    <w:name w:val="8C8F92D22B584C65B6235D328D5E94A9"/>
    <w:rsid w:val="00223835"/>
  </w:style>
  <w:style w:type="paragraph" w:customStyle="1" w:styleId="4C388E00E40543E3A2B720880B54320E">
    <w:name w:val="4C388E00E40543E3A2B720880B54320E"/>
    <w:rsid w:val="00223835"/>
  </w:style>
  <w:style w:type="paragraph" w:customStyle="1" w:styleId="F4772AB041F847DB96EDF8CDDC7C4D12">
    <w:name w:val="F4772AB041F847DB96EDF8CDDC7C4D12"/>
    <w:rsid w:val="00223835"/>
  </w:style>
  <w:style w:type="paragraph" w:customStyle="1" w:styleId="483AFA5D0BFB4F2BA8E19D7965AD5B37">
    <w:name w:val="483AFA5D0BFB4F2BA8E19D7965AD5B37"/>
    <w:rsid w:val="00223835"/>
  </w:style>
  <w:style w:type="paragraph" w:customStyle="1" w:styleId="F9F0EA96FCAA4EBAB7CA636A42347F8D">
    <w:name w:val="F9F0EA96FCAA4EBAB7CA636A42347F8D"/>
    <w:rsid w:val="00223835"/>
  </w:style>
  <w:style w:type="paragraph" w:customStyle="1" w:styleId="D67A5FD71A994C71979D3BEA2A6563CD">
    <w:name w:val="D67A5FD71A994C71979D3BEA2A6563CD"/>
    <w:rsid w:val="00223835"/>
  </w:style>
  <w:style w:type="paragraph" w:customStyle="1" w:styleId="919253C724C644829690EEF239E433E4">
    <w:name w:val="919253C724C644829690EEF239E433E4"/>
    <w:rsid w:val="00223835"/>
  </w:style>
  <w:style w:type="paragraph" w:customStyle="1" w:styleId="D552ACE71BD648319018009D172D686F">
    <w:name w:val="D552ACE71BD648319018009D172D686F"/>
    <w:rsid w:val="00223835"/>
  </w:style>
  <w:style w:type="paragraph" w:customStyle="1" w:styleId="2AACCDC5A9E44EFEADCD455C7AE5075D">
    <w:name w:val="2AACCDC5A9E44EFEADCD455C7AE5075D"/>
    <w:rsid w:val="00223835"/>
  </w:style>
  <w:style w:type="paragraph" w:customStyle="1" w:styleId="212E10E5E1114ED3AAD2E3C763687CB6">
    <w:name w:val="212E10E5E1114ED3AAD2E3C763687CB6"/>
    <w:rsid w:val="00223835"/>
  </w:style>
  <w:style w:type="paragraph" w:customStyle="1" w:styleId="006341CCEC30415288F5E428950348D0">
    <w:name w:val="006341CCEC30415288F5E428950348D0"/>
    <w:rsid w:val="00223835"/>
  </w:style>
  <w:style w:type="paragraph" w:customStyle="1" w:styleId="F477B3A5F1C14847A0BADD72D497397C">
    <w:name w:val="F477B3A5F1C14847A0BADD72D497397C"/>
    <w:rsid w:val="00223835"/>
  </w:style>
  <w:style w:type="paragraph" w:customStyle="1" w:styleId="3D575F2F9A9F4E0796607E3D2BE076BE">
    <w:name w:val="3D575F2F9A9F4E0796607E3D2BE076BE"/>
    <w:rsid w:val="00223835"/>
  </w:style>
  <w:style w:type="paragraph" w:customStyle="1" w:styleId="F1627564847F4169998EF96AFCA9D512">
    <w:name w:val="F1627564847F4169998EF96AFCA9D512"/>
    <w:rsid w:val="00223835"/>
  </w:style>
  <w:style w:type="paragraph" w:customStyle="1" w:styleId="43CD357C97CB4C86BABA4C7FFF332F1F">
    <w:name w:val="43CD357C97CB4C86BABA4C7FFF332F1F"/>
    <w:rsid w:val="00223835"/>
  </w:style>
  <w:style w:type="paragraph" w:customStyle="1" w:styleId="F4621116E0D64FC6ABF6FBE88B011A48">
    <w:name w:val="F4621116E0D64FC6ABF6FBE88B011A48"/>
    <w:rsid w:val="00223835"/>
  </w:style>
  <w:style w:type="paragraph" w:customStyle="1" w:styleId="DA25B16BED9448549FFC417CB76D0F10">
    <w:name w:val="DA25B16BED9448549FFC417CB76D0F10"/>
    <w:rsid w:val="00223835"/>
  </w:style>
  <w:style w:type="paragraph" w:customStyle="1" w:styleId="217F344D217144A6ACF57E29E9E95DAA">
    <w:name w:val="217F344D217144A6ACF57E29E9E95DAA"/>
    <w:rsid w:val="00223835"/>
  </w:style>
  <w:style w:type="paragraph" w:customStyle="1" w:styleId="AFBD498992E04B08882E23EE1BF9F763">
    <w:name w:val="AFBD498992E04B08882E23EE1BF9F763"/>
    <w:rsid w:val="00223835"/>
  </w:style>
  <w:style w:type="paragraph" w:customStyle="1" w:styleId="E0EB83C69B8A49E1A81CF9B6E1149A50">
    <w:name w:val="E0EB83C69B8A49E1A81CF9B6E1149A50"/>
    <w:rsid w:val="00223835"/>
  </w:style>
  <w:style w:type="paragraph" w:customStyle="1" w:styleId="927FD334490D4178A151B99E94B5DFF2">
    <w:name w:val="927FD334490D4178A151B99E94B5DFF2"/>
    <w:rsid w:val="00223835"/>
  </w:style>
  <w:style w:type="paragraph" w:customStyle="1" w:styleId="A88B3B343066404591C53155539390D2">
    <w:name w:val="A88B3B343066404591C53155539390D2"/>
    <w:rsid w:val="00223835"/>
  </w:style>
  <w:style w:type="paragraph" w:customStyle="1" w:styleId="C764BE96C197457C894E469D5EC8E12E">
    <w:name w:val="C764BE96C197457C894E469D5EC8E12E"/>
    <w:rsid w:val="00223835"/>
  </w:style>
  <w:style w:type="paragraph" w:customStyle="1" w:styleId="BE55DCE774A44D7F8772D3565EA12B40">
    <w:name w:val="BE55DCE774A44D7F8772D3565EA12B40"/>
    <w:rsid w:val="00223835"/>
  </w:style>
  <w:style w:type="paragraph" w:customStyle="1" w:styleId="BAB45CFF50C34B74996B58264A78BB2F">
    <w:name w:val="BAB45CFF50C34B74996B58264A78BB2F"/>
    <w:rsid w:val="00223835"/>
  </w:style>
  <w:style w:type="paragraph" w:customStyle="1" w:styleId="1ADE2BEA4E394AEF93A2124FDDF058A8">
    <w:name w:val="1ADE2BEA4E394AEF93A2124FDDF058A8"/>
    <w:rsid w:val="00223835"/>
  </w:style>
  <w:style w:type="paragraph" w:customStyle="1" w:styleId="B3E45BC2E0CF44FBB04A3A9E7D92C808">
    <w:name w:val="B3E45BC2E0CF44FBB04A3A9E7D92C808"/>
    <w:rsid w:val="00223835"/>
  </w:style>
  <w:style w:type="paragraph" w:customStyle="1" w:styleId="5488B43E486A49E1A5CF8BAFDD844C47">
    <w:name w:val="5488B43E486A49E1A5CF8BAFDD844C47"/>
    <w:rsid w:val="00223835"/>
  </w:style>
  <w:style w:type="paragraph" w:customStyle="1" w:styleId="20DBB57EE3A346599048DC5D7F5583A2">
    <w:name w:val="20DBB57EE3A346599048DC5D7F5583A2"/>
    <w:rsid w:val="00223835"/>
  </w:style>
  <w:style w:type="paragraph" w:customStyle="1" w:styleId="1C70B93C7AAC41E9A64A480A4E7FFB1C">
    <w:name w:val="1C70B93C7AAC41E9A64A480A4E7FFB1C"/>
    <w:rsid w:val="00223835"/>
  </w:style>
  <w:style w:type="paragraph" w:customStyle="1" w:styleId="CA637CA3CA1A4954A8EFC54BFDAD25C7">
    <w:name w:val="CA637CA3CA1A4954A8EFC54BFDAD25C7"/>
    <w:rsid w:val="00223835"/>
  </w:style>
  <w:style w:type="paragraph" w:customStyle="1" w:styleId="A559A2FBFB244EAFA5B9271C0F246BD1">
    <w:name w:val="A559A2FBFB244EAFA5B9271C0F246BD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0375151AE7D3453BB8BD9B3A76FF7262">
    <w:name w:val="0375151AE7D3453BB8BD9B3A76FF7262"/>
    <w:rsid w:val="00223835"/>
  </w:style>
  <w:style w:type="paragraph" w:customStyle="1" w:styleId="3BCF14A8D09E420B817BCDF22721CE58">
    <w:name w:val="3BCF14A8D09E420B817BCDF22721CE58"/>
    <w:rsid w:val="00223835"/>
  </w:style>
  <w:style w:type="paragraph" w:customStyle="1" w:styleId="6C6C2347BA604FB28C8F84EE8FBD25B3">
    <w:name w:val="6C6C2347BA604FB28C8F84EE8FBD25B3"/>
    <w:rsid w:val="00223835"/>
  </w:style>
  <w:style w:type="paragraph" w:customStyle="1" w:styleId="05FC314E98864258B5A2C6E1F9046EDC">
    <w:name w:val="05FC314E98864258B5A2C6E1F9046EDC"/>
    <w:rsid w:val="00223835"/>
  </w:style>
  <w:style w:type="paragraph" w:customStyle="1" w:styleId="3A286A1023E64209BD1BE7E282FB8C67">
    <w:name w:val="3A286A1023E64209BD1BE7E282FB8C67"/>
    <w:rsid w:val="00223835"/>
  </w:style>
  <w:style w:type="paragraph" w:customStyle="1" w:styleId="71B65B109F09408EB0780ECD27DA470E">
    <w:name w:val="71B65B109F09408EB0780ECD27DA470E"/>
    <w:rsid w:val="00223835"/>
  </w:style>
  <w:style w:type="paragraph" w:customStyle="1" w:styleId="48C5DAF6A57848BB8264B7B082FE7695">
    <w:name w:val="48C5DAF6A57848BB8264B7B082FE7695"/>
    <w:rsid w:val="00223835"/>
  </w:style>
  <w:style w:type="paragraph" w:customStyle="1" w:styleId="BEFD85FFC3B943A7812F21508321E5A3">
    <w:name w:val="BEFD85FFC3B943A7812F21508321E5A3"/>
    <w:rsid w:val="00223835"/>
  </w:style>
  <w:style w:type="paragraph" w:customStyle="1" w:styleId="0D3F638891F140D6BF0868AB96699A08">
    <w:name w:val="0D3F638891F140D6BF0868AB96699A08"/>
    <w:rsid w:val="00223835"/>
  </w:style>
  <w:style w:type="paragraph" w:customStyle="1" w:styleId="98EAAB470AB644A88E57A76A8A25CF06">
    <w:name w:val="98EAAB470AB644A88E57A76A8A25CF06"/>
    <w:rsid w:val="00223835"/>
  </w:style>
  <w:style w:type="paragraph" w:customStyle="1" w:styleId="54E1AFF8F3484515B0106CE1B03AD4C5">
    <w:name w:val="54E1AFF8F3484515B0106CE1B03AD4C5"/>
    <w:rsid w:val="00223835"/>
  </w:style>
  <w:style w:type="paragraph" w:customStyle="1" w:styleId="A058D0BF929C4A56BAD3FF72F4987C9D">
    <w:name w:val="A058D0BF929C4A56BAD3FF72F4987C9D"/>
    <w:rsid w:val="00223835"/>
  </w:style>
  <w:style w:type="paragraph" w:customStyle="1" w:styleId="1D2737CC5A7D4D49B1117BCBD449D528">
    <w:name w:val="1D2737CC5A7D4D49B1117BCBD449D528"/>
    <w:rsid w:val="00223835"/>
  </w:style>
  <w:style w:type="paragraph" w:customStyle="1" w:styleId="7EF1C6CDCE944A41A777E88D88CAF0DB">
    <w:name w:val="7EF1C6CDCE944A41A777E88D88CAF0DB"/>
    <w:rsid w:val="00223835"/>
  </w:style>
  <w:style w:type="paragraph" w:customStyle="1" w:styleId="AA8645A5BB6247DE93D5B2650F8DC966">
    <w:name w:val="AA8645A5BB6247DE93D5B2650F8DC966"/>
    <w:rsid w:val="00223835"/>
  </w:style>
  <w:style w:type="paragraph" w:customStyle="1" w:styleId="62DA48860F51452E8CC35A839AAEE47A">
    <w:name w:val="62DA48860F51452E8CC35A839AAEE47A"/>
    <w:rsid w:val="00223835"/>
  </w:style>
  <w:style w:type="paragraph" w:customStyle="1" w:styleId="3E0B4127C889434991C2D5121D2B2469">
    <w:name w:val="3E0B4127C889434991C2D5121D2B2469"/>
    <w:rsid w:val="00223835"/>
  </w:style>
  <w:style w:type="paragraph" w:customStyle="1" w:styleId="32A4AA0351944B8E9367CD436520B298">
    <w:name w:val="32A4AA0351944B8E9367CD436520B298"/>
    <w:rsid w:val="00223835"/>
  </w:style>
  <w:style w:type="paragraph" w:customStyle="1" w:styleId="C02772C67DBC4742B7000B88A5401605">
    <w:name w:val="C02772C67DBC4742B7000B88A5401605"/>
    <w:rsid w:val="00223835"/>
  </w:style>
  <w:style w:type="paragraph" w:customStyle="1" w:styleId="CB8CE9CBE71B48109046E4BE455ABF17">
    <w:name w:val="CB8CE9CBE71B48109046E4BE455ABF17"/>
    <w:rsid w:val="00223835"/>
  </w:style>
  <w:style w:type="paragraph" w:customStyle="1" w:styleId="51AB4A40B30F4B619ABED57B73D8584D">
    <w:name w:val="51AB4A40B30F4B619ABED57B73D8584D"/>
    <w:rsid w:val="00223835"/>
  </w:style>
  <w:style w:type="paragraph" w:customStyle="1" w:styleId="AD51C37626CE41FC94CD1B522AD5AA6B">
    <w:name w:val="AD51C37626CE41FC94CD1B522AD5AA6B"/>
    <w:rsid w:val="00223835"/>
  </w:style>
  <w:style w:type="paragraph" w:customStyle="1" w:styleId="F8176BBD09DE435E836AC8A8FDB13768">
    <w:name w:val="F8176BBD09DE435E836AC8A8FDB13768"/>
    <w:rsid w:val="00223835"/>
  </w:style>
  <w:style w:type="paragraph" w:customStyle="1" w:styleId="8F7D3738C13742888D7729C7551F2423">
    <w:name w:val="8F7D3738C13742888D7729C7551F2423"/>
    <w:rsid w:val="00223835"/>
  </w:style>
  <w:style w:type="paragraph" w:customStyle="1" w:styleId="37C81C0A8B5C4542A85DBE441F3F715D">
    <w:name w:val="37C81C0A8B5C4542A85DBE441F3F715D"/>
    <w:rsid w:val="00223835"/>
  </w:style>
  <w:style w:type="paragraph" w:customStyle="1" w:styleId="2B3FDF39917144EBA05D51A76719D39D">
    <w:name w:val="2B3FDF39917144EBA05D51A76719D39D"/>
    <w:rsid w:val="00223835"/>
  </w:style>
  <w:style w:type="paragraph" w:customStyle="1" w:styleId="C2468AACCC66412985182C3220D18B7A">
    <w:name w:val="C2468AACCC66412985182C3220D18B7A"/>
    <w:rsid w:val="00223835"/>
  </w:style>
  <w:style w:type="paragraph" w:customStyle="1" w:styleId="EE01DA0238194DA6BF83E4DD398E36BF">
    <w:name w:val="EE01DA0238194DA6BF83E4DD398E36BF"/>
    <w:rsid w:val="00223835"/>
  </w:style>
  <w:style w:type="paragraph" w:customStyle="1" w:styleId="B2914F02F4F845DA84A068449DB56B7D">
    <w:name w:val="B2914F02F4F845DA84A068449DB56B7D"/>
    <w:rsid w:val="00223835"/>
  </w:style>
  <w:style w:type="paragraph" w:customStyle="1" w:styleId="A0F19F49C4E6467EB6BA6FCF43BCB51F">
    <w:name w:val="A0F19F49C4E6467EB6BA6FCF43BCB51F"/>
    <w:rsid w:val="00223835"/>
  </w:style>
  <w:style w:type="paragraph" w:customStyle="1" w:styleId="5372A0F1645E411C91DA2CF1582DF8EB">
    <w:name w:val="5372A0F1645E411C91DA2CF1582DF8EB"/>
    <w:rsid w:val="00223835"/>
  </w:style>
  <w:style w:type="paragraph" w:customStyle="1" w:styleId="1A70A81148F748049D4839BA953120D8">
    <w:name w:val="1A70A81148F748049D4839BA953120D8"/>
    <w:rsid w:val="00223835"/>
  </w:style>
  <w:style w:type="paragraph" w:customStyle="1" w:styleId="27367343783F435281D3582E8FE95DDA">
    <w:name w:val="27367343783F435281D3582E8FE95DDA"/>
    <w:rsid w:val="00223835"/>
  </w:style>
  <w:style w:type="paragraph" w:customStyle="1" w:styleId="CC32F34797114B79A7DDFF762E5E7EE6">
    <w:name w:val="CC32F34797114B79A7DDFF762E5E7EE6"/>
    <w:rsid w:val="00223835"/>
  </w:style>
  <w:style w:type="paragraph" w:customStyle="1" w:styleId="DAB7A32040764DEFB823FE341D14866C">
    <w:name w:val="DAB7A32040764DEFB823FE341D14866C"/>
    <w:rsid w:val="00223835"/>
  </w:style>
  <w:style w:type="paragraph" w:customStyle="1" w:styleId="34C4A226629C4B738D7FAD5E215449F7">
    <w:name w:val="34C4A226629C4B738D7FAD5E215449F7"/>
    <w:rsid w:val="00223835"/>
  </w:style>
  <w:style w:type="paragraph" w:customStyle="1" w:styleId="BE65EB2212FD4B2C82A6DDC94028E3FB">
    <w:name w:val="BE65EB2212FD4B2C82A6DDC94028E3FB"/>
    <w:rsid w:val="00223835"/>
  </w:style>
  <w:style w:type="paragraph" w:customStyle="1" w:styleId="3FB12486726046908AA02816EADE89DD">
    <w:name w:val="3FB12486726046908AA02816EADE89DD"/>
    <w:rsid w:val="00223835"/>
  </w:style>
  <w:style w:type="paragraph" w:customStyle="1" w:styleId="13AC69D9FCA046079B96CF578EAB5847">
    <w:name w:val="13AC69D9FCA046079B96CF578EAB5847"/>
    <w:rsid w:val="00223835"/>
  </w:style>
  <w:style w:type="paragraph" w:customStyle="1" w:styleId="D232B38D3ECF44E9A21F3D8727B63380">
    <w:name w:val="D232B38D3ECF44E9A21F3D8727B63380"/>
    <w:rsid w:val="00223835"/>
  </w:style>
  <w:style w:type="paragraph" w:customStyle="1" w:styleId="7DCAFE539E474261A23037AED6A70B4D">
    <w:name w:val="7DCAFE539E474261A23037AED6A70B4D"/>
    <w:rsid w:val="00223835"/>
  </w:style>
  <w:style w:type="paragraph" w:customStyle="1" w:styleId="616DAFE98ACD4C5285BF6641D52AB408">
    <w:name w:val="616DAFE98ACD4C5285BF6641D52AB408"/>
    <w:rsid w:val="00223835"/>
  </w:style>
  <w:style w:type="paragraph" w:customStyle="1" w:styleId="FC7F94A2EE5F46049D122230DDA9D34F">
    <w:name w:val="FC7F94A2EE5F46049D122230DDA9D34F"/>
    <w:rsid w:val="00223835"/>
  </w:style>
  <w:style w:type="paragraph" w:customStyle="1" w:styleId="C92FD7C6835E495C8444425A5EBBB1EE">
    <w:name w:val="C92FD7C6835E495C8444425A5EBBB1EE"/>
    <w:rsid w:val="00223835"/>
  </w:style>
  <w:style w:type="paragraph" w:customStyle="1" w:styleId="3D675C7C1EC640FAA69EAFE97CA19B48">
    <w:name w:val="3D675C7C1EC640FAA69EAFE97CA19B48"/>
    <w:rsid w:val="00223835"/>
  </w:style>
  <w:style w:type="paragraph" w:customStyle="1" w:styleId="FA543C490C2B44B8969D17F2A4A60D85">
    <w:name w:val="FA543C490C2B44B8969D17F2A4A60D85"/>
    <w:rsid w:val="00223835"/>
  </w:style>
  <w:style w:type="paragraph" w:customStyle="1" w:styleId="919EDA7C145F4170B0463A9C8F69C17E">
    <w:name w:val="919EDA7C145F4170B0463A9C8F69C17E"/>
    <w:rsid w:val="00223835"/>
  </w:style>
  <w:style w:type="paragraph" w:customStyle="1" w:styleId="1531439793384391AE82B323E2FCBD0B">
    <w:name w:val="1531439793384391AE82B323E2FCBD0B"/>
    <w:rsid w:val="00223835"/>
  </w:style>
  <w:style w:type="paragraph" w:customStyle="1" w:styleId="912403A1BEB0481CA49B6BAB15F723E8">
    <w:name w:val="912403A1BEB0481CA49B6BAB15F723E8"/>
    <w:rsid w:val="00223835"/>
  </w:style>
  <w:style w:type="paragraph" w:customStyle="1" w:styleId="1A5EED2907A64522AF8E9F947B0AE0AB">
    <w:name w:val="1A5EED2907A64522AF8E9F947B0AE0AB"/>
    <w:rsid w:val="00223835"/>
  </w:style>
  <w:style w:type="paragraph" w:customStyle="1" w:styleId="7F49D1731E744C568AF3027D157B20EE">
    <w:name w:val="7F49D1731E744C568AF3027D157B20EE"/>
    <w:rsid w:val="00223835"/>
  </w:style>
  <w:style w:type="paragraph" w:customStyle="1" w:styleId="28E401C949CF4EE1A87F02CC1E0E1DE1">
    <w:name w:val="28E401C949CF4EE1A87F02CC1E0E1DE1"/>
    <w:rsid w:val="00223835"/>
  </w:style>
  <w:style w:type="paragraph" w:customStyle="1" w:styleId="F4D793BBD6504C90818005E20DEA57EE">
    <w:name w:val="F4D793BBD6504C90818005E20DEA57EE"/>
    <w:rsid w:val="00223835"/>
  </w:style>
  <w:style w:type="paragraph" w:customStyle="1" w:styleId="7FF757D4F6824595A21712D09BEAC20B">
    <w:name w:val="7FF757D4F6824595A21712D09BEAC20B"/>
    <w:rsid w:val="00223835"/>
  </w:style>
  <w:style w:type="paragraph" w:customStyle="1" w:styleId="C0CA0DBD1865405D9E473A45A2B82245">
    <w:name w:val="C0CA0DBD1865405D9E473A45A2B82245"/>
    <w:rsid w:val="00223835"/>
  </w:style>
  <w:style w:type="paragraph" w:customStyle="1" w:styleId="037F0C610CA0493984DDB9D23EE6711B">
    <w:name w:val="037F0C610CA0493984DDB9D23EE6711B"/>
    <w:rsid w:val="00223835"/>
  </w:style>
  <w:style w:type="paragraph" w:customStyle="1" w:styleId="4CC75600D7C746ED8D23AFAC1F343010">
    <w:name w:val="4CC75600D7C746ED8D23AFAC1F343010"/>
    <w:rsid w:val="00223835"/>
  </w:style>
  <w:style w:type="paragraph" w:customStyle="1" w:styleId="6027AE9954BA4147BE1E90AE161CA75B">
    <w:name w:val="6027AE9954BA4147BE1E90AE161CA75B"/>
    <w:rsid w:val="00223835"/>
  </w:style>
  <w:style w:type="paragraph" w:customStyle="1" w:styleId="1F7D733BCF0C4939A6A36C187D6BE214">
    <w:name w:val="1F7D733BCF0C4939A6A36C187D6BE214"/>
    <w:rsid w:val="00223835"/>
  </w:style>
  <w:style w:type="paragraph" w:customStyle="1" w:styleId="814BCAFE0EDE43A6A04FF1068B3F5352">
    <w:name w:val="814BCAFE0EDE43A6A04FF1068B3F5352"/>
    <w:rsid w:val="00223835"/>
  </w:style>
  <w:style w:type="paragraph" w:customStyle="1" w:styleId="17B14038A3C148B5BA9AA8F53D6DCAE8">
    <w:name w:val="17B14038A3C148B5BA9AA8F53D6DCAE8"/>
    <w:rsid w:val="00223835"/>
  </w:style>
  <w:style w:type="paragraph" w:customStyle="1" w:styleId="147CB61870D74267A920C9A9EB1A7DFE">
    <w:name w:val="147CB61870D74267A920C9A9EB1A7DFE"/>
    <w:rsid w:val="00223835"/>
  </w:style>
  <w:style w:type="paragraph" w:customStyle="1" w:styleId="7A91C2C3413F44D8A86DE1F0B7B8BDA2">
    <w:name w:val="7A91C2C3413F44D8A86DE1F0B7B8BDA2"/>
    <w:rsid w:val="00223835"/>
  </w:style>
  <w:style w:type="paragraph" w:customStyle="1" w:styleId="4FFEC407CEED4FECA6CC7800DF9D7F9F">
    <w:name w:val="4FFEC407CEED4FECA6CC7800DF9D7F9F"/>
    <w:rsid w:val="00223835"/>
  </w:style>
  <w:style w:type="paragraph" w:customStyle="1" w:styleId="2EED2429C1AB450788E8D9F852B81958">
    <w:name w:val="2EED2429C1AB450788E8D9F852B81958"/>
    <w:rsid w:val="00223835"/>
  </w:style>
  <w:style w:type="paragraph" w:customStyle="1" w:styleId="522EDF2FFEBD4E8A8D0E94E06250712A">
    <w:name w:val="522EDF2FFEBD4E8A8D0E94E06250712A"/>
    <w:rsid w:val="00223835"/>
  </w:style>
  <w:style w:type="paragraph" w:customStyle="1" w:styleId="ADCDF0F7C92148B6A2FCECF69D6D5D20">
    <w:name w:val="ADCDF0F7C92148B6A2FCECF69D6D5D20"/>
    <w:rsid w:val="00223835"/>
  </w:style>
  <w:style w:type="paragraph" w:customStyle="1" w:styleId="29D25F812017491EB628B7DDE2705039">
    <w:name w:val="29D25F812017491EB628B7DDE2705039"/>
    <w:rsid w:val="00223835"/>
  </w:style>
  <w:style w:type="paragraph" w:customStyle="1" w:styleId="35EB7532E3A2432E9BDF8C39AFE1E94B">
    <w:name w:val="35EB7532E3A2432E9BDF8C39AFE1E94B"/>
    <w:rsid w:val="00223835"/>
  </w:style>
  <w:style w:type="paragraph" w:customStyle="1" w:styleId="9DBCFB4F37374EABA977D9D326403B25">
    <w:name w:val="9DBCFB4F37374EABA977D9D326403B25"/>
    <w:rsid w:val="00223835"/>
  </w:style>
  <w:style w:type="paragraph" w:customStyle="1" w:styleId="D5E313D88CB44411B8004FD3BC834D2B">
    <w:name w:val="D5E313D88CB44411B8004FD3BC834D2B"/>
    <w:rsid w:val="00223835"/>
  </w:style>
  <w:style w:type="paragraph" w:customStyle="1" w:styleId="1730C56162A341BDB3E293C25CC1B6F3">
    <w:name w:val="1730C56162A341BDB3E293C25CC1B6F3"/>
    <w:rsid w:val="00223835"/>
  </w:style>
  <w:style w:type="paragraph" w:customStyle="1" w:styleId="2851ABE86EDA47B389203FE24388282A">
    <w:name w:val="2851ABE86EDA47B389203FE24388282A"/>
    <w:rsid w:val="00223835"/>
  </w:style>
  <w:style w:type="paragraph" w:customStyle="1" w:styleId="9B10E21553E644B4979546D2C4835F6A">
    <w:name w:val="9B10E21553E644B4979546D2C4835F6A"/>
    <w:rsid w:val="00223835"/>
  </w:style>
  <w:style w:type="paragraph" w:customStyle="1" w:styleId="E9244BC9DBB64269965C08B3EFB1ABDB">
    <w:name w:val="E9244BC9DBB64269965C08B3EFB1ABDB"/>
    <w:rsid w:val="00223835"/>
  </w:style>
  <w:style w:type="paragraph" w:customStyle="1" w:styleId="B8A3167377EE4AB3AE93C0ED683D1BA5">
    <w:name w:val="B8A3167377EE4AB3AE93C0ED683D1BA5"/>
    <w:rsid w:val="00223835"/>
  </w:style>
  <w:style w:type="paragraph" w:customStyle="1" w:styleId="9B2AE4359A4B4828918E71355AD6632F">
    <w:name w:val="9B2AE4359A4B4828918E71355AD6632F"/>
    <w:rsid w:val="00223835"/>
  </w:style>
  <w:style w:type="paragraph" w:customStyle="1" w:styleId="16E6D799A46E4D88A69253D0ACEC7059">
    <w:name w:val="16E6D799A46E4D88A69253D0ACEC7059"/>
    <w:rsid w:val="00223835"/>
  </w:style>
  <w:style w:type="paragraph" w:customStyle="1" w:styleId="8728B1224A2E4C249C914C2FD811E5DD">
    <w:name w:val="8728B1224A2E4C249C914C2FD811E5DD"/>
    <w:rsid w:val="00223835"/>
  </w:style>
  <w:style w:type="paragraph" w:customStyle="1" w:styleId="EA43B17320174136AB47F9132A963B69">
    <w:name w:val="EA43B17320174136AB47F9132A963B69"/>
    <w:rsid w:val="00223835"/>
  </w:style>
  <w:style w:type="paragraph" w:customStyle="1" w:styleId="BA82E0F426F94332A638A39D36D977F1">
    <w:name w:val="BA82E0F426F94332A638A39D36D977F1"/>
    <w:rsid w:val="002D4BE3"/>
  </w:style>
  <w:style w:type="paragraph" w:customStyle="1" w:styleId="2E527C82709D40F88B35ACD62F31CCCA">
    <w:name w:val="2E527C82709D40F88B35ACD62F31CCCA"/>
    <w:rsid w:val="002D4BE3"/>
  </w:style>
  <w:style w:type="paragraph" w:customStyle="1" w:styleId="6E014FD51C9D442B9906BAC4D6016BC4">
    <w:name w:val="6E014FD51C9D442B9906BAC4D6016BC4"/>
    <w:rsid w:val="002D4BE3"/>
  </w:style>
  <w:style w:type="paragraph" w:customStyle="1" w:styleId="EC5EB85295CF404EA6DA9EAB36F4CF32">
    <w:name w:val="EC5EB85295CF404EA6DA9EAB36F4CF32"/>
    <w:rsid w:val="002D4BE3"/>
  </w:style>
  <w:style w:type="paragraph" w:customStyle="1" w:styleId="7FE71052EFA3466284B446E7CAB57601">
    <w:name w:val="7FE71052EFA3466284B446E7CAB57601"/>
    <w:rsid w:val="002D4BE3"/>
  </w:style>
  <w:style w:type="paragraph" w:customStyle="1" w:styleId="461E0E29AC0F447B8F17166978ACFECB">
    <w:name w:val="461E0E29AC0F447B8F17166978ACFECB"/>
    <w:rsid w:val="002D4BE3"/>
  </w:style>
  <w:style w:type="paragraph" w:customStyle="1" w:styleId="02104974D17049049E87003F5686BDEE">
    <w:name w:val="02104974D17049049E87003F5686BDEE"/>
    <w:rsid w:val="002D4BE3"/>
  </w:style>
  <w:style w:type="paragraph" w:customStyle="1" w:styleId="43E5931443974570BD6944B27811DA27">
    <w:name w:val="43E5931443974570BD6944B27811DA27"/>
    <w:rsid w:val="002D4BE3"/>
  </w:style>
  <w:style w:type="paragraph" w:customStyle="1" w:styleId="F698729E16E24758AF4115F893868EDC">
    <w:name w:val="F698729E16E24758AF4115F893868EDC"/>
    <w:rsid w:val="002D4BE3"/>
  </w:style>
  <w:style w:type="paragraph" w:customStyle="1" w:styleId="125219D4F00C4917813BD0B62F000DFF">
    <w:name w:val="125219D4F00C4917813BD0B62F000DFF"/>
    <w:rsid w:val="002D4BE3"/>
  </w:style>
  <w:style w:type="paragraph" w:customStyle="1" w:styleId="8115E5D3587E48F4A70E1788E8768EA2">
    <w:name w:val="8115E5D3587E48F4A70E1788E8768EA2"/>
    <w:rsid w:val="002D4BE3"/>
  </w:style>
  <w:style w:type="paragraph" w:customStyle="1" w:styleId="EA0841BF494948508DE8E7250103983E">
    <w:name w:val="EA0841BF494948508DE8E7250103983E"/>
    <w:rsid w:val="002D4BE3"/>
  </w:style>
  <w:style w:type="paragraph" w:customStyle="1" w:styleId="CFAB0D8AB0114C1D832C307905F4DD6A">
    <w:name w:val="CFAB0D8AB0114C1D832C307905F4DD6A"/>
    <w:rsid w:val="002D4BE3"/>
  </w:style>
  <w:style w:type="paragraph" w:customStyle="1" w:styleId="13AA624C4E944C4C985206D85A5B8477">
    <w:name w:val="13AA624C4E944C4C985206D85A5B8477"/>
    <w:rsid w:val="002D4BE3"/>
  </w:style>
  <w:style w:type="paragraph" w:customStyle="1" w:styleId="A3A7D0C021B44FAF80B8C9B82E9920DD">
    <w:name w:val="A3A7D0C021B44FAF80B8C9B82E9920DD"/>
    <w:rsid w:val="002D4BE3"/>
  </w:style>
  <w:style w:type="paragraph" w:customStyle="1" w:styleId="9234BD75335543D7AB818371C7757BBA">
    <w:name w:val="9234BD75335543D7AB818371C7757BBA"/>
    <w:rsid w:val="002D4BE3"/>
  </w:style>
  <w:style w:type="paragraph" w:customStyle="1" w:styleId="2CAF4F7F18B649CE93C113354DCC7C53">
    <w:name w:val="2CAF4F7F18B649CE93C113354DCC7C53"/>
    <w:rsid w:val="002D4BE3"/>
  </w:style>
  <w:style w:type="paragraph" w:customStyle="1" w:styleId="529CBD2275B1474E99551B07E41483E0">
    <w:name w:val="529CBD2275B1474E99551B07E41483E0"/>
    <w:rsid w:val="002D4BE3"/>
  </w:style>
  <w:style w:type="paragraph" w:customStyle="1" w:styleId="8DED0B9335194B43B5EE049D0D5381E5">
    <w:name w:val="8DED0B9335194B43B5EE049D0D5381E5"/>
    <w:rsid w:val="002D4BE3"/>
  </w:style>
  <w:style w:type="paragraph" w:customStyle="1" w:styleId="3DBC2052DAA64F88A37D58F477A6D8D5">
    <w:name w:val="3DBC2052DAA64F88A37D58F477A6D8D5"/>
    <w:rsid w:val="002D4BE3"/>
  </w:style>
  <w:style w:type="paragraph" w:customStyle="1" w:styleId="FD584776F0DC4A00863D54627FB8D0A3">
    <w:name w:val="FD584776F0DC4A00863D54627FB8D0A3"/>
    <w:rsid w:val="002D4BE3"/>
  </w:style>
  <w:style w:type="paragraph" w:customStyle="1" w:styleId="2376478184924621894F722E3C835A65">
    <w:name w:val="2376478184924621894F722E3C835A65"/>
    <w:rsid w:val="002D4BE3"/>
  </w:style>
  <w:style w:type="paragraph" w:customStyle="1" w:styleId="7771054F0B9B48409C9C65A60DCC5330">
    <w:name w:val="7771054F0B9B48409C9C65A60DCC5330"/>
    <w:rsid w:val="002D4BE3"/>
  </w:style>
  <w:style w:type="paragraph" w:customStyle="1" w:styleId="58D35FF4B0CD4B65B54E4016954CC81C">
    <w:name w:val="58D35FF4B0CD4B65B54E4016954CC81C"/>
    <w:rsid w:val="002D4BE3"/>
  </w:style>
  <w:style w:type="paragraph" w:customStyle="1" w:styleId="4D9E502DAB484D9792E78E78A09A2837">
    <w:name w:val="4D9E502DAB484D9792E78E78A09A2837"/>
    <w:rsid w:val="002D4BE3"/>
  </w:style>
  <w:style w:type="paragraph" w:customStyle="1" w:styleId="7C0F17DAAACF42BF8962EEE58867A64D">
    <w:name w:val="7C0F17DAAACF42BF8962EEE58867A64D"/>
    <w:rsid w:val="002D4BE3"/>
  </w:style>
  <w:style w:type="paragraph" w:customStyle="1" w:styleId="546E59BA295E4AB08D2E2A8F60D89657">
    <w:name w:val="546E59BA295E4AB08D2E2A8F60D89657"/>
    <w:rsid w:val="002D4BE3"/>
  </w:style>
  <w:style w:type="paragraph" w:customStyle="1" w:styleId="FBCB703F7BB64A51918084B188C0614D">
    <w:name w:val="FBCB703F7BB64A51918084B188C0614D"/>
    <w:rsid w:val="002D4BE3"/>
  </w:style>
  <w:style w:type="paragraph" w:customStyle="1" w:styleId="53635C76BDBB4AB88C695AEB226DE8A1">
    <w:name w:val="53635C76BDBB4AB88C695AEB226DE8A1"/>
    <w:rsid w:val="002D4BE3"/>
  </w:style>
  <w:style w:type="paragraph" w:customStyle="1" w:styleId="87149ACC9097462FA0E09EC23BDED908">
    <w:name w:val="87149ACC9097462FA0E09EC23BDED908"/>
    <w:rsid w:val="002D4BE3"/>
  </w:style>
  <w:style w:type="paragraph" w:customStyle="1" w:styleId="2AA90C376D54466A97AED59547F81EEF">
    <w:name w:val="2AA90C376D54466A97AED59547F81EEF"/>
    <w:rsid w:val="002D4BE3"/>
  </w:style>
  <w:style w:type="paragraph" w:customStyle="1" w:styleId="1D21E3B5F47F4C43835F7C6DFF83EB3F">
    <w:name w:val="1D21E3B5F47F4C43835F7C6DFF83EB3F"/>
    <w:rsid w:val="002D4BE3"/>
  </w:style>
  <w:style w:type="paragraph" w:customStyle="1" w:styleId="6A52B2BF25FE4B9AAA25DA466896FA9C">
    <w:name w:val="6A52B2BF25FE4B9AAA25DA466896FA9C"/>
    <w:rsid w:val="002D4BE3"/>
  </w:style>
  <w:style w:type="paragraph" w:customStyle="1" w:styleId="37582D72D5BE45EFB7F8D6D37B4037C2">
    <w:name w:val="37582D72D5BE45EFB7F8D6D37B4037C2"/>
    <w:rsid w:val="002D4BE3"/>
  </w:style>
  <w:style w:type="paragraph" w:customStyle="1" w:styleId="19930817B1FA4F8E93F6804747E63C05">
    <w:name w:val="19930817B1FA4F8E93F6804747E63C05"/>
    <w:rsid w:val="002D4BE3"/>
  </w:style>
  <w:style w:type="paragraph" w:customStyle="1" w:styleId="ED5DEEEC071E4080B9F2DFDA20374FB5">
    <w:name w:val="ED5DEEEC071E4080B9F2DFDA20374FB5"/>
    <w:rsid w:val="002D4BE3"/>
  </w:style>
  <w:style w:type="paragraph" w:customStyle="1" w:styleId="5757DDDF3E184639B40EC8E13C7EEC43">
    <w:name w:val="5757DDDF3E184639B40EC8E13C7EEC43"/>
    <w:rsid w:val="002D4BE3"/>
  </w:style>
  <w:style w:type="paragraph" w:customStyle="1" w:styleId="89E1C0DDD9E54A62AAE47C3C56FBD680">
    <w:name w:val="89E1C0DDD9E54A62AAE47C3C56FBD680"/>
    <w:rsid w:val="002D4BE3"/>
  </w:style>
  <w:style w:type="paragraph" w:customStyle="1" w:styleId="24877AAF12634FF1B096D028DD001190">
    <w:name w:val="24877AAF12634FF1B096D028DD001190"/>
    <w:rsid w:val="002D4BE3"/>
  </w:style>
  <w:style w:type="paragraph" w:customStyle="1" w:styleId="E50B612F5FCE4EF5A84187632CBDC43A">
    <w:name w:val="E50B612F5FCE4EF5A84187632CBDC43A"/>
    <w:rsid w:val="002D4BE3"/>
  </w:style>
  <w:style w:type="paragraph" w:customStyle="1" w:styleId="6F08736AA419487E866E6FB5E1B0BD1F">
    <w:name w:val="6F08736AA419487E866E6FB5E1B0BD1F"/>
    <w:rsid w:val="002D4BE3"/>
  </w:style>
  <w:style w:type="paragraph" w:customStyle="1" w:styleId="D5565CA4905340A880F0016A092DD92C">
    <w:name w:val="D5565CA4905340A880F0016A092DD92C"/>
    <w:rsid w:val="002D4BE3"/>
  </w:style>
  <w:style w:type="paragraph" w:customStyle="1" w:styleId="8657228DC3D0418792D2827D4B6E2884">
    <w:name w:val="8657228DC3D0418792D2827D4B6E2884"/>
    <w:rsid w:val="002D4BE3"/>
  </w:style>
  <w:style w:type="paragraph" w:customStyle="1" w:styleId="8183A188937641B78D9DA3A5A035B95E">
    <w:name w:val="8183A188937641B78D9DA3A5A035B95E"/>
    <w:rsid w:val="002D4BE3"/>
  </w:style>
  <w:style w:type="paragraph" w:customStyle="1" w:styleId="C004545109074A928A8D63C0AD7F96A2">
    <w:name w:val="C004545109074A928A8D63C0AD7F96A2"/>
    <w:rsid w:val="002D4BE3"/>
  </w:style>
  <w:style w:type="paragraph" w:customStyle="1" w:styleId="C0F66323790044CAA09694891EE00E12">
    <w:name w:val="C0F66323790044CAA09694891EE00E12"/>
    <w:rsid w:val="002D4BE3"/>
  </w:style>
  <w:style w:type="paragraph" w:customStyle="1" w:styleId="AEAE7B75993740E0B64E674CCD442372">
    <w:name w:val="AEAE7B75993740E0B64E674CCD442372"/>
    <w:rsid w:val="002D4BE3"/>
  </w:style>
  <w:style w:type="paragraph" w:customStyle="1" w:styleId="47828359F89148BC84BEC015D861C7F4">
    <w:name w:val="47828359F89148BC84BEC015D861C7F4"/>
    <w:rsid w:val="002D4BE3"/>
  </w:style>
  <w:style w:type="paragraph" w:customStyle="1" w:styleId="735DF6CBB55D4C4A9C81EC73676A2DF3">
    <w:name w:val="735DF6CBB55D4C4A9C81EC73676A2DF3"/>
    <w:rsid w:val="002D4BE3"/>
  </w:style>
  <w:style w:type="paragraph" w:customStyle="1" w:styleId="D49F1FE8C0AD4F3C85457A753AA26A04">
    <w:name w:val="D49F1FE8C0AD4F3C85457A753AA26A04"/>
    <w:rsid w:val="002D4BE3"/>
  </w:style>
  <w:style w:type="paragraph" w:customStyle="1" w:styleId="6486D728E1CB47E7BF43A75F828BD182">
    <w:name w:val="6486D728E1CB47E7BF43A75F828BD182"/>
    <w:rsid w:val="002D4BE3"/>
  </w:style>
  <w:style w:type="paragraph" w:customStyle="1" w:styleId="2F443027AD724668ACCE6EFE0EEBB000">
    <w:name w:val="2F443027AD724668ACCE6EFE0EEBB000"/>
    <w:rsid w:val="002D4BE3"/>
  </w:style>
  <w:style w:type="paragraph" w:customStyle="1" w:styleId="A1B58B59D689487184DD0D1864B66110">
    <w:name w:val="A1B58B59D689487184DD0D1864B66110"/>
    <w:rsid w:val="002D4BE3"/>
  </w:style>
  <w:style w:type="paragraph" w:customStyle="1" w:styleId="6DF89B79CA5645849441146D09D407BA">
    <w:name w:val="6DF89B79CA5645849441146D09D407BA"/>
    <w:rsid w:val="002D4BE3"/>
  </w:style>
  <w:style w:type="paragraph" w:customStyle="1" w:styleId="82A651A3DFF44FCDA569624223B8AC5A">
    <w:name w:val="82A651A3DFF44FCDA569624223B8AC5A"/>
    <w:rsid w:val="002D4BE3"/>
  </w:style>
  <w:style w:type="paragraph" w:customStyle="1" w:styleId="9C921D2834D74D2488E91C521FDF9F4F">
    <w:name w:val="9C921D2834D74D2488E91C521FDF9F4F"/>
    <w:rsid w:val="002D4BE3"/>
  </w:style>
  <w:style w:type="paragraph" w:customStyle="1" w:styleId="7040144C519B49329E8CF8BFA1FCF3F6">
    <w:name w:val="7040144C519B49329E8CF8BFA1FCF3F6"/>
    <w:rsid w:val="002D4BE3"/>
  </w:style>
  <w:style w:type="paragraph" w:customStyle="1" w:styleId="0AD64E65ABC84924880A1CF5D88A9C36">
    <w:name w:val="0AD64E65ABC84924880A1CF5D88A9C36"/>
    <w:rsid w:val="002D4BE3"/>
  </w:style>
  <w:style w:type="paragraph" w:customStyle="1" w:styleId="048C0E80F73D4B328DF085CA848EAB3C">
    <w:name w:val="048C0E80F73D4B328DF085CA848EAB3C"/>
    <w:rsid w:val="002D4BE3"/>
  </w:style>
  <w:style w:type="paragraph" w:customStyle="1" w:styleId="83BCE636B71B4E478214DD910EAA5BBF">
    <w:name w:val="83BCE636B71B4E478214DD910EAA5BBF"/>
    <w:rsid w:val="002D4BE3"/>
  </w:style>
  <w:style w:type="paragraph" w:customStyle="1" w:styleId="09CD87476D00476195C37528E7ABB5FC">
    <w:name w:val="09CD87476D00476195C37528E7ABB5FC"/>
    <w:rsid w:val="002D4BE3"/>
  </w:style>
  <w:style w:type="paragraph" w:customStyle="1" w:styleId="C1950EAF475947FA8A883E150FE7FEDA">
    <w:name w:val="C1950EAF475947FA8A883E150FE7FEDA"/>
    <w:rsid w:val="002D4BE3"/>
  </w:style>
  <w:style w:type="paragraph" w:customStyle="1" w:styleId="75CC6559432C4F86B8623C8ADF4CE8BC">
    <w:name w:val="75CC6559432C4F86B8623C8ADF4CE8BC"/>
    <w:rsid w:val="002D4BE3"/>
  </w:style>
  <w:style w:type="paragraph" w:customStyle="1" w:styleId="5C38317A80C14F2A9F1F59B60A31F329">
    <w:name w:val="5C38317A80C14F2A9F1F59B60A31F329"/>
    <w:rsid w:val="002D4BE3"/>
  </w:style>
  <w:style w:type="paragraph" w:customStyle="1" w:styleId="9E62490C616C4DA68FB53253C885D087">
    <w:name w:val="9E62490C616C4DA68FB53253C885D087"/>
    <w:rsid w:val="002D4BE3"/>
  </w:style>
  <w:style w:type="paragraph" w:customStyle="1" w:styleId="205D1FA997464F0E98B62D3F2047BC3C">
    <w:name w:val="205D1FA997464F0E98B62D3F2047BC3C"/>
    <w:rsid w:val="002D4BE3"/>
  </w:style>
  <w:style w:type="paragraph" w:customStyle="1" w:styleId="1D977BB25FD84EF08F0589E3250FAB8E">
    <w:name w:val="1D977BB25FD84EF08F0589E3250FAB8E"/>
    <w:rsid w:val="002D4BE3"/>
  </w:style>
  <w:style w:type="paragraph" w:customStyle="1" w:styleId="969F04A5472643FAA32228A703752763">
    <w:name w:val="969F04A5472643FAA32228A703752763"/>
    <w:rsid w:val="002D4BE3"/>
  </w:style>
  <w:style w:type="paragraph" w:customStyle="1" w:styleId="62DDFCBCB7E14CF889ED40513742E299">
    <w:name w:val="62DDFCBCB7E14CF889ED40513742E299"/>
    <w:rsid w:val="002D4BE3"/>
  </w:style>
  <w:style w:type="paragraph" w:customStyle="1" w:styleId="DAD4A07A2C5E4BB1B2809A8F3DF10288">
    <w:name w:val="DAD4A07A2C5E4BB1B2809A8F3DF10288"/>
    <w:rsid w:val="002D4BE3"/>
  </w:style>
  <w:style w:type="paragraph" w:customStyle="1" w:styleId="0FAA9837E02043C3A5BE7A398D8ED7DF">
    <w:name w:val="0FAA9837E02043C3A5BE7A398D8ED7DF"/>
    <w:rsid w:val="002D4BE3"/>
  </w:style>
  <w:style w:type="paragraph" w:customStyle="1" w:styleId="1F6446AB369F4026B522C2834E69B60D">
    <w:name w:val="1F6446AB369F4026B522C2834E69B60D"/>
    <w:rsid w:val="002D4BE3"/>
  </w:style>
  <w:style w:type="paragraph" w:customStyle="1" w:styleId="A0AB346F8AC04068B7BD9A0245E4C8AE">
    <w:name w:val="A0AB346F8AC04068B7BD9A0245E4C8AE"/>
    <w:rsid w:val="002D4BE3"/>
  </w:style>
  <w:style w:type="paragraph" w:customStyle="1" w:styleId="5DE62A1781344F4B97AFDE0BF4B023C1">
    <w:name w:val="5DE62A1781344F4B97AFDE0BF4B023C1"/>
    <w:rsid w:val="002D4BE3"/>
  </w:style>
  <w:style w:type="paragraph" w:customStyle="1" w:styleId="04F49966CFA44FD3AA7798253D28D60B">
    <w:name w:val="04F49966CFA44FD3AA7798253D28D60B"/>
    <w:rsid w:val="002D4BE3"/>
  </w:style>
  <w:style w:type="paragraph" w:customStyle="1" w:styleId="59BA35EC5F4E486E90DCBFCD05EE9D3D">
    <w:name w:val="59BA35EC5F4E486E90DCBFCD05EE9D3D"/>
    <w:rsid w:val="002D4BE3"/>
  </w:style>
  <w:style w:type="paragraph" w:customStyle="1" w:styleId="3626AC0E023A4D20A0A8FA7A2E03B991">
    <w:name w:val="3626AC0E023A4D20A0A8FA7A2E03B991"/>
    <w:rsid w:val="002D4BE3"/>
  </w:style>
  <w:style w:type="paragraph" w:customStyle="1" w:styleId="C6A8BB232D7C49AA8D9C87F9373C59D0">
    <w:name w:val="C6A8BB232D7C49AA8D9C87F9373C59D0"/>
    <w:rsid w:val="002D4BE3"/>
  </w:style>
  <w:style w:type="paragraph" w:customStyle="1" w:styleId="3F5D20E7D1FB4146A4D937D98903783D">
    <w:name w:val="3F5D20E7D1FB4146A4D937D98903783D"/>
    <w:rsid w:val="002D4BE3"/>
  </w:style>
  <w:style w:type="paragraph" w:customStyle="1" w:styleId="AC41D5A5556E4A66AA44C90E1E65EAEF">
    <w:name w:val="AC41D5A5556E4A66AA44C90E1E65EAEF"/>
    <w:rsid w:val="002D4BE3"/>
  </w:style>
  <w:style w:type="paragraph" w:customStyle="1" w:styleId="6FD4AE2262E242B7B5AB60C1F006F9D9">
    <w:name w:val="6FD4AE2262E242B7B5AB60C1F006F9D9"/>
    <w:rsid w:val="002D4BE3"/>
  </w:style>
  <w:style w:type="paragraph" w:customStyle="1" w:styleId="C7312E61B24F4C33B7207A2E5B729117">
    <w:name w:val="C7312E61B24F4C33B7207A2E5B729117"/>
    <w:rsid w:val="002D4BE3"/>
  </w:style>
  <w:style w:type="paragraph" w:customStyle="1" w:styleId="E0C182C999F745BFB8CD250A4C91F52C">
    <w:name w:val="E0C182C999F745BFB8CD250A4C91F52C"/>
    <w:rsid w:val="002D4BE3"/>
  </w:style>
  <w:style w:type="paragraph" w:customStyle="1" w:styleId="6E1C39356DDE41B2ACAFED59B7F1859E">
    <w:name w:val="6E1C39356DDE41B2ACAFED59B7F1859E"/>
    <w:rsid w:val="002D4BE3"/>
  </w:style>
  <w:style w:type="paragraph" w:customStyle="1" w:styleId="EBBBC68B46974C6EA506F8C9EFEAD583">
    <w:name w:val="EBBBC68B46974C6EA506F8C9EFEAD583"/>
    <w:rsid w:val="002D4BE3"/>
  </w:style>
  <w:style w:type="paragraph" w:customStyle="1" w:styleId="60F22C8FE2554B89B7198A91C1E91D52">
    <w:name w:val="60F22C8FE2554B89B7198A91C1E91D52"/>
    <w:rsid w:val="002D4BE3"/>
  </w:style>
  <w:style w:type="paragraph" w:customStyle="1" w:styleId="DEC59DC1117F4CF3B9E3A178BF760205">
    <w:name w:val="DEC59DC1117F4CF3B9E3A178BF760205"/>
    <w:rsid w:val="002D4BE3"/>
  </w:style>
  <w:style w:type="paragraph" w:customStyle="1" w:styleId="42F8D87BA90D47109B2C21EFDB4E7492">
    <w:name w:val="42F8D87BA90D47109B2C21EFDB4E7492"/>
    <w:rsid w:val="002D4BE3"/>
  </w:style>
  <w:style w:type="paragraph" w:customStyle="1" w:styleId="BADC540AC9344064858CAC80CDB02DED">
    <w:name w:val="BADC540AC9344064858CAC80CDB02DED"/>
    <w:rsid w:val="002D4BE3"/>
  </w:style>
  <w:style w:type="paragraph" w:customStyle="1" w:styleId="CB08A69EE4694A15BC464CA306E80CE8">
    <w:name w:val="CB08A69EE4694A15BC464CA306E80CE8"/>
    <w:rsid w:val="002D4BE3"/>
  </w:style>
  <w:style w:type="paragraph" w:customStyle="1" w:styleId="18302B48267D4F86AF96D416F16411C3">
    <w:name w:val="18302B48267D4F86AF96D416F16411C3"/>
    <w:rsid w:val="002D4BE3"/>
  </w:style>
  <w:style w:type="paragraph" w:customStyle="1" w:styleId="026A4DF5E2AD4737AB60D29498FC6FEE">
    <w:name w:val="026A4DF5E2AD4737AB60D29498FC6FEE"/>
    <w:rsid w:val="002D4BE3"/>
  </w:style>
  <w:style w:type="paragraph" w:customStyle="1" w:styleId="3D705D3869FD44B0A13D08D67B35BB13">
    <w:name w:val="3D705D3869FD44B0A13D08D67B35BB13"/>
    <w:rsid w:val="002D4BE3"/>
  </w:style>
  <w:style w:type="paragraph" w:customStyle="1" w:styleId="EF6F0CC8E0B643EAAC374FFD49724492">
    <w:name w:val="EF6F0CC8E0B643EAAC374FFD49724492"/>
    <w:rsid w:val="002D4BE3"/>
  </w:style>
  <w:style w:type="paragraph" w:customStyle="1" w:styleId="A65CC49442E74C1EAF90B11C9289CE17">
    <w:name w:val="A65CC49442E74C1EAF90B11C9289CE17"/>
    <w:rsid w:val="002D4BE3"/>
  </w:style>
  <w:style w:type="paragraph" w:customStyle="1" w:styleId="C9048A326FBC4393819C98A2D132A8BB">
    <w:name w:val="C9048A326FBC4393819C98A2D132A8BB"/>
    <w:rsid w:val="002D4BE3"/>
  </w:style>
  <w:style w:type="paragraph" w:customStyle="1" w:styleId="7835CD5FBF374E9DA32FFB7A5D4B072E">
    <w:name w:val="7835CD5FBF374E9DA32FFB7A5D4B072E"/>
    <w:rsid w:val="002D4BE3"/>
  </w:style>
  <w:style w:type="paragraph" w:customStyle="1" w:styleId="0489A0E3FBE243A9803C16DEFE57E037">
    <w:name w:val="0489A0E3FBE243A9803C16DEFE57E037"/>
    <w:rsid w:val="002D4BE3"/>
  </w:style>
  <w:style w:type="paragraph" w:customStyle="1" w:styleId="C39526EE1D774BEF875CFC3EE528C38E">
    <w:name w:val="C39526EE1D774BEF875CFC3EE528C38E"/>
    <w:rsid w:val="002D4BE3"/>
  </w:style>
  <w:style w:type="paragraph" w:customStyle="1" w:styleId="8D90D605E2DC41A29075D1DC4DB285DF">
    <w:name w:val="8D90D605E2DC41A29075D1DC4DB285DF"/>
    <w:rsid w:val="002D4BE3"/>
  </w:style>
  <w:style w:type="paragraph" w:customStyle="1" w:styleId="06E1C0CD7D84494CA924E75AD7F4E429">
    <w:name w:val="06E1C0CD7D84494CA924E75AD7F4E429"/>
    <w:rsid w:val="002D4BE3"/>
  </w:style>
  <w:style w:type="paragraph" w:customStyle="1" w:styleId="8263D7C466F1496988FFEB791B8A26A9">
    <w:name w:val="8263D7C466F1496988FFEB791B8A26A9"/>
    <w:rsid w:val="002D4BE3"/>
  </w:style>
  <w:style w:type="paragraph" w:customStyle="1" w:styleId="A257C9E459124CD29AD1D6D83DCF018D">
    <w:name w:val="A257C9E459124CD29AD1D6D83DCF018D"/>
    <w:rsid w:val="002D4BE3"/>
  </w:style>
  <w:style w:type="paragraph" w:customStyle="1" w:styleId="0E9C41CEE91640DE80D13897ADB8D15D">
    <w:name w:val="0E9C41CEE91640DE80D13897ADB8D15D"/>
    <w:rsid w:val="002D4BE3"/>
  </w:style>
  <w:style w:type="paragraph" w:customStyle="1" w:styleId="F774EA8A023049749B07831D2F73D5BE">
    <w:name w:val="F774EA8A023049749B07831D2F73D5BE"/>
    <w:rsid w:val="002D4BE3"/>
  </w:style>
  <w:style w:type="paragraph" w:customStyle="1" w:styleId="C1E638EE1C8F4C46B856E83106A08A7E">
    <w:name w:val="C1E638EE1C8F4C46B856E83106A08A7E"/>
    <w:rsid w:val="002D4BE3"/>
  </w:style>
  <w:style w:type="paragraph" w:customStyle="1" w:styleId="1024F95CFEAD4595A33333075BE87369">
    <w:name w:val="1024F95CFEAD4595A33333075BE87369"/>
    <w:rsid w:val="002D4BE3"/>
  </w:style>
  <w:style w:type="paragraph" w:customStyle="1" w:styleId="D100CB5A9B994C0396918C03DE1914FE">
    <w:name w:val="D100CB5A9B994C0396918C03DE1914FE"/>
    <w:rsid w:val="002D4BE3"/>
  </w:style>
  <w:style w:type="paragraph" w:customStyle="1" w:styleId="008587382920432FA7EDDD2C88FF2B5E">
    <w:name w:val="008587382920432FA7EDDD2C88FF2B5E"/>
    <w:rsid w:val="002D4BE3"/>
  </w:style>
  <w:style w:type="paragraph" w:customStyle="1" w:styleId="CAD36118A3124FF1980705484A0CA509">
    <w:name w:val="CAD36118A3124FF1980705484A0CA509"/>
    <w:rsid w:val="002D4BE3"/>
  </w:style>
  <w:style w:type="paragraph" w:customStyle="1" w:styleId="2793DEB446CC457B820707C11B74F940">
    <w:name w:val="2793DEB446CC457B820707C11B74F940"/>
    <w:rsid w:val="002D4BE3"/>
  </w:style>
  <w:style w:type="paragraph" w:customStyle="1" w:styleId="25BA3344FB0145F78B8B115F93F00385">
    <w:name w:val="25BA3344FB0145F78B8B115F93F00385"/>
    <w:rsid w:val="002D4BE3"/>
  </w:style>
  <w:style w:type="paragraph" w:customStyle="1" w:styleId="DC7A3165CF3C471DB5E0ED32381BD51B">
    <w:name w:val="DC7A3165CF3C471DB5E0ED32381BD51B"/>
    <w:rsid w:val="002D4BE3"/>
  </w:style>
  <w:style w:type="paragraph" w:customStyle="1" w:styleId="047ED78FBAB348538CE04CE0B6479A1C">
    <w:name w:val="047ED78FBAB348538CE04CE0B6479A1C"/>
    <w:rsid w:val="002D4BE3"/>
  </w:style>
  <w:style w:type="paragraph" w:customStyle="1" w:styleId="AC7475A16F1B4FACB2A1D6B0AFE8638D">
    <w:name w:val="AC7475A16F1B4FACB2A1D6B0AFE8638D"/>
    <w:rsid w:val="002D4BE3"/>
  </w:style>
  <w:style w:type="paragraph" w:customStyle="1" w:styleId="B92DEF39D17F4EF291690B023EBE1AAD">
    <w:name w:val="B92DEF39D17F4EF291690B023EBE1AAD"/>
    <w:rsid w:val="002D4BE3"/>
  </w:style>
  <w:style w:type="paragraph" w:customStyle="1" w:styleId="F84E31DC64AA41F78DB65A952AF4BB71">
    <w:name w:val="F84E31DC64AA41F78DB65A952AF4BB71"/>
    <w:rsid w:val="002D4BE3"/>
  </w:style>
  <w:style w:type="paragraph" w:customStyle="1" w:styleId="A39AD7987CDD4C6FA2AB6D680F9E9E5B">
    <w:name w:val="A39AD7987CDD4C6FA2AB6D680F9E9E5B"/>
    <w:rsid w:val="002D4BE3"/>
  </w:style>
  <w:style w:type="paragraph" w:customStyle="1" w:styleId="6A3476FC81154A80B68FE92C3A53F5A6">
    <w:name w:val="6A3476FC81154A80B68FE92C3A53F5A6"/>
    <w:rsid w:val="002D4BE3"/>
  </w:style>
  <w:style w:type="paragraph" w:customStyle="1" w:styleId="DD794EEF7E0649848D3E77A74D9E9D56">
    <w:name w:val="DD794EEF7E0649848D3E77A74D9E9D56"/>
    <w:rsid w:val="002D4BE3"/>
  </w:style>
  <w:style w:type="paragraph" w:customStyle="1" w:styleId="1E9DDF9172F6400686E1D3DA59B5D057">
    <w:name w:val="1E9DDF9172F6400686E1D3DA59B5D057"/>
    <w:rsid w:val="002D4BE3"/>
  </w:style>
  <w:style w:type="paragraph" w:customStyle="1" w:styleId="808B8DA2EE6448488329678A8B965327">
    <w:name w:val="808B8DA2EE6448488329678A8B965327"/>
    <w:rsid w:val="002D4BE3"/>
  </w:style>
  <w:style w:type="paragraph" w:customStyle="1" w:styleId="35823FC0D71D48FC8CBAFEE2119F7041">
    <w:name w:val="35823FC0D71D48FC8CBAFEE2119F7041"/>
    <w:rsid w:val="002D4BE3"/>
  </w:style>
  <w:style w:type="paragraph" w:customStyle="1" w:styleId="6E008D618AB24BC58A841F04E12B157C">
    <w:name w:val="6E008D618AB24BC58A841F04E12B157C"/>
    <w:rsid w:val="002D4BE3"/>
  </w:style>
  <w:style w:type="paragraph" w:customStyle="1" w:styleId="BAC6E1CFF0C44A118A11DB1000EF2BF0">
    <w:name w:val="BAC6E1CFF0C44A118A11DB1000EF2BF0"/>
    <w:rsid w:val="002D4BE3"/>
  </w:style>
  <w:style w:type="paragraph" w:customStyle="1" w:styleId="C42AC0D249E34732BD26439CEBA61AB0">
    <w:name w:val="C42AC0D249E34732BD26439CEBA61AB0"/>
    <w:rsid w:val="002D4BE3"/>
  </w:style>
  <w:style w:type="paragraph" w:customStyle="1" w:styleId="863BDAAA05674EC9A2D12596C14C30E7">
    <w:name w:val="863BDAAA05674EC9A2D12596C14C30E7"/>
    <w:rsid w:val="002D4BE3"/>
  </w:style>
  <w:style w:type="paragraph" w:customStyle="1" w:styleId="9D368370B8C242879FED25CD96319D25">
    <w:name w:val="9D368370B8C242879FED25CD96319D25"/>
    <w:rsid w:val="002D4BE3"/>
  </w:style>
  <w:style w:type="paragraph" w:customStyle="1" w:styleId="21A522FC3E7C41ACBFD04635426D8E86">
    <w:name w:val="21A522FC3E7C41ACBFD04635426D8E86"/>
    <w:rsid w:val="002D4BE3"/>
  </w:style>
  <w:style w:type="paragraph" w:customStyle="1" w:styleId="49BED378CAAE413787C7E29C3CFCD5BA">
    <w:name w:val="49BED378CAAE413787C7E29C3CFCD5BA"/>
    <w:rsid w:val="002D4BE3"/>
  </w:style>
  <w:style w:type="paragraph" w:customStyle="1" w:styleId="05B3DCF9B9A54AB396D03537A8E050F4">
    <w:name w:val="05B3DCF9B9A54AB396D03537A8E050F4"/>
    <w:rsid w:val="002D4BE3"/>
  </w:style>
  <w:style w:type="paragraph" w:customStyle="1" w:styleId="E0020E96C959455782C7BDD834C2626A">
    <w:name w:val="E0020E96C959455782C7BDD834C2626A"/>
    <w:rsid w:val="002D4BE3"/>
  </w:style>
  <w:style w:type="paragraph" w:customStyle="1" w:styleId="35905F66C01E412298EF30A151CF5B25">
    <w:name w:val="35905F66C01E412298EF30A151CF5B25"/>
    <w:rsid w:val="002D4BE3"/>
  </w:style>
  <w:style w:type="paragraph" w:customStyle="1" w:styleId="155A482E29104A68B6F5E43C4178DB29">
    <w:name w:val="155A482E29104A68B6F5E43C4178DB29"/>
    <w:rsid w:val="002D4BE3"/>
  </w:style>
  <w:style w:type="paragraph" w:customStyle="1" w:styleId="EF0453311F2B4D69BD3D0BC903EF0FE1">
    <w:name w:val="EF0453311F2B4D69BD3D0BC903EF0FE1"/>
    <w:rsid w:val="002D4BE3"/>
  </w:style>
  <w:style w:type="paragraph" w:customStyle="1" w:styleId="A9B5BEE50C5649928C166E502B47D709">
    <w:name w:val="A9B5BEE50C5649928C166E502B47D709"/>
    <w:rsid w:val="002D4BE3"/>
  </w:style>
  <w:style w:type="paragraph" w:customStyle="1" w:styleId="C5C339144F8845AD834567FF93AD5BE3">
    <w:name w:val="C5C339144F8845AD834567FF93AD5BE3"/>
    <w:rsid w:val="002D4BE3"/>
  </w:style>
  <w:style w:type="paragraph" w:customStyle="1" w:styleId="F957B6EBDEE24449A47014D033B3353E">
    <w:name w:val="F957B6EBDEE24449A47014D033B3353E"/>
    <w:rsid w:val="002D4BE3"/>
  </w:style>
  <w:style w:type="paragraph" w:customStyle="1" w:styleId="D8166557FCDD41BEA7FCC5C770EE606B">
    <w:name w:val="D8166557FCDD41BEA7FCC5C770EE606B"/>
    <w:rsid w:val="002D4BE3"/>
  </w:style>
  <w:style w:type="paragraph" w:customStyle="1" w:styleId="0BBD3D20C2CF4AB9AF4444CA2B0EAC2E">
    <w:name w:val="0BBD3D20C2CF4AB9AF4444CA2B0EAC2E"/>
    <w:rsid w:val="002D4BE3"/>
  </w:style>
  <w:style w:type="paragraph" w:customStyle="1" w:styleId="7B1968382A794ACE84A011D65915C765">
    <w:name w:val="7B1968382A794ACE84A011D65915C765"/>
    <w:rsid w:val="002D4BE3"/>
  </w:style>
  <w:style w:type="paragraph" w:customStyle="1" w:styleId="5552CDBBFAB94CBF95976E2434E487BD">
    <w:name w:val="5552CDBBFAB94CBF95976E2434E487BD"/>
    <w:rsid w:val="002D4BE3"/>
  </w:style>
  <w:style w:type="paragraph" w:customStyle="1" w:styleId="3897BE9717E544869F0BAA2BE0015429">
    <w:name w:val="3897BE9717E544869F0BAA2BE0015429"/>
    <w:rsid w:val="002D4BE3"/>
  </w:style>
  <w:style w:type="paragraph" w:customStyle="1" w:styleId="14F79BEA1A76451F8082BCE3227FD4D9">
    <w:name w:val="14F79BEA1A76451F8082BCE3227FD4D9"/>
    <w:rsid w:val="002D4BE3"/>
  </w:style>
  <w:style w:type="paragraph" w:customStyle="1" w:styleId="DE418F0C878C42528232272C34A6D508">
    <w:name w:val="DE418F0C878C42528232272C34A6D508"/>
    <w:rsid w:val="002D4BE3"/>
  </w:style>
  <w:style w:type="paragraph" w:customStyle="1" w:styleId="CB3A642DB03043368292DBBED2B01E2E">
    <w:name w:val="CB3A642DB03043368292DBBED2B01E2E"/>
    <w:rsid w:val="002D4BE3"/>
  </w:style>
  <w:style w:type="paragraph" w:customStyle="1" w:styleId="A69F2B211C144285A2347D54924A27B4">
    <w:name w:val="A69F2B211C144285A2347D54924A27B4"/>
    <w:rsid w:val="002D4BE3"/>
  </w:style>
  <w:style w:type="paragraph" w:customStyle="1" w:styleId="59166EC089F64DDFB44B384DE7E9C16B">
    <w:name w:val="59166EC089F64DDFB44B384DE7E9C16B"/>
    <w:rsid w:val="002D4BE3"/>
  </w:style>
  <w:style w:type="paragraph" w:customStyle="1" w:styleId="CD067DD832574E3B86A66F53735F9A05">
    <w:name w:val="CD067DD832574E3B86A66F53735F9A05"/>
    <w:rsid w:val="002D4BE3"/>
  </w:style>
  <w:style w:type="paragraph" w:customStyle="1" w:styleId="667EED383A2D466D86233AAD5F6DC23F">
    <w:name w:val="667EED383A2D466D86233AAD5F6DC23F"/>
    <w:rsid w:val="002D4BE3"/>
  </w:style>
  <w:style w:type="paragraph" w:customStyle="1" w:styleId="B72EC38C196E4C2AAC2A991E8D513696">
    <w:name w:val="B72EC38C196E4C2AAC2A991E8D513696"/>
    <w:rsid w:val="002D4BE3"/>
  </w:style>
  <w:style w:type="paragraph" w:customStyle="1" w:styleId="FD51275743014E56B6398BB11B1DA7AB">
    <w:name w:val="FD51275743014E56B6398BB11B1DA7AB"/>
    <w:rsid w:val="002D4BE3"/>
  </w:style>
  <w:style w:type="paragraph" w:customStyle="1" w:styleId="50A57200CE334111BE0C2C84F87A2945">
    <w:name w:val="50A57200CE334111BE0C2C84F87A2945"/>
    <w:rsid w:val="002D4BE3"/>
  </w:style>
  <w:style w:type="paragraph" w:customStyle="1" w:styleId="92D93B1C583E481BB79D7CE3387924B6">
    <w:name w:val="92D93B1C583E481BB79D7CE3387924B6"/>
    <w:rsid w:val="002D4BE3"/>
  </w:style>
  <w:style w:type="paragraph" w:customStyle="1" w:styleId="9266C17E81D1469992FE88D9CE0AC6E5">
    <w:name w:val="9266C17E81D1469992FE88D9CE0AC6E5"/>
    <w:rsid w:val="002D4BE3"/>
  </w:style>
  <w:style w:type="paragraph" w:customStyle="1" w:styleId="B768242B277D4953938C83694D79EFC0">
    <w:name w:val="B768242B277D4953938C83694D79EFC0"/>
    <w:rsid w:val="002D4BE3"/>
  </w:style>
  <w:style w:type="paragraph" w:customStyle="1" w:styleId="FDB3668E78EE41A6861A166B623AF990">
    <w:name w:val="FDB3668E78EE41A6861A166B623AF990"/>
    <w:rsid w:val="002D4BE3"/>
  </w:style>
  <w:style w:type="paragraph" w:customStyle="1" w:styleId="396AEAF5B8EB4232A261AA03E66BD2D7">
    <w:name w:val="396AEAF5B8EB4232A261AA03E66BD2D7"/>
    <w:rsid w:val="002D4BE3"/>
  </w:style>
  <w:style w:type="paragraph" w:customStyle="1" w:styleId="C5C14E2261D2484B9209A09E336D897E">
    <w:name w:val="C5C14E2261D2484B9209A09E336D897E"/>
    <w:rsid w:val="002D4BE3"/>
  </w:style>
  <w:style w:type="paragraph" w:customStyle="1" w:styleId="3B3A7D90CC024299B279F67BAB3312DE">
    <w:name w:val="3B3A7D90CC024299B279F67BAB3312DE"/>
    <w:rsid w:val="002D4BE3"/>
  </w:style>
  <w:style w:type="paragraph" w:customStyle="1" w:styleId="AB69C88BFCF84278BC14CCBC0E0D7D3C">
    <w:name w:val="AB69C88BFCF84278BC14CCBC0E0D7D3C"/>
    <w:rsid w:val="002D4BE3"/>
  </w:style>
  <w:style w:type="paragraph" w:customStyle="1" w:styleId="4B7629FA158D4BF8B988CE8242AF68FD">
    <w:name w:val="4B7629FA158D4BF8B988CE8242AF68FD"/>
    <w:rsid w:val="002D4BE3"/>
  </w:style>
  <w:style w:type="paragraph" w:customStyle="1" w:styleId="694BA68EC5D34F37BF6F3A7A5EDB35BE">
    <w:name w:val="694BA68EC5D34F37BF6F3A7A5EDB35BE"/>
    <w:rsid w:val="002D4BE3"/>
  </w:style>
  <w:style w:type="paragraph" w:customStyle="1" w:styleId="F7C027970E63427E9B9F7BEA0E53BBFD">
    <w:name w:val="F7C027970E63427E9B9F7BEA0E53BBFD"/>
    <w:rsid w:val="002D4BE3"/>
  </w:style>
  <w:style w:type="paragraph" w:customStyle="1" w:styleId="2153265C75504F1D9ED2FB3CE3C814DB">
    <w:name w:val="2153265C75504F1D9ED2FB3CE3C814DB"/>
    <w:rsid w:val="002D4BE3"/>
  </w:style>
  <w:style w:type="paragraph" w:customStyle="1" w:styleId="F2A71705615C4C1F87232AAF48D78289">
    <w:name w:val="F2A71705615C4C1F87232AAF48D78289"/>
    <w:rsid w:val="002D4BE3"/>
  </w:style>
  <w:style w:type="paragraph" w:customStyle="1" w:styleId="3EF4BE9C59894CB7855DE93493023EC8">
    <w:name w:val="3EF4BE9C59894CB7855DE93493023EC8"/>
    <w:rsid w:val="002D4BE3"/>
  </w:style>
  <w:style w:type="paragraph" w:customStyle="1" w:styleId="DF7E3A94ECD94977B260B0A985B53E64">
    <w:name w:val="DF7E3A94ECD94977B260B0A985B53E64"/>
    <w:rsid w:val="002D4BE3"/>
  </w:style>
  <w:style w:type="paragraph" w:customStyle="1" w:styleId="C1821B2C35824ACE9503A816C7F6945B">
    <w:name w:val="C1821B2C35824ACE9503A816C7F6945B"/>
    <w:rsid w:val="002D4BE3"/>
  </w:style>
  <w:style w:type="paragraph" w:customStyle="1" w:styleId="48431462B3EC466290D56618C1929221">
    <w:name w:val="48431462B3EC466290D56618C1929221"/>
    <w:rsid w:val="002D4BE3"/>
  </w:style>
  <w:style w:type="paragraph" w:customStyle="1" w:styleId="86F162B159C94E5FA3D671B5FC06B8EE">
    <w:name w:val="86F162B159C94E5FA3D671B5FC06B8EE"/>
    <w:rsid w:val="002D4BE3"/>
  </w:style>
  <w:style w:type="paragraph" w:customStyle="1" w:styleId="1B6E0440CEB64070A250EB6F016A4CF6">
    <w:name w:val="1B6E0440CEB64070A250EB6F016A4CF6"/>
    <w:rsid w:val="002D4BE3"/>
  </w:style>
  <w:style w:type="paragraph" w:customStyle="1" w:styleId="215922A1F5A9456FBCC95BD05629ADC5">
    <w:name w:val="215922A1F5A9456FBCC95BD05629ADC5"/>
    <w:rsid w:val="002D4BE3"/>
  </w:style>
  <w:style w:type="paragraph" w:customStyle="1" w:styleId="275EB33842A547BEBE521EA61227A539">
    <w:name w:val="275EB33842A547BEBE521EA61227A539"/>
    <w:rsid w:val="002D4BE3"/>
  </w:style>
  <w:style w:type="paragraph" w:customStyle="1" w:styleId="F26866C092F6480494E5A37138A31445">
    <w:name w:val="F26866C092F6480494E5A37138A31445"/>
    <w:rsid w:val="002D4BE3"/>
  </w:style>
  <w:style w:type="paragraph" w:customStyle="1" w:styleId="B323564FF8E64E7A8AEAC2700283C705">
    <w:name w:val="B323564FF8E64E7A8AEAC2700283C705"/>
    <w:rsid w:val="002D4BE3"/>
  </w:style>
  <w:style w:type="paragraph" w:customStyle="1" w:styleId="0132B4AFB26449B78AE8332CF6A8E2E6">
    <w:name w:val="0132B4AFB26449B78AE8332CF6A8E2E6"/>
    <w:rsid w:val="002D4BE3"/>
  </w:style>
  <w:style w:type="paragraph" w:customStyle="1" w:styleId="6D943C04900B44909AEF473093F29CDD">
    <w:name w:val="6D943C04900B44909AEF473093F29CDD"/>
    <w:rsid w:val="002D4BE3"/>
  </w:style>
  <w:style w:type="paragraph" w:customStyle="1" w:styleId="FA8D85D7CBEC4CFCBD11002B58CE059B">
    <w:name w:val="FA8D85D7CBEC4CFCBD11002B58CE059B"/>
    <w:rsid w:val="002D4BE3"/>
  </w:style>
  <w:style w:type="paragraph" w:customStyle="1" w:styleId="4BB86FBB972E405AB15DE134EBD2EB04">
    <w:name w:val="4BB86FBB972E405AB15DE134EBD2EB04"/>
    <w:rsid w:val="002D4BE3"/>
  </w:style>
  <w:style w:type="paragraph" w:customStyle="1" w:styleId="604B915715DF4859941DE34786676FD8">
    <w:name w:val="604B915715DF4859941DE34786676FD8"/>
    <w:rsid w:val="002D4BE3"/>
  </w:style>
  <w:style w:type="paragraph" w:customStyle="1" w:styleId="E2063A57B1984AEEB024992DCBC562EB">
    <w:name w:val="E2063A57B1984AEEB024992DCBC562EB"/>
    <w:rsid w:val="002D4BE3"/>
  </w:style>
  <w:style w:type="paragraph" w:customStyle="1" w:styleId="9E147CB0C8BF445896FAF14F4509D1F5">
    <w:name w:val="9E147CB0C8BF445896FAF14F4509D1F5"/>
    <w:rsid w:val="002D4BE3"/>
  </w:style>
  <w:style w:type="paragraph" w:customStyle="1" w:styleId="A5EDEFCBF90B415D81F1E6FB322AD3BD">
    <w:name w:val="A5EDEFCBF90B415D81F1E6FB322AD3BD"/>
    <w:rsid w:val="002D4BE3"/>
  </w:style>
  <w:style w:type="paragraph" w:customStyle="1" w:styleId="B45043EC10B04F22BEFCC9A4972D4FAD">
    <w:name w:val="B45043EC10B04F22BEFCC9A4972D4FAD"/>
    <w:rsid w:val="002D4BE3"/>
  </w:style>
  <w:style w:type="paragraph" w:customStyle="1" w:styleId="95E7D32E13404D0BA74E00ED1EDB1CCE">
    <w:name w:val="95E7D32E13404D0BA74E00ED1EDB1CCE"/>
    <w:rsid w:val="002D4BE3"/>
  </w:style>
  <w:style w:type="paragraph" w:customStyle="1" w:styleId="4F05BB40B427436F8B5F1C7C06580757">
    <w:name w:val="4F05BB40B427436F8B5F1C7C06580757"/>
    <w:rsid w:val="002D4BE3"/>
  </w:style>
  <w:style w:type="paragraph" w:customStyle="1" w:styleId="0BE9A219A52A4B5CA6719C61E63213A6">
    <w:name w:val="0BE9A219A52A4B5CA6719C61E63213A6"/>
    <w:rsid w:val="002D4BE3"/>
  </w:style>
  <w:style w:type="paragraph" w:customStyle="1" w:styleId="B44005F6486B430D8069B880085FCF13">
    <w:name w:val="B44005F6486B430D8069B880085FCF13"/>
    <w:rsid w:val="002D4BE3"/>
  </w:style>
  <w:style w:type="paragraph" w:customStyle="1" w:styleId="295C0A6F81804C6BA5D4825EC617410D">
    <w:name w:val="295C0A6F81804C6BA5D4825EC617410D"/>
    <w:rsid w:val="002D4BE3"/>
  </w:style>
  <w:style w:type="paragraph" w:customStyle="1" w:styleId="D82831D69E134744860A34E7504C5AB9">
    <w:name w:val="D82831D69E134744860A34E7504C5AB9"/>
    <w:rsid w:val="002D4BE3"/>
  </w:style>
  <w:style w:type="paragraph" w:customStyle="1" w:styleId="72C0CA1476CC48B48767D6FD9E64B592">
    <w:name w:val="72C0CA1476CC48B48767D6FD9E64B592"/>
    <w:rsid w:val="002D4BE3"/>
  </w:style>
  <w:style w:type="paragraph" w:customStyle="1" w:styleId="6B0996F1ED254FB3AB9320337EB00927">
    <w:name w:val="6B0996F1ED254FB3AB9320337EB00927"/>
    <w:rsid w:val="002D4BE3"/>
  </w:style>
  <w:style w:type="paragraph" w:customStyle="1" w:styleId="7713CB419C934D8996B1543BF0CB82B4">
    <w:name w:val="7713CB419C934D8996B1543BF0CB82B4"/>
    <w:rsid w:val="002D4BE3"/>
  </w:style>
  <w:style w:type="paragraph" w:customStyle="1" w:styleId="D2D602A120D8400EA2220B8FED5C3B46">
    <w:name w:val="D2D602A120D8400EA2220B8FED5C3B46"/>
    <w:rsid w:val="002D4BE3"/>
  </w:style>
  <w:style w:type="paragraph" w:customStyle="1" w:styleId="0738E96BA3FA4F82B1E2D9DF8B386071">
    <w:name w:val="0738E96BA3FA4F82B1E2D9DF8B386071"/>
    <w:rsid w:val="002D4BE3"/>
  </w:style>
  <w:style w:type="paragraph" w:customStyle="1" w:styleId="978A4F164E054DB3B6FE2964A1CE6BCD">
    <w:name w:val="978A4F164E054DB3B6FE2964A1CE6BCD"/>
    <w:rsid w:val="002D4BE3"/>
  </w:style>
  <w:style w:type="paragraph" w:customStyle="1" w:styleId="1CE3CFD55B3F4A50A708230371E79B63">
    <w:name w:val="1CE3CFD55B3F4A50A708230371E79B63"/>
    <w:rsid w:val="002D4BE3"/>
  </w:style>
  <w:style w:type="paragraph" w:customStyle="1" w:styleId="323FB07F03DE4BF687BE251E22E2A065">
    <w:name w:val="323FB07F03DE4BF687BE251E22E2A065"/>
    <w:rsid w:val="002D4BE3"/>
  </w:style>
  <w:style w:type="paragraph" w:customStyle="1" w:styleId="7F9CEA2B3BFB4E06A865FFB13C5563AF">
    <w:name w:val="7F9CEA2B3BFB4E06A865FFB13C5563AF"/>
    <w:rsid w:val="002D4BE3"/>
  </w:style>
  <w:style w:type="paragraph" w:customStyle="1" w:styleId="7D294FC353934B2EAB7CFD0D4F275F56">
    <w:name w:val="7D294FC353934B2EAB7CFD0D4F275F56"/>
    <w:rsid w:val="002D4BE3"/>
  </w:style>
  <w:style w:type="paragraph" w:customStyle="1" w:styleId="7D8174D325F5495F9689125669CAC522">
    <w:name w:val="7D8174D325F5495F9689125669CAC522"/>
    <w:rsid w:val="002D4BE3"/>
  </w:style>
  <w:style w:type="paragraph" w:customStyle="1" w:styleId="BCCD6DC1F84743A683A89D25B3114E3A">
    <w:name w:val="BCCD6DC1F84743A683A89D25B3114E3A"/>
    <w:rsid w:val="002D4BE3"/>
  </w:style>
  <w:style w:type="paragraph" w:customStyle="1" w:styleId="A2005EB01A01403597E3BF57C2441754">
    <w:name w:val="A2005EB01A01403597E3BF57C2441754"/>
    <w:rsid w:val="002D4BE3"/>
  </w:style>
  <w:style w:type="paragraph" w:customStyle="1" w:styleId="B3A393418B574F9ABEA94EF29DD067C8">
    <w:name w:val="B3A393418B574F9ABEA94EF29DD067C8"/>
    <w:rsid w:val="002D4BE3"/>
  </w:style>
  <w:style w:type="paragraph" w:customStyle="1" w:styleId="142180127CE04F9BA4E058CDB3374395">
    <w:name w:val="142180127CE04F9BA4E058CDB3374395"/>
    <w:rsid w:val="002D4BE3"/>
  </w:style>
  <w:style w:type="paragraph" w:customStyle="1" w:styleId="BF6E30D6A39C41DEB70A4D3BDF8B2355">
    <w:name w:val="BF6E30D6A39C41DEB70A4D3BDF8B2355"/>
    <w:rsid w:val="002D4BE3"/>
  </w:style>
  <w:style w:type="paragraph" w:customStyle="1" w:styleId="31F4FF6060794F4691A995BB0DEA0B2C">
    <w:name w:val="31F4FF6060794F4691A995BB0DEA0B2C"/>
    <w:rsid w:val="002D4BE3"/>
  </w:style>
  <w:style w:type="paragraph" w:customStyle="1" w:styleId="26926DCA14514A989D19A739056D3F84">
    <w:name w:val="26926DCA14514A989D19A739056D3F84"/>
    <w:rsid w:val="002D4BE3"/>
  </w:style>
  <w:style w:type="paragraph" w:customStyle="1" w:styleId="D5EC1EEE3FB343228E3591FA1740293B">
    <w:name w:val="D5EC1EEE3FB343228E3591FA1740293B"/>
    <w:rsid w:val="002D4BE3"/>
  </w:style>
  <w:style w:type="paragraph" w:customStyle="1" w:styleId="5DF742BBEC1C4D3088C3444AAD25B80A">
    <w:name w:val="5DF742BBEC1C4D3088C3444AAD25B80A"/>
    <w:rsid w:val="002D4BE3"/>
  </w:style>
  <w:style w:type="paragraph" w:customStyle="1" w:styleId="BC20AEB631164C1C9DEC63F203B20A0B">
    <w:name w:val="BC20AEB631164C1C9DEC63F203B20A0B"/>
    <w:rsid w:val="002D4BE3"/>
  </w:style>
  <w:style w:type="paragraph" w:customStyle="1" w:styleId="895DA0D9414E421A9FD3CE251A973E87">
    <w:name w:val="895DA0D9414E421A9FD3CE251A973E87"/>
    <w:rsid w:val="002D4BE3"/>
  </w:style>
  <w:style w:type="paragraph" w:customStyle="1" w:styleId="4FC71EE05D1E4DFEB8161B37C2386592">
    <w:name w:val="4FC71EE05D1E4DFEB8161B37C2386592"/>
    <w:rsid w:val="002D4BE3"/>
  </w:style>
  <w:style w:type="paragraph" w:customStyle="1" w:styleId="2AB428E582B347499DCEFFB879020264">
    <w:name w:val="2AB428E582B347499DCEFFB879020264"/>
    <w:rsid w:val="002D4BE3"/>
  </w:style>
  <w:style w:type="paragraph" w:customStyle="1" w:styleId="C5758F2EB4CC413B955D535F9276F9BE">
    <w:name w:val="C5758F2EB4CC413B955D535F9276F9BE"/>
    <w:rsid w:val="002D4BE3"/>
  </w:style>
  <w:style w:type="paragraph" w:customStyle="1" w:styleId="37FC15281D664EB495CFFB3A00F56700">
    <w:name w:val="37FC15281D664EB495CFFB3A00F56700"/>
    <w:rsid w:val="002D4BE3"/>
  </w:style>
  <w:style w:type="paragraph" w:customStyle="1" w:styleId="CE915054F212488AA1A1D42CEAE303D1">
    <w:name w:val="CE915054F212488AA1A1D42CEAE303D1"/>
    <w:rsid w:val="002D4BE3"/>
  </w:style>
  <w:style w:type="paragraph" w:customStyle="1" w:styleId="8872FAAD87D34FC1A86CFEEB0B06D2FB">
    <w:name w:val="8872FAAD87D34FC1A86CFEEB0B06D2FB"/>
    <w:rsid w:val="002D4BE3"/>
  </w:style>
  <w:style w:type="paragraph" w:customStyle="1" w:styleId="8CFCE750BCBF494CB001FA05FEF3A4FE">
    <w:name w:val="8CFCE750BCBF494CB001FA05FEF3A4FE"/>
    <w:rsid w:val="002D4BE3"/>
  </w:style>
  <w:style w:type="paragraph" w:customStyle="1" w:styleId="F499CA70B7CD4A31BCE530CF978AAF65">
    <w:name w:val="F499CA70B7CD4A31BCE530CF978AAF65"/>
    <w:rsid w:val="002D4BE3"/>
  </w:style>
  <w:style w:type="paragraph" w:customStyle="1" w:styleId="D6275BE411774F348B7037F95ACE4D30">
    <w:name w:val="D6275BE411774F348B7037F95ACE4D30"/>
    <w:rsid w:val="002D4BE3"/>
  </w:style>
  <w:style w:type="paragraph" w:customStyle="1" w:styleId="F88602B7DECD4544B6A5670CB5B1F42F">
    <w:name w:val="F88602B7DECD4544B6A5670CB5B1F42F"/>
    <w:rsid w:val="002D4BE3"/>
  </w:style>
  <w:style w:type="paragraph" w:customStyle="1" w:styleId="D7EC9D90FB9D4595A759DA2FEDABAC4F">
    <w:name w:val="D7EC9D90FB9D4595A759DA2FEDABAC4F"/>
    <w:rsid w:val="002D4BE3"/>
  </w:style>
  <w:style w:type="paragraph" w:customStyle="1" w:styleId="B1311CA10C6342B2BFA3C030F8AF0F5B">
    <w:name w:val="B1311CA10C6342B2BFA3C030F8AF0F5B"/>
    <w:rsid w:val="002D4BE3"/>
  </w:style>
  <w:style w:type="paragraph" w:customStyle="1" w:styleId="883262AA6C6B4DB688282501C01ED738">
    <w:name w:val="883262AA6C6B4DB688282501C01ED738"/>
    <w:rsid w:val="002D4BE3"/>
  </w:style>
  <w:style w:type="paragraph" w:customStyle="1" w:styleId="34F2BA79370A440BB5527876107EF78C">
    <w:name w:val="34F2BA79370A440BB5527876107EF78C"/>
    <w:rsid w:val="002D4BE3"/>
  </w:style>
  <w:style w:type="paragraph" w:customStyle="1" w:styleId="7D70576415C34E3EB4EA1C2F1C5BEDF4">
    <w:name w:val="7D70576415C34E3EB4EA1C2F1C5BEDF4"/>
    <w:rsid w:val="002D4BE3"/>
  </w:style>
  <w:style w:type="paragraph" w:customStyle="1" w:styleId="49B91A72380E48CCA73FB8B59534139F">
    <w:name w:val="49B91A72380E48CCA73FB8B59534139F"/>
    <w:rsid w:val="002D4BE3"/>
  </w:style>
  <w:style w:type="paragraph" w:customStyle="1" w:styleId="F6AF9EA63EA14D79B2D492EDBD070C81">
    <w:name w:val="F6AF9EA63EA14D79B2D492EDBD070C81"/>
    <w:rsid w:val="002D4BE3"/>
  </w:style>
  <w:style w:type="paragraph" w:customStyle="1" w:styleId="5099FCDD5ECA4D3388B00505333C4B59">
    <w:name w:val="5099FCDD5ECA4D3388B00505333C4B59"/>
    <w:rsid w:val="002D4BE3"/>
  </w:style>
  <w:style w:type="paragraph" w:customStyle="1" w:styleId="076F84F04E3940F5BE3014EF88A592A3">
    <w:name w:val="076F84F04E3940F5BE3014EF88A592A3"/>
    <w:rsid w:val="002D4BE3"/>
  </w:style>
  <w:style w:type="paragraph" w:customStyle="1" w:styleId="79B3E180D5F9455AAB57D9ED914CD1C9">
    <w:name w:val="79B3E180D5F9455AAB57D9ED914CD1C9"/>
    <w:rsid w:val="002D4BE3"/>
  </w:style>
  <w:style w:type="paragraph" w:customStyle="1" w:styleId="A190B94D284E44E0AA408FFB7252807F">
    <w:name w:val="A190B94D284E44E0AA408FFB7252807F"/>
    <w:rsid w:val="002D4BE3"/>
  </w:style>
  <w:style w:type="paragraph" w:customStyle="1" w:styleId="E8AB0835F0BA445DBD2E78574C5529DC">
    <w:name w:val="E8AB0835F0BA445DBD2E78574C5529DC"/>
    <w:rsid w:val="002D4BE3"/>
  </w:style>
  <w:style w:type="paragraph" w:customStyle="1" w:styleId="366F9716C21C4272AC048FBB83F97904">
    <w:name w:val="366F9716C21C4272AC048FBB83F97904"/>
    <w:rsid w:val="002D4BE3"/>
  </w:style>
  <w:style w:type="paragraph" w:customStyle="1" w:styleId="F26568B6738D4AFDB4CF2364777B74FE">
    <w:name w:val="F26568B6738D4AFDB4CF2364777B74FE"/>
    <w:rsid w:val="002D4BE3"/>
  </w:style>
  <w:style w:type="paragraph" w:customStyle="1" w:styleId="7A5DB9A60AC7486391DA81FBA2171802">
    <w:name w:val="7A5DB9A60AC7486391DA81FBA2171802"/>
    <w:rsid w:val="002D4BE3"/>
  </w:style>
  <w:style w:type="paragraph" w:customStyle="1" w:styleId="56F7C197F6DC47DE828A898382F31F86">
    <w:name w:val="56F7C197F6DC47DE828A898382F31F86"/>
    <w:rsid w:val="002D4BE3"/>
  </w:style>
  <w:style w:type="paragraph" w:customStyle="1" w:styleId="68D7FA0BCC6740CD8F398BBF46FCE670">
    <w:name w:val="68D7FA0BCC6740CD8F398BBF46FCE670"/>
    <w:rsid w:val="002D4BE3"/>
  </w:style>
  <w:style w:type="paragraph" w:customStyle="1" w:styleId="6D452F9F39014F9B8CCB95E8C5B9E54C">
    <w:name w:val="6D452F9F39014F9B8CCB95E8C5B9E54C"/>
    <w:rsid w:val="002D4BE3"/>
  </w:style>
  <w:style w:type="paragraph" w:customStyle="1" w:styleId="446D8C1297AC40A1AD67A3ACDC49EFE0">
    <w:name w:val="446D8C1297AC40A1AD67A3ACDC49EFE0"/>
    <w:rsid w:val="002D4BE3"/>
  </w:style>
  <w:style w:type="paragraph" w:customStyle="1" w:styleId="6862E69AFCCB41FC811829E270142488">
    <w:name w:val="6862E69AFCCB41FC811829E270142488"/>
    <w:rsid w:val="002D4BE3"/>
  </w:style>
  <w:style w:type="paragraph" w:customStyle="1" w:styleId="5178A40C7FE84B76A879703F5F6E5AE4">
    <w:name w:val="5178A40C7FE84B76A879703F5F6E5AE4"/>
    <w:rsid w:val="002D4BE3"/>
  </w:style>
  <w:style w:type="paragraph" w:customStyle="1" w:styleId="184F82F2CFED4411A85CAA45C32920F2">
    <w:name w:val="184F82F2CFED4411A85CAA45C32920F2"/>
    <w:rsid w:val="002D4BE3"/>
  </w:style>
  <w:style w:type="paragraph" w:customStyle="1" w:styleId="10F7D2A4108A4B5EB0050A2A06E2BA24">
    <w:name w:val="10F7D2A4108A4B5EB0050A2A06E2BA24"/>
    <w:rsid w:val="002D4BE3"/>
  </w:style>
  <w:style w:type="paragraph" w:customStyle="1" w:styleId="FA6F4BB74B6146708075B75D5593D5C9">
    <w:name w:val="FA6F4BB74B6146708075B75D5593D5C9"/>
    <w:rsid w:val="002D4BE3"/>
  </w:style>
  <w:style w:type="paragraph" w:customStyle="1" w:styleId="482699B11B804C8C8F97E6B259A0EEB3">
    <w:name w:val="482699B11B804C8C8F97E6B259A0EEB3"/>
    <w:rsid w:val="002D4BE3"/>
  </w:style>
  <w:style w:type="paragraph" w:customStyle="1" w:styleId="85C2A88696144DFFA292AF8653E326C5">
    <w:name w:val="85C2A88696144DFFA292AF8653E326C5"/>
    <w:rsid w:val="002D4BE3"/>
  </w:style>
  <w:style w:type="paragraph" w:customStyle="1" w:styleId="B2F50558DA584065A60429471A351CED">
    <w:name w:val="B2F50558DA584065A60429471A351CED"/>
    <w:rsid w:val="002D4BE3"/>
  </w:style>
  <w:style w:type="paragraph" w:customStyle="1" w:styleId="FE3AEFE691FB4CDAABAF26157FBD2062">
    <w:name w:val="FE3AEFE691FB4CDAABAF26157FBD2062"/>
    <w:rsid w:val="002D4BE3"/>
  </w:style>
  <w:style w:type="paragraph" w:customStyle="1" w:styleId="A5BF5118B3224D07BB7D0ECE776A4965">
    <w:name w:val="A5BF5118B3224D07BB7D0ECE776A4965"/>
    <w:rsid w:val="002D4BE3"/>
  </w:style>
  <w:style w:type="paragraph" w:customStyle="1" w:styleId="81D5BC8DA25143C981AB616794CDE2FB">
    <w:name w:val="81D5BC8DA25143C981AB616794CDE2FB"/>
    <w:rsid w:val="002D4BE3"/>
  </w:style>
  <w:style w:type="paragraph" w:customStyle="1" w:styleId="D22CB9FD963D419F8CB498541769D3F3">
    <w:name w:val="D22CB9FD963D419F8CB498541769D3F3"/>
    <w:rsid w:val="002D4BE3"/>
  </w:style>
  <w:style w:type="paragraph" w:customStyle="1" w:styleId="9802D712BE5A442FB28E9236E8B7A65A">
    <w:name w:val="9802D712BE5A442FB28E9236E8B7A65A"/>
    <w:rsid w:val="002D4BE3"/>
  </w:style>
  <w:style w:type="paragraph" w:customStyle="1" w:styleId="E5583892DAA64E269F44312E9B4B97E2">
    <w:name w:val="E5583892DAA64E269F44312E9B4B97E2"/>
    <w:rsid w:val="002D4BE3"/>
  </w:style>
  <w:style w:type="paragraph" w:customStyle="1" w:styleId="5B0E904ED4D947AC95DD33C1C1A62643">
    <w:name w:val="5B0E904ED4D947AC95DD33C1C1A62643"/>
    <w:rsid w:val="002D4BE3"/>
  </w:style>
  <w:style w:type="paragraph" w:customStyle="1" w:styleId="7E96872C172647C9A5806B5D610C87A3">
    <w:name w:val="7E96872C172647C9A5806B5D610C87A3"/>
    <w:rsid w:val="002D4BE3"/>
  </w:style>
  <w:style w:type="paragraph" w:customStyle="1" w:styleId="3A8D0052E28748E7BF1553604C362B9D">
    <w:name w:val="3A8D0052E28748E7BF1553604C362B9D"/>
    <w:rsid w:val="002D4BE3"/>
  </w:style>
  <w:style w:type="paragraph" w:customStyle="1" w:styleId="A6E7703FBE8C405B8DEC1444E91B4EFD">
    <w:name w:val="A6E7703FBE8C405B8DEC1444E91B4EFD"/>
    <w:rsid w:val="002D4BE3"/>
  </w:style>
  <w:style w:type="paragraph" w:customStyle="1" w:styleId="5956C937B7A148979079A42F9CDCEED8">
    <w:name w:val="5956C937B7A148979079A42F9CDCEED8"/>
    <w:rsid w:val="002D4BE3"/>
  </w:style>
  <w:style w:type="paragraph" w:customStyle="1" w:styleId="A1C0E13F85624EB5B04EFC0ED7680C04">
    <w:name w:val="A1C0E13F85624EB5B04EFC0ED7680C04"/>
    <w:rsid w:val="002D4BE3"/>
  </w:style>
  <w:style w:type="paragraph" w:customStyle="1" w:styleId="2D6FE76DDFDC4EC19746218C67F86CAF">
    <w:name w:val="2D6FE76DDFDC4EC19746218C67F86CAF"/>
    <w:rsid w:val="002D4BE3"/>
  </w:style>
  <w:style w:type="paragraph" w:customStyle="1" w:styleId="F1A7B4970CDF4F1CA6DA4FB71510283E">
    <w:name w:val="F1A7B4970CDF4F1CA6DA4FB71510283E"/>
    <w:rsid w:val="002D4BE3"/>
  </w:style>
  <w:style w:type="paragraph" w:customStyle="1" w:styleId="EF73A53BB6AE4479B51DC36BC31EE78D">
    <w:name w:val="EF73A53BB6AE4479B51DC36BC31EE78D"/>
    <w:rsid w:val="002D4BE3"/>
  </w:style>
  <w:style w:type="paragraph" w:customStyle="1" w:styleId="6475276F6CDC4FFE87FCC650B821D8C7">
    <w:name w:val="6475276F6CDC4FFE87FCC650B821D8C7"/>
    <w:rsid w:val="002D4BE3"/>
  </w:style>
  <w:style w:type="paragraph" w:customStyle="1" w:styleId="595EF3611B4F48FD938AA2613813A9B2">
    <w:name w:val="595EF3611B4F48FD938AA2613813A9B2"/>
    <w:rsid w:val="002D4BE3"/>
  </w:style>
  <w:style w:type="paragraph" w:customStyle="1" w:styleId="3277BAEACEA14B8A959D48925D6BFB63">
    <w:name w:val="3277BAEACEA14B8A959D48925D6BFB63"/>
    <w:rsid w:val="002D4BE3"/>
  </w:style>
  <w:style w:type="paragraph" w:customStyle="1" w:styleId="6F6B3064C7734D0DB7074E0B73CCA2E1">
    <w:name w:val="6F6B3064C7734D0DB7074E0B73CCA2E1"/>
    <w:rsid w:val="002D4BE3"/>
  </w:style>
  <w:style w:type="paragraph" w:customStyle="1" w:styleId="FD33B9D8A60941738D6D18B418B87BF2">
    <w:name w:val="FD33B9D8A60941738D6D18B418B87BF2"/>
    <w:rsid w:val="002D4BE3"/>
  </w:style>
  <w:style w:type="paragraph" w:customStyle="1" w:styleId="6C3182BCF7564021BA17D1BEE7ACCC9F">
    <w:name w:val="6C3182BCF7564021BA17D1BEE7ACCC9F"/>
    <w:rsid w:val="002D4BE3"/>
  </w:style>
  <w:style w:type="paragraph" w:customStyle="1" w:styleId="666E04C8DCB84D28A41989571EF96730">
    <w:name w:val="666E04C8DCB84D28A41989571EF96730"/>
    <w:rsid w:val="002D4BE3"/>
  </w:style>
  <w:style w:type="paragraph" w:customStyle="1" w:styleId="6A00163DF6854DD0A44EAED10631AF6B">
    <w:name w:val="6A00163DF6854DD0A44EAED10631AF6B"/>
    <w:rsid w:val="002D4BE3"/>
  </w:style>
  <w:style w:type="paragraph" w:customStyle="1" w:styleId="3B86D04FB33B4007AE24887B213FE021">
    <w:name w:val="3B86D04FB33B4007AE24887B213FE021"/>
    <w:rsid w:val="002D4BE3"/>
  </w:style>
  <w:style w:type="paragraph" w:customStyle="1" w:styleId="4B544E7C87954214A765181B275C3366">
    <w:name w:val="4B544E7C87954214A765181B275C3366"/>
    <w:rsid w:val="002D4BE3"/>
  </w:style>
  <w:style w:type="paragraph" w:customStyle="1" w:styleId="862BA92389D84CB5B7A335C30AA874B3">
    <w:name w:val="862BA92389D84CB5B7A335C30AA874B3"/>
    <w:rsid w:val="002D4BE3"/>
  </w:style>
  <w:style w:type="paragraph" w:customStyle="1" w:styleId="BA9ACB29BDFE4E139B94D5CA3AA2D5E7">
    <w:name w:val="BA9ACB29BDFE4E139B94D5CA3AA2D5E7"/>
    <w:rsid w:val="002D4BE3"/>
  </w:style>
  <w:style w:type="paragraph" w:customStyle="1" w:styleId="513AD4F3F09A4949901271E91575D410">
    <w:name w:val="513AD4F3F09A4949901271E91575D410"/>
    <w:rsid w:val="002D4BE3"/>
  </w:style>
  <w:style w:type="paragraph" w:customStyle="1" w:styleId="32479684E3F84580B263E9305D727B88">
    <w:name w:val="32479684E3F84580B263E9305D727B88"/>
    <w:rsid w:val="002D4BE3"/>
  </w:style>
  <w:style w:type="paragraph" w:customStyle="1" w:styleId="F03E5025EF484623A05E8937D97FFE8E">
    <w:name w:val="F03E5025EF484623A05E8937D97FFE8E"/>
    <w:rsid w:val="002D4BE3"/>
  </w:style>
  <w:style w:type="paragraph" w:customStyle="1" w:styleId="894BD3EA5E9B48FB97A29EA692705C05">
    <w:name w:val="894BD3EA5E9B48FB97A29EA692705C05"/>
    <w:rsid w:val="002D4BE3"/>
  </w:style>
  <w:style w:type="paragraph" w:customStyle="1" w:styleId="13000B404FAE4BA9A5FAFA553143A09B">
    <w:name w:val="13000B404FAE4BA9A5FAFA553143A09B"/>
    <w:rsid w:val="002D4BE3"/>
  </w:style>
  <w:style w:type="paragraph" w:customStyle="1" w:styleId="D2B04018D4EC4D3AA9B0CFF1547978D1">
    <w:name w:val="D2B04018D4EC4D3AA9B0CFF1547978D1"/>
    <w:rsid w:val="002D4BE3"/>
  </w:style>
  <w:style w:type="paragraph" w:customStyle="1" w:styleId="00AD2F13EB254CF791E0AB6B178741A0">
    <w:name w:val="00AD2F13EB254CF791E0AB6B178741A0"/>
    <w:rsid w:val="002D4BE3"/>
  </w:style>
  <w:style w:type="paragraph" w:customStyle="1" w:styleId="C13C76309DF9499486AECC1231A8A1B2">
    <w:name w:val="C13C76309DF9499486AECC1231A8A1B2"/>
    <w:rsid w:val="002D4BE3"/>
  </w:style>
  <w:style w:type="paragraph" w:customStyle="1" w:styleId="FAFA00B086244713A54543F1E3387F73">
    <w:name w:val="FAFA00B086244713A54543F1E3387F73"/>
    <w:rsid w:val="002D4BE3"/>
  </w:style>
  <w:style w:type="paragraph" w:customStyle="1" w:styleId="90214FD62B54404C8E453C83CB09D5A1">
    <w:name w:val="90214FD62B54404C8E453C83CB09D5A1"/>
    <w:rsid w:val="002D4BE3"/>
  </w:style>
  <w:style w:type="paragraph" w:customStyle="1" w:styleId="75487350632E4F6AA821E21E8C3B1BDE">
    <w:name w:val="75487350632E4F6AA821E21E8C3B1BDE"/>
    <w:rsid w:val="002D4BE3"/>
  </w:style>
  <w:style w:type="paragraph" w:customStyle="1" w:styleId="6DE3608C43F84D6FB64F725661C9CA03">
    <w:name w:val="6DE3608C43F84D6FB64F725661C9CA03"/>
    <w:rsid w:val="002D4BE3"/>
  </w:style>
  <w:style w:type="paragraph" w:customStyle="1" w:styleId="017DF17143054B34A696C46487220C18">
    <w:name w:val="017DF17143054B34A696C46487220C18"/>
    <w:rsid w:val="002D4BE3"/>
  </w:style>
  <w:style w:type="paragraph" w:customStyle="1" w:styleId="73BCC4DF8F7D4BCBBC0D5312076C5354">
    <w:name w:val="73BCC4DF8F7D4BCBBC0D5312076C5354"/>
    <w:rsid w:val="002D4BE3"/>
  </w:style>
  <w:style w:type="paragraph" w:customStyle="1" w:styleId="8DE79162356645978BA5B62B06DD8BA4">
    <w:name w:val="8DE79162356645978BA5B62B06DD8BA4"/>
    <w:rsid w:val="002D4BE3"/>
  </w:style>
  <w:style w:type="paragraph" w:customStyle="1" w:styleId="FF0A83E30C3448EB8FE933C027D7DA56">
    <w:name w:val="FF0A83E30C3448EB8FE933C027D7DA56"/>
    <w:rsid w:val="002D4BE3"/>
  </w:style>
  <w:style w:type="paragraph" w:customStyle="1" w:styleId="8FB0EC1FC06A4914A7B556563F11DF65">
    <w:name w:val="8FB0EC1FC06A4914A7B556563F11DF65"/>
    <w:rsid w:val="002D4BE3"/>
  </w:style>
  <w:style w:type="paragraph" w:customStyle="1" w:styleId="B3B0068711344540BF526643F9767597">
    <w:name w:val="B3B0068711344540BF526643F9767597"/>
    <w:rsid w:val="002D4BE3"/>
  </w:style>
  <w:style w:type="paragraph" w:customStyle="1" w:styleId="FE02312BE914445DBE1640446F3398C1">
    <w:name w:val="FE02312BE914445DBE1640446F3398C1"/>
    <w:rsid w:val="002D4BE3"/>
  </w:style>
  <w:style w:type="paragraph" w:customStyle="1" w:styleId="1E32475FFA7D457A848285A815A299BA">
    <w:name w:val="1E32475FFA7D457A848285A815A299BA"/>
    <w:rsid w:val="002D4BE3"/>
  </w:style>
  <w:style w:type="paragraph" w:customStyle="1" w:styleId="B1705C4A95F741E4AF39D7436F426BFB">
    <w:name w:val="B1705C4A95F741E4AF39D7436F426BFB"/>
    <w:rsid w:val="002D4BE3"/>
  </w:style>
  <w:style w:type="paragraph" w:customStyle="1" w:styleId="418605477C5C4458BC3211A730AE10C6">
    <w:name w:val="418605477C5C4458BC3211A730AE10C6"/>
    <w:rsid w:val="002D4BE3"/>
  </w:style>
  <w:style w:type="paragraph" w:customStyle="1" w:styleId="B344A54D5EE84A89BE8F7C49DD8E8203">
    <w:name w:val="B344A54D5EE84A89BE8F7C49DD8E8203"/>
    <w:rsid w:val="002D4BE3"/>
  </w:style>
  <w:style w:type="paragraph" w:customStyle="1" w:styleId="B11D8DBF02454510AC74F04DA3482CA2">
    <w:name w:val="B11D8DBF02454510AC74F04DA3482CA2"/>
    <w:rsid w:val="002D4BE3"/>
  </w:style>
  <w:style w:type="paragraph" w:customStyle="1" w:styleId="095CB55D533D498A9BED42474F46938B">
    <w:name w:val="095CB55D533D498A9BED42474F46938B"/>
    <w:rsid w:val="002D4BE3"/>
  </w:style>
  <w:style w:type="paragraph" w:customStyle="1" w:styleId="B6D3D1BC908D4904A105F699B5FB7DC5">
    <w:name w:val="B6D3D1BC908D4904A105F699B5FB7DC5"/>
    <w:rsid w:val="002D4BE3"/>
  </w:style>
  <w:style w:type="paragraph" w:customStyle="1" w:styleId="CC54E02897594DF89F8B17BFEC8A0077">
    <w:name w:val="CC54E02897594DF89F8B17BFEC8A0077"/>
    <w:rsid w:val="002D4BE3"/>
  </w:style>
  <w:style w:type="paragraph" w:customStyle="1" w:styleId="1A28E83F48CA4C9CAF1EA3E2309A3750">
    <w:name w:val="1A28E83F48CA4C9CAF1EA3E2309A3750"/>
    <w:rsid w:val="002D4BE3"/>
  </w:style>
  <w:style w:type="paragraph" w:customStyle="1" w:styleId="D1E47C9021FF40CE9F628198773AC1F7">
    <w:name w:val="D1E47C9021FF40CE9F628198773AC1F7"/>
    <w:rsid w:val="002D4BE3"/>
  </w:style>
  <w:style w:type="paragraph" w:customStyle="1" w:styleId="823716ECA29D4693B5879168E8D5D585">
    <w:name w:val="823716ECA29D4693B5879168E8D5D585"/>
    <w:rsid w:val="002D4BE3"/>
  </w:style>
  <w:style w:type="paragraph" w:customStyle="1" w:styleId="3BEA06A079D34DB5A365ABF752C908F3">
    <w:name w:val="3BEA06A079D34DB5A365ABF752C908F3"/>
    <w:rsid w:val="002D4BE3"/>
  </w:style>
  <w:style w:type="paragraph" w:customStyle="1" w:styleId="89E65DCA14024E39824019C79790F64C">
    <w:name w:val="89E65DCA14024E39824019C79790F64C"/>
    <w:rsid w:val="002D4BE3"/>
  </w:style>
  <w:style w:type="paragraph" w:customStyle="1" w:styleId="1848BACF821849C3A0826F26A1260570">
    <w:name w:val="1848BACF821849C3A0826F26A1260570"/>
    <w:rsid w:val="002D4BE3"/>
  </w:style>
  <w:style w:type="paragraph" w:customStyle="1" w:styleId="E88584512DB941B3BDD4D26729E92B11">
    <w:name w:val="E88584512DB941B3BDD4D26729E92B11"/>
    <w:rsid w:val="002D4BE3"/>
  </w:style>
  <w:style w:type="paragraph" w:customStyle="1" w:styleId="F9415A5359AE47178CE14DFB1F4A3B17">
    <w:name w:val="F9415A5359AE47178CE14DFB1F4A3B17"/>
    <w:rsid w:val="002D4B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03</Pages>
  <Words>28965</Words>
  <Characters>165101</Characters>
  <Application>Microsoft Office Word</Application>
  <DocSecurity>0</DocSecurity>
  <Lines>1375</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79</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180</cp:revision>
  <cp:lastPrinted>2021-06-28T17:11:00Z</cp:lastPrinted>
  <dcterms:created xsi:type="dcterms:W3CDTF">2021-06-25T14:23:00Z</dcterms:created>
  <dcterms:modified xsi:type="dcterms:W3CDTF">2021-10-0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